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E788F" w14:textId="77777777" w:rsidR="00BC50F6" w:rsidRDefault="00BC50F6" w:rsidP="00BC50F6">
      <w:pPr>
        <w:pStyle w:val="Title"/>
        <w:spacing w:line="480" w:lineRule="auto"/>
        <w:ind w:firstLine="0"/>
        <w:jc w:val="center"/>
        <w:rPr>
          <w:rFonts w:ascii="Calibri" w:hAnsi="Calibri" w:cs="Calibri"/>
          <w:sz w:val="32"/>
          <w:szCs w:val="32"/>
        </w:rPr>
      </w:pPr>
      <w:r>
        <w:rPr>
          <w:rFonts w:ascii="Calibri" w:hAnsi="Calibri" w:cs="Calibri"/>
          <w:noProof/>
          <w:sz w:val="32"/>
          <w:szCs w:val="32"/>
        </w:rPr>
        <w:drawing>
          <wp:inline distT="0" distB="0" distL="0" distR="0" wp14:anchorId="502EB9A3" wp14:editId="2B94850C">
            <wp:extent cx="1238883" cy="17742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2945" cy="1794348"/>
                    </a:xfrm>
                    <a:prstGeom prst="rect">
                      <a:avLst/>
                    </a:prstGeom>
                    <a:noFill/>
                    <a:ln>
                      <a:noFill/>
                    </a:ln>
                  </pic:spPr>
                </pic:pic>
              </a:graphicData>
            </a:graphic>
          </wp:inline>
        </w:drawing>
      </w:r>
    </w:p>
    <w:p w14:paraId="21D3F153" w14:textId="77777777" w:rsidR="00BC50F6" w:rsidRPr="005932F1" w:rsidRDefault="00BC50F6" w:rsidP="00BC50F6">
      <w:pPr>
        <w:pStyle w:val="Title"/>
        <w:spacing w:line="480" w:lineRule="auto"/>
        <w:ind w:firstLine="0"/>
        <w:jc w:val="center"/>
        <w:rPr>
          <w:rFonts w:asciiTheme="minorHAnsi" w:hAnsiTheme="minorHAnsi" w:cstheme="minorHAnsi"/>
          <w:sz w:val="24"/>
          <w:szCs w:val="24"/>
        </w:rPr>
      </w:pPr>
      <w:r w:rsidRPr="00F82430">
        <w:rPr>
          <w:rFonts w:ascii="Calibri" w:hAnsi="Calibri" w:cs="Calibri"/>
          <w:sz w:val="32"/>
          <w:szCs w:val="32"/>
        </w:rPr>
        <w:t>Crowd-Source Grocery Store Layouts for Dynamically Sorted Shopping Lists</w:t>
      </w:r>
    </w:p>
    <w:p w14:paraId="5ADDBBCB" w14:textId="77777777" w:rsidR="00BC50F6" w:rsidRPr="00BE5130" w:rsidRDefault="00BC50F6" w:rsidP="00BC50F6">
      <w:pPr>
        <w:spacing w:after="112" w:line="480" w:lineRule="auto"/>
        <w:ind w:right="10" w:firstLine="0"/>
        <w:jc w:val="center"/>
        <w:rPr>
          <w:rFonts w:cstheme="minorHAnsi"/>
          <w:sz w:val="24"/>
          <w:szCs w:val="24"/>
        </w:rPr>
      </w:pPr>
      <w:r>
        <w:rPr>
          <w:rFonts w:cstheme="minorHAnsi"/>
          <w:color w:val="5A5A5A"/>
          <w:sz w:val="24"/>
          <w:szCs w:val="24"/>
        </w:rPr>
        <w:t>By</w:t>
      </w:r>
      <w:r w:rsidRPr="00BE5130">
        <w:rPr>
          <w:rFonts w:cstheme="minorHAnsi"/>
          <w:color w:val="5A5A5A"/>
          <w:sz w:val="24"/>
          <w:szCs w:val="24"/>
        </w:rPr>
        <w:t>:</w:t>
      </w:r>
    </w:p>
    <w:p w14:paraId="077A2EE5" w14:textId="77777777" w:rsidR="00BC50F6" w:rsidRPr="00BE5130" w:rsidRDefault="00BC50F6" w:rsidP="00BC50F6">
      <w:pPr>
        <w:spacing w:after="109" w:line="480" w:lineRule="auto"/>
        <w:ind w:right="712"/>
        <w:jc w:val="center"/>
        <w:rPr>
          <w:rFonts w:cstheme="minorHAnsi"/>
          <w:sz w:val="24"/>
          <w:szCs w:val="24"/>
        </w:rPr>
      </w:pPr>
      <w:r w:rsidRPr="00BE5130">
        <w:rPr>
          <w:rFonts w:cstheme="minorHAnsi"/>
          <w:sz w:val="24"/>
          <w:szCs w:val="24"/>
        </w:rPr>
        <w:t>Haseeb Khan (SE) (101009713)</w:t>
      </w:r>
    </w:p>
    <w:p w14:paraId="7565B9FD" w14:textId="77777777" w:rsidR="00BC50F6" w:rsidRPr="00BE5130" w:rsidRDefault="00BC50F6" w:rsidP="00BC50F6">
      <w:pPr>
        <w:spacing w:after="109" w:line="480" w:lineRule="auto"/>
        <w:ind w:right="713"/>
        <w:jc w:val="center"/>
        <w:rPr>
          <w:rFonts w:cstheme="minorHAnsi"/>
          <w:sz w:val="24"/>
          <w:szCs w:val="24"/>
        </w:rPr>
      </w:pPr>
      <w:r w:rsidRPr="00BE5130">
        <w:rPr>
          <w:rFonts w:cstheme="minorHAnsi"/>
          <w:sz w:val="24"/>
          <w:szCs w:val="24"/>
        </w:rPr>
        <w:t>Jobin Mathew (SE) (101006153)</w:t>
      </w:r>
    </w:p>
    <w:p w14:paraId="5A9D24F5" w14:textId="77777777" w:rsidR="00BC50F6" w:rsidRPr="00BE5130" w:rsidRDefault="00BC50F6" w:rsidP="00BC50F6">
      <w:pPr>
        <w:spacing w:after="109" w:line="480" w:lineRule="auto"/>
        <w:ind w:right="713"/>
        <w:jc w:val="center"/>
        <w:rPr>
          <w:rFonts w:cstheme="minorHAnsi"/>
          <w:sz w:val="24"/>
          <w:szCs w:val="24"/>
        </w:rPr>
      </w:pPr>
      <w:r w:rsidRPr="00BE5130">
        <w:rPr>
          <w:rFonts w:cstheme="minorHAnsi"/>
          <w:sz w:val="24"/>
          <w:szCs w:val="24"/>
        </w:rPr>
        <w:t xml:space="preserve">Abraham </w:t>
      </w:r>
      <w:proofErr w:type="spellStart"/>
      <w:r w:rsidRPr="00BE5130">
        <w:rPr>
          <w:rFonts w:cstheme="minorHAnsi"/>
          <w:sz w:val="24"/>
          <w:szCs w:val="24"/>
        </w:rPr>
        <w:t>Srna</w:t>
      </w:r>
      <w:proofErr w:type="spellEnd"/>
      <w:r w:rsidRPr="00BE5130">
        <w:rPr>
          <w:rFonts w:cstheme="minorHAnsi"/>
          <w:sz w:val="24"/>
          <w:szCs w:val="24"/>
        </w:rPr>
        <w:t xml:space="preserve"> (SE) (100997482)</w:t>
      </w:r>
    </w:p>
    <w:p w14:paraId="599FA331" w14:textId="77777777" w:rsidR="00BC50F6" w:rsidRPr="00BE5130" w:rsidRDefault="00BC50F6" w:rsidP="00BC50F6">
      <w:pPr>
        <w:spacing w:after="112" w:line="480" w:lineRule="auto"/>
        <w:ind w:firstLine="0"/>
        <w:rPr>
          <w:rFonts w:cstheme="minorHAnsi"/>
          <w:sz w:val="24"/>
          <w:szCs w:val="24"/>
        </w:rPr>
      </w:pPr>
    </w:p>
    <w:p w14:paraId="5C4486FC" w14:textId="77777777" w:rsidR="00BC50F6" w:rsidRPr="00BE5130" w:rsidRDefault="00BC50F6" w:rsidP="00BC50F6">
      <w:pPr>
        <w:spacing w:after="109" w:line="480" w:lineRule="auto"/>
        <w:ind w:right="713"/>
        <w:jc w:val="center"/>
        <w:rPr>
          <w:rFonts w:cstheme="minorHAnsi"/>
          <w:sz w:val="24"/>
          <w:szCs w:val="24"/>
        </w:rPr>
      </w:pPr>
      <w:r w:rsidRPr="00BE5130">
        <w:rPr>
          <w:rFonts w:cstheme="minorHAnsi"/>
          <w:sz w:val="24"/>
          <w:szCs w:val="24"/>
        </w:rPr>
        <w:t>Supervisor: Dr. James Green</w:t>
      </w:r>
    </w:p>
    <w:p w14:paraId="4BFB58DF" w14:textId="77777777" w:rsidR="00BC50F6" w:rsidRPr="00BE5130" w:rsidRDefault="00BC50F6" w:rsidP="00BC50F6">
      <w:pPr>
        <w:spacing w:after="110" w:line="480" w:lineRule="auto"/>
        <w:ind w:firstLine="0"/>
        <w:jc w:val="center"/>
        <w:rPr>
          <w:rFonts w:cstheme="minorHAnsi"/>
          <w:sz w:val="24"/>
          <w:szCs w:val="24"/>
        </w:rPr>
      </w:pPr>
    </w:p>
    <w:p w14:paraId="048D4F5D" w14:textId="77777777" w:rsidR="00BC50F6" w:rsidRPr="00BE5130" w:rsidRDefault="00BC50F6" w:rsidP="00BC50F6">
      <w:pPr>
        <w:spacing w:after="112" w:line="480" w:lineRule="auto"/>
        <w:ind w:firstLine="0"/>
        <w:jc w:val="center"/>
        <w:rPr>
          <w:rFonts w:cstheme="minorHAnsi"/>
          <w:sz w:val="24"/>
          <w:szCs w:val="24"/>
        </w:rPr>
      </w:pPr>
      <w:r>
        <w:rPr>
          <w:rFonts w:cstheme="minorHAnsi"/>
          <w:sz w:val="24"/>
          <w:szCs w:val="24"/>
        </w:rPr>
        <w:t>A report submitted in partial fulfillment of the requirements</w:t>
      </w:r>
    </w:p>
    <w:p w14:paraId="3C2A48ED" w14:textId="77777777" w:rsidR="00BC50F6" w:rsidRDefault="00BC50F6" w:rsidP="00BC50F6">
      <w:pPr>
        <w:spacing w:after="112" w:line="480" w:lineRule="auto"/>
        <w:ind w:firstLine="0"/>
        <w:jc w:val="center"/>
        <w:rPr>
          <w:rFonts w:cstheme="minorHAnsi"/>
          <w:sz w:val="24"/>
          <w:szCs w:val="24"/>
        </w:rPr>
      </w:pPr>
      <w:r>
        <w:rPr>
          <w:rFonts w:cstheme="minorHAnsi"/>
          <w:sz w:val="24"/>
          <w:szCs w:val="24"/>
        </w:rPr>
        <w:t>of SYSC-4907 Engineering Project</w:t>
      </w:r>
    </w:p>
    <w:p w14:paraId="3D3C7108" w14:textId="77777777" w:rsidR="00BC50F6" w:rsidRDefault="00BC50F6" w:rsidP="00BC50F6">
      <w:pPr>
        <w:spacing w:after="112" w:line="480" w:lineRule="auto"/>
        <w:ind w:firstLine="0"/>
        <w:rPr>
          <w:rFonts w:cstheme="minorHAnsi"/>
          <w:sz w:val="24"/>
          <w:szCs w:val="24"/>
        </w:rPr>
      </w:pPr>
    </w:p>
    <w:p w14:paraId="52C91DF1" w14:textId="77777777" w:rsidR="00BC50F6" w:rsidRDefault="00BC50F6" w:rsidP="00BC50F6">
      <w:pPr>
        <w:spacing w:after="112" w:line="480" w:lineRule="auto"/>
        <w:ind w:firstLine="0"/>
        <w:jc w:val="center"/>
        <w:rPr>
          <w:rFonts w:cstheme="minorHAnsi"/>
          <w:sz w:val="24"/>
          <w:szCs w:val="24"/>
        </w:rPr>
      </w:pPr>
      <w:r>
        <w:rPr>
          <w:rFonts w:cstheme="minorHAnsi"/>
          <w:sz w:val="24"/>
          <w:szCs w:val="24"/>
        </w:rPr>
        <w:t>Department of Systems and Computer Engineering</w:t>
      </w:r>
    </w:p>
    <w:p w14:paraId="088E7ED2" w14:textId="77777777" w:rsidR="00BC50F6" w:rsidRDefault="00BC50F6" w:rsidP="00BC50F6">
      <w:pPr>
        <w:spacing w:after="112" w:line="480" w:lineRule="auto"/>
        <w:ind w:firstLine="0"/>
        <w:jc w:val="center"/>
        <w:rPr>
          <w:rFonts w:cstheme="minorHAnsi"/>
          <w:sz w:val="24"/>
          <w:szCs w:val="24"/>
        </w:rPr>
      </w:pPr>
      <w:r>
        <w:rPr>
          <w:rFonts w:cstheme="minorHAnsi"/>
          <w:sz w:val="24"/>
          <w:szCs w:val="24"/>
        </w:rPr>
        <w:t>Faculty of Engineering</w:t>
      </w:r>
    </w:p>
    <w:p w14:paraId="5DA3F0B7" w14:textId="77777777" w:rsidR="00BC50F6" w:rsidRDefault="00BC50F6" w:rsidP="00BC50F6">
      <w:pPr>
        <w:spacing w:after="112" w:line="480" w:lineRule="auto"/>
        <w:ind w:firstLine="0"/>
        <w:jc w:val="center"/>
        <w:rPr>
          <w:rFonts w:cstheme="minorHAnsi"/>
          <w:sz w:val="24"/>
          <w:szCs w:val="24"/>
        </w:rPr>
      </w:pPr>
      <w:r>
        <w:rPr>
          <w:rFonts w:cstheme="minorHAnsi"/>
          <w:sz w:val="24"/>
          <w:szCs w:val="24"/>
        </w:rPr>
        <w:t>Carleton University</w:t>
      </w:r>
    </w:p>
    <w:p w14:paraId="75567FAF" w14:textId="77777777" w:rsidR="00BC50F6" w:rsidRPr="00BE5130" w:rsidRDefault="00BC50F6" w:rsidP="00BC50F6">
      <w:pPr>
        <w:spacing w:after="112" w:line="480" w:lineRule="auto"/>
        <w:ind w:firstLine="0"/>
        <w:jc w:val="center"/>
        <w:rPr>
          <w:rFonts w:cstheme="minorHAnsi"/>
          <w:sz w:val="24"/>
          <w:szCs w:val="24"/>
        </w:rPr>
      </w:pPr>
    </w:p>
    <w:p w14:paraId="126D494C" w14:textId="6DD7ABFC" w:rsidR="00BC50F6" w:rsidRDefault="00BC50F6" w:rsidP="00BC50F6">
      <w:pPr>
        <w:spacing w:after="477" w:line="480" w:lineRule="auto"/>
        <w:ind w:right="713"/>
        <w:jc w:val="center"/>
        <w:rPr>
          <w:rFonts w:cstheme="minorHAnsi"/>
          <w:sz w:val="24"/>
          <w:szCs w:val="24"/>
        </w:rPr>
        <w:sectPr w:rsidR="00BC50F6" w:rsidSect="00BF67F6">
          <w:footerReference w:type="even" r:id="rId12"/>
          <w:footerReference w:type="default" r:id="rId13"/>
          <w:footerReference w:type="first" r:id="rId14"/>
          <w:pgSz w:w="12240" w:h="15840"/>
          <w:pgMar w:top="1440" w:right="1440" w:bottom="1440" w:left="1440" w:header="720" w:footer="720" w:gutter="0"/>
          <w:cols w:space="720"/>
          <w:titlePg/>
          <w:docGrid w:linePitch="299"/>
        </w:sectPr>
      </w:pPr>
      <w:r w:rsidRPr="00BE5130">
        <w:rPr>
          <w:rFonts w:cstheme="minorHAnsi"/>
          <w:sz w:val="24"/>
          <w:szCs w:val="24"/>
        </w:rPr>
        <w:t xml:space="preserve">Date: </w:t>
      </w:r>
      <w:r w:rsidR="00AA3DBD">
        <w:rPr>
          <w:rFonts w:cstheme="minorHAnsi"/>
          <w:sz w:val="24"/>
          <w:szCs w:val="24"/>
        </w:rPr>
        <w:t>1</w:t>
      </w:r>
      <w:r w:rsidRPr="00BE5130">
        <w:rPr>
          <w:rFonts w:cstheme="minorHAnsi"/>
          <w:sz w:val="24"/>
          <w:szCs w:val="24"/>
        </w:rPr>
        <w:t xml:space="preserve"> </w:t>
      </w:r>
      <w:r w:rsidR="00AA3DBD">
        <w:rPr>
          <w:rFonts w:cstheme="minorHAnsi"/>
          <w:sz w:val="24"/>
          <w:szCs w:val="24"/>
        </w:rPr>
        <w:t>April</w:t>
      </w:r>
      <w:r w:rsidRPr="00BE5130">
        <w:rPr>
          <w:rFonts w:cstheme="minorHAnsi"/>
          <w:sz w:val="24"/>
          <w:szCs w:val="24"/>
        </w:rPr>
        <w:t xml:space="preserve"> 2020</w:t>
      </w:r>
      <w:r>
        <w:rPr>
          <w:rFonts w:cstheme="minorHAnsi"/>
          <w:sz w:val="24"/>
          <w:szCs w:val="24"/>
        </w:rPr>
        <w:br w:type="page"/>
      </w:r>
    </w:p>
    <w:p w14:paraId="05A1B1AB" w14:textId="77777777" w:rsidR="00BC50F6" w:rsidRPr="00C922BB" w:rsidRDefault="00BC50F6" w:rsidP="00BC50F6">
      <w:pPr>
        <w:spacing w:line="259" w:lineRule="auto"/>
        <w:ind w:firstLine="0"/>
        <w:contextualSpacing w:val="0"/>
        <w:rPr>
          <w:rFonts w:cstheme="minorHAnsi"/>
          <w:sz w:val="24"/>
          <w:szCs w:val="24"/>
        </w:rPr>
      </w:pPr>
      <w:r w:rsidRPr="00A83568">
        <w:rPr>
          <w:rFonts w:ascii="Calibri" w:hAnsi="Calibri" w:cs="Calibri"/>
          <w:sz w:val="28"/>
          <w:szCs w:val="28"/>
        </w:rPr>
        <w:lastRenderedPageBreak/>
        <w:t>Abstract</w:t>
      </w:r>
    </w:p>
    <w:p w14:paraId="2729A46C" w14:textId="174597EE" w:rsidR="00BC50F6" w:rsidRPr="00BE5130" w:rsidRDefault="00BC50F6" w:rsidP="00BC50F6">
      <w:pPr>
        <w:spacing w:after="477" w:line="480" w:lineRule="auto"/>
        <w:ind w:right="713" w:firstLine="0"/>
        <w:rPr>
          <w:rFonts w:cstheme="minorHAnsi"/>
          <w:sz w:val="24"/>
          <w:szCs w:val="24"/>
        </w:rPr>
      </w:pPr>
      <w:r w:rsidRPr="00BE5130">
        <w:rPr>
          <w:rFonts w:cstheme="minorHAnsi"/>
          <w:sz w:val="24"/>
          <w:szCs w:val="24"/>
        </w:rPr>
        <w:tab/>
        <w:t xml:space="preserve">Grocery shopping is generally a very straight forward task. The shopper creates their list throughout the week, goes to the store, locates their items, and purchases them. The most </w:t>
      </w:r>
      <w:r w:rsidR="00F00799" w:rsidRPr="00BE5130">
        <w:rPr>
          <w:rFonts w:cstheme="minorHAnsi"/>
          <w:sz w:val="24"/>
          <w:szCs w:val="24"/>
        </w:rPr>
        <w:t>time-consuming</w:t>
      </w:r>
      <w:r w:rsidRPr="00BE5130">
        <w:rPr>
          <w:rFonts w:cstheme="minorHAnsi"/>
          <w:sz w:val="24"/>
          <w:szCs w:val="24"/>
        </w:rPr>
        <w:t xml:space="preserve"> aspect of this process is locating items. Grocery lists are often out-of-order, requiring shoppers to double back to retrieve forgotten items. This, alongside the fact that grocery stores purposefully layout items to increase shopping time and encourage spending, makes the shopping process more difficult [1]. This process grows easier the more times a user visits a store, but any knowledge can be reset if the layout changes. Similarly, going to a new store for the first time requires the user to relearn the entire layout.</w:t>
      </w:r>
    </w:p>
    <w:p w14:paraId="039578AA" w14:textId="77777777" w:rsidR="00BC50F6" w:rsidRPr="00BE5130" w:rsidRDefault="00BC50F6" w:rsidP="00BC50F6">
      <w:pPr>
        <w:spacing w:after="477" w:line="480" w:lineRule="auto"/>
        <w:ind w:right="713" w:firstLine="0"/>
        <w:rPr>
          <w:rFonts w:cstheme="minorHAnsi"/>
          <w:sz w:val="24"/>
          <w:szCs w:val="24"/>
        </w:rPr>
      </w:pPr>
    </w:p>
    <w:p w14:paraId="1842B26E" w14:textId="723D4AC6" w:rsidR="00BC50F6" w:rsidRPr="00BE5130" w:rsidRDefault="00BC50F6" w:rsidP="00BC50F6">
      <w:pPr>
        <w:spacing w:after="477" w:line="480" w:lineRule="auto"/>
        <w:ind w:right="713" w:firstLine="0"/>
        <w:rPr>
          <w:rFonts w:cstheme="minorHAnsi"/>
          <w:sz w:val="24"/>
          <w:szCs w:val="24"/>
        </w:rPr>
      </w:pPr>
      <w:r w:rsidRPr="00BE5130">
        <w:rPr>
          <w:rFonts w:cstheme="minorHAnsi"/>
          <w:sz w:val="24"/>
          <w:szCs w:val="24"/>
        </w:rPr>
        <w:tab/>
        <w:t xml:space="preserve">To combat these issues, a smartphone application was designed and developed that would combine </w:t>
      </w:r>
      <w:proofErr w:type="gramStart"/>
      <w:r w:rsidRPr="00BE5130">
        <w:rPr>
          <w:rFonts w:cstheme="minorHAnsi"/>
          <w:sz w:val="24"/>
          <w:szCs w:val="24"/>
        </w:rPr>
        <w:t>crowd-sourcing</w:t>
      </w:r>
      <w:proofErr w:type="gramEnd"/>
      <w:r w:rsidRPr="00BE5130">
        <w:rPr>
          <w:rFonts w:cstheme="minorHAnsi"/>
          <w:sz w:val="24"/>
          <w:szCs w:val="24"/>
        </w:rPr>
        <w:t xml:space="preserve"> with machine learning to sort a user’s grocery list based on the layout of the store the user is visiting. The problems being addressed can be solved by learning the layouts of stores and the locations of items. This is knowledge gained by frequenting a store. By applying crowd-sourcing techniques, the app can build a database using </w:t>
      </w:r>
      <w:r w:rsidR="00311377">
        <w:rPr>
          <w:rFonts w:cstheme="minorHAnsi"/>
          <w:sz w:val="24"/>
          <w:szCs w:val="24"/>
        </w:rPr>
        <w:t xml:space="preserve">the </w:t>
      </w:r>
      <w:r w:rsidRPr="00BE5130">
        <w:rPr>
          <w:rFonts w:cstheme="minorHAnsi"/>
          <w:sz w:val="24"/>
          <w:szCs w:val="24"/>
        </w:rPr>
        <w:t>information offered by users. Then, when a user visits a new store, the app can rearrange their list using information gathered by other users. Machine learning is used to fill in gaps left by any missing information.</w:t>
      </w:r>
    </w:p>
    <w:p w14:paraId="51C3E0EE" w14:textId="77777777" w:rsidR="00BC50F6" w:rsidRPr="00BE5130" w:rsidRDefault="00BC50F6" w:rsidP="00BC50F6">
      <w:pPr>
        <w:spacing w:after="477" w:line="480" w:lineRule="auto"/>
        <w:ind w:right="713" w:firstLine="0"/>
        <w:rPr>
          <w:rFonts w:cstheme="minorHAnsi"/>
          <w:sz w:val="24"/>
          <w:szCs w:val="24"/>
        </w:rPr>
      </w:pPr>
    </w:p>
    <w:p w14:paraId="6298E26D" w14:textId="3727A152" w:rsidR="00BC50F6" w:rsidRPr="00BE5130" w:rsidRDefault="00BC50F6" w:rsidP="00BC50F6">
      <w:pPr>
        <w:spacing w:after="477" w:line="480" w:lineRule="auto"/>
        <w:ind w:right="713" w:firstLine="0"/>
        <w:rPr>
          <w:rFonts w:cstheme="minorHAnsi"/>
          <w:sz w:val="24"/>
          <w:szCs w:val="24"/>
        </w:rPr>
      </w:pPr>
      <w:r w:rsidRPr="00BE5130">
        <w:rPr>
          <w:rFonts w:cstheme="minorHAnsi"/>
          <w:sz w:val="24"/>
          <w:szCs w:val="24"/>
        </w:rPr>
        <w:lastRenderedPageBreak/>
        <w:tab/>
        <w:t xml:space="preserve">The final application developed for this project was a cross-platform application built using React Native. The app has a simple user interface that allows users to gather and save item information, item locations, and store information. Users can create and share lists with each other. Users can sort their lists using a variety of criteria and can select the store to base the sorting on using an input box with predictive text or a map API developed using Here Maps. Similarly, users can add items to their lists using predictive text input boxes or through tapping on recommended items. The app also offers recipes through an API called </w:t>
      </w:r>
      <w:proofErr w:type="spellStart"/>
      <w:r w:rsidR="001E4014">
        <w:rPr>
          <w:rFonts w:cstheme="minorHAnsi"/>
          <w:sz w:val="24"/>
          <w:szCs w:val="24"/>
        </w:rPr>
        <w:t>Spoonacular</w:t>
      </w:r>
      <w:proofErr w:type="spellEnd"/>
      <w:r w:rsidRPr="00BE5130">
        <w:rPr>
          <w:rFonts w:cstheme="minorHAnsi"/>
          <w:sz w:val="24"/>
          <w:szCs w:val="24"/>
        </w:rPr>
        <w:t>, allowing users to quickly add recipes to their lists. A NoSQL database was created to store all needed information. Finally, a machine learning suite was developed to handle item location prediction, store layout estimation, and recommendation of items.</w:t>
      </w:r>
    </w:p>
    <w:p w14:paraId="1E3352E1" w14:textId="77777777" w:rsidR="00BC50F6" w:rsidRPr="00BE5130" w:rsidRDefault="00BC50F6" w:rsidP="00BC50F6">
      <w:pPr>
        <w:spacing w:after="477" w:line="480" w:lineRule="auto"/>
        <w:ind w:right="713" w:firstLine="0"/>
        <w:rPr>
          <w:rFonts w:cstheme="minorHAnsi"/>
          <w:sz w:val="24"/>
          <w:szCs w:val="24"/>
        </w:rPr>
      </w:pPr>
    </w:p>
    <w:p w14:paraId="31FF4F11" w14:textId="77777777" w:rsidR="00BC50F6" w:rsidRDefault="00BC50F6" w:rsidP="00BC50F6">
      <w:pPr>
        <w:spacing w:after="477" w:line="480" w:lineRule="auto"/>
        <w:ind w:right="713" w:firstLine="0"/>
        <w:rPr>
          <w:rFonts w:cstheme="minorHAnsi"/>
          <w:sz w:val="24"/>
          <w:szCs w:val="24"/>
        </w:rPr>
      </w:pPr>
    </w:p>
    <w:p w14:paraId="2A890409" w14:textId="77777777" w:rsidR="00BC50F6" w:rsidRDefault="00BC50F6" w:rsidP="00BC50F6">
      <w:pPr>
        <w:spacing w:after="477" w:line="480" w:lineRule="auto"/>
        <w:ind w:right="713" w:firstLine="0"/>
        <w:rPr>
          <w:rFonts w:cstheme="minorHAnsi"/>
          <w:sz w:val="24"/>
          <w:szCs w:val="24"/>
        </w:rPr>
      </w:pPr>
    </w:p>
    <w:p w14:paraId="656CA456" w14:textId="77777777" w:rsidR="00BC50F6" w:rsidRDefault="00BC50F6" w:rsidP="00BC50F6">
      <w:pPr>
        <w:spacing w:after="477" w:line="480" w:lineRule="auto"/>
        <w:ind w:right="713" w:firstLine="0"/>
        <w:rPr>
          <w:rFonts w:cstheme="minorHAnsi"/>
          <w:sz w:val="24"/>
          <w:szCs w:val="24"/>
        </w:rPr>
      </w:pPr>
    </w:p>
    <w:p w14:paraId="13E953A2" w14:textId="77777777" w:rsidR="00BC50F6" w:rsidRDefault="00BC50F6" w:rsidP="00BC50F6">
      <w:pPr>
        <w:spacing w:after="477" w:line="480" w:lineRule="auto"/>
        <w:ind w:right="713" w:firstLine="0"/>
        <w:rPr>
          <w:rFonts w:cstheme="minorHAnsi"/>
          <w:sz w:val="24"/>
          <w:szCs w:val="24"/>
        </w:rPr>
      </w:pPr>
    </w:p>
    <w:p w14:paraId="793A1FE7" w14:textId="77777777" w:rsidR="00BC50F6" w:rsidRDefault="00BC50F6" w:rsidP="00BC50F6">
      <w:pPr>
        <w:spacing w:after="477" w:line="480" w:lineRule="auto"/>
        <w:ind w:right="713" w:firstLine="0"/>
        <w:rPr>
          <w:rFonts w:cstheme="minorHAnsi"/>
          <w:sz w:val="24"/>
          <w:szCs w:val="24"/>
        </w:rPr>
      </w:pPr>
    </w:p>
    <w:p w14:paraId="45E6C7A5" w14:textId="77777777" w:rsidR="00BC50F6" w:rsidRDefault="00BC50F6" w:rsidP="00BC50F6">
      <w:pPr>
        <w:spacing w:after="477" w:line="480" w:lineRule="auto"/>
        <w:ind w:right="713" w:firstLine="0"/>
        <w:rPr>
          <w:rFonts w:cstheme="minorHAnsi"/>
          <w:sz w:val="24"/>
          <w:szCs w:val="24"/>
        </w:rPr>
      </w:pPr>
    </w:p>
    <w:p w14:paraId="4185DFFB" w14:textId="77777777" w:rsidR="00BC50F6" w:rsidRDefault="00BC50F6" w:rsidP="00BC50F6">
      <w:pPr>
        <w:spacing w:after="477" w:line="480" w:lineRule="auto"/>
        <w:ind w:right="713" w:firstLine="0"/>
        <w:rPr>
          <w:rFonts w:cstheme="minorHAnsi"/>
          <w:sz w:val="24"/>
          <w:szCs w:val="24"/>
        </w:rPr>
      </w:pPr>
    </w:p>
    <w:p w14:paraId="47EE6E42" w14:textId="77777777" w:rsidR="00BC50F6" w:rsidRDefault="00BC50F6" w:rsidP="00BC50F6">
      <w:pPr>
        <w:spacing w:after="477" w:line="480" w:lineRule="auto"/>
        <w:ind w:right="713" w:firstLine="0"/>
        <w:rPr>
          <w:rFonts w:cstheme="minorHAnsi"/>
          <w:sz w:val="24"/>
          <w:szCs w:val="24"/>
        </w:rPr>
      </w:pPr>
    </w:p>
    <w:p w14:paraId="2108BE28" w14:textId="77777777" w:rsidR="00BC50F6" w:rsidRPr="00BE5130" w:rsidRDefault="00BC50F6" w:rsidP="00BC50F6">
      <w:pPr>
        <w:spacing w:after="477" w:line="480" w:lineRule="auto"/>
        <w:ind w:right="713" w:firstLine="0"/>
        <w:rPr>
          <w:rFonts w:cstheme="minorHAnsi"/>
          <w:sz w:val="24"/>
          <w:szCs w:val="24"/>
        </w:rPr>
      </w:pPr>
    </w:p>
    <w:p w14:paraId="6773D8C0" w14:textId="77777777" w:rsidR="00BC50F6" w:rsidRPr="00A83568" w:rsidRDefault="00BC50F6" w:rsidP="00BC50F6">
      <w:pPr>
        <w:spacing w:after="477" w:line="480" w:lineRule="auto"/>
        <w:ind w:right="713" w:firstLine="0"/>
        <w:rPr>
          <w:rFonts w:cstheme="minorHAnsi"/>
          <w:sz w:val="28"/>
          <w:szCs w:val="28"/>
        </w:rPr>
      </w:pPr>
      <w:r w:rsidRPr="00A83568">
        <w:rPr>
          <w:rFonts w:cstheme="minorHAnsi"/>
          <w:sz w:val="28"/>
          <w:szCs w:val="28"/>
        </w:rPr>
        <w:lastRenderedPageBreak/>
        <w:t>Acknowledgements</w:t>
      </w:r>
    </w:p>
    <w:p w14:paraId="624F1DE2" w14:textId="77777777" w:rsidR="00BC50F6" w:rsidRDefault="00BC50F6" w:rsidP="00BC50F6">
      <w:pPr>
        <w:spacing w:after="112" w:line="480" w:lineRule="auto"/>
        <w:ind w:firstLine="0"/>
        <w:rPr>
          <w:rFonts w:cstheme="minorHAnsi"/>
          <w:sz w:val="24"/>
          <w:szCs w:val="24"/>
        </w:rPr>
      </w:pPr>
      <w:r w:rsidRPr="004B7636">
        <w:rPr>
          <w:rFonts w:cstheme="minorHAnsi"/>
          <w:sz w:val="24"/>
          <w:szCs w:val="24"/>
        </w:rPr>
        <w:t xml:space="preserve">The idea for this application originated from a discussion between Dr. James Green and Dr. Alistair Boyle. </w:t>
      </w:r>
    </w:p>
    <w:p w14:paraId="103A42AB" w14:textId="77777777" w:rsidR="00BC50F6" w:rsidRDefault="00BC50F6" w:rsidP="00BC50F6">
      <w:pPr>
        <w:spacing w:after="112" w:line="480" w:lineRule="auto"/>
        <w:ind w:firstLine="0"/>
        <w:rPr>
          <w:rFonts w:cstheme="minorHAnsi"/>
          <w:sz w:val="24"/>
          <w:szCs w:val="24"/>
        </w:rPr>
      </w:pPr>
      <w:r>
        <w:rPr>
          <w:rFonts w:cstheme="minorHAnsi"/>
          <w:sz w:val="24"/>
          <w:szCs w:val="24"/>
        </w:rPr>
        <w:t>We would like to thank Dr. James Green for his supervision, feedback, and guidance throughout the project.</w:t>
      </w:r>
    </w:p>
    <w:p w14:paraId="261C4C40" w14:textId="77777777" w:rsidR="00BC50F6" w:rsidRDefault="00BC50F6" w:rsidP="00BC50F6">
      <w:pPr>
        <w:spacing w:after="112" w:line="480" w:lineRule="auto"/>
        <w:ind w:firstLine="0"/>
        <w:rPr>
          <w:rFonts w:cstheme="minorHAnsi"/>
          <w:sz w:val="24"/>
          <w:szCs w:val="24"/>
        </w:rPr>
      </w:pPr>
      <w:r>
        <w:rPr>
          <w:rFonts w:cstheme="minorHAnsi"/>
          <w:sz w:val="24"/>
          <w:szCs w:val="24"/>
        </w:rPr>
        <w:t>We would like to thank Dr. Alistair Boyle for his suggestions throughout the project.</w:t>
      </w:r>
    </w:p>
    <w:p w14:paraId="26A5FA95" w14:textId="77777777" w:rsidR="00BC50F6" w:rsidRPr="00BE5130" w:rsidRDefault="00BC50F6" w:rsidP="00BC50F6">
      <w:pPr>
        <w:spacing w:after="477" w:line="480" w:lineRule="auto"/>
        <w:ind w:right="713" w:firstLine="0"/>
        <w:rPr>
          <w:rFonts w:cstheme="minorHAnsi"/>
          <w:sz w:val="24"/>
          <w:szCs w:val="24"/>
        </w:rPr>
      </w:pPr>
    </w:p>
    <w:p w14:paraId="488AFCF8" w14:textId="77777777" w:rsidR="00BC50F6" w:rsidRPr="00BE5130" w:rsidRDefault="00BC50F6" w:rsidP="00BC50F6">
      <w:pPr>
        <w:spacing w:after="477" w:line="480" w:lineRule="auto"/>
        <w:ind w:right="713" w:firstLine="0"/>
        <w:rPr>
          <w:rFonts w:cstheme="minorHAnsi"/>
          <w:sz w:val="24"/>
          <w:szCs w:val="24"/>
        </w:rPr>
      </w:pPr>
    </w:p>
    <w:p w14:paraId="1717A3F1" w14:textId="77777777" w:rsidR="00BC50F6" w:rsidRPr="00BE5130" w:rsidRDefault="00BC50F6" w:rsidP="00BC50F6">
      <w:pPr>
        <w:spacing w:after="477" w:line="480" w:lineRule="auto"/>
        <w:ind w:right="713" w:firstLine="0"/>
        <w:rPr>
          <w:rFonts w:cstheme="minorHAnsi"/>
          <w:sz w:val="24"/>
          <w:szCs w:val="24"/>
        </w:rPr>
      </w:pPr>
    </w:p>
    <w:p w14:paraId="00F912F8" w14:textId="77777777" w:rsidR="00BC50F6" w:rsidRPr="00BE5130" w:rsidRDefault="00BC50F6" w:rsidP="00BC50F6">
      <w:pPr>
        <w:spacing w:after="477" w:line="480" w:lineRule="auto"/>
        <w:ind w:right="713" w:firstLine="0"/>
        <w:rPr>
          <w:rFonts w:cstheme="minorHAnsi"/>
          <w:sz w:val="24"/>
          <w:szCs w:val="24"/>
        </w:rPr>
      </w:pPr>
    </w:p>
    <w:p w14:paraId="6E597355" w14:textId="77777777" w:rsidR="00BC50F6" w:rsidRPr="00BE5130" w:rsidRDefault="00BC50F6" w:rsidP="00BC50F6">
      <w:pPr>
        <w:spacing w:after="477" w:line="480" w:lineRule="auto"/>
        <w:ind w:right="713" w:firstLine="0"/>
        <w:rPr>
          <w:rFonts w:cstheme="minorHAnsi"/>
          <w:sz w:val="24"/>
          <w:szCs w:val="24"/>
        </w:rPr>
      </w:pPr>
    </w:p>
    <w:p w14:paraId="78AA6968" w14:textId="77777777" w:rsidR="00BC50F6" w:rsidRPr="00BE5130" w:rsidRDefault="00BC50F6" w:rsidP="00BC50F6">
      <w:pPr>
        <w:spacing w:after="477" w:line="480" w:lineRule="auto"/>
        <w:ind w:right="713" w:firstLine="0"/>
        <w:rPr>
          <w:rFonts w:cstheme="minorHAnsi"/>
          <w:sz w:val="24"/>
          <w:szCs w:val="24"/>
        </w:rPr>
      </w:pPr>
    </w:p>
    <w:p w14:paraId="3C9AA4F5" w14:textId="77777777" w:rsidR="00BC50F6" w:rsidRPr="00BE5130" w:rsidRDefault="00BC50F6" w:rsidP="00BC50F6">
      <w:pPr>
        <w:spacing w:after="477" w:line="480" w:lineRule="auto"/>
        <w:ind w:right="713" w:firstLine="0"/>
        <w:rPr>
          <w:rFonts w:cstheme="minorHAnsi"/>
          <w:sz w:val="24"/>
          <w:szCs w:val="24"/>
        </w:rPr>
      </w:pPr>
    </w:p>
    <w:p w14:paraId="13B70D52" w14:textId="77777777" w:rsidR="00BC50F6" w:rsidRPr="00BE5130" w:rsidRDefault="00BC50F6" w:rsidP="00BC50F6">
      <w:pPr>
        <w:spacing w:after="477" w:line="480" w:lineRule="auto"/>
        <w:ind w:right="713" w:firstLine="0"/>
        <w:rPr>
          <w:rFonts w:cstheme="minorHAnsi"/>
          <w:sz w:val="24"/>
          <w:szCs w:val="24"/>
        </w:rPr>
      </w:pPr>
    </w:p>
    <w:p w14:paraId="7086ACBF" w14:textId="77777777" w:rsidR="00BC50F6" w:rsidRPr="00BE5130" w:rsidRDefault="00BC50F6" w:rsidP="00BC50F6">
      <w:pPr>
        <w:spacing w:after="83" w:line="480" w:lineRule="auto"/>
        <w:ind w:firstLine="0"/>
        <w:rPr>
          <w:rFonts w:cstheme="minorHAnsi"/>
          <w:sz w:val="24"/>
          <w:szCs w:val="24"/>
        </w:rPr>
      </w:pPr>
    </w:p>
    <w:p w14:paraId="799E10CC" w14:textId="77777777" w:rsidR="00BC50F6" w:rsidRDefault="00BC50F6" w:rsidP="00BC50F6">
      <w:pPr>
        <w:spacing w:after="83" w:line="480" w:lineRule="auto"/>
        <w:ind w:firstLine="0"/>
        <w:rPr>
          <w:rFonts w:cstheme="minorHAnsi"/>
          <w:sz w:val="24"/>
          <w:szCs w:val="24"/>
        </w:rPr>
      </w:pPr>
    </w:p>
    <w:p w14:paraId="3FF7543A" w14:textId="77777777" w:rsidR="00BC50F6" w:rsidRDefault="00BC50F6" w:rsidP="00BC50F6">
      <w:pPr>
        <w:spacing w:after="83" w:line="480" w:lineRule="auto"/>
        <w:ind w:firstLine="0"/>
        <w:rPr>
          <w:rFonts w:cstheme="minorHAnsi"/>
          <w:sz w:val="24"/>
          <w:szCs w:val="24"/>
        </w:rPr>
      </w:pPr>
    </w:p>
    <w:p w14:paraId="0E670120" w14:textId="77777777" w:rsidR="00BC50F6" w:rsidRDefault="00BC50F6" w:rsidP="00BC50F6">
      <w:pPr>
        <w:spacing w:after="83" w:line="480" w:lineRule="auto"/>
        <w:ind w:firstLine="0"/>
        <w:rPr>
          <w:rFonts w:cstheme="minorHAnsi"/>
          <w:sz w:val="24"/>
          <w:szCs w:val="24"/>
        </w:rPr>
      </w:pPr>
    </w:p>
    <w:p w14:paraId="20A2EA1D" w14:textId="77777777" w:rsidR="00BC50F6" w:rsidRDefault="00BC50F6" w:rsidP="00BC50F6">
      <w:pPr>
        <w:spacing w:after="83" w:line="480" w:lineRule="auto"/>
        <w:ind w:firstLine="0"/>
        <w:rPr>
          <w:rFonts w:cstheme="minorHAnsi"/>
          <w:sz w:val="24"/>
          <w:szCs w:val="24"/>
        </w:rPr>
      </w:pPr>
    </w:p>
    <w:p w14:paraId="24FC2AEF" w14:textId="77777777" w:rsidR="00BC50F6" w:rsidRDefault="00BC50F6" w:rsidP="00BC50F6">
      <w:pPr>
        <w:spacing w:after="83" w:line="480" w:lineRule="auto"/>
        <w:ind w:firstLine="0"/>
        <w:rPr>
          <w:rFonts w:cstheme="minorHAnsi"/>
          <w:sz w:val="24"/>
          <w:szCs w:val="24"/>
        </w:rPr>
      </w:pPr>
    </w:p>
    <w:p w14:paraId="7907E8D7" w14:textId="77777777" w:rsidR="00BC50F6" w:rsidRDefault="00BC50F6" w:rsidP="00BC50F6">
      <w:pPr>
        <w:spacing w:after="83" w:line="480" w:lineRule="auto"/>
        <w:ind w:firstLine="0"/>
        <w:rPr>
          <w:rFonts w:cstheme="minorHAnsi"/>
          <w:sz w:val="24"/>
          <w:szCs w:val="24"/>
        </w:rPr>
      </w:pPr>
    </w:p>
    <w:p w14:paraId="3F7C6E07" w14:textId="77777777" w:rsidR="00BC50F6" w:rsidRDefault="00BC50F6" w:rsidP="00BC50F6">
      <w:pPr>
        <w:spacing w:after="83" w:line="480" w:lineRule="auto"/>
        <w:ind w:firstLine="0"/>
        <w:rPr>
          <w:rFonts w:cstheme="minorHAnsi"/>
          <w:sz w:val="24"/>
          <w:szCs w:val="24"/>
        </w:rPr>
      </w:pPr>
    </w:p>
    <w:sdt>
      <w:sdtPr>
        <w:rPr>
          <w:rFonts w:cstheme="minorHAnsi"/>
          <w:sz w:val="24"/>
          <w:szCs w:val="24"/>
        </w:rPr>
        <w:id w:val="-72288915"/>
        <w:docPartObj>
          <w:docPartGallery w:val="Table of Contents"/>
        </w:docPartObj>
      </w:sdtPr>
      <w:sdtEndPr/>
      <w:sdtContent>
        <w:p w14:paraId="2395C801" w14:textId="77777777" w:rsidR="00BC50F6" w:rsidRPr="00BE5130" w:rsidRDefault="00BC50F6" w:rsidP="00BC50F6">
          <w:pPr>
            <w:spacing w:after="83" w:line="480" w:lineRule="auto"/>
            <w:ind w:firstLine="0"/>
            <w:rPr>
              <w:sz w:val="24"/>
              <w:szCs w:val="24"/>
            </w:rPr>
          </w:pPr>
          <w:r w:rsidRPr="34B9283A">
            <w:rPr>
              <w:rFonts w:ascii="Calibri" w:hAnsi="Calibri" w:cs="Calibri"/>
              <w:sz w:val="28"/>
              <w:szCs w:val="28"/>
            </w:rPr>
            <w:t>Table of Contents</w:t>
          </w:r>
          <w:r w:rsidRPr="34B9283A">
            <w:rPr>
              <w:rFonts w:ascii="Calibri" w:hAnsi="Calibri" w:cs="Calibri"/>
              <w:color w:val="2F5496" w:themeColor="accent1" w:themeShade="BF"/>
              <w:sz w:val="28"/>
              <w:szCs w:val="28"/>
            </w:rPr>
            <w:t xml:space="preserve"> </w:t>
          </w:r>
        </w:p>
        <w:p w14:paraId="5E198EC8" w14:textId="2A6F6D94" w:rsidR="00185E26" w:rsidRDefault="00BC50F6">
          <w:pPr>
            <w:pStyle w:val="TOC1"/>
            <w:tabs>
              <w:tab w:val="left" w:pos="1100"/>
              <w:tab w:val="right" w:leader="dot" w:pos="8630"/>
            </w:tabs>
            <w:rPr>
              <w:rFonts w:asciiTheme="minorHAnsi" w:eastAsiaTheme="minorEastAsia" w:hAnsiTheme="minorHAnsi" w:cstheme="minorBidi"/>
              <w:b w:val="0"/>
              <w:bCs w:val="0"/>
              <w:caps w:val="0"/>
              <w:noProof/>
              <w:sz w:val="22"/>
              <w:szCs w:val="22"/>
              <w:lang w:val="en-CA" w:eastAsia="en-CA"/>
            </w:rPr>
          </w:pPr>
          <w:r w:rsidRPr="34B9283A">
            <w:rPr>
              <w:rFonts w:asciiTheme="minorHAnsi" w:hAnsiTheme="minorHAnsi" w:cstheme="minorBidi"/>
              <w:b w:val="0"/>
              <w:bCs w:val="0"/>
              <w:caps w:val="0"/>
            </w:rPr>
            <w:fldChar w:fldCharType="begin"/>
          </w:r>
          <w:r w:rsidRPr="34B9283A">
            <w:rPr>
              <w:rFonts w:asciiTheme="minorHAnsi" w:hAnsiTheme="minorHAnsi" w:cstheme="minorBidi"/>
              <w:b w:val="0"/>
              <w:bCs w:val="0"/>
              <w:caps w:val="0"/>
            </w:rPr>
            <w:instrText xml:space="preserve"> TOC \o "1-4" \h \z \u </w:instrText>
          </w:r>
          <w:r w:rsidRPr="34B9283A">
            <w:rPr>
              <w:rFonts w:asciiTheme="minorHAnsi" w:hAnsiTheme="minorHAnsi" w:cstheme="minorBidi"/>
              <w:b w:val="0"/>
              <w:bCs w:val="0"/>
              <w:caps w:val="0"/>
            </w:rPr>
            <w:fldChar w:fldCharType="separate"/>
          </w:r>
          <w:hyperlink w:anchor="_Toc36740272" w:history="1">
            <w:r w:rsidR="00185E26" w:rsidRPr="00352A6F">
              <w:rPr>
                <w:rStyle w:val="Hyperlink"/>
                <w:noProof/>
              </w:rPr>
              <w:t>1</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Statement of Objectives</w:t>
            </w:r>
            <w:r w:rsidR="00185E26">
              <w:rPr>
                <w:noProof/>
                <w:webHidden/>
              </w:rPr>
              <w:tab/>
            </w:r>
            <w:r w:rsidR="00185E26">
              <w:rPr>
                <w:noProof/>
                <w:webHidden/>
              </w:rPr>
              <w:fldChar w:fldCharType="begin"/>
            </w:r>
            <w:r w:rsidR="00185E26">
              <w:rPr>
                <w:noProof/>
                <w:webHidden/>
              </w:rPr>
              <w:instrText xml:space="preserve"> PAGEREF _Toc36740272 \h </w:instrText>
            </w:r>
            <w:r w:rsidR="00185E26">
              <w:rPr>
                <w:noProof/>
                <w:webHidden/>
              </w:rPr>
            </w:r>
            <w:r w:rsidR="00185E26">
              <w:rPr>
                <w:noProof/>
                <w:webHidden/>
              </w:rPr>
              <w:fldChar w:fldCharType="separate"/>
            </w:r>
            <w:r w:rsidR="00185E26">
              <w:rPr>
                <w:noProof/>
                <w:webHidden/>
              </w:rPr>
              <w:t>10</w:t>
            </w:r>
            <w:r w:rsidR="00185E26">
              <w:rPr>
                <w:noProof/>
                <w:webHidden/>
              </w:rPr>
              <w:fldChar w:fldCharType="end"/>
            </w:r>
          </w:hyperlink>
        </w:p>
        <w:p w14:paraId="15877563" w14:textId="4EAB268F" w:rsidR="00185E26" w:rsidRDefault="00B00A9D">
          <w:pPr>
            <w:pStyle w:val="TOC1"/>
            <w:tabs>
              <w:tab w:val="left" w:pos="1100"/>
              <w:tab w:val="right" w:leader="dot" w:pos="8630"/>
            </w:tabs>
            <w:rPr>
              <w:rFonts w:asciiTheme="minorHAnsi" w:eastAsiaTheme="minorEastAsia" w:hAnsiTheme="minorHAnsi" w:cstheme="minorBidi"/>
              <w:b w:val="0"/>
              <w:bCs w:val="0"/>
              <w:caps w:val="0"/>
              <w:noProof/>
              <w:sz w:val="22"/>
              <w:szCs w:val="22"/>
              <w:lang w:val="en-CA" w:eastAsia="en-CA"/>
            </w:rPr>
          </w:pPr>
          <w:hyperlink w:anchor="_Toc36740273" w:history="1">
            <w:r w:rsidR="00185E26" w:rsidRPr="00352A6F">
              <w:rPr>
                <w:rStyle w:val="Hyperlink"/>
                <w:noProof/>
              </w:rPr>
              <w:t>2</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The Engineering Project</w:t>
            </w:r>
            <w:r w:rsidR="00185E26">
              <w:rPr>
                <w:noProof/>
                <w:webHidden/>
              </w:rPr>
              <w:tab/>
            </w:r>
            <w:r w:rsidR="00185E26">
              <w:rPr>
                <w:noProof/>
                <w:webHidden/>
              </w:rPr>
              <w:fldChar w:fldCharType="begin"/>
            </w:r>
            <w:r w:rsidR="00185E26">
              <w:rPr>
                <w:noProof/>
                <w:webHidden/>
              </w:rPr>
              <w:instrText xml:space="preserve"> PAGEREF _Toc36740273 \h </w:instrText>
            </w:r>
            <w:r w:rsidR="00185E26">
              <w:rPr>
                <w:noProof/>
                <w:webHidden/>
              </w:rPr>
            </w:r>
            <w:r w:rsidR="00185E26">
              <w:rPr>
                <w:noProof/>
                <w:webHidden/>
              </w:rPr>
              <w:fldChar w:fldCharType="separate"/>
            </w:r>
            <w:r w:rsidR="00185E26">
              <w:rPr>
                <w:noProof/>
                <w:webHidden/>
              </w:rPr>
              <w:t>12</w:t>
            </w:r>
            <w:r w:rsidR="00185E26">
              <w:rPr>
                <w:noProof/>
                <w:webHidden/>
              </w:rPr>
              <w:fldChar w:fldCharType="end"/>
            </w:r>
          </w:hyperlink>
        </w:p>
        <w:p w14:paraId="08AF0B91" w14:textId="6231A37D"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274" w:history="1">
            <w:r w:rsidR="00185E26" w:rsidRPr="00352A6F">
              <w:rPr>
                <w:rStyle w:val="Hyperlink"/>
                <w:noProof/>
              </w:rPr>
              <w:t>2.1</w:t>
            </w:r>
            <w:r w:rsidR="00185E26">
              <w:rPr>
                <w:rFonts w:eastAsiaTheme="minorEastAsia" w:cstheme="minorBidi"/>
                <w:b w:val="0"/>
                <w:bCs w:val="0"/>
                <w:noProof/>
                <w:sz w:val="22"/>
                <w:szCs w:val="22"/>
                <w:lang w:val="en-CA" w:eastAsia="en-CA"/>
              </w:rPr>
              <w:tab/>
            </w:r>
            <w:r w:rsidR="00185E26" w:rsidRPr="00352A6F">
              <w:rPr>
                <w:rStyle w:val="Hyperlink"/>
                <w:noProof/>
              </w:rPr>
              <w:t>Health and Safety</w:t>
            </w:r>
            <w:r w:rsidR="00185E26">
              <w:rPr>
                <w:noProof/>
                <w:webHidden/>
              </w:rPr>
              <w:tab/>
            </w:r>
            <w:r w:rsidR="00185E26">
              <w:rPr>
                <w:noProof/>
                <w:webHidden/>
              </w:rPr>
              <w:fldChar w:fldCharType="begin"/>
            </w:r>
            <w:r w:rsidR="00185E26">
              <w:rPr>
                <w:noProof/>
                <w:webHidden/>
              </w:rPr>
              <w:instrText xml:space="preserve"> PAGEREF _Toc36740274 \h </w:instrText>
            </w:r>
            <w:r w:rsidR="00185E26">
              <w:rPr>
                <w:noProof/>
                <w:webHidden/>
              </w:rPr>
            </w:r>
            <w:r w:rsidR="00185E26">
              <w:rPr>
                <w:noProof/>
                <w:webHidden/>
              </w:rPr>
              <w:fldChar w:fldCharType="separate"/>
            </w:r>
            <w:r w:rsidR="00185E26">
              <w:rPr>
                <w:noProof/>
                <w:webHidden/>
              </w:rPr>
              <w:t>12</w:t>
            </w:r>
            <w:r w:rsidR="00185E26">
              <w:rPr>
                <w:noProof/>
                <w:webHidden/>
              </w:rPr>
              <w:fldChar w:fldCharType="end"/>
            </w:r>
          </w:hyperlink>
        </w:p>
        <w:p w14:paraId="3E5B80C8" w14:textId="4F5E80F6"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275" w:history="1">
            <w:r w:rsidR="00185E26" w:rsidRPr="00352A6F">
              <w:rPr>
                <w:rStyle w:val="Hyperlink"/>
                <w:noProof/>
              </w:rPr>
              <w:t>2.2</w:t>
            </w:r>
            <w:r w:rsidR="00185E26">
              <w:rPr>
                <w:rFonts w:eastAsiaTheme="minorEastAsia" w:cstheme="minorBidi"/>
                <w:b w:val="0"/>
                <w:bCs w:val="0"/>
                <w:noProof/>
                <w:sz w:val="22"/>
                <w:szCs w:val="22"/>
                <w:lang w:val="en-CA" w:eastAsia="en-CA"/>
              </w:rPr>
              <w:tab/>
            </w:r>
            <w:r w:rsidR="00185E26" w:rsidRPr="00352A6F">
              <w:rPr>
                <w:rStyle w:val="Hyperlink"/>
                <w:noProof/>
              </w:rPr>
              <w:t>Engineering Professionalism</w:t>
            </w:r>
            <w:r w:rsidR="00185E26">
              <w:rPr>
                <w:noProof/>
                <w:webHidden/>
              </w:rPr>
              <w:tab/>
            </w:r>
            <w:r w:rsidR="00185E26">
              <w:rPr>
                <w:noProof/>
                <w:webHidden/>
              </w:rPr>
              <w:fldChar w:fldCharType="begin"/>
            </w:r>
            <w:r w:rsidR="00185E26">
              <w:rPr>
                <w:noProof/>
                <w:webHidden/>
              </w:rPr>
              <w:instrText xml:space="preserve"> PAGEREF _Toc36740275 \h </w:instrText>
            </w:r>
            <w:r w:rsidR="00185E26">
              <w:rPr>
                <w:noProof/>
                <w:webHidden/>
              </w:rPr>
            </w:r>
            <w:r w:rsidR="00185E26">
              <w:rPr>
                <w:noProof/>
                <w:webHidden/>
              </w:rPr>
              <w:fldChar w:fldCharType="separate"/>
            </w:r>
            <w:r w:rsidR="00185E26">
              <w:rPr>
                <w:noProof/>
                <w:webHidden/>
              </w:rPr>
              <w:t>13</w:t>
            </w:r>
            <w:r w:rsidR="00185E26">
              <w:rPr>
                <w:noProof/>
                <w:webHidden/>
              </w:rPr>
              <w:fldChar w:fldCharType="end"/>
            </w:r>
          </w:hyperlink>
        </w:p>
        <w:p w14:paraId="576860F5" w14:textId="0E87AD36"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276" w:history="1">
            <w:r w:rsidR="00185E26" w:rsidRPr="00352A6F">
              <w:rPr>
                <w:rStyle w:val="Hyperlink"/>
                <w:noProof/>
              </w:rPr>
              <w:t>2.3</w:t>
            </w:r>
            <w:r w:rsidR="00185E26">
              <w:rPr>
                <w:rFonts w:eastAsiaTheme="minorEastAsia" w:cstheme="minorBidi"/>
                <w:b w:val="0"/>
                <w:bCs w:val="0"/>
                <w:noProof/>
                <w:sz w:val="22"/>
                <w:szCs w:val="22"/>
                <w:lang w:val="en-CA" w:eastAsia="en-CA"/>
              </w:rPr>
              <w:tab/>
            </w:r>
            <w:r w:rsidR="00185E26" w:rsidRPr="00352A6F">
              <w:rPr>
                <w:rStyle w:val="Hyperlink"/>
                <w:noProof/>
              </w:rPr>
              <w:t>Relation to Degree Program</w:t>
            </w:r>
            <w:r w:rsidR="00185E26">
              <w:rPr>
                <w:noProof/>
                <w:webHidden/>
              </w:rPr>
              <w:tab/>
            </w:r>
            <w:r w:rsidR="00185E26">
              <w:rPr>
                <w:noProof/>
                <w:webHidden/>
              </w:rPr>
              <w:fldChar w:fldCharType="begin"/>
            </w:r>
            <w:r w:rsidR="00185E26">
              <w:rPr>
                <w:noProof/>
                <w:webHidden/>
              </w:rPr>
              <w:instrText xml:space="preserve"> PAGEREF _Toc36740276 \h </w:instrText>
            </w:r>
            <w:r w:rsidR="00185E26">
              <w:rPr>
                <w:noProof/>
                <w:webHidden/>
              </w:rPr>
            </w:r>
            <w:r w:rsidR="00185E26">
              <w:rPr>
                <w:noProof/>
                <w:webHidden/>
              </w:rPr>
              <w:fldChar w:fldCharType="separate"/>
            </w:r>
            <w:r w:rsidR="00185E26">
              <w:rPr>
                <w:noProof/>
                <w:webHidden/>
              </w:rPr>
              <w:t>13</w:t>
            </w:r>
            <w:r w:rsidR="00185E26">
              <w:rPr>
                <w:noProof/>
                <w:webHidden/>
              </w:rPr>
              <w:fldChar w:fldCharType="end"/>
            </w:r>
          </w:hyperlink>
        </w:p>
        <w:p w14:paraId="5A5C6AD9" w14:textId="5697BD6F"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277" w:history="1">
            <w:r w:rsidR="00185E26" w:rsidRPr="00352A6F">
              <w:rPr>
                <w:rStyle w:val="Hyperlink"/>
                <w:noProof/>
              </w:rPr>
              <w:t>2.4</w:t>
            </w:r>
            <w:r w:rsidR="00185E26">
              <w:rPr>
                <w:rFonts w:eastAsiaTheme="minorEastAsia" w:cstheme="minorBidi"/>
                <w:b w:val="0"/>
                <w:bCs w:val="0"/>
                <w:noProof/>
                <w:sz w:val="22"/>
                <w:szCs w:val="22"/>
                <w:lang w:val="en-CA" w:eastAsia="en-CA"/>
              </w:rPr>
              <w:tab/>
            </w:r>
            <w:r w:rsidR="00185E26" w:rsidRPr="00352A6F">
              <w:rPr>
                <w:rStyle w:val="Hyperlink"/>
                <w:noProof/>
              </w:rPr>
              <w:t>Project Management and</w:t>
            </w:r>
            <w:r w:rsidR="00185E26">
              <w:rPr>
                <w:noProof/>
                <w:webHidden/>
              </w:rPr>
              <w:tab/>
            </w:r>
            <w:r w:rsidR="00185E26">
              <w:rPr>
                <w:noProof/>
                <w:webHidden/>
              </w:rPr>
              <w:fldChar w:fldCharType="begin"/>
            </w:r>
            <w:r w:rsidR="00185E26">
              <w:rPr>
                <w:noProof/>
                <w:webHidden/>
              </w:rPr>
              <w:instrText xml:space="preserve"> PAGEREF _Toc36740277 \h </w:instrText>
            </w:r>
            <w:r w:rsidR="00185E26">
              <w:rPr>
                <w:noProof/>
                <w:webHidden/>
              </w:rPr>
            </w:r>
            <w:r w:rsidR="00185E26">
              <w:rPr>
                <w:noProof/>
                <w:webHidden/>
              </w:rPr>
              <w:fldChar w:fldCharType="separate"/>
            </w:r>
            <w:r w:rsidR="00185E26">
              <w:rPr>
                <w:noProof/>
                <w:webHidden/>
              </w:rPr>
              <w:t>14</w:t>
            </w:r>
            <w:r w:rsidR="00185E26">
              <w:rPr>
                <w:noProof/>
                <w:webHidden/>
              </w:rPr>
              <w:fldChar w:fldCharType="end"/>
            </w:r>
          </w:hyperlink>
        </w:p>
        <w:p w14:paraId="267BEA7D" w14:textId="3E2588FC"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278" w:history="1">
            <w:r w:rsidR="00185E26" w:rsidRPr="00352A6F">
              <w:rPr>
                <w:rStyle w:val="Hyperlink"/>
                <w:noProof/>
              </w:rPr>
              <w:t>2.5</w:t>
            </w:r>
            <w:r w:rsidR="00185E26">
              <w:rPr>
                <w:rFonts w:eastAsiaTheme="minorEastAsia" w:cstheme="minorBidi"/>
                <w:b w:val="0"/>
                <w:bCs w:val="0"/>
                <w:noProof/>
                <w:sz w:val="22"/>
                <w:szCs w:val="22"/>
                <w:lang w:val="en-CA" w:eastAsia="en-CA"/>
              </w:rPr>
              <w:tab/>
            </w:r>
            <w:r w:rsidR="00185E26" w:rsidRPr="00352A6F">
              <w:rPr>
                <w:rStyle w:val="Hyperlink"/>
                <w:noProof/>
              </w:rPr>
              <w:t>Individual Contributions</w:t>
            </w:r>
            <w:r w:rsidR="00185E26">
              <w:rPr>
                <w:noProof/>
                <w:webHidden/>
              </w:rPr>
              <w:tab/>
            </w:r>
            <w:r w:rsidR="00185E26">
              <w:rPr>
                <w:noProof/>
                <w:webHidden/>
              </w:rPr>
              <w:fldChar w:fldCharType="begin"/>
            </w:r>
            <w:r w:rsidR="00185E26">
              <w:rPr>
                <w:noProof/>
                <w:webHidden/>
              </w:rPr>
              <w:instrText xml:space="preserve"> PAGEREF _Toc36740278 \h </w:instrText>
            </w:r>
            <w:r w:rsidR="00185E26">
              <w:rPr>
                <w:noProof/>
                <w:webHidden/>
              </w:rPr>
            </w:r>
            <w:r w:rsidR="00185E26">
              <w:rPr>
                <w:noProof/>
                <w:webHidden/>
              </w:rPr>
              <w:fldChar w:fldCharType="separate"/>
            </w:r>
            <w:r w:rsidR="00185E26">
              <w:rPr>
                <w:noProof/>
                <w:webHidden/>
              </w:rPr>
              <w:t>19</w:t>
            </w:r>
            <w:r w:rsidR="00185E26">
              <w:rPr>
                <w:noProof/>
                <w:webHidden/>
              </w:rPr>
              <w:fldChar w:fldCharType="end"/>
            </w:r>
          </w:hyperlink>
        </w:p>
        <w:p w14:paraId="7ADF8736" w14:textId="76DEBEE3"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79" w:history="1">
            <w:r w:rsidR="00185E26" w:rsidRPr="00352A6F">
              <w:rPr>
                <w:rStyle w:val="Hyperlink"/>
                <w:noProof/>
              </w:rPr>
              <w:t>2.5.1</w:t>
            </w:r>
            <w:r w:rsidR="00185E26">
              <w:rPr>
                <w:rFonts w:eastAsiaTheme="minorEastAsia" w:cstheme="minorBidi"/>
                <w:noProof/>
                <w:sz w:val="22"/>
                <w:szCs w:val="22"/>
                <w:lang w:val="en-CA" w:eastAsia="en-CA"/>
              </w:rPr>
              <w:tab/>
            </w:r>
            <w:r w:rsidR="00185E26" w:rsidRPr="00352A6F">
              <w:rPr>
                <w:rStyle w:val="Hyperlink"/>
                <w:noProof/>
              </w:rPr>
              <w:t>Project Contributions</w:t>
            </w:r>
            <w:r w:rsidR="00185E26">
              <w:rPr>
                <w:noProof/>
                <w:webHidden/>
              </w:rPr>
              <w:tab/>
            </w:r>
            <w:r w:rsidR="00185E26">
              <w:rPr>
                <w:noProof/>
                <w:webHidden/>
              </w:rPr>
              <w:fldChar w:fldCharType="begin"/>
            </w:r>
            <w:r w:rsidR="00185E26">
              <w:rPr>
                <w:noProof/>
                <w:webHidden/>
              </w:rPr>
              <w:instrText xml:space="preserve"> PAGEREF _Toc36740279 \h </w:instrText>
            </w:r>
            <w:r w:rsidR="00185E26">
              <w:rPr>
                <w:noProof/>
                <w:webHidden/>
              </w:rPr>
            </w:r>
            <w:r w:rsidR="00185E26">
              <w:rPr>
                <w:noProof/>
                <w:webHidden/>
              </w:rPr>
              <w:fldChar w:fldCharType="separate"/>
            </w:r>
            <w:r w:rsidR="00185E26">
              <w:rPr>
                <w:noProof/>
                <w:webHidden/>
              </w:rPr>
              <w:t>19</w:t>
            </w:r>
            <w:r w:rsidR="00185E26">
              <w:rPr>
                <w:noProof/>
                <w:webHidden/>
              </w:rPr>
              <w:fldChar w:fldCharType="end"/>
            </w:r>
          </w:hyperlink>
        </w:p>
        <w:p w14:paraId="6C531F98" w14:textId="19B65A58"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80" w:history="1">
            <w:r w:rsidR="00185E26" w:rsidRPr="00352A6F">
              <w:rPr>
                <w:rStyle w:val="Hyperlink"/>
                <w:noProof/>
              </w:rPr>
              <w:t>2.5.2</w:t>
            </w:r>
            <w:r w:rsidR="00185E26">
              <w:rPr>
                <w:rFonts w:eastAsiaTheme="minorEastAsia" w:cstheme="minorBidi"/>
                <w:noProof/>
                <w:sz w:val="22"/>
                <w:szCs w:val="22"/>
                <w:lang w:val="en-CA" w:eastAsia="en-CA"/>
              </w:rPr>
              <w:tab/>
            </w:r>
            <w:r w:rsidR="00185E26" w:rsidRPr="00352A6F">
              <w:rPr>
                <w:rStyle w:val="Hyperlink"/>
                <w:noProof/>
              </w:rPr>
              <w:t>Report Contributions</w:t>
            </w:r>
            <w:r w:rsidR="00185E26">
              <w:rPr>
                <w:noProof/>
                <w:webHidden/>
              </w:rPr>
              <w:tab/>
            </w:r>
            <w:r w:rsidR="00185E26">
              <w:rPr>
                <w:noProof/>
                <w:webHidden/>
              </w:rPr>
              <w:fldChar w:fldCharType="begin"/>
            </w:r>
            <w:r w:rsidR="00185E26">
              <w:rPr>
                <w:noProof/>
                <w:webHidden/>
              </w:rPr>
              <w:instrText xml:space="preserve"> PAGEREF _Toc36740280 \h </w:instrText>
            </w:r>
            <w:r w:rsidR="00185E26">
              <w:rPr>
                <w:noProof/>
                <w:webHidden/>
              </w:rPr>
            </w:r>
            <w:r w:rsidR="00185E26">
              <w:rPr>
                <w:noProof/>
                <w:webHidden/>
              </w:rPr>
              <w:fldChar w:fldCharType="separate"/>
            </w:r>
            <w:r w:rsidR="00185E26">
              <w:rPr>
                <w:noProof/>
                <w:webHidden/>
              </w:rPr>
              <w:t>20</w:t>
            </w:r>
            <w:r w:rsidR="00185E26">
              <w:rPr>
                <w:noProof/>
                <w:webHidden/>
              </w:rPr>
              <w:fldChar w:fldCharType="end"/>
            </w:r>
          </w:hyperlink>
        </w:p>
        <w:p w14:paraId="4BF00986" w14:textId="477FC977" w:rsidR="00185E26" w:rsidRDefault="00B00A9D">
          <w:pPr>
            <w:pStyle w:val="TOC1"/>
            <w:tabs>
              <w:tab w:val="left" w:pos="1100"/>
              <w:tab w:val="right" w:leader="dot" w:pos="8630"/>
            </w:tabs>
            <w:rPr>
              <w:rFonts w:asciiTheme="minorHAnsi" w:eastAsiaTheme="minorEastAsia" w:hAnsiTheme="minorHAnsi" w:cstheme="minorBidi"/>
              <w:b w:val="0"/>
              <w:bCs w:val="0"/>
              <w:caps w:val="0"/>
              <w:noProof/>
              <w:sz w:val="22"/>
              <w:szCs w:val="22"/>
              <w:lang w:val="en-CA" w:eastAsia="en-CA"/>
            </w:rPr>
          </w:pPr>
          <w:hyperlink w:anchor="_Toc36740281" w:history="1">
            <w:r w:rsidR="00185E26" w:rsidRPr="00352A6F">
              <w:rPr>
                <w:rStyle w:val="Hyperlink"/>
                <w:noProof/>
              </w:rPr>
              <w:t>3</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Project Background</w:t>
            </w:r>
            <w:r w:rsidR="00185E26">
              <w:rPr>
                <w:noProof/>
                <w:webHidden/>
              </w:rPr>
              <w:tab/>
            </w:r>
            <w:r w:rsidR="00185E26">
              <w:rPr>
                <w:noProof/>
                <w:webHidden/>
              </w:rPr>
              <w:fldChar w:fldCharType="begin"/>
            </w:r>
            <w:r w:rsidR="00185E26">
              <w:rPr>
                <w:noProof/>
                <w:webHidden/>
              </w:rPr>
              <w:instrText xml:space="preserve"> PAGEREF _Toc36740281 \h </w:instrText>
            </w:r>
            <w:r w:rsidR="00185E26">
              <w:rPr>
                <w:noProof/>
                <w:webHidden/>
              </w:rPr>
            </w:r>
            <w:r w:rsidR="00185E26">
              <w:rPr>
                <w:noProof/>
                <w:webHidden/>
              </w:rPr>
              <w:fldChar w:fldCharType="separate"/>
            </w:r>
            <w:r w:rsidR="00185E26">
              <w:rPr>
                <w:noProof/>
                <w:webHidden/>
              </w:rPr>
              <w:t>23</w:t>
            </w:r>
            <w:r w:rsidR="00185E26">
              <w:rPr>
                <w:noProof/>
                <w:webHidden/>
              </w:rPr>
              <w:fldChar w:fldCharType="end"/>
            </w:r>
          </w:hyperlink>
        </w:p>
        <w:p w14:paraId="52AA2488" w14:textId="740E628E"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282" w:history="1">
            <w:r w:rsidR="00185E26" w:rsidRPr="00352A6F">
              <w:rPr>
                <w:rStyle w:val="Hyperlink"/>
                <w:noProof/>
              </w:rPr>
              <w:t>3.1</w:t>
            </w:r>
            <w:r w:rsidR="00185E26">
              <w:rPr>
                <w:rFonts w:eastAsiaTheme="minorEastAsia" w:cstheme="minorBidi"/>
                <w:b w:val="0"/>
                <w:bCs w:val="0"/>
                <w:noProof/>
                <w:sz w:val="22"/>
                <w:szCs w:val="22"/>
                <w:lang w:val="en-CA" w:eastAsia="en-CA"/>
              </w:rPr>
              <w:tab/>
            </w:r>
            <w:r w:rsidR="00185E26" w:rsidRPr="00352A6F">
              <w:rPr>
                <w:rStyle w:val="Hyperlink"/>
                <w:noProof/>
              </w:rPr>
              <w:t>Existing Apps In The Market</w:t>
            </w:r>
            <w:r w:rsidR="00185E26">
              <w:rPr>
                <w:noProof/>
                <w:webHidden/>
              </w:rPr>
              <w:tab/>
            </w:r>
            <w:r w:rsidR="00185E26">
              <w:rPr>
                <w:noProof/>
                <w:webHidden/>
              </w:rPr>
              <w:fldChar w:fldCharType="begin"/>
            </w:r>
            <w:r w:rsidR="00185E26">
              <w:rPr>
                <w:noProof/>
                <w:webHidden/>
              </w:rPr>
              <w:instrText xml:space="preserve"> PAGEREF _Toc36740282 \h </w:instrText>
            </w:r>
            <w:r w:rsidR="00185E26">
              <w:rPr>
                <w:noProof/>
                <w:webHidden/>
              </w:rPr>
            </w:r>
            <w:r w:rsidR="00185E26">
              <w:rPr>
                <w:noProof/>
                <w:webHidden/>
              </w:rPr>
              <w:fldChar w:fldCharType="separate"/>
            </w:r>
            <w:r w:rsidR="00185E26">
              <w:rPr>
                <w:noProof/>
                <w:webHidden/>
              </w:rPr>
              <w:t>23</w:t>
            </w:r>
            <w:r w:rsidR="00185E26">
              <w:rPr>
                <w:noProof/>
                <w:webHidden/>
              </w:rPr>
              <w:fldChar w:fldCharType="end"/>
            </w:r>
          </w:hyperlink>
        </w:p>
        <w:p w14:paraId="644860DA" w14:textId="71929324"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83" w:history="1">
            <w:r w:rsidR="00185E26" w:rsidRPr="00352A6F">
              <w:rPr>
                <w:rStyle w:val="Hyperlink"/>
                <w:noProof/>
              </w:rPr>
              <w:t>3.1.1</w:t>
            </w:r>
            <w:r w:rsidR="00185E26">
              <w:rPr>
                <w:rFonts w:eastAsiaTheme="minorEastAsia" w:cstheme="minorBidi"/>
                <w:noProof/>
                <w:sz w:val="22"/>
                <w:szCs w:val="22"/>
                <w:lang w:val="en-CA" w:eastAsia="en-CA"/>
              </w:rPr>
              <w:tab/>
            </w:r>
            <w:r w:rsidR="00185E26" w:rsidRPr="00352A6F">
              <w:rPr>
                <w:rStyle w:val="Hyperlink"/>
                <w:noProof/>
              </w:rPr>
              <w:t>Out of Milk</w:t>
            </w:r>
            <w:r w:rsidR="00185E26">
              <w:rPr>
                <w:noProof/>
                <w:webHidden/>
              </w:rPr>
              <w:tab/>
            </w:r>
            <w:r w:rsidR="00185E26">
              <w:rPr>
                <w:noProof/>
                <w:webHidden/>
              </w:rPr>
              <w:fldChar w:fldCharType="begin"/>
            </w:r>
            <w:r w:rsidR="00185E26">
              <w:rPr>
                <w:noProof/>
                <w:webHidden/>
              </w:rPr>
              <w:instrText xml:space="preserve"> PAGEREF _Toc36740283 \h </w:instrText>
            </w:r>
            <w:r w:rsidR="00185E26">
              <w:rPr>
                <w:noProof/>
                <w:webHidden/>
              </w:rPr>
            </w:r>
            <w:r w:rsidR="00185E26">
              <w:rPr>
                <w:noProof/>
                <w:webHidden/>
              </w:rPr>
              <w:fldChar w:fldCharType="separate"/>
            </w:r>
            <w:r w:rsidR="00185E26">
              <w:rPr>
                <w:noProof/>
                <w:webHidden/>
              </w:rPr>
              <w:t>24</w:t>
            </w:r>
            <w:r w:rsidR="00185E26">
              <w:rPr>
                <w:noProof/>
                <w:webHidden/>
              </w:rPr>
              <w:fldChar w:fldCharType="end"/>
            </w:r>
          </w:hyperlink>
        </w:p>
        <w:p w14:paraId="47B8772B" w14:textId="1AA37245"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84" w:history="1">
            <w:r w:rsidR="00185E26" w:rsidRPr="00352A6F">
              <w:rPr>
                <w:rStyle w:val="Hyperlink"/>
                <w:noProof/>
              </w:rPr>
              <w:t>3.1.2</w:t>
            </w:r>
            <w:r w:rsidR="00185E26">
              <w:rPr>
                <w:rFonts w:eastAsiaTheme="minorEastAsia" w:cstheme="minorBidi"/>
                <w:noProof/>
                <w:sz w:val="22"/>
                <w:szCs w:val="22"/>
                <w:lang w:val="en-CA" w:eastAsia="en-CA"/>
              </w:rPr>
              <w:tab/>
            </w:r>
            <w:r w:rsidR="00185E26" w:rsidRPr="00352A6F">
              <w:rPr>
                <w:rStyle w:val="Hyperlink"/>
                <w:noProof/>
              </w:rPr>
              <w:t>Grocery Shopping List – Listonic</w:t>
            </w:r>
            <w:r w:rsidR="00185E26">
              <w:rPr>
                <w:noProof/>
                <w:webHidden/>
              </w:rPr>
              <w:tab/>
            </w:r>
            <w:r w:rsidR="00185E26">
              <w:rPr>
                <w:noProof/>
                <w:webHidden/>
              </w:rPr>
              <w:fldChar w:fldCharType="begin"/>
            </w:r>
            <w:r w:rsidR="00185E26">
              <w:rPr>
                <w:noProof/>
                <w:webHidden/>
              </w:rPr>
              <w:instrText xml:space="preserve"> PAGEREF _Toc36740284 \h </w:instrText>
            </w:r>
            <w:r w:rsidR="00185E26">
              <w:rPr>
                <w:noProof/>
                <w:webHidden/>
              </w:rPr>
            </w:r>
            <w:r w:rsidR="00185E26">
              <w:rPr>
                <w:noProof/>
                <w:webHidden/>
              </w:rPr>
              <w:fldChar w:fldCharType="separate"/>
            </w:r>
            <w:r w:rsidR="00185E26">
              <w:rPr>
                <w:noProof/>
                <w:webHidden/>
              </w:rPr>
              <w:t>26</w:t>
            </w:r>
            <w:r w:rsidR="00185E26">
              <w:rPr>
                <w:noProof/>
                <w:webHidden/>
              </w:rPr>
              <w:fldChar w:fldCharType="end"/>
            </w:r>
          </w:hyperlink>
        </w:p>
        <w:p w14:paraId="0AC07CA6" w14:textId="34EAF8B9" w:rsidR="00185E26" w:rsidRDefault="00B00A9D">
          <w:pPr>
            <w:pStyle w:val="TOC1"/>
            <w:tabs>
              <w:tab w:val="left" w:pos="1100"/>
              <w:tab w:val="right" w:leader="dot" w:pos="8630"/>
            </w:tabs>
            <w:rPr>
              <w:rFonts w:asciiTheme="minorHAnsi" w:eastAsiaTheme="minorEastAsia" w:hAnsiTheme="minorHAnsi" w:cstheme="minorBidi"/>
              <w:b w:val="0"/>
              <w:bCs w:val="0"/>
              <w:caps w:val="0"/>
              <w:noProof/>
              <w:sz w:val="22"/>
              <w:szCs w:val="22"/>
              <w:lang w:val="en-CA" w:eastAsia="en-CA"/>
            </w:rPr>
          </w:pPr>
          <w:hyperlink w:anchor="_Toc36740285" w:history="1">
            <w:r w:rsidR="00185E26" w:rsidRPr="00352A6F">
              <w:rPr>
                <w:rStyle w:val="Hyperlink"/>
                <w:noProof/>
              </w:rPr>
              <w:t>4</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Project Description</w:t>
            </w:r>
            <w:r w:rsidR="00185E26">
              <w:rPr>
                <w:noProof/>
                <w:webHidden/>
              </w:rPr>
              <w:tab/>
            </w:r>
            <w:r w:rsidR="00185E26">
              <w:rPr>
                <w:noProof/>
                <w:webHidden/>
              </w:rPr>
              <w:fldChar w:fldCharType="begin"/>
            </w:r>
            <w:r w:rsidR="00185E26">
              <w:rPr>
                <w:noProof/>
                <w:webHidden/>
              </w:rPr>
              <w:instrText xml:space="preserve"> PAGEREF _Toc36740285 \h </w:instrText>
            </w:r>
            <w:r w:rsidR="00185E26">
              <w:rPr>
                <w:noProof/>
                <w:webHidden/>
              </w:rPr>
            </w:r>
            <w:r w:rsidR="00185E26">
              <w:rPr>
                <w:noProof/>
                <w:webHidden/>
              </w:rPr>
              <w:fldChar w:fldCharType="separate"/>
            </w:r>
            <w:r w:rsidR="00185E26">
              <w:rPr>
                <w:noProof/>
                <w:webHidden/>
              </w:rPr>
              <w:t>30</w:t>
            </w:r>
            <w:r w:rsidR="00185E26">
              <w:rPr>
                <w:noProof/>
                <w:webHidden/>
              </w:rPr>
              <w:fldChar w:fldCharType="end"/>
            </w:r>
          </w:hyperlink>
        </w:p>
        <w:p w14:paraId="157A9F7C" w14:textId="60F8618C"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286" w:history="1">
            <w:r w:rsidR="00185E26" w:rsidRPr="00352A6F">
              <w:rPr>
                <w:rStyle w:val="Hyperlink"/>
                <w:noProof/>
              </w:rPr>
              <w:t>4.1</w:t>
            </w:r>
            <w:r w:rsidR="00185E26">
              <w:rPr>
                <w:rFonts w:eastAsiaTheme="minorEastAsia" w:cstheme="minorBidi"/>
                <w:b w:val="0"/>
                <w:bCs w:val="0"/>
                <w:noProof/>
                <w:sz w:val="22"/>
                <w:szCs w:val="22"/>
                <w:lang w:val="en-CA" w:eastAsia="en-CA"/>
              </w:rPr>
              <w:tab/>
            </w:r>
            <w:r w:rsidR="00185E26" w:rsidRPr="00352A6F">
              <w:rPr>
                <w:rStyle w:val="Hyperlink"/>
                <w:noProof/>
              </w:rPr>
              <w:t>Project Overview</w:t>
            </w:r>
            <w:r w:rsidR="00185E26">
              <w:rPr>
                <w:noProof/>
                <w:webHidden/>
              </w:rPr>
              <w:tab/>
            </w:r>
            <w:r w:rsidR="00185E26">
              <w:rPr>
                <w:noProof/>
                <w:webHidden/>
              </w:rPr>
              <w:fldChar w:fldCharType="begin"/>
            </w:r>
            <w:r w:rsidR="00185E26">
              <w:rPr>
                <w:noProof/>
                <w:webHidden/>
              </w:rPr>
              <w:instrText xml:space="preserve"> PAGEREF _Toc36740286 \h </w:instrText>
            </w:r>
            <w:r w:rsidR="00185E26">
              <w:rPr>
                <w:noProof/>
                <w:webHidden/>
              </w:rPr>
            </w:r>
            <w:r w:rsidR="00185E26">
              <w:rPr>
                <w:noProof/>
                <w:webHidden/>
              </w:rPr>
              <w:fldChar w:fldCharType="separate"/>
            </w:r>
            <w:r w:rsidR="00185E26">
              <w:rPr>
                <w:noProof/>
                <w:webHidden/>
              </w:rPr>
              <w:t>30</w:t>
            </w:r>
            <w:r w:rsidR="00185E26">
              <w:rPr>
                <w:noProof/>
                <w:webHidden/>
              </w:rPr>
              <w:fldChar w:fldCharType="end"/>
            </w:r>
          </w:hyperlink>
        </w:p>
        <w:p w14:paraId="1C450DD9" w14:textId="698B7DCC"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287" w:history="1">
            <w:r w:rsidR="00185E26" w:rsidRPr="00352A6F">
              <w:rPr>
                <w:rStyle w:val="Hyperlink"/>
                <w:noProof/>
              </w:rPr>
              <w:t>4.2</w:t>
            </w:r>
            <w:r w:rsidR="00185E26">
              <w:rPr>
                <w:rFonts w:eastAsiaTheme="minorEastAsia" w:cstheme="minorBidi"/>
                <w:b w:val="0"/>
                <w:bCs w:val="0"/>
                <w:noProof/>
                <w:sz w:val="22"/>
                <w:szCs w:val="22"/>
                <w:lang w:val="en-CA" w:eastAsia="en-CA"/>
              </w:rPr>
              <w:tab/>
            </w:r>
            <w:r w:rsidR="00185E26" w:rsidRPr="00352A6F">
              <w:rPr>
                <w:rStyle w:val="Hyperlink"/>
                <w:noProof/>
              </w:rPr>
              <w:t>Front End Features</w:t>
            </w:r>
            <w:r w:rsidR="00185E26">
              <w:rPr>
                <w:noProof/>
                <w:webHidden/>
              </w:rPr>
              <w:tab/>
            </w:r>
            <w:r w:rsidR="00185E26">
              <w:rPr>
                <w:noProof/>
                <w:webHidden/>
              </w:rPr>
              <w:fldChar w:fldCharType="begin"/>
            </w:r>
            <w:r w:rsidR="00185E26">
              <w:rPr>
                <w:noProof/>
                <w:webHidden/>
              </w:rPr>
              <w:instrText xml:space="preserve"> PAGEREF _Toc36740287 \h </w:instrText>
            </w:r>
            <w:r w:rsidR="00185E26">
              <w:rPr>
                <w:noProof/>
                <w:webHidden/>
              </w:rPr>
            </w:r>
            <w:r w:rsidR="00185E26">
              <w:rPr>
                <w:noProof/>
                <w:webHidden/>
              </w:rPr>
              <w:fldChar w:fldCharType="separate"/>
            </w:r>
            <w:r w:rsidR="00185E26">
              <w:rPr>
                <w:noProof/>
                <w:webHidden/>
              </w:rPr>
              <w:t>32</w:t>
            </w:r>
            <w:r w:rsidR="00185E26">
              <w:rPr>
                <w:noProof/>
                <w:webHidden/>
              </w:rPr>
              <w:fldChar w:fldCharType="end"/>
            </w:r>
          </w:hyperlink>
        </w:p>
        <w:p w14:paraId="20310158" w14:textId="72FFD1E9"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88" w:history="1">
            <w:r w:rsidR="00185E26" w:rsidRPr="00352A6F">
              <w:rPr>
                <w:rStyle w:val="Hyperlink"/>
                <w:noProof/>
              </w:rPr>
              <w:t>4.2.1</w:t>
            </w:r>
            <w:r w:rsidR="00185E26">
              <w:rPr>
                <w:rFonts w:eastAsiaTheme="minorEastAsia" w:cstheme="minorBidi"/>
                <w:noProof/>
                <w:sz w:val="22"/>
                <w:szCs w:val="22"/>
                <w:lang w:val="en-CA" w:eastAsia="en-CA"/>
              </w:rPr>
              <w:tab/>
            </w:r>
            <w:r w:rsidR="00185E26" w:rsidRPr="00352A6F">
              <w:rPr>
                <w:rStyle w:val="Hyperlink"/>
                <w:noProof/>
              </w:rPr>
              <w:t>User Registration and Login</w:t>
            </w:r>
            <w:r w:rsidR="00185E26">
              <w:rPr>
                <w:noProof/>
                <w:webHidden/>
              </w:rPr>
              <w:tab/>
            </w:r>
            <w:r w:rsidR="00185E26">
              <w:rPr>
                <w:noProof/>
                <w:webHidden/>
              </w:rPr>
              <w:fldChar w:fldCharType="begin"/>
            </w:r>
            <w:r w:rsidR="00185E26">
              <w:rPr>
                <w:noProof/>
                <w:webHidden/>
              </w:rPr>
              <w:instrText xml:space="preserve"> PAGEREF _Toc36740288 \h </w:instrText>
            </w:r>
            <w:r w:rsidR="00185E26">
              <w:rPr>
                <w:noProof/>
                <w:webHidden/>
              </w:rPr>
            </w:r>
            <w:r w:rsidR="00185E26">
              <w:rPr>
                <w:noProof/>
                <w:webHidden/>
              </w:rPr>
              <w:fldChar w:fldCharType="separate"/>
            </w:r>
            <w:r w:rsidR="00185E26">
              <w:rPr>
                <w:noProof/>
                <w:webHidden/>
              </w:rPr>
              <w:t>32</w:t>
            </w:r>
            <w:r w:rsidR="00185E26">
              <w:rPr>
                <w:noProof/>
                <w:webHidden/>
              </w:rPr>
              <w:fldChar w:fldCharType="end"/>
            </w:r>
          </w:hyperlink>
        </w:p>
        <w:p w14:paraId="130D59B3" w14:textId="30FFA82E"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89" w:history="1">
            <w:r w:rsidR="00185E26" w:rsidRPr="00352A6F">
              <w:rPr>
                <w:rStyle w:val="Hyperlink"/>
                <w:noProof/>
              </w:rPr>
              <w:t>4.2.2</w:t>
            </w:r>
            <w:r w:rsidR="00185E26">
              <w:rPr>
                <w:rFonts w:eastAsiaTheme="minorEastAsia" w:cstheme="minorBidi"/>
                <w:noProof/>
                <w:sz w:val="22"/>
                <w:szCs w:val="22"/>
                <w:lang w:val="en-CA" w:eastAsia="en-CA"/>
              </w:rPr>
              <w:tab/>
            </w:r>
            <w:r w:rsidR="00185E26" w:rsidRPr="00352A6F">
              <w:rPr>
                <w:rStyle w:val="Hyperlink"/>
                <w:noProof/>
              </w:rPr>
              <w:t>Crowd-Sourcing Information for Database Growth</w:t>
            </w:r>
            <w:r w:rsidR="00185E26">
              <w:rPr>
                <w:noProof/>
                <w:webHidden/>
              </w:rPr>
              <w:tab/>
            </w:r>
            <w:r w:rsidR="00185E26">
              <w:rPr>
                <w:noProof/>
                <w:webHidden/>
              </w:rPr>
              <w:fldChar w:fldCharType="begin"/>
            </w:r>
            <w:r w:rsidR="00185E26">
              <w:rPr>
                <w:noProof/>
                <w:webHidden/>
              </w:rPr>
              <w:instrText xml:space="preserve"> PAGEREF _Toc36740289 \h </w:instrText>
            </w:r>
            <w:r w:rsidR="00185E26">
              <w:rPr>
                <w:noProof/>
                <w:webHidden/>
              </w:rPr>
            </w:r>
            <w:r w:rsidR="00185E26">
              <w:rPr>
                <w:noProof/>
                <w:webHidden/>
              </w:rPr>
              <w:fldChar w:fldCharType="separate"/>
            </w:r>
            <w:r w:rsidR="00185E26">
              <w:rPr>
                <w:noProof/>
                <w:webHidden/>
              </w:rPr>
              <w:t>33</w:t>
            </w:r>
            <w:r w:rsidR="00185E26">
              <w:rPr>
                <w:noProof/>
                <w:webHidden/>
              </w:rPr>
              <w:fldChar w:fldCharType="end"/>
            </w:r>
          </w:hyperlink>
        </w:p>
        <w:p w14:paraId="0236DB82" w14:textId="369AE9C3"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90" w:history="1">
            <w:r w:rsidR="00185E26" w:rsidRPr="00352A6F">
              <w:rPr>
                <w:rStyle w:val="Hyperlink"/>
                <w:noProof/>
              </w:rPr>
              <w:t>4.2.3</w:t>
            </w:r>
            <w:r w:rsidR="00185E26">
              <w:rPr>
                <w:rFonts w:eastAsiaTheme="minorEastAsia" w:cstheme="minorBidi"/>
                <w:noProof/>
                <w:sz w:val="22"/>
                <w:szCs w:val="22"/>
                <w:lang w:val="en-CA" w:eastAsia="en-CA"/>
              </w:rPr>
              <w:tab/>
            </w:r>
            <w:r w:rsidR="00185E26" w:rsidRPr="00352A6F">
              <w:rPr>
                <w:rStyle w:val="Hyperlink"/>
                <w:noProof/>
              </w:rPr>
              <w:t>Adding Item Locations</w:t>
            </w:r>
            <w:r w:rsidR="00185E26">
              <w:rPr>
                <w:noProof/>
                <w:webHidden/>
              </w:rPr>
              <w:tab/>
            </w:r>
            <w:r w:rsidR="00185E26">
              <w:rPr>
                <w:noProof/>
                <w:webHidden/>
              </w:rPr>
              <w:fldChar w:fldCharType="begin"/>
            </w:r>
            <w:r w:rsidR="00185E26">
              <w:rPr>
                <w:noProof/>
                <w:webHidden/>
              </w:rPr>
              <w:instrText xml:space="preserve"> PAGEREF _Toc36740290 \h </w:instrText>
            </w:r>
            <w:r w:rsidR="00185E26">
              <w:rPr>
                <w:noProof/>
                <w:webHidden/>
              </w:rPr>
            </w:r>
            <w:r w:rsidR="00185E26">
              <w:rPr>
                <w:noProof/>
                <w:webHidden/>
              </w:rPr>
              <w:fldChar w:fldCharType="separate"/>
            </w:r>
            <w:r w:rsidR="00185E26">
              <w:rPr>
                <w:noProof/>
                <w:webHidden/>
              </w:rPr>
              <w:t>35</w:t>
            </w:r>
            <w:r w:rsidR="00185E26">
              <w:rPr>
                <w:noProof/>
                <w:webHidden/>
              </w:rPr>
              <w:fldChar w:fldCharType="end"/>
            </w:r>
          </w:hyperlink>
        </w:p>
        <w:p w14:paraId="0D8FB58A" w14:textId="4AA18612"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91" w:history="1">
            <w:r w:rsidR="00185E26" w:rsidRPr="00352A6F">
              <w:rPr>
                <w:rStyle w:val="Hyperlink"/>
                <w:noProof/>
              </w:rPr>
              <w:t>4.2.4</w:t>
            </w:r>
            <w:r w:rsidR="00185E26">
              <w:rPr>
                <w:rFonts w:eastAsiaTheme="minorEastAsia" w:cstheme="minorBidi"/>
                <w:noProof/>
                <w:sz w:val="22"/>
                <w:szCs w:val="22"/>
                <w:lang w:val="en-CA" w:eastAsia="en-CA"/>
              </w:rPr>
              <w:tab/>
            </w:r>
            <w:r w:rsidR="00185E26" w:rsidRPr="00352A6F">
              <w:rPr>
                <w:rStyle w:val="Hyperlink"/>
                <w:noProof/>
              </w:rPr>
              <w:t>Registering Store Layouts</w:t>
            </w:r>
            <w:r w:rsidR="00185E26">
              <w:rPr>
                <w:noProof/>
                <w:webHidden/>
              </w:rPr>
              <w:tab/>
            </w:r>
            <w:r w:rsidR="00185E26">
              <w:rPr>
                <w:noProof/>
                <w:webHidden/>
              </w:rPr>
              <w:fldChar w:fldCharType="begin"/>
            </w:r>
            <w:r w:rsidR="00185E26">
              <w:rPr>
                <w:noProof/>
                <w:webHidden/>
              </w:rPr>
              <w:instrText xml:space="preserve"> PAGEREF _Toc36740291 \h </w:instrText>
            </w:r>
            <w:r w:rsidR="00185E26">
              <w:rPr>
                <w:noProof/>
                <w:webHidden/>
              </w:rPr>
            </w:r>
            <w:r w:rsidR="00185E26">
              <w:rPr>
                <w:noProof/>
                <w:webHidden/>
              </w:rPr>
              <w:fldChar w:fldCharType="separate"/>
            </w:r>
            <w:r w:rsidR="00185E26">
              <w:rPr>
                <w:noProof/>
                <w:webHidden/>
              </w:rPr>
              <w:t>38</w:t>
            </w:r>
            <w:r w:rsidR="00185E26">
              <w:rPr>
                <w:noProof/>
                <w:webHidden/>
              </w:rPr>
              <w:fldChar w:fldCharType="end"/>
            </w:r>
          </w:hyperlink>
        </w:p>
        <w:p w14:paraId="5D342229" w14:textId="549B2803"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92" w:history="1">
            <w:r w:rsidR="00185E26" w:rsidRPr="00352A6F">
              <w:rPr>
                <w:rStyle w:val="Hyperlink"/>
                <w:noProof/>
              </w:rPr>
              <w:t>4.2.5</w:t>
            </w:r>
            <w:r w:rsidR="00185E26">
              <w:rPr>
                <w:rFonts w:eastAsiaTheme="minorEastAsia" w:cstheme="minorBidi"/>
                <w:noProof/>
                <w:sz w:val="22"/>
                <w:szCs w:val="22"/>
                <w:lang w:val="en-CA" w:eastAsia="en-CA"/>
              </w:rPr>
              <w:tab/>
            </w:r>
            <w:r w:rsidR="00185E26" w:rsidRPr="00352A6F">
              <w:rPr>
                <w:rStyle w:val="Hyperlink"/>
                <w:noProof/>
              </w:rPr>
              <w:t>Creating and Managing Lists</w:t>
            </w:r>
            <w:r w:rsidR="00185E26">
              <w:rPr>
                <w:noProof/>
                <w:webHidden/>
              </w:rPr>
              <w:tab/>
            </w:r>
            <w:r w:rsidR="00185E26">
              <w:rPr>
                <w:noProof/>
                <w:webHidden/>
              </w:rPr>
              <w:fldChar w:fldCharType="begin"/>
            </w:r>
            <w:r w:rsidR="00185E26">
              <w:rPr>
                <w:noProof/>
                <w:webHidden/>
              </w:rPr>
              <w:instrText xml:space="preserve"> PAGEREF _Toc36740292 \h </w:instrText>
            </w:r>
            <w:r w:rsidR="00185E26">
              <w:rPr>
                <w:noProof/>
                <w:webHidden/>
              </w:rPr>
            </w:r>
            <w:r w:rsidR="00185E26">
              <w:rPr>
                <w:noProof/>
                <w:webHidden/>
              </w:rPr>
              <w:fldChar w:fldCharType="separate"/>
            </w:r>
            <w:r w:rsidR="00185E26">
              <w:rPr>
                <w:noProof/>
                <w:webHidden/>
              </w:rPr>
              <w:t>42</w:t>
            </w:r>
            <w:r w:rsidR="00185E26">
              <w:rPr>
                <w:noProof/>
                <w:webHidden/>
              </w:rPr>
              <w:fldChar w:fldCharType="end"/>
            </w:r>
          </w:hyperlink>
        </w:p>
        <w:p w14:paraId="340F6420" w14:textId="0ABF4578"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93" w:history="1">
            <w:r w:rsidR="00185E26" w:rsidRPr="00352A6F">
              <w:rPr>
                <w:rStyle w:val="Hyperlink"/>
                <w:noProof/>
              </w:rPr>
              <w:t>4.2.6</w:t>
            </w:r>
            <w:r w:rsidR="00185E26">
              <w:rPr>
                <w:rFonts w:eastAsiaTheme="minorEastAsia" w:cstheme="minorBidi"/>
                <w:noProof/>
                <w:sz w:val="22"/>
                <w:szCs w:val="22"/>
                <w:lang w:val="en-CA" w:eastAsia="en-CA"/>
              </w:rPr>
              <w:tab/>
            </w:r>
            <w:r w:rsidR="00185E26" w:rsidRPr="00352A6F">
              <w:rPr>
                <w:rStyle w:val="Hyperlink"/>
                <w:noProof/>
              </w:rPr>
              <w:t>Adding Items To Lists and Recommending Items</w:t>
            </w:r>
            <w:r w:rsidR="00185E26">
              <w:rPr>
                <w:noProof/>
                <w:webHidden/>
              </w:rPr>
              <w:tab/>
            </w:r>
            <w:r w:rsidR="00185E26">
              <w:rPr>
                <w:noProof/>
                <w:webHidden/>
              </w:rPr>
              <w:fldChar w:fldCharType="begin"/>
            </w:r>
            <w:r w:rsidR="00185E26">
              <w:rPr>
                <w:noProof/>
                <w:webHidden/>
              </w:rPr>
              <w:instrText xml:space="preserve"> PAGEREF _Toc36740293 \h </w:instrText>
            </w:r>
            <w:r w:rsidR="00185E26">
              <w:rPr>
                <w:noProof/>
                <w:webHidden/>
              </w:rPr>
            </w:r>
            <w:r w:rsidR="00185E26">
              <w:rPr>
                <w:noProof/>
                <w:webHidden/>
              </w:rPr>
              <w:fldChar w:fldCharType="separate"/>
            </w:r>
            <w:r w:rsidR="00185E26">
              <w:rPr>
                <w:noProof/>
                <w:webHidden/>
              </w:rPr>
              <w:t>45</w:t>
            </w:r>
            <w:r w:rsidR="00185E26">
              <w:rPr>
                <w:noProof/>
                <w:webHidden/>
              </w:rPr>
              <w:fldChar w:fldCharType="end"/>
            </w:r>
          </w:hyperlink>
        </w:p>
        <w:p w14:paraId="4D80E250" w14:textId="5E6C1697"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94" w:history="1">
            <w:r w:rsidR="00185E26" w:rsidRPr="00352A6F">
              <w:rPr>
                <w:rStyle w:val="Hyperlink"/>
                <w:noProof/>
              </w:rPr>
              <w:t>4.2.7</w:t>
            </w:r>
            <w:r w:rsidR="00185E26">
              <w:rPr>
                <w:rFonts w:eastAsiaTheme="minorEastAsia" w:cstheme="minorBidi"/>
                <w:noProof/>
                <w:sz w:val="22"/>
                <w:szCs w:val="22"/>
                <w:lang w:val="en-CA" w:eastAsia="en-CA"/>
              </w:rPr>
              <w:tab/>
            </w:r>
            <w:r w:rsidR="00185E26" w:rsidRPr="00352A6F">
              <w:rPr>
                <w:rStyle w:val="Hyperlink"/>
                <w:noProof/>
              </w:rPr>
              <w:t>Sorting Lists and Selecting Stores</w:t>
            </w:r>
            <w:r w:rsidR="00185E26">
              <w:rPr>
                <w:noProof/>
                <w:webHidden/>
              </w:rPr>
              <w:tab/>
            </w:r>
            <w:r w:rsidR="00185E26">
              <w:rPr>
                <w:noProof/>
                <w:webHidden/>
              </w:rPr>
              <w:fldChar w:fldCharType="begin"/>
            </w:r>
            <w:r w:rsidR="00185E26">
              <w:rPr>
                <w:noProof/>
                <w:webHidden/>
              </w:rPr>
              <w:instrText xml:space="preserve"> PAGEREF _Toc36740294 \h </w:instrText>
            </w:r>
            <w:r w:rsidR="00185E26">
              <w:rPr>
                <w:noProof/>
                <w:webHidden/>
              </w:rPr>
            </w:r>
            <w:r w:rsidR="00185E26">
              <w:rPr>
                <w:noProof/>
                <w:webHidden/>
              </w:rPr>
              <w:fldChar w:fldCharType="separate"/>
            </w:r>
            <w:r w:rsidR="00185E26">
              <w:rPr>
                <w:noProof/>
                <w:webHidden/>
              </w:rPr>
              <w:t>47</w:t>
            </w:r>
            <w:r w:rsidR="00185E26">
              <w:rPr>
                <w:noProof/>
                <w:webHidden/>
              </w:rPr>
              <w:fldChar w:fldCharType="end"/>
            </w:r>
          </w:hyperlink>
        </w:p>
        <w:p w14:paraId="6476E3DD" w14:textId="5A3A8338"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95" w:history="1">
            <w:r w:rsidR="00185E26" w:rsidRPr="00352A6F">
              <w:rPr>
                <w:rStyle w:val="Hyperlink"/>
                <w:noProof/>
              </w:rPr>
              <w:t>4.2.8</w:t>
            </w:r>
            <w:r w:rsidR="00185E26">
              <w:rPr>
                <w:rFonts w:eastAsiaTheme="minorEastAsia" w:cstheme="minorBidi"/>
                <w:noProof/>
                <w:sz w:val="22"/>
                <w:szCs w:val="22"/>
                <w:lang w:val="en-CA" w:eastAsia="en-CA"/>
              </w:rPr>
              <w:tab/>
            </w:r>
            <w:r w:rsidR="00185E26" w:rsidRPr="00352A6F">
              <w:rPr>
                <w:rStyle w:val="Hyperlink"/>
                <w:noProof/>
              </w:rPr>
              <w:t>Maps Page</w:t>
            </w:r>
            <w:r w:rsidR="00185E26">
              <w:rPr>
                <w:noProof/>
                <w:webHidden/>
              </w:rPr>
              <w:tab/>
            </w:r>
            <w:r w:rsidR="00185E26">
              <w:rPr>
                <w:noProof/>
                <w:webHidden/>
              </w:rPr>
              <w:fldChar w:fldCharType="begin"/>
            </w:r>
            <w:r w:rsidR="00185E26">
              <w:rPr>
                <w:noProof/>
                <w:webHidden/>
              </w:rPr>
              <w:instrText xml:space="preserve"> PAGEREF _Toc36740295 \h </w:instrText>
            </w:r>
            <w:r w:rsidR="00185E26">
              <w:rPr>
                <w:noProof/>
                <w:webHidden/>
              </w:rPr>
            </w:r>
            <w:r w:rsidR="00185E26">
              <w:rPr>
                <w:noProof/>
                <w:webHidden/>
              </w:rPr>
              <w:fldChar w:fldCharType="separate"/>
            </w:r>
            <w:r w:rsidR="00185E26">
              <w:rPr>
                <w:noProof/>
                <w:webHidden/>
              </w:rPr>
              <w:t>52</w:t>
            </w:r>
            <w:r w:rsidR="00185E26">
              <w:rPr>
                <w:noProof/>
                <w:webHidden/>
              </w:rPr>
              <w:fldChar w:fldCharType="end"/>
            </w:r>
          </w:hyperlink>
        </w:p>
        <w:p w14:paraId="40107618" w14:textId="732C063E"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296" w:history="1">
            <w:r w:rsidR="00185E26" w:rsidRPr="00352A6F">
              <w:rPr>
                <w:rStyle w:val="Hyperlink"/>
                <w:noProof/>
              </w:rPr>
              <w:t>4.2.9</w:t>
            </w:r>
            <w:r w:rsidR="00185E26">
              <w:rPr>
                <w:rFonts w:eastAsiaTheme="minorEastAsia" w:cstheme="minorBidi"/>
                <w:noProof/>
                <w:sz w:val="22"/>
                <w:szCs w:val="22"/>
                <w:lang w:val="en-CA" w:eastAsia="en-CA"/>
              </w:rPr>
              <w:tab/>
            </w:r>
            <w:r w:rsidR="00185E26" w:rsidRPr="00352A6F">
              <w:rPr>
                <w:rStyle w:val="Hyperlink"/>
                <w:noProof/>
              </w:rPr>
              <w:t>Contacts</w:t>
            </w:r>
            <w:r w:rsidR="00185E26">
              <w:rPr>
                <w:noProof/>
                <w:webHidden/>
              </w:rPr>
              <w:tab/>
            </w:r>
            <w:r w:rsidR="00185E26">
              <w:rPr>
                <w:noProof/>
                <w:webHidden/>
              </w:rPr>
              <w:fldChar w:fldCharType="begin"/>
            </w:r>
            <w:r w:rsidR="00185E26">
              <w:rPr>
                <w:noProof/>
                <w:webHidden/>
              </w:rPr>
              <w:instrText xml:space="preserve"> PAGEREF _Toc36740296 \h </w:instrText>
            </w:r>
            <w:r w:rsidR="00185E26">
              <w:rPr>
                <w:noProof/>
                <w:webHidden/>
              </w:rPr>
            </w:r>
            <w:r w:rsidR="00185E26">
              <w:rPr>
                <w:noProof/>
                <w:webHidden/>
              </w:rPr>
              <w:fldChar w:fldCharType="separate"/>
            </w:r>
            <w:r w:rsidR="00185E26">
              <w:rPr>
                <w:noProof/>
                <w:webHidden/>
              </w:rPr>
              <w:t>56</w:t>
            </w:r>
            <w:r w:rsidR="00185E26">
              <w:rPr>
                <w:noProof/>
                <w:webHidden/>
              </w:rPr>
              <w:fldChar w:fldCharType="end"/>
            </w:r>
          </w:hyperlink>
        </w:p>
        <w:p w14:paraId="528F4445" w14:textId="2FEF6A69" w:rsidR="00185E26" w:rsidRDefault="00B00A9D">
          <w:pPr>
            <w:pStyle w:val="TOC3"/>
            <w:tabs>
              <w:tab w:val="left" w:pos="1666"/>
              <w:tab w:val="right" w:leader="dot" w:pos="8630"/>
            </w:tabs>
            <w:rPr>
              <w:rFonts w:eastAsiaTheme="minorEastAsia" w:cstheme="minorBidi"/>
              <w:noProof/>
              <w:sz w:val="22"/>
              <w:szCs w:val="22"/>
              <w:lang w:val="en-CA" w:eastAsia="en-CA"/>
            </w:rPr>
          </w:pPr>
          <w:hyperlink w:anchor="_Toc36740297" w:history="1">
            <w:r w:rsidR="00185E26" w:rsidRPr="00352A6F">
              <w:rPr>
                <w:rStyle w:val="Hyperlink"/>
                <w:noProof/>
              </w:rPr>
              <w:t>4.2.10</w:t>
            </w:r>
            <w:r w:rsidR="00185E26">
              <w:rPr>
                <w:rFonts w:eastAsiaTheme="minorEastAsia" w:cstheme="minorBidi"/>
                <w:noProof/>
                <w:sz w:val="22"/>
                <w:szCs w:val="22"/>
                <w:lang w:val="en-CA" w:eastAsia="en-CA"/>
              </w:rPr>
              <w:tab/>
            </w:r>
            <w:r w:rsidR="00185E26" w:rsidRPr="00352A6F">
              <w:rPr>
                <w:rStyle w:val="Hyperlink"/>
                <w:noProof/>
              </w:rPr>
              <w:t>Sharing Lists and Notifications</w:t>
            </w:r>
            <w:r w:rsidR="00185E26">
              <w:rPr>
                <w:noProof/>
                <w:webHidden/>
              </w:rPr>
              <w:tab/>
            </w:r>
            <w:r w:rsidR="00185E26">
              <w:rPr>
                <w:noProof/>
                <w:webHidden/>
              </w:rPr>
              <w:fldChar w:fldCharType="begin"/>
            </w:r>
            <w:r w:rsidR="00185E26">
              <w:rPr>
                <w:noProof/>
                <w:webHidden/>
              </w:rPr>
              <w:instrText xml:space="preserve"> PAGEREF _Toc36740297 \h </w:instrText>
            </w:r>
            <w:r w:rsidR="00185E26">
              <w:rPr>
                <w:noProof/>
                <w:webHidden/>
              </w:rPr>
            </w:r>
            <w:r w:rsidR="00185E26">
              <w:rPr>
                <w:noProof/>
                <w:webHidden/>
              </w:rPr>
              <w:fldChar w:fldCharType="separate"/>
            </w:r>
            <w:r w:rsidR="00185E26">
              <w:rPr>
                <w:noProof/>
                <w:webHidden/>
              </w:rPr>
              <w:t>57</w:t>
            </w:r>
            <w:r w:rsidR="00185E26">
              <w:rPr>
                <w:noProof/>
                <w:webHidden/>
              </w:rPr>
              <w:fldChar w:fldCharType="end"/>
            </w:r>
          </w:hyperlink>
        </w:p>
        <w:p w14:paraId="5D3AE4D4" w14:textId="26E3FCAB" w:rsidR="00185E26" w:rsidRDefault="00B00A9D">
          <w:pPr>
            <w:pStyle w:val="TOC3"/>
            <w:tabs>
              <w:tab w:val="left" w:pos="1666"/>
              <w:tab w:val="right" w:leader="dot" w:pos="8630"/>
            </w:tabs>
            <w:rPr>
              <w:rFonts w:eastAsiaTheme="minorEastAsia" w:cstheme="minorBidi"/>
              <w:noProof/>
              <w:sz w:val="22"/>
              <w:szCs w:val="22"/>
              <w:lang w:val="en-CA" w:eastAsia="en-CA"/>
            </w:rPr>
          </w:pPr>
          <w:hyperlink w:anchor="_Toc36740298" w:history="1">
            <w:r w:rsidR="00185E26" w:rsidRPr="00352A6F">
              <w:rPr>
                <w:rStyle w:val="Hyperlink"/>
                <w:noProof/>
              </w:rPr>
              <w:t>4.2.11</w:t>
            </w:r>
            <w:r w:rsidR="00185E26">
              <w:rPr>
                <w:rFonts w:eastAsiaTheme="minorEastAsia" w:cstheme="minorBidi"/>
                <w:noProof/>
                <w:sz w:val="22"/>
                <w:szCs w:val="22"/>
                <w:lang w:val="en-CA" w:eastAsia="en-CA"/>
              </w:rPr>
              <w:tab/>
            </w:r>
            <w:r w:rsidR="00185E26" w:rsidRPr="00352A6F">
              <w:rPr>
                <w:rStyle w:val="Hyperlink"/>
                <w:noProof/>
              </w:rPr>
              <w:t>Recipes</w:t>
            </w:r>
            <w:r w:rsidR="00185E26">
              <w:rPr>
                <w:noProof/>
                <w:webHidden/>
              </w:rPr>
              <w:tab/>
            </w:r>
            <w:r w:rsidR="00185E26">
              <w:rPr>
                <w:noProof/>
                <w:webHidden/>
              </w:rPr>
              <w:fldChar w:fldCharType="begin"/>
            </w:r>
            <w:r w:rsidR="00185E26">
              <w:rPr>
                <w:noProof/>
                <w:webHidden/>
              </w:rPr>
              <w:instrText xml:space="preserve"> PAGEREF _Toc36740298 \h </w:instrText>
            </w:r>
            <w:r w:rsidR="00185E26">
              <w:rPr>
                <w:noProof/>
                <w:webHidden/>
              </w:rPr>
            </w:r>
            <w:r w:rsidR="00185E26">
              <w:rPr>
                <w:noProof/>
                <w:webHidden/>
              </w:rPr>
              <w:fldChar w:fldCharType="separate"/>
            </w:r>
            <w:r w:rsidR="00185E26">
              <w:rPr>
                <w:noProof/>
                <w:webHidden/>
              </w:rPr>
              <w:t>58</w:t>
            </w:r>
            <w:r w:rsidR="00185E26">
              <w:rPr>
                <w:noProof/>
                <w:webHidden/>
              </w:rPr>
              <w:fldChar w:fldCharType="end"/>
            </w:r>
          </w:hyperlink>
        </w:p>
        <w:p w14:paraId="37698A15" w14:textId="40D52C27"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299" w:history="1">
            <w:r w:rsidR="00185E26" w:rsidRPr="00352A6F">
              <w:rPr>
                <w:rStyle w:val="Hyperlink"/>
                <w:noProof/>
              </w:rPr>
              <w:t>4.3</w:t>
            </w:r>
            <w:r w:rsidR="00185E26">
              <w:rPr>
                <w:rFonts w:eastAsiaTheme="minorEastAsia" w:cstheme="minorBidi"/>
                <w:b w:val="0"/>
                <w:bCs w:val="0"/>
                <w:noProof/>
                <w:sz w:val="22"/>
                <w:szCs w:val="22"/>
                <w:lang w:val="en-CA" w:eastAsia="en-CA"/>
              </w:rPr>
              <w:tab/>
            </w:r>
            <w:r w:rsidR="00185E26" w:rsidRPr="00352A6F">
              <w:rPr>
                <w:rStyle w:val="Hyperlink"/>
                <w:noProof/>
              </w:rPr>
              <w:t>Back-End Features</w:t>
            </w:r>
            <w:r w:rsidR="00185E26">
              <w:rPr>
                <w:noProof/>
                <w:webHidden/>
              </w:rPr>
              <w:tab/>
            </w:r>
            <w:r w:rsidR="00185E26">
              <w:rPr>
                <w:noProof/>
                <w:webHidden/>
              </w:rPr>
              <w:fldChar w:fldCharType="begin"/>
            </w:r>
            <w:r w:rsidR="00185E26">
              <w:rPr>
                <w:noProof/>
                <w:webHidden/>
              </w:rPr>
              <w:instrText xml:space="preserve"> PAGEREF _Toc36740299 \h </w:instrText>
            </w:r>
            <w:r w:rsidR="00185E26">
              <w:rPr>
                <w:noProof/>
                <w:webHidden/>
              </w:rPr>
            </w:r>
            <w:r w:rsidR="00185E26">
              <w:rPr>
                <w:noProof/>
                <w:webHidden/>
              </w:rPr>
              <w:fldChar w:fldCharType="separate"/>
            </w:r>
            <w:r w:rsidR="00185E26">
              <w:rPr>
                <w:noProof/>
                <w:webHidden/>
              </w:rPr>
              <w:t>60</w:t>
            </w:r>
            <w:r w:rsidR="00185E26">
              <w:rPr>
                <w:noProof/>
                <w:webHidden/>
              </w:rPr>
              <w:fldChar w:fldCharType="end"/>
            </w:r>
          </w:hyperlink>
        </w:p>
        <w:p w14:paraId="66E32523" w14:textId="1B5DAE34"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00" w:history="1">
            <w:r w:rsidR="00185E26" w:rsidRPr="00352A6F">
              <w:rPr>
                <w:rStyle w:val="Hyperlink"/>
                <w:noProof/>
              </w:rPr>
              <w:t>4.3.1</w:t>
            </w:r>
            <w:r w:rsidR="00185E26">
              <w:rPr>
                <w:rFonts w:eastAsiaTheme="minorEastAsia" w:cstheme="minorBidi"/>
                <w:noProof/>
                <w:sz w:val="22"/>
                <w:szCs w:val="22"/>
                <w:lang w:val="en-CA" w:eastAsia="en-CA"/>
              </w:rPr>
              <w:tab/>
            </w:r>
            <w:r w:rsidR="00185E26" w:rsidRPr="00352A6F">
              <w:rPr>
                <w:rStyle w:val="Hyperlink"/>
                <w:noProof/>
              </w:rPr>
              <w:t>Managing the Database Using Google Firebase</w:t>
            </w:r>
            <w:r w:rsidR="00185E26">
              <w:rPr>
                <w:noProof/>
                <w:webHidden/>
              </w:rPr>
              <w:tab/>
            </w:r>
            <w:r w:rsidR="00185E26">
              <w:rPr>
                <w:noProof/>
                <w:webHidden/>
              </w:rPr>
              <w:fldChar w:fldCharType="begin"/>
            </w:r>
            <w:r w:rsidR="00185E26">
              <w:rPr>
                <w:noProof/>
                <w:webHidden/>
              </w:rPr>
              <w:instrText xml:space="preserve"> PAGEREF _Toc36740300 \h </w:instrText>
            </w:r>
            <w:r w:rsidR="00185E26">
              <w:rPr>
                <w:noProof/>
                <w:webHidden/>
              </w:rPr>
            </w:r>
            <w:r w:rsidR="00185E26">
              <w:rPr>
                <w:noProof/>
                <w:webHidden/>
              </w:rPr>
              <w:fldChar w:fldCharType="separate"/>
            </w:r>
            <w:r w:rsidR="00185E26">
              <w:rPr>
                <w:noProof/>
                <w:webHidden/>
              </w:rPr>
              <w:t>61</w:t>
            </w:r>
            <w:r w:rsidR="00185E26">
              <w:rPr>
                <w:noProof/>
                <w:webHidden/>
              </w:rPr>
              <w:fldChar w:fldCharType="end"/>
            </w:r>
          </w:hyperlink>
        </w:p>
        <w:p w14:paraId="3314A3EE" w14:textId="55571EA0"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01" w:history="1">
            <w:r w:rsidR="00185E26" w:rsidRPr="00352A6F">
              <w:rPr>
                <w:rStyle w:val="Hyperlink"/>
                <w:noProof/>
              </w:rPr>
              <w:t>4.3.2</w:t>
            </w:r>
            <w:r w:rsidR="00185E26">
              <w:rPr>
                <w:rFonts w:eastAsiaTheme="minorEastAsia" w:cstheme="minorBidi"/>
                <w:noProof/>
                <w:sz w:val="22"/>
                <w:szCs w:val="22"/>
                <w:lang w:val="en-CA" w:eastAsia="en-CA"/>
              </w:rPr>
              <w:tab/>
            </w:r>
            <w:r w:rsidR="00185E26" w:rsidRPr="00352A6F">
              <w:rPr>
                <w:rStyle w:val="Hyperlink"/>
                <w:noProof/>
              </w:rPr>
              <w:t>Python and JavaScript Module Used for Machine Learning Capabilities</w:t>
            </w:r>
            <w:r w:rsidR="00185E26">
              <w:rPr>
                <w:noProof/>
                <w:webHidden/>
              </w:rPr>
              <w:tab/>
            </w:r>
            <w:r w:rsidR="00185E26">
              <w:rPr>
                <w:noProof/>
                <w:webHidden/>
              </w:rPr>
              <w:fldChar w:fldCharType="begin"/>
            </w:r>
            <w:r w:rsidR="00185E26">
              <w:rPr>
                <w:noProof/>
                <w:webHidden/>
              </w:rPr>
              <w:instrText xml:space="preserve"> PAGEREF _Toc36740301 \h </w:instrText>
            </w:r>
            <w:r w:rsidR="00185E26">
              <w:rPr>
                <w:noProof/>
                <w:webHidden/>
              </w:rPr>
            </w:r>
            <w:r w:rsidR="00185E26">
              <w:rPr>
                <w:noProof/>
                <w:webHidden/>
              </w:rPr>
              <w:fldChar w:fldCharType="separate"/>
            </w:r>
            <w:r w:rsidR="00185E26">
              <w:rPr>
                <w:noProof/>
                <w:webHidden/>
              </w:rPr>
              <w:t>64</w:t>
            </w:r>
            <w:r w:rsidR="00185E26">
              <w:rPr>
                <w:noProof/>
                <w:webHidden/>
              </w:rPr>
              <w:fldChar w:fldCharType="end"/>
            </w:r>
          </w:hyperlink>
        </w:p>
        <w:p w14:paraId="39E1B0BC" w14:textId="23CE251F"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02" w:history="1">
            <w:r w:rsidR="00185E26" w:rsidRPr="00352A6F">
              <w:rPr>
                <w:rStyle w:val="Hyperlink"/>
                <w:noProof/>
              </w:rPr>
              <w:t>4.4</w:t>
            </w:r>
            <w:r w:rsidR="00185E26">
              <w:rPr>
                <w:rFonts w:eastAsiaTheme="minorEastAsia" w:cstheme="minorBidi"/>
                <w:b w:val="0"/>
                <w:bCs w:val="0"/>
                <w:noProof/>
                <w:sz w:val="22"/>
                <w:szCs w:val="22"/>
                <w:lang w:val="en-CA" w:eastAsia="en-CA"/>
              </w:rPr>
              <w:tab/>
            </w:r>
            <w:r w:rsidR="00185E26" w:rsidRPr="00352A6F">
              <w:rPr>
                <w:rStyle w:val="Hyperlink"/>
                <w:noProof/>
              </w:rPr>
              <w:t>Functional and Non-Functional Requirements</w:t>
            </w:r>
            <w:r w:rsidR="00185E26">
              <w:rPr>
                <w:noProof/>
                <w:webHidden/>
              </w:rPr>
              <w:tab/>
            </w:r>
            <w:r w:rsidR="00185E26">
              <w:rPr>
                <w:noProof/>
                <w:webHidden/>
              </w:rPr>
              <w:fldChar w:fldCharType="begin"/>
            </w:r>
            <w:r w:rsidR="00185E26">
              <w:rPr>
                <w:noProof/>
                <w:webHidden/>
              </w:rPr>
              <w:instrText xml:space="preserve"> PAGEREF _Toc36740302 \h </w:instrText>
            </w:r>
            <w:r w:rsidR="00185E26">
              <w:rPr>
                <w:noProof/>
                <w:webHidden/>
              </w:rPr>
            </w:r>
            <w:r w:rsidR="00185E26">
              <w:rPr>
                <w:noProof/>
                <w:webHidden/>
              </w:rPr>
              <w:fldChar w:fldCharType="separate"/>
            </w:r>
            <w:r w:rsidR="00185E26">
              <w:rPr>
                <w:noProof/>
                <w:webHidden/>
              </w:rPr>
              <w:t>65</w:t>
            </w:r>
            <w:r w:rsidR="00185E26">
              <w:rPr>
                <w:noProof/>
                <w:webHidden/>
              </w:rPr>
              <w:fldChar w:fldCharType="end"/>
            </w:r>
          </w:hyperlink>
        </w:p>
        <w:p w14:paraId="2245FCE2" w14:textId="26B1CA34"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03" w:history="1">
            <w:r w:rsidR="00185E26" w:rsidRPr="00352A6F">
              <w:rPr>
                <w:rStyle w:val="Hyperlink"/>
                <w:noProof/>
              </w:rPr>
              <w:t>4.4.1</w:t>
            </w:r>
            <w:r w:rsidR="00185E26">
              <w:rPr>
                <w:rFonts w:eastAsiaTheme="minorEastAsia" w:cstheme="minorBidi"/>
                <w:noProof/>
                <w:sz w:val="22"/>
                <w:szCs w:val="22"/>
                <w:lang w:val="en-CA" w:eastAsia="en-CA"/>
              </w:rPr>
              <w:tab/>
            </w:r>
            <w:r w:rsidR="00185E26" w:rsidRPr="00352A6F">
              <w:rPr>
                <w:rStyle w:val="Hyperlink"/>
                <w:noProof/>
              </w:rPr>
              <w:t>Functional Requirements</w:t>
            </w:r>
            <w:r w:rsidR="00185E26">
              <w:rPr>
                <w:noProof/>
                <w:webHidden/>
              </w:rPr>
              <w:tab/>
            </w:r>
            <w:r w:rsidR="00185E26">
              <w:rPr>
                <w:noProof/>
                <w:webHidden/>
              </w:rPr>
              <w:fldChar w:fldCharType="begin"/>
            </w:r>
            <w:r w:rsidR="00185E26">
              <w:rPr>
                <w:noProof/>
                <w:webHidden/>
              </w:rPr>
              <w:instrText xml:space="preserve"> PAGEREF _Toc36740303 \h </w:instrText>
            </w:r>
            <w:r w:rsidR="00185E26">
              <w:rPr>
                <w:noProof/>
                <w:webHidden/>
              </w:rPr>
            </w:r>
            <w:r w:rsidR="00185E26">
              <w:rPr>
                <w:noProof/>
                <w:webHidden/>
              </w:rPr>
              <w:fldChar w:fldCharType="separate"/>
            </w:r>
            <w:r w:rsidR="00185E26">
              <w:rPr>
                <w:noProof/>
                <w:webHidden/>
              </w:rPr>
              <w:t>65</w:t>
            </w:r>
            <w:r w:rsidR="00185E26">
              <w:rPr>
                <w:noProof/>
                <w:webHidden/>
              </w:rPr>
              <w:fldChar w:fldCharType="end"/>
            </w:r>
          </w:hyperlink>
        </w:p>
        <w:p w14:paraId="720322BF" w14:textId="156EABE8"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04" w:history="1">
            <w:r w:rsidR="00185E26" w:rsidRPr="00352A6F">
              <w:rPr>
                <w:rStyle w:val="Hyperlink"/>
                <w:noProof/>
              </w:rPr>
              <w:t>4.4.2</w:t>
            </w:r>
            <w:r w:rsidR="00185E26">
              <w:rPr>
                <w:rFonts w:eastAsiaTheme="minorEastAsia" w:cstheme="minorBidi"/>
                <w:noProof/>
                <w:sz w:val="22"/>
                <w:szCs w:val="22"/>
                <w:lang w:val="en-CA" w:eastAsia="en-CA"/>
              </w:rPr>
              <w:tab/>
            </w:r>
            <w:r w:rsidR="00185E26" w:rsidRPr="00352A6F">
              <w:rPr>
                <w:rStyle w:val="Hyperlink"/>
                <w:noProof/>
              </w:rPr>
              <w:t>Non-Functional Requirements</w:t>
            </w:r>
            <w:r w:rsidR="00185E26">
              <w:rPr>
                <w:noProof/>
                <w:webHidden/>
              </w:rPr>
              <w:tab/>
            </w:r>
            <w:r w:rsidR="00185E26">
              <w:rPr>
                <w:noProof/>
                <w:webHidden/>
              </w:rPr>
              <w:fldChar w:fldCharType="begin"/>
            </w:r>
            <w:r w:rsidR="00185E26">
              <w:rPr>
                <w:noProof/>
                <w:webHidden/>
              </w:rPr>
              <w:instrText xml:space="preserve"> PAGEREF _Toc36740304 \h </w:instrText>
            </w:r>
            <w:r w:rsidR="00185E26">
              <w:rPr>
                <w:noProof/>
                <w:webHidden/>
              </w:rPr>
            </w:r>
            <w:r w:rsidR="00185E26">
              <w:rPr>
                <w:noProof/>
                <w:webHidden/>
              </w:rPr>
              <w:fldChar w:fldCharType="separate"/>
            </w:r>
            <w:r w:rsidR="00185E26">
              <w:rPr>
                <w:noProof/>
                <w:webHidden/>
              </w:rPr>
              <w:t>70</w:t>
            </w:r>
            <w:r w:rsidR="00185E26">
              <w:rPr>
                <w:noProof/>
                <w:webHidden/>
              </w:rPr>
              <w:fldChar w:fldCharType="end"/>
            </w:r>
          </w:hyperlink>
        </w:p>
        <w:p w14:paraId="7D58DF83" w14:textId="22282C48" w:rsidR="00185E26" w:rsidRDefault="00B00A9D">
          <w:pPr>
            <w:pStyle w:val="TOC4"/>
            <w:tabs>
              <w:tab w:val="left" w:pos="1937"/>
              <w:tab w:val="right" w:leader="dot" w:pos="8630"/>
            </w:tabs>
            <w:rPr>
              <w:rFonts w:eastAsiaTheme="minorEastAsia" w:cstheme="minorBidi"/>
              <w:noProof/>
              <w:sz w:val="22"/>
              <w:szCs w:val="22"/>
              <w:lang w:val="en-CA" w:eastAsia="en-CA"/>
            </w:rPr>
          </w:pPr>
          <w:hyperlink w:anchor="_Toc36740305" w:history="1">
            <w:r w:rsidR="00185E26" w:rsidRPr="00352A6F">
              <w:rPr>
                <w:rStyle w:val="Hyperlink"/>
                <w:noProof/>
              </w:rPr>
              <w:t>4.4.2.1</w:t>
            </w:r>
            <w:r w:rsidR="00185E26">
              <w:rPr>
                <w:rFonts w:eastAsiaTheme="minorEastAsia" w:cstheme="minorBidi"/>
                <w:noProof/>
                <w:sz w:val="22"/>
                <w:szCs w:val="22"/>
                <w:lang w:val="en-CA" w:eastAsia="en-CA"/>
              </w:rPr>
              <w:tab/>
            </w:r>
            <w:r w:rsidR="00185E26" w:rsidRPr="00352A6F">
              <w:rPr>
                <w:rStyle w:val="Hyperlink"/>
                <w:noProof/>
              </w:rPr>
              <w:t>Look and Feel Requirements</w:t>
            </w:r>
            <w:r w:rsidR="00185E26">
              <w:rPr>
                <w:noProof/>
                <w:webHidden/>
              </w:rPr>
              <w:tab/>
            </w:r>
            <w:r w:rsidR="00185E26">
              <w:rPr>
                <w:noProof/>
                <w:webHidden/>
              </w:rPr>
              <w:fldChar w:fldCharType="begin"/>
            </w:r>
            <w:r w:rsidR="00185E26">
              <w:rPr>
                <w:noProof/>
                <w:webHidden/>
              </w:rPr>
              <w:instrText xml:space="preserve"> PAGEREF _Toc36740305 \h </w:instrText>
            </w:r>
            <w:r w:rsidR="00185E26">
              <w:rPr>
                <w:noProof/>
                <w:webHidden/>
              </w:rPr>
            </w:r>
            <w:r w:rsidR="00185E26">
              <w:rPr>
                <w:noProof/>
                <w:webHidden/>
              </w:rPr>
              <w:fldChar w:fldCharType="separate"/>
            </w:r>
            <w:r w:rsidR="00185E26">
              <w:rPr>
                <w:noProof/>
                <w:webHidden/>
              </w:rPr>
              <w:t>70</w:t>
            </w:r>
            <w:r w:rsidR="00185E26">
              <w:rPr>
                <w:noProof/>
                <w:webHidden/>
              </w:rPr>
              <w:fldChar w:fldCharType="end"/>
            </w:r>
          </w:hyperlink>
        </w:p>
        <w:p w14:paraId="5583949B" w14:textId="1CE7D729" w:rsidR="00185E26" w:rsidRDefault="00B00A9D">
          <w:pPr>
            <w:pStyle w:val="TOC4"/>
            <w:tabs>
              <w:tab w:val="left" w:pos="1937"/>
              <w:tab w:val="right" w:leader="dot" w:pos="8630"/>
            </w:tabs>
            <w:rPr>
              <w:rFonts w:eastAsiaTheme="minorEastAsia" w:cstheme="minorBidi"/>
              <w:noProof/>
              <w:sz w:val="22"/>
              <w:szCs w:val="22"/>
              <w:lang w:val="en-CA" w:eastAsia="en-CA"/>
            </w:rPr>
          </w:pPr>
          <w:hyperlink w:anchor="_Toc36740306" w:history="1">
            <w:r w:rsidR="00185E26" w:rsidRPr="00352A6F">
              <w:rPr>
                <w:rStyle w:val="Hyperlink"/>
                <w:noProof/>
              </w:rPr>
              <w:t>4.4.2.2</w:t>
            </w:r>
            <w:r w:rsidR="00185E26">
              <w:rPr>
                <w:rFonts w:eastAsiaTheme="minorEastAsia" w:cstheme="minorBidi"/>
                <w:noProof/>
                <w:sz w:val="22"/>
                <w:szCs w:val="22"/>
                <w:lang w:val="en-CA" w:eastAsia="en-CA"/>
              </w:rPr>
              <w:tab/>
            </w:r>
            <w:r w:rsidR="00185E26" w:rsidRPr="00352A6F">
              <w:rPr>
                <w:rStyle w:val="Hyperlink"/>
                <w:noProof/>
              </w:rPr>
              <w:t>Usability and Humanity Requirements</w:t>
            </w:r>
            <w:r w:rsidR="00185E26">
              <w:rPr>
                <w:noProof/>
                <w:webHidden/>
              </w:rPr>
              <w:tab/>
            </w:r>
            <w:r w:rsidR="00185E26">
              <w:rPr>
                <w:noProof/>
                <w:webHidden/>
              </w:rPr>
              <w:fldChar w:fldCharType="begin"/>
            </w:r>
            <w:r w:rsidR="00185E26">
              <w:rPr>
                <w:noProof/>
                <w:webHidden/>
              </w:rPr>
              <w:instrText xml:space="preserve"> PAGEREF _Toc36740306 \h </w:instrText>
            </w:r>
            <w:r w:rsidR="00185E26">
              <w:rPr>
                <w:noProof/>
                <w:webHidden/>
              </w:rPr>
            </w:r>
            <w:r w:rsidR="00185E26">
              <w:rPr>
                <w:noProof/>
                <w:webHidden/>
              </w:rPr>
              <w:fldChar w:fldCharType="separate"/>
            </w:r>
            <w:r w:rsidR="00185E26">
              <w:rPr>
                <w:noProof/>
                <w:webHidden/>
              </w:rPr>
              <w:t>70</w:t>
            </w:r>
            <w:r w:rsidR="00185E26">
              <w:rPr>
                <w:noProof/>
                <w:webHidden/>
              </w:rPr>
              <w:fldChar w:fldCharType="end"/>
            </w:r>
          </w:hyperlink>
        </w:p>
        <w:p w14:paraId="33E8ED6E" w14:textId="7467126F" w:rsidR="00185E26" w:rsidRDefault="00B00A9D">
          <w:pPr>
            <w:pStyle w:val="TOC4"/>
            <w:tabs>
              <w:tab w:val="left" w:pos="1937"/>
              <w:tab w:val="right" w:leader="dot" w:pos="8630"/>
            </w:tabs>
            <w:rPr>
              <w:rFonts w:eastAsiaTheme="minorEastAsia" w:cstheme="minorBidi"/>
              <w:noProof/>
              <w:sz w:val="22"/>
              <w:szCs w:val="22"/>
              <w:lang w:val="en-CA" w:eastAsia="en-CA"/>
            </w:rPr>
          </w:pPr>
          <w:hyperlink w:anchor="_Toc36740307" w:history="1">
            <w:r w:rsidR="00185E26" w:rsidRPr="00352A6F">
              <w:rPr>
                <w:rStyle w:val="Hyperlink"/>
                <w:noProof/>
              </w:rPr>
              <w:t>4.4.2.3</w:t>
            </w:r>
            <w:r w:rsidR="00185E26">
              <w:rPr>
                <w:rFonts w:eastAsiaTheme="minorEastAsia" w:cstheme="minorBidi"/>
                <w:noProof/>
                <w:sz w:val="22"/>
                <w:szCs w:val="22"/>
                <w:lang w:val="en-CA" w:eastAsia="en-CA"/>
              </w:rPr>
              <w:tab/>
            </w:r>
            <w:r w:rsidR="00185E26" w:rsidRPr="00352A6F">
              <w:rPr>
                <w:rStyle w:val="Hyperlink"/>
                <w:noProof/>
              </w:rPr>
              <w:t>Performance Requirements</w:t>
            </w:r>
            <w:r w:rsidR="00185E26">
              <w:rPr>
                <w:noProof/>
                <w:webHidden/>
              </w:rPr>
              <w:tab/>
            </w:r>
            <w:r w:rsidR="00185E26">
              <w:rPr>
                <w:noProof/>
                <w:webHidden/>
              </w:rPr>
              <w:fldChar w:fldCharType="begin"/>
            </w:r>
            <w:r w:rsidR="00185E26">
              <w:rPr>
                <w:noProof/>
                <w:webHidden/>
              </w:rPr>
              <w:instrText xml:space="preserve"> PAGEREF _Toc36740307 \h </w:instrText>
            </w:r>
            <w:r w:rsidR="00185E26">
              <w:rPr>
                <w:noProof/>
                <w:webHidden/>
              </w:rPr>
            </w:r>
            <w:r w:rsidR="00185E26">
              <w:rPr>
                <w:noProof/>
                <w:webHidden/>
              </w:rPr>
              <w:fldChar w:fldCharType="separate"/>
            </w:r>
            <w:r w:rsidR="00185E26">
              <w:rPr>
                <w:noProof/>
                <w:webHidden/>
              </w:rPr>
              <w:t>70</w:t>
            </w:r>
            <w:r w:rsidR="00185E26">
              <w:rPr>
                <w:noProof/>
                <w:webHidden/>
              </w:rPr>
              <w:fldChar w:fldCharType="end"/>
            </w:r>
          </w:hyperlink>
        </w:p>
        <w:p w14:paraId="09E956C0" w14:textId="5DDBCA82" w:rsidR="00185E26" w:rsidRDefault="00B00A9D">
          <w:pPr>
            <w:pStyle w:val="TOC4"/>
            <w:tabs>
              <w:tab w:val="left" w:pos="1937"/>
              <w:tab w:val="right" w:leader="dot" w:pos="8630"/>
            </w:tabs>
            <w:rPr>
              <w:rFonts w:eastAsiaTheme="minorEastAsia" w:cstheme="minorBidi"/>
              <w:noProof/>
              <w:sz w:val="22"/>
              <w:szCs w:val="22"/>
              <w:lang w:val="en-CA" w:eastAsia="en-CA"/>
            </w:rPr>
          </w:pPr>
          <w:hyperlink w:anchor="_Toc36740308" w:history="1">
            <w:r w:rsidR="00185E26" w:rsidRPr="00352A6F">
              <w:rPr>
                <w:rStyle w:val="Hyperlink"/>
                <w:noProof/>
              </w:rPr>
              <w:t>4.4.2.4</w:t>
            </w:r>
            <w:r w:rsidR="00185E26">
              <w:rPr>
                <w:rFonts w:eastAsiaTheme="minorEastAsia" w:cstheme="minorBidi"/>
                <w:noProof/>
                <w:sz w:val="22"/>
                <w:szCs w:val="22"/>
                <w:lang w:val="en-CA" w:eastAsia="en-CA"/>
              </w:rPr>
              <w:tab/>
            </w:r>
            <w:r w:rsidR="00185E26" w:rsidRPr="00352A6F">
              <w:rPr>
                <w:rStyle w:val="Hyperlink"/>
                <w:noProof/>
              </w:rPr>
              <w:t>Operational and Environmental Requirements</w:t>
            </w:r>
            <w:r w:rsidR="00185E26">
              <w:rPr>
                <w:noProof/>
                <w:webHidden/>
              </w:rPr>
              <w:tab/>
            </w:r>
            <w:r w:rsidR="00185E26">
              <w:rPr>
                <w:noProof/>
                <w:webHidden/>
              </w:rPr>
              <w:fldChar w:fldCharType="begin"/>
            </w:r>
            <w:r w:rsidR="00185E26">
              <w:rPr>
                <w:noProof/>
                <w:webHidden/>
              </w:rPr>
              <w:instrText xml:space="preserve"> PAGEREF _Toc36740308 \h </w:instrText>
            </w:r>
            <w:r w:rsidR="00185E26">
              <w:rPr>
                <w:noProof/>
                <w:webHidden/>
              </w:rPr>
            </w:r>
            <w:r w:rsidR="00185E26">
              <w:rPr>
                <w:noProof/>
                <w:webHidden/>
              </w:rPr>
              <w:fldChar w:fldCharType="separate"/>
            </w:r>
            <w:r w:rsidR="00185E26">
              <w:rPr>
                <w:noProof/>
                <w:webHidden/>
              </w:rPr>
              <w:t>70</w:t>
            </w:r>
            <w:r w:rsidR="00185E26">
              <w:rPr>
                <w:noProof/>
                <w:webHidden/>
              </w:rPr>
              <w:fldChar w:fldCharType="end"/>
            </w:r>
          </w:hyperlink>
        </w:p>
        <w:p w14:paraId="57B1C9A8" w14:textId="14FB3E66" w:rsidR="00185E26" w:rsidRDefault="00B00A9D">
          <w:pPr>
            <w:pStyle w:val="TOC4"/>
            <w:tabs>
              <w:tab w:val="left" w:pos="1937"/>
              <w:tab w:val="right" w:leader="dot" w:pos="8630"/>
            </w:tabs>
            <w:rPr>
              <w:rFonts w:eastAsiaTheme="minorEastAsia" w:cstheme="minorBidi"/>
              <w:noProof/>
              <w:sz w:val="22"/>
              <w:szCs w:val="22"/>
              <w:lang w:val="en-CA" w:eastAsia="en-CA"/>
            </w:rPr>
          </w:pPr>
          <w:hyperlink w:anchor="_Toc36740309" w:history="1">
            <w:r w:rsidR="00185E26" w:rsidRPr="00352A6F">
              <w:rPr>
                <w:rStyle w:val="Hyperlink"/>
                <w:noProof/>
              </w:rPr>
              <w:t>4.4.2.5</w:t>
            </w:r>
            <w:r w:rsidR="00185E26">
              <w:rPr>
                <w:rFonts w:eastAsiaTheme="minorEastAsia" w:cstheme="minorBidi"/>
                <w:noProof/>
                <w:sz w:val="22"/>
                <w:szCs w:val="22"/>
                <w:lang w:val="en-CA" w:eastAsia="en-CA"/>
              </w:rPr>
              <w:tab/>
            </w:r>
            <w:r w:rsidR="00185E26" w:rsidRPr="00352A6F">
              <w:rPr>
                <w:rStyle w:val="Hyperlink"/>
                <w:noProof/>
              </w:rPr>
              <w:t>Maintainability and Support Requirements</w:t>
            </w:r>
            <w:r w:rsidR="00185E26">
              <w:rPr>
                <w:noProof/>
                <w:webHidden/>
              </w:rPr>
              <w:tab/>
            </w:r>
            <w:r w:rsidR="00185E26">
              <w:rPr>
                <w:noProof/>
                <w:webHidden/>
              </w:rPr>
              <w:fldChar w:fldCharType="begin"/>
            </w:r>
            <w:r w:rsidR="00185E26">
              <w:rPr>
                <w:noProof/>
                <w:webHidden/>
              </w:rPr>
              <w:instrText xml:space="preserve"> PAGEREF _Toc36740309 \h </w:instrText>
            </w:r>
            <w:r w:rsidR="00185E26">
              <w:rPr>
                <w:noProof/>
                <w:webHidden/>
              </w:rPr>
            </w:r>
            <w:r w:rsidR="00185E26">
              <w:rPr>
                <w:noProof/>
                <w:webHidden/>
              </w:rPr>
              <w:fldChar w:fldCharType="separate"/>
            </w:r>
            <w:r w:rsidR="00185E26">
              <w:rPr>
                <w:noProof/>
                <w:webHidden/>
              </w:rPr>
              <w:t>71</w:t>
            </w:r>
            <w:r w:rsidR="00185E26">
              <w:rPr>
                <w:noProof/>
                <w:webHidden/>
              </w:rPr>
              <w:fldChar w:fldCharType="end"/>
            </w:r>
          </w:hyperlink>
        </w:p>
        <w:p w14:paraId="5A921DED" w14:textId="04238B85" w:rsidR="00185E26" w:rsidRDefault="00B00A9D">
          <w:pPr>
            <w:pStyle w:val="TOC4"/>
            <w:tabs>
              <w:tab w:val="left" w:pos="1937"/>
              <w:tab w:val="right" w:leader="dot" w:pos="8630"/>
            </w:tabs>
            <w:rPr>
              <w:rFonts w:eastAsiaTheme="minorEastAsia" w:cstheme="minorBidi"/>
              <w:noProof/>
              <w:sz w:val="22"/>
              <w:szCs w:val="22"/>
              <w:lang w:val="en-CA" w:eastAsia="en-CA"/>
            </w:rPr>
          </w:pPr>
          <w:hyperlink w:anchor="_Toc36740310" w:history="1">
            <w:r w:rsidR="00185E26" w:rsidRPr="00352A6F">
              <w:rPr>
                <w:rStyle w:val="Hyperlink"/>
                <w:noProof/>
              </w:rPr>
              <w:t>4.4.2.6</w:t>
            </w:r>
            <w:r w:rsidR="00185E26">
              <w:rPr>
                <w:rFonts w:eastAsiaTheme="minorEastAsia" w:cstheme="minorBidi"/>
                <w:noProof/>
                <w:sz w:val="22"/>
                <w:szCs w:val="22"/>
                <w:lang w:val="en-CA" w:eastAsia="en-CA"/>
              </w:rPr>
              <w:tab/>
            </w:r>
            <w:r w:rsidR="00185E26" w:rsidRPr="00352A6F">
              <w:rPr>
                <w:rStyle w:val="Hyperlink"/>
                <w:noProof/>
              </w:rPr>
              <w:t>Security Requirements</w:t>
            </w:r>
            <w:r w:rsidR="00185E26">
              <w:rPr>
                <w:noProof/>
                <w:webHidden/>
              </w:rPr>
              <w:tab/>
            </w:r>
            <w:r w:rsidR="00185E26">
              <w:rPr>
                <w:noProof/>
                <w:webHidden/>
              </w:rPr>
              <w:fldChar w:fldCharType="begin"/>
            </w:r>
            <w:r w:rsidR="00185E26">
              <w:rPr>
                <w:noProof/>
                <w:webHidden/>
              </w:rPr>
              <w:instrText xml:space="preserve"> PAGEREF _Toc36740310 \h </w:instrText>
            </w:r>
            <w:r w:rsidR="00185E26">
              <w:rPr>
                <w:noProof/>
                <w:webHidden/>
              </w:rPr>
            </w:r>
            <w:r w:rsidR="00185E26">
              <w:rPr>
                <w:noProof/>
                <w:webHidden/>
              </w:rPr>
              <w:fldChar w:fldCharType="separate"/>
            </w:r>
            <w:r w:rsidR="00185E26">
              <w:rPr>
                <w:noProof/>
                <w:webHidden/>
              </w:rPr>
              <w:t>71</w:t>
            </w:r>
            <w:r w:rsidR="00185E26">
              <w:rPr>
                <w:noProof/>
                <w:webHidden/>
              </w:rPr>
              <w:fldChar w:fldCharType="end"/>
            </w:r>
          </w:hyperlink>
        </w:p>
        <w:p w14:paraId="3292FC84" w14:textId="2056C5F9" w:rsidR="00185E26" w:rsidRDefault="00B00A9D">
          <w:pPr>
            <w:pStyle w:val="TOC4"/>
            <w:tabs>
              <w:tab w:val="left" w:pos="1937"/>
              <w:tab w:val="right" w:leader="dot" w:pos="8630"/>
            </w:tabs>
            <w:rPr>
              <w:rFonts w:eastAsiaTheme="minorEastAsia" w:cstheme="minorBidi"/>
              <w:noProof/>
              <w:sz w:val="22"/>
              <w:szCs w:val="22"/>
              <w:lang w:val="en-CA" w:eastAsia="en-CA"/>
            </w:rPr>
          </w:pPr>
          <w:hyperlink w:anchor="_Toc36740311" w:history="1">
            <w:r w:rsidR="00185E26" w:rsidRPr="00352A6F">
              <w:rPr>
                <w:rStyle w:val="Hyperlink"/>
                <w:noProof/>
              </w:rPr>
              <w:t>4.4.2.7</w:t>
            </w:r>
            <w:r w:rsidR="00185E26">
              <w:rPr>
                <w:rFonts w:eastAsiaTheme="minorEastAsia" w:cstheme="minorBidi"/>
                <w:noProof/>
                <w:sz w:val="22"/>
                <w:szCs w:val="22"/>
                <w:lang w:val="en-CA" w:eastAsia="en-CA"/>
              </w:rPr>
              <w:tab/>
            </w:r>
            <w:r w:rsidR="00185E26" w:rsidRPr="00352A6F">
              <w:rPr>
                <w:rStyle w:val="Hyperlink"/>
                <w:noProof/>
              </w:rPr>
              <w:t>Legal Requirements</w:t>
            </w:r>
            <w:r w:rsidR="00185E26">
              <w:rPr>
                <w:noProof/>
                <w:webHidden/>
              </w:rPr>
              <w:tab/>
            </w:r>
            <w:r w:rsidR="00185E26">
              <w:rPr>
                <w:noProof/>
                <w:webHidden/>
              </w:rPr>
              <w:fldChar w:fldCharType="begin"/>
            </w:r>
            <w:r w:rsidR="00185E26">
              <w:rPr>
                <w:noProof/>
                <w:webHidden/>
              </w:rPr>
              <w:instrText xml:space="preserve"> PAGEREF _Toc36740311 \h </w:instrText>
            </w:r>
            <w:r w:rsidR="00185E26">
              <w:rPr>
                <w:noProof/>
                <w:webHidden/>
              </w:rPr>
            </w:r>
            <w:r w:rsidR="00185E26">
              <w:rPr>
                <w:noProof/>
                <w:webHidden/>
              </w:rPr>
              <w:fldChar w:fldCharType="separate"/>
            </w:r>
            <w:r w:rsidR="00185E26">
              <w:rPr>
                <w:noProof/>
                <w:webHidden/>
              </w:rPr>
              <w:t>71</w:t>
            </w:r>
            <w:r w:rsidR="00185E26">
              <w:rPr>
                <w:noProof/>
                <w:webHidden/>
              </w:rPr>
              <w:fldChar w:fldCharType="end"/>
            </w:r>
          </w:hyperlink>
        </w:p>
        <w:p w14:paraId="4BEE319D" w14:textId="47CFAA5A" w:rsidR="00185E26" w:rsidRDefault="00B00A9D">
          <w:pPr>
            <w:pStyle w:val="TOC1"/>
            <w:tabs>
              <w:tab w:val="left" w:pos="1100"/>
              <w:tab w:val="right" w:leader="dot" w:pos="8630"/>
            </w:tabs>
            <w:rPr>
              <w:rFonts w:asciiTheme="minorHAnsi" w:eastAsiaTheme="minorEastAsia" w:hAnsiTheme="minorHAnsi" w:cstheme="minorBidi"/>
              <w:b w:val="0"/>
              <w:bCs w:val="0"/>
              <w:caps w:val="0"/>
              <w:noProof/>
              <w:sz w:val="22"/>
              <w:szCs w:val="22"/>
              <w:lang w:val="en-CA" w:eastAsia="en-CA"/>
            </w:rPr>
          </w:pPr>
          <w:hyperlink w:anchor="_Toc36740312" w:history="1">
            <w:r w:rsidR="00185E26" w:rsidRPr="00352A6F">
              <w:rPr>
                <w:rStyle w:val="Hyperlink"/>
                <w:noProof/>
              </w:rPr>
              <w:t>5</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Development Methods</w:t>
            </w:r>
            <w:r w:rsidR="00185E26">
              <w:rPr>
                <w:noProof/>
                <w:webHidden/>
              </w:rPr>
              <w:tab/>
            </w:r>
            <w:r w:rsidR="00185E26">
              <w:rPr>
                <w:noProof/>
                <w:webHidden/>
              </w:rPr>
              <w:fldChar w:fldCharType="begin"/>
            </w:r>
            <w:r w:rsidR="00185E26">
              <w:rPr>
                <w:noProof/>
                <w:webHidden/>
              </w:rPr>
              <w:instrText xml:space="preserve"> PAGEREF _Toc36740312 \h </w:instrText>
            </w:r>
            <w:r w:rsidR="00185E26">
              <w:rPr>
                <w:noProof/>
                <w:webHidden/>
              </w:rPr>
            </w:r>
            <w:r w:rsidR="00185E26">
              <w:rPr>
                <w:noProof/>
                <w:webHidden/>
              </w:rPr>
              <w:fldChar w:fldCharType="separate"/>
            </w:r>
            <w:r w:rsidR="00185E26">
              <w:rPr>
                <w:noProof/>
                <w:webHidden/>
              </w:rPr>
              <w:t>72</w:t>
            </w:r>
            <w:r w:rsidR="00185E26">
              <w:rPr>
                <w:noProof/>
                <w:webHidden/>
              </w:rPr>
              <w:fldChar w:fldCharType="end"/>
            </w:r>
          </w:hyperlink>
        </w:p>
        <w:p w14:paraId="0BF22FD3" w14:textId="1A0D9398"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13" w:history="1">
            <w:r w:rsidR="00185E26" w:rsidRPr="00352A6F">
              <w:rPr>
                <w:rStyle w:val="Hyperlink"/>
                <w:noProof/>
              </w:rPr>
              <w:t>5.1</w:t>
            </w:r>
            <w:r w:rsidR="00185E26">
              <w:rPr>
                <w:rFonts w:eastAsiaTheme="minorEastAsia" w:cstheme="minorBidi"/>
                <w:b w:val="0"/>
                <w:bCs w:val="0"/>
                <w:noProof/>
                <w:sz w:val="22"/>
                <w:szCs w:val="22"/>
                <w:lang w:val="en-CA" w:eastAsia="en-CA"/>
              </w:rPr>
              <w:tab/>
            </w:r>
            <w:r w:rsidR="00185E26" w:rsidRPr="00352A6F">
              <w:rPr>
                <w:rStyle w:val="Hyperlink"/>
                <w:noProof/>
              </w:rPr>
              <w:t>React Native for Application Development</w:t>
            </w:r>
            <w:r w:rsidR="00185E26">
              <w:rPr>
                <w:noProof/>
                <w:webHidden/>
              </w:rPr>
              <w:tab/>
            </w:r>
            <w:r w:rsidR="00185E26">
              <w:rPr>
                <w:noProof/>
                <w:webHidden/>
              </w:rPr>
              <w:fldChar w:fldCharType="begin"/>
            </w:r>
            <w:r w:rsidR="00185E26">
              <w:rPr>
                <w:noProof/>
                <w:webHidden/>
              </w:rPr>
              <w:instrText xml:space="preserve"> PAGEREF _Toc36740313 \h </w:instrText>
            </w:r>
            <w:r w:rsidR="00185E26">
              <w:rPr>
                <w:noProof/>
                <w:webHidden/>
              </w:rPr>
            </w:r>
            <w:r w:rsidR="00185E26">
              <w:rPr>
                <w:noProof/>
                <w:webHidden/>
              </w:rPr>
              <w:fldChar w:fldCharType="separate"/>
            </w:r>
            <w:r w:rsidR="00185E26">
              <w:rPr>
                <w:noProof/>
                <w:webHidden/>
              </w:rPr>
              <w:t>73</w:t>
            </w:r>
            <w:r w:rsidR="00185E26">
              <w:rPr>
                <w:noProof/>
                <w:webHidden/>
              </w:rPr>
              <w:fldChar w:fldCharType="end"/>
            </w:r>
          </w:hyperlink>
        </w:p>
        <w:p w14:paraId="652178AF" w14:textId="391A9DAF"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14" w:history="1">
            <w:r w:rsidR="00185E26" w:rsidRPr="00352A6F">
              <w:rPr>
                <w:rStyle w:val="Hyperlink"/>
                <w:noProof/>
              </w:rPr>
              <w:t>5.1.1</w:t>
            </w:r>
            <w:r w:rsidR="00185E26">
              <w:rPr>
                <w:rFonts w:eastAsiaTheme="minorEastAsia" w:cstheme="minorBidi"/>
                <w:noProof/>
                <w:sz w:val="22"/>
                <w:szCs w:val="22"/>
                <w:lang w:val="en-CA" w:eastAsia="en-CA"/>
              </w:rPr>
              <w:tab/>
            </w:r>
            <w:r w:rsidR="00185E26" w:rsidRPr="00352A6F">
              <w:rPr>
                <w:rStyle w:val="Hyperlink"/>
                <w:noProof/>
              </w:rPr>
              <w:t>UI Kitten for User Interface</w:t>
            </w:r>
            <w:r w:rsidR="00185E26">
              <w:rPr>
                <w:noProof/>
                <w:webHidden/>
              </w:rPr>
              <w:tab/>
            </w:r>
            <w:r w:rsidR="00185E26">
              <w:rPr>
                <w:noProof/>
                <w:webHidden/>
              </w:rPr>
              <w:fldChar w:fldCharType="begin"/>
            </w:r>
            <w:r w:rsidR="00185E26">
              <w:rPr>
                <w:noProof/>
                <w:webHidden/>
              </w:rPr>
              <w:instrText xml:space="preserve"> PAGEREF _Toc36740314 \h </w:instrText>
            </w:r>
            <w:r w:rsidR="00185E26">
              <w:rPr>
                <w:noProof/>
                <w:webHidden/>
              </w:rPr>
            </w:r>
            <w:r w:rsidR="00185E26">
              <w:rPr>
                <w:noProof/>
                <w:webHidden/>
              </w:rPr>
              <w:fldChar w:fldCharType="separate"/>
            </w:r>
            <w:r w:rsidR="00185E26">
              <w:rPr>
                <w:noProof/>
                <w:webHidden/>
              </w:rPr>
              <w:t>74</w:t>
            </w:r>
            <w:r w:rsidR="00185E26">
              <w:rPr>
                <w:noProof/>
                <w:webHidden/>
              </w:rPr>
              <w:fldChar w:fldCharType="end"/>
            </w:r>
          </w:hyperlink>
        </w:p>
        <w:p w14:paraId="501FB2E8" w14:textId="502E501D"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15" w:history="1">
            <w:r w:rsidR="00185E26" w:rsidRPr="00352A6F">
              <w:rPr>
                <w:rStyle w:val="Hyperlink"/>
                <w:noProof/>
              </w:rPr>
              <w:t>5.2</w:t>
            </w:r>
            <w:r w:rsidR="00185E26">
              <w:rPr>
                <w:rFonts w:eastAsiaTheme="minorEastAsia" w:cstheme="minorBidi"/>
                <w:b w:val="0"/>
                <w:bCs w:val="0"/>
                <w:noProof/>
                <w:sz w:val="22"/>
                <w:szCs w:val="22"/>
                <w:lang w:val="en-CA" w:eastAsia="en-CA"/>
              </w:rPr>
              <w:tab/>
            </w:r>
            <w:r w:rsidR="00185E26" w:rsidRPr="00352A6F">
              <w:rPr>
                <w:rStyle w:val="Hyperlink"/>
                <w:noProof/>
              </w:rPr>
              <w:t>Google Firebase for Database Management</w:t>
            </w:r>
            <w:r w:rsidR="00185E26">
              <w:rPr>
                <w:noProof/>
                <w:webHidden/>
              </w:rPr>
              <w:tab/>
            </w:r>
            <w:r w:rsidR="00185E26">
              <w:rPr>
                <w:noProof/>
                <w:webHidden/>
              </w:rPr>
              <w:fldChar w:fldCharType="begin"/>
            </w:r>
            <w:r w:rsidR="00185E26">
              <w:rPr>
                <w:noProof/>
                <w:webHidden/>
              </w:rPr>
              <w:instrText xml:space="preserve"> PAGEREF _Toc36740315 \h </w:instrText>
            </w:r>
            <w:r w:rsidR="00185E26">
              <w:rPr>
                <w:noProof/>
                <w:webHidden/>
              </w:rPr>
            </w:r>
            <w:r w:rsidR="00185E26">
              <w:rPr>
                <w:noProof/>
                <w:webHidden/>
              </w:rPr>
              <w:fldChar w:fldCharType="separate"/>
            </w:r>
            <w:r w:rsidR="00185E26">
              <w:rPr>
                <w:noProof/>
                <w:webHidden/>
              </w:rPr>
              <w:t>75</w:t>
            </w:r>
            <w:r w:rsidR="00185E26">
              <w:rPr>
                <w:noProof/>
                <w:webHidden/>
              </w:rPr>
              <w:fldChar w:fldCharType="end"/>
            </w:r>
          </w:hyperlink>
        </w:p>
        <w:p w14:paraId="6B1F463F" w14:textId="38F4A9FC"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16" w:history="1">
            <w:r w:rsidR="00185E26" w:rsidRPr="00352A6F">
              <w:rPr>
                <w:rStyle w:val="Hyperlink"/>
                <w:noProof/>
              </w:rPr>
              <w:t>5.3</w:t>
            </w:r>
            <w:r w:rsidR="00185E26">
              <w:rPr>
                <w:rFonts w:eastAsiaTheme="minorEastAsia" w:cstheme="minorBidi"/>
                <w:b w:val="0"/>
                <w:bCs w:val="0"/>
                <w:noProof/>
                <w:sz w:val="22"/>
                <w:szCs w:val="22"/>
                <w:lang w:val="en-CA" w:eastAsia="en-CA"/>
              </w:rPr>
              <w:tab/>
            </w:r>
            <w:r w:rsidR="00185E26" w:rsidRPr="00352A6F">
              <w:rPr>
                <w:rStyle w:val="Hyperlink"/>
                <w:noProof/>
              </w:rPr>
              <w:t>Python for Machine Learning Module</w:t>
            </w:r>
            <w:r w:rsidR="00185E26">
              <w:rPr>
                <w:noProof/>
                <w:webHidden/>
              </w:rPr>
              <w:tab/>
            </w:r>
            <w:r w:rsidR="00185E26">
              <w:rPr>
                <w:noProof/>
                <w:webHidden/>
              </w:rPr>
              <w:fldChar w:fldCharType="begin"/>
            </w:r>
            <w:r w:rsidR="00185E26">
              <w:rPr>
                <w:noProof/>
                <w:webHidden/>
              </w:rPr>
              <w:instrText xml:space="preserve"> PAGEREF _Toc36740316 \h </w:instrText>
            </w:r>
            <w:r w:rsidR="00185E26">
              <w:rPr>
                <w:noProof/>
                <w:webHidden/>
              </w:rPr>
            </w:r>
            <w:r w:rsidR="00185E26">
              <w:rPr>
                <w:noProof/>
                <w:webHidden/>
              </w:rPr>
              <w:fldChar w:fldCharType="separate"/>
            </w:r>
            <w:r w:rsidR="00185E26">
              <w:rPr>
                <w:noProof/>
                <w:webHidden/>
              </w:rPr>
              <w:t>76</w:t>
            </w:r>
            <w:r w:rsidR="00185E26">
              <w:rPr>
                <w:noProof/>
                <w:webHidden/>
              </w:rPr>
              <w:fldChar w:fldCharType="end"/>
            </w:r>
          </w:hyperlink>
        </w:p>
        <w:p w14:paraId="29D6C22B" w14:textId="4A70EE85"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17" w:history="1">
            <w:r w:rsidR="00185E26" w:rsidRPr="00352A6F">
              <w:rPr>
                <w:rStyle w:val="Hyperlink"/>
                <w:noProof/>
              </w:rPr>
              <w:t>5.4</w:t>
            </w:r>
            <w:r w:rsidR="00185E26">
              <w:rPr>
                <w:rFonts w:eastAsiaTheme="minorEastAsia" w:cstheme="minorBidi"/>
                <w:b w:val="0"/>
                <w:bCs w:val="0"/>
                <w:noProof/>
                <w:sz w:val="22"/>
                <w:szCs w:val="22"/>
                <w:lang w:val="en-CA" w:eastAsia="en-CA"/>
              </w:rPr>
              <w:tab/>
            </w:r>
            <w:r w:rsidR="00185E26" w:rsidRPr="00352A6F">
              <w:rPr>
                <w:rStyle w:val="Hyperlink"/>
                <w:noProof/>
              </w:rPr>
              <w:t>Validation, Verification and Testing</w:t>
            </w:r>
            <w:r w:rsidR="00185E26">
              <w:rPr>
                <w:noProof/>
                <w:webHidden/>
              </w:rPr>
              <w:tab/>
            </w:r>
            <w:r w:rsidR="00185E26">
              <w:rPr>
                <w:noProof/>
                <w:webHidden/>
              </w:rPr>
              <w:fldChar w:fldCharType="begin"/>
            </w:r>
            <w:r w:rsidR="00185E26">
              <w:rPr>
                <w:noProof/>
                <w:webHidden/>
              </w:rPr>
              <w:instrText xml:space="preserve"> PAGEREF _Toc36740317 \h </w:instrText>
            </w:r>
            <w:r w:rsidR="00185E26">
              <w:rPr>
                <w:noProof/>
                <w:webHidden/>
              </w:rPr>
            </w:r>
            <w:r w:rsidR="00185E26">
              <w:rPr>
                <w:noProof/>
                <w:webHidden/>
              </w:rPr>
              <w:fldChar w:fldCharType="separate"/>
            </w:r>
            <w:r w:rsidR="00185E26">
              <w:rPr>
                <w:noProof/>
                <w:webHidden/>
              </w:rPr>
              <w:t>77</w:t>
            </w:r>
            <w:r w:rsidR="00185E26">
              <w:rPr>
                <w:noProof/>
                <w:webHidden/>
              </w:rPr>
              <w:fldChar w:fldCharType="end"/>
            </w:r>
          </w:hyperlink>
        </w:p>
        <w:p w14:paraId="2EE3B906" w14:textId="66534DFC" w:rsidR="00185E26" w:rsidRDefault="00B00A9D">
          <w:pPr>
            <w:pStyle w:val="TOC1"/>
            <w:tabs>
              <w:tab w:val="left" w:pos="1100"/>
              <w:tab w:val="right" w:leader="dot" w:pos="8630"/>
            </w:tabs>
            <w:rPr>
              <w:rFonts w:asciiTheme="minorHAnsi" w:eastAsiaTheme="minorEastAsia" w:hAnsiTheme="minorHAnsi" w:cstheme="minorBidi"/>
              <w:b w:val="0"/>
              <w:bCs w:val="0"/>
              <w:caps w:val="0"/>
              <w:noProof/>
              <w:sz w:val="22"/>
              <w:szCs w:val="22"/>
              <w:lang w:val="en-CA" w:eastAsia="en-CA"/>
            </w:rPr>
          </w:pPr>
          <w:hyperlink w:anchor="_Toc36740318" w:history="1">
            <w:r w:rsidR="00185E26" w:rsidRPr="00352A6F">
              <w:rPr>
                <w:rStyle w:val="Hyperlink"/>
                <w:noProof/>
              </w:rPr>
              <w:t>6</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Crowd Sourcing and Machine Learning</w:t>
            </w:r>
            <w:r w:rsidR="00185E26">
              <w:rPr>
                <w:noProof/>
                <w:webHidden/>
              </w:rPr>
              <w:tab/>
            </w:r>
            <w:r w:rsidR="00185E26">
              <w:rPr>
                <w:noProof/>
                <w:webHidden/>
              </w:rPr>
              <w:fldChar w:fldCharType="begin"/>
            </w:r>
            <w:r w:rsidR="00185E26">
              <w:rPr>
                <w:noProof/>
                <w:webHidden/>
              </w:rPr>
              <w:instrText xml:space="preserve"> PAGEREF _Toc36740318 \h </w:instrText>
            </w:r>
            <w:r w:rsidR="00185E26">
              <w:rPr>
                <w:noProof/>
                <w:webHidden/>
              </w:rPr>
            </w:r>
            <w:r w:rsidR="00185E26">
              <w:rPr>
                <w:noProof/>
                <w:webHidden/>
              </w:rPr>
              <w:fldChar w:fldCharType="separate"/>
            </w:r>
            <w:r w:rsidR="00185E26">
              <w:rPr>
                <w:noProof/>
                <w:webHidden/>
              </w:rPr>
              <w:t>80</w:t>
            </w:r>
            <w:r w:rsidR="00185E26">
              <w:rPr>
                <w:noProof/>
                <w:webHidden/>
              </w:rPr>
              <w:fldChar w:fldCharType="end"/>
            </w:r>
          </w:hyperlink>
        </w:p>
        <w:p w14:paraId="713DE701" w14:textId="6A0FA1BB"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19" w:history="1">
            <w:r w:rsidR="00185E26" w:rsidRPr="00352A6F">
              <w:rPr>
                <w:rStyle w:val="Hyperlink"/>
                <w:noProof/>
              </w:rPr>
              <w:t>6.1</w:t>
            </w:r>
            <w:r w:rsidR="00185E26">
              <w:rPr>
                <w:rFonts w:eastAsiaTheme="minorEastAsia" w:cstheme="minorBidi"/>
                <w:b w:val="0"/>
                <w:bCs w:val="0"/>
                <w:noProof/>
                <w:sz w:val="22"/>
                <w:szCs w:val="22"/>
                <w:lang w:val="en-CA" w:eastAsia="en-CA"/>
              </w:rPr>
              <w:tab/>
            </w:r>
            <w:r w:rsidR="00185E26" w:rsidRPr="00352A6F">
              <w:rPr>
                <w:rStyle w:val="Hyperlink"/>
                <w:noProof/>
              </w:rPr>
              <w:t xml:space="preserve">Data Collection </w:t>
            </w:r>
            <w:r w:rsidR="00185E26">
              <w:rPr>
                <w:noProof/>
                <w:webHidden/>
              </w:rPr>
              <w:tab/>
            </w:r>
            <w:r w:rsidR="00185E26">
              <w:rPr>
                <w:noProof/>
                <w:webHidden/>
              </w:rPr>
              <w:fldChar w:fldCharType="begin"/>
            </w:r>
            <w:r w:rsidR="00185E26">
              <w:rPr>
                <w:noProof/>
                <w:webHidden/>
              </w:rPr>
              <w:instrText xml:space="preserve"> PAGEREF _Toc36740319 \h </w:instrText>
            </w:r>
            <w:r w:rsidR="00185E26">
              <w:rPr>
                <w:noProof/>
                <w:webHidden/>
              </w:rPr>
            </w:r>
            <w:r w:rsidR="00185E26">
              <w:rPr>
                <w:noProof/>
                <w:webHidden/>
              </w:rPr>
              <w:fldChar w:fldCharType="separate"/>
            </w:r>
            <w:r w:rsidR="00185E26">
              <w:rPr>
                <w:noProof/>
                <w:webHidden/>
              </w:rPr>
              <w:t>80</w:t>
            </w:r>
            <w:r w:rsidR="00185E26">
              <w:rPr>
                <w:noProof/>
                <w:webHidden/>
              </w:rPr>
              <w:fldChar w:fldCharType="end"/>
            </w:r>
          </w:hyperlink>
        </w:p>
        <w:p w14:paraId="6ED40AAB" w14:textId="2799B791"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20" w:history="1">
            <w:r w:rsidR="00185E26" w:rsidRPr="00352A6F">
              <w:rPr>
                <w:rStyle w:val="Hyperlink"/>
                <w:noProof/>
              </w:rPr>
              <w:t>6.1.1</w:t>
            </w:r>
            <w:r w:rsidR="00185E26">
              <w:rPr>
                <w:rFonts w:eastAsiaTheme="minorEastAsia" w:cstheme="minorBidi"/>
                <w:noProof/>
                <w:sz w:val="22"/>
                <w:szCs w:val="22"/>
                <w:lang w:val="en-CA" w:eastAsia="en-CA"/>
              </w:rPr>
              <w:tab/>
            </w:r>
            <w:r w:rsidR="00185E26" w:rsidRPr="00352A6F">
              <w:rPr>
                <w:rStyle w:val="Hyperlink"/>
                <w:noProof/>
              </w:rPr>
              <w:t>Initial Data Collection</w:t>
            </w:r>
            <w:r w:rsidR="00185E26">
              <w:rPr>
                <w:noProof/>
                <w:webHidden/>
              </w:rPr>
              <w:tab/>
            </w:r>
            <w:r w:rsidR="00185E26">
              <w:rPr>
                <w:noProof/>
                <w:webHidden/>
              </w:rPr>
              <w:fldChar w:fldCharType="begin"/>
            </w:r>
            <w:r w:rsidR="00185E26">
              <w:rPr>
                <w:noProof/>
                <w:webHidden/>
              </w:rPr>
              <w:instrText xml:space="preserve"> PAGEREF _Toc36740320 \h </w:instrText>
            </w:r>
            <w:r w:rsidR="00185E26">
              <w:rPr>
                <w:noProof/>
                <w:webHidden/>
              </w:rPr>
            </w:r>
            <w:r w:rsidR="00185E26">
              <w:rPr>
                <w:noProof/>
                <w:webHidden/>
              </w:rPr>
              <w:fldChar w:fldCharType="separate"/>
            </w:r>
            <w:r w:rsidR="00185E26">
              <w:rPr>
                <w:noProof/>
                <w:webHidden/>
              </w:rPr>
              <w:t>80</w:t>
            </w:r>
            <w:r w:rsidR="00185E26">
              <w:rPr>
                <w:noProof/>
                <w:webHidden/>
              </w:rPr>
              <w:fldChar w:fldCharType="end"/>
            </w:r>
          </w:hyperlink>
        </w:p>
        <w:p w14:paraId="57AA4552" w14:textId="6DF281E8"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21" w:history="1">
            <w:r w:rsidR="00185E26" w:rsidRPr="00352A6F">
              <w:rPr>
                <w:rStyle w:val="Hyperlink"/>
                <w:noProof/>
              </w:rPr>
              <w:t>6.1.2</w:t>
            </w:r>
            <w:r w:rsidR="00185E26">
              <w:rPr>
                <w:rFonts w:eastAsiaTheme="minorEastAsia" w:cstheme="minorBidi"/>
                <w:noProof/>
                <w:sz w:val="22"/>
                <w:szCs w:val="22"/>
                <w:lang w:val="en-CA" w:eastAsia="en-CA"/>
              </w:rPr>
              <w:tab/>
            </w:r>
            <w:r w:rsidR="00185E26" w:rsidRPr="00352A6F">
              <w:rPr>
                <w:rStyle w:val="Hyperlink"/>
                <w:noProof/>
              </w:rPr>
              <w:t>Maintaining the data in the database</w:t>
            </w:r>
            <w:r w:rsidR="00185E26">
              <w:rPr>
                <w:noProof/>
                <w:webHidden/>
              </w:rPr>
              <w:tab/>
            </w:r>
            <w:r w:rsidR="00185E26">
              <w:rPr>
                <w:noProof/>
                <w:webHidden/>
              </w:rPr>
              <w:fldChar w:fldCharType="begin"/>
            </w:r>
            <w:r w:rsidR="00185E26">
              <w:rPr>
                <w:noProof/>
                <w:webHidden/>
              </w:rPr>
              <w:instrText xml:space="preserve"> PAGEREF _Toc36740321 \h </w:instrText>
            </w:r>
            <w:r w:rsidR="00185E26">
              <w:rPr>
                <w:noProof/>
                <w:webHidden/>
              </w:rPr>
            </w:r>
            <w:r w:rsidR="00185E26">
              <w:rPr>
                <w:noProof/>
                <w:webHidden/>
              </w:rPr>
              <w:fldChar w:fldCharType="separate"/>
            </w:r>
            <w:r w:rsidR="00185E26">
              <w:rPr>
                <w:noProof/>
                <w:webHidden/>
              </w:rPr>
              <w:t>83</w:t>
            </w:r>
            <w:r w:rsidR="00185E26">
              <w:rPr>
                <w:noProof/>
                <w:webHidden/>
              </w:rPr>
              <w:fldChar w:fldCharType="end"/>
            </w:r>
          </w:hyperlink>
        </w:p>
        <w:p w14:paraId="3A3236BA" w14:textId="12061E81"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22" w:history="1">
            <w:r w:rsidR="00185E26" w:rsidRPr="00352A6F">
              <w:rPr>
                <w:rStyle w:val="Hyperlink"/>
                <w:noProof/>
              </w:rPr>
              <w:t>6.2</w:t>
            </w:r>
            <w:r w:rsidR="00185E26">
              <w:rPr>
                <w:rFonts w:eastAsiaTheme="minorEastAsia" w:cstheme="minorBidi"/>
                <w:b w:val="0"/>
                <w:bCs w:val="0"/>
                <w:noProof/>
                <w:sz w:val="22"/>
                <w:szCs w:val="22"/>
                <w:lang w:val="en-CA" w:eastAsia="en-CA"/>
              </w:rPr>
              <w:tab/>
            </w:r>
            <w:r w:rsidR="00185E26" w:rsidRPr="00352A6F">
              <w:rPr>
                <w:rStyle w:val="Hyperlink"/>
                <w:noProof/>
              </w:rPr>
              <w:t>ML Algorithms</w:t>
            </w:r>
            <w:r w:rsidR="00185E26">
              <w:rPr>
                <w:noProof/>
                <w:webHidden/>
              </w:rPr>
              <w:tab/>
            </w:r>
            <w:r w:rsidR="00185E26">
              <w:rPr>
                <w:noProof/>
                <w:webHidden/>
              </w:rPr>
              <w:fldChar w:fldCharType="begin"/>
            </w:r>
            <w:r w:rsidR="00185E26">
              <w:rPr>
                <w:noProof/>
                <w:webHidden/>
              </w:rPr>
              <w:instrText xml:space="preserve"> PAGEREF _Toc36740322 \h </w:instrText>
            </w:r>
            <w:r w:rsidR="00185E26">
              <w:rPr>
                <w:noProof/>
                <w:webHidden/>
              </w:rPr>
            </w:r>
            <w:r w:rsidR="00185E26">
              <w:rPr>
                <w:noProof/>
                <w:webHidden/>
              </w:rPr>
              <w:fldChar w:fldCharType="separate"/>
            </w:r>
            <w:r w:rsidR="00185E26">
              <w:rPr>
                <w:noProof/>
                <w:webHidden/>
              </w:rPr>
              <w:t>84</w:t>
            </w:r>
            <w:r w:rsidR="00185E26">
              <w:rPr>
                <w:noProof/>
                <w:webHidden/>
              </w:rPr>
              <w:fldChar w:fldCharType="end"/>
            </w:r>
          </w:hyperlink>
        </w:p>
        <w:p w14:paraId="336A528A" w14:textId="11896B93"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23" w:history="1">
            <w:r w:rsidR="00185E26" w:rsidRPr="00352A6F">
              <w:rPr>
                <w:rStyle w:val="Hyperlink"/>
                <w:noProof/>
              </w:rPr>
              <w:t>6.2.1</w:t>
            </w:r>
            <w:r w:rsidR="00185E26">
              <w:rPr>
                <w:rFonts w:eastAsiaTheme="minorEastAsia" w:cstheme="minorBidi"/>
                <w:noProof/>
                <w:sz w:val="22"/>
                <w:szCs w:val="22"/>
                <w:lang w:val="en-CA" w:eastAsia="en-CA"/>
              </w:rPr>
              <w:tab/>
            </w:r>
            <w:r w:rsidR="00185E26" w:rsidRPr="00352A6F">
              <w:rPr>
                <w:rStyle w:val="Hyperlink"/>
                <w:noProof/>
              </w:rPr>
              <w:t>Collaborative Filtering (Estimate location of items)</w:t>
            </w:r>
            <w:r w:rsidR="00185E26">
              <w:rPr>
                <w:noProof/>
                <w:webHidden/>
              </w:rPr>
              <w:tab/>
            </w:r>
            <w:r w:rsidR="00185E26">
              <w:rPr>
                <w:noProof/>
                <w:webHidden/>
              </w:rPr>
              <w:fldChar w:fldCharType="begin"/>
            </w:r>
            <w:r w:rsidR="00185E26">
              <w:rPr>
                <w:noProof/>
                <w:webHidden/>
              </w:rPr>
              <w:instrText xml:space="preserve"> PAGEREF _Toc36740323 \h </w:instrText>
            </w:r>
            <w:r w:rsidR="00185E26">
              <w:rPr>
                <w:noProof/>
                <w:webHidden/>
              </w:rPr>
            </w:r>
            <w:r w:rsidR="00185E26">
              <w:rPr>
                <w:noProof/>
                <w:webHidden/>
              </w:rPr>
              <w:fldChar w:fldCharType="separate"/>
            </w:r>
            <w:r w:rsidR="00185E26">
              <w:rPr>
                <w:noProof/>
                <w:webHidden/>
              </w:rPr>
              <w:t>85</w:t>
            </w:r>
            <w:r w:rsidR="00185E26">
              <w:rPr>
                <w:noProof/>
                <w:webHidden/>
              </w:rPr>
              <w:fldChar w:fldCharType="end"/>
            </w:r>
          </w:hyperlink>
        </w:p>
        <w:p w14:paraId="10ED513A" w14:textId="5588B86F"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24" w:history="1">
            <w:r w:rsidR="00185E26" w:rsidRPr="00352A6F">
              <w:rPr>
                <w:rStyle w:val="Hyperlink"/>
                <w:noProof/>
              </w:rPr>
              <w:t>6.2.2</w:t>
            </w:r>
            <w:r w:rsidR="00185E26">
              <w:rPr>
                <w:rFonts w:eastAsiaTheme="minorEastAsia" w:cstheme="minorBidi"/>
                <w:noProof/>
                <w:sz w:val="22"/>
                <w:szCs w:val="22"/>
                <w:lang w:val="en-CA" w:eastAsia="en-CA"/>
              </w:rPr>
              <w:tab/>
            </w:r>
            <w:r w:rsidR="00185E26" w:rsidRPr="00352A6F">
              <w:rPr>
                <w:rStyle w:val="Hyperlink"/>
                <w:noProof/>
              </w:rPr>
              <w:t>Weighted Ranking (Sort list of items to follow the shortest path)</w:t>
            </w:r>
            <w:r w:rsidR="00185E26">
              <w:rPr>
                <w:noProof/>
                <w:webHidden/>
              </w:rPr>
              <w:tab/>
            </w:r>
            <w:r w:rsidR="00185E26">
              <w:rPr>
                <w:noProof/>
                <w:webHidden/>
              </w:rPr>
              <w:fldChar w:fldCharType="begin"/>
            </w:r>
            <w:r w:rsidR="00185E26">
              <w:rPr>
                <w:noProof/>
                <w:webHidden/>
              </w:rPr>
              <w:instrText xml:space="preserve"> PAGEREF _Toc36740324 \h </w:instrText>
            </w:r>
            <w:r w:rsidR="00185E26">
              <w:rPr>
                <w:noProof/>
                <w:webHidden/>
              </w:rPr>
            </w:r>
            <w:r w:rsidR="00185E26">
              <w:rPr>
                <w:noProof/>
                <w:webHidden/>
              </w:rPr>
              <w:fldChar w:fldCharType="separate"/>
            </w:r>
            <w:r w:rsidR="00185E26">
              <w:rPr>
                <w:noProof/>
                <w:webHidden/>
              </w:rPr>
              <w:t>92</w:t>
            </w:r>
            <w:r w:rsidR="00185E26">
              <w:rPr>
                <w:noProof/>
                <w:webHidden/>
              </w:rPr>
              <w:fldChar w:fldCharType="end"/>
            </w:r>
          </w:hyperlink>
        </w:p>
        <w:p w14:paraId="7B51D06B" w14:textId="40FFA33E"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25" w:history="1">
            <w:r w:rsidR="00185E26" w:rsidRPr="00352A6F">
              <w:rPr>
                <w:rStyle w:val="Hyperlink"/>
                <w:noProof/>
              </w:rPr>
              <w:t>6.2.3</w:t>
            </w:r>
            <w:r w:rsidR="00185E26">
              <w:rPr>
                <w:rFonts w:eastAsiaTheme="minorEastAsia" w:cstheme="minorBidi"/>
                <w:noProof/>
                <w:sz w:val="22"/>
                <w:szCs w:val="22"/>
                <w:lang w:val="en-CA" w:eastAsia="en-CA"/>
              </w:rPr>
              <w:tab/>
            </w:r>
            <w:r w:rsidR="00185E26" w:rsidRPr="00352A6F">
              <w:rPr>
                <w:rStyle w:val="Hyperlink"/>
                <w:noProof/>
              </w:rPr>
              <w:t>Map Clustering (Estimate layout of the unknown store)</w:t>
            </w:r>
            <w:r w:rsidR="00185E26">
              <w:rPr>
                <w:noProof/>
                <w:webHidden/>
              </w:rPr>
              <w:tab/>
            </w:r>
            <w:r w:rsidR="00185E26">
              <w:rPr>
                <w:noProof/>
                <w:webHidden/>
              </w:rPr>
              <w:fldChar w:fldCharType="begin"/>
            </w:r>
            <w:r w:rsidR="00185E26">
              <w:rPr>
                <w:noProof/>
                <w:webHidden/>
              </w:rPr>
              <w:instrText xml:space="preserve"> PAGEREF _Toc36740325 \h </w:instrText>
            </w:r>
            <w:r w:rsidR="00185E26">
              <w:rPr>
                <w:noProof/>
                <w:webHidden/>
              </w:rPr>
            </w:r>
            <w:r w:rsidR="00185E26">
              <w:rPr>
                <w:noProof/>
                <w:webHidden/>
              </w:rPr>
              <w:fldChar w:fldCharType="separate"/>
            </w:r>
            <w:r w:rsidR="00185E26">
              <w:rPr>
                <w:noProof/>
                <w:webHidden/>
              </w:rPr>
              <w:t>94</w:t>
            </w:r>
            <w:r w:rsidR="00185E26">
              <w:rPr>
                <w:noProof/>
                <w:webHidden/>
              </w:rPr>
              <w:fldChar w:fldCharType="end"/>
            </w:r>
          </w:hyperlink>
        </w:p>
        <w:p w14:paraId="0CB59B79" w14:textId="737ACA05"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26" w:history="1">
            <w:r w:rsidR="00185E26" w:rsidRPr="00352A6F">
              <w:rPr>
                <w:rStyle w:val="Hyperlink"/>
                <w:noProof/>
              </w:rPr>
              <w:t>6.2.4</w:t>
            </w:r>
            <w:r w:rsidR="00185E26">
              <w:rPr>
                <w:rFonts w:eastAsiaTheme="minorEastAsia" w:cstheme="minorBidi"/>
                <w:noProof/>
                <w:sz w:val="22"/>
                <w:szCs w:val="22"/>
                <w:lang w:val="en-CA" w:eastAsia="en-CA"/>
              </w:rPr>
              <w:tab/>
            </w:r>
            <w:r w:rsidR="00185E26" w:rsidRPr="00352A6F">
              <w:rPr>
                <w:rStyle w:val="Hyperlink"/>
                <w:noProof/>
              </w:rPr>
              <w:t>Association Rule Mining (Recommend items to the user)</w:t>
            </w:r>
            <w:r w:rsidR="00185E26">
              <w:rPr>
                <w:noProof/>
                <w:webHidden/>
              </w:rPr>
              <w:tab/>
            </w:r>
            <w:r w:rsidR="00185E26">
              <w:rPr>
                <w:noProof/>
                <w:webHidden/>
              </w:rPr>
              <w:fldChar w:fldCharType="begin"/>
            </w:r>
            <w:r w:rsidR="00185E26">
              <w:rPr>
                <w:noProof/>
                <w:webHidden/>
              </w:rPr>
              <w:instrText xml:space="preserve"> PAGEREF _Toc36740326 \h </w:instrText>
            </w:r>
            <w:r w:rsidR="00185E26">
              <w:rPr>
                <w:noProof/>
                <w:webHidden/>
              </w:rPr>
            </w:r>
            <w:r w:rsidR="00185E26">
              <w:rPr>
                <w:noProof/>
                <w:webHidden/>
              </w:rPr>
              <w:fldChar w:fldCharType="separate"/>
            </w:r>
            <w:r w:rsidR="00185E26">
              <w:rPr>
                <w:noProof/>
                <w:webHidden/>
              </w:rPr>
              <w:t>100</w:t>
            </w:r>
            <w:r w:rsidR="00185E26">
              <w:rPr>
                <w:noProof/>
                <w:webHidden/>
              </w:rPr>
              <w:fldChar w:fldCharType="end"/>
            </w:r>
          </w:hyperlink>
        </w:p>
        <w:p w14:paraId="2E1A3B83" w14:textId="22617B6D"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27" w:history="1">
            <w:r w:rsidR="00185E26" w:rsidRPr="00352A6F">
              <w:rPr>
                <w:rStyle w:val="Hyperlink"/>
                <w:noProof/>
              </w:rPr>
              <w:t>6.2.5</w:t>
            </w:r>
            <w:r w:rsidR="00185E26">
              <w:rPr>
                <w:rFonts w:eastAsiaTheme="minorEastAsia" w:cstheme="minorBidi"/>
                <w:noProof/>
                <w:sz w:val="22"/>
                <w:szCs w:val="22"/>
                <w:lang w:val="en-CA" w:eastAsia="en-CA"/>
              </w:rPr>
              <w:tab/>
            </w:r>
            <w:r w:rsidR="00185E26" w:rsidRPr="00352A6F">
              <w:rPr>
                <w:rStyle w:val="Hyperlink"/>
                <w:noProof/>
              </w:rPr>
              <w:t>Use of Cloud Functions</w:t>
            </w:r>
            <w:r w:rsidR="00185E26">
              <w:rPr>
                <w:noProof/>
                <w:webHidden/>
              </w:rPr>
              <w:tab/>
            </w:r>
            <w:r w:rsidR="00185E26">
              <w:rPr>
                <w:noProof/>
                <w:webHidden/>
              </w:rPr>
              <w:fldChar w:fldCharType="begin"/>
            </w:r>
            <w:r w:rsidR="00185E26">
              <w:rPr>
                <w:noProof/>
                <w:webHidden/>
              </w:rPr>
              <w:instrText xml:space="preserve"> PAGEREF _Toc36740327 \h </w:instrText>
            </w:r>
            <w:r w:rsidR="00185E26">
              <w:rPr>
                <w:noProof/>
                <w:webHidden/>
              </w:rPr>
            </w:r>
            <w:r w:rsidR="00185E26">
              <w:rPr>
                <w:noProof/>
                <w:webHidden/>
              </w:rPr>
              <w:fldChar w:fldCharType="separate"/>
            </w:r>
            <w:r w:rsidR="00185E26">
              <w:rPr>
                <w:noProof/>
                <w:webHidden/>
              </w:rPr>
              <w:t>106</w:t>
            </w:r>
            <w:r w:rsidR="00185E26">
              <w:rPr>
                <w:noProof/>
                <w:webHidden/>
              </w:rPr>
              <w:fldChar w:fldCharType="end"/>
            </w:r>
          </w:hyperlink>
        </w:p>
        <w:p w14:paraId="3F69E02A" w14:textId="5B6548E7"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28" w:history="1">
            <w:r w:rsidR="00185E26" w:rsidRPr="00352A6F">
              <w:rPr>
                <w:rStyle w:val="Hyperlink"/>
                <w:noProof/>
              </w:rPr>
              <w:t>6.2.6</w:t>
            </w:r>
            <w:r w:rsidR="00185E26">
              <w:rPr>
                <w:rFonts w:eastAsiaTheme="minorEastAsia" w:cstheme="minorBidi"/>
                <w:noProof/>
                <w:sz w:val="22"/>
                <w:szCs w:val="22"/>
                <w:lang w:val="en-CA" w:eastAsia="en-CA"/>
              </w:rPr>
              <w:tab/>
            </w:r>
            <w:r w:rsidR="00185E26" w:rsidRPr="00352A6F">
              <w:rPr>
                <w:rStyle w:val="Hyperlink"/>
                <w:noProof/>
              </w:rPr>
              <w:t>Use of Existing Libraries</w:t>
            </w:r>
            <w:r w:rsidR="00185E26">
              <w:rPr>
                <w:noProof/>
                <w:webHidden/>
              </w:rPr>
              <w:tab/>
            </w:r>
            <w:r w:rsidR="00185E26">
              <w:rPr>
                <w:noProof/>
                <w:webHidden/>
              </w:rPr>
              <w:fldChar w:fldCharType="begin"/>
            </w:r>
            <w:r w:rsidR="00185E26">
              <w:rPr>
                <w:noProof/>
                <w:webHidden/>
              </w:rPr>
              <w:instrText xml:space="preserve"> PAGEREF _Toc36740328 \h </w:instrText>
            </w:r>
            <w:r w:rsidR="00185E26">
              <w:rPr>
                <w:noProof/>
                <w:webHidden/>
              </w:rPr>
            </w:r>
            <w:r w:rsidR="00185E26">
              <w:rPr>
                <w:noProof/>
                <w:webHidden/>
              </w:rPr>
              <w:fldChar w:fldCharType="separate"/>
            </w:r>
            <w:r w:rsidR="00185E26">
              <w:rPr>
                <w:noProof/>
                <w:webHidden/>
              </w:rPr>
              <w:t>108</w:t>
            </w:r>
            <w:r w:rsidR="00185E26">
              <w:rPr>
                <w:noProof/>
                <w:webHidden/>
              </w:rPr>
              <w:fldChar w:fldCharType="end"/>
            </w:r>
          </w:hyperlink>
        </w:p>
        <w:p w14:paraId="5BC98159" w14:textId="092F3484" w:rsidR="00185E26" w:rsidRDefault="00B00A9D">
          <w:pPr>
            <w:pStyle w:val="TOC1"/>
            <w:tabs>
              <w:tab w:val="left" w:pos="1100"/>
              <w:tab w:val="right" w:leader="dot" w:pos="8630"/>
            </w:tabs>
            <w:rPr>
              <w:rFonts w:asciiTheme="minorHAnsi" w:eastAsiaTheme="minorEastAsia" w:hAnsiTheme="minorHAnsi" w:cstheme="minorBidi"/>
              <w:b w:val="0"/>
              <w:bCs w:val="0"/>
              <w:caps w:val="0"/>
              <w:noProof/>
              <w:sz w:val="22"/>
              <w:szCs w:val="22"/>
              <w:lang w:val="en-CA" w:eastAsia="en-CA"/>
            </w:rPr>
          </w:pPr>
          <w:hyperlink w:anchor="_Toc36740329" w:history="1">
            <w:r w:rsidR="00185E26" w:rsidRPr="00352A6F">
              <w:rPr>
                <w:rStyle w:val="Hyperlink"/>
                <w:noProof/>
              </w:rPr>
              <w:t>7</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User Data Security and App Maintenance</w:t>
            </w:r>
            <w:r w:rsidR="00185E26">
              <w:rPr>
                <w:noProof/>
                <w:webHidden/>
              </w:rPr>
              <w:tab/>
            </w:r>
            <w:r w:rsidR="00185E26">
              <w:rPr>
                <w:noProof/>
                <w:webHidden/>
              </w:rPr>
              <w:fldChar w:fldCharType="begin"/>
            </w:r>
            <w:r w:rsidR="00185E26">
              <w:rPr>
                <w:noProof/>
                <w:webHidden/>
              </w:rPr>
              <w:instrText xml:space="preserve"> PAGEREF _Toc36740329 \h </w:instrText>
            </w:r>
            <w:r w:rsidR="00185E26">
              <w:rPr>
                <w:noProof/>
                <w:webHidden/>
              </w:rPr>
            </w:r>
            <w:r w:rsidR="00185E26">
              <w:rPr>
                <w:noProof/>
                <w:webHidden/>
              </w:rPr>
              <w:fldChar w:fldCharType="separate"/>
            </w:r>
            <w:r w:rsidR="00185E26">
              <w:rPr>
                <w:noProof/>
                <w:webHidden/>
              </w:rPr>
              <w:t>110</w:t>
            </w:r>
            <w:r w:rsidR="00185E26">
              <w:rPr>
                <w:noProof/>
                <w:webHidden/>
              </w:rPr>
              <w:fldChar w:fldCharType="end"/>
            </w:r>
          </w:hyperlink>
        </w:p>
        <w:p w14:paraId="5C742838" w14:textId="0BFB792A"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30" w:history="1">
            <w:r w:rsidR="00185E26" w:rsidRPr="00352A6F">
              <w:rPr>
                <w:rStyle w:val="Hyperlink"/>
                <w:noProof/>
              </w:rPr>
              <w:t>7.1</w:t>
            </w:r>
            <w:r w:rsidR="00185E26">
              <w:rPr>
                <w:rFonts w:eastAsiaTheme="minorEastAsia" w:cstheme="minorBidi"/>
                <w:b w:val="0"/>
                <w:bCs w:val="0"/>
                <w:noProof/>
                <w:sz w:val="22"/>
                <w:szCs w:val="22"/>
                <w:lang w:val="en-CA" w:eastAsia="en-CA"/>
              </w:rPr>
              <w:tab/>
            </w:r>
            <w:r w:rsidR="00185E26" w:rsidRPr="00352A6F">
              <w:rPr>
                <w:rStyle w:val="Hyperlink"/>
                <w:noProof/>
              </w:rPr>
              <w:t>Privacy</w:t>
            </w:r>
            <w:r w:rsidR="00185E26">
              <w:rPr>
                <w:noProof/>
                <w:webHidden/>
              </w:rPr>
              <w:tab/>
            </w:r>
            <w:r w:rsidR="00185E26">
              <w:rPr>
                <w:noProof/>
                <w:webHidden/>
              </w:rPr>
              <w:fldChar w:fldCharType="begin"/>
            </w:r>
            <w:r w:rsidR="00185E26">
              <w:rPr>
                <w:noProof/>
                <w:webHidden/>
              </w:rPr>
              <w:instrText xml:space="preserve"> PAGEREF _Toc36740330 \h </w:instrText>
            </w:r>
            <w:r w:rsidR="00185E26">
              <w:rPr>
                <w:noProof/>
                <w:webHidden/>
              </w:rPr>
            </w:r>
            <w:r w:rsidR="00185E26">
              <w:rPr>
                <w:noProof/>
                <w:webHidden/>
              </w:rPr>
              <w:fldChar w:fldCharType="separate"/>
            </w:r>
            <w:r w:rsidR="00185E26">
              <w:rPr>
                <w:noProof/>
                <w:webHidden/>
              </w:rPr>
              <w:t>110</w:t>
            </w:r>
            <w:r w:rsidR="00185E26">
              <w:rPr>
                <w:noProof/>
                <w:webHidden/>
              </w:rPr>
              <w:fldChar w:fldCharType="end"/>
            </w:r>
          </w:hyperlink>
        </w:p>
        <w:p w14:paraId="6F37D3F8" w14:textId="7874F6AA"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31" w:history="1">
            <w:r w:rsidR="00185E26" w:rsidRPr="00352A6F">
              <w:rPr>
                <w:rStyle w:val="Hyperlink"/>
                <w:noProof/>
              </w:rPr>
              <w:t>7.2</w:t>
            </w:r>
            <w:r w:rsidR="00185E26">
              <w:rPr>
                <w:rFonts w:eastAsiaTheme="minorEastAsia" w:cstheme="minorBidi"/>
                <w:b w:val="0"/>
                <w:bCs w:val="0"/>
                <w:noProof/>
                <w:sz w:val="22"/>
                <w:szCs w:val="22"/>
                <w:lang w:val="en-CA" w:eastAsia="en-CA"/>
              </w:rPr>
              <w:tab/>
            </w:r>
            <w:r w:rsidR="00185E26" w:rsidRPr="00352A6F">
              <w:rPr>
                <w:rStyle w:val="Hyperlink"/>
                <w:noProof/>
              </w:rPr>
              <w:t>Business Inquiries and Monetization Plan</w:t>
            </w:r>
            <w:r w:rsidR="00185E26">
              <w:rPr>
                <w:noProof/>
                <w:webHidden/>
              </w:rPr>
              <w:tab/>
            </w:r>
            <w:r w:rsidR="00185E26">
              <w:rPr>
                <w:noProof/>
                <w:webHidden/>
              </w:rPr>
              <w:fldChar w:fldCharType="begin"/>
            </w:r>
            <w:r w:rsidR="00185E26">
              <w:rPr>
                <w:noProof/>
                <w:webHidden/>
              </w:rPr>
              <w:instrText xml:space="preserve"> PAGEREF _Toc36740331 \h </w:instrText>
            </w:r>
            <w:r w:rsidR="00185E26">
              <w:rPr>
                <w:noProof/>
                <w:webHidden/>
              </w:rPr>
            </w:r>
            <w:r w:rsidR="00185E26">
              <w:rPr>
                <w:noProof/>
                <w:webHidden/>
              </w:rPr>
              <w:fldChar w:fldCharType="separate"/>
            </w:r>
            <w:r w:rsidR="00185E26">
              <w:rPr>
                <w:noProof/>
                <w:webHidden/>
              </w:rPr>
              <w:t>112</w:t>
            </w:r>
            <w:r w:rsidR="00185E26">
              <w:rPr>
                <w:noProof/>
                <w:webHidden/>
              </w:rPr>
              <w:fldChar w:fldCharType="end"/>
            </w:r>
          </w:hyperlink>
        </w:p>
        <w:p w14:paraId="4BCBB2F3" w14:textId="0FD62115"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32" w:history="1">
            <w:r w:rsidR="00185E26" w:rsidRPr="00352A6F">
              <w:rPr>
                <w:rStyle w:val="Hyperlink"/>
                <w:noProof/>
              </w:rPr>
              <w:t>7.3</w:t>
            </w:r>
            <w:r w:rsidR="00185E26">
              <w:rPr>
                <w:rFonts w:eastAsiaTheme="minorEastAsia" w:cstheme="minorBidi"/>
                <w:b w:val="0"/>
                <w:bCs w:val="0"/>
                <w:noProof/>
                <w:sz w:val="22"/>
                <w:szCs w:val="22"/>
                <w:lang w:val="en-CA" w:eastAsia="en-CA"/>
              </w:rPr>
              <w:tab/>
            </w:r>
            <w:r w:rsidR="00185E26" w:rsidRPr="00352A6F">
              <w:rPr>
                <w:rStyle w:val="Hyperlink"/>
                <w:noProof/>
              </w:rPr>
              <w:t>Open-Sourcing the Application</w:t>
            </w:r>
            <w:r w:rsidR="00185E26">
              <w:rPr>
                <w:noProof/>
                <w:webHidden/>
              </w:rPr>
              <w:tab/>
            </w:r>
            <w:r w:rsidR="00185E26">
              <w:rPr>
                <w:noProof/>
                <w:webHidden/>
              </w:rPr>
              <w:fldChar w:fldCharType="begin"/>
            </w:r>
            <w:r w:rsidR="00185E26">
              <w:rPr>
                <w:noProof/>
                <w:webHidden/>
              </w:rPr>
              <w:instrText xml:space="preserve"> PAGEREF _Toc36740332 \h </w:instrText>
            </w:r>
            <w:r w:rsidR="00185E26">
              <w:rPr>
                <w:noProof/>
                <w:webHidden/>
              </w:rPr>
            </w:r>
            <w:r w:rsidR="00185E26">
              <w:rPr>
                <w:noProof/>
                <w:webHidden/>
              </w:rPr>
              <w:fldChar w:fldCharType="separate"/>
            </w:r>
            <w:r w:rsidR="00185E26">
              <w:rPr>
                <w:noProof/>
                <w:webHidden/>
              </w:rPr>
              <w:t>114</w:t>
            </w:r>
            <w:r w:rsidR="00185E26">
              <w:rPr>
                <w:noProof/>
                <w:webHidden/>
              </w:rPr>
              <w:fldChar w:fldCharType="end"/>
            </w:r>
          </w:hyperlink>
        </w:p>
        <w:p w14:paraId="609CF6CE" w14:textId="3E0ACAE8"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33" w:history="1">
            <w:r w:rsidR="00185E26" w:rsidRPr="00352A6F">
              <w:rPr>
                <w:rStyle w:val="Hyperlink"/>
                <w:noProof/>
              </w:rPr>
              <w:t>7.4</w:t>
            </w:r>
            <w:r w:rsidR="00185E26">
              <w:rPr>
                <w:rFonts w:eastAsiaTheme="minorEastAsia" w:cstheme="minorBidi"/>
                <w:b w:val="0"/>
                <w:bCs w:val="0"/>
                <w:noProof/>
                <w:sz w:val="22"/>
                <w:szCs w:val="22"/>
                <w:lang w:val="en-CA" w:eastAsia="en-CA"/>
              </w:rPr>
              <w:tab/>
            </w:r>
            <w:r w:rsidR="00185E26" w:rsidRPr="00352A6F">
              <w:rPr>
                <w:rStyle w:val="Hyperlink"/>
                <w:noProof/>
              </w:rPr>
              <w:t>App Distribution</w:t>
            </w:r>
            <w:r w:rsidR="00185E26">
              <w:rPr>
                <w:noProof/>
                <w:webHidden/>
              </w:rPr>
              <w:tab/>
            </w:r>
            <w:r w:rsidR="00185E26">
              <w:rPr>
                <w:noProof/>
                <w:webHidden/>
              </w:rPr>
              <w:fldChar w:fldCharType="begin"/>
            </w:r>
            <w:r w:rsidR="00185E26">
              <w:rPr>
                <w:noProof/>
                <w:webHidden/>
              </w:rPr>
              <w:instrText xml:space="preserve"> PAGEREF _Toc36740333 \h </w:instrText>
            </w:r>
            <w:r w:rsidR="00185E26">
              <w:rPr>
                <w:noProof/>
                <w:webHidden/>
              </w:rPr>
            </w:r>
            <w:r w:rsidR="00185E26">
              <w:rPr>
                <w:noProof/>
                <w:webHidden/>
              </w:rPr>
              <w:fldChar w:fldCharType="separate"/>
            </w:r>
            <w:r w:rsidR="00185E26">
              <w:rPr>
                <w:noProof/>
                <w:webHidden/>
              </w:rPr>
              <w:t>117</w:t>
            </w:r>
            <w:r w:rsidR="00185E26">
              <w:rPr>
                <w:noProof/>
                <w:webHidden/>
              </w:rPr>
              <w:fldChar w:fldCharType="end"/>
            </w:r>
          </w:hyperlink>
        </w:p>
        <w:p w14:paraId="00B53793" w14:textId="4F151921"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34" w:history="1">
            <w:r w:rsidR="00185E26" w:rsidRPr="00352A6F">
              <w:rPr>
                <w:rStyle w:val="Hyperlink"/>
                <w:noProof/>
              </w:rPr>
              <w:t>7.4.1</w:t>
            </w:r>
            <w:r w:rsidR="00185E26">
              <w:rPr>
                <w:rFonts w:eastAsiaTheme="minorEastAsia" w:cstheme="minorBidi"/>
                <w:noProof/>
                <w:sz w:val="22"/>
                <w:szCs w:val="22"/>
                <w:lang w:val="en-CA" w:eastAsia="en-CA"/>
              </w:rPr>
              <w:tab/>
            </w:r>
            <w:r w:rsidR="00185E26" w:rsidRPr="00352A6F">
              <w:rPr>
                <w:rStyle w:val="Hyperlink"/>
                <w:noProof/>
              </w:rPr>
              <w:t>Google Play Store</w:t>
            </w:r>
            <w:r w:rsidR="00185E26">
              <w:rPr>
                <w:noProof/>
                <w:webHidden/>
              </w:rPr>
              <w:tab/>
            </w:r>
            <w:r w:rsidR="00185E26">
              <w:rPr>
                <w:noProof/>
                <w:webHidden/>
              </w:rPr>
              <w:fldChar w:fldCharType="begin"/>
            </w:r>
            <w:r w:rsidR="00185E26">
              <w:rPr>
                <w:noProof/>
                <w:webHidden/>
              </w:rPr>
              <w:instrText xml:space="preserve"> PAGEREF _Toc36740334 \h </w:instrText>
            </w:r>
            <w:r w:rsidR="00185E26">
              <w:rPr>
                <w:noProof/>
                <w:webHidden/>
              </w:rPr>
            </w:r>
            <w:r w:rsidR="00185E26">
              <w:rPr>
                <w:noProof/>
                <w:webHidden/>
              </w:rPr>
              <w:fldChar w:fldCharType="separate"/>
            </w:r>
            <w:r w:rsidR="00185E26">
              <w:rPr>
                <w:noProof/>
                <w:webHidden/>
              </w:rPr>
              <w:t>117</w:t>
            </w:r>
            <w:r w:rsidR="00185E26">
              <w:rPr>
                <w:noProof/>
                <w:webHidden/>
              </w:rPr>
              <w:fldChar w:fldCharType="end"/>
            </w:r>
          </w:hyperlink>
        </w:p>
        <w:p w14:paraId="4321A3BF" w14:textId="14ED24EE" w:rsidR="00185E26" w:rsidRDefault="00B00A9D">
          <w:pPr>
            <w:pStyle w:val="TOC3"/>
            <w:tabs>
              <w:tab w:val="left" w:pos="1565"/>
              <w:tab w:val="right" w:leader="dot" w:pos="8630"/>
            </w:tabs>
            <w:rPr>
              <w:rFonts w:eastAsiaTheme="minorEastAsia" w:cstheme="minorBidi"/>
              <w:noProof/>
              <w:sz w:val="22"/>
              <w:szCs w:val="22"/>
              <w:lang w:val="en-CA" w:eastAsia="en-CA"/>
            </w:rPr>
          </w:pPr>
          <w:hyperlink w:anchor="_Toc36740335" w:history="1">
            <w:r w:rsidR="00185E26" w:rsidRPr="00352A6F">
              <w:rPr>
                <w:rStyle w:val="Hyperlink"/>
                <w:noProof/>
              </w:rPr>
              <w:t>7.4.2</w:t>
            </w:r>
            <w:r w:rsidR="00185E26">
              <w:rPr>
                <w:rFonts w:eastAsiaTheme="minorEastAsia" w:cstheme="minorBidi"/>
                <w:noProof/>
                <w:sz w:val="22"/>
                <w:szCs w:val="22"/>
                <w:lang w:val="en-CA" w:eastAsia="en-CA"/>
              </w:rPr>
              <w:tab/>
            </w:r>
            <w:r w:rsidR="00185E26" w:rsidRPr="00352A6F">
              <w:rPr>
                <w:rStyle w:val="Hyperlink"/>
                <w:noProof/>
              </w:rPr>
              <w:t>Apple App Store</w:t>
            </w:r>
            <w:r w:rsidR="00185E26">
              <w:rPr>
                <w:noProof/>
                <w:webHidden/>
              </w:rPr>
              <w:tab/>
            </w:r>
            <w:r w:rsidR="00185E26">
              <w:rPr>
                <w:noProof/>
                <w:webHidden/>
              </w:rPr>
              <w:fldChar w:fldCharType="begin"/>
            </w:r>
            <w:r w:rsidR="00185E26">
              <w:rPr>
                <w:noProof/>
                <w:webHidden/>
              </w:rPr>
              <w:instrText xml:space="preserve"> PAGEREF _Toc36740335 \h </w:instrText>
            </w:r>
            <w:r w:rsidR="00185E26">
              <w:rPr>
                <w:noProof/>
                <w:webHidden/>
              </w:rPr>
            </w:r>
            <w:r w:rsidR="00185E26">
              <w:rPr>
                <w:noProof/>
                <w:webHidden/>
              </w:rPr>
              <w:fldChar w:fldCharType="separate"/>
            </w:r>
            <w:r w:rsidR="00185E26">
              <w:rPr>
                <w:noProof/>
                <w:webHidden/>
              </w:rPr>
              <w:t>118</w:t>
            </w:r>
            <w:r w:rsidR="00185E26">
              <w:rPr>
                <w:noProof/>
                <w:webHidden/>
              </w:rPr>
              <w:fldChar w:fldCharType="end"/>
            </w:r>
          </w:hyperlink>
        </w:p>
        <w:p w14:paraId="7C93A9B4" w14:textId="05DC7F6B" w:rsidR="00185E26" w:rsidRDefault="00B00A9D">
          <w:pPr>
            <w:pStyle w:val="TOC1"/>
            <w:tabs>
              <w:tab w:val="left" w:pos="1100"/>
              <w:tab w:val="right" w:leader="dot" w:pos="8630"/>
            </w:tabs>
            <w:rPr>
              <w:rFonts w:asciiTheme="minorHAnsi" w:eastAsiaTheme="minorEastAsia" w:hAnsiTheme="minorHAnsi" w:cstheme="minorBidi"/>
              <w:b w:val="0"/>
              <w:bCs w:val="0"/>
              <w:caps w:val="0"/>
              <w:noProof/>
              <w:sz w:val="22"/>
              <w:szCs w:val="22"/>
              <w:lang w:val="en-CA" w:eastAsia="en-CA"/>
            </w:rPr>
          </w:pPr>
          <w:hyperlink w:anchor="_Toc36740336" w:history="1">
            <w:r w:rsidR="00185E26" w:rsidRPr="00352A6F">
              <w:rPr>
                <w:rStyle w:val="Hyperlink"/>
                <w:noProof/>
              </w:rPr>
              <w:t>8</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Project Timetables</w:t>
            </w:r>
            <w:r w:rsidR="00185E26">
              <w:rPr>
                <w:noProof/>
                <w:webHidden/>
              </w:rPr>
              <w:tab/>
            </w:r>
            <w:r w:rsidR="00185E26">
              <w:rPr>
                <w:noProof/>
                <w:webHidden/>
              </w:rPr>
              <w:fldChar w:fldCharType="begin"/>
            </w:r>
            <w:r w:rsidR="00185E26">
              <w:rPr>
                <w:noProof/>
                <w:webHidden/>
              </w:rPr>
              <w:instrText xml:space="preserve"> PAGEREF _Toc36740336 \h </w:instrText>
            </w:r>
            <w:r w:rsidR="00185E26">
              <w:rPr>
                <w:noProof/>
                <w:webHidden/>
              </w:rPr>
            </w:r>
            <w:r w:rsidR="00185E26">
              <w:rPr>
                <w:noProof/>
                <w:webHidden/>
              </w:rPr>
              <w:fldChar w:fldCharType="separate"/>
            </w:r>
            <w:r w:rsidR="00185E26">
              <w:rPr>
                <w:noProof/>
                <w:webHidden/>
              </w:rPr>
              <w:t>119</w:t>
            </w:r>
            <w:r w:rsidR="00185E26">
              <w:rPr>
                <w:noProof/>
                <w:webHidden/>
              </w:rPr>
              <w:fldChar w:fldCharType="end"/>
            </w:r>
          </w:hyperlink>
        </w:p>
        <w:p w14:paraId="47E26975" w14:textId="67750C90"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37" w:history="1">
            <w:r w:rsidR="00185E26" w:rsidRPr="00352A6F">
              <w:rPr>
                <w:rStyle w:val="Hyperlink"/>
                <w:noProof/>
              </w:rPr>
              <w:t>8.1</w:t>
            </w:r>
            <w:r w:rsidR="00185E26">
              <w:rPr>
                <w:rFonts w:eastAsiaTheme="minorEastAsia" w:cstheme="minorBidi"/>
                <w:b w:val="0"/>
                <w:bCs w:val="0"/>
                <w:noProof/>
                <w:sz w:val="22"/>
                <w:szCs w:val="22"/>
                <w:lang w:val="en-CA" w:eastAsia="en-CA"/>
              </w:rPr>
              <w:tab/>
            </w:r>
            <w:r w:rsidR="00185E26" w:rsidRPr="00352A6F">
              <w:rPr>
                <w:rStyle w:val="Hyperlink"/>
                <w:noProof/>
              </w:rPr>
              <w:t>Project Iterations</w:t>
            </w:r>
            <w:r w:rsidR="00185E26">
              <w:rPr>
                <w:noProof/>
                <w:webHidden/>
              </w:rPr>
              <w:tab/>
            </w:r>
            <w:r w:rsidR="00185E26">
              <w:rPr>
                <w:noProof/>
                <w:webHidden/>
              </w:rPr>
              <w:fldChar w:fldCharType="begin"/>
            </w:r>
            <w:r w:rsidR="00185E26">
              <w:rPr>
                <w:noProof/>
                <w:webHidden/>
              </w:rPr>
              <w:instrText xml:space="preserve"> PAGEREF _Toc36740337 \h </w:instrText>
            </w:r>
            <w:r w:rsidR="00185E26">
              <w:rPr>
                <w:noProof/>
                <w:webHidden/>
              </w:rPr>
            </w:r>
            <w:r w:rsidR="00185E26">
              <w:rPr>
                <w:noProof/>
                <w:webHidden/>
              </w:rPr>
              <w:fldChar w:fldCharType="separate"/>
            </w:r>
            <w:r w:rsidR="00185E26">
              <w:rPr>
                <w:noProof/>
                <w:webHidden/>
              </w:rPr>
              <w:t>119</w:t>
            </w:r>
            <w:r w:rsidR="00185E26">
              <w:rPr>
                <w:noProof/>
                <w:webHidden/>
              </w:rPr>
              <w:fldChar w:fldCharType="end"/>
            </w:r>
          </w:hyperlink>
        </w:p>
        <w:p w14:paraId="53F48C23" w14:textId="3DF988E7"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38" w:history="1">
            <w:r w:rsidR="00185E26" w:rsidRPr="00352A6F">
              <w:rPr>
                <w:rStyle w:val="Hyperlink"/>
                <w:noProof/>
              </w:rPr>
              <w:t>8.2</w:t>
            </w:r>
            <w:r w:rsidR="00185E26">
              <w:rPr>
                <w:rFonts w:eastAsiaTheme="minorEastAsia" w:cstheme="minorBidi"/>
                <w:b w:val="0"/>
                <w:bCs w:val="0"/>
                <w:noProof/>
                <w:sz w:val="22"/>
                <w:szCs w:val="22"/>
                <w:lang w:val="en-CA" w:eastAsia="en-CA"/>
              </w:rPr>
              <w:tab/>
            </w:r>
            <w:r w:rsidR="00185E26" w:rsidRPr="00352A6F">
              <w:rPr>
                <w:rStyle w:val="Hyperlink"/>
                <w:noProof/>
              </w:rPr>
              <w:t>Project Gantt Chart</w:t>
            </w:r>
            <w:r w:rsidR="00185E26">
              <w:rPr>
                <w:noProof/>
                <w:webHidden/>
              </w:rPr>
              <w:tab/>
            </w:r>
            <w:r w:rsidR="00185E26">
              <w:rPr>
                <w:noProof/>
                <w:webHidden/>
              </w:rPr>
              <w:fldChar w:fldCharType="begin"/>
            </w:r>
            <w:r w:rsidR="00185E26">
              <w:rPr>
                <w:noProof/>
                <w:webHidden/>
              </w:rPr>
              <w:instrText xml:space="preserve"> PAGEREF _Toc36740338 \h </w:instrText>
            </w:r>
            <w:r w:rsidR="00185E26">
              <w:rPr>
                <w:noProof/>
                <w:webHidden/>
              </w:rPr>
            </w:r>
            <w:r w:rsidR="00185E26">
              <w:rPr>
                <w:noProof/>
                <w:webHidden/>
              </w:rPr>
              <w:fldChar w:fldCharType="separate"/>
            </w:r>
            <w:r w:rsidR="00185E26">
              <w:rPr>
                <w:noProof/>
                <w:webHidden/>
              </w:rPr>
              <w:t>121</w:t>
            </w:r>
            <w:r w:rsidR="00185E26">
              <w:rPr>
                <w:noProof/>
                <w:webHidden/>
              </w:rPr>
              <w:fldChar w:fldCharType="end"/>
            </w:r>
          </w:hyperlink>
        </w:p>
        <w:p w14:paraId="67B1045D" w14:textId="6E508AF6" w:rsidR="00185E26" w:rsidRDefault="00B00A9D">
          <w:pPr>
            <w:pStyle w:val="TOC1"/>
            <w:tabs>
              <w:tab w:val="left" w:pos="1100"/>
              <w:tab w:val="right" w:leader="dot" w:pos="8630"/>
            </w:tabs>
            <w:rPr>
              <w:rFonts w:asciiTheme="minorHAnsi" w:eastAsiaTheme="minorEastAsia" w:hAnsiTheme="minorHAnsi" w:cstheme="minorBidi"/>
              <w:b w:val="0"/>
              <w:bCs w:val="0"/>
              <w:caps w:val="0"/>
              <w:noProof/>
              <w:sz w:val="22"/>
              <w:szCs w:val="22"/>
              <w:lang w:val="en-CA" w:eastAsia="en-CA"/>
            </w:rPr>
          </w:pPr>
          <w:hyperlink w:anchor="_Toc36740339" w:history="1">
            <w:r w:rsidR="00185E26" w:rsidRPr="00352A6F">
              <w:rPr>
                <w:rStyle w:val="Hyperlink"/>
                <w:noProof/>
              </w:rPr>
              <w:t>9</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Conclusions and Recommendations</w:t>
            </w:r>
            <w:r w:rsidR="00185E26">
              <w:rPr>
                <w:noProof/>
                <w:webHidden/>
              </w:rPr>
              <w:tab/>
            </w:r>
            <w:r w:rsidR="00185E26">
              <w:rPr>
                <w:noProof/>
                <w:webHidden/>
              </w:rPr>
              <w:fldChar w:fldCharType="begin"/>
            </w:r>
            <w:r w:rsidR="00185E26">
              <w:rPr>
                <w:noProof/>
                <w:webHidden/>
              </w:rPr>
              <w:instrText xml:space="preserve"> PAGEREF _Toc36740339 \h </w:instrText>
            </w:r>
            <w:r w:rsidR="00185E26">
              <w:rPr>
                <w:noProof/>
                <w:webHidden/>
              </w:rPr>
            </w:r>
            <w:r w:rsidR="00185E26">
              <w:rPr>
                <w:noProof/>
                <w:webHidden/>
              </w:rPr>
              <w:fldChar w:fldCharType="separate"/>
            </w:r>
            <w:r w:rsidR="00185E26">
              <w:rPr>
                <w:noProof/>
                <w:webHidden/>
              </w:rPr>
              <w:t>125</w:t>
            </w:r>
            <w:r w:rsidR="00185E26">
              <w:rPr>
                <w:noProof/>
                <w:webHidden/>
              </w:rPr>
              <w:fldChar w:fldCharType="end"/>
            </w:r>
          </w:hyperlink>
        </w:p>
        <w:p w14:paraId="0D0141F9" w14:textId="59B07DDD" w:rsidR="00185E26" w:rsidRDefault="00B00A9D">
          <w:pPr>
            <w:pStyle w:val="TOC1"/>
            <w:tabs>
              <w:tab w:val="left" w:pos="1320"/>
              <w:tab w:val="right" w:leader="dot" w:pos="8630"/>
            </w:tabs>
            <w:rPr>
              <w:rFonts w:asciiTheme="minorHAnsi" w:eastAsiaTheme="minorEastAsia" w:hAnsiTheme="minorHAnsi" w:cstheme="minorBidi"/>
              <w:b w:val="0"/>
              <w:bCs w:val="0"/>
              <w:caps w:val="0"/>
              <w:noProof/>
              <w:sz w:val="22"/>
              <w:szCs w:val="22"/>
              <w:lang w:val="en-CA" w:eastAsia="en-CA"/>
            </w:rPr>
          </w:pPr>
          <w:hyperlink w:anchor="_Toc36740340" w:history="1">
            <w:r w:rsidR="00185E26" w:rsidRPr="00352A6F">
              <w:rPr>
                <w:rStyle w:val="Hyperlink"/>
                <w:noProof/>
              </w:rPr>
              <w:t>10</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References</w:t>
            </w:r>
            <w:r w:rsidR="00185E26">
              <w:rPr>
                <w:noProof/>
                <w:webHidden/>
              </w:rPr>
              <w:tab/>
            </w:r>
            <w:r w:rsidR="00185E26">
              <w:rPr>
                <w:noProof/>
                <w:webHidden/>
              </w:rPr>
              <w:fldChar w:fldCharType="begin"/>
            </w:r>
            <w:r w:rsidR="00185E26">
              <w:rPr>
                <w:noProof/>
                <w:webHidden/>
              </w:rPr>
              <w:instrText xml:space="preserve"> PAGEREF _Toc36740340 \h </w:instrText>
            </w:r>
            <w:r w:rsidR="00185E26">
              <w:rPr>
                <w:noProof/>
                <w:webHidden/>
              </w:rPr>
            </w:r>
            <w:r w:rsidR="00185E26">
              <w:rPr>
                <w:noProof/>
                <w:webHidden/>
              </w:rPr>
              <w:fldChar w:fldCharType="separate"/>
            </w:r>
            <w:r w:rsidR="00185E26">
              <w:rPr>
                <w:noProof/>
                <w:webHidden/>
              </w:rPr>
              <w:t>127</w:t>
            </w:r>
            <w:r w:rsidR="00185E26">
              <w:rPr>
                <w:noProof/>
                <w:webHidden/>
              </w:rPr>
              <w:fldChar w:fldCharType="end"/>
            </w:r>
          </w:hyperlink>
        </w:p>
        <w:p w14:paraId="044CAD4D" w14:textId="5D9DDBC8" w:rsidR="00185E26" w:rsidRDefault="00B00A9D">
          <w:pPr>
            <w:pStyle w:val="TOC1"/>
            <w:tabs>
              <w:tab w:val="left" w:pos="1320"/>
              <w:tab w:val="right" w:leader="dot" w:pos="8630"/>
            </w:tabs>
            <w:rPr>
              <w:rFonts w:asciiTheme="minorHAnsi" w:eastAsiaTheme="minorEastAsia" w:hAnsiTheme="minorHAnsi" w:cstheme="minorBidi"/>
              <w:b w:val="0"/>
              <w:bCs w:val="0"/>
              <w:caps w:val="0"/>
              <w:noProof/>
              <w:sz w:val="22"/>
              <w:szCs w:val="22"/>
              <w:lang w:val="en-CA" w:eastAsia="en-CA"/>
            </w:rPr>
          </w:pPr>
          <w:hyperlink w:anchor="_Toc36740341" w:history="1">
            <w:r w:rsidR="00185E26" w:rsidRPr="00352A6F">
              <w:rPr>
                <w:rStyle w:val="Hyperlink"/>
                <w:noProof/>
              </w:rPr>
              <w:t>11</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Appendix I – List of Item for Initial Crowd Sourcing</w:t>
            </w:r>
            <w:r w:rsidR="00185E26">
              <w:rPr>
                <w:noProof/>
                <w:webHidden/>
              </w:rPr>
              <w:tab/>
            </w:r>
            <w:r w:rsidR="00185E26">
              <w:rPr>
                <w:noProof/>
                <w:webHidden/>
              </w:rPr>
              <w:fldChar w:fldCharType="begin"/>
            </w:r>
            <w:r w:rsidR="00185E26">
              <w:rPr>
                <w:noProof/>
                <w:webHidden/>
              </w:rPr>
              <w:instrText xml:space="preserve"> PAGEREF _Toc36740341 \h </w:instrText>
            </w:r>
            <w:r w:rsidR="00185E26">
              <w:rPr>
                <w:noProof/>
                <w:webHidden/>
              </w:rPr>
            </w:r>
            <w:r w:rsidR="00185E26">
              <w:rPr>
                <w:noProof/>
                <w:webHidden/>
              </w:rPr>
              <w:fldChar w:fldCharType="separate"/>
            </w:r>
            <w:r w:rsidR="00185E26">
              <w:rPr>
                <w:noProof/>
                <w:webHidden/>
              </w:rPr>
              <w:t>133</w:t>
            </w:r>
            <w:r w:rsidR="00185E26">
              <w:rPr>
                <w:noProof/>
                <w:webHidden/>
              </w:rPr>
              <w:fldChar w:fldCharType="end"/>
            </w:r>
          </w:hyperlink>
        </w:p>
        <w:p w14:paraId="0CA10D29" w14:textId="349B6A13" w:rsidR="00185E26" w:rsidRDefault="00B00A9D">
          <w:pPr>
            <w:pStyle w:val="TOC1"/>
            <w:tabs>
              <w:tab w:val="left" w:pos="1320"/>
              <w:tab w:val="right" w:leader="dot" w:pos="8630"/>
            </w:tabs>
            <w:rPr>
              <w:rFonts w:asciiTheme="minorHAnsi" w:eastAsiaTheme="minorEastAsia" w:hAnsiTheme="minorHAnsi" w:cstheme="minorBidi"/>
              <w:b w:val="0"/>
              <w:bCs w:val="0"/>
              <w:caps w:val="0"/>
              <w:noProof/>
              <w:sz w:val="22"/>
              <w:szCs w:val="22"/>
              <w:lang w:val="en-CA" w:eastAsia="en-CA"/>
            </w:rPr>
          </w:pPr>
          <w:hyperlink w:anchor="_Toc36740342" w:history="1">
            <w:r w:rsidR="00185E26" w:rsidRPr="00352A6F">
              <w:rPr>
                <w:rStyle w:val="Hyperlink"/>
                <w:noProof/>
              </w:rPr>
              <w:t>12</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Appendix II – Initial Version of ML Algorithms</w:t>
            </w:r>
            <w:r w:rsidR="00185E26">
              <w:rPr>
                <w:noProof/>
                <w:webHidden/>
              </w:rPr>
              <w:tab/>
            </w:r>
            <w:r w:rsidR="00185E26">
              <w:rPr>
                <w:noProof/>
                <w:webHidden/>
              </w:rPr>
              <w:fldChar w:fldCharType="begin"/>
            </w:r>
            <w:r w:rsidR="00185E26">
              <w:rPr>
                <w:noProof/>
                <w:webHidden/>
              </w:rPr>
              <w:instrText xml:space="preserve"> PAGEREF _Toc36740342 \h </w:instrText>
            </w:r>
            <w:r w:rsidR="00185E26">
              <w:rPr>
                <w:noProof/>
                <w:webHidden/>
              </w:rPr>
            </w:r>
            <w:r w:rsidR="00185E26">
              <w:rPr>
                <w:noProof/>
                <w:webHidden/>
              </w:rPr>
              <w:fldChar w:fldCharType="separate"/>
            </w:r>
            <w:r w:rsidR="00185E26">
              <w:rPr>
                <w:noProof/>
                <w:webHidden/>
              </w:rPr>
              <w:t>136</w:t>
            </w:r>
            <w:r w:rsidR="00185E26">
              <w:rPr>
                <w:noProof/>
                <w:webHidden/>
              </w:rPr>
              <w:fldChar w:fldCharType="end"/>
            </w:r>
          </w:hyperlink>
        </w:p>
        <w:p w14:paraId="19829B7D" w14:textId="3BED5471" w:rsidR="00185E26" w:rsidRDefault="00B00A9D">
          <w:pPr>
            <w:pStyle w:val="TOC3"/>
            <w:tabs>
              <w:tab w:val="left" w:pos="1666"/>
              <w:tab w:val="right" w:leader="dot" w:pos="8630"/>
            </w:tabs>
            <w:rPr>
              <w:rFonts w:eastAsiaTheme="minorEastAsia" w:cstheme="minorBidi"/>
              <w:noProof/>
              <w:sz w:val="22"/>
              <w:szCs w:val="22"/>
              <w:lang w:val="en-CA" w:eastAsia="en-CA"/>
            </w:rPr>
          </w:pPr>
          <w:hyperlink w:anchor="_Toc36740343" w:history="1">
            <w:r w:rsidR="00185E26" w:rsidRPr="00352A6F">
              <w:rPr>
                <w:rStyle w:val="Hyperlink"/>
                <w:noProof/>
              </w:rPr>
              <w:t>12.1.1</w:t>
            </w:r>
            <w:r w:rsidR="00185E26">
              <w:rPr>
                <w:rFonts w:eastAsiaTheme="minorEastAsia" w:cstheme="minorBidi"/>
                <w:noProof/>
                <w:sz w:val="22"/>
                <w:szCs w:val="22"/>
                <w:lang w:val="en-CA" w:eastAsia="en-CA"/>
              </w:rPr>
              <w:tab/>
            </w:r>
            <w:r w:rsidR="00185E26" w:rsidRPr="00352A6F">
              <w:rPr>
                <w:rStyle w:val="Hyperlink"/>
                <w:noProof/>
              </w:rPr>
              <w:t>Collaborative Filtering (Estimate location of items)</w:t>
            </w:r>
            <w:r w:rsidR="00185E26">
              <w:rPr>
                <w:noProof/>
                <w:webHidden/>
              </w:rPr>
              <w:tab/>
            </w:r>
            <w:r w:rsidR="00185E26">
              <w:rPr>
                <w:noProof/>
                <w:webHidden/>
              </w:rPr>
              <w:fldChar w:fldCharType="begin"/>
            </w:r>
            <w:r w:rsidR="00185E26">
              <w:rPr>
                <w:noProof/>
                <w:webHidden/>
              </w:rPr>
              <w:instrText xml:space="preserve"> PAGEREF _Toc36740343 \h </w:instrText>
            </w:r>
            <w:r w:rsidR="00185E26">
              <w:rPr>
                <w:noProof/>
                <w:webHidden/>
              </w:rPr>
            </w:r>
            <w:r w:rsidR="00185E26">
              <w:rPr>
                <w:noProof/>
                <w:webHidden/>
              </w:rPr>
              <w:fldChar w:fldCharType="separate"/>
            </w:r>
            <w:r w:rsidR="00185E26">
              <w:rPr>
                <w:noProof/>
                <w:webHidden/>
              </w:rPr>
              <w:t>136</w:t>
            </w:r>
            <w:r w:rsidR="00185E26">
              <w:rPr>
                <w:noProof/>
                <w:webHidden/>
              </w:rPr>
              <w:fldChar w:fldCharType="end"/>
            </w:r>
          </w:hyperlink>
        </w:p>
        <w:p w14:paraId="4293C9BA" w14:textId="43F75F2C" w:rsidR="00185E26" w:rsidRDefault="00B00A9D">
          <w:pPr>
            <w:pStyle w:val="TOC3"/>
            <w:tabs>
              <w:tab w:val="left" w:pos="1666"/>
              <w:tab w:val="right" w:leader="dot" w:pos="8630"/>
            </w:tabs>
            <w:rPr>
              <w:rFonts w:eastAsiaTheme="minorEastAsia" w:cstheme="minorBidi"/>
              <w:noProof/>
              <w:sz w:val="22"/>
              <w:szCs w:val="22"/>
              <w:lang w:val="en-CA" w:eastAsia="en-CA"/>
            </w:rPr>
          </w:pPr>
          <w:hyperlink w:anchor="_Toc36740344" w:history="1">
            <w:r w:rsidR="00185E26" w:rsidRPr="00352A6F">
              <w:rPr>
                <w:rStyle w:val="Hyperlink"/>
                <w:noProof/>
              </w:rPr>
              <w:t>12.1.2</w:t>
            </w:r>
            <w:r w:rsidR="00185E26">
              <w:rPr>
                <w:rFonts w:eastAsiaTheme="minorEastAsia" w:cstheme="minorBidi"/>
                <w:noProof/>
                <w:sz w:val="22"/>
                <w:szCs w:val="22"/>
                <w:lang w:val="en-CA" w:eastAsia="en-CA"/>
              </w:rPr>
              <w:tab/>
            </w:r>
            <w:r w:rsidR="00185E26" w:rsidRPr="00352A6F">
              <w:rPr>
                <w:rStyle w:val="Hyperlink"/>
                <w:noProof/>
              </w:rPr>
              <w:t>Travelling Salesman Problem (Shortest Path and Layout Estimation)</w:t>
            </w:r>
            <w:r w:rsidR="00185E26">
              <w:rPr>
                <w:noProof/>
                <w:webHidden/>
              </w:rPr>
              <w:tab/>
            </w:r>
            <w:r w:rsidR="00185E26">
              <w:rPr>
                <w:noProof/>
                <w:webHidden/>
              </w:rPr>
              <w:fldChar w:fldCharType="begin"/>
            </w:r>
            <w:r w:rsidR="00185E26">
              <w:rPr>
                <w:noProof/>
                <w:webHidden/>
              </w:rPr>
              <w:instrText xml:space="preserve"> PAGEREF _Toc36740344 \h </w:instrText>
            </w:r>
            <w:r w:rsidR="00185E26">
              <w:rPr>
                <w:noProof/>
                <w:webHidden/>
              </w:rPr>
            </w:r>
            <w:r w:rsidR="00185E26">
              <w:rPr>
                <w:noProof/>
                <w:webHidden/>
              </w:rPr>
              <w:fldChar w:fldCharType="separate"/>
            </w:r>
            <w:r w:rsidR="00185E26">
              <w:rPr>
                <w:noProof/>
                <w:webHidden/>
              </w:rPr>
              <w:t>144</w:t>
            </w:r>
            <w:r w:rsidR="00185E26">
              <w:rPr>
                <w:noProof/>
                <w:webHidden/>
              </w:rPr>
              <w:fldChar w:fldCharType="end"/>
            </w:r>
          </w:hyperlink>
        </w:p>
        <w:p w14:paraId="3AAEAAB4" w14:textId="52DA9D51" w:rsidR="00185E26" w:rsidRDefault="00B00A9D">
          <w:pPr>
            <w:pStyle w:val="TOC1"/>
            <w:tabs>
              <w:tab w:val="left" w:pos="1320"/>
              <w:tab w:val="right" w:leader="dot" w:pos="8630"/>
            </w:tabs>
            <w:rPr>
              <w:rFonts w:asciiTheme="minorHAnsi" w:eastAsiaTheme="minorEastAsia" w:hAnsiTheme="minorHAnsi" w:cstheme="minorBidi"/>
              <w:b w:val="0"/>
              <w:bCs w:val="0"/>
              <w:caps w:val="0"/>
              <w:noProof/>
              <w:sz w:val="22"/>
              <w:szCs w:val="22"/>
              <w:lang w:val="en-CA" w:eastAsia="en-CA"/>
            </w:rPr>
          </w:pPr>
          <w:hyperlink w:anchor="_Toc36740345" w:history="1">
            <w:r w:rsidR="00185E26" w:rsidRPr="00352A6F">
              <w:rPr>
                <w:rStyle w:val="Hyperlink"/>
                <w:noProof/>
              </w:rPr>
              <w:t>13</w:t>
            </w:r>
            <w:r w:rsidR="00185E26">
              <w:rPr>
                <w:rFonts w:asciiTheme="minorHAnsi" w:eastAsiaTheme="minorEastAsia" w:hAnsiTheme="minorHAnsi" w:cstheme="minorBidi"/>
                <w:b w:val="0"/>
                <w:bCs w:val="0"/>
                <w:caps w:val="0"/>
                <w:noProof/>
                <w:sz w:val="22"/>
                <w:szCs w:val="22"/>
                <w:lang w:val="en-CA" w:eastAsia="en-CA"/>
              </w:rPr>
              <w:tab/>
            </w:r>
            <w:r w:rsidR="00185E26" w:rsidRPr="00352A6F">
              <w:rPr>
                <w:rStyle w:val="Hyperlink"/>
                <w:noProof/>
              </w:rPr>
              <w:t>Appendix III - Work Completed At Time Of Progress Report</w:t>
            </w:r>
            <w:r w:rsidR="00185E26">
              <w:rPr>
                <w:noProof/>
                <w:webHidden/>
              </w:rPr>
              <w:tab/>
            </w:r>
            <w:r w:rsidR="00185E26">
              <w:rPr>
                <w:noProof/>
                <w:webHidden/>
              </w:rPr>
              <w:fldChar w:fldCharType="begin"/>
            </w:r>
            <w:r w:rsidR="00185E26">
              <w:rPr>
                <w:noProof/>
                <w:webHidden/>
              </w:rPr>
              <w:instrText xml:space="preserve"> PAGEREF _Toc36740345 \h </w:instrText>
            </w:r>
            <w:r w:rsidR="00185E26">
              <w:rPr>
                <w:noProof/>
                <w:webHidden/>
              </w:rPr>
            </w:r>
            <w:r w:rsidR="00185E26">
              <w:rPr>
                <w:noProof/>
                <w:webHidden/>
              </w:rPr>
              <w:fldChar w:fldCharType="separate"/>
            </w:r>
            <w:r w:rsidR="00185E26">
              <w:rPr>
                <w:noProof/>
                <w:webHidden/>
              </w:rPr>
              <w:t>148</w:t>
            </w:r>
            <w:r w:rsidR="00185E26">
              <w:rPr>
                <w:noProof/>
                <w:webHidden/>
              </w:rPr>
              <w:fldChar w:fldCharType="end"/>
            </w:r>
          </w:hyperlink>
        </w:p>
        <w:p w14:paraId="59D795D4" w14:textId="10236A3F"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46" w:history="1">
            <w:r w:rsidR="00185E26" w:rsidRPr="00352A6F">
              <w:rPr>
                <w:rStyle w:val="Hyperlink"/>
                <w:noProof/>
              </w:rPr>
              <w:t>13.1</w:t>
            </w:r>
            <w:r w:rsidR="00185E26">
              <w:rPr>
                <w:rFonts w:eastAsiaTheme="minorEastAsia" w:cstheme="minorBidi"/>
                <w:b w:val="0"/>
                <w:bCs w:val="0"/>
                <w:noProof/>
                <w:sz w:val="22"/>
                <w:szCs w:val="22"/>
                <w:lang w:val="en-CA" w:eastAsia="en-CA"/>
              </w:rPr>
              <w:tab/>
            </w:r>
            <w:r w:rsidR="00185E26" w:rsidRPr="00352A6F">
              <w:rPr>
                <w:rStyle w:val="Hyperlink"/>
                <w:noProof/>
              </w:rPr>
              <w:t>Machine Learning</w:t>
            </w:r>
            <w:r w:rsidR="00185E26">
              <w:rPr>
                <w:noProof/>
                <w:webHidden/>
              </w:rPr>
              <w:tab/>
            </w:r>
            <w:r w:rsidR="00185E26">
              <w:rPr>
                <w:noProof/>
                <w:webHidden/>
              </w:rPr>
              <w:fldChar w:fldCharType="begin"/>
            </w:r>
            <w:r w:rsidR="00185E26">
              <w:rPr>
                <w:noProof/>
                <w:webHidden/>
              </w:rPr>
              <w:instrText xml:space="preserve"> PAGEREF _Toc36740346 \h </w:instrText>
            </w:r>
            <w:r w:rsidR="00185E26">
              <w:rPr>
                <w:noProof/>
                <w:webHidden/>
              </w:rPr>
            </w:r>
            <w:r w:rsidR="00185E26">
              <w:rPr>
                <w:noProof/>
                <w:webHidden/>
              </w:rPr>
              <w:fldChar w:fldCharType="separate"/>
            </w:r>
            <w:r w:rsidR="00185E26">
              <w:rPr>
                <w:noProof/>
                <w:webHidden/>
              </w:rPr>
              <w:t>148</w:t>
            </w:r>
            <w:r w:rsidR="00185E26">
              <w:rPr>
                <w:noProof/>
                <w:webHidden/>
              </w:rPr>
              <w:fldChar w:fldCharType="end"/>
            </w:r>
          </w:hyperlink>
        </w:p>
        <w:p w14:paraId="3E9BC912" w14:textId="39B1EE14"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47" w:history="1">
            <w:r w:rsidR="00185E26" w:rsidRPr="00352A6F">
              <w:rPr>
                <w:rStyle w:val="Hyperlink"/>
                <w:noProof/>
              </w:rPr>
              <w:t>13.2</w:t>
            </w:r>
            <w:r w:rsidR="00185E26">
              <w:rPr>
                <w:rFonts w:eastAsiaTheme="minorEastAsia" w:cstheme="minorBidi"/>
                <w:b w:val="0"/>
                <w:bCs w:val="0"/>
                <w:noProof/>
                <w:sz w:val="22"/>
                <w:szCs w:val="22"/>
                <w:lang w:val="en-CA" w:eastAsia="en-CA"/>
              </w:rPr>
              <w:tab/>
            </w:r>
            <w:r w:rsidR="00185E26" w:rsidRPr="00352A6F">
              <w:rPr>
                <w:rStyle w:val="Hyperlink"/>
                <w:noProof/>
              </w:rPr>
              <w:t>Backend</w:t>
            </w:r>
            <w:r w:rsidR="00185E26">
              <w:rPr>
                <w:noProof/>
                <w:webHidden/>
              </w:rPr>
              <w:tab/>
            </w:r>
            <w:r w:rsidR="00185E26">
              <w:rPr>
                <w:noProof/>
                <w:webHidden/>
              </w:rPr>
              <w:fldChar w:fldCharType="begin"/>
            </w:r>
            <w:r w:rsidR="00185E26">
              <w:rPr>
                <w:noProof/>
                <w:webHidden/>
              </w:rPr>
              <w:instrText xml:space="preserve"> PAGEREF _Toc36740347 \h </w:instrText>
            </w:r>
            <w:r w:rsidR="00185E26">
              <w:rPr>
                <w:noProof/>
                <w:webHidden/>
              </w:rPr>
            </w:r>
            <w:r w:rsidR="00185E26">
              <w:rPr>
                <w:noProof/>
                <w:webHidden/>
              </w:rPr>
              <w:fldChar w:fldCharType="separate"/>
            </w:r>
            <w:r w:rsidR="00185E26">
              <w:rPr>
                <w:noProof/>
                <w:webHidden/>
              </w:rPr>
              <w:t>151</w:t>
            </w:r>
            <w:r w:rsidR="00185E26">
              <w:rPr>
                <w:noProof/>
                <w:webHidden/>
              </w:rPr>
              <w:fldChar w:fldCharType="end"/>
            </w:r>
          </w:hyperlink>
        </w:p>
        <w:p w14:paraId="797D9652" w14:textId="5371FF8B" w:rsidR="00185E26" w:rsidRDefault="00B00A9D">
          <w:pPr>
            <w:pStyle w:val="TOC3"/>
            <w:tabs>
              <w:tab w:val="left" w:pos="1666"/>
              <w:tab w:val="right" w:leader="dot" w:pos="8630"/>
            </w:tabs>
            <w:rPr>
              <w:rFonts w:eastAsiaTheme="minorEastAsia" w:cstheme="minorBidi"/>
              <w:noProof/>
              <w:sz w:val="22"/>
              <w:szCs w:val="22"/>
              <w:lang w:val="en-CA" w:eastAsia="en-CA"/>
            </w:rPr>
          </w:pPr>
          <w:hyperlink w:anchor="_Toc36740348" w:history="1">
            <w:r w:rsidR="00185E26" w:rsidRPr="00352A6F">
              <w:rPr>
                <w:rStyle w:val="Hyperlink"/>
                <w:noProof/>
              </w:rPr>
              <w:t>13.2.1</w:t>
            </w:r>
            <w:r w:rsidR="00185E26">
              <w:rPr>
                <w:rFonts w:eastAsiaTheme="minorEastAsia" w:cstheme="minorBidi"/>
                <w:noProof/>
                <w:sz w:val="22"/>
                <w:szCs w:val="22"/>
                <w:lang w:val="en-CA" w:eastAsia="en-CA"/>
              </w:rPr>
              <w:tab/>
            </w:r>
            <w:r w:rsidR="00185E26" w:rsidRPr="00352A6F">
              <w:rPr>
                <w:rStyle w:val="Hyperlink"/>
                <w:noProof/>
              </w:rPr>
              <w:t>Database</w:t>
            </w:r>
            <w:r w:rsidR="00185E26">
              <w:rPr>
                <w:noProof/>
                <w:webHidden/>
              </w:rPr>
              <w:tab/>
            </w:r>
            <w:r w:rsidR="00185E26">
              <w:rPr>
                <w:noProof/>
                <w:webHidden/>
              </w:rPr>
              <w:fldChar w:fldCharType="begin"/>
            </w:r>
            <w:r w:rsidR="00185E26">
              <w:rPr>
                <w:noProof/>
                <w:webHidden/>
              </w:rPr>
              <w:instrText xml:space="preserve"> PAGEREF _Toc36740348 \h </w:instrText>
            </w:r>
            <w:r w:rsidR="00185E26">
              <w:rPr>
                <w:noProof/>
                <w:webHidden/>
              </w:rPr>
            </w:r>
            <w:r w:rsidR="00185E26">
              <w:rPr>
                <w:noProof/>
                <w:webHidden/>
              </w:rPr>
              <w:fldChar w:fldCharType="separate"/>
            </w:r>
            <w:r w:rsidR="00185E26">
              <w:rPr>
                <w:noProof/>
                <w:webHidden/>
              </w:rPr>
              <w:t>151</w:t>
            </w:r>
            <w:r w:rsidR="00185E26">
              <w:rPr>
                <w:noProof/>
                <w:webHidden/>
              </w:rPr>
              <w:fldChar w:fldCharType="end"/>
            </w:r>
          </w:hyperlink>
        </w:p>
        <w:p w14:paraId="61FCBF5F" w14:textId="3056333F" w:rsidR="00185E26" w:rsidRDefault="00B00A9D">
          <w:pPr>
            <w:pStyle w:val="TOC3"/>
            <w:tabs>
              <w:tab w:val="left" w:pos="1666"/>
              <w:tab w:val="right" w:leader="dot" w:pos="8630"/>
            </w:tabs>
            <w:rPr>
              <w:rFonts w:eastAsiaTheme="minorEastAsia" w:cstheme="minorBidi"/>
              <w:noProof/>
              <w:sz w:val="22"/>
              <w:szCs w:val="22"/>
              <w:lang w:val="en-CA" w:eastAsia="en-CA"/>
            </w:rPr>
          </w:pPr>
          <w:hyperlink w:anchor="_Toc36740349" w:history="1">
            <w:r w:rsidR="00185E26" w:rsidRPr="00352A6F">
              <w:rPr>
                <w:rStyle w:val="Hyperlink"/>
                <w:noProof/>
              </w:rPr>
              <w:t>13.2.2</w:t>
            </w:r>
            <w:r w:rsidR="00185E26">
              <w:rPr>
                <w:rFonts w:eastAsiaTheme="minorEastAsia" w:cstheme="minorBidi"/>
                <w:noProof/>
                <w:sz w:val="22"/>
                <w:szCs w:val="22"/>
                <w:lang w:val="en-CA" w:eastAsia="en-CA"/>
              </w:rPr>
              <w:tab/>
            </w:r>
            <w:r w:rsidR="00185E26" w:rsidRPr="00352A6F">
              <w:rPr>
                <w:rStyle w:val="Hyperlink"/>
                <w:noProof/>
              </w:rPr>
              <w:t>Crowd Sourcing</w:t>
            </w:r>
            <w:r w:rsidR="00185E26">
              <w:rPr>
                <w:noProof/>
                <w:webHidden/>
              </w:rPr>
              <w:tab/>
            </w:r>
            <w:r w:rsidR="00185E26">
              <w:rPr>
                <w:noProof/>
                <w:webHidden/>
              </w:rPr>
              <w:fldChar w:fldCharType="begin"/>
            </w:r>
            <w:r w:rsidR="00185E26">
              <w:rPr>
                <w:noProof/>
                <w:webHidden/>
              </w:rPr>
              <w:instrText xml:space="preserve"> PAGEREF _Toc36740349 \h </w:instrText>
            </w:r>
            <w:r w:rsidR="00185E26">
              <w:rPr>
                <w:noProof/>
                <w:webHidden/>
              </w:rPr>
            </w:r>
            <w:r w:rsidR="00185E26">
              <w:rPr>
                <w:noProof/>
                <w:webHidden/>
              </w:rPr>
              <w:fldChar w:fldCharType="separate"/>
            </w:r>
            <w:r w:rsidR="00185E26">
              <w:rPr>
                <w:noProof/>
                <w:webHidden/>
              </w:rPr>
              <w:t>152</w:t>
            </w:r>
            <w:r w:rsidR="00185E26">
              <w:rPr>
                <w:noProof/>
                <w:webHidden/>
              </w:rPr>
              <w:fldChar w:fldCharType="end"/>
            </w:r>
          </w:hyperlink>
        </w:p>
        <w:p w14:paraId="38469BD2" w14:textId="3E45CAF0" w:rsidR="00185E26" w:rsidRDefault="00B00A9D">
          <w:pPr>
            <w:pStyle w:val="TOC3"/>
            <w:tabs>
              <w:tab w:val="left" w:pos="1666"/>
              <w:tab w:val="right" w:leader="dot" w:pos="8630"/>
            </w:tabs>
            <w:rPr>
              <w:rFonts w:eastAsiaTheme="minorEastAsia" w:cstheme="minorBidi"/>
              <w:noProof/>
              <w:sz w:val="22"/>
              <w:szCs w:val="22"/>
              <w:lang w:val="en-CA" w:eastAsia="en-CA"/>
            </w:rPr>
          </w:pPr>
          <w:hyperlink w:anchor="_Toc36740350" w:history="1">
            <w:r w:rsidR="00185E26" w:rsidRPr="00352A6F">
              <w:rPr>
                <w:rStyle w:val="Hyperlink"/>
                <w:noProof/>
              </w:rPr>
              <w:t>13.2.3</w:t>
            </w:r>
            <w:r w:rsidR="00185E26">
              <w:rPr>
                <w:rFonts w:eastAsiaTheme="minorEastAsia" w:cstheme="minorBidi"/>
                <w:noProof/>
                <w:sz w:val="22"/>
                <w:szCs w:val="22"/>
                <w:lang w:val="en-CA" w:eastAsia="en-CA"/>
              </w:rPr>
              <w:tab/>
            </w:r>
            <w:r w:rsidR="00185E26" w:rsidRPr="00352A6F">
              <w:rPr>
                <w:rStyle w:val="Hyperlink"/>
                <w:noProof/>
              </w:rPr>
              <w:t>Cloud Functions</w:t>
            </w:r>
            <w:r w:rsidR="00185E26">
              <w:rPr>
                <w:noProof/>
                <w:webHidden/>
              </w:rPr>
              <w:tab/>
            </w:r>
            <w:r w:rsidR="00185E26">
              <w:rPr>
                <w:noProof/>
                <w:webHidden/>
              </w:rPr>
              <w:fldChar w:fldCharType="begin"/>
            </w:r>
            <w:r w:rsidR="00185E26">
              <w:rPr>
                <w:noProof/>
                <w:webHidden/>
              </w:rPr>
              <w:instrText xml:space="preserve"> PAGEREF _Toc36740350 \h </w:instrText>
            </w:r>
            <w:r w:rsidR="00185E26">
              <w:rPr>
                <w:noProof/>
                <w:webHidden/>
              </w:rPr>
            </w:r>
            <w:r w:rsidR="00185E26">
              <w:rPr>
                <w:noProof/>
                <w:webHidden/>
              </w:rPr>
              <w:fldChar w:fldCharType="separate"/>
            </w:r>
            <w:r w:rsidR="00185E26">
              <w:rPr>
                <w:noProof/>
                <w:webHidden/>
              </w:rPr>
              <w:t>156</w:t>
            </w:r>
            <w:r w:rsidR="00185E26">
              <w:rPr>
                <w:noProof/>
                <w:webHidden/>
              </w:rPr>
              <w:fldChar w:fldCharType="end"/>
            </w:r>
          </w:hyperlink>
        </w:p>
        <w:p w14:paraId="07D487E2" w14:textId="3932087C" w:rsidR="00185E26" w:rsidRDefault="00B00A9D">
          <w:pPr>
            <w:pStyle w:val="TOC2"/>
            <w:tabs>
              <w:tab w:val="left" w:pos="1320"/>
              <w:tab w:val="right" w:leader="dot" w:pos="8630"/>
            </w:tabs>
            <w:rPr>
              <w:rFonts w:eastAsiaTheme="minorEastAsia" w:cstheme="minorBidi"/>
              <w:b w:val="0"/>
              <w:bCs w:val="0"/>
              <w:noProof/>
              <w:sz w:val="22"/>
              <w:szCs w:val="22"/>
              <w:lang w:val="en-CA" w:eastAsia="en-CA"/>
            </w:rPr>
          </w:pPr>
          <w:hyperlink w:anchor="_Toc36740351" w:history="1">
            <w:r w:rsidR="00185E26" w:rsidRPr="00352A6F">
              <w:rPr>
                <w:rStyle w:val="Hyperlink"/>
                <w:noProof/>
              </w:rPr>
              <w:t>13.3</w:t>
            </w:r>
            <w:r w:rsidR="00185E26">
              <w:rPr>
                <w:rFonts w:eastAsiaTheme="minorEastAsia" w:cstheme="minorBidi"/>
                <w:b w:val="0"/>
                <w:bCs w:val="0"/>
                <w:noProof/>
                <w:sz w:val="22"/>
                <w:szCs w:val="22"/>
                <w:lang w:val="en-CA" w:eastAsia="en-CA"/>
              </w:rPr>
              <w:tab/>
            </w:r>
            <w:r w:rsidR="00185E26" w:rsidRPr="00352A6F">
              <w:rPr>
                <w:rStyle w:val="Hyperlink"/>
                <w:noProof/>
              </w:rPr>
              <w:t>Frontend</w:t>
            </w:r>
            <w:r w:rsidR="00185E26">
              <w:rPr>
                <w:noProof/>
                <w:webHidden/>
              </w:rPr>
              <w:tab/>
            </w:r>
            <w:r w:rsidR="00185E26">
              <w:rPr>
                <w:noProof/>
                <w:webHidden/>
              </w:rPr>
              <w:fldChar w:fldCharType="begin"/>
            </w:r>
            <w:r w:rsidR="00185E26">
              <w:rPr>
                <w:noProof/>
                <w:webHidden/>
              </w:rPr>
              <w:instrText xml:space="preserve"> PAGEREF _Toc36740351 \h </w:instrText>
            </w:r>
            <w:r w:rsidR="00185E26">
              <w:rPr>
                <w:noProof/>
                <w:webHidden/>
              </w:rPr>
            </w:r>
            <w:r w:rsidR="00185E26">
              <w:rPr>
                <w:noProof/>
                <w:webHidden/>
              </w:rPr>
              <w:fldChar w:fldCharType="separate"/>
            </w:r>
            <w:r w:rsidR="00185E26">
              <w:rPr>
                <w:noProof/>
                <w:webHidden/>
              </w:rPr>
              <w:t>157</w:t>
            </w:r>
            <w:r w:rsidR="00185E26">
              <w:rPr>
                <w:noProof/>
                <w:webHidden/>
              </w:rPr>
              <w:fldChar w:fldCharType="end"/>
            </w:r>
          </w:hyperlink>
        </w:p>
        <w:p w14:paraId="7F6D8C3D" w14:textId="3812C864" w:rsidR="00185E26" w:rsidRDefault="00B00A9D">
          <w:pPr>
            <w:pStyle w:val="TOC3"/>
            <w:tabs>
              <w:tab w:val="left" w:pos="1666"/>
              <w:tab w:val="right" w:leader="dot" w:pos="8630"/>
            </w:tabs>
            <w:rPr>
              <w:rFonts w:eastAsiaTheme="minorEastAsia" w:cstheme="minorBidi"/>
              <w:noProof/>
              <w:sz w:val="22"/>
              <w:szCs w:val="22"/>
              <w:lang w:val="en-CA" w:eastAsia="en-CA"/>
            </w:rPr>
          </w:pPr>
          <w:hyperlink w:anchor="_Toc36740352" w:history="1">
            <w:r w:rsidR="00185E26" w:rsidRPr="00352A6F">
              <w:rPr>
                <w:rStyle w:val="Hyperlink"/>
                <w:noProof/>
              </w:rPr>
              <w:t>13.3.1</w:t>
            </w:r>
            <w:r w:rsidR="00185E26">
              <w:rPr>
                <w:rFonts w:eastAsiaTheme="minorEastAsia" w:cstheme="minorBidi"/>
                <w:noProof/>
                <w:sz w:val="22"/>
                <w:szCs w:val="22"/>
                <w:lang w:val="en-CA" w:eastAsia="en-CA"/>
              </w:rPr>
              <w:tab/>
            </w:r>
            <w:r w:rsidR="00185E26" w:rsidRPr="00352A6F">
              <w:rPr>
                <w:rStyle w:val="Hyperlink"/>
                <w:noProof/>
              </w:rPr>
              <w:t>UI Framework</w:t>
            </w:r>
            <w:r w:rsidR="00185E26">
              <w:rPr>
                <w:noProof/>
                <w:webHidden/>
              </w:rPr>
              <w:tab/>
            </w:r>
            <w:r w:rsidR="00185E26">
              <w:rPr>
                <w:noProof/>
                <w:webHidden/>
              </w:rPr>
              <w:fldChar w:fldCharType="begin"/>
            </w:r>
            <w:r w:rsidR="00185E26">
              <w:rPr>
                <w:noProof/>
                <w:webHidden/>
              </w:rPr>
              <w:instrText xml:space="preserve"> PAGEREF _Toc36740352 \h </w:instrText>
            </w:r>
            <w:r w:rsidR="00185E26">
              <w:rPr>
                <w:noProof/>
                <w:webHidden/>
              </w:rPr>
            </w:r>
            <w:r w:rsidR="00185E26">
              <w:rPr>
                <w:noProof/>
                <w:webHidden/>
              </w:rPr>
              <w:fldChar w:fldCharType="separate"/>
            </w:r>
            <w:r w:rsidR="00185E26">
              <w:rPr>
                <w:noProof/>
                <w:webHidden/>
              </w:rPr>
              <w:t>157</w:t>
            </w:r>
            <w:r w:rsidR="00185E26">
              <w:rPr>
                <w:noProof/>
                <w:webHidden/>
              </w:rPr>
              <w:fldChar w:fldCharType="end"/>
            </w:r>
          </w:hyperlink>
        </w:p>
        <w:p w14:paraId="28AA07A2" w14:textId="1F90D5A4" w:rsidR="00185E26" w:rsidRDefault="00B00A9D">
          <w:pPr>
            <w:pStyle w:val="TOC4"/>
            <w:tabs>
              <w:tab w:val="left" w:pos="2038"/>
              <w:tab w:val="right" w:leader="dot" w:pos="8630"/>
            </w:tabs>
            <w:rPr>
              <w:rFonts w:eastAsiaTheme="minorEastAsia" w:cstheme="minorBidi"/>
              <w:noProof/>
              <w:sz w:val="22"/>
              <w:szCs w:val="22"/>
              <w:lang w:val="en-CA" w:eastAsia="en-CA"/>
            </w:rPr>
          </w:pPr>
          <w:hyperlink w:anchor="_Toc36740353" w:history="1">
            <w:r w:rsidR="00185E26" w:rsidRPr="00352A6F">
              <w:rPr>
                <w:rStyle w:val="Hyperlink"/>
                <w:noProof/>
              </w:rPr>
              <w:t>13.3.1.1</w:t>
            </w:r>
            <w:r w:rsidR="00185E26">
              <w:rPr>
                <w:rFonts w:eastAsiaTheme="minorEastAsia" w:cstheme="minorBidi"/>
                <w:noProof/>
                <w:sz w:val="22"/>
                <w:szCs w:val="22"/>
                <w:lang w:val="en-CA" w:eastAsia="en-CA"/>
              </w:rPr>
              <w:tab/>
            </w:r>
            <w:r w:rsidR="00185E26" w:rsidRPr="00352A6F">
              <w:rPr>
                <w:rStyle w:val="Hyperlink"/>
                <w:noProof/>
              </w:rPr>
              <w:t>Styling and Theming</w:t>
            </w:r>
            <w:r w:rsidR="00185E26">
              <w:rPr>
                <w:noProof/>
                <w:webHidden/>
              </w:rPr>
              <w:tab/>
            </w:r>
            <w:r w:rsidR="00185E26">
              <w:rPr>
                <w:noProof/>
                <w:webHidden/>
              </w:rPr>
              <w:fldChar w:fldCharType="begin"/>
            </w:r>
            <w:r w:rsidR="00185E26">
              <w:rPr>
                <w:noProof/>
                <w:webHidden/>
              </w:rPr>
              <w:instrText xml:space="preserve"> PAGEREF _Toc36740353 \h </w:instrText>
            </w:r>
            <w:r w:rsidR="00185E26">
              <w:rPr>
                <w:noProof/>
                <w:webHidden/>
              </w:rPr>
            </w:r>
            <w:r w:rsidR="00185E26">
              <w:rPr>
                <w:noProof/>
                <w:webHidden/>
              </w:rPr>
              <w:fldChar w:fldCharType="separate"/>
            </w:r>
            <w:r w:rsidR="00185E26">
              <w:rPr>
                <w:noProof/>
                <w:webHidden/>
              </w:rPr>
              <w:t>158</w:t>
            </w:r>
            <w:r w:rsidR="00185E26">
              <w:rPr>
                <w:noProof/>
                <w:webHidden/>
              </w:rPr>
              <w:fldChar w:fldCharType="end"/>
            </w:r>
          </w:hyperlink>
        </w:p>
        <w:p w14:paraId="1DF394EA" w14:textId="767F4903" w:rsidR="00185E26" w:rsidRDefault="00B00A9D">
          <w:pPr>
            <w:pStyle w:val="TOC3"/>
            <w:tabs>
              <w:tab w:val="left" w:pos="1666"/>
              <w:tab w:val="right" w:leader="dot" w:pos="8630"/>
            </w:tabs>
            <w:rPr>
              <w:rFonts w:eastAsiaTheme="minorEastAsia" w:cstheme="minorBidi"/>
              <w:noProof/>
              <w:sz w:val="22"/>
              <w:szCs w:val="22"/>
              <w:lang w:val="en-CA" w:eastAsia="en-CA"/>
            </w:rPr>
          </w:pPr>
          <w:hyperlink w:anchor="_Toc36740354" w:history="1">
            <w:r w:rsidR="00185E26" w:rsidRPr="00352A6F">
              <w:rPr>
                <w:rStyle w:val="Hyperlink"/>
                <w:noProof/>
              </w:rPr>
              <w:t>13.3.2</w:t>
            </w:r>
            <w:r w:rsidR="00185E26">
              <w:rPr>
                <w:rFonts w:eastAsiaTheme="minorEastAsia" w:cstheme="minorBidi"/>
                <w:noProof/>
                <w:sz w:val="22"/>
                <w:szCs w:val="22"/>
                <w:lang w:val="en-CA" w:eastAsia="en-CA"/>
              </w:rPr>
              <w:tab/>
            </w:r>
            <w:r w:rsidR="00185E26" w:rsidRPr="00352A6F">
              <w:rPr>
                <w:rStyle w:val="Hyperlink"/>
                <w:noProof/>
              </w:rPr>
              <w:t>Functionalities</w:t>
            </w:r>
            <w:r w:rsidR="00185E26">
              <w:rPr>
                <w:noProof/>
                <w:webHidden/>
              </w:rPr>
              <w:tab/>
            </w:r>
            <w:r w:rsidR="00185E26">
              <w:rPr>
                <w:noProof/>
                <w:webHidden/>
              </w:rPr>
              <w:fldChar w:fldCharType="begin"/>
            </w:r>
            <w:r w:rsidR="00185E26">
              <w:rPr>
                <w:noProof/>
                <w:webHidden/>
              </w:rPr>
              <w:instrText xml:space="preserve"> PAGEREF _Toc36740354 \h </w:instrText>
            </w:r>
            <w:r w:rsidR="00185E26">
              <w:rPr>
                <w:noProof/>
                <w:webHidden/>
              </w:rPr>
            </w:r>
            <w:r w:rsidR="00185E26">
              <w:rPr>
                <w:noProof/>
                <w:webHidden/>
              </w:rPr>
              <w:fldChar w:fldCharType="separate"/>
            </w:r>
            <w:r w:rsidR="00185E26">
              <w:rPr>
                <w:noProof/>
                <w:webHidden/>
              </w:rPr>
              <w:t>160</w:t>
            </w:r>
            <w:r w:rsidR="00185E26">
              <w:rPr>
                <w:noProof/>
                <w:webHidden/>
              </w:rPr>
              <w:fldChar w:fldCharType="end"/>
            </w:r>
          </w:hyperlink>
        </w:p>
        <w:p w14:paraId="0D2FE685" w14:textId="24A49E4A" w:rsidR="00BC50F6" w:rsidRPr="00BE5130" w:rsidRDefault="00BC50F6" w:rsidP="00BC50F6">
          <w:pPr>
            <w:spacing w:line="480" w:lineRule="auto"/>
            <w:rPr>
              <w:sz w:val="24"/>
              <w:szCs w:val="24"/>
            </w:rPr>
          </w:pPr>
          <w:r w:rsidRPr="34B9283A">
            <w:rPr>
              <w:b/>
              <w:bCs/>
              <w:caps/>
              <w:sz w:val="24"/>
              <w:szCs w:val="24"/>
            </w:rPr>
            <w:lastRenderedPageBreak/>
            <w:fldChar w:fldCharType="end"/>
          </w:r>
        </w:p>
      </w:sdtContent>
    </w:sdt>
    <w:p w14:paraId="753EF9F1" w14:textId="7FFF2F20" w:rsidR="00292592" w:rsidRPr="001A43F5" w:rsidRDefault="00BC50F6" w:rsidP="001A43F5">
      <w:pPr>
        <w:spacing w:line="259" w:lineRule="auto"/>
        <w:ind w:firstLine="0"/>
        <w:contextualSpacing w:val="0"/>
        <w:rPr>
          <w:sz w:val="24"/>
          <w:szCs w:val="24"/>
        </w:rPr>
      </w:pPr>
      <w:r w:rsidRPr="34B9283A">
        <w:rPr>
          <w:rFonts w:ascii="Calibri" w:hAnsi="Calibri" w:cs="Calibri"/>
          <w:sz w:val="28"/>
          <w:szCs w:val="28"/>
        </w:rPr>
        <w:t xml:space="preserve">List </w:t>
      </w:r>
      <w:proofErr w:type="gramStart"/>
      <w:r w:rsidRPr="34B9283A">
        <w:rPr>
          <w:rFonts w:ascii="Calibri" w:hAnsi="Calibri" w:cs="Calibri"/>
          <w:sz w:val="28"/>
          <w:szCs w:val="28"/>
        </w:rPr>
        <w:t>Of</w:t>
      </w:r>
      <w:proofErr w:type="gramEnd"/>
      <w:r w:rsidRPr="34B9283A">
        <w:rPr>
          <w:rFonts w:ascii="Calibri" w:hAnsi="Calibri" w:cs="Calibri"/>
          <w:sz w:val="28"/>
          <w:szCs w:val="28"/>
        </w:rPr>
        <w:t xml:space="preserve"> Tables</w:t>
      </w:r>
      <w:r w:rsidR="00292592">
        <w:rPr>
          <w:sz w:val="24"/>
          <w:szCs w:val="24"/>
        </w:rPr>
        <w:fldChar w:fldCharType="begin"/>
      </w:r>
      <w:r w:rsidR="00292592">
        <w:rPr>
          <w:sz w:val="24"/>
          <w:szCs w:val="24"/>
        </w:rPr>
        <w:instrText xml:space="preserve"> TOC \h \z \c "Table" </w:instrText>
      </w:r>
      <w:r w:rsidR="00292592">
        <w:rPr>
          <w:sz w:val="24"/>
          <w:szCs w:val="24"/>
        </w:rPr>
        <w:fldChar w:fldCharType="separate"/>
      </w:r>
    </w:p>
    <w:p w14:paraId="0C077DED" w14:textId="2E34F097" w:rsidR="00292592" w:rsidRDefault="00B00A9D">
      <w:pPr>
        <w:pStyle w:val="TableofFigures"/>
        <w:tabs>
          <w:tab w:val="right" w:leader="dot" w:pos="8630"/>
        </w:tabs>
        <w:rPr>
          <w:rFonts w:eastAsiaTheme="minorEastAsia"/>
          <w:noProof/>
          <w:lang w:val="en-CA" w:eastAsia="en-CA"/>
        </w:rPr>
      </w:pPr>
      <w:hyperlink w:anchor="_Toc35257030" w:history="1">
        <w:r w:rsidR="00292592" w:rsidRPr="0088623D">
          <w:rPr>
            <w:rStyle w:val="Hyperlink"/>
            <w:noProof/>
          </w:rPr>
          <w:t>Table 1: Project Contributions Of Each Group Member</w:t>
        </w:r>
        <w:r w:rsidR="00292592">
          <w:rPr>
            <w:noProof/>
            <w:webHidden/>
          </w:rPr>
          <w:tab/>
        </w:r>
        <w:r w:rsidR="00292592">
          <w:rPr>
            <w:noProof/>
            <w:webHidden/>
          </w:rPr>
          <w:fldChar w:fldCharType="begin"/>
        </w:r>
        <w:r w:rsidR="00292592">
          <w:rPr>
            <w:noProof/>
            <w:webHidden/>
          </w:rPr>
          <w:instrText xml:space="preserve"> PAGEREF _Toc35257030 \h </w:instrText>
        </w:r>
        <w:r w:rsidR="00292592">
          <w:rPr>
            <w:noProof/>
            <w:webHidden/>
          </w:rPr>
        </w:r>
        <w:r w:rsidR="00292592">
          <w:rPr>
            <w:noProof/>
            <w:webHidden/>
          </w:rPr>
          <w:fldChar w:fldCharType="separate"/>
        </w:r>
        <w:r w:rsidR="007B4096">
          <w:rPr>
            <w:noProof/>
            <w:webHidden/>
          </w:rPr>
          <w:t>18</w:t>
        </w:r>
        <w:r w:rsidR="00292592">
          <w:rPr>
            <w:noProof/>
            <w:webHidden/>
          </w:rPr>
          <w:fldChar w:fldCharType="end"/>
        </w:r>
      </w:hyperlink>
    </w:p>
    <w:p w14:paraId="1676ABD1" w14:textId="26B68E0C" w:rsidR="00292592" w:rsidRDefault="00B00A9D">
      <w:pPr>
        <w:pStyle w:val="TableofFigures"/>
        <w:tabs>
          <w:tab w:val="right" w:leader="dot" w:pos="8630"/>
        </w:tabs>
        <w:rPr>
          <w:rFonts w:eastAsiaTheme="minorEastAsia"/>
          <w:noProof/>
          <w:lang w:val="en-CA" w:eastAsia="en-CA"/>
        </w:rPr>
      </w:pPr>
      <w:hyperlink w:anchor="_Toc35257031" w:history="1">
        <w:r w:rsidR="00292592" w:rsidRPr="0088623D">
          <w:rPr>
            <w:rStyle w:val="Hyperlink"/>
            <w:noProof/>
          </w:rPr>
          <w:t>Table 2: Report Contributions Of Each Group Member</w:t>
        </w:r>
        <w:r w:rsidR="00292592">
          <w:rPr>
            <w:noProof/>
            <w:webHidden/>
          </w:rPr>
          <w:tab/>
        </w:r>
        <w:r w:rsidR="00292592">
          <w:rPr>
            <w:noProof/>
            <w:webHidden/>
          </w:rPr>
          <w:fldChar w:fldCharType="begin"/>
        </w:r>
        <w:r w:rsidR="00292592">
          <w:rPr>
            <w:noProof/>
            <w:webHidden/>
          </w:rPr>
          <w:instrText xml:space="preserve"> PAGEREF _Toc35257031 \h </w:instrText>
        </w:r>
        <w:r w:rsidR="00292592">
          <w:rPr>
            <w:noProof/>
            <w:webHidden/>
          </w:rPr>
        </w:r>
        <w:r w:rsidR="00292592">
          <w:rPr>
            <w:noProof/>
            <w:webHidden/>
          </w:rPr>
          <w:fldChar w:fldCharType="separate"/>
        </w:r>
        <w:r w:rsidR="007B4096">
          <w:rPr>
            <w:noProof/>
            <w:webHidden/>
          </w:rPr>
          <w:t>20</w:t>
        </w:r>
        <w:r w:rsidR="00292592">
          <w:rPr>
            <w:noProof/>
            <w:webHidden/>
          </w:rPr>
          <w:fldChar w:fldCharType="end"/>
        </w:r>
      </w:hyperlink>
    </w:p>
    <w:p w14:paraId="61AA25AC" w14:textId="369E6B96" w:rsidR="00292592" w:rsidRDefault="00B00A9D">
      <w:pPr>
        <w:pStyle w:val="TableofFigures"/>
        <w:tabs>
          <w:tab w:val="right" w:leader="dot" w:pos="8630"/>
        </w:tabs>
        <w:rPr>
          <w:rFonts w:eastAsiaTheme="minorEastAsia"/>
          <w:noProof/>
          <w:lang w:val="en-CA" w:eastAsia="en-CA"/>
        </w:rPr>
      </w:pPr>
      <w:hyperlink w:anchor="_Toc35257032" w:history="1">
        <w:r w:rsidR="00292592" w:rsidRPr="0088623D">
          <w:rPr>
            <w:rStyle w:val="Hyperlink"/>
            <w:noProof/>
          </w:rPr>
          <w:t>Table 3: Example of Store Database</w:t>
        </w:r>
        <w:r w:rsidR="00292592">
          <w:rPr>
            <w:noProof/>
            <w:webHidden/>
          </w:rPr>
          <w:tab/>
        </w:r>
        <w:r w:rsidR="00292592">
          <w:rPr>
            <w:noProof/>
            <w:webHidden/>
          </w:rPr>
          <w:fldChar w:fldCharType="begin"/>
        </w:r>
        <w:r w:rsidR="00292592">
          <w:rPr>
            <w:noProof/>
            <w:webHidden/>
          </w:rPr>
          <w:instrText xml:space="preserve"> PAGEREF _Toc35257032 \h </w:instrText>
        </w:r>
        <w:r w:rsidR="00292592">
          <w:rPr>
            <w:noProof/>
            <w:webHidden/>
          </w:rPr>
        </w:r>
        <w:r w:rsidR="00292592">
          <w:rPr>
            <w:noProof/>
            <w:webHidden/>
          </w:rPr>
          <w:fldChar w:fldCharType="separate"/>
        </w:r>
        <w:r w:rsidR="007B4096">
          <w:rPr>
            <w:noProof/>
            <w:webHidden/>
          </w:rPr>
          <w:t>87</w:t>
        </w:r>
        <w:r w:rsidR="00292592">
          <w:rPr>
            <w:noProof/>
            <w:webHidden/>
          </w:rPr>
          <w:fldChar w:fldCharType="end"/>
        </w:r>
      </w:hyperlink>
    </w:p>
    <w:p w14:paraId="577432E4" w14:textId="5E1EFFB6" w:rsidR="00292592" w:rsidRDefault="00B00A9D">
      <w:pPr>
        <w:pStyle w:val="TableofFigures"/>
        <w:tabs>
          <w:tab w:val="right" w:leader="dot" w:pos="8630"/>
        </w:tabs>
        <w:rPr>
          <w:rFonts w:eastAsiaTheme="minorEastAsia"/>
          <w:noProof/>
          <w:lang w:val="en-CA" w:eastAsia="en-CA"/>
        </w:rPr>
      </w:pPr>
      <w:hyperlink w:anchor="_Toc35257033" w:history="1">
        <w:r w:rsidR="00292592" w:rsidRPr="0088623D">
          <w:rPr>
            <w:rStyle w:val="Hyperlink"/>
            <w:noProof/>
          </w:rPr>
          <w:t>Table 4: Sample Distance Calculations Using Gathered Data</w:t>
        </w:r>
        <w:r w:rsidR="00292592">
          <w:rPr>
            <w:noProof/>
            <w:webHidden/>
          </w:rPr>
          <w:tab/>
        </w:r>
        <w:r w:rsidR="00292592">
          <w:rPr>
            <w:noProof/>
            <w:webHidden/>
          </w:rPr>
          <w:fldChar w:fldCharType="begin"/>
        </w:r>
        <w:r w:rsidR="00292592">
          <w:rPr>
            <w:noProof/>
            <w:webHidden/>
          </w:rPr>
          <w:instrText xml:space="preserve"> PAGEREF _Toc35257033 \h </w:instrText>
        </w:r>
        <w:r w:rsidR="00292592">
          <w:rPr>
            <w:noProof/>
            <w:webHidden/>
          </w:rPr>
        </w:r>
        <w:r w:rsidR="00292592">
          <w:rPr>
            <w:noProof/>
            <w:webHidden/>
          </w:rPr>
          <w:fldChar w:fldCharType="separate"/>
        </w:r>
        <w:r w:rsidR="007B4096">
          <w:rPr>
            <w:noProof/>
            <w:webHidden/>
          </w:rPr>
          <w:t>98</w:t>
        </w:r>
        <w:r w:rsidR="00292592">
          <w:rPr>
            <w:noProof/>
            <w:webHidden/>
          </w:rPr>
          <w:fldChar w:fldCharType="end"/>
        </w:r>
      </w:hyperlink>
    </w:p>
    <w:p w14:paraId="1FD134E3" w14:textId="77038228" w:rsidR="00292592" w:rsidRDefault="00B00A9D">
      <w:pPr>
        <w:pStyle w:val="TableofFigures"/>
        <w:tabs>
          <w:tab w:val="right" w:leader="dot" w:pos="8630"/>
        </w:tabs>
        <w:rPr>
          <w:rFonts w:eastAsiaTheme="minorEastAsia"/>
          <w:noProof/>
          <w:lang w:val="en-CA" w:eastAsia="en-CA"/>
        </w:rPr>
      </w:pPr>
      <w:hyperlink w:anchor="_Toc35257034" w:history="1">
        <w:r w:rsidR="00292592" w:rsidRPr="0088623D">
          <w:rPr>
            <w:rStyle w:val="Hyperlink"/>
            <w:noProof/>
          </w:rPr>
          <w:t>Table 5: The Store Names Corresponding To Each Letter</w:t>
        </w:r>
        <w:r w:rsidR="00292592">
          <w:rPr>
            <w:noProof/>
            <w:webHidden/>
          </w:rPr>
          <w:tab/>
        </w:r>
        <w:r w:rsidR="00292592">
          <w:rPr>
            <w:noProof/>
            <w:webHidden/>
          </w:rPr>
          <w:fldChar w:fldCharType="begin"/>
        </w:r>
        <w:r w:rsidR="00292592">
          <w:rPr>
            <w:noProof/>
            <w:webHidden/>
          </w:rPr>
          <w:instrText xml:space="preserve"> PAGEREF _Toc35257034 \h </w:instrText>
        </w:r>
        <w:r w:rsidR="00292592">
          <w:rPr>
            <w:noProof/>
            <w:webHidden/>
          </w:rPr>
        </w:r>
        <w:r w:rsidR="00292592">
          <w:rPr>
            <w:noProof/>
            <w:webHidden/>
          </w:rPr>
          <w:fldChar w:fldCharType="separate"/>
        </w:r>
        <w:r w:rsidR="007B4096">
          <w:rPr>
            <w:noProof/>
            <w:webHidden/>
          </w:rPr>
          <w:t>99</w:t>
        </w:r>
        <w:r w:rsidR="00292592">
          <w:rPr>
            <w:noProof/>
            <w:webHidden/>
          </w:rPr>
          <w:fldChar w:fldCharType="end"/>
        </w:r>
      </w:hyperlink>
    </w:p>
    <w:p w14:paraId="37E6BD0F" w14:textId="46F4B345" w:rsidR="00292592" w:rsidRDefault="00B00A9D">
      <w:pPr>
        <w:pStyle w:val="TableofFigures"/>
        <w:tabs>
          <w:tab w:val="right" w:leader="dot" w:pos="8630"/>
        </w:tabs>
        <w:rPr>
          <w:rFonts w:eastAsiaTheme="minorEastAsia"/>
          <w:noProof/>
          <w:lang w:val="en-CA" w:eastAsia="en-CA"/>
        </w:rPr>
      </w:pPr>
      <w:hyperlink w:anchor="_Toc35257035" w:history="1">
        <w:r w:rsidR="00292592" w:rsidRPr="0088623D">
          <w:rPr>
            <w:rStyle w:val="Hyperlink"/>
            <w:noProof/>
          </w:rPr>
          <w:t>Table 6: Project Iterations</w:t>
        </w:r>
        <w:r w:rsidR="00292592">
          <w:rPr>
            <w:noProof/>
            <w:webHidden/>
          </w:rPr>
          <w:tab/>
        </w:r>
        <w:r w:rsidR="00292592">
          <w:rPr>
            <w:noProof/>
            <w:webHidden/>
          </w:rPr>
          <w:fldChar w:fldCharType="begin"/>
        </w:r>
        <w:r w:rsidR="00292592">
          <w:rPr>
            <w:noProof/>
            <w:webHidden/>
          </w:rPr>
          <w:instrText xml:space="preserve"> PAGEREF _Toc35257035 \h </w:instrText>
        </w:r>
        <w:r w:rsidR="00292592">
          <w:rPr>
            <w:noProof/>
            <w:webHidden/>
          </w:rPr>
        </w:r>
        <w:r w:rsidR="00292592">
          <w:rPr>
            <w:noProof/>
            <w:webHidden/>
          </w:rPr>
          <w:fldChar w:fldCharType="separate"/>
        </w:r>
        <w:r w:rsidR="007B4096">
          <w:rPr>
            <w:noProof/>
            <w:webHidden/>
          </w:rPr>
          <w:t>119</w:t>
        </w:r>
        <w:r w:rsidR="00292592">
          <w:rPr>
            <w:noProof/>
            <w:webHidden/>
          </w:rPr>
          <w:fldChar w:fldCharType="end"/>
        </w:r>
      </w:hyperlink>
    </w:p>
    <w:p w14:paraId="29EFC510" w14:textId="5195D356" w:rsidR="00292592" w:rsidRDefault="00B00A9D">
      <w:pPr>
        <w:pStyle w:val="TableofFigures"/>
        <w:tabs>
          <w:tab w:val="right" w:leader="dot" w:pos="8630"/>
        </w:tabs>
        <w:rPr>
          <w:rFonts w:eastAsiaTheme="minorEastAsia"/>
          <w:noProof/>
          <w:lang w:val="en-CA" w:eastAsia="en-CA"/>
        </w:rPr>
      </w:pPr>
      <w:hyperlink w:anchor="_Toc35257036" w:history="1">
        <w:r w:rsidR="00292592" w:rsidRPr="0088623D">
          <w:rPr>
            <w:rStyle w:val="Hyperlink"/>
            <w:noProof/>
          </w:rPr>
          <w:t>Table 7: Project Gantt Chart</w:t>
        </w:r>
        <w:r w:rsidR="00292592">
          <w:rPr>
            <w:noProof/>
            <w:webHidden/>
          </w:rPr>
          <w:tab/>
        </w:r>
        <w:r w:rsidR="00292592">
          <w:rPr>
            <w:noProof/>
            <w:webHidden/>
          </w:rPr>
          <w:fldChar w:fldCharType="begin"/>
        </w:r>
        <w:r w:rsidR="00292592">
          <w:rPr>
            <w:noProof/>
            <w:webHidden/>
          </w:rPr>
          <w:instrText xml:space="preserve"> PAGEREF _Toc35257036 \h </w:instrText>
        </w:r>
        <w:r w:rsidR="00292592">
          <w:rPr>
            <w:noProof/>
            <w:webHidden/>
          </w:rPr>
        </w:r>
        <w:r w:rsidR="00292592">
          <w:rPr>
            <w:noProof/>
            <w:webHidden/>
          </w:rPr>
          <w:fldChar w:fldCharType="separate"/>
        </w:r>
        <w:r w:rsidR="007B4096">
          <w:rPr>
            <w:noProof/>
            <w:webHidden/>
          </w:rPr>
          <w:t>121</w:t>
        </w:r>
        <w:r w:rsidR="00292592">
          <w:rPr>
            <w:noProof/>
            <w:webHidden/>
          </w:rPr>
          <w:fldChar w:fldCharType="end"/>
        </w:r>
      </w:hyperlink>
    </w:p>
    <w:p w14:paraId="2055AC49" w14:textId="59BAFB13" w:rsidR="00BC50F6" w:rsidRPr="00793187" w:rsidRDefault="00292592" w:rsidP="00292592">
      <w:pPr>
        <w:spacing w:after="124" w:line="480" w:lineRule="auto"/>
        <w:ind w:firstLine="0"/>
        <w:rPr>
          <w:rFonts w:cstheme="minorHAnsi"/>
          <w:sz w:val="24"/>
          <w:szCs w:val="24"/>
        </w:rPr>
      </w:pPr>
      <w:r>
        <w:rPr>
          <w:sz w:val="24"/>
          <w:szCs w:val="24"/>
        </w:rPr>
        <w:fldChar w:fldCharType="end"/>
      </w:r>
    </w:p>
    <w:p w14:paraId="11BF2C96" w14:textId="77777777" w:rsidR="00BC50F6" w:rsidRDefault="00BC50F6" w:rsidP="00BC50F6">
      <w:pPr>
        <w:spacing w:line="259" w:lineRule="auto"/>
        <w:ind w:firstLine="0"/>
        <w:contextualSpacing w:val="0"/>
        <w:rPr>
          <w:rFonts w:ascii="Calibri" w:hAnsi="Calibri" w:cs="Calibri"/>
          <w:sz w:val="28"/>
          <w:szCs w:val="28"/>
        </w:rPr>
      </w:pPr>
      <w:r>
        <w:rPr>
          <w:rFonts w:ascii="Calibri" w:hAnsi="Calibri" w:cs="Calibri"/>
          <w:sz w:val="28"/>
          <w:szCs w:val="28"/>
        </w:rPr>
        <w:br w:type="page"/>
      </w:r>
    </w:p>
    <w:p w14:paraId="6E1E3594" w14:textId="77777777" w:rsidR="00BC50F6" w:rsidRPr="00BE5130" w:rsidRDefault="00BC50F6" w:rsidP="00BC50F6">
      <w:pPr>
        <w:spacing w:line="259" w:lineRule="auto"/>
        <w:ind w:firstLine="0"/>
        <w:contextualSpacing w:val="0"/>
        <w:rPr>
          <w:rFonts w:cstheme="minorHAnsi"/>
          <w:sz w:val="24"/>
          <w:szCs w:val="24"/>
        </w:rPr>
      </w:pPr>
      <w:r w:rsidRPr="000635D8">
        <w:rPr>
          <w:rFonts w:ascii="Calibri" w:hAnsi="Calibri" w:cs="Calibri"/>
          <w:sz w:val="28"/>
          <w:szCs w:val="28"/>
        </w:rPr>
        <w:lastRenderedPageBreak/>
        <w:t xml:space="preserve">List </w:t>
      </w:r>
      <w:proofErr w:type="gramStart"/>
      <w:r w:rsidRPr="000635D8">
        <w:rPr>
          <w:rFonts w:ascii="Calibri" w:hAnsi="Calibri" w:cs="Calibri"/>
          <w:sz w:val="28"/>
          <w:szCs w:val="28"/>
        </w:rPr>
        <w:t>Of</w:t>
      </w:r>
      <w:proofErr w:type="gramEnd"/>
      <w:r w:rsidRPr="000635D8">
        <w:rPr>
          <w:rFonts w:ascii="Calibri" w:hAnsi="Calibri" w:cs="Calibri"/>
          <w:sz w:val="28"/>
          <w:szCs w:val="28"/>
        </w:rPr>
        <w:t xml:space="preserve"> Figures</w:t>
      </w:r>
    </w:p>
    <w:p w14:paraId="3382CA1E" w14:textId="601D5190" w:rsidR="00292592" w:rsidRDefault="00292592">
      <w:pPr>
        <w:pStyle w:val="TableofFigures"/>
        <w:tabs>
          <w:tab w:val="right" w:leader="dot" w:pos="8630"/>
        </w:tabs>
        <w:rPr>
          <w:rFonts w:eastAsiaTheme="minorEastAsia"/>
          <w:noProof/>
          <w:lang w:val="en-CA" w:eastAsia="en-CA"/>
        </w:rPr>
      </w:pPr>
      <w:r>
        <w:rPr>
          <w:rFonts w:cstheme="minorHAnsi"/>
          <w:sz w:val="24"/>
          <w:szCs w:val="24"/>
        </w:rPr>
        <w:fldChar w:fldCharType="begin"/>
      </w:r>
      <w:r>
        <w:rPr>
          <w:rFonts w:cstheme="minorHAnsi"/>
          <w:sz w:val="24"/>
          <w:szCs w:val="24"/>
        </w:rPr>
        <w:instrText xml:space="preserve"> TOC \h \z \c "Figure" </w:instrText>
      </w:r>
      <w:r>
        <w:rPr>
          <w:rFonts w:cstheme="minorHAnsi"/>
          <w:sz w:val="24"/>
          <w:szCs w:val="24"/>
        </w:rPr>
        <w:fldChar w:fldCharType="separate"/>
      </w:r>
      <w:hyperlink w:anchor="_Toc35257037" w:history="1">
        <w:r w:rsidRPr="002D78BE">
          <w:rPr>
            <w:rStyle w:val="Hyperlink"/>
            <w:rFonts w:cstheme="minorHAnsi"/>
            <w:noProof/>
          </w:rPr>
          <w:t>Figure 1: Sample Code Review</w:t>
        </w:r>
        <w:r>
          <w:rPr>
            <w:noProof/>
            <w:webHidden/>
          </w:rPr>
          <w:tab/>
        </w:r>
        <w:r>
          <w:rPr>
            <w:noProof/>
            <w:webHidden/>
          </w:rPr>
          <w:fldChar w:fldCharType="begin"/>
        </w:r>
        <w:r>
          <w:rPr>
            <w:noProof/>
            <w:webHidden/>
          </w:rPr>
          <w:instrText xml:space="preserve"> PAGEREF _Toc35257037 \h </w:instrText>
        </w:r>
        <w:r>
          <w:rPr>
            <w:noProof/>
            <w:webHidden/>
          </w:rPr>
        </w:r>
        <w:r>
          <w:rPr>
            <w:noProof/>
            <w:webHidden/>
          </w:rPr>
          <w:fldChar w:fldCharType="separate"/>
        </w:r>
        <w:r w:rsidR="007B4096">
          <w:rPr>
            <w:noProof/>
            <w:webHidden/>
          </w:rPr>
          <w:t>16</w:t>
        </w:r>
        <w:r>
          <w:rPr>
            <w:noProof/>
            <w:webHidden/>
          </w:rPr>
          <w:fldChar w:fldCharType="end"/>
        </w:r>
      </w:hyperlink>
    </w:p>
    <w:p w14:paraId="3B90A1B6" w14:textId="2140D03C" w:rsidR="00292592" w:rsidRDefault="00B00A9D">
      <w:pPr>
        <w:pStyle w:val="TableofFigures"/>
        <w:tabs>
          <w:tab w:val="right" w:leader="dot" w:pos="8630"/>
        </w:tabs>
        <w:rPr>
          <w:rFonts w:eastAsiaTheme="minorEastAsia"/>
          <w:noProof/>
          <w:lang w:val="en-CA" w:eastAsia="en-CA"/>
        </w:rPr>
      </w:pPr>
      <w:hyperlink w:anchor="_Toc35257038" w:history="1">
        <w:r w:rsidR="00292592" w:rsidRPr="002D78BE">
          <w:rPr>
            <w:rStyle w:val="Hyperlink"/>
            <w:rFonts w:cstheme="minorHAnsi"/>
            <w:noProof/>
          </w:rPr>
          <w:t>Figure 2: The Project's Kanban Board</w:t>
        </w:r>
        <w:r w:rsidR="00292592">
          <w:rPr>
            <w:noProof/>
            <w:webHidden/>
          </w:rPr>
          <w:tab/>
        </w:r>
        <w:r w:rsidR="00292592">
          <w:rPr>
            <w:noProof/>
            <w:webHidden/>
          </w:rPr>
          <w:fldChar w:fldCharType="begin"/>
        </w:r>
        <w:r w:rsidR="00292592">
          <w:rPr>
            <w:noProof/>
            <w:webHidden/>
          </w:rPr>
          <w:instrText xml:space="preserve"> PAGEREF _Toc35257038 \h </w:instrText>
        </w:r>
        <w:r w:rsidR="00292592">
          <w:rPr>
            <w:noProof/>
            <w:webHidden/>
          </w:rPr>
        </w:r>
        <w:r w:rsidR="00292592">
          <w:rPr>
            <w:noProof/>
            <w:webHidden/>
          </w:rPr>
          <w:fldChar w:fldCharType="separate"/>
        </w:r>
        <w:r w:rsidR="007B4096">
          <w:rPr>
            <w:noProof/>
            <w:webHidden/>
          </w:rPr>
          <w:t>17</w:t>
        </w:r>
        <w:r w:rsidR="00292592">
          <w:rPr>
            <w:noProof/>
            <w:webHidden/>
          </w:rPr>
          <w:fldChar w:fldCharType="end"/>
        </w:r>
      </w:hyperlink>
    </w:p>
    <w:p w14:paraId="3698A187" w14:textId="512D5B08" w:rsidR="00292592" w:rsidRDefault="00B00A9D">
      <w:pPr>
        <w:pStyle w:val="TableofFigures"/>
        <w:tabs>
          <w:tab w:val="right" w:leader="dot" w:pos="8630"/>
        </w:tabs>
        <w:rPr>
          <w:rFonts w:eastAsiaTheme="minorEastAsia"/>
          <w:noProof/>
          <w:lang w:val="en-CA" w:eastAsia="en-CA"/>
        </w:rPr>
      </w:pPr>
      <w:hyperlink w:anchor="_Toc35257039" w:history="1">
        <w:r w:rsidR="00292592" w:rsidRPr="002D78BE">
          <w:rPr>
            <w:rStyle w:val="Hyperlink"/>
            <w:rFonts w:cstheme="minorHAnsi"/>
            <w:noProof/>
          </w:rPr>
          <w:t>Figure 3: Sample Issue</w:t>
        </w:r>
        <w:r w:rsidR="00292592">
          <w:rPr>
            <w:noProof/>
            <w:webHidden/>
          </w:rPr>
          <w:tab/>
        </w:r>
        <w:r w:rsidR="00292592">
          <w:rPr>
            <w:noProof/>
            <w:webHidden/>
          </w:rPr>
          <w:fldChar w:fldCharType="begin"/>
        </w:r>
        <w:r w:rsidR="00292592">
          <w:rPr>
            <w:noProof/>
            <w:webHidden/>
          </w:rPr>
          <w:instrText xml:space="preserve"> PAGEREF _Toc35257039 \h </w:instrText>
        </w:r>
        <w:r w:rsidR="00292592">
          <w:rPr>
            <w:noProof/>
            <w:webHidden/>
          </w:rPr>
        </w:r>
        <w:r w:rsidR="00292592">
          <w:rPr>
            <w:noProof/>
            <w:webHidden/>
          </w:rPr>
          <w:fldChar w:fldCharType="separate"/>
        </w:r>
        <w:r w:rsidR="007B4096">
          <w:rPr>
            <w:noProof/>
            <w:webHidden/>
          </w:rPr>
          <w:t>18</w:t>
        </w:r>
        <w:r w:rsidR="00292592">
          <w:rPr>
            <w:noProof/>
            <w:webHidden/>
          </w:rPr>
          <w:fldChar w:fldCharType="end"/>
        </w:r>
      </w:hyperlink>
    </w:p>
    <w:p w14:paraId="18798CCA" w14:textId="21BD8CBC" w:rsidR="00292592" w:rsidRDefault="00B00A9D">
      <w:pPr>
        <w:pStyle w:val="TableofFigures"/>
        <w:tabs>
          <w:tab w:val="right" w:leader="dot" w:pos="8630"/>
        </w:tabs>
        <w:rPr>
          <w:rFonts w:eastAsiaTheme="minorEastAsia"/>
          <w:noProof/>
          <w:lang w:val="en-CA" w:eastAsia="en-CA"/>
        </w:rPr>
      </w:pPr>
      <w:hyperlink w:anchor="_Toc35257040" w:history="1">
        <w:r w:rsidR="00292592" w:rsidRPr="002D78BE">
          <w:rPr>
            <w:rStyle w:val="Hyperlink"/>
            <w:rFonts w:cstheme="minorHAnsi"/>
            <w:noProof/>
          </w:rPr>
          <w:t>Figure 4: Out of Milk - List Screen</w:t>
        </w:r>
        <w:r w:rsidR="00292592">
          <w:rPr>
            <w:noProof/>
            <w:webHidden/>
          </w:rPr>
          <w:tab/>
        </w:r>
        <w:r w:rsidR="00292592">
          <w:rPr>
            <w:noProof/>
            <w:webHidden/>
          </w:rPr>
          <w:fldChar w:fldCharType="begin"/>
        </w:r>
        <w:r w:rsidR="00292592">
          <w:rPr>
            <w:noProof/>
            <w:webHidden/>
          </w:rPr>
          <w:instrText xml:space="preserve"> PAGEREF _Toc35257040 \h </w:instrText>
        </w:r>
        <w:r w:rsidR="00292592">
          <w:rPr>
            <w:noProof/>
            <w:webHidden/>
          </w:rPr>
        </w:r>
        <w:r w:rsidR="00292592">
          <w:rPr>
            <w:noProof/>
            <w:webHidden/>
          </w:rPr>
          <w:fldChar w:fldCharType="separate"/>
        </w:r>
        <w:r w:rsidR="007B4096">
          <w:rPr>
            <w:noProof/>
            <w:webHidden/>
          </w:rPr>
          <w:t>23</w:t>
        </w:r>
        <w:r w:rsidR="00292592">
          <w:rPr>
            <w:noProof/>
            <w:webHidden/>
          </w:rPr>
          <w:fldChar w:fldCharType="end"/>
        </w:r>
      </w:hyperlink>
    </w:p>
    <w:p w14:paraId="0A1AE592" w14:textId="6F434A75" w:rsidR="00292592" w:rsidRDefault="00B00A9D">
      <w:pPr>
        <w:pStyle w:val="TableofFigures"/>
        <w:tabs>
          <w:tab w:val="right" w:leader="dot" w:pos="8630"/>
        </w:tabs>
        <w:rPr>
          <w:rFonts w:eastAsiaTheme="minorEastAsia"/>
          <w:noProof/>
          <w:lang w:val="en-CA" w:eastAsia="en-CA"/>
        </w:rPr>
      </w:pPr>
      <w:hyperlink w:anchor="_Toc35257041" w:history="1">
        <w:r w:rsidR="00292592" w:rsidRPr="002D78BE">
          <w:rPr>
            <w:rStyle w:val="Hyperlink"/>
            <w:rFonts w:cstheme="minorHAnsi"/>
            <w:noProof/>
          </w:rPr>
          <w:t>Figure 5: Out of Milk - Edit Item Screen</w:t>
        </w:r>
        <w:r w:rsidR="00292592">
          <w:rPr>
            <w:noProof/>
            <w:webHidden/>
          </w:rPr>
          <w:tab/>
        </w:r>
        <w:r w:rsidR="00292592">
          <w:rPr>
            <w:noProof/>
            <w:webHidden/>
          </w:rPr>
          <w:fldChar w:fldCharType="begin"/>
        </w:r>
        <w:r w:rsidR="00292592">
          <w:rPr>
            <w:noProof/>
            <w:webHidden/>
          </w:rPr>
          <w:instrText xml:space="preserve"> PAGEREF _Toc35257041 \h </w:instrText>
        </w:r>
        <w:r w:rsidR="00292592">
          <w:rPr>
            <w:noProof/>
            <w:webHidden/>
          </w:rPr>
        </w:r>
        <w:r w:rsidR="00292592">
          <w:rPr>
            <w:noProof/>
            <w:webHidden/>
          </w:rPr>
          <w:fldChar w:fldCharType="separate"/>
        </w:r>
        <w:r w:rsidR="007B4096">
          <w:rPr>
            <w:noProof/>
            <w:webHidden/>
          </w:rPr>
          <w:t>24</w:t>
        </w:r>
        <w:r w:rsidR="00292592">
          <w:rPr>
            <w:noProof/>
            <w:webHidden/>
          </w:rPr>
          <w:fldChar w:fldCharType="end"/>
        </w:r>
      </w:hyperlink>
    </w:p>
    <w:p w14:paraId="44E5D0C1" w14:textId="3ACA0BD1" w:rsidR="00292592" w:rsidRDefault="00B00A9D">
      <w:pPr>
        <w:pStyle w:val="TableofFigures"/>
        <w:tabs>
          <w:tab w:val="right" w:leader="dot" w:pos="8630"/>
        </w:tabs>
        <w:rPr>
          <w:rFonts w:eastAsiaTheme="minorEastAsia"/>
          <w:noProof/>
          <w:lang w:val="en-CA" w:eastAsia="en-CA"/>
        </w:rPr>
      </w:pPr>
      <w:hyperlink w:anchor="_Toc35257042" w:history="1">
        <w:r w:rsidR="00292592" w:rsidRPr="002D78BE">
          <w:rPr>
            <w:rStyle w:val="Hyperlink"/>
            <w:rFonts w:cstheme="minorHAnsi"/>
            <w:noProof/>
          </w:rPr>
          <w:t>Figure 6: Listonic - List Screen</w:t>
        </w:r>
        <w:r w:rsidR="00292592">
          <w:rPr>
            <w:noProof/>
            <w:webHidden/>
          </w:rPr>
          <w:tab/>
        </w:r>
        <w:r w:rsidR="00292592">
          <w:rPr>
            <w:noProof/>
            <w:webHidden/>
          </w:rPr>
          <w:fldChar w:fldCharType="begin"/>
        </w:r>
        <w:r w:rsidR="00292592">
          <w:rPr>
            <w:noProof/>
            <w:webHidden/>
          </w:rPr>
          <w:instrText xml:space="preserve"> PAGEREF _Toc35257042 \h </w:instrText>
        </w:r>
        <w:r w:rsidR="00292592">
          <w:rPr>
            <w:noProof/>
            <w:webHidden/>
          </w:rPr>
        </w:r>
        <w:r w:rsidR="00292592">
          <w:rPr>
            <w:noProof/>
            <w:webHidden/>
          </w:rPr>
          <w:fldChar w:fldCharType="separate"/>
        </w:r>
        <w:r w:rsidR="007B4096">
          <w:rPr>
            <w:noProof/>
            <w:webHidden/>
          </w:rPr>
          <w:t>26</w:t>
        </w:r>
        <w:r w:rsidR="00292592">
          <w:rPr>
            <w:noProof/>
            <w:webHidden/>
          </w:rPr>
          <w:fldChar w:fldCharType="end"/>
        </w:r>
      </w:hyperlink>
    </w:p>
    <w:p w14:paraId="3F86573A" w14:textId="0CB33CE9" w:rsidR="00292592" w:rsidRDefault="00B00A9D">
      <w:pPr>
        <w:pStyle w:val="TableofFigures"/>
        <w:tabs>
          <w:tab w:val="right" w:leader="dot" w:pos="8630"/>
        </w:tabs>
        <w:rPr>
          <w:rFonts w:eastAsiaTheme="minorEastAsia"/>
          <w:noProof/>
          <w:lang w:val="en-CA" w:eastAsia="en-CA"/>
        </w:rPr>
      </w:pPr>
      <w:hyperlink w:anchor="_Toc35257043" w:history="1">
        <w:r w:rsidR="00292592" w:rsidRPr="002D78BE">
          <w:rPr>
            <w:rStyle w:val="Hyperlink"/>
            <w:noProof/>
          </w:rPr>
          <w:t>Figure 7: Project Architecture</w:t>
        </w:r>
        <w:r w:rsidR="00292592">
          <w:rPr>
            <w:noProof/>
            <w:webHidden/>
          </w:rPr>
          <w:tab/>
        </w:r>
        <w:r w:rsidR="00292592">
          <w:rPr>
            <w:noProof/>
            <w:webHidden/>
          </w:rPr>
          <w:fldChar w:fldCharType="begin"/>
        </w:r>
        <w:r w:rsidR="00292592">
          <w:rPr>
            <w:noProof/>
            <w:webHidden/>
          </w:rPr>
          <w:instrText xml:space="preserve"> PAGEREF _Toc35257043 \h </w:instrText>
        </w:r>
        <w:r w:rsidR="00292592">
          <w:rPr>
            <w:noProof/>
            <w:webHidden/>
          </w:rPr>
        </w:r>
        <w:r w:rsidR="00292592">
          <w:rPr>
            <w:noProof/>
            <w:webHidden/>
          </w:rPr>
          <w:fldChar w:fldCharType="separate"/>
        </w:r>
        <w:r w:rsidR="007B4096">
          <w:rPr>
            <w:noProof/>
            <w:webHidden/>
          </w:rPr>
          <w:t>30</w:t>
        </w:r>
        <w:r w:rsidR="00292592">
          <w:rPr>
            <w:noProof/>
            <w:webHidden/>
          </w:rPr>
          <w:fldChar w:fldCharType="end"/>
        </w:r>
      </w:hyperlink>
    </w:p>
    <w:p w14:paraId="1FCD211E" w14:textId="1C483F67" w:rsidR="00292592" w:rsidRDefault="00B00A9D">
      <w:pPr>
        <w:pStyle w:val="TableofFigures"/>
        <w:tabs>
          <w:tab w:val="right" w:leader="dot" w:pos="8630"/>
        </w:tabs>
        <w:rPr>
          <w:rFonts w:eastAsiaTheme="minorEastAsia"/>
          <w:noProof/>
          <w:lang w:val="en-CA" w:eastAsia="en-CA"/>
        </w:rPr>
      </w:pPr>
      <w:hyperlink w:anchor="_Toc35257044" w:history="1">
        <w:r w:rsidR="00292592" w:rsidRPr="002D78BE">
          <w:rPr>
            <w:rStyle w:val="Hyperlink"/>
            <w:rFonts w:cstheme="minorHAnsi"/>
            <w:noProof/>
          </w:rPr>
          <w:t>Figure 8: Sample Login/Set Up Page</w:t>
        </w:r>
        <w:r w:rsidR="00292592">
          <w:rPr>
            <w:noProof/>
            <w:webHidden/>
          </w:rPr>
          <w:tab/>
        </w:r>
        <w:r w:rsidR="00292592">
          <w:rPr>
            <w:noProof/>
            <w:webHidden/>
          </w:rPr>
          <w:fldChar w:fldCharType="begin"/>
        </w:r>
        <w:r w:rsidR="00292592">
          <w:rPr>
            <w:noProof/>
            <w:webHidden/>
          </w:rPr>
          <w:instrText xml:space="preserve"> PAGEREF _Toc35257044 \h </w:instrText>
        </w:r>
        <w:r w:rsidR="00292592">
          <w:rPr>
            <w:noProof/>
            <w:webHidden/>
          </w:rPr>
        </w:r>
        <w:r w:rsidR="00292592">
          <w:rPr>
            <w:noProof/>
            <w:webHidden/>
          </w:rPr>
          <w:fldChar w:fldCharType="separate"/>
        </w:r>
        <w:r w:rsidR="007B4096">
          <w:rPr>
            <w:noProof/>
            <w:webHidden/>
          </w:rPr>
          <w:t>31</w:t>
        </w:r>
        <w:r w:rsidR="00292592">
          <w:rPr>
            <w:noProof/>
            <w:webHidden/>
          </w:rPr>
          <w:fldChar w:fldCharType="end"/>
        </w:r>
      </w:hyperlink>
    </w:p>
    <w:p w14:paraId="1B7C3599" w14:textId="2FC0DC12" w:rsidR="00292592" w:rsidRDefault="00B00A9D">
      <w:pPr>
        <w:pStyle w:val="TableofFigures"/>
        <w:tabs>
          <w:tab w:val="right" w:leader="dot" w:pos="8630"/>
        </w:tabs>
        <w:rPr>
          <w:rFonts w:eastAsiaTheme="minorEastAsia"/>
          <w:noProof/>
          <w:lang w:val="en-CA" w:eastAsia="en-CA"/>
        </w:rPr>
      </w:pPr>
      <w:hyperlink w:anchor="_Toc35257045" w:history="1">
        <w:r w:rsidR="00292592" w:rsidRPr="002D78BE">
          <w:rPr>
            <w:rStyle w:val="Hyperlink"/>
            <w:rFonts w:cstheme="minorHAnsi"/>
            <w:noProof/>
          </w:rPr>
          <w:t>Figure 9: Sample Register Item Page</w:t>
        </w:r>
        <w:r w:rsidR="00292592">
          <w:rPr>
            <w:noProof/>
            <w:webHidden/>
          </w:rPr>
          <w:tab/>
        </w:r>
        <w:r w:rsidR="00292592">
          <w:rPr>
            <w:noProof/>
            <w:webHidden/>
          </w:rPr>
          <w:fldChar w:fldCharType="begin"/>
        </w:r>
        <w:r w:rsidR="00292592">
          <w:rPr>
            <w:noProof/>
            <w:webHidden/>
          </w:rPr>
          <w:instrText xml:space="preserve"> PAGEREF _Toc35257045 \h </w:instrText>
        </w:r>
        <w:r w:rsidR="00292592">
          <w:rPr>
            <w:noProof/>
            <w:webHidden/>
          </w:rPr>
        </w:r>
        <w:r w:rsidR="00292592">
          <w:rPr>
            <w:noProof/>
            <w:webHidden/>
          </w:rPr>
          <w:fldChar w:fldCharType="separate"/>
        </w:r>
        <w:r w:rsidR="007B4096">
          <w:rPr>
            <w:noProof/>
            <w:webHidden/>
          </w:rPr>
          <w:t>34</w:t>
        </w:r>
        <w:r w:rsidR="00292592">
          <w:rPr>
            <w:noProof/>
            <w:webHidden/>
          </w:rPr>
          <w:fldChar w:fldCharType="end"/>
        </w:r>
      </w:hyperlink>
    </w:p>
    <w:p w14:paraId="0720DCD1" w14:textId="3EE9E662" w:rsidR="00292592" w:rsidRDefault="00B00A9D">
      <w:pPr>
        <w:pStyle w:val="TableofFigures"/>
        <w:tabs>
          <w:tab w:val="right" w:leader="dot" w:pos="8630"/>
        </w:tabs>
        <w:rPr>
          <w:rFonts w:eastAsiaTheme="minorEastAsia"/>
          <w:noProof/>
          <w:lang w:val="en-CA" w:eastAsia="en-CA"/>
        </w:rPr>
      </w:pPr>
      <w:hyperlink w:anchor="_Toc35257046" w:history="1">
        <w:r w:rsidR="00292592" w:rsidRPr="002D78BE">
          <w:rPr>
            <w:rStyle w:val="Hyperlink"/>
            <w:rFonts w:cstheme="minorHAnsi"/>
            <w:noProof/>
          </w:rPr>
          <w:t>Figure 10: Add Item Location Page</w:t>
        </w:r>
        <w:r w:rsidR="00292592">
          <w:rPr>
            <w:noProof/>
            <w:webHidden/>
          </w:rPr>
          <w:tab/>
        </w:r>
        <w:r w:rsidR="00292592">
          <w:rPr>
            <w:noProof/>
            <w:webHidden/>
          </w:rPr>
          <w:fldChar w:fldCharType="begin"/>
        </w:r>
        <w:r w:rsidR="00292592">
          <w:rPr>
            <w:noProof/>
            <w:webHidden/>
          </w:rPr>
          <w:instrText xml:space="preserve"> PAGEREF _Toc35257046 \h </w:instrText>
        </w:r>
        <w:r w:rsidR="00292592">
          <w:rPr>
            <w:noProof/>
            <w:webHidden/>
          </w:rPr>
        </w:r>
        <w:r w:rsidR="00292592">
          <w:rPr>
            <w:noProof/>
            <w:webHidden/>
          </w:rPr>
          <w:fldChar w:fldCharType="separate"/>
        </w:r>
        <w:r w:rsidR="007B4096">
          <w:rPr>
            <w:noProof/>
            <w:webHidden/>
          </w:rPr>
          <w:t>35</w:t>
        </w:r>
        <w:r w:rsidR="00292592">
          <w:rPr>
            <w:noProof/>
            <w:webHidden/>
          </w:rPr>
          <w:fldChar w:fldCharType="end"/>
        </w:r>
      </w:hyperlink>
    </w:p>
    <w:p w14:paraId="12C3F42D" w14:textId="376CACCB" w:rsidR="00292592" w:rsidRDefault="00B00A9D">
      <w:pPr>
        <w:pStyle w:val="TableofFigures"/>
        <w:tabs>
          <w:tab w:val="right" w:leader="dot" w:pos="8630"/>
        </w:tabs>
        <w:rPr>
          <w:rFonts w:eastAsiaTheme="minorEastAsia"/>
          <w:noProof/>
          <w:lang w:val="en-CA" w:eastAsia="en-CA"/>
        </w:rPr>
      </w:pPr>
      <w:hyperlink w:anchor="_Toc35257047" w:history="1">
        <w:r w:rsidR="00292592" w:rsidRPr="002D78BE">
          <w:rPr>
            <w:rStyle w:val="Hyperlink"/>
            <w:rFonts w:cstheme="minorHAnsi"/>
            <w:noProof/>
          </w:rPr>
          <w:t>Figure 11: Sample Map Creator Page</w:t>
        </w:r>
        <w:r w:rsidR="00292592">
          <w:rPr>
            <w:noProof/>
            <w:webHidden/>
          </w:rPr>
          <w:tab/>
        </w:r>
        <w:r w:rsidR="00292592">
          <w:rPr>
            <w:noProof/>
            <w:webHidden/>
          </w:rPr>
          <w:fldChar w:fldCharType="begin"/>
        </w:r>
        <w:r w:rsidR="00292592">
          <w:rPr>
            <w:noProof/>
            <w:webHidden/>
          </w:rPr>
          <w:instrText xml:space="preserve"> PAGEREF _Toc35257047 \h </w:instrText>
        </w:r>
        <w:r w:rsidR="00292592">
          <w:rPr>
            <w:noProof/>
            <w:webHidden/>
          </w:rPr>
        </w:r>
        <w:r w:rsidR="00292592">
          <w:rPr>
            <w:noProof/>
            <w:webHidden/>
          </w:rPr>
          <w:fldChar w:fldCharType="separate"/>
        </w:r>
        <w:r w:rsidR="007B4096">
          <w:rPr>
            <w:noProof/>
            <w:webHidden/>
          </w:rPr>
          <w:t>37</w:t>
        </w:r>
        <w:r w:rsidR="00292592">
          <w:rPr>
            <w:noProof/>
            <w:webHidden/>
          </w:rPr>
          <w:fldChar w:fldCharType="end"/>
        </w:r>
      </w:hyperlink>
    </w:p>
    <w:p w14:paraId="027B294F" w14:textId="7A5F9E0A" w:rsidR="00292592" w:rsidRDefault="00B00A9D">
      <w:pPr>
        <w:pStyle w:val="TableofFigures"/>
        <w:tabs>
          <w:tab w:val="right" w:leader="dot" w:pos="8630"/>
        </w:tabs>
        <w:rPr>
          <w:rFonts w:eastAsiaTheme="minorEastAsia"/>
          <w:noProof/>
          <w:lang w:val="en-CA" w:eastAsia="en-CA"/>
        </w:rPr>
      </w:pPr>
      <w:hyperlink w:anchor="_Toc35257048" w:history="1">
        <w:r w:rsidR="00292592" w:rsidRPr="002D78BE">
          <w:rPr>
            <w:rStyle w:val="Hyperlink"/>
            <w:rFonts w:cstheme="minorHAnsi"/>
            <w:noProof/>
          </w:rPr>
          <w:t>Figure 12: Mockup Of the Map Creator Page Using A 2D Layout</w:t>
        </w:r>
        <w:r w:rsidR="00292592">
          <w:rPr>
            <w:noProof/>
            <w:webHidden/>
          </w:rPr>
          <w:tab/>
        </w:r>
        <w:r w:rsidR="00292592">
          <w:rPr>
            <w:noProof/>
            <w:webHidden/>
          </w:rPr>
          <w:fldChar w:fldCharType="begin"/>
        </w:r>
        <w:r w:rsidR="00292592">
          <w:rPr>
            <w:noProof/>
            <w:webHidden/>
          </w:rPr>
          <w:instrText xml:space="preserve"> PAGEREF _Toc35257048 \h </w:instrText>
        </w:r>
        <w:r w:rsidR="00292592">
          <w:rPr>
            <w:noProof/>
            <w:webHidden/>
          </w:rPr>
        </w:r>
        <w:r w:rsidR="00292592">
          <w:rPr>
            <w:noProof/>
            <w:webHidden/>
          </w:rPr>
          <w:fldChar w:fldCharType="separate"/>
        </w:r>
        <w:r w:rsidR="007B4096">
          <w:rPr>
            <w:noProof/>
            <w:webHidden/>
          </w:rPr>
          <w:t>39</w:t>
        </w:r>
        <w:r w:rsidR="00292592">
          <w:rPr>
            <w:noProof/>
            <w:webHidden/>
          </w:rPr>
          <w:fldChar w:fldCharType="end"/>
        </w:r>
      </w:hyperlink>
    </w:p>
    <w:p w14:paraId="49EC6FB3" w14:textId="2394250B" w:rsidR="00292592" w:rsidRDefault="00B00A9D">
      <w:pPr>
        <w:pStyle w:val="TableofFigures"/>
        <w:tabs>
          <w:tab w:val="right" w:leader="dot" w:pos="8630"/>
        </w:tabs>
        <w:rPr>
          <w:rFonts w:eastAsiaTheme="minorEastAsia"/>
          <w:noProof/>
          <w:lang w:val="en-CA" w:eastAsia="en-CA"/>
        </w:rPr>
      </w:pPr>
      <w:hyperlink w:anchor="_Toc35257049" w:history="1">
        <w:r w:rsidR="00292592" w:rsidRPr="002D78BE">
          <w:rPr>
            <w:rStyle w:val="Hyperlink"/>
            <w:rFonts w:cstheme="minorHAnsi"/>
            <w:noProof/>
          </w:rPr>
          <w:t>Figure 13: Sample List Page</w:t>
        </w:r>
        <w:r w:rsidR="00292592">
          <w:rPr>
            <w:noProof/>
            <w:webHidden/>
          </w:rPr>
          <w:tab/>
        </w:r>
        <w:r w:rsidR="00292592">
          <w:rPr>
            <w:noProof/>
            <w:webHidden/>
          </w:rPr>
          <w:fldChar w:fldCharType="begin"/>
        </w:r>
        <w:r w:rsidR="00292592">
          <w:rPr>
            <w:noProof/>
            <w:webHidden/>
          </w:rPr>
          <w:instrText xml:space="preserve"> PAGEREF _Toc35257049 \h </w:instrText>
        </w:r>
        <w:r w:rsidR="00292592">
          <w:rPr>
            <w:noProof/>
            <w:webHidden/>
          </w:rPr>
        </w:r>
        <w:r w:rsidR="00292592">
          <w:rPr>
            <w:noProof/>
            <w:webHidden/>
          </w:rPr>
          <w:fldChar w:fldCharType="separate"/>
        </w:r>
        <w:r w:rsidR="007B4096">
          <w:rPr>
            <w:noProof/>
            <w:webHidden/>
          </w:rPr>
          <w:t>41</w:t>
        </w:r>
        <w:r w:rsidR="00292592">
          <w:rPr>
            <w:noProof/>
            <w:webHidden/>
          </w:rPr>
          <w:fldChar w:fldCharType="end"/>
        </w:r>
      </w:hyperlink>
    </w:p>
    <w:p w14:paraId="0E86021F" w14:textId="7F7738B6" w:rsidR="00292592" w:rsidRDefault="00B00A9D">
      <w:pPr>
        <w:pStyle w:val="TableofFigures"/>
        <w:tabs>
          <w:tab w:val="right" w:leader="dot" w:pos="8630"/>
        </w:tabs>
        <w:rPr>
          <w:rFonts w:eastAsiaTheme="minorEastAsia"/>
          <w:noProof/>
          <w:lang w:val="en-CA" w:eastAsia="en-CA"/>
        </w:rPr>
      </w:pPr>
      <w:hyperlink w:anchor="_Toc35257050" w:history="1">
        <w:r w:rsidR="00292592" w:rsidRPr="002D78BE">
          <w:rPr>
            <w:rStyle w:val="Hyperlink"/>
            <w:rFonts w:cstheme="minorHAnsi"/>
            <w:noProof/>
          </w:rPr>
          <w:t>Figure 14: Sample Of Created List</w:t>
        </w:r>
        <w:r w:rsidR="00292592">
          <w:rPr>
            <w:noProof/>
            <w:webHidden/>
          </w:rPr>
          <w:tab/>
        </w:r>
        <w:r w:rsidR="00292592">
          <w:rPr>
            <w:noProof/>
            <w:webHidden/>
          </w:rPr>
          <w:fldChar w:fldCharType="begin"/>
        </w:r>
        <w:r w:rsidR="00292592">
          <w:rPr>
            <w:noProof/>
            <w:webHidden/>
          </w:rPr>
          <w:instrText xml:space="preserve"> PAGEREF _Toc35257050 \h </w:instrText>
        </w:r>
        <w:r w:rsidR="00292592">
          <w:rPr>
            <w:noProof/>
            <w:webHidden/>
          </w:rPr>
        </w:r>
        <w:r w:rsidR="00292592">
          <w:rPr>
            <w:noProof/>
            <w:webHidden/>
          </w:rPr>
          <w:fldChar w:fldCharType="separate"/>
        </w:r>
        <w:r w:rsidR="007B4096">
          <w:rPr>
            <w:noProof/>
            <w:webHidden/>
          </w:rPr>
          <w:t>42</w:t>
        </w:r>
        <w:r w:rsidR="00292592">
          <w:rPr>
            <w:noProof/>
            <w:webHidden/>
          </w:rPr>
          <w:fldChar w:fldCharType="end"/>
        </w:r>
      </w:hyperlink>
    </w:p>
    <w:p w14:paraId="460C0C72" w14:textId="56534777" w:rsidR="00292592" w:rsidRDefault="00B00A9D">
      <w:pPr>
        <w:pStyle w:val="TableofFigures"/>
        <w:tabs>
          <w:tab w:val="right" w:leader="dot" w:pos="8630"/>
        </w:tabs>
        <w:rPr>
          <w:rFonts w:eastAsiaTheme="minorEastAsia"/>
          <w:noProof/>
          <w:lang w:val="en-CA" w:eastAsia="en-CA"/>
        </w:rPr>
      </w:pPr>
      <w:hyperlink w:anchor="_Toc35257051" w:history="1">
        <w:r w:rsidR="00292592" w:rsidRPr="002D78BE">
          <w:rPr>
            <w:rStyle w:val="Hyperlink"/>
            <w:rFonts w:cstheme="minorHAnsi"/>
            <w:noProof/>
          </w:rPr>
          <w:t>Figure 15: Add Item To List Page</w:t>
        </w:r>
        <w:r w:rsidR="00292592">
          <w:rPr>
            <w:noProof/>
            <w:webHidden/>
          </w:rPr>
          <w:tab/>
        </w:r>
        <w:r w:rsidR="00292592">
          <w:rPr>
            <w:noProof/>
            <w:webHidden/>
          </w:rPr>
          <w:fldChar w:fldCharType="begin"/>
        </w:r>
        <w:r w:rsidR="00292592">
          <w:rPr>
            <w:noProof/>
            <w:webHidden/>
          </w:rPr>
          <w:instrText xml:space="preserve"> PAGEREF _Toc35257051 \h </w:instrText>
        </w:r>
        <w:r w:rsidR="00292592">
          <w:rPr>
            <w:noProof/>
            <w:webHidden/>
          </w:rPr>
        </w:r>
        <w:r w:rsidR="00292592">
          <w:rPr>
            <w:noProof/>
            <w:webHidden/>
          </w:rPr>
          <w:fldChar w:fldCharType="separate"/>
        </w:r>
        <w:r w:rsidR="007B4096">
          <w:rPr>
            <w:noProof/>
            <w:webHidden/>
          </w:rPr>
          <w:t>44</w:t>
        </w:r>
        <w:r w:rsidR="00292592">
          <w:rPr>
            <w:noProof/>
            <w:webHidden/>
          </w:rPr>
          <w:fldChar w:fldCharType="end"/>
        </w:r>
      </w:hyperlink>
    </w:p>
    <w:p w14:paraId="57463932" w14:textId="41445BF5" w:rsidR="00292592" w:rsidRDefault="00B00A9D">
      <w:pPr>
        <w:pStyle w:val="TableofFigures"/>
        <w:tabs>
          <w:tab w:val="right" w:leader="dot" w:pos="8630"/>
        </w:tabs>
        <w:rPr>
          <w:rFonts w:eastAsiaTheme="minorEastAsia"/>
          <w:noProof/>
          <w:lang w:val="en-CA" w:eastAsia="en-CA"/>
        </w:rPr>
      </w:pPr>
      <w:hyperlink w:anchor="_Toc35257052" w:history="1">
        <w:r w:rsidR="00292592" w:rsidRPr="002D78BE">
          <w:rPr>
            <w:rStyle w:val="Hyperlink"/>
            <w:rFonts w:cstheme="minorHAnsi"/>
            <w:noProof/>
          </w:rPr>
          <w:t>Figure 16: The Sorting Dropdown Menu</w:t>
        </w:r>
        <w:r w:rsidR="00292592">
          <w:rPr>
            <w:noProof/>
            <w:webHidden/>
          </w:rPr>
          <w:tab/>
        </w:r>
        <w:r w:rsidR="00292592">
          <w:rPr>
            <w:noProof/>
            <w:webHidden/>
          </w:rPr>
          <w:fldChar w:fldCharType="begin"/>
        </w:r>
        <w:r w:rsidR="00292592">
          <w:rPr>
            <w:noProof/>
            <w:webHidden/>
          </w:rPr>
          <w:instrText xml:space="preserve"> PAGEREF _Toc35257052 \h </w:instrText>
        </w:r>
        <w:r w:rsidR="00292592">
          <w:rPr>
            <w:noProof/>
            <w:webHidden/>
          </w:rPr>
        </w:r>
        <w:r w:rsidR="00292592">
          <w:rPr>
            <w:noProof/>
            <w:webHidden/>
          </w:rPr>
          <w:fldChar w:fldCharType="separate"/>
        </w:r>
        <w:r w:rsidR="007B4096">
          <w:rPr>
            <w:noProof/>
            <w:webHidden/>
          </w:rPr>
          <w:t>46</w:t>
        </w:r>
        <w:r w:rsidR="00292592">
          <w:rPr>
            <w:noProof/>
            <w:webHidden/>
          </w:rPr>
          <w:fldChar w:fldCharType="end"/>
        </w:r>
      </w:hyperlink>
    </w:p>
    <w:p w14:paraId="3C0D0D74" w14:textId="7374471C" w:rsidR="00292592" w:rsidRDefault="00B00A9D">
      <w:pPr>
        <w:pStyle w:val="TableofFigures"/>
        <w:tabs>
          <w:tab w:val="right" w:leader="dot" w:pos="8630"/>
        </w:tabs>
        <w:rPr>
          <w:rFonts w:eastAsiaTheme="minorEastAsia"/>
          <w:noProof/>
          <w:lang w:val="en-CA" w:eastAsia="en-CA"/>
        </w:rPr>
      </w:pPr>
      <w:hyperlink w:anchor="_Toc35257053" w:history="1">
        <w:r w:rsidR="00292592" w:rsidRPr="002D78BE">
          <w:rPr>
            <w:rStyle w:val="Hyperlink"/>
            <w:rFonts w:cstheme="minorHAnsi"/>
            <w:noProof/>
          </w:rPr>
          <w:t>Figure 17: Select Store Page</w:t>
        </w:r>
        <w:r w:rsidR="00292592">
          <w:rPr>
            <w:noProof/>
            <w:webHidden/>
          </w:rPr>
          <w:tab/>
        </w:r>
        <w:r w:rsidR="00292592">
          <w:rPr>
            <w:noProof/>
            <w:webHidden/>
          </w:rPr>
          <w:fldChar w:fldCharType="begin"/>
        </w:r>
        <w:r w:rsidR="00292592">
          <w:rPr>
            <w:noProof/>
            <w:webHidden/>
          </w:rPr>
          <w:instrText xml:space="preserve"> PAGEREF _Toc35257053 \h </w:instrText>
        </w:r>
        <w:r w:rsidR="00292592">
          <w:rPr>
            <w:noProof/>
            <w:webHidden/>
          </w:rPr>
        </w:r>
        <w:r w:rsidR="00292592">
          <w:rPr>
            <w:noProof/>
            <w:webHidden/>
          </w:rPr>
          <w:fldChar w:fldCharType="separate"/>
        </w:r>
        <w:r w:rsidR="007B4096">
          <w:rPr>
            <w:noProof/>
            <w:webHidden/>
          </w:rPr>
          <w:t>48</w:t>
        </w:r>
        <w:r w:rsidR="00292592">
          <w:rPr>
            <w:noProof/>
            <w:webHidden/>
          </w:rPr>
          <w:fldChar w:fldCharType="end"/>
        </w:r>
      </w:hyperlink>
    </w:p>
    <w:p w14:paraId="5BC9F042" w14:textId="757D1D9E" w:rsidR="00292592" w:rsidRDefault="00B00A9D">
      <w:pPr>
        <w:pStyle w:val="TableofFigures"/>
        <w:tabs>
          <w:tab w:val="right" w:leader="dot" w:pos="8630"/>
        </w:tabs>
        <w:rPr>
          <w:rFonts w:eastAsiaTheme="minorEastAsia"/>
          <w:noProof/>
          <w:lang w:val="en-CA" w:eastAsia="en-CA"/>
        </w:rPr>
      </w:pPr>
      <w:hyperlink w:anchor="_Toc35257054" w:history="1">
        <w:r w:rsidR="00292592" w:rsidRPr="002D78BE">
          <w:rPr>
            <w:rStyle w:val="Hyperlink"/>
            <w:rFonts w:cstheme="minorHAnsi"/>
            <w:noProof/>
          </w:rPr>
          <w:t>Figure 18: List Sorted Based On Fastest Path</w:t>
        </w:r>
        <w:r w:rsidR="00292592">
          <w:rPr>
            <w:noProof/>
            <w:webHidden/>
          </w:rPr>
          <w:tab/>
        </w:r>
        <w:r w:rsidR="00292592">
          <w:rPr>
            <w:noProof/>
            <w:webHidden/>
          </w:rPr>
          <w:fldChar w:fldCharType="begin"/>
        </w:r>
        <w:r w:rsidR="00292592">
          <w:rPr>
            <w:noProof/>
            <w:webHidden/>
          </w:rPr>
          <w:instrText xml:space="preserve"> PAGEREF _Toc35257054 \h </w:instrText>
        </w:r>
        <w:r w:rsidR="00292592">
          <w:rPr>
            <w:noProof/>
            <w:webHidden/>
          </w:rPr>
        </w:r>
        <w:r w:rsidR="00292592">
          <w:rPr>
            <w:noProof/>
            <w:webHidden/>
          </w:rPr>
          <w:fldChar w:fldCharType="separate"/>
        </w:r>
        <w:r w:rsidR="007B4096">
          <w:rPr>
            <w:noProof/>
            <w:webHidden/>
          </w:rPr>
          <w:t>49</w:t>
        </w:r>
        <w:r w:rsidR="00292592">
          <w:rPr>
            <w:noProof/>
            <w:webHidden/>
          </w:rPr>
          <w:fldChar w:fldCharType="end"/>
        </w:r>
      </w:hyperlink>
    </w:p>
    <w:p w14:paraId="6D12FB00" w14:textId="2AC39884" w:rsidR="00292592" w:rsidRDefault="00B00A9D">
      <w:pPr>
        <w:pStyle w:val="TableofFigures"/>
        <w:tabs>
          <w:tab w:val="right" w:leader="dot" w:pos="8630"/>
        </w:tabs>
        <w:rPr>
          <w:rFonts w:eastAsiaTheme="minorEastAsia"/>
          <w:noProof/>
          <w:lang w:val="en-CA" w:eastAsia="en-CA"/>
        </w:rPr>
      </w:pPr>
      <w:hyperlink w:anchor="_Toc35257055" w:history="1">
        <w:r w:rsidR="00292592" w:rsidRPr="002D78BE">
          <w:rPr>
            <w:rStyle w:val="Hyperlink"/>
            <w:rFonts w:cstheme="minorHAnsi"/>
            <w:noProof/>
          </w:rPr>
          <w:t>Figure 19: Maps Page On Andriod With Current User Location And Nearby Stores</w:t>
        </w:r>
        <w:r w:rsidR="00292592">
          <w:rPr>
            <w:noProof/>
            <w:webHidden/>
          </w:rPr>
          <w:tab/>
        </w:r>
        <w:r w:rsidR="00292592">
          <w:rPr>
            <w:noProof/>
            <w:webHidden/>
          </w:rPr>
          <w:fldChar w:fldCharType="begin"/>
        </w:r>
        <w:r w:rsidR="00292592">
          <w:rPr>
            <w:noProof/>
            <w:webHidden/>
          </w:rPr>
          <w:instrText xml:space="preserve"> PAGEREF _Toc35257055 \h </w:instrText>
        </w:r>
        <w:r w:rsidR="00292592">
          <w:rPr>
            <w:noProof/>
            <w:webHidden/>
          </w:rPr>
        </w:r>
        <w:r w:rsidR="00292592">
          <w:rPr>
            <w:noProof/>
            <w:webHidden/>
          </w:rPr>
          <w:fldChar w:fldCharType="separate"/>
        </w:r>
        <w:r w:rsidR="007B4096">
          <w:rPr>
            <w:noProof/>
            <w:webHidden/>
          </w:rPr>
          <w:t>53</w:t>
        </w:r>
        <w:r w:rsidR="00292592">
          <w:rPr>
            <w:noProof/>
            <w:webHidden/>
          </w:rPr>
          <w:fldChar w:fldCharType="end"/>
        </w:r>
      </w:hyperlink>
    </w:p>
    <w:p w14:paraId="0C3425D7" w14:textId="30BEB208" w:rsidR="00292592" w:rsidRDefault="00B00A9D">
      <w:pPr>
        <w:pStyle w:val="TableofFigures"/>
        <w:tabs>
          <w:tab w:val="right" w:leader="dot" w:pos="8630"/>
        </w:tabs>
        <w:rPr>
          <w:rFonts w:eastAsiaTheme="minorEastAsia"/>
          <w:noProof/>
          <w:lang w:val="en-CA" w:eastAsia="en-CA"/>
        </w:rPr>
      </w:pPr>
      <w:hyperlink w:anchor="_Toc35257056" w:history="1">
        <w:r w:rsidR="00292592" w:rsidRPr="002D78BE">
          <w:rPr>
            <w:rStyle w:val="Hyperlink"/>
            <w:noProof/>
          </w:rPr>
          <w:t>Figure 20: Maps Page On Android With Search Results Provided By Here Maps API</w:t>
        </w:r>
        <w:r w:rsidR="00292592">
          <w:rPr>
            <w:noProof/>
            <w:webHidden/>
          </w:rPr>
          <w:tab/>
        </w:r>
        <w:r w:rsidR="00292592">
          <w:rPr>
            <w:noProof/>
            <w:webHidden/>
          </w:rPr>
          <w:fldChar w:fldCharType="begin"/>
        </w:r>
        <w:r w:rsidR="00292592">
          <w:rPr>
            <w:noProof/>
            <w:webHidden/>
          </w:rPr>
          <w:instrText xml:space="preserve"> PAGEREF _Toc35257056 \h </w:instrText>
        </w:r>
        <w:r w:rsidR="00292592">
          <w:rPr>
            <w:noProof/>
            <w:webHidden/>
          </w:rPr>
        </w:r>
        <w:r w:rsidR="00292592">
          <w:rPr>
            <w:noProof/>
            <w:webHidden/>
          </w:rPr>
          <w:fldChar w:fldCharType="separate"/>
        </w:r>
        <w:r w:rsidR="007B4096">
          <w:rPr>
            <w:noProof/>
            <w:webHidden/>
          </w:rPr>
          <w:t>54</w:t>
        </w:r>
        <w:r w:rsidR="00292592">
          <w:rPr>
            <w:noProof/>
            <w:webHidden/>
          </w:rPr>
          <w:fldChar w:fldCharType="end"/>
        </w:r>
      </w:hyperlink>
    </w:p>
    <w:p w14:paraId="479C5FE1" w14:textId="6044052C" w:rsidR="00292592" w:rsidRDefault="00B00A9D">
      <w:pPr>
        <w:pStyle w:val="TableofFigures"/>
        <w:tabs>
          <w:tab w:val="right" w:leader="dot" w:pos="8630"/>
        </w:tabs>
        <w:rPr>
          <w:rFonts w:eastAsiaTheme="minorEastAsia"/>
          <w:noProof/>
          <w:lang w:val="en-CA" w:eastAsia="en-CA"/>
        </w:rPr>
      </w:pPr>
      <w:hyperlink w:anchor="_Toc35257057" w:history="1">
        <w:r w:rsidR="00292592" w:rsidRPr="002D78BE">
          <w:rPr>
            <w:rStyle w:val="Hyperlink"/>
            <w:rFonts w:cstheme="minorHAnsi"/>
            <w:noProof/>
          </w:rPr>
          <w:t>Figure 21: Summary Of Notification Use [9]</w:t>
        </w:r>
        <w:r w:rsidR="00292592">
          <w:rPr>
            <w:noProof/>
            <w:webHidden/>
          </w:rPr>
          <w:tab/>
        </w:r>
        <w:r w:rsidR="00292592">
          <w:rPr>
            <w:noProof/>
            <w:webHidden/>
          </w:rPr>
          <w:fldChar w:fldCharType="begin"/>
        </w:r>
        <w:r w:rsidR="00292592">
          <w:rPr>
            <w:noProof/>
            <w:webHidden/>
          </w:rPr>
          <w:instrText xml:space="preserve"> PAGEREF _Toc35257057 \h </w:instrText>
        </w:r>
        <w:r w:rsidR="00292592">
          <w:rPr>
            <w:noProof/>
            <w:webHidden/>
          </w:rPr>
        </w:r>
        <w:r w:rsidR="00292592">
          <w:rPr>
            <w:noProof/>
            <w:webHidden/>
          </w:rPr>
          <w:fldChar w:fldCharType="separate"/>
        </w:r>
        <w:r w:rsidR="007B4096">
          <w:rPr>
            <w:noProof/>
            <w:webHidden/>
          </w:rPr>
          <w:t>56</w:t>
        </w:r>
        <w:r w:rsidR="00292592">
          <w:rPr>
            <w:noProof/>
            <w:webHidden/>
          </w:rPr>
          <w:fldChar w:fldCharType="end"/>
        </w:r>
      </w:hyperlink>
    </w:p>
    <w:p w14:paraId="55170C1C" w14:textId="5E2972A8" w:rsidR="00292592" w:rsidRDefault="00B00A9D">
      <w:pPr>
        <w:pStyle w:val="TableofFigures"/>
        <w:tabs>
          <w:tab w:val="right" w:leader="dot" w:pos="8630"/>
        </w:tabs>
        <w:rPr>
          <w:rFonts w:eastAsiaTheme="minorEastAsia"/>
          <w:noProof/>
          <w:lang w:val="en-CA" w:eastAsia="en-CA"/>
        </w:rPr>
      </w:pPr>
      <w:hyperlink w:anchor="_Toc35257058" w:history="1">
        <w:r w:rsidR="00292592" w:rsidRPr="002D78BE">
          <w:rPr>
            <w:rStyle w:val="Hyperlink"/>
            <w:rFonts w:cstheme="minorHAnsi"/>
            <w:noProof/>
          </w:rPr>
          <w:t>Figure 22: Summary Of Architecture</w:t>
        </w:r>
        <w:r w:rsidR="00292592">
          <w:rPr>
            <w:noProof/>
            <w:webHidden/>
          </w:rPr>
          <w:tab/>
        </w:r>
        <w:r w:rsidR="00292592">
          <w:rPr>
            <w:noProof/>
            <w:webHidden/>
          </w:rPr>
          <w:fldChar w:fldCharType="begin"/>
        </w:r>
        <w:r w:rsidR="00292592">
          <w:rPr>
            <w:noProof/>
            <w:webHidden/>
          </w:rPr>
          <w:instrText xml:space="preserve"> PAGEREF _Toc35257058 \h </w:instrText>
        </w:r>
        <w:r w:rsidR="00292592">
          <w:rPr>
            <w:noProof/>
            <w:webHidden/>
          </w:rPr>
        </w:r>
        <w:r w:rsidR="00292592">
          <w:rPr>
            <w:noProof/>
            <w:webHidden/>
          </w:rPr>
          <w:fldChar w:fldCharType="separate"/>
        </w:r>
        <w:r w:rsidR="007B4096">
          <w:rPr>
            <w:noProof/>
            <w:webHidden/>
          </w:rPr>
          <w:t>59</w:t>
        </w:r>
        <w:r w:rsidR="00292592">
          <w:rPr>
            <w:noProof/>
            <w:webHidden/>
          </w:rPr>
          <w:fldChar w:fldCharType="end"/>
        </w:r>
      </w:hyperlink>
    </w:p>
    <w:p w14:paraId="7038720C" w14:textId="347CB6D4" w:rsidR="00292592" w:rsidRDefault="00B00A9D">
      <w:pPr>
        <w:pStyle w:val="TableofFigures"/>
        <w:tabs>
          <w:tab w:val="right" w:leader="dot" w:pos="8630"/>
        </w:tabs>
        <w:rPr>
          <w:rFonts w:eastAsiaTheme="minorEastAsia"/>
          <w:noProof/>
          <w:lang w:val="en-CA" w:eastAsia="en-CA"/>
        </w:rPr>
      </w:pPr>
      <w:hyperlink w:anchor="_Toc35257059" w:history="1">
        <w:r w:rsidR="00292592" w:rsidRPr="002D78BE">
          <w:rPr>
            <w:rStyle w:val="Hyperlink"/>
            <w:rFonts w:cstheme="minorHAnsi"/>
            <w:noProof/>
          </w:rPr>
          <w:t>Figure 23: Sample Capture Of Aisle Information</w:t>
        </w:r>
        <w:r w:rsidR="00292592">
          <w:rPr>
            <w:noProof/>
            <w:webHidden/>
          </w:rPr>
          <w:tab/>
        </w:r>
        <w:r w:rsidR="00292592">
          <w:rPr>
            <w:noProof/>
            <w:webHidden/>
          </w:rPr>
          <w:fldChar w:fldCharType="begin"/>
        </w:r>
        <w:r w:rsidR="00292592">
          <w:rPr>
            <w:noProof/>
            <w:webHidden/>
          </w:rPr>
          <w:instrText xml:space="preserve"> PAGEREF _Toc35257059 \h </w:instrText>
        </w:r>
        <w:r w:rsidR="00292592">
          <w:rPr>
            <w:noProof/>
            <w:webHidden/>
          </w:rPr>
        </w:r>
        <w:r w:rsidR="00292592">
          <w:rPr>
            <w:noProof/>
            <w:webHidden/>
          </w:rPr>
          <w:fldChar w:fldCharType="separate"/>
        </w:r>
        <w:r w:rsidR="007B4096">
          <w:rPr>
            <w:noProof/>
            <w:webHidden/>
          </w:rPr>
          <w:t>153</w:t>
        </w:r>
        <w:r w:rsidR="00292592">
          <w:rPr>
            <w:noProof/>
            <w:webHidden/>
          </w:rPr>
          <w:fldChar w:fldCharType="end"/>
        </w:r>
      </w:hyperlink>
    </w:p>
    <w:p w14:paraId="407C3B6F" w14:textId="2B2E7A18" w:rsidR="00292592" w:rsidRDefault="00B00A9D">
      <w:pPr>
        <w:pStyle w:val="TableofFigures"/>
        <w:tabs>
          <w:tab w:val="right" w:leader="dot" w:pos="8630"/>
        </w:tabs>
        <w:rPr>
          <w:rFonts w:eastAsiaTheme="minorEastAsia"/>
          <w:noProof/>
          <w:lang w:val="en-CA" w:eastAsia="en-CA"/>
        </w:rPr>
      </w:pPr>
      <w:hyperlink w:anchor="_Toc35257060" w:history="1">
        <w:r w:rsidR="00292592" w:rsidRPr="002D78BE">
          <w:rPr>
            <w:rStyle w:val="Hyperlink"/>
            <w:rFonts w:cstheme="minorHAnsi"/>
            <w:noProof/>
          </w:rPr>
          <w:t>Figure 24: Sample Of Generated Floor Layout Using Collected Data</w:t>
        </w:r>
        <w:r w:rsidR="00292592">
          <w:rPr>
            <w:noProof/>
            <w:webHidden/>
          </w:rPr>
          <w:tab/>
        </w:r>
        <w:r w:rsidR="00292592">
          <w:rPr>
            <w:noProof/>
            <w:webHidden/>
          </w:rPr>
          <w:fldChar w:fldCharType="begin"/>
        </w:r>
        <w:r w:rsidR="00292592">
          <w:rPr>
            <w:noProof/>
            <w:webHidden/>
          </w:rPr>
          <w:instrText xml:space="preserve"> PAGEREF _Toc35257060 \h </w:instrText>
        </w:r>
        <w:r w:rsidR="00292592">
          <w:rPr>
            <w:noProof/>
            <w:webHidden/>
          </w:rPr>
        </w:r>
        <w:r w:rsidR="00292592">
          <w:rPr>
            <w:noProof/>
            <w:webHidden/>
          </w:rPr>
          <w:fldChar w:fldCharType="separate"/>
        </w:r>
        <w:r w:rsidR="007B4096">
          <w:rPr>
            <w:noProof/>
            <w:webHidden/>
          </w:rPr>
          <w:t>155</w:t>
        </w:r>
        <w:r w:rsidR="00292592">
          <w:rPr>
            <w:noProof/>
            <w:webHidden/>
          </w:rPr>
          <w:fldChar w:fldCharType="end"/>
        </w:r>
      </w:hyperlink>
    </w:p>
    <w:p w14:paraId="7900DB93" w14:textId="1EA8B2D9" w:rsidR="00292592" w:rsidRDefault="00B00A9D">
      <w:pPr>
        <w:pStyle w:val="TableofFigures"/>
        <w:tabs>
          <w:tab w:val="right" w:leader="dot" w:pos="8630"/>
        </w:tabs>
        <w:rPr>
          <w:rFonts w:eastAsiaTheme="minorEastAsia"/>
          <w:noProof/>
          <w:lang w:val="en-CA" w:eastAsia="en-CA"/>
        </w:rPr>
      </w:pPr>
      <w:hyperlink w:anchor="_Toc35257061" w:history="1">
        <w:r w:rsidR="00292592" w:rsidRPr="002D78BE">
          <w:rPr>
            <w:rStyle w:val="Hyperlink"/>
            <w:rFonts w:cstheme="minorHAnsi"/>
            <w:noProof/>
          </w:rPr>
          <w:t>Figure 25: Light Theme (Left) And Dark Theme (Right) Applied To Home Page</w:t>
        </w:r>
        <w:r w:rsidR="00292592">
          <w:rPr>
            <w:noProof/>
            <w:webHidden/>
          </w:rPr>
          <w:tab/>
        </w:r>
        <w:r w:rsidR="00292592">
          <w:rPr>
            <w:noProof/>
            <w:webHidden/>
          </w:rPr>
          <w:fldChar w:fldCharType="begin"/>
        </w:r>
        <w:r w:rsidR="00292592">
          <w:rPr>
            <w:noProof/>
            <w:webHidden/>
          </w:rPr>
          <w:instrText xml:space="preserve"> PAGEREF _Toc35257061 \h </w:instrText>
        </w:r>
        <w:r w:rsidR="00292592">
          <w:rPr>
            <w:noProof/>
            <w:webHidden/>
          </w:rPr>
        </w:r>
        <w:r w:rsidR="00292592">
          <w:rPr>
            <w:noProof/>
            <w:webHidden/>
          </w:rPr>
          <w:fldChar w:fldCharType="separate"/>
        </w:r>
        <w:r w:rsidR="007B4096">
          <w:rPr>
            <w:noProof/>
            <w:webHidden/>
          </w:rPr>
          <w:t>158</w:t>
        </w:r>
        <w:r w:rsidR="00292592">
          <w:rPr>
            <w:noProof/>
            <w:webHidden/>
          </w:rPr>
          <w:fldChar w:fldCharType="end"/>
        </w:r>
      </w:hyperlink>
    </w:p>
    <w:p w14:paraId="30F496D5" w14:textId="1EADAB9D" w:rsidR="00292592" w:rsidRDefault="00B00A9D">
      <w:pPr>
        <w:pStyle w:val="TableofFigures"/>
        <w:tabs>
          <w:tab w:val="right" w:leader="dot" w:pos="8630"/>
        </w:tabs>
        <w:rPr>
          <w:rFonts w:eastAsiaTheme="minorEastAsia"/>
          <w:noProof/>
          <w:lang w:val="en-CA" w:eastAsia="en-CA"/>
        </w:rPr>
      </w:pPr>
      <w:hyperlink w:anchor="_Toc35257062" w:history="1">
        <w:r w:rsidR="00292592" w:rsidRPr="002D78BE">
          <w:rPr>
            <w:rStyle w:val="Hyperlink"/>
            <w:rFonts w:cstheme="minorHAnsi"/>
            <w:noProof/>
          </w:rPr>
          <w:t>Figure 26: Your List Page (Left) And Current List Page (Right)</w:t>
        </w:r>
        <w:r w:rsidR="00292592">
          <w:rPr>
            <w:noProof/>
            <w:webHidden/>
          </w:rPr>
          <w:tab/>
        </w:r>
        <w:r w:rsidR="00292592">
          <w:rPr>
            <w:noProof/>
            <w:webHidden/>
          </w:rPr>
          <w:fldChar w:fldCharType="begin"/>
        </w:r>
        <w:r w:rsidR="00292592">
          <w:rPr>
            <w:noProof/>
            <w:webHidden/>
          </w:rPr>
          <w:instrText xml:space="preserve"> PAGEREF _Toc35257062 \h </w:instrText>
        </w:r>
        <w:r w:rsidR="00292592">
          <w:rPr>
            <w:noProof/>
            <w:webHidden/>
          </w:rPr>
        </w:r>
        <w:r w:rsidR="00292592">
          <w:rPr>
            <w:noProof/>
            <w:webHidden/>
          </w:rPr>
          <w:fldChar w:fldCharType="separate"/>
        </w:r>
        <w:r w:rsidR="007B4096">
          <w:rPr>
            <w:noProof/>
            <w:webHidden/>
          </w:rPr>
          <w:t>159</w:t>
        </w:r>
        <w:r w:rsidR="00292592">
          <w:rPr>
            <w:noProof/>
            <w:webHidden/>
          </w:rPr>
          <w:fldChar w:fldCharType="end"/>
        </w:r>
      </w:hyperlink>
    </w:p>
    <w:p w14:paraId="70D0B7E3" w14:textId="324B29BE" w:rsidR="00BC50F6" w:rsidRPr="00BE5130" w:rsidRDefault="00292592" w:rsidP="00BC50F6">
      <w:pPr>
        <w:spacing w:after="0" w:line="480" w:lineRule="auto"/>
        <w:ind w:firstLine="0"/>
        <w:rPr>
          <w:rFonts w:cstheme="minorHAnsi"/>
          <w:sz w:val="24"/>
          <w:szCs w:val="24"/>
        </w:rPr>
      </w:pPr>
      <w:r>
        <w:rPr>
          <w:rFonts w:cstheme="minorHAnsi"/>
          <w:sz w:val="24"/>
          <w:szCs w:val="24"/>
        </w:rPr>
        <w:fldChar w:fldCharType="end"/>
      </w:r>
      <w:r w:rsidR="00BC50F6">
        <w:rPr>
          <w:rFonts w:cstheme="minorHAnsi"/>
          <w:sz w:val="24"/>
          <w:szCs w:val="24"/>
        </w:rPr>
        <w:br w:type="page"/>
      </w:r>
    </w:p>
    <w:p w14:paraId="122B849E" w14:textId="77777777" w:rsidR="00BC50F6" w:rsidRPr="000635D8" w:rsidRDefault="00BC50F6" w:rsidP="00BC50F6">
      <w:pPr>
        <w:pStyle w:val="Heading1"/>
        <w:spacing w:line="480" w:lineRule="auto"/>
        <w:rPr>
          <w:szCs w:val="28"/>
        </w:rPr>
      </w:pPr>
      <w:bookmarkStart w:id="0" w:name="_Toc36740272"/>
      <w:r w:rsidRPr="000635D8">
        <w:rPr>
          <w:szCs w:val="28"/>
        </w:rPr>
        <w:lastRenderedPageBreak/>
        <w:t>Statement of Objectives</w:t>
      </w:r>
      <w:bookmarkEnd w:id="0"/>
    </w:p>
    <w:p w14:paraId="2A8B4C56" w14:textId="0FCD70F9" w:rsidR="00BC50F6" w:rsidRPr="00BE5130" w:rsidRDefault="00BC50F6" w:rsidP="00BC50F6">
      <w:pPr>
        <w:spacing w:line="480" w:lineRule="auto"/>
        <w:ind w:left="-15"/>
        <w:rPr>
          <w:rFonts w:cstheme="minorHAnsi"/>
          <w:color w:val="000000" w:themeColor="text1"/>
          <w:sz w:val="24"/>
          <w:szCs w:val="24"/>
        </w:rPr>
      </w:pPr>
      <w:r w:rsidRPr="00BE5130">
        <w:rPr>
          <w:rFonts w:cstheme="minorHAnsi"/>
          <w:color w:val="000000" w:themeColor="text1"/>
          <w:sz w:val="24"/>
          <w:szCs w:val="24"/>
        </w:rPr>
        <w:t>The objective of this project was to develop an application that can be used to store and sequentially sort grocery lists based on the layouts of various stores. Most consumers iteratively generate grocery lists and add food items in random order throughout the week. One of the problems with this strategy is that if the consumer were to shop based on their list sequentially, they would end up going back and forth between aisles. A preventative measure of this issue includes carefully analyzing the entire list after obtaining each item in order to identify the next closest item to select. This countermeasure is inefficient, error-prone, and can make grocery shopping more troublesome than need be. Another issue that a consumer may encounter is the intimidation of trying new stores because of their lack of familiarity with said store’s items and their respective locations. The question of whether a store sells specific items, or thought of wandering around a store, walking back and forth between aisles, is enough to deter consumers from new stores. The objective of this application is to ease the task of grocery shopping by automatically rearranging the list to the order</w:t>
      </w:r>
      <w:r w:rsidR="007E5CE8">
        <w:rPr>
          <w:rFonts w:cstheme="minorHAnsi"/>
          <w:color w:val="000000" w:themeColor="text1"/>
          <w:sz w:val="24"/>
          <w:szCs w:val="24"/>
        </w:rPr>
        <w:t xml:space="preserve"> that</w:t>
      </w:r>
      <w:r w:rsidRPr="00BE5130">
        <w:rPr>
          <w:rFonts w:cstheme="minorHAnsi"/>
          <w:color w:val="000000" w:themeColor="text1"/>
          <w:sz w:val="24"/>
          <w:szCs w:val="24"/>
        </w:rPr>
        <w:t xml:space="preserve"> shoppers would encounter the items based on any store the user visits. </w:t>
      </w:r>
    </w:p>
    <w:p w14:paraId="3CFC35CA"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32A86937" w14:textId="07CF4A97" w:rsidR="00BC50F6" w:rsidRDefault="00BC50F6" w:rsidP="00BC50F6">
      <w:pPr>
        <w:spacing w:line="480" w:lineRule="auto"/>
        <w:ind w:left="-15"/>
        <w:rPr>
          <w:rFonts w:cstheme="minorHAnsi"/>
          <w:color w:val="000000" w:themeColor="text1"/>
          <w:sz w:val="24"/>
          <w:szCs w:val="24"/>
        </w:rPr>
      </w:pPr>
      <w:r w:rsidRPr="00BE5130">
        <w:rPr>
          <w:rFonts w:cstheme="minorHAnsi"/>
          <w:color w:val="000000" w:themeColor="text1"/>
          <w:sz w:val="24"/>
          <w:szCs w:val="24"/>
        </w:rPr>
        <w:t xml:space="preserve">A simple and user-friendly interface was created, allowing for the gathering and validation of store layouts and food item locations using a crowd-sourced methodology. Crowdsourcing is used to obtain relevant information such as the layout of a store and the locations of items within that store. Furthermore, machine learning is used to provide a variety of features including </w:t>
      </w:r>
      <w:r w:rsidR="004B79DF">
        <w:rPr>
          <w:rFonts w:cstheme="minorHAnsi"/>
          <w:color w:val="000000" w:themeColor="text1"/>
          <w:sz w:val="24"/>
          <w:szCs w:val="24"/>
        </w:rPr>
        <w:t xml:space="preserve">the </w:t>
      </w:r>
      <w:r w:rsidRPr="00BE5130">
        <w:rPr>
          <w:rFonts w:cstheme="minorHAnsi"/>
          <w:color w:val="000000" w:themeColor="text1"/>
          <w:sz w:val="24"/>
          <w:szCs w:val="24"/>
        </w:rPr>
        <w:t xml:space="preserve">rearrangement of food items within lists to </w:t>
      </w:r>
      <w:r w:rsidRPr="00BE5130">
        <w:rPr>
          <w:rFonts w:cstheme="minorHAnsi"/>
          <w:color w:val="000000" w:themeColor="text1"/>
          <w:sz w:val="24"/>
          <w:szCs w:val="24"/>
        </w:rPr>
        <w:lastRenderedPageBreak/>
        <w:t xml:space="preserve">the estimated order that one would expect to see the food items as they sequentially move throughout the aisles, </w:t>
      </w:r>
      <w:r w:rsidR="00C730B8">
        <w:rPr>
          <w:rFonts w:cstheme="minorHAnsi"/>
          <w:color w:val="000000" w:themeColor="text1"/>
          <w:sz w:val="24"/>
          <w:szCs w:val="24"/>
        </w:rPr>
        <w:t xml:space="preserve">the </w:t>
      </w:r>
      <w:r w:rsidRPr="00BE5130">
        <w:rPr>
          <w:rFonts w:cstheme="minorHAnsi"/>
          <w:color w:val="000000" w:themeColor="text1"/>
          <w:sz w:val="24"/>
          <w:szCs w:val="24"/>
        </w:rPr>
        <w:t xml:space="preserve">recommendation of food items based on items frequently bought together by users, and estimated item locations based on the location of that item in other stores saved in the database. The application is primarily targeted at those who grocery shop </w:t>
      </w:r>
      <w:r w:rsidR="003E1862">
        <w:rPr>
          <w:rFonts w:cstheme="minorHAnsi"/>
          <w:color w:val="000000" w:themeColor="text1"/>
          <w:sz w:val="24"/>
          <w:szCs w:val="24"/>
        </w:rPr>
        <w:t>periodically</w:t>
      </w:r>
      <w:r w:rsidRPr="00BE5130">
        <w:rPr>
          <w:rFonts w:cstheme="minorHAnsi"/>
          <w:color w:val="000000" w:themeColor="text1"/>
          <w:sz w:val="24"/>
          <w:szCs w:val="24"/>
        </w:rPr>
        <w:t xml:space="preserve">. The application can be used as a tool during the user’s weekly shopping trips, to plan parties/events, or for any other instance that one may need to go grocery shopping. As this group is the primary target for the application, an important feature is the capability to allow for collaborative editing. The final deliverable is an application available to be downloaded onto Android and iOS mobile devices. </w:t>
      </w:r>
    </w:p>
    <w:p w14:paraId="01D92CDD" w14:textId="4623F916" w:rsidR="00BC50F6" w:rsidRDefault="00BC50F6" w:rsidP="00BC50F6">
      <w:pPr>
        <w:spacing w:line="480" w:lineRule="auto"/>
        <w:ind w:left="-15"/>
        <w:rPr>
          <w:rFonts w:cstheme="minorHAnsi"/>
          <w:color w:val="000000" w:themeColor="text1"/>
          <w:sz w:val="24"/>
          <w:szCs w:val="24"/>
        </w:rPr>
      </w:pPr>
    </w:p>
    <w:p w14:paraId="6D17A133" w14:textId="3E90040F" w:rsidR="001C3C41" w:rsidRDefault="001C3C41" w:rsidP="00BC50F6">
      <w:pPr>
        <w:spacing w:line="480" w:lineRule="auto"/>
        <w:ind w:left="-15"/>
        <w:rPr>
          <w:rFonts w:cstheme="minorHAnsi"/>
          <w:color w:val="000000" w:themeColor="text1"/>
          <w:sz w:val="24"/>
          <w:szCs w:val="24"/>
        </w:rPr>
      </w:pPr>
    </w:p>
    <w:p w14:paraId="35F887E5" w14:textId="10F13F73" w:rsidR="001C3C41" w:rsidRDefault="001C3C41" w:rsidP="00BC50F6">
      <w:pPr>
        <w:spacing w:line="480" w:lineRule="auto"/>
        <w:ind w:left="-15"/>
        <w:rPr>
          <w:rFonts w:cstheme="minorHAnsi"/>
          <w:color w:val="000000" w:themeColor="text1"/>
          <w:sz w:val="24"/>
          <w:szCs w:val="24"/>
        </w:rPr>
      </w:pPr>
    </w:p>
    <w:p w14:paraId="121BDB8C" w14:textId="5D84F803" w:rsidR="001C3C41" w:rsidRDefault="001C3C41" w:rsidP="00BC50F6">
      <w:pPr>
        <w:spacing w:line="480" w:lineRule="auto"/>
        <w:ind w:left="-15"/>
        <w:rPr>
          <w:rFonts w:cstheme="minorHAnsi"/>
          <w:color w:val="000000" w:themeColor="text1"/>
          <w:sz w:val="24"/>
          <w:szCs w:val="24"/>
        </w:rPr>
      </w:pPr>
    </w:p>
    <w:p w14:paraId="512B6E85" w14:textId="51323E34" w:rsidR="001C3C41" w:rsidRDefault="001C3C41" w:rsidP="00BC50F6">
      <w:pPr>
        <w:spacing w:line="480" w:lineRule="auto"/>
        <w:ind w:left="-15"/>
        <w:rPr>
          <w:rFonts w:cstheme="minorHAnsi"/>
          <w:color w:val="000000" w:themeColor="text1"/>
          <w:sz w:val="24"/>
          <w:szCs w:val="24"/>
        </w:rPr>
      </w:pPr>
    </w:p>
    <w:p w14:paraId="0F89263D" w14:textId="037B5D17" w:rsidR="001C3C41" w:rsidRDefault="001C3C41" w:rsidP="00BC50F6">
      <w:pPr>
        <w:spacing w:line="480" w:lineRule="auto"/>
        <w:ind w:left="-15"/>
        <w:rPr>
          <w:rFonts w:cstheme="minorHAnsi"/>
          <w:color w:val="000000" w:themeColor="text1"/>
          <w:sz w:val="24"/>
          <w:szCs w:val="24"/>
        </w:rPr>
      </w:pPr>
    </w:p>
    <w:p w14:paraId="2EAEF43A" w14:textId="2D33DC5C" w:rsidR="001C3C41" w:rsidRDefault="001C3C41" w:rsidP="00BC50F6">
      <w:pPr>
        <w:spacing w:line="480" w:lineRule="auto"/>
        <w:ind w:left="-15"/>
        <w:rPr>
          <w:rFonts w:cstheme="minorHAnsi"/>
          <w:color w:val="000000" w:themeColor="text1"/>
          <w:sz w:val="24"/>
          <w:szCs w:val="24"/>
        </w:rPr>
      </w:pPr>
    </w:p>
    <w:p w14:paraId="3A4C977D" w14:textId="3F9CF3DD" w:rsidR="001C3C41" w:rsidRDefault="001C3C41" w:rsidP="00BC50F6">
      <w:pPr>
        <w:spacing w:line="480" w:lineRule="auto"/>
        <w:ind w:left="-15"/>
        <w:rPr>
          <w:rFonts w:cstheme="minorHAnsi"/>
          <w:color w:val="000000" w:themeColor="text1"/>
          <w:sz w:val="24"/>
          <w:szCs w:val="24"/>
        </w:rPr>
      </w:pPr>
    </w:p>
    <w:p w14:paraId="034428BA" w14:textId="77777777" w:rsidR="001C3C41" w:rsidRDefault="001C3C41" w:rsidP="00BC50F6">
      <w:pPr>
        <w:spacing w:line="480" w:lineRule="auto"/>
        <w:ind w:left="-15"/>
        <w:rPr>
          <w:rFonts w:cstheme="minorHAnsi"/>
          <w:color w:val="000000" w:themeColor="text1"/>
          <w:sz w:val="24"/>
          <w:szCs w:val="24"/>
        </w:rPr>
      </w:pPr>
    </w:p>
    <w:p w14:paraId="039AD183" w14:textId="77777777" w:rsidR="00BC50F6" w:rsidRPr="00AB2793" w:rsidRDefault="00BC50F6" w:rsidP="00BC50F6">
      <w:pPr>
        <w:pStyle w:val="Heading1"/>
        <w:spacing w:line="480" w:lineRule="auto"/>
        <w:rPr>
          <w:szCs w:val="28"/>
        </w:rPr>
      </w:pPr>
      <w:bookmarkStart w:id="1" w:name="_Toc36740273"/>
      <w:r w:rsidRPr="00AB2793">
        <w:rPr>
          <w:szCs w:val="28"/>
        </w:rPr>
        <w:lastRenderedPageBreak/>
        <w:t>The Engineering Project</w:t>
      </w:r>
      <w:bookmarkEnd w:id="1"/>
    </w:p>
    <w:p w14:paraId="65643D0C" w14:textId="77777777" w:rsidR="00BC50F6" w:rsidRPr="00AB2793" w:rsidRDefault="00BC50F6" w:rsidP="00BC50F6">
      <w:pPr>
        <w:pStyle w:val="Heading2"/>
        <w:spacing w:line="480" w:lineRule="auto"/>
        <w:rPr>
          <w:sz w:val="28"/>
          <w:szCs w:val="28"/>
        </w:rPr>
      </w:pPr>
      <w:bookmarkStart w:id="2" w:name="_Toc36740274"/>
      <w:r w:rsidRPr="00AB2793">
        <w:rPr>
          <w:sz w:val="28"/>
          <w:szCs w:val="28"/>
        </w:rPr>
        <w:t>Health and Safety</w:t>
      </w:r>
      <w:bookmarkEnd w:id="2"/>
    </w:p>
    <w:p w14:paraId="5186D781" w14:textId="77777777" w:rsidR="00BC50F6" w:rsidRDefault="00BC50F6" w:rsidP="00BC50F6">
      <w:pPr>
        <w:spacing w:line="480" w:lineRule="auto"/>
        <w:rPr>
          <w:rFonts w:cstheme="minorHAnsi"/>
          <w:sz w:val="24"/>
          <w:szCs w:val="24"/>
        </w:rPr>
      </w:pPr>
      <w:r w:rsidRPr="00BE5130">
        <w:rPr>
          <w:rFonts w:cstheme="minorHAnsi"/>
          <w:sz w:val="24"/>
          <w:szCs w:val="24"/>
        </w:rPr>
        <w:t xml:space="preserve">This project was a completely software-based application with no impact on anyone’s health or safety. </w:t>
      </w:r>
      <w:r>
        <w:rPr>
          <w:rFonts w:cstheme="minorHAnsi"/>
          <w:sz w:val="24"/>
          <w:szCs w:val="24"/>
        </w:rPr>
        <w:t>The only part that contained a physical aspect was the data collection phase of the project where group members travelled to grocery stores to gather data. While performing data collection, group members employed the recommendations of Carleton’s Working Alone Guidelines [66]. This included notifying the other group members of when and where one was going to ensure they could be checked on regularly.</w:t>
      </w:r>
    </w:p>
    <w:p w14:paraId="3D065ED5" w14:textId="77777777" w:rsidR="00BC50F6" w:rsidRDefault="00BC50F6" w:rsidP="00BC50F6">
      <w:pPr>
        <w:spacing w:line="480" w:lineRule="auto"/>
        <w:rPr>
          <w:rFonts w:cstheme="minorHAnsi"/>
          <w:sz w:val="24"/>
          <w:szCs w:val="24"/>
        </w:rPr>
      </w:pPr>
    </w:p>
    <w:p w14:paraId="3870EB98" w14:textId="77777777" w:rsidR="00BC50F6" w:rsidRPr="00BE5130" w:rsidRDefault="00BC50F6" w:rsidP="00BC50F6">
      <w:pPr>
        <w:spacing w:line="480" w:lineRule="auto"/>
        <w:rPr>
          <w:rFonts w:cstheme="minorHAnsi"/>
          <w:sz w:val="24"/>
          <w:szCs w:val="24"/>
        </w:rPr>
      </w:pPr>
      <w:r>
        <w:rPr>
          <w:rFonts w:cstheme="minorHAnsi"/>
          <w:sz w:val="24"/>
          <w:szCs w:val="24"/>
        </w:rPr>
        <w:t>Another</w:t>
      </w:r>
      <w:r w:rsidRPr="00BE5130">
        <w:rPr>
          <w:rFonts w:cstheme="minorHAnsi"/>
          <w:sz w:val="24"/>
          <w:szCs w:val="24"/>
        </w:rPr>
        <w:t xml:space="preserve"> significant portion of this project involved collecting data from users and mining user data. Though this will not impact the user’s physical health and safety, it is important to maintain the safety of their data. As this is the case, an extensive Privacy Policy was developed. This Privacy Policy is outlined in depth in section </w:t>
      </w:r>
      <w:r>
        <w:rPr>
          <w:rFonts w:cstheme="minorHAnsi"/>
          <w:i/>
          <w:sz w:val="24"/>
          <w:szCs w:val="24"/>
        </w:rPr>
        <w:t>7.1</w:t>
      </w:r>
      <w:r w:rsidRPr="00BE5130">
        <w:rPr>
          <w:rFonts w:cstheme="minorHAnsi"/>
          <w:i/>
          <w:sz w:val="24"/>
          <w:szCs w:val="24"/>
        </w:rPr>
        <w:t xml:space="preserve"> Privacy</w:t>
      </w:r>
      <w:r w:rsidRPr="00BE5130">
        <w:rPr>
          <w:rFonts w:cstheme="minorHAnsi"/>
          <w:sz w:val="24"/>
          <w:szCs w:val="24"/>
        </w:rPr>
        <w:t xml:space="preserve"> and a related section is section </w:t>
      </w:r>
      <w:r>
        <w:rPr>
          <w:rFonts w:cstheme="minorHAnsi"/>
          <w:i/>
          <w:sz w:val="24"/>
          <w:szCs w:val="24"/>
        </w:rPr>
        <w:t>7 User Data Security and App Maintenance</w:t>
      </w:r>
      <w:r w:rsidRPr="00BE5130">
        <w:rPr>
          <w:rFonts w:cstheme="minorHAnsi"/>
          <w:i/>
          <w:sz w:val="24"/>
          <w:szCs w:val="24"/>
        </w:rPr>
        <w:t>.</w:t>
      </w:r>
      <w:r w:rsidRPr="00BE5130">
        <w:rPr>
          <w:rFonts w:cstheme="minorHAnsi"/>
          <w:sz w:val="24"/>
          <w:szCs w:val="24"/>
        </w:rPr>
        <w:t xml:space="preserve"> A quick overview of the Privacy Policy is that data will be kept anonymized. Additionally, all machine learning algorithms will learn from general user </w:t>
      </w:r>
      <w:proofErr w:type="gramStart"/>
      <w:r w:rsidRPr="00BE5130">
        <w:rPr>
          <w:rFonts w:cstheme="minorHAnsi"/>
          <w:sz w:val="24"/>
          <w:szCs w:val="24"/>
        </w:rPr>
        <w:t>data, but</w:t>
      </w:r>
      <w:proofErr w:type="gramEnd"/>
      <w:r w:rsidRPr="00BE5130">
        <w:rPr>
          <w:rFonts w:cstheme="minorHAnsi"/>
          <w:sz w:val="24"/>
          <w:szCs w:val="24"/>
        </w:rPr>
        <w:t xml:space="preserve"> will not learn specific user patterns. Should this Policy change in the future, users will be notified of the changes along with a summary of changes, and they will have the option to opt-out. Finally, in accordance with Canada’s Personal Information Protection and Electronic Documents Act, users will be notified of any data breaches of the app [15].</w:t>
      </w:r>
    </w:p>
    <w:p w14:paraId="5F0AF45E" w14:textId="77777777" w:rsidR="00BC50F6" w:rsidRPr="00AB2793" w:rsidRDefault="00BC50F6" w:rsidP="00BC50F6">
      <w:pPr>
        <w:pStyle w:val="Heading2"/>
        <w:spacing w:line="480" w:lineRule="auto"/>
        <w:rPr>
          <w:sz w:val="28"/>
          <w:szCs w:val="28"/>
        </w:rPr>
      </w:pPr>
      <w:bookmarkStart w:id="3" w:name="_Toc36740275"/>
      <w:r w:rsidRPr="00AB2793">
        <w:rPr>
          <w:sz w:val="28"/>
          <w:szCs w:val="28"/>
        </w:rPr>
        <w:lastRenderedPageBreak/>
        <w:t>Engineering Professionalism</w:t>
      </w:r>
      <w:bookmarkEnd w:id="3"/>
    </w:p>
    <w:p w14:paraId="424DA54C" w14:textId="0296D22A" w:rsidR="00BC50F6" w:rsidRPr="00BE5130" w:rsidRDefault="00BC50F6" w:rsidP="00BC50F6">
      <w:pPr>
        <w:spacing w:line="480" w:lineRule="auto"/>
        <w:rPr>
          <w:rFonts w:cstheme="minorHAnsi"/>
          <w:sz w:val="24"/>
          <w:szCs w:val="24"/>
        </w:rPr>
      </w:pPr>
      <w:r w:rsidRPr="00BE5130">
        <w:rPr>
          <w:rFonts w:cstheme="minorHAnsi"/>
          <w:sz w:val="24"/>
          <w:szCs w:val="24"/>
        </w:rPr>
        <w:t>Engineers have a variety of duties, but above all else</w:t>
      </w:r>
      <w:r w:rsidR="00FE3AEB">
        <w:rPr>
          <w:rFonts w:cstheme="minorHAnsi"/>
          <w:sz w:val="24"/>
          <w:szCs w:val="24"/>
        </w:rPr>
        <w:t>,</w:t>
      </w:r>
      <w:r w:rsidRPr="00BE5130">
        <w:rPr>
          <w:rFonts w:cstheme="minorHAnsi"/>
          <w:sz w:val="24"/>
          <w:szCs w:val="24"/>
        </w:rPr>
        <w:t xml:space="preserve"> they have a duty to public welfare, should act as faithful agents to clients and employers, and they should perform due diligence to mitigate risks [16]. While it is difficult to perform </w:t>
      </w:r>
      <w:r w:rsidR="00B143ED" w:rsidRPr="00BE5130">
        <w:rPr>
          <w:rFonts w:cstheme="minorHAnsi"/>
          <w:sz w:val="24"/>
          <w:szCs w:val="24"/>
        </w:rPr>
        <w:t>all</w:t>
      </w:r>
      <w:r w:rsidRPr="00BE5130">
        <w:rPr>
          <w:rFonts w:cstheme="minorHAnsi"/>
          <w:sz w:val="24"/>
          <w:szCs w:val="24"/>
        </w:rPr>
        <w:t xml:space="preserve"> these duties to a significant degree during this project, they were all exercised to a certain degree. </w:t>
      </w:r>
    </w:p>
    <w:p w14:paraId="37CB24B5" w14:textId="77777777" w:rsidR="00BC50F6" w:rsidRPr="00BE5130" w:rsidRDefault="00BC50F6" w:rsidP="00BC50F6">
      <w:pPr>
        <w:spacing w:line="480" w:lineRule="auto"/>
        <w:rPr>
          <w:rFonts w:cstheme="minorHAnsi"/>
          <w:sz w:val="24"/>
          <w:szCs w:val="24"/>
        </w:rPr>
      </w:pPr>
    </w:p>
    <w:p w14:paraId="074C1444" w14:textId="726C9490" w:rsidR="00BC50F6" w:rsidRPr="00BE5130" w:rsidRDefault="00BC50F6" w:rsidP="00BC50F6">
      <w:pPr>
        <w:spacing w:line="480" w:lineRule="auto"/>
        <w:rPr>
          <w:rFonts w:cstheme="minorHAnsi"/>
          <w:sz w:val="24"/>
          <w:szCs w:val="24"/>
        </w:rPr>
      </w:pPr>
      <w:r w:rsidRPr="00BE5130">
        <w:rPr>
          <w:rFonts w:cstheme="minorHAnsi"/>
          <w:sz w:val="24"/>
          <w:szCs w:val="24"/>
        </w:rPr>
        <w:t xml:space="preserve">The paramount duty of an engineer is the duty to public welfare. While this app will not have a significant impact </w:t>
      </w:r>
      <w:r w:rsidR="00AD7E1F">
        <w:rPr>
          <w:rFonts w:cstheme="minorHAnsi"/>
          <w:sz w:val="24"/>
          <w:szCs w:val="24"/>
        </w:rPr>
        <w:t>on</w:t>
      </w:r>
      <w:r w:rsidRPr="00BE5130">
        <w:rPr>
          <w:rFonts w:cstheme="minorHAnsi"/>
          <w:sz w:val="24"/>
          <w:szCs w:val="24"/>
        </w:rPr>
        <w:t xml:space="preserve"> public welfare, this duty was exercised in the form of protecting user data. As stated previously, a Privacy Policy was developed which can be seen in section </w:t>
      </w:r>
      <w:r>
        <w:rPr>
          <w:rFonts w:cstheme="minorHAnsi"/>
          <w:i/>
          <w:sz w:val="24"/>
          <w:szCs w:val="24"/>
        </w:rPr>
        <w:t>7.1</w:t>
      </w:r>
      <w:r w:rsidRPr="00BE5130">
        <w:rPr>
          <w:rFonts w:cstheme="minorHAnsi"/>
          <w:i/>
          <w:sz w:val="24"/>
          <w:szCs w:val="24"/>
        </w:rPr>
        <w:t xml:space="preserve"> Privacy. </w:t>
      </w:r>
      <w:r w:rsidRPr="00BE5130">
        <w:rPr>
          <w:rFonts w:cstheme="minorHAnsi"/>
          <w:sz w:val="24"/>
          <w:szCs w:val="24"/>
        </w:rPr>
        <w:t xml:space="preserve">This Privacy Policy reflects the importance of protecting user data so that it is not abused or mishandled. Similarly, due diligence has been performed to mitigate the risk of data breaches. To access their account, users are required to enter an email and password. This ensures that only authorized users will be able to access their corresponding data. These email and password combinations are kept encrypted by Google Firebase’s encryption strategy. Furthermore, rules have also been designed for the database to prevent data </w:t>
      </w:r>
      <w:r w:rsidR="003670B5">
        <w:rPr>
          <w:rFonts w:cstheme="minorHAnsi"/>
          <w:sz w:val="24"/>
          <w:szCs w:val="24"/>
        </w:rPr>
        <w:t xml:space="preserve">from </w:t>
      </w:r>
      <w:r w:rsidRPr="00BE5130">
        <w:rPr>
          <w:rFonts w:cstheme="minorHAnsi"/>
          <w:sz w:val="24"/>
          <w:szCs w:val="24"/>
        </w:rPr>
        <w:t xml:space="preserve">being accessed through external </w:t>
      </w:r>
      <w:r w:rsidR="00D064AF">
        <w:rPr>
          <w:rFonts w:cstheme="minorHAnsi"/>
          <w:sz w:val="24"/>
          <w:szCs w:val="24"/>
        </w:rPr>
        <w:t>HTTP</w:t>
      </w:r>
      <w:r w:rsidRPr="00BE5130">
        <w:rPr>
          <w:rFonts w:cstheme="minorHAnsi"/>
          <w:sz w:val="24"/>
          <w:szCs w:val="24"/>
        </w:rPr>
        <w:t xml:space="preserve"> requests. To access data, one must have the database key and be verified, which means accesses can only come from the app at the request of logged</w:t>
      </w:r>
      <w:r w:rsidR="00131434">
        <w:rPr>
          <w:rFonts w:cstheme="minorHAnsi"/>
          <w:sz w:val="24"/>
          <w:szCs w:val="24"/>
        </w:rPr>
        <w:t>-</w:t>
      </w:r>
      <w:r w:rsidRPr="00BE5130">
        <w:rPr>
          <w:rFonts w:cstheme="minorHAnsi"/>
          <w:sz w:val="24"/>
          <w:szCs w:val="24"/>
        </w:rPr>
        <w:t xml:space="preserve">in users. </w:t>
      </w:r>
    </w:p>
    <w:p w14:paraId="3A86CBC1" w14:textId="00647ABC" w:rsidR="008A2695" w:rsidRDefault="008A2695" w:rsidP="00BC50F6">
      <w:pPr>
        <w:pStyle w:val="Heading2"/>
        <w:spacing w:line="480" w:lineRule="auto"/>
        <w:rPr>
          <w:sz w:val="28"/>
          <w:szCs w:val="28"/>
        </w:rPr>
      </w:pPr>
      <w:bookmarkStart w:id="4" w:name="_Toc36740276"/>
      <w:r>
        <w:rPr>
          <w:sz w:val="28"/>
          <w:szCs w:val="28"/>
        </w:rPr>
        <w:t>Relation to Degree Program</w:t>
      </w:r>
      <w:bookmarkEnd w:id="4"/>
    </w:p>
    <w:p w14:paraId="09D1B01C" w14:textId="7FE99396" w:rsidR="008A2695" w:rsidRPr="00BE5130" w:rsidRDefault="008A2695" w:rsidP="008A2695">
      <w:pPr>
        <w:spacing w:after="260" w:line="480" w:lineRule="auto"/>
        <w:ind w:left="-15"/>
        <w:rPr>
          <w:rFonts w:eastAsia="Arial" w:cstheme="minorHAnsi"/>
          <w:b/>
          <w:color w:val="000000" w:themeColor="text1"/>
          <w:sz w:val="24"/>
          <w:szCs w:val="24"/>
        </w:rPr>
      </w:pPr>
      <w:r w:rsidRPr="00BE5130">
        <w:rPr>
          <w:rFonts w:cstheme="minorHAnsi"/>
          <w:color w:val="000000" w:themeColor="text1"/>
          <w:sz w:val="24"/>
          <w:szCs w:val="24"/>
        </w:rPr>
        <w:t xml:space="preserve">Creating an application that can be used on mobile or web platforms requires multiple skills developed throughout the software engineering degree program. Firstly, a </w:t>
      </w:r>
      <w:r w:rsidRPr="00BE5130">
        <w:rPr>
          <w:rFonts w:cstheme="minorHAnsi"/>
          <w:color w:val="000000" w:themeColor="text1"/>
          <w:sz w:val="24"/>
          <w:szCs w:val="24"/>
        </w:rPr>
        <w:lastRenderedPageBreak/>
        <w:t xml:space="preserve">plan of action was devised, and </w:t>
      </w:r>
      <w:r w:rsidR="008C049F">
        <w:rPr>
          <w:rFonts w:cstheme="minorHAnsi"/>
          <w:color w:val="000000" w:themeColor="text1"/>
          <w:sz w:val="24"/>
          <w:szCs w:val="24"/>
        </w:rPr>
        <w:t xml:space="preserve">a </w:t>
      </w:r>
      <w:r w:rsidRPr="00BE5130">
        <w:rPr>
          <w:rFonts w:cstheme="minorHAnsi"/>
          <w:color w:val="000000" w:themeColor="text1"/>
          <w:sz w:val="24"/>
          <w:szCs w:val="24"/>
        </w:rPr>
        <w:t>rough timetable with deliverables was created to outline the project. Use of Gantt charts, Use Case Diagrams, and Requirements Elicitation are a handful of skills developed in courses such as Software Requirements Engineering (SYSC 3120) that helped in the initial planning phase of the project. During the development process, the skills learned throughout various programming courses are applicable and aid when learning and utilizing fewer familiar technologies. Next, the writing and communication skills learned throughout Communication Skills for Engineering Students (CCDP 2100) have proven beneficial during the creation of the other deliverables of the projects (poster fair, report, etc.). Lastly, as the course Verification and Validation (SYSC 4101) is completed, the different testing techniques learned can be applied to ensure the specified requirements outlined during planning are met.</w:t>
      </w:r>
      <w:r w:rsidRPr="00BE5130">
        <w:rPr>
          <w:rFonts w:eastAsia="Arial" w:cstheme="minorHAnsi"/>
          <w:b/>
          <w:color w:val="000000" w:themeColor="text1"/>
          <w:sz w:val="24"/>
          <w:szCs w:val="24"/>
        </w:rPr>
        <w:t xml:space="preserve"> </w:t>
      </w:r>
    </w:p>
    <w:p w14:paraId="4C5DE96E" w14:textId="77777777" w:rsidR="008A2695" w:rsidRDefault="008A2695" w:rsidP="008A2695">
      <w:pPr>
        <w:spacing w:line="480" w:lineRule="auto"/>
        <w:rPr>
          <w:rFonts w:cstheme="minorHAnsi"/>
          <w:sz w:val="24"/>
          <w:szCs w:val="24"/>
        </w:rPr>
      </w:pPr>
    </w:p>
    <w:p w14:paraId="49D0F0D6" w14:textId="356C130C" w:rsidR="008A2695" w:rsidRPr="00BE5130" w:rsidRDefault="008A2695" w:rsidP="008A2695">
      <w:pPr>
        <w:spacing w:line="480" w:lineRule="auto"/>
        <w:rPr>
          <w:rFonts w:cstheme="minorHAnsi"/>
          <w:sz w:val="24"/>
          <w:szCs w:val="24"/>
        </w:rPr>
      </w:pPr>
      <w:r w:rsidRPr="00BE5130">
        <w:rPr>
          <w:rFonts w:cstheme="minorHAnsi"/>
          <w:sz w:val="24"/>
          <w:szCs w:val="24"/>
        </w:rPr>
        <w:t xml:space="preserve">Software Engineering </w:t>
      </w:r>
      <w:r w:rsidR="001E4014" w:rsidRPr="00BE5130">
        <w:rPr>
          <w:rFonts w:cstheme="minorHAnsi"/>
          <w:sz w:val="24"/>
          <w:szCs w:val="24"/>
        </w:rPr>
        <w:t>teaches</w:t>
      </w:r>
      <w:r w:rsidRPr="00BE5130">
        <w:rPr>
          <w:rFonts w:cstheme="minorHAnsi"/>
          <w:sz w:val="24"/>
          <w:szCs w:val="24"/>
        </w:rPr>
        <w:t xml:space="preserve"> how to develop large software projects in a team, proper techniques to use to ensure that code is </w:t>
      </w:r>
      <w:r w:rsidR="001E4014">
        <w:rPr>
          <w:rFonts w:cstheme="minorHAnsi"/>
          <w:sz w:val="24"/>
          <w:szCs w:val="24"/>
        </w:rPr>
        <w:t>scalable</w:t>
      </w:r>
      <w:r w:rsidRPr="00BE5130">
        <w:rPr>
          <w:rFonts w:cstheme="minorHAnsi"/>
          <w:sz w:val="24"/>
          <w:szCs w:val="24"/>
        </w:rPr>
        <w:t xml:space="preserve">, and strategies to use to maintain code after release. This project required a culmination of </w:t>
      </w:r>
      <w:proofErr w:type="gramStart"/>
      <w:r w:rsidRPr="00BE5130">
        <w:rPr>
          <w:rFonts w:cstheme="minorHAnsi"/>
          <w:sz w:val="24"/>
          <w:szCs w:val="24"/>
        </w:rPr>
        <w:t>all of</w:t>
      </w:r>
      <w:proofErr w:type="gramEnd"/>
      <w:r w:rsidRPr="00BE5130">
        <w:rPr>
          <w:rFonts w:cstheme="minorHAnsi"/>
          <w:sz w:val="24"/>
          <w:szCs w:val="24"/>
        </w:rPr>
        <w:t xml:space="preserve"> the aspects covered during course work.</w:t>
      </w:r>
    </w:p>
    <w:p w14:paraId="29C51C0C" w14:textId="77777777" w:rsidR="008A2695" w:rsidRPr="008A2695" w:rsidRDefault="008A2695" w:rsidP="008A2695"/>
    <w:p w14:paraId="0CB22662" w14:textId="74631518" w:rsidR="00BC50F6" w:rsidRPr="00AB2793" w:rsidRDefault="00BC50F6" w:rsidP="00BC50F6">
      <w:pPr>
        <w:pStyle w:val="Heading2"/>
        <w:spacing w:line="480" w:lineRule="auto"/>
        <w:rPr>
          <w:sz w:val="28"/>
          <w:szCs w:val="28"/>
        </w:rPr>
      </w:pPr>
      <w:bookmarkStart w:id="5" w:name="_Toc36740277"/>
      <w:r w:rsidRPr="00AB2793">
        <w:rPr>
          <w:sz w:val="28"/>
          <w:szCs w:val="28"/>
        </w:rPr>
        <w:t>Project Management</w:t>
      </w:r>
      <w:bookmarkEnd w:id="5"/>
    </w:p>
    <w:p w14:paraId="27D2512F" w14:textId="7754844D" w:rsidR="00BC50F6" w:rsidRPr="008A2695" w:rsidRDefault="00BC50F6" w:rsidP="008A2695">
      <w:pPr>
        <w:spacing w:line="480" w:lineRule="auto"/>
        <w:ind w:left="-15"/>
        <w:rPr>
          <w:rFonts w:cstheme="minorHAnsi"/>
          <w:color w:val="000000" w:themeColor="text1"/>
          <w:sz w:val="24"/>
          <w:szCs w:val="24"/>
        </w:rPr>
      </w:pPr>
      <w:r w:rsidRPr="00BE5130">
        <w:rPr>
          <w:rFonts w:cstheme="minorHAnsi"/>
          <w:sz w:val="24"/>
          <w:szCs w:val="24"/>
        </w:rPr>
        <w:t xml:space="preserve">One of the ways to define the term ‘Software Engineering’ is the process of analyzing consumer wants and needs, and then designing, constructing, and testing an application that satisfies those needs [13]. The average American spends sixty hours a </w:t>
      </w:r>
      <w:r w:rsidRPr="00BE5130">
        <w:rPr>
          <w:rFonts w:cstheme="minorHAnsi"/>
          <w:sz w:val="24"/>
          <w:szCs w:val="24"/>
        </w:rPr>
        <w:lastRenderedPageBreak/>
        <w:t xml:space="preserve">year doing grocery shopping [14]. This does not include </w:t>
      </w:r>
      <w:r w:rsidRPr="00BE5130">
        <w:rPr>
          <w:rFonts w:cstheme="minorHAnsi"/>
          <w:color w:val="000000" w:themeColor="text1"/>
          <w:sz w:val="24"/>
          <w:szCs w:val="24"/>
        </w:rPr>
        <w:t xml:space="preserve">purchasing an item twice because miscommunication has led to multiple trips to the grocery store, driving back to the store because you forgot to buy an item or any other communication-related hindrances that come with the task of grocery shopping. Through observation of daily activities, user habits, and personal experience, it was decided that creating a featured grocery list app would allow users to grocery shop more efficiently and effectively. </w:t>
      </w:r>
    </w:p>
    <w:p w14:paraId="4A8134C4" w14:textId="212DAAA2" w:rsidR="00BC50F6" w:rsidRPr="00BE5130" w:rsidRDefault="00BC50F6" w:rsidP="00BC50F6">
      <w:pPr>
        <w:spacing w:line="480" w:lineRule="auto"/>
        <w:rPr>
          <w:rFonts w:cstheme="minorHAnsi"/>
          <w:sz w:val="24"/>
          <w:szCs w:val="24"/>
        </w:rPr>
      </w:pPr>
      <w:r w:rsidRPr="00BE5130">
        <w:rPr>
          <w:rFonts w:cstheme="minorHAnsi"/>
          <w:sz w:val="24"/>
          <w:szCs w:val="24"/>
        </w:rPr>
        <w:t xml:space="preserve">There are multiple strategies to use when developing a software project. These generally determine what cycle of planning, development, and testing developers will follow when creating </w:t>
      </w:r>
      <w:r w:rsidR="00107150" w:rsidRPr="00BE5130">
        <w:rPr>
          <w:rFonts w:cstheme="minorHAnsi"/>
          <w:sz w:val="24"/>
          <w:szCs w:val="24"/>
        </w:rPr>
        <w:t>a project</w:t>
      </w:r>
      <w:r w:rsidRPr="00BE5130">
        <w:rPr>
          <w:rFonts w:cstheme="minorHAnsi"/>
          <w:sz w:val="24"/>
          <w:szCs w:val="24"/>
        </w:rPr>
        <w:t>. To develop this project a Waterfall strategy was used where most of the planning is done as the first step before starting development. This project required the group members to apply the project planning strategies learned through course work.</w:t>
      </w:r>
    </w:p>
    <w:p w14:paraId="59D221FC" w14:textId="029881F2" w:rsidR="00BC50F6" w:rsidRPr="00BE5130" w:rsidRDefault="00107150" w:rsidP="00107150">
      <w:pPr>
        <w:tabs>
          <w:tab w:val="left" w:pos="2057"/>
        </w:tabs>
        <w:spacing w:line="480" w:lineRule="auto"/>
        <w:rPr>
          <w:rFonts w:cstheme="minorHAnsi"/>
          <w:sz w:val="24"/>
          <w:szCs w:val="24"/>
        </w:rPr>
      </w:pPr>
      <w:r>
        <w:rPr>
          <w:rFonts w:cstheme="minorHAnsi"/>
          <w:sz w:val="24"/>
          <w:szCs w:val="24"/>
        </w:rPr>
        <w:tab/>
      </w:r>
    </w:p>
    <w:p w14:paraId="6D6EB821" w14:textId="02BF9FE5" w:rsidR="00BC50F6" w:rsidRPr="00BE5130" w:rsidRDefault="00BC50F6" w:rsidP="00BC50F6">
      <w:pPr>
        <w:spacing w:line="480" w:lineRule="auto"/>
        <w:rPr>
          <w:rFonts w:cstheme="minorHAnsi"/>
          <w:sz w:val="24"/>
          <w:szCs w:val="24"/>
        </w:rPr>
      </w:pPr>
      <w:r w:rsidRPr="00BE5130">
        <w:rPr>
          <w:rFonts w:cstheme="minorHAnsi"/>
          <w:sz w:val="24"/>
          <w:szCs w:val="24"/>
        </w:rPr>
        <w:t xml:space="preserve">When developing a large software project, </w:t>
      </w:r>
      <w:r w:rsidR="008A2695">
        <w:rPr>
          <w:rFonts w:cstheme="minorHAnsi"/>
          <w:sz w:val="24"/>
          <w:szCs w:val="24"/>
        </w:rPr>
        <w:t>we</w:t>
      </w:r>
      <w:r w:rsidRPr="00BE5130">
        <w:rPr>
          <w:rFonts w:cstheme="minorHAnsi"/>
          <w:sz w:val="24"/>
          <w:szCs w:val="24"/>
        </w:rPr>
        <w:t xml:space="preserve"> are taught to use version control, testing, and code reviews. This is done to ensure that all aspects of the project are functional, that every member of the team has at least a rough understanding of all components in the codebase, and that bugs can be quickly fixed. This process was greatly exercised in this project. To perform version control, GitHub was used. When a group member was working on a new </w:t>
      </w:r>
      <w:proofErr w:type="gramStart"/>
      <w:r w:rsidRPr="00BE5130">
        <w:rPr>
          <w:rFonts w:cstheme="minorHAnsi"/>
          <w:sz w:val="24"/>
          <w:szCs w:val="24"/>
        </w:rPr>
        <w:t>feature</w:t>
      </w:r>
      <w:proofErr w:type="gramEnd"/>
      <w:r w:rsidRPr="00BE5130">
        <w:rPr>
          <w:rFonts w:cstheme="minorHAnsi"/>
          <w:sz w:val="24"/>
          <w:szCs w:val="24"/>
        </w:rPr>
        <w:t xml:space="preserve"> they would create a new branch, write the code, create a pull request, wait for reviews from the other members, and then merge the pull request. This process helped to ensure that all changes were tested on </w:t>
      </w:r>
      <w:r w:rsidRPr="00BE5130">
        <w:rPr>
          <w:rFonts w:cstheme="minorHAnsi"/>
          <w:sz w:val="24"/>
          <w:szCs w:val="24"/>
        </w:rPr>
        <w:lastRenderedPageBreak/>
        <w:t>both iOS and Android devices and that at least two developers were aware of a change. A sample of a code review from this process can be seen below in Figure 1:</w:t>
      </w:r>
    </w:p>
    <w:p w14:paraId="0BB61247" w14:textId="77777777" w:rsidR="00BC50F6" w:rsidRPr="00BE5130" w:rsidRDefault="00BC50F6" w:rsidP="00724098">
      <w:pPr>
        <w:keepNext/>
        <w:spacing w:line="480" w:lineRule="auto"/>
        <w:ind w:firstLine="0"/>
        <w:jc w:val="center"/>
        <w:rPr>
          <w:rFonts w:cstheme="minorHAnsi"/>
          <w:sz w:val="24"/>
          <w:szCs w:val="24"/>
        </w:rPr>
      </w:pPr>
      <w:r w:rsidRPr="00BE5130">
        <w:rPr>
          <w:rFonts w:cstheme="minorHAnsi"/>
          <w:noProof/>
          <w:sz w:val="24"/>
          <w:szCs w:val="24"/>
        </w:rPr>
        <w:drawing>
          <wp:inline distT="0" distB="0" distL="0" distR="0" wp14:anchorId="7BC0E73C" wp14:editId="7E64F03E">
            <wp:extent cx="5524917" cy="4857750"/>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5783" cy="4884889"/>
                    </a:xfrm>
                    <a:prstGeom prst="rect">
                      <a:avLst/>
                    </a:prstGeom>
                    <a:ln>
                      <a:solidFill>
                        <a:schemeClr val="tx1"/>
                      </a:solidFill>
                    </a:ln>
                  </pic:spPr>
                </pic:pic>
              </a:graphicData>
            </a:graphic>
          </wp:inline>
        </w:drawing>
      </w:r>
    </w:p>
    <w:p w14:paraId="62E7D7E7" w14:textId="5FAC7BAC" w:rsidR="00BC50F6" w:rsidRPr="00BE5130" w:rsidRDefault="00BC50F6" w:rsidP="00724098">
      <w:pPr>
        <w:pStyle w:val="Caption"/>
        <w:spacing w:line="480" w:lineRule="auto"/>
        <w:ind w:firstLine="0"/>
        <w:jc w:val="center"/>
        <w:rPr>
          <w:rFonts w:cstheme="minorHAnsi"/>
          <w:sz w:val="24"/>
          <w:szCs w:val="24"/>
        </w:rPr>
      </w:pPr>
      <w:bookmarkStart w:id="6" w:name="_Toc34645122"/>
      <w:bookmarkStart w:id="7" w:name="_Toc34645247"/>
      <w:bookmarkStart w:id="8" w:name="_Toc34655557"/>
      <w:bookmarkStart w:id="9" w:name="_Toc34658533"/>
      <w:bookmarkStart w:id="10" w:name="_Toc34663163"/>
      <w:bookmarkStart w:id="11" w:name="_Toc35248873"/>
      <w:bookmarkStart w:id="12" w:name="_Toc35257037"/>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1</w:t>
      </w:r>
      <w:r w:rsidRPr="00BE5130">
        <w:rPr>
          <w:rFonts w:cstheme="minorHAnsi"/>
          <w:sz w:val="24"/>
          <w:szCs w:val="24"/>
        </w:rPr>
        <w:fldChar w:fldCharType="end"/>
      </w:r>
      <w:r w:rsidRPr="00BE5130">
        <w:rPr>
          <w:rFonts w:cstheme="minorHAnsi"/>
          <w:sz w:val="24"/>
          <w:szCs w:val="24"/>
        </w:rPr>
        <w:t>: Sample Code Review</w:t>
      </w:r>
      <w:bookmarkEnd w:id="6"/>
      <w:bookmarkEnd w:id="7"/>
      <w:bookmarkEnd w:id="8"/>
      <w:bookmarkEnd w:id="9"/>
      <w:bookmarkEnd w:id="10"/>
      <w:bookmarkEnd w:id="11"/>
      <w:bookmarkEnd w:id="12"/>
    </w:p>
    <w:p w14:paraId="735295E7" w14:textId="77777777" w:rsidR="00BC50F6" w:rsidRPr="00BE5130" w:rsidRDefault="00BC50F6" w:rsidP="00BC50F6">
      <w:pPr>
        <w:spacing w:line="480" w:lineRule="auto"/>
        <w:rPr>
          <w:rFonts w:cstheme="minorHAnsi"/>
          <w:sz w:val="24"/>
          <w:szCs w:val="24"/>
        </w:rPr>
      </w:pPr>
      <w:r w:rsidRPr="00BE5130">
        <w:rPr>
          <w:rFonts w:cstheme="minorHAnsi"/>
          <w:sz w:val="24"/>
          <w:szCs w:val="24"/>
        </w:rPr>
        <w:tab/>
      </w:r>
    </w:p>
    <w:p w14:paraId="424DA8B8" w14:textId="0D815D4E" w:rsidR="00BC50F6" w:rsidRPr="00BE5130" w:rsidRDefault="00BC50F6" w:rsidP="00BC50F6">
      <w:pPr>
        <w:spacing w:line="480" w:lineRule="auto"/>
        <w:rPr>
          <w:rFonts w:cstheme="minorHAnsi"/>
          <w:sz w:val="24"/>
          <w:szCs w:val="24"/>
        </w:rPr>
      </w:pPr>
      <w:r w:rsidRPr="00BE5130">
        <w:rPr>
          <w:rFonts w:cstheme="minorHAnsi"/>
          <w:sz w:val="24"/>
          <w:szCs w:val="24"/>
        </w:rPr>
        <w:t xml:space="preserve">As for the development process, an Agile method was followed. The group members would have </w:t>
      </w:r>
      <w:r w:rsidR="001E4014" w:rsidRPr="00BE5130">
        <w:rPr>
          <w:rFonts w:cstheme="minorHAnsi"/>
          <w:sz w:val="24"/>
          <w:szCs w:val="24"/>
        </w:rPr>
        <w:t>frequent</w:t>
      </w:r>
      <w:r w:rsidRPr="00BE5130">
        <w:rPr>
          <w:rFonts w:cstheme="minorHAnsi"/>
          <w:sz w:val="24"/>
          <w:szCs w:val="24"/>
        </w:rPr>
        <w:t xml:space="preserve"> meetings to discuss the next stages </w:t>
      </w:r>
      <w:r w:rsidR="00B570E4">
        <w:rPr>
          <w:rFonts w:cstheme="minorHAnsi"/>
          <w:sz w:val="24"/>
          <w:szCs w:val="24"/>
        </w:rPr>
        <w:t>of</w:t>
      </w:r>
      <w:r w:rsidRPr="00BE5130">
        <w:rPr>
          <w:rFonts w:cstheme="minorHAnsi"/>
          <w:sz w:val="24"/>
          <w:szCs w:val="24"/>
        </w:rPr>
        <w:t xml:space="preserve"> the project. This included weekly meetings with the </w:t>
      </w:r>
      <w:r w:rsidR="00713966">
        <w:rPr>
          <w:rFonts w:cstheme="minorHAnsi"/>
          <w:sz w:val="24"/>
          <w:szCs w:val="24"/>
        </w:rPr>
        <w:t>project</w:t>
      </w:r>
      <w:r w:rsidRPr="00BE5130">
        <w:rPr>
          <w:rFonts w:cstheme="minorHAnsi"/>
          <w:sz w:val="24"/>
          <w:szCs w:val="24"/>
        </w:rPr>
        <w:t xml:space="preserve"> supervisor, Professor James Green. The code was developed using a modular approach to ensure it could continue to scale to meet all </w:t>
      </w:r>
      <w:r w:rsidRPr="00BE5130">
        <w:rPr>
          <w:rFonts w:cstheme="minorHAnsi"/>
          <w:sz w:val="24"/>
          <w:szCs w:val="24"/>
        </w:rPr>
        <w:lastRenderedPageBreak/>
        <w:t>project requirements. This process also helped to fix issues as they would appear in the codebase. To keep track of the project, a Kanban board was used as can be seen below in Figure 2:</w:t>
      </w:r>
      <w:r w:rsidRPr="00BE5130">
        <w:rPr>
          <w:rFonts w:cstheme="minorHAnsi"/>
          <w:noProof/>
          <w:sz w:val="24"/>
          <w:szCs w:val="24"/>
        </w:rPr>
        <w:drawing>
          <wp:inline distT="0" distB="0" distL="0" distR="0" wp14:anchorId="244E3048" wp14:editId="2124C799">
            <wp:extent cx="5589028" cy="2952750"/>
            <wp:effectExtent l="19050" t="19050" r="12065" b="19050"/>
            <wp:docPr id="25506742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6">
                      <a:extLst>
                        <a:ext uri="{28A0092B-C50C-407E-A947-70E740481C1C}">
                          <a14:useLocalDpi xmlns:a14="http://schemas.microsoft.com/office/drawing/2010/main" val="0"/>
                        </a:ext>
                      </a:extLst>
                    </a:blip>
                    <a:stretch>
                      <a:fillRect/>
                    </a:stretch>
                  </pic:blipFill>
                  <pic:spPr>
                    <a:xfrm>
                      <a:off x="0" y="0"/>
                      <a:ext cx="5634251" cy="2976642"/>
                    </a:xfrm>
                    <a:prstGeom prst="rect">
                      <a:avLst/>
                    </a:prstGeom>
                    <a:ln>
                      <a:solidFill>
                        <a:schemeClr val="tx1"/>
                      </a:solidFill>
                    </a:ln>
                  </pic:spPr>
                </pic:pic>
              </a:graphicData>
            </a:graphic>
          </wp:inline>
        </w:drawing>
      </w:r>
    </w:p>
    <w:p w14:paraId="384E609A" w14:textId="38954DC6" w:rsidR="00BC50F6" w:rsidRPr="00BE5130" w:rsidRDefault="00BC50F6" w:rsidP="00BC50F6">
      <w:pPr>
        <w:pStyle w:val="Caption"/>
        <w:spacing w:line="480" w:lineRule="auto"/>
        <w:ind w:firstLine="0"/>
        <w:jc w:val="center"/>
        <w:rPr>
          <w:rFonts w:cstheme="minorHAnsi"/>
          <w:sz w:val="24"/>
          <w:szCs w:val="24"/>
        </w:rPr>
      </w:pPr>
      <w:bookmarkStart w:id="13" w:name="_Toc34645123"/>
      <w:bookmarkStart w:id="14" w:name="_Toc34645248"/>
      <w:bookmarkStart w:id="15" w:name="_Toc34655558"/>
      <w:bookmarkStart w:id="16" w:name="_Toc34658534"/>
      <w:bookmarkStart w:id="17" w:name="_Toc34663164"/>
      <w:bookmarkStart w:id="18" w:name="_Toc35248874"/>
      <w:bookmarkStart w:id="19" w:name="_Toc35257038"/>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2</w:t>
      </w:r>
      <w:r w:rsidRPr="00BE5130">
        <w:rPr>
          <w:rFonts w:cstheme="minorHAnsi"/>
          <w:sz w:val="24"/>
          <w:szCs w:val="24"/>
        </w:rPr>
        <w:fldChar w:fldCharType="end"/>
      </w:r>
      <w:r w:rsidRPr="00BE5130">
        <w:rPr>
          <w:rFonts w:cstheme="minorHAnsi"/>
          <w:sz w:val="24"/>
          <w:szCs w:val="24"/>
        </w:rPr>
        <w:t>: The Project's Kanban Board</w:t>
      </w:r>
      <w:bookmarkEnd w:id="13"/>
      <w:bookmarkEnd w:id="14"/>
      <w:bookmarkEnd w:id="15"/>
      <w:bookmarkEnd w:id="16"/>
      <w:bookmarkEnd w:id="17"/>
      <w:bookmarkEnd w:id="18"/>
      <w:bookmarkEnd w:id="19"/>
    </w:p>
    <w:p w14:paraId="31DCD1E8" w14:textId="77777777" w:rsidR="00BC50F6" w:rsidRPr="00BE5130" w:rsidRDefault="00BC50F6" w:rsidP="00BC50F6">
      <w:pPr>
        <w:spacing w:line="480" w:lineRule="auto"/>
        <w:jc w:val="center"/>
        <w:rPr>
          <w:rFonts w:cstheme="minorHAnsi"/>
          <w:sz w:val="24"/>
          <w:szCs w:val="24"/>
        </w:rPr>
      </w:pPr>
    </w:p>
    <w:p w14:paraId="7F6D8293" w14:textId="36E537E7" w:rsidR="00BC50F6" w:rsidRPr="00BE5130" w:rsidRDefault="00BC50F6" w:rsidP="00BC50F6">
      <w:pPr>
        <w:spacing w:line="480" w:lineRule="auto"/>
        <w:ind w:firstLine="0"/>
        <w:rPr>
          <w:rFonts w:cstheme="minorHAnsi"/>
          <w:sz w:val="24"/>
          <w:szCs w:val="24"/>
        </w:rPr>
      </w:pPr>
      <w:r w:rsidRPr="00BE5130">
        <w:rPr>
          <w:rFonts w:cstheme="minorHAnsi"/>
          <w:sz w:val="24"/>
          <w:szCs w:val="24"/>
        </w:rPr>
        <w:tab/>
        <w:t xml:space="preserve">The features to implement in the project were maintained </w:t>
      </w:r>
      <w:r w:rsidR="00713966">
        <w:rPr>
          <w:rFonts w:cstheme="minorHAnsi"/>
          <w:sz w:val="24"/>
          <w:szCs w:val="24"/>
        </w:rPr>
        <w:t>o</w:t>
      </w:r>
      <w:r w:rsidRPr="00BE5130">
        <w:rPr>
          <w:rFonts w:cstheme="minorHAnsi"/>
          <w:sz w:val="24"/>
          <w:szCs w:val="24"/>
        </w:rPr>
        <w:t>n this board. As can be seen, the Kanban board contained four buckets: To</w:t>
      </w:r>
      <w:r w:rsidR="00240F06">
        <w:rPr>
          <w:rFonts w:cstheme="minorHAnsi"/>
          <w:sz w:val="24"/>
          <w:szCs w:val="24"/>
        </w:rPr>
        <w:t>-</w:t>
      </w:r>
      <w:r w:rsidR="007C79C4">
        <w:rPr>
          <w:rFonts w:cstheme="minorHAnsi"/>
          <w:sz w:val="24"/>
          <w:szCs w:val="24"/>
        </w:rPr>
        <w:t>d</w:t>
      </w:r>
      <w:r w:rsidRPr="00BE5130">
        <w:rPr>
          <w:rFonts w:cstheme="minorHAnsi"/>
          <w:sz w:val="24"/>
          <w:szCs w:val="24"/>
        </w:rPr>
        <w:t xml:space="preserve">o, In Progress (Current Iteration), Up </w:t>
      </w:r>
      <w:proofErr w:type="gramStart"/>
      <w:r w:rsidRPr="00BE5130">
        <w:rPr>
          <w:rFonts w:cstheme="minorHAnsi"/>
          <w:sz w:val="24"/>
          <w:szCs w:val="24"/>
        </w:rPr>
        <w:t>For</w:t>
      </w:r>
      <w:proofErr w:type="gramEnd"/>
      <w:r w:rsidRPr="00BE5130">
        <w:rPr>
          <w:rFonts w:cstheme="minorHAnsi"/>
          <w:sz w:val="24"/>
          <w:szCs w:val="24"/>
        </w:rPr>
        <w:t xml:space="preserve"> Review, and Done. Elements </w:t>
      </w:r>
      <w:proofErr w:type="gramStart"/>
      <w:r w:rsidRPr="00BE5130">
        <w:rPr>
          <w:rFonts w:cstheme="minorHAnsi"/>
          <w:sz w:val="24"/>
          <w:szCs w:val="24"/>
        </w:rPr>
        <w:t>planned for the future</w:t>
      </w:r>
      <w:proofErr w:type="gramEnd"/>
      <w:r w:rsidRPr="00BE5130">
        <w:rPr>
          <w:rFonts w:cstheme="minorHAnsi"/>
          <w:sz w:val="24"/>
          <w:szCs w:val="24"/>
        </w:rPr>
        <w:t xml:space="preserve"> are first put in the To</w:t>
      </w:r>
      <w:r w:rsidR="00240F06">
        <w:rPr>
          <w:rFonts w:cstheme="minorHAnsi"/>
          <w:sz w:val="24"/>
          <w:szCs w:val="24"/>
        </w:rPr>
        <w:t>-</w:t>
      </w:r>
      <w:r w:rsidR="007C79C4">
        <w:rPr>
          <w:rFonts w:cstheme="minorHAnsi"/>
          <w:sz w:val="24"/>
          <w:szCs w:val="24"/>
        </w:rPr>
        <w:t>d</w:t>
      </w:r>
      <w:r w:rsidRPr="00BE5130">
        <w:rPr>
          <w:rFonts w:cstheme="minorHAnsi"/>
          <w:sz w:val="24"/>
          <w:szCs w:val="24"/>
        </w:rPr>
        <w:t>o bucket. The project followed an iterative design process, so each iteration, the features for that iteration would move from To</w:t>
      </w:r>
      <w:r w:rsidR="007C79C4">
        <w:rPr>
          <w:rFonts w:cstheme="minorHAnsi"/>
          <w:sz w:val="24"/>
          <w:szCs w:val="24"/>
        </w:rPr>
        <w:t>-d</w:t>
      </w:r>
      <w:r w:rsidRPr="00BE5130">
        <w:rPr>
          <w:rFonts w:cstheme="minorHAnsi"/>
          <w:sz w:val="24"/>
          <w:szCs w:val="24"/>
        </w:rPr>
        <w:t xml:space="preserve">o to In Progress (Current Iteration). Once a developer finished a feature and created a pull request, the item would move to Up </w:t>
      </w:r>
      <w:proofErr w:type="gramStart"/>
      <w:r w:rsidRPr="00BE5130">
        <w:rPr>
          <w:rFonts w:cstheme="minorHAnsi"/>
          <w:sz w:val="24"/>
          <w:szCs w:val="24"/>
        </w:rPr>
        <w:t>For</w:t>
      </w:r>
      <w:proofErr w:type="gramEnd"/>
      <w:r w:rsidRPr="00BE5130">
        <w:rPr>
          <w:rFonts w:cstheme="minorHAnsi"/>
          <w:sz w:val="24"/>
          <w:szCs w:val="24"/>
        </w:rPr>
        <w:t xml:space="preserve"> Review. After the pull request was merged, the item was moved to the Done Bucket. In addition to a Kanban board, issues were also used. Issues allow developers to </w:t>
      </w:r>
      <w:r w:rsidRPr="00BE5130">
        <w:rPr>
          <w:rFonts w:cstheme="minorHAnsi"/>
          <w:sz w:val="24"/>
          <w:szCs w:val="24"/>
        </w:rPr>
        <w:lastRenderedPageBreak/>
        <w:t>mark bugs that need to be fixed and suggest enhancements that could be made. An example issue can be seen below in Figure 3:</w:t>
      </w:r>
    </w:p>
    <w:p w14:paraId="273744AE" w14:textId="77777777" w:rsidR="00BC50F6" w:rsidRPr="00BE5130" w:rsidRDefault="00BC50F6" w:rsidP="00BC50F6">
      <w:pPr>
        <w:spacing w:line="480" w:lineRule="auto"/>
        <w:ind w:firstLine="0"/>
        <w:rPr>
          <w:rFonts w:cstheme="minorHAnsi"/>
          <w:sz w:val="24"/>
          <w:szCs w:val="24"/>
        </w:rPr>
      </w:pPr>
    </w:p>
    <w:p w14:paraId="0E5283AE" w14:textId="77777777" w:rsidR="00BC50F6" w:rsidRPr="00BE5130" w:rsidRDefault="00BC50F6" w:rsidP="00BC50F6">
      <w:pPr>
        <w:keepNext/>
        <w:spacing w:line="480" w:lineRule="auto"/>
        <w:ind w:firstLine="0"/>
        <w:jc w:val="center"/>
        <w:rPr>
          <w:rFonts w:cstheme="minorHAnsi"/>
          <w:sz w:val="24"/>
          <w:szCs w:val="24"/>
        </w:rPr>
      </w:pPr>
      <w:r w:rsidRPr="00BE5130">
        <w:rPr>
          <w:rFonts w:cstheme="minorHAnsi"/>
          <w:noProof/>
          <w:sz w:val="24"/>
          <w:szCs w:val="24"/>
        </w:rPr>
        <w:drawing>
          <wp:inline distT="0" distB="0" distL="0" distR="0" wp14:anchorId="7EA6DCA0" wp14:editId="2F6D7858">
            <wp:extent cx="5467350" cy="2565447"/>
            <wp:effectExtent l="19050" t="19050" r="19050" b="25400"/>
            <wp:docPr id="19141752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7">
                      <a:extLst>
                        <a:ext uri="{28A0092B-C50C-407E-A947-70E740481C1C}">
                          <a14:useLocalDpi xmlns:a14="http://schemas.microsoft.com/office/drawing/2010/main" val="0"/>
                        </a:ext>
                      </a:extLst>
                    </a:blip>
                    <a:stretch>
                      <a:fillRect/>
                    </a:stretch>
                  </pic:blipFill>
                  <pic:spPr>
                    <a:xfrm>
                      <a:off x="0" y="0"/>
                      <a:ext cx="5516222" cy="2588379"/>
                    </a:xfrm>
                    <a:prstGeom prst="rect">
                      <a:avLst/>
                    </a:prstGeom>
                    <a:ln>
                      <a:solidFill>
                        <a:schemeClr val="tx1"/>
                      </a:solidFill>
                    </a:ln>
                  </pic:spPr>
                </pic:pic>
              </a:graphicData>
            </a:graphic>
          </wp:inline>
        </w:drawing>
      </w:r>
    </w:p>
    <w:p w14:paraId="0E927418" w14:textId="201A644E" w:rsidR="00BC50F6" w:rsidRPr="00BE5130" w:rsidRDefault="00BC50F6" w:rsidP="00BC50F6">
      <w:pPr>
        <w:pStyle w:val="Caption"/>
        <w:spacing w:line="480" w:lineRule="auto"/>
        <w:ind w:firstLine="0"/>
        <w:jc w:val="center"/>
        <w:rPr>
          <w:rFonts w:cstheme="minorHAnsi"/>
          <w:sz w:val="24"/>
          <w:szCs w:val="24"/>
        </w:rPr>
      </w:pPr>
      <w:bookmarkStart w:id="20" w:name="_Toc34645124"/>
      <w:bookmarkStart w:id="21" w:name="_Toc34645249"/>
      <w:bookmarkStart w:id="22" w:name="_Toc34655559"/>
      <w:bookmarkStart w:id="23" w:name="_Toc34658535"/>
      <w:bookmarkStart w:id="24" w:name="_Toc34663165"/>
      <w:bookmarkStart w:id="25" w:name="_Toc35248875"/>
      <w:bookmarkStart w:id="26" w:name="_Toc35257039"/>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3</w:t>
      </w:r>
      <w:r w:rsidRPr="00BE5130">
        <w:rPr>
          <w:rFonts w:cstheme="minorHAnsi"/>
          <w:sz w:val="24"/>
          <w:szCs w:val="24"/>
        </w:rPr>
        <w:fldChar w:fldCharType="end"/>
      </w:r>
      <w:r w:rsidRPr="00BE5130">
        <w:rPr>
          <w:rFonts w:cstheme="minorHAnsi"/>
          <w:sz w:val="24"/>
          <w:szCs w:val="24"/>
        </w:rPr>
        <w:t>: Sample Issue</w:t>
      </w:r>
      <w:bookmarkEnd w:id="20"/>
      <w:bookmarkEnd w:id="21"/>
      <w:bookmarkEnd w:id="22"/>
      <w:bookmarkEnd w:id="23"/>
      <w:bookmarkEnd w:id="24"/>
      <w:bookmarkEnd w:id="25"/>
      <w:bookmarkEnd w:id="26"/>
    </w:p>
    <w:p w14:paraId="237C73F1" w14:textId="15AEA40F" w:rsidR="00BC50F6" w:rsidRDefault="00BC50F6" w:rsidP="00BC50F6">
      <w:pPr>
        <w:spacing w:line="480" w:lineRule="auto"/>
        <w:ind w:firstLine="0"/>
        <w:jc w:val="center"/>
        <w:rPr>
          <w:rFonts w:cstheme="minorHAnsi"/>
          <w:sz w:val="24"/>
          <w:szCs w:val="24"/>
        </w:rPr>
      </w:pPr>
    </w:p>
    <w:p w14:paraId="67D88FFD" w14:textId="6739EEE9" w:rsidR="00724098" w:rsidRDefault="00724098" w:rsidP="00BC50F6">
      <w:pPr>
        <w:spacing w:line="480" w:lineRule="auto"/>
        <w:ind w:firstLine="0"/>
        <w:jc w:val="center"/>
        <w:rPr>
          <w:rFonts w:cstheme="minorHAnsi"/>
          <w:sz w:val="24"/>
          <w:szCs w:val="24"/>
        </w:rPr>
      </w:pPr>
    </w:p>
    <w:p w14:paraId="348F5C94" w14:textId="77777777" w:rsidR="00724098" w:rsidRPr="00BE5130" w:rsidRDefault="00724098" w:rsidP="00BC50F6">
      <w:pPr>
        <w:spacing w:line="480" w:lineRule="auto"/>
        <w:ind w:firstLine="0"/>
        <w:jc w:val="center"/>
        <w:rPr>
          <w:rFonts w:cstheme="minorHAnsi"/>
          <w:sz w:val="24"/>
          <w:szCs w:val="24"/>
        </w:rPr>
      </w:pPr>
    </w:p>
    <w:p w14:paraId="7878B95E" w14:textId="77777777" w:rsidR="00BC50F6" w:rsidRPr="00BE5130" w:rsidRDefault="00BC50F6" w:rsidP="00BC50F6">
      <w:pPr>
        <w:spacing w:line="480" w:lineRule="auto"/>
        <w:rPr>
          <w:rFonts w:cstheme="minorHAnsi"/>
          <w:sz w:val="24"/>
          <w:szCs w:val="24"/>
        </w:rPr>
      </w:pPr>
    </w:p>
    <w:p w14:paraId="4A6C3CAA" w14:textId="77777777" w:rsidR="00BC50F6" w:rsidRPr="00AB2793" w:rsidRDefault="00BC50F6" w:rsidP="00BC50F6">
      <w:pPr>
        <w:pStyle w:val="Heading2"/>
        <w:spacing w:line="480" w:lineRule="auto"/>
        <w:rPr>
          <w:sz w:val="28"/>
          <w:szCs w:val="28"/>
        </w:rPr>
      </w:pPr>
      <w:bookmarkStart w:id="27" w:name="_Toc36740278"/>
      <w:r w:rsidRPr="00AB2793">
        <w:rPr>
          <w:sz w:val="28"/>
          <w:szCs w:val="28"/>
        </w:rPr>
        <w:lastRenderedPageBreak/>
        <w:t>Individual Contributions</w:t>
      </w:r>
      <w:bookmarkEnd w:id="27"/>
    </w:p>
    <w:p w14:paraId="356026CA" w14:textId="77777777" w:rsidR="00BC50F6" w:rsidRPr="00AB2793" w:rsidRDefault="00BC50F6" w:rsidP="00BC50F6">
      <w:pPr>
        <w:pStyle w:val="Heading3"/>
        <w:spacing w:line="480" w:lineRule="auto"/>
        <w:rPr>
          <w:sz w:val="28"/>
          <w:szCs w:val="28"/>
        </w:rPr>
      </w:pPr>
      <w:bookmarkStart w:id="28" w:name="_Toc36740279"/>
      <w:r w:rsidRPr="00AB2793">
        <w:rPr>
          <w:sz w:val="28"/>
          <w:szCs w:val="28"/>
        </w:rPr>
        <w:t>Project Contributions</w:t>
      </w:r>
      <w:bookmarkEnd w:id="28"/>
    </w:p>
    <w:p w14:paraId="44BCF5D7" w14:textId="167CE06A" w:rsidR="00BC50F6" w:rsidRPr="007E1C28" w:rsidRDefault="00BC50F6" w:rsidP="00BC50F6">
      <w:pPr>
        <w:pStyle w:val="Caption"/>
        <w:keepNext/>
        <w:ind w:firstLine="0"/>
        <w:jc w:val="center"/>
        <w:rPr>
          <w:sz w:val="24"/>
          <w:szCs w:val="24"/>
        </w:rPr>
      </w:pPr>
      <w:bookmarkStart w:id="29" w:name="_Toc34658450"/>
      <w:bookmarkStart w:id="30" w:name="_Toc34663131"/>
      <w:bookmarkStart w:id="31" w:name="_Toc35257030"/>
      <w:r w:rsidRPr="007E1C28">
        <w:rPr>
          <w:sz w:val="24"/>
          <w:szCs w:val="24"/>
        </w:rPr>
        <w:t xml:space="preserve">Table </w:t>
      </w:r>
      <w:r w:rsidRPr="007E1C28">
        <w:rPr>
          <w:sz w:val="24"/>
          <w:szCs w:val="24"/>
        </w:rPr>
        <w:fldChar w:fldCharType="begin"/>
      </w:r>
      <w:r w:rsidRPr="007E1C28">
        <w:rPr>
          <w:sz w:val="24"/>
          <w:szCs w:val="24"/>
        </w:rPr>
        <w:instrText xml:space="preserve"> SEQ Table \* ARABIC </w:instrText>
      </w:r>
      <w:r w:rsidRPr="007E1C28">
        <w:rPr>
          <w:sz w:val="24"/>
          <w:szCs w:val="24"/>
        </w:rPr>
        <w:fldChar w:fldCharType="separate"/>
      </w:r>
      <w:r w:rsidR="007B4096">
        <w:rPr>
          <w:noProof/>
          <w:sz w:val="24"/>
          <w:szCs w:val="24"/>
        </w:rPr>
        <w:t>1</w:t>
      </w:r>
      <w:r w:rsidRPr="007E1C28">
        <w:rPr>
          <w:sz w:val="24"/>
          <w:szCs w:val="24"/>
        </w:rPr>
        <w:fldChar w:fldCharType="end"/>
      </w:r>
      <w:r w:rsidRPr="007E1C28">
        <w:rPr>
          <w:sz w:val="24"/>
          <w:szCs w:val="24"/>
        </w:rPr>
        <w:t xml:space="preserve">: Project Contributions </w:t>
      </w:r>
      <w:proofErr w:type="gramStart"/>
      <w:r w:rsidRPr="007E1C28">
        <w:rPr>
          <w:sz w:val="24"/>
          <w:szCs w:val="24"/>
        </w:rPr>
        <w:t>Of</w:t>
      </w:r>
      <w:proofErr w:type="gramEnd"/>
      <w:r w:rsidRPr="007E1C28">
        <w:rPr>
          <w:sz w:val="24"/>
          <w:szCs w:val="24"/>
        </w:rPr>
        <w:t xml:space="preserve"> Each Group Member</w:t>
      </w:r>
      <w:bookmarkEnd w:id="29"/>
      <w:bookmarkEnd w:id="30"/>
      <w:bookmarkEnd w:id="31"/>
    </w:p>
    <w:tbl>
      <w:tblPr>
        <w:tblStyle w:val="TableGrid"/>
        <w:tblW w:w="0" w:type="auto"/>
        <w:tblLook w:val="04A0" w:firstRow="1" w:lastRow="0" w:firstColumn="1" w:lastColumn="0" w:noHBand="0" w:noVBand="1"/>
      </w:tblPr>
      <w:tblGrid>
        <w:gridCol w:w="4250"/>
        <w:gridCol w:w="4380"/>
      </w:tblGrid>
      <w:tr w:rsidR="00BC50F6" w14:paraId="74756D07" w14:textId="77777777" w:rsidTr="008A2695">
        <w:tc>
          <w:tcPr>
            <w:tcW w:w="4675" w:type="dxa"/>
          </w:tcPr>
          <w:p w14:paraId="20300682" w14:textId="77777777" w:rsidR="00BC50F6" w:rsidRPr="00BE5130" w:rsidRDefault="00BC50F6" w:rsidP="008A2695">
            <w:pPr>
              <w:spacing w:line="480" w:lineRule="auto"/>
              <w:ind w:firstLine="0"/>
              <w:rPr>
                <w:rFonts w:cstheme="minorHAnsi"/>
                <w:b/>
                <w:sz w:val="24"/>
                <w:szCs w:val="24"/>
              </w:rPr>
            </w:pPr>
            <w:r w:rsidRPr="00BE5130">
              <w:rPr>
                <w:rFonts w:cstheme="minorHAnsi"/>
                <w:b/>
                <w:sz w:val="24"/>
                <w:szCs w:val="24"/>
              </w:rPr>
              <w:t>Developer Name, Program, and Student Number</w:t>
            </w:r>
          </w:p>
        </w:tc>
        <w:tc>
          <w:tcPr>
            <w:tcW w:w="4675" w:type="dxa"/>
          </w:tcPr>
          <w:p w14:paraId="6D76750D" w14:textId="77777777" w:rsidR="00BC50F6" w:rsidRPr="00BE5130" w:rsidRDefault="00BC50F6" w:rsidP="008A2695">
            <w:pPr>
              <w:spacing w:line="480" w:lineRule="auto"/>
              <w:ind w:firstLine="0"/>
              <w:rPr>
                <w:rFonts w:cstheme="minorHAnsi"/>
                <w:b/>
                <w:sz w:val="24"/>
                <w:szCs w:val="24"/>
              </w:rPr>
            </w:pPr>
            <w:r w:rsidRPr="00BE5130">
              <w:rPr>
                <w:rFonts w:cstheme="minorHAnsi"/>
                <w:b/>
                <w:sz w:val="24"/>
                <w:szCs w:val="24"/>
              </w:rPr>
              <w:t>Contribution</w:t>
            </w:r>
          </w:p>
        </w:tc>
      </w:tr>
      <w:tr w:rsidR="00BC50F6" w14:paraId="7FBBCA3C" w14:textId="77777777" w:rsidTr="008A2695">
        <w:tc>
          <w:tcPr>
            <w:tcW w:w="4675" w:type="dxa"/>
          </w:tcPr>
          <w:p w14:paraId="57E4A8BE" w14:textId="77777777" w:rsidR="00BC50F6" w:rsidRPr="00BE5130" w:rsidRDefault="00BC50F6" w:rsidP="008A2695">
            <w:pPr>
              <w:spacing w:line="480" w:lineRule="auto"/>
              <w:ind w:firstLine="0"/>
              <w:rPr>
                <w:rFonts w:cstheme="minorHAnsi"/>
                <w:sz w:val="24"/>
                <w:szCs w:val="24"/>
              </w:rPr>
            </w:pPr>
            <w:r w:rsidRPr="00BE5130">
              <w:rPr>
                <w:rFonts w:cstheme="minorHAnsi"/>
                <w:sz w:val="24"/>
                <w:szCs w:val="24"/>
              </w:rPr>
              <w:t>Haseeb Khan (SE) (101009713)</w:t>
            </w:r>
          </w:p>
        </w:tc>
        <w:tc>
          <w:tcPr>
            <w:tcW w:w="4675" w:type="dxa"/>
          </w:tcPr>
          <w:p w14:paraId="7A2A5CF5" w14:textId="01816658" w:rsidR="00BC50F6" w:rsidRDefault="00BC50F6" w:rsidP="004802F5">
            <w:pPr>
              <w:pStyle w:val="ListParagraph"/>
              <w:numPr>
                <w:ilvl w:val="0"/>
                <w:numId w:val="22"/>
              </w:numPr>
              <w:spacing w:line="480" w:lineRule="auto"/>
              <w:rPr>
                <w:rFonts w:cstheme="minorHAnsi"/>
                <w:sz w:val="24"/>
                <w:szCs w:val="24"/>
              </w:rPr>
            </w:pPr>
            <w:r w:rsidRPr="00BE5130">
              <w:rPr>
                <w:rFonts w:cstheme="minorHAnsi"/>
                <w:sz w:val="24"/>
                <w:szCs w:val="24"/>
              </w:rPr>
              <w:t>Pages for creating and modifying lists</w:t>
            </w:r>
          </w:p>
          <w:p w14:paraId="5C3FE8FA" w14:textId="1FF0F459" w:rsidR="008A2695" w:rsidRPr="00BE5130" w:rsidRDefault="008A2695" w:rsidP="004802F5">
            <w:pPr>
              <w:pStyle w:val="ListParagraph"/>
              <w:numPr>
                <w:ilvl w:val="0"/>
                <w:numId w:val="22"/>
              </w:numPr>
              <w:spacing w:line="480" w:lineRule="auto"/>
              <w:rPr>
                <w:rFonts w:cstheme="minorHAnsi"/>
                <w:sz w:val="24"/>
                <w:szCs w:val="24"/>
              </w:rPr>
            </w:pPr>
            <w:r>
              <w:rPr>
                <w:rFonts w:cstheme="minorHAnsi"/>
                <w:sz w:val="24"/>
                <w:szCs w:val="24"/>
              </w:rPr>
              <w:t>Application notification system</w:t>
            </w:r>
          </w:p>
          <w:p w14:paraId="463D1E56" w14:textId="0EFF2416" w:rsidR="00BC50F6" w:rsidRPr="00BE5130" w:rsidRDefault="00BC50F6" w:rsidP="004802F5">
            <w:pPr>
              <w:pStyle w:val="ListParagraph"/>
              <w:numPr>
                <w:ilvl w:val="0"/>
                <w:numId w:val="22"/>
              </w:numPr>
              <w:spacing w:line="480" w:lineRule="auto"/>
              <w:rPr>
                <w:rFonts w:cstheme="minorHAnsi"/>
                <w:sz w:val="24"/>
                <w:szCs w:val="24"/>
              </w:rPr>
            </w:pPr>
            <w:r w:rsidRPr="00BE5130">
              <w:rPr>
                <w:rFonts w:cstheme="minorHAnsi"/>
                <w:sz w:val="24"/>
                <w:szCs w:val="24"/>
              </w:rPr>
              <w:t>Capability for users to share lists with each other</w:t>
            </w:r>
            <w:r w:rsidR="008A2695">
              <w:rPr>
                <w:rFonts w:cstheme="minorHAnsi"/>
                <w:sz w:val="24"/>
                <w:szCs w:val="24"/>
              </w:rPr>
              <w:t xml:space="preserve"> (including communicating with those within a list)</w:t>
            </w:r>
            <w:r w:rsidRPr="00BE5130">
              <w:rPr>
                <w:rFonts w:cstheme="minorHAnsi"/>
                <w:sz w:val="24"/>
                <w:szCs w:val="24"/>
              </w:rPr>
              <w:t xml:space="preserve"> and add contacts</w:t>
            </w:r>
          </w:p>
          <w:p w14:paraId="31C1A27C" w14:textId="1AAD32C5" w:rsidR="00BC50F6" w:rsidRPr="00BE5130" w:rsidRDefault="00BC50F6" w:rsidP="004802F5">
            <w:pPr>
              <w:pStyle w:val="ListParagraph"/>
              <w:numPr>
                <w:ilvl w:val="0"/>
                <w:numId w:val="22"/>
              </w:numPr>
              <w:spacing w:line="480" w:lineRule="auto"/>
              <w:rPr>
                <w:rFonts w:cstheme="minorHAnsi"/>
                <w:sz w:val="24"/>
                <w:szCs w:val="24"/>
              </w:rPr>
            </w:pPr>
            <w:r w:rsidRPr="00BE5130">
              <w:rPr>
                <w:rFonts w:cstheme="minorHAnsi"/>
                <w:sz w:val="24"/>
                <w:szCs w:val="24"/>
              </w:rPr>
              <w:t>Development of recipes</w:t>
            </w:r>
            <w:r w:rsidR="008A2695">
              <w:rPr>
                <w:rFonts w:cstheme="minorHAnsi"/>
                <w:sz w:val="24"/>
                <w:szCs w:val="24"/>
              </w:rPr>
              <w:t xml:space="preserve"> and sharing recipes</w:t>
            </w:r>
            <w:r w:rsidRPr="00BE5130">
              <w:rPr>
                <w:rFonts w:cstheme="minorHAnsi"/>
                <w:sz w:val="24"/>
                <w:szCs w:val="24"/>
              </w:rPr>
              <w:t xml:space="preserve"> functionality</w:t>
            </w:r>
          </w:p>
          <w:p w14:paraId="6C832F55" w14:textId="77777777" w:rsidR="00BC50F6" w:rsidRPr="00BE5130" w:rsidRDefault="00BC50F6" w:rsidP="004802F5">
            <w:pPr>
              <w:pStyle w:val="ListParagraph"/>
              <w:numPr>
                <w:ilvl w:val="0"/>
                <w:numId w:val="22"/>
              </w:numPr>
              <w:spacing w:line="480" w:lineRule="auto"/>
              <w:rPr>
                <w:rFonts w:cstheme="minorHAnsi"/>
                <w:sz w:val="24"/>
                <w:szCs w:val="24"/>
              </w:rPr>
            </w:pPr>
            <w:r w:rsidRPr="00BE5130">
              <w:rPr>
                <w:rFonts w:cstheme="minorHAnsi"/>
                <w:sz w:val="24"/>
                <w:szCs w:val="24"/>
              </w:rPr>
              <w:t>Manual data collection</w:t>
            </w:r>
          </w:p>
        </w:tc>
      </w:tr>
      <w:tr w:rsidR="00BC50F6" w14:paraId="63DBD878" w14:textId="77777777" w:rsidTr="008A2695">
        <w:tc>
          <w:tcPr>
            <w:tcW w:w="4675" w:type="dxa"/>
          </w:tcPr>
          <w:p w14:paraId="624A5176" w14:textId="77777777" w:rsidR="00BC50F6" w:rsidRPr="00BE5130" w:rsidRDefault="00BC50F6" w:rsidP="008A2695">
            <w:pPr>
              <w:spacing w:line="480" w:lineRule="auto"/>
              <w:ind w:firstLine="0"/>
              <w:rPr>
                <w:rFonts w:cstheme="minorHAnsi"/>
                <w:sz w:val="24"/>
                <w:szCs w:val="24"/>
              </w:rPr>
            </w:pPr>
            <w:r w:rsidRPr="00BE5130">
              <w:rPr>
                <w:rFonts w:cstheme="minorHAnsi"/>
                <w:sz w:val="24"/>
                <w:szCs w:val="24"/>
              </w:rPr>
              <w:t>Jobin Mathew (SE) (101006153)</w:t>
            </w:r>
          </w:p>
        </w:tc>
        <w:tc>
          <w:tcPr>
            <w:tcW w:w="4675" w:type="dxa"/>
          </w:tcPr>
          <w:p w14:paraId="58240AD6" w14:textId="13F08004" w:rsidR="00BC50F6" w:rsidRPr="00BE5130" w:rsidRDefault="001E4014" w:rsidP="004802F5">
            <w:pPr>
              <w:pStyle w:val="ListParagraph"/>
              <w:numPr>
                <w:ilvl w:val="0"/>
                <w:numId w:val="23"/>
              </w:numPr>
              <w:spacing w:line="480" w:lineRule="auto"/>
              <w:rPr>
                <w:rFonts w:cstheme="minorHAnsi"/>
                <w:sz w:val="24"/>
                <w:szCs w:val="24"/>
              </w:rPr>
            </w:pPr>
            <w:r w:rsidRPr="00BE5130">
              <w:rPr>
                <w:rFonts w:cstheme="minorHAnsi"/>
                <w:sz w:val="24"/>
                <w:szCs w:val="24"/>
              </w:rPr>
              <w:t>Maintenance</w:t>
            </w:r>
            <w:r w:rsidR="00BC50F6" w:rsidRPr="00BE5130">
              <w:rPr>
                <w:rFonts w:cstheme="minorHAnsi"/>
                <w:sz w:val="24"/>
                <w:szCs w:val="24"/>
              </w:rPr>
              <w:t xml:space="preserve"> of user interface and </w:t>
            </w:r>
            <w:r w:rsidR="00C254E1">
              <w:rPr>
                <w:rFonts w:cstheme="minorHAnsi"/>
                <w:sz w:val="24"/>
                <w:szCs w:val="24"/>
              </w:rPr>
              <w:t>enhancing</w:t>
            </w:r>
            <w:r w:rsidR="00F34A45">
              <w:rPr>
                <w:rFonts w:cstheme="minorHAnsi"/>
                <w:sz w:val="24"/>
                <w:szCs w:val="24"/>
              </w:rPr>
              <w:t xml:space="preserve"> </w:t>
            </w:r>
            <w:r w:rsidR="00A26882">
              <w:rPr>
                <w:rFonts w:cstheme="minorHAnsi"/>
                <w:sz w:val="24"/>
                <w:szCs w:val="24"/>
              </w:rPr>
              <w:t xml:space="preserve">app UI using </w:t>
            </w:r>
            <w:r w:rsidR="00BC50F6" w:rsidRPr="00BE5130">
              <w:rPr>
                <w:rFonts w:cstheme="minorHAnsi"/>
                <w:sz w:val="24"/>
                <w:szCs w:val="24"/>
              </w:rPr>
              <w:t>UI Kitten module</w:t>
            </w:r>
          </w:p>
          <w:p w14:paraId="79C08DF4" w14:textId="73EE0AA1" w:rsidR="00BC50F6" w:rsidRPr="00BE5130" w:rsidRDefault="00BC50F6" w:rsidP="004802F5">
            <w:pPr>
              <w:pStyle w:val="ListParagraph"/>
              <w:numPr>
                <w:ilvl w:val="0"/>
                <w:numId w:val="23"/>
              </w:numPr>
              <w:spacing w:line="480" w:lineRule="auto"/>
              <w:rPr>
                <w:rFonts w:cstheme="minorHAnsi"/>
                <w:sz w:val="24"/>
                <w:szCs w:val="24"/>
              </w:rPr>
            </w:pPr>
            <w:r w:rsidRPr="00BE5130">
              <w:rPr>
                <w:rFonts w:cstheme="minorHAnsi"/>
                <w:sz w:val="24"/>
                <w:szCs w:val="24"/>
              </w:rPr>
              <w:t>User registration</w:t>
            </w:r>
            <w:r w:rsidR="008B7D05">
              <w:rPr>
                <w:rFonts w:cstheme="minorHAnsi"/>
                <w:sz w:val="24"/>
                <w:szCs w:val="24"/>
              </w:rPr>
              <w:t>,</w:t>
            </w:r>
            <w:r w:rsidRPr="00BE5130">
              <w:rPr>
                <w:rFonts w:cstheme="minorHAnsi"/>
                <w:sz w:val="24"/>
                <w:szCs w:val="24"/>
              </w:rPr>
              <w:t xml:space="preserve"> login pages</w:t>
            </w:r>
            <w:r w:rsidR="00135E26">
              <w:rPr>
                <w:rFonts w:cstheme="minorHAnsi"/>
                <w:sz w:val="24"/>
                <w:szCs w:val="24"/>
              </w:rPr>
              <w:t xml:space="preserve"> and </w:t>
            </w:r>
            <w:r w:rsidR="008A70A4">
              <w:rPr>
                <w:rFonts w:cstheme="minorHAnsi"/>
                <w:sz w:val="24"/>
                <w:szCs w:val="24"/>
              </w:rPr>
              <w:t xml:space="preserve">several </w:t>
            </w:r>
            <w:r w:rsidR="004D4D11">
              <w:rPr>
                <w:rFonts w:cstheme="minorHAnsi"/>
                <w:sz w:val="24"/>
                <w:szCs w:val="24"/>
              </w:rPr>
              <w:t xml:space="preserve">other pages </w:t>
            </w:r>
            <w:r w:rsidR="00492B41">
              <w:rPr>
                <w:rFonts w:cstheme="minorHAnsi"/>
                <w:sz w:val="24"/>
                <w:szCs w:val="24"/>
              </w:rPr>
              <w:t>such as user accounts</w:t>
            </w:r>
            <w:r w:rsidR="008A70A4">
              <w:rPr>
                <w:rFonts w:cstheme="minorHAnsi"/>
                <w:sz w:val="24"/>
                <w:szCs w:val="24"/>
              </w:rPr>
              <w:t>, etc.</w:t>
            </w:r>
          </w:p>
          <w:p w14:paraId="6B12BE27" w14:textId="77777777" w:rsidR="00BC50F6" w:rsidRPr="00BE5130" w:rsidRDefault="00BC50F6" w:rsidP="004802F5">
            <w:pPr>
              <w:pStyle w:val="ListParagraph"/>
              <w:numPr>
                <w:ilvl w:val="0"/>
                <w:numId w:val="23"/>
              </w:numPr>
              <w:spacing w:line="480" w:lineRule="auto"/>
              <w:rPr>
                <w:rFonts w:cstheme="minorHAnsi"/>
                <w:sz w:val="24"/>
                <w:szCs w:val="24"/>
              </w:rPr>
            </w:pPr>
            <w:r w:rsidRPr="00BE5130">
              <w:rPr>
                <w:rFonts w:cstheme="minorHAnsi"/>
                <w:sz w:val="24"/>
                <w:szCs w:val="24"/>
              </w:rPr>
              <w:lastRenderedPageBreak/>
              <w:t>Development of store selection functionality using Here Maps</w:t>
            </w:r>
          </w:p>
          <w:p w14:paraId="4915C964" w14:textId="77777777" w:rsidR="00BC50F6" w:rsidRPr="00BE5130" w:rsidRDefault="00BC50F6" w:rsidP="004802F5">
            <w:pPr>
              <w:pStyle w:val="ListParagraph"/>
              <w:numPr>
                <w:ilvl w:val="0"/>
                <w:numId w:val="23"/>
              </w:numPr>
              <w:spacing w:line="480" w:lineRule="auto"/>
              <w:rPr>
                <w:rFonts w:cstheme="minorHAnsi"/>
                <w:sz w:val="24"/>
                <w:szCs w:val="24"/>
              </w:rPr>
            </w:pPr>
            <w:r w:rsidRPr="00BE5130">
              <w:rPr>
                <w:rFonts w:cstheme="minorHAnsi"/>
                <w:sz w:val="24"/>
                <w:szCs w:val="24"/>
              </w:rPr>
              <w:t>Manual data collection</w:t>
            </w:r>
          </w:p>
        </w:tc>
      </w:tr>
      <w:tr w:rsidR="00BC50F6" w14:paraId="60CA59E2" w14:textId="77777777" w:rsidTr="008A2695">
        <w:tc>
          <w:tcPr>
            <w:tcW w:w="4675" w:type="dxa"/>
          </w:tcPr>
          <w:p w14:paraId="040C56F4" w14:textId="77777777" w:rsidR="00BC50F6" w:rsidRPr="00BE5130" w:rsidRDefault="00BC50F6" w:rsidP="008A2695">
            <w:pPr>
              <w:spacing w:line="480" w:lineRule="auto"/>
              <w:ind w:firstLine="0"/>
              <w:rPr>
                <w:rFonts w:cstheme="minorHAnsi"/>
                <w:sz w:val="24"/>
                <w:szCs w:val="24"/>
              </w:rPr>
            </w:pPr>
            <w:r w:rsidRPr="00BE5130">
              <w:rPr>
                <w:rFonts w:cstheme="minorHAnsi"/>
                <w:sz w:val="24"/>
                <w:szCs w:val="24"/>
              </w:rPr>
              <w:lastRenderedPageBreak/>
              <w:t xml:space="preserve">Abraham </w:t>
            </w:r>
            <w:proofErr w:type="spellStart"/>
            <w:r w:rsidRPr="00BE5130">
              <w:rPr>
                <w:rFonts w:cstheme="minorHAnsi"/>
                <w:sz w:val="24"/>
                <w:szCs w:val="24"/>
              </w:rPr>
              <w:t>Srna</w:t>
            </w:r>
            <w:proofErr w:type="spellEnd"/>
            <w:r w:rsidRPr="00BE5130">
              <w:rPr>
                <w:rFonts w:cstheme="minorHAnsi"/>
                <w:sz w:val="24"/>
                <w:szCs w:val="24"/>
              </w:rPr>
              <w:t xml:space="preserve"> (SE) (100997482)</w:t>
            </w:r>
          </w:p>
        </w:tc>
        <w:tc>
          <w:tcPr>
            <w:tcW w:w="4675" w:type="dxa"/>
          </w:tcPr>
          <w:p w14:paraId="68707C92" w14:textId="77777777" w:rsidR="00BC50F6" w:rsidRPr="00BE5130" w:rsidRDefault="00BC50F6" w:rsidP="004802F5">
            <w:pPr>
              <w:pStyle w:val="ListParagraph"/>
              <w:numPr>
                <w:ilvl w:val="0"/>
                <w:numId w:val="23"/>
              </w:numPr>
              <w:spacing w:line="480" w:lineRule="auto"/>
              <w:rPr>
                <w:rFonts w:cstheme="minorHAnsi"/>
                <w:sz w:val="24"/>
                <w:szCs w:val="24"/>
              </w:rPr>
            </w:pPr>
            <w:r w:rsidRPr="00BE5130">
              <w:rPr>
                <w:rFonts w:cstheme="minorHAnsi"/>
                <w:sz w:val="24"/>
                <w:szCs w:val="24"/>
              </w:rPr>
              <w:t xml:space="preserve">Pages to handle </w:t>
            </w:r>
            <w:proofErr w:type="gramStart"/>
            <w:r w:rsidRPr="00BE5130">
              <w:rPr>
                <w:rFonts w:cstheme="minorHAnsi"/>
                <w:sz w:val="24"/>
                <w:szCs w:val="24"/>
              </w:rPr>
              <w:t>crowd-sourcing</w:t>
            </w:r>
            <w:proofErr w:type="gramEnd"/>
          </w:p>
          <w:p w14:paraId="3E67D424" w14:textId="77777777" w:rsidR="00BC50F6" w:rsidRPr="00BE5130" w:rsidRDefault="00BC50F6" w:rsidP="004802F5">
            <w:pPr>
              <w:pStyle w:val="ListParagraph"/>
              <w:numPr>
                <w:ilvl w:val="0"/>
                <w:numId w:val="23"/>
              </w:numPr>
              <w:spacing w:line="480" w:lineRule="auto"/>
              <w:rPr>
                <w:rFonts w:cstheme="minorHAnsi"/>
                <w:sz w:val="24"/>
                <w:szCs w:val="24"/>
              </w:rPr>
            </w:pPr>
            <w:r w:rsidRPr="00BE5130">
              <w:rPr>
                <w:rFonts w:cstheme="minorHAnsi"/>
                <w:sz w:val="24"/>
                <w:szCs w:val="24"/>
              </w:rPr>
              <w:t>Machine Learning suite</w:t>
            </w:r>
          </w:p>
          <w:p w14:paraId="30424085" w14:textId="77777777" w:rsidR="00BC50F6" w:rsidRPr="00BE5130" w:rsidRDefault="00BC50F6" w:rsidP="004802F5">
            <w:pPr>
              <w:pStyle w:val="ListParagraph"/>
              <w:numPr>
                <w:ilvl w:val="0"/>
                <w:numId w:val="23"/>
              </w:numPr>
              <w:spacing w:line="480" w:lineRule="auto"/>
              <w:rPr>
                <w:rFonts w:cstheme="minorHAnsi"/>
                <w:sz w:val="24"/>
                <w:szCs w:val="24"/>
              </w:rPr>
            </w:pPr>
            <w:r w:rsidRPr="00BE5130">
              <w:rPr>
                <w:rFonts w:cstheme="minorHAnsi"/>
                <w:sz w:val="24"/>
                <w:szCs w:val="24"/>
              </w:rPr>
              <w:t>Maintenance of database</w:t>
            </w:r>
          </w:p>
          <w:p w14:paraId="78B2072E" w14:textId="77777777" w:rsidR="00BC50F6" w:rsidRPr="00BE5130" w:rsidRDefault="00BC50F6" w:rsidP="004802F5">
            <w:pPr>
              <w:pStyle w:val="ListParagraph"/>
              <w:numPr>
                <w:ilvl w:val="0"/>
                <w:numId w:val="23"/>
              </w:numPr>
              <w:spacing w:line="480" w:lineRule="auto"/>
              <w:rPr>
                <w:rFonts w:cstheme="minorHAnsi"/>
                <w:sz w:val="24"/>
                <w:szCs w:val="24"/>
              </w:rPr>
            </w:pPr>
            <w:r w:rsidRPr="00BE5130">
              <w:rPr>
                <w:rFonts w:cstheme="minorHAnsi"/>
                <w:sz w:val="24"/>
                <w:szCs w:val="24"/>
              </w:rPr>
              <w:t>Manual data collection</w:t>
            </w:r>
          </w:p>
        </w:tc>
      </w:tr>
    </w:tbl>
    <w:p w14:paraId="4DE71BC7" w14:textId="77777777" w:rsidR="00BC50F6" w:rsidRPr="00BE5130" w:rsidRDefault="00BC50F6" w:rsidP="00BC50F6">
      <w:pPr>
        <w:spacing w:line="480" w:lineRule="auto"/>
        <w:rPr>
          <w:rFonts w:cstheme="minorHAnsi"/>
          <w:sz w:val="24"/>
          <w:szCs w:val="24"/>
        </w:rPr>
      </w:pPr>
    </w:p>
    <w:p w14:paraId="3621719E" w14:textId="77777777" w:rsidR="00BC50F6" w:rsidRPr="00AB2793" w:rsidRDefault="00BC50F6" w:rsidP="00BC50F6">
      <w:pPr>
        <w:pStyle w:val="Heading3"/>
        <w:spacing w:line="480" w:lineRule="auto"/>
        <w:rPr>
          <w:sz w:val="28"/>
          <w:szCs w:val="28"/>
        </w:rPr>
      </w:pPr>
      <w:bookmarkStart w:id="32" w:name="_Toc36740280"/>
      <w:r w:rsidRPr="00AB2793">
        <w:rPr>
          <w:sz w:val="28"/>
          <w:szCs w:val="28"/>
        </w:rPr>
        <w:t>Report Contributions</w:t>
      </w:r>
      <w:bookmarkEnd w:id="32"/>
    </w:p>
    <w:p w14:paraId="3C108973" w14:textId="2760E196" w:rsidR="00BC50F6" w:rsidRPr="007E1C28" w:rsidRDefault="00BC50F6" w:rsidP="00BC50F6">
      <w:pPr>
        <w:pStyle w:val="Caption"/>
        <w:keepNext/>
        <w:ind w:firstLine="0"/>
        <w:jc w:val="center"/>
        <w:rPr>
          <w:sz w:val="24"/>
          <w:szCs w:val="24"/>
        </w:rPr>
      </w:pPr>
      <w:bookmarkStart w:id="33" w:name="_Toc34658451"/>
      <w:bookmarkStart w:id="34" w:name="_Toc34663132"/>
      <w:bookmarkStart w:id="35" w:name="_Toc35257031"/>
      <w:r w:rsidRPr="007E1C28">
        <w:rPr>
          <w:sz w:val="24"/>
          <w:szCs w:val="24"/>
        </w:rPr>
        <w:t xml:space="preserve">Table </w:t>
      </w:r>
      <w:r w:rsidRPr="007E1C28">
        <w:rPr>
          <w:sz w:val="24"/>
          <w:szCs w:val="24"/>
        </w:rPr>
        <w:fldChar w:fldCharType="begin"/>
      </w:r>
      <w:r w:rsidRPr="007E1C28">
        <w:rPr>
          <w:sz w:val="24"/>
          <w:szCs w:val="24"/>
        </w:rPr>
        <w:instrText xml:space="preserve"> SEQ Table \* ARABIC </w:instrText>
      </w:r>
      <w:r w:rsidRPr="007E1C28">
        <w:rPr>
          <w:sz w:val="24"/>
          <w:szCs w:val="24"/>
        </w:rPr>
        <w:fldChar w:fldCharType="separate"/>
      </w:r>
      <w:r w:rsidR="007B4096">
        <w:rPr>
          <w:noProof/>
          <w:sz w:val="24"/>
          <w:szCs w:val="24"/>
        </w:rPr>
        <w:t>2</w:t>
      </w:r>
      <w:r w:rsidRPr="007E1C28">
        <w:rPr>
          <w:sz w:val="24"/>
          <w:szCs w:val="24"/>
        </w:rPr>
        <w:fldChar w:fldCharType="end"/>
      </w:r>
      <w:r w:rsidRPr="007E1C28">
        <w:rPr>
          <w:sz w:val="24"/>
          <w:szCs w:val="24"/>
        </w:rPr>
        <w:t xml:space="preserve">: Report Contributions </w:t>
      </w:r>
      <w:proofErr w:type="gramStart"/>
      <w:r w:rsidRPr="007E1C28">
        <w:rPr>
          <w:sz w:val="24"/>
          <w:szCs w:val="24"/>
        </w:rPr>
        <w:t>Of</w:t>
      </w:r>
      <w:proofErr w:type="gramEnd"/>
      <w:r w:rsidRPr="007E1C28">
        <w:rPr>
          <w:sz w:val="24"/>
          <w:szCs w:val="24"/>
        </w:rPr>
        <w:t xml:space="preserve"> Each Group Member</w:t>
      </w:r>
      <w:bookmarkEnd w:id="33"/>
      <w:bookmarkEnd w:id="34"/>
      <w:bookmarkEnd w:id="35"/>
    </w:p>
    <w:tbl>
      <w:tblPr>
        <w:tblStyle w:val="TableGrid"/>
        <w:tblW w:w="0" w:type="auto"/>
        <w:tblLook w:val="04A0" w:firstRow="1" w:lastRow="0" w:firstColumn="1" w:lastColumn="0" w:noHBand="0" w:noVBand="1"/>
      </w:tblPr>
      <w:tblGrid>
        <w:gridCol w:w="4223"/>
        <w:gridCol w:w="4407"/>
      </w:tblGrid>
      <w:tr w:rsidR="00BC50F6" w14:paraId="25A9AB98" w14:textId="77777777" w:rsidTr="008A2695">
        <w:tc>
          <w:tcPr>
            <w:tcW w:w="4675" w:type="dxa"/>
          </w:tcPr>
          <w:p w14:paraId="6175CC74" w14:textId="77777777" w:rsidR="00BC50F6" w:rsidRPr="00BE5130" w:rsidRDefault="00BC50F6" w:rsidP="008A2695">
            <w:pPr>
              <w:spacing w:line="480" w:lineRule="auto"/>
              <w:ind w:firstLine="0"/>
              <w:rPr>
                <w:rFonts w:cstheme="minorHAnsi"/>
                <w:b/>
                <w:sz w:val="24"/>
                <w:szCs w:val="24"/>
              </w:rPr>
            </w:pPr>
            <w:r w:rsidRPr="00BE5130">
              <w:rPr>
                <w:rFonts w:cstheme="minorHAnsi"/>
                <w:b/>
                <w:sz w:val="24"/>
                <w:szCs w:val="24"/>
              </w:rPr>
              <w:t>Developer Name, Program, and Student Number</w:t>
            </w:r>
          </w:p>
        </w:tc>
        <w:tc>
          <w:tcPr>
            <w:tcW w:w="4675" w:type="dxa"/>
          </w:tcPr>
          <w:p w14:paraId="7F316982" w14:textId="77777777" w:rsidR="00BC50F6" w:rsidRPr="00BE5130" w:rsidRDefault="00BC50F6" w:rsidP="008A2695">
            <w:pPr>
              <w:spacing w:line="480" w:lineRule="auto"/>
              <w:ind w:firstLine="0"/>
              <w:rPr>
                <w:rFonts w:cstheme="minorHAnsi"/>
                <w:b/>
                <w:sz w:val="24"/>
                <w:szCs w:val="24"/>
              </w:rPr>
            </w:pPr>
            <w:r w:rsidRPr="00BE5130">
              <w:rPr>
                <w:rFonts w:cstheme="minorHAnsi"/>
                <w:b/>
                <w:sz w:val="24"/>
                <w:szCs w:val="24"/>
              </w:rPr>
              <w:t>Contribution</w:t>
            </w:r>
          </w:p>
        </w:tc>
      </w:tr>
      <w:tr w:rsidR="00BC50F6" w14:paraId="53847D88" w14:textId="77777777" w:rsidTr="008A2695">
        <w:tc>
          <w:tcPr>
            <w:tcW w:w="4675" w:type="dxa"/>
          </w:tcPr>
          <w:p w14:paraId="7928BA5C" w14:textId="77777777" w:rsidR="00BC50F6" w:rsidRPr="00BE5130" w:rsidRDefault="00BC50F6" w:rsidP="008A2695">
            <w:pPr>
              <w:spacing w:line="480" w:lineRule="auto"/>
              <w:ind w:firstLine="0"/>
              <w:rPr>
                <w:rFonts w:cstheme="minorHAnsi"/>
                <w:sz w:val="24"/>
                <w:szCs w:val="24"/>
              </w:rPr>
            </w:pPr>
            <w:r w:rsidRPr="00BE5130">
              <w:rPr>
                <w:rFonts w:cstheme="minorHAnsi"/>
                <w:sz w:val="24"/>
                <w:szCs w:val="24"/>
              </w:rPr>
              <w:t>Haseeb Khan (SE) (101009713)</w:t>
            </w:r>
          </w:p>
        </w:tc>
        <w:tc>
          <w:tcPr>
            <w:tcW w:w="4675" w:type="dxa"/>
          </w:tcPr>
          <w:p w14:paraId="2A825AF4" w14:textId="626D2E85" w:rsidR="00BC50F6" w:rsidRDefault="00BC50F6" w:rsidP="004802F5">
            <w:pPr>
              <w:pStyle w:val="ListParagraph"/>
              <w:numPr>
                <w:ilvl w:val="0"/>
                <w:numId w:val="22"/>
              </w:numPr>
              <w:spacing w:line="480" w:lineRule="auto"/>
              <w:rPr>
                <w:sz w:val="24"/>
                <w:szCs w:val="24"/>
              </w:rPr>
            </w:pPr>
            <w:r w:rsidRPr="34B9283A">
              <w:rPr>
                <w:sz w:val="24"/>
                <w:szCs w:val="24"/>
              </w:rPr>
              <w:t>1 Statement of Objectives</w:t>
            </w:r>
          </w:p>
          <w:p w14:paraId="119E9A2F" w14:textId="3D886D6B" w:rsidR="00EF1A5C" w:rsidRDefault="00EF1A5C" w:rsidP="004802F5">
            <w:pPr>
              <w:pStyle w:val="ListParagraph"/>
              <w:numPr>
                <w:ilvl w:val="0"/>
                <w:numId w:val="22"/>
              </w:numPr>
              <w:spacing w:line="480" w:lineRule="auto"/>
              <w:rPr>
                <w:sz w:val="24"/>
                <w:szCs w:val="24"/>
              </w:rPr>
            </w:pPr>
            <w:r>
              <w:rPr>
                <w:sz w:val="24"/>
                <w:szCs w:val="24"/>
              </w:rPr>
              <w:t>2 The Engineering Project (All Subsections)</w:t>
            </w:r>
          </w:p>
          <w:p w14:paraId="35DA848D" w14:textId="35B6F79A" w:rsidR="004C0DEF" w:rsidRDefault="004C0DEF" w:rsidP="004802F5">
            <w:pPr>
              <w:pStyle w:val="ListParagraph"/>
              <w:numPr>
                <w:ilvl w:val="0"/>
                <w:numId w:val="22"/>
              </w:numPr>
              <w:spacing w:line="480" w:lineRule="auto"/>
              <w:rPr>
                <w:sz w:val="24"/>
                <w:szCs w:val="24"/>
              </w:rPr>
            </w:pPr>
            <w:r>
              <w:rPr>
                <w:sz w:val="24"/>
                <w:szCs w:val="24"/>
              </w:rPr>
              <w:t>4 Project Description (4.2.5, 4.2.6, 4.2.9, 4.2.10</w:t>
            </w:r>
            <w:r w:rsidR="009E7493">
              <w:rPr>
                <w:sz w:val="24"/>
                <w:szCs w:val="24"/>
              </w:rPr>
              <w:t>, 4.2.11</w:t>
            </w:r>
            <w:r>
              <w:rPr>
                <w:sz w:val="24"/>
                <w:szCs w:val="24"/>
              </w:rPr>
              <w:t>)</w:t>
            </w:r>
          </w:p>
          <w:p w14:paraId="61230923" w14:textId="75406E62" w:rsidR="004C0DEF" w:rsidRPr="00BE5130" w:rsidRDefault="000F0110" w:rsidP="004802F5">
            <w:pPr>
              <w:pStyle w:val="ListParagraph"/>
              <w:numPr>
                <w:ilvl w:val="0"/>
                <w:numId w:val="22"/>
              </w:numPr>
              <w:spacing w:line="480" w:lineRule="auto"/>
              <w:rPr>
                <w:sz w:val="24"/>
                <w:szCs w:val="24"/>
              </w:rPr>
            </w:pPr>
            <w:r>
              <w:rPr>
                <w:sz w:val="24"/>
                <w:szCs w:val="24"/>
              </w:rPr>
              <w:t xml:space="preserve">5 </w:t>
            </w:r>
            <w:r w:rsidR="004C0DEF">
              <w:rPr>
                <w:sz w:val="24"/>
                <w:szCs w:val="24"/>
              </w:rPr>
              <w:t>Development Methods (5.2)</w:t>
            </w:r>
          </w:p>
          <w:p w14:paraId="568F8A68" w14:textId="36747CBF" w:rsidR="00BC50F6" w:rsidRPr="00BE5130" w:rsidRDefault="00BC50F6" w:rsidP="004802F5">
            <w:pPr>
              <w:pStyle w:val="ListParagraph"/>
              <w:numPr>
                <w:ilvl w:val="0"/>
                <w:numId w:val="22"/>
              </w:numPr>
              <w:spacing w:line="480" w:lineRule="auto"/>
              <w:rPr>
                <w:rFonts w:cstheme="minorHAnsi"/>
                <w:sz w:val="24"/>
                <w:szCs w:val="24"/>
              </w:rPr>
            </w:pPr>
            <w:r w:rsidRPr="00BE5130">
              <w:rPr>
                <w:rFonts w:cstheme="minorHAnsi"/>
                <w:sz w:val="24"/>
                <w:szCs w:val="24"/>
              </w:rPr>
              <w:t xml:space="preserve">7 </w:t>
            </w:r>
            <w:r w:rsidR="00A419E4">
              <w:rPr>
                <w:rFonts w:cstheme="minorHAnsi"/>
                <w:sz w:val="24"/>
                <w:szCs w:val="24"/>
              </w:rPr>
              <w:t>User Data Security and App Maintenance (7.4)</w:t>
            </w:r>
          </w:p>
          <w:p w14:paraId="5BBD9CB5" w14:textId="37899CAB" w:rsidR="00BC50F6" w:rsidRDefault="00BC50F6" w:rsidP="004802F5">
            <w:pPr>
              <w:pStyle w:val="ListParagraph"/>
              <w:numPr>
                <w:ilvl w:val="0"/>
                <w:numId w:val="22"/>
              </w:numPr>
              <w:spacing w:line="480" w:lineRule="auto"/>
              <w:rPr>
                <w:rFonts w:cstheme="minorHAnsi"/>
                <w:sz w:val="24"/>
                <w:szCs w:val="24"/>
              </w:rPr>
            </w:pPr>
            <w:r w:rsidRPr="00BE5130">
              <w:rPr>
                <w:rFonts w:cstheme="minorHAnsi"/>
                <w:sz w:val="24"/>
                <w:szCs w:val="24"/>
              </w:rPr>
              <w:t xml:space="preserve">8 </w:t>
            </w:r>
            <w:r w:rsidR="00A419E4">
              <w:rPr>
                <w:rFonts w:cstheme="minorHAnsi"/>
                <w:sz w:val="24"/>
                <w:szCs w:val="24"/>
              </w:rPr>
              <w:t>Project Timetables</w:t>
            </w:r>
          </w:p>
          <w:p w14:paraId="354C109B" w14:textId="388F379A" w:rsidR="00A419E4" w:rsidRDefault="00A419E4" w:rsidP="004802F5">
            <w:pPr>
              <w:pStyle w:val="ListParagraph"/>
              <w:numPr>
                <w:ilvl w:val="0"/>
                <w:numId w:val="22"/>
              </w:numPr>
              <w:spacing w:line="480" w:lineRule="auto"/>
              <w:rPr>
                <w:rFonts w:cstheme="minorHAnsi"/>
                <w:sz w:val="24"/>
                <w:szCs w:val="24"/>
              </w:rPr>
            </w:pPr>
            <w:r>
              <w:rPr>
                <w:rFonts w:cstheme="minorHAnsi"/>
                <w:sz w:val="24"/>
                <w:szCs w:val="24"/>
              </w:rPr>
              <w:lastRenderedPageBreak/>
              <w:t>9 Conclusions and Recommendations</w:t>
            </w:r>
          </w:p>
          <w:p w14:paraId="5DE06F60" w14:textId="054E596A" w:rsidR="00A419E4" w:rsidRPr="00BE5130" w:rsidRDefault="00A419E4" w:rsidP="004802F5">
            <w:pPr>
              <w:pStyle w:val="ListParagraph"/>
              <w:numPr>
                <w:ilvl w:val="0"/>
                <w:numId w:val="22"/>
              </w:numPr>
              <w:spacing w:line="480" w:lineRule="auto"/>
              <w:rPr>
                <w:rFonts w:cstheme="minorHAnsi"/>
                <w:sz w:val="24"/>
                <w:szCs w:val="24"/>
              </w:rPr>
            </w:pPr>
            <w:r>
              <w:rPr>
                <w:rFonts w:cstheme="minorHAnsi"/>
                <w:sz w:val="24"/>
                <w:szCs w:val="24"/>
              </w:rPr>
              <w:t>10 References</w:t>
            </w:r>
          </w:p>
          <w:p w14:paraId="1431BF4C" w14:textId="77777777" w:rsidR="00BC50F6" w:rsidRPr="00BE5130" w:rsidRDefault="00BC50F6" w:rsidP="004802F5">
            <w:pPr>
              <w:pStyle w:val="ListParagraph"/>
              <w:numPr>
                <w:ilvl w:val="0"/>
                <w:numId w:val="22"/>
              </w:numPr>
              <w:spacing w:line="480" w:lineRule="auto"/>
              <w:rPr>
                <w:rFonts w:cstheme="minorHAnsi"/>
                <w:sz w:val="24"/>
                <w:szCs w:val="24"/>
              </w:rPr>
            </w:pPr>
            <w:r w:rsidRPr="00BE5130">
              <w:rPr>
                <w:rFonts w:cstheme="minorHAnsi"/>
                <w:sz w:val="24"/>
                <w:szCs w:val="24"/>
              </w:rPr>
              <w:t>Appendix III</w:t>
            </w:r>
          </w:p>
        </w:tc>
      </w:tr>
      <w:tr w:rsidR="00BC50F6" w14:paraId="37B566F6" w14:textId="77777777" w:rsidTr="008A2695">
        <w:tc>
          <w:tcPr>
            <w:tcW w:w="4675" w:type="dxa"/>
          </w:tcPr>
          <w:p w14:paraId="1CD0A9B8" w14:textId="77777777" w:rsidR="00BC50F6" w:rsidRPr="00BE5130" w:rsidRDefault="00BC50F6" w:rsidP="008A2695">
            <w:pPr>
              <w:spacing w:line="480" w:lineRule="auto"/>
              <w:ind w:firstLine="0"/>
              <w:rPr>
                <w:rFonts w:cstheme="minorHAnsi"/>
                <w:sz w:val="24"/>
                <w:szCs w:val="24"/>
              </w:rPr>
            </w:pPr>
            <w:r w:rsidRPr="00BE5130">
              <w:rPr>
                <w:rFonts w:cstheme="minorHAnsi"/>
                <w:sz w:val="24"/>
                <w:szCs w:val="24"/>
              </w:rPr>
              <w:lastRenderedPageBreak/>
              <w:t>Jobin Mathew (SE) (101006153)</w:t>
            </w:r>
          </w:p>
        </w:tc>
        <w:tc>
          <w:tcPr>
            <w:tcW w:w="4675" w:type="dxa"/>
          </w:tcPr>
          <w:p w14:paraId="0C0BAD1F" w14:textId="77777777" w:rsidR="00BC50F6" w:rsidRPr="00BE5130" w:rsidRDefault="00BC50F6" w:rsidP="00A419E4">
            <w:pPr>
              <w:pStyle w:val="ListParagraph"/>
              <w:numPr>
                <w:ilvl w:val="0"/>
                <w:numId w:val="23"/>
              </w:numPr>
              <w:spacing w:line="480" w:lineRule="auto"/>
              <w:rPr>
                <w:rFonts w:cstheme="minorHAnsi"/>
                <w:sz w:val="24"/>
                <w:szCs w:val="24"/>
              </w:rPr>
            </w:pPr>
            <w:r w:rsidRPr="00BE5130">
              <w:rPr>
                <w:rFonts w:cstheme="minorHAnsi"/>
                <w:sz w:val="24"/>
                <w:szCs w:val="24"/>
              </w:rPr>
              <w:t>Abstract</w:t>
            </w:r>
          </w:p>
          <w:p w14:paraId="36FD375C" w14:textId="5DFF62BA" w:rsidR="00BC50F6" w:rsidRPr="00BE5130" w:rsidRDefault="00BC50F6" w:rsidP="00A419E4">
            <w:pPr>
              <w:pStyle w:val="ListParagraph"/>
              <w:numPr>
                <w:ilvl w:val="0"/>
                <w:numId w:val="23"/>
              </w:numPr>
              <w:spacing w:line="480" w:lineRule="auto"/>
              <w:rPr>
                <w:rFonts w:cstheme="minorHAnsi"/>
                <w:sz w:val="24"/>
                <w:szCs w:val="24"/>
              </w:rPr>
            </w:pPr>
            <w:r w:rsidRPr="00BE5130">
              <w:rPr>
                <w:rFonts w:cstheme="minorHAnsi"/>
                <w:sz w:val="24"/>
                <w:szCs w:val="24"/>
              </w:rPr>
              <w:t xml:space="preserve">2 </w:t>
            </w:r>
            <w:r w:rsidR="00EF1A5C">
              <w:rPr>
                <w:rFonts w:cstheme="minorHAnsi"/>
                <w:sz w:val="24"/>
                <w:szCs w:val="24"/>
              </w:rPr>
              <w:t>The Engineering Project (2.5)</w:t>
            </w:r>
          </w:p>
          <w:p w14:paraId="2B4187A2" w14:textId="6F5CCDD3" w:rsidR="00BC50F6" w:rsidRDefault="00BC50F6" w:rsidP="00A419E4">
            <w:pPr>
              <w:pStyle w:val="ListParagraph"/>
              <w:numPr>
                <w:ilvl w:val="0"/>
                <w:numId w:val="23"/>
              </w:numPr>
              <w:spacing w:line="480" w:lineRule="auto"/>
              <w:rPr>
                <w:rFonts w:cstheme="minorHAnsi"/>
                <w:sz w:val="24"/>
                <w:szCs w:val="24"/>
              </w:rPr>
            </w:pPr>
            <w:r w:rsidRPr="00BE5130">
              <w:rPr>
                <w:rFonts w:cstheme="minorHAnsi"/>
                <w:sz w:val="24"/>
                <w:szCs w:val="24"/>
              </w:rPr>
              <w:t>3 Project Description (</w:t>
            </w:r>
            <w:r w:rsidR="00EF1A5C">
              <w:rPr>
                <w:rFonts w:cstheme="minorHAnsi"/>
                <w:sz w:val="24"/>
                <w:szCs w:val="24"/>
              </w:rPr>
              <w:t>All Subsections)</w:t>
            </w:r>
          </w:p>
          <w:p w14:paraId="5650FB75" w14:textId="54F88FFF" w:rsidR="004C0DEF" w:rsidRDefault="004C0DEF" w:rsidP="00A419E4">
            <w:pPr>
              <w:pStyle w:val="ListParagraph"/>
              <w:numPr>
                <w:ilvl w:val="0"/>
                <w:numId w:val="23"/>
              </w:numPr>
              <w:spacing w:line="480" w:lineRule="auto"/>
              <w:rPr>
                <w:rFonts w:cstheme="minorHAnsi"/>
                <w:sz w:val="24"/>
                <w:szCs w:val="24"/>
              </w:rPr>
            </w:pPr>
            <w:r>
              <w:rPr>
                <w:rFonts w:cstheme="minorHAnsi"/>
                <w:sz w:val="24"/>
                <w:szCs w:val="24"/>
              </w:rPr>
              <w:t>4 Project Description (4.1, 4.2.1, 4.2.2, 4.2.3, 4.2.4, 4.2.7, 4.2.8)</w:t>
            </w:r>
          </w:p>
          <w:p w14:paraId="5EB90D11" w14:textId="19104049" w:rsidR="004C0DEF" w:rsidRPr="00BE5130" w:rsidRDefault="004C0DEF" w:rsidP="00A419E4">
            <w:pPr>
              <w:pStyle w:val="ListParagraph"/>
              <w:numPr>
                <w:ilvl w:val="0"/>
                <w:numId w:val="23"/>
              </w:numPr>
              <w:spacing w:line="480" w:lineRule="auto"/>
              <w:rPr>
                <w:rFonts w:cstheme="minorHAnsi"/>
                <w:sz w:val="24"/>
                <w:szCs w:val="24"/>
              </w:rPr>
            </w:pPr>
            <w:r>
              <w:rPr>
                <w:rFonts w:cstheme="minorHAnsi"/>
                <w:sz w:val="24"/>
                <w:szCs w:val="24"/>
              </w:rPr>
              <w:t>5 Development Methods (5.1)</w:t>
            </w:r>
          </w:p>
          <w:p w14:paraId="66D2EB98" w14:textId="5BDA5097" w:rsidR="00A419E4" w:rsidRDefault="00A419E4" w:rsidP="00A419E4">
            <w:pPr>
              <w:pStyle w:val="ListParagraph"/>
              <w:numPr>
                <w:ilvl w:val="0"/>
                <w:numId w:val="23"/>
              </w:numPr>
              <w:spacing w:after="160" w:line="480" w:lineRule="auto"/>
              <w:rPr>
                <w:rFonts w:cstheme="minorHAnsi"/>
                <w:sz w:val="24"/>
                <w:szCs w:val="24"/>
              </w:rPr>
            </w:pPr>
            <w:r w:rsidRPr="00BE5130">
              <w:rPr>
                <w:rFonts w:cstheme="minorHAnsi"/>
                <w:sz w:val="24"/>
                <w:szCs w:val="24"/>
              </w:rPr>
              <w:t xml:space="preserve">7 </w:t>
            </w:r>
            <w:r>
              <w:rPr>
                <w:rFonts w:cstheme="minorHAnsi"/>
                <w:sz w:val="24"/>
                <w:szCs w:val="24"/>
              </w:rPr>
              <w:t>User Data Security and App Maintenance (7.1, 7.2)</w:t>
            </w:r>
          </w:p>
          <w:p w14:paraId="61529F5F" w14:textId="19EBEE3E" w:rsidR="00A419E4" w:rsidRDefault="00A419E4" w:rsidP="00A419E4">
            <w:pPr>
              <w:pStyle w:val="ListParagraph"/>
              <w:numPr>
                <w:ilvl w:val="0"/>
                <w:numId w:val="23"/>
              </w:numPr>
              <w:spacing w:after="160" w:line="480" w:lineRule="auto"/>
              <w:rPr>
                <w:rFonts w:cstheme="minorHAnsi"/>
                <w:sz w:val="24"/>
                <w:szCs w:val="24"/>
              </w:rPr>
            </w:pPr>
            <w:r w:rsidRPr="00BE5130">
              <w:rPr>
                <w:rFonts w:cstheme="minorHAnsi"/>
                <w:sz w:val="24"/>
                <w:szCs w:val="24"/>
              </w:rPr>
              <w:t xml:space="preserve">8 </w:t>
            </w:r>
            <w:r>
              <w:rPr>
                <w:rFonts w:cstheme="minorHAnsi"/>
                <w:sz w:val="24"/>
                <w:szCs w:val="24"/>
              </w:rPr>
              <w:t>Project Timetables</w:t>
            </w:r>
          </w:p>
          <w:p w14:paraId="0B1F7833" w14:textId="7C0CD8FD" w:rsidR="00A419E4" w:rsidRPr="00A419E4" w:rsidRDefault="00A419E4" w:rsidP="00A419E4">
            <w:pPr>
              <w:pStyle w:val="ListParagraph"/>
              <w:numPr>
                <w:ilvl w:val="0"/>
                <w:numId w:val="23"/>
              </w:numPr>
              <w:spacing w:after="160" w:line="480" w:lineRule="auto"/>
              <w:rPr>
                <w:rFonts w:cstheme="minorHAnsi"/>
                <w:sz w:val="24"/>
                <w:szCs w:val="24"/>
              </w:rPr>
            </w:pPr>
            <w:r>
              <w:rPr>
                <w:rFonts w:cstheme="minorHAnsi"/>
                <w:sz w:val="24"/>
                <w:szCs w:val="24"/>
              </w:rPr>
              <w:t>10 References</w:t>
            </w:r>
          </w:p>
          <w:p w14:paraId="234C0DAD" w14:textId="77777777" w:rsidR="00BC50F6" w:rsidRPr="00BE5130" w:rsidRDefault="00BC50F6" w:rsidP="00A419E4">
            <w:pPr>
              <w:pStyle w:val="ListParagraph"/>
              <w:numPr>
                <w:ilvl w:val="0"/>
                <w:numId w:val="23"/>
              </w:numPr>
              <w:spacing w:line="480" w:lineRule="auto"/>
              <w:rPr>
                <w:rFonts w:cstheme="minorHAnsi"/>
                <w:sz w:val="24"/>
                <w:szCs w:val="24"/>
              </w:rPr>
            </w:pPr>
            <w:r w:rsidRPr="00BE5130">
              <w:rPr>
                <w:rFonts w:cstheme="minorHAnsi"/>
                <w:sz w:val="24"/>
                <w:szCs w:val="24"/>
              </w:rPr>
              <w:t>Appendix III</w:t>
            </w:r>
          </w:p>
        </w:tc>
      </w:tr>
      <w:tr w:rsidR="00BC50F6" w14:paraId="63698719" w14:textId="77777777" w:rsidTr="008A2695">
        <w:tc>
          <w:tcPr>
            <w:tcW w:w="4675" w:type="dxa"/>
          </w:tcPr>
          <w:p w14:paraId="453BBF49" w14:textId="77777777" w:rsidR="00BC50F6" w:rsidRPr="00BE5130" w:rsidRDefault="00BC50F6" w:rsidP="008A2695">
            <w:pPr>
              <w:spacing w:line="480" w:lineRule="auto"/>
              <w:ind w:firstLine="0"/>
              <w:rPr>
                <w:rFonts w:cstheme="minorHAnsi"/>
                <w:sz w:val="24"/>
                <w:szCs w:val="24"/>
              </w:rPr>
            </w:pPr>
            <w:r w:rsidRPr="00BE5130">
              <w:rPr>
                <w:rFonts w:cstheme="minorHAnsi"/>
                <w:sz w:val="24"/>
                <w:szCs w:val="24"/>
              </w:rPr>
              <w:t xml:space="preserve">Abraham </w:t>
            </w:r>
            <w:proofErr w:type="spellStart"/>
            <w:r w:rsidRPr="00BE5130">
              <w:rPr>
                <w:rFonts w:cstheme="minorHAnsi"/>
                <w:sz w:val="24"/>
                <w:szCs w:val="24"/>
              </w:rPr>
              <w:t>Srna</w:t>
            </w:r>
            <w:proofErr w:type="spellEnd"/>
            <w:r w:rsidRPr="00BE5130">
              <w:rPr>
                <w:rFonts w:cstheme="minorHAnsi"/>
                <w:sz w:val="24"/>
                <w:szCs w:val="24"/>
              </w:rPr>
              <w:t xml:space="preserve"> (SE) (100997482)</w:t>
            </w:r>
          </w:p>
        </w:tc>
        <w:tc>
          <w:tcPr>
            <w:tcW w:w="4675" w:type="dxa"/>
          </w:tcPr>
          <w:p w14:paraId="130F5F96" w14:textId="73999729" w:rsidR="00EF1A5C" w:rsidRPr="00EF1A5C" w:rsidRDefault="00EF1A5C" w:rsidP="00A419E4">
            <w:pPr>
              <w:pStyle w:val="ListParagraph"/>
              <w:numPr>
                <w:ilvl w:val="0"/>
                <w:numId w:val="23"/>
              </w:numPr>
              <w:spacing w:after="160" w:line="480" w:lineRule="auto"/>
              <w:rPr>
                <w:rFonts w:cstheme="minorHAnsi"/>
                <w:sz w:val="24"/>
                <w:szCs w:val="24"/>
              </w:rPr>
            </w:pPr>
            <w:r w:rsidRPr="00BE5130">
              <w:rPr>
                <w:rFonts w:cstheme="minorHAnsi"/>
                <w:sz w:val="24"/>
                <w:szCs w:val="24"/>
              </w:rPr>
              <w:t xml:space="preserve">2 </w:t>
            </w:r>
            <w:r>
              <w:rPr>
                <w:rFonts w:cstheme="minorHAnsi"/>
                <w:sz w:val="24"/>
                <w:szCs w:val="24"/>
              </w:rPr>
              <w:t>The Engineering Project (2.5)</w:t>
            </w:r>
          </w:p>
          <w:p w14:paraId="20263E25" w14:textId="74C3C1ED" w:rsidR="00BC50F6" w:rsidRPr="00BE5130" w:rsidRDefault="00EF1A5C" w:rsidP="00A419E4">
            <w:pPr>
              <w:pStyle w:val="ListParagraph"/>
              <w:numPr>
                <w:ilvl w:val="0"/>
                <w:numId w:val="23"/>
              </w:numPr>
              <w:spacing w:line="480" w:lineRule="auto"/>
              <w:rPr>
                <w:rFonts w:cstheme="minorHAnsi"/>
                <w:sz w:val="24"/>
                <w:szCs w:val="24"/>
              </w:rPr>
            </w:pPr>
            <w:r>
              <w:rPr>
                <w:rFonts w:cstheme="minorHAnsi"/>
                <w:sz w:val="24"/>
                <w:szCs w:val="24"/>
              </w:rPr>
              <w:t>4 Project Description (4.3, 4.4)</w:t>
            </w:r>
          </w:p>
          <w:p w14:paraId="762AD71F" w14:textId="09D1E987" w:rsidR="00BC50F6" w:rsidRPr="00BE5130" w:rsidRDefault="00BC50F6" w:rsidP="00A419E4">
            <w:pPr>
              <w:pStyle w:val="ListParagraph"/>
              <w:numPr>
                <w:ilvl w:val="0"/>
                <w:numId w:val="23"/>
              </w:numPr>
              <w:spacing w:line="480" w:lineRule="auto"/>
              <w:rPr>
                <w:rFonts w:cstheme="minorHAnsi"/>
                <w:sz w:val="24"/>
                <w:szCs w:val="24"/>
              </w:rPr>
            </w:pPr>
            <w:r w:rsidRPr="00BE5130">
              <w:rPr>
                <w:rFonts w:cstheme="minorHAnsi"/>
                <w:sz w:val="24"/>
                <w:szCs w:val="24"/>
              </w:rPr>
              <w:t xml:space="preserve">5 </w:t>
            </w:r>
            <w:r w:rsidR="004C0DEF">
              <w:rPr>
                <w:rFonts w:cstheme="minorHAnsi"/>
                <w:sz w:val="24"/>
                <w:szCs w:val="24"/>
              </w:rPr>
              <w:t xml:space="preserve">Development Methods </w:t>
            </w:r>
            <w:r w:rsidRPr="00BE5130">
              <w:rPr>
                <w:rFonts w:cstheme="minorHAnsi"/>
                <w:sz w:val="24"/>
                <w:szCs w:val="24"/>
              </w:rPr>
              <w:t>(</w:t>
            </w:r>
            <w:r w:rsidR="004C0DEF">
              <w:rPr>
                <w:rFonts w:cstheme="minorHAnsi"/>
                <w:sz w:val="24"/>
                <w:szCs w:val="24"/>
              </w:rPr>
              <w:t>5.3, 5.4</w:t>
            </w:r>
            <w:r w:rsidRPr="00BE5130">
              <w:rPr>
                <w:rFonts w:cstheme="minorHAnsi"/>
                <w:sz w:val="24"/>
                <w:szCs w:val="24"/>
              </w:rPr>
              <w:t>)</w:t>
            </w:r>
          </w:p>
          <w:p w14:paraId="648BBD9D" w14:textId="64EED5FF" w:rsidR="00BC50F6" w:rsidRDefault="00BC50F6" w:rsidP="00A419E4">
            <w:pPr>
              <w:pStyle w:val="ListParagraph"/>
              <w:numPr>
                <w:ilvl w:val="0"/>
                <w:numId w:val="23"/>
              </w:numPr>
              <w:spacing w:line="480" w:lineRule="auto"/>
              <w:rPr>
                <w:rFonts w:cstheme="minorHAnsi"/>
                <w:sz w:val="24"/>
                <w:szCs w:val="24"/>
              </w:rPr>
            </w:pPr>
            <w:r w:rsidRPr="00BE5130">
              <w:rPr>
                <w:rFonts w:cstheme="minorHAnsi"/>
                <w:sz w:val="24"/>
                <w:szCs w:val="24"/>
              </w:rPr>
              <w:t xml:space="preserve">6 </w:t>
            </w:r>
            <w:r w:rsidR="004C0DEF">
              <w:rPr>
                <w:rFonts w:cstheme="minorHAnsi"/>
                <w:sz w:val="24"/>
                <w:szCs w:val="24"/>
              </w:rPr>
              <w:t xml:space="preserve">Crowd Sourcing and Machine Learning </w:t>
            </w:r>
            <w:r w:rsidRPr="00BE5130">
              <w:rPr>
                <w:rFonts w:cstheme="minorHAnsi"/>
                <w:sz w:val="24"/>
                <w:szCs w:val="24"/>
              </w:rPr>
              <w:t>(</w:t>
            </w:r>
            <w:r w:rsidR="004C0DEF">
              <w:rPr>
                <w:rFonts w:cstheme="minorHAnsi"/>
                <w:sz w:val="24"/>
                <w:szCs w:val="24"/>
              </w:rPr>
              <w:t>All Subsections</w:t>
            </w:r>
            <w:r w:rsidRPr="00BE5130">
              <w:rPr>
                <w:rFonts w:cstheme="minorHAnsi"/>
                <w:sz w:val="24"/>
                <w:szCs w:val="24"/>
              </w:rPr>
              <w:t>)</w:t>
            </w:r>
          </w:p>
          <w:p w14:paraId="39948EEC" w14:textId="373A4236" w:rsidR="00A419E4" w:rsidRPr="00A419E4" w:rsidRDefault="00A419E4" w:rsidP="00A419E4">
            <w:pPr>
              <w:pStyle w:val="ListParagraph"/>
              <w:numPr>
                <w:ilvl w:val="0"/>
                <w:numId w:val="23"/>
              </w:numPr>
              <w:spacing w:after="160" w:line="480" w:lineRule="auto"/>
              <w:rPr>
                <w:rFonts w:cstheme="minorHAnsi"/>
                <w:sz w:val="24"/>
                <w:szCs w:val="24"/>
              </w:rPr>
            </w:pPr>
            <w:r w:rsidRPr="00BE5130">
              <w:rPr>
                <w:rFonts w:cstheme="minorHAnsi"/>
                <w:sz w:val="24"/>
                <w:szCs w:val="24"/>
              </w:rPr>
              <w:lastRenderedPageBreak/>
              <w:t xml:space="preserve">7 </w:t>
            </w:r>
            <w:r>
              <w:rPr>
                <w:rFonts w:cstheme="minorHAnsi"/>
                <w:sz w:val="24"/>
                <w:szCs w:val="24"/>
              </w:rPr>
              <w:t>User Data Security and App Maintenance (7.3)</w:t>
            </w:r>
          </w:p>
          <w:p w14:paraId="703A19BD" w14:textId="6637B3BC" w:rsidR="00A419E4" w:rsidRDefault="00A419E4" w:rsidP="00A419E4">
            <w:pPr>
              <w:pStyle w:val="ListParagraph"/>
              <w:numPr>
                <w:ilvl w:val="0"/>
                <w:numId w:val="23"/>
              </w:numPr>
              <w:spacing w:after="160" w:line="480" w:lineRule="auto"/>
              <w:rPr>
                <w:rFonts w:cstheme="minorHAnsi"/>
                <w:sz w:val="24"/>
                <w:szCs w:val="24"/>
              </w:rPr>
            </w:pPr>
            <w:r w:rsidRPr="00BE5130">
              <w:rPr>
                <w:rFonts w:cstheme="minorHAnsi"/>
                <w:sz w:val="24"/>
                <w:szCs w:val="24"/>
              </w:rPr>
              <w:t xml:space="preserve">8 </w:t>
            </w:r>
            <w:r>
              <w:rPr>
                <w:rFonts w:cstheme="minorHAnsi"/>
                <w:sz w:val="24"/>
                <w:szCs w:val="24"/>
              </w:rPr>
              <w:t>Project Timetables</w:t>
            </w:r>
          </w:p>
          <w:p w14:paraId="157D9CD7" w14:textId="30AA34CB" w:rsidR="00A419E4" w:rsidRPr="00B7525B" w:rsidRDefault="00A419E4" w:rsidP="005066FB">
            <w:pPr>
              <w:pStyle w:val="ListParagraph"/>
              <w:numPr>
                <w:ilvl w:val="0"/>
                <w:numId w:val="23"/>
              </w:numPr>
              <w:spacing w:after="160" w:line="480" w:lineRule="auto"/>
              <w:rPr>
                <w:rFonts w:cstheme="minorHAnsi"/>
                <w:sz w:val="24"/>
                <w:szCs w:val="24"/>
              </w:rPr>
            </w:pPr>
            <w:r w:rsidRPr="00B7525B">
              <w:rPr>
                <w:rFonts w:cstheme="minorHAnsi"/>
                <w:sz w:val="24"/>
                <w:szCs w:val="24"/>
              </w:rPr>
              <w:t>10 References</w:t>
            </w:r>
          </w:p>
          <w:p w14:paraId="01FEAD56" w14:textId="6CA0CF35" w:rsidR="00BC50F6" w:rsidRPr="00BE5130" w:rsidRDefault="00BC50F6" w:rsidP="00A419E4">
            <w:pPr>
              <w:pStyle w:val="ListParagraph"/>
              <w:numPr>
                <w:ilvl w:val="0"/>
                <w:numId w:val="23"/>
              </w:numPr>
              <w:spacing w:line="480" w:lineRule="auto"/>
              <w:rPr>
                <w:rFonts w:cstheme="minorHAnsi"/>
                <w:sz w:val="24"/>
                <w:szCs w:val="24"/>
              </w:rPr>
            </w:pPr>
            <w:r w:rsidRPr="00BE5130">
              <w:rPr>
                <w:rFonts w:cstheme="minorHAnsi"/>
                <w:sz w:val="24"/>
                <w:szCs w:val="24"/>
              </w:rPr>
              <w:t>Appendix I</w:t>
            </w:r>
          </w:p>
          <w:p w14:paraId="224C781D" w14:textId="77777777" w:rsidR="00BC50F6" w:rsidRPr="00BE5130" w:rsidRDefault="00BC50F6" w:rsidP="00A419E4">
            <w:pPr>
              <w:pStyle w:val="ListParagraph"/>
              <w:numPr>
                <w:ilvl w:val="0"/>
                <w:numId w:val="23"/>
              </w:numPr>
              <w:spacing w:line="480" w:lineRule="auto"/>
              <w:rPr>
                <w:rFonts w:cstheme="minorHAnsi"/>
                <w:sz w:val="24"/>
                <w:szCs w:val="24"/>
              </w:rPr>
            </w:pPr>
            <w:r w:rsidRPr="00BE5130">
              <w:rPr>
                <w:rFonts w:cstheme="minorHAnsi"/>
                <w:sz w:val="24"/>
                <w:szCs w:val="24"/>
              </w:rPr>
              <w:t>Appendix II</w:t>
            </w:r>
          </w:p>
          <w:p w14:paraId="6AA8A908" w14:textId="77777777" w:rsidR="00BC50F6" w:rsidRPr="00BE5130" w:rsidRDefault="00BC50F6" w:rsidP="00A419E4">
            <w:pPr>
              <w:pStyle w:val="ListParagraph"/>
              <w:numPr>
                <w:ilvl w:val="0"/>
                <w:numId w:val="23"/>
              </w:numPr>
              <w:spacing w:line="480" w:lineRule="auto"/>
              <w:rPr>
                <w:rFonts w:cstheme="minorHAnsi"/>
                <w:sz w:val="24"/>
                <w:szCs w:val="24"/>
              </w:rPr>
            </w:pPr>
            <w:r w:rsidRPr="00BE5130">
              <w:rPr>
                <w:rFonts w:cstheme="minorHAnsi"/>
                <w:sz w:val="24"/>
                <w:szCs w:val="24"/>
              </w:rPr>
              <w:t>Appendix III</w:t>
            </w:r>
          </w:p>
        </w:tc>
      </w:tr>
    </w:tbl>
    <w:p w14:paraId="6270B933" w14:textId="68DB06F7" w:rsidR="00BC50F6" w:rsidRDefault="00BC50F6" w:rsidP="00BC50F6">
      <w:pPr>
        <w:spacing w:after="0" w:line="480" w:lineRule="auto"/>
        <w:ind w:left="720" w:firstLine="0"/>
        <w:rPr>
          <w:rFonts w:cstheme="minorHAnsi"/>
          <w:sz w:val="24"/>
          <w:szCs w:val="24"/>
        </w:rPr>
      </w:pPr>
      <w:r w:rsidRPr="00BE5130">
        <w:rPr>
          <w:rFonts w:cstheme="minorHAnsi"/>
          <w:sz w:val="24"/>
          <w:szCs w:val="24"/>
        </w:rPr>
        <w:lastRenderedPageBreak/>
        <w:t xml:space="preserve"> </w:t>
      </w:r>
    </w:p>
    <w:p w14:paraId="35A70FB2" w14:textId="38A6BD0A" w:rsidR="001C3C41" w:rsidRDefault="001C3C41" w:rsidP="00BC50F6">
      <w:pPr>
        <w:spacing w:after="0" w:line="480" w:lineRule="auto"/>
        <w:ind w:left="720" w:firstLine="0"/>
        <w:rPr>
          <w:rFonts w:cstheme="minorHAnsi"/>
          <w:sz w:val="24"/>
          <w:szCs w:val="24"/>
        </w:rPr>
      </w:pPr>
    </w:p>
    <w:p w14:paraId="6FAEF296" w14:textId="391524B8" w:rsidR="001C3C41" w:rsidRDefault="001C3C41" w:rsidP="00BC50F6">
      <w:pPr>
        <w:spacing w:after="0" w:line="480" w:lineRule="auto"/>
        <w:ind w:left="720" w:firstLine="0"/>
        <w:rPr>
          <w:rFonts w:cstheme="minorHAnsi"/>
          <w:sz w:val="24"/>
          <w:szCs w:val="24"/>
        </w:rPr>
      </w:pPr>
    </w:p>
    <w:p w14:paraId="7B2E7C09" w14:textId="0A600A73" w:rsidR="001C3C41" w:rsidRDefault="001C3C41" w:rsidP="00BC50F6">
      <w:pPr>
        <w:spacing w:after="0" w:line="480" w:lineRule="auto"/>
        <w:ind w:left="720" w:firstLine="0"/>
        <w:rPr>
          <w:rFonts w:cstheme="minorHAnsi"/>
          <w:sz w:val="24"/>
          <w:szCs w:val="24"/>
        </w:rPr>
      </w:pPr>
    </w:p>
    <w:p w14:paraId="217D9DB2" w14:textId="7F2ADB9A" w:rsidR="001C3C41" w:rsidRDefault="001C3C41" w:rsidP="00BC50F6">
      <w:pPr>
        <w:spacing w:after="0" w:line="480" w:lineRule="auto"/>
        <w:ind w:left="720" w:firstLine="0"/>
        <w:rPr>
          <w:rFonts w:cstheme="minorHAnsi"/>
          <w:sz w:val="24"/>
          <w:szCs w:val="24"/>
        </w:rPr>
      </w:pPr>
    </w:p>
    <w:p w14:paraId="3C2D43D5" w14:textId="48C81635" w:rsidR="001C3C41" w:rsidRDefault="001C3C41" w:rsidP="00BC50F6">
      <w:pPr>
        <w:spacing w:after="0" w:line="480" w:lineRule="auto"/>
        <w:ind w:left="720" w:firstLine="0"/>
        <w:rPr>
          <w:rFonts w:cstheme="minorHAnsi"/>
          <w:sz w:val="24"/>
          <w:szCs w:val="24"/>
        </w:rPr>
      </w:pPr>
    </w:p>
    <w:p w14:paraId="3F08D9A7" w14:textId="14A22013" w:rsidR="001C3C41" w:rsidRDefault="001C3C41" w:rsidP="00BC50F6">
      <w:pPr>
        <w:spacing w:after="0" w:line="480" w:lineRule="auto"/>
        <w:ind w:left="720" w:firstLine="0"/>
        <w:rPr>
          <w:rFonts w:cstheme="minorHAnsi"/>
          <w:sz w:val="24"/>
          <w:szCs w:val="24"/>
        </w:rPr>
      </w:pPr>
    </w:p>
    <w:p w14:paraId="2AB546FB" w14:textId="0770C901" w:rsidR="00B7525B" w:rsidRDefault="00B7525B" w:rsidP="00BC50F6">
      <w:pPr>
        <w:spacing w:after="0" w:line="480" w:lineRule="auto"/>
        <w:ind w:left="720" w:firstLine="0"/>
        <w:rPr>
          <w:rFonts w:cstheme="minorHAnsi"/>
          <w:sz w:val="24"/>
          <w:szCs w:val="24"/>
        </w:rPr>
      </w:pPr>
    </w:p>
    <w:p w14:paraId="0CDBD939" w14:textId="69291979" w:rsidR="00B7525B" w:rsidRDefault="00B7525B" w:rsidP="00BC50F6">
      <w:pPr>
        <w:spacing w:after="0" w:line="480" w:lineRule="auto"/>
        <w:ind w:left="720" w:firstLine="0"/>
        <w:rPr>
          <w:rFonts w:cstheme="minorHAnsi"/>
          <w:sz w:val="24"/>
          <w:szCs w:val="24"/>
        </w:rPr>
      </w:pPr>
    </w:p>
    <w:p w14:paraId="68C338E1" w14:textId="246A0E98" w:rsidR="00B7525B" w:rsidRDefault="00B7525B" w:rsidP="00BC50F6">
      <w:pPr>
        <w:spacing w:after="0" w:line="480" w:lineRule="auto"/>
        <w:ind w:left="720" w:firstLine="0"/>
        <w:rPr>
          <w:rFonts w:cstheme="minorHAnsi"/>
          <w:sz w:val="24"/>
          <w:szCs w:val="24"/>
        </w:rPr>
      </w:pPr>
    </w:p>
    <w:p w14:paraId="13BEA48E" w14:textId="13BB8C11" w:rsidR="00B7525B" w:rsidRDefault="00B7525B" w:rsidP="00BC50F6">
      <w:pPr>
        <w:spacing w:after="0" w:line="480" w:lineRule="auto"/>
        <w:ind w:left="720" w:firstLine="0"/>
        <w:rPr>
          <w:rFonts w:cstheme="minorHAnsi"/>
          <w:sz w:val="24"/>
          <w:szCs w:val="24"/>
        </w:rPr>
      </w:pPr>
    </w:p>
    <w:p w14:paraId="1CF92FA9" w14:textId="1EA624D0" w:rsidR="00B7525B" w:rsidRDefault="00B7525B" w:rsidP="00BC50F6">
      <w:pPr>
        <w:spacing w:after="0" w:line="480" w:lineRule="auto"/>
        <w:ind w:left="720" w:firstLine="0"/>
        <w:rPr>
          <w:rFonts w:cstheme="minorHAnsi"/>
          <w:sz w:val="24"/>
          <w:szCs w:val="24"/>
        </w:rPr>
      </w:pPr>
    </w:p>
    <w:p w14:paraId="66DEFECD" w14:textId="13E1E401" w:rsidR="00B7525B" w:rsidRDefault="00B7525B" w:rsidP="00BC50F6">
      <w:pPr>
        <w:spacing w:after="0" w:line="480" w:lineRule="auto"/>
        <w:ind w:left="720" w:firstLine="0"/>
        <w:rPr>
          <w:rFonts w:cstheme="minorHAnsi"/>
          <w:sz w:val="24"/>
          <w:szCs w:val="24"/>
        </w:rPr>
      </w:pPr>
    </w:p>
    <w:p w14:paraId="5BF4B28F" w14:textId="77777777" w:rsidR="00B7525B" w:rsidRDefault="00B7525B" w:rsidP="00BC50F6">
      <w:pPr>
        <w:spacing w:after="0" w:line="480" w:lineRule="auto"/>
        <w:ind w:left="720" w:firstLine="0"/>
        <w:rPr>
          <w:rFonts w:cstheme="minorHAnsi"/>
          <w:sz w:val="24"/>
          <w:szCs w:val="24"/>
        </w:rPr>
      </w:pPr>
    </w:p>
    <w:p w14:paraId="03E2928F" w14:textId="77777777" w:rsidR="001C3C41" w:rsidRPr="00BE5130" w:rsidRDefault="001C3C41" w:rsidP="00BC50F6">
      <w:pPr>
        <w:spacing w:after="0" w:line="480" w:lineRule="auto"/>
        <w:ind w:left="720" w:firstLine="0"/>
        <w:rPr>
          <w:rFonts w:cstheme="minorHAnsi"/>
          <w:sz w:val="24"/>
          <w:szCs w:val="24"/>
        </w:rPr>
      </w:pPr>
    </w:p>
    <w:p w14:paraId="197DC1AE" w14:textId="77777777" w:rsidR="00BC50F6" w:rsidRPr="000635D8" w:rsidRDefault="00BC50F6" w:rsidP="00BC50F6">
      <w:pPr>
        <w:pStyle w:val="Heading1"/>
        <w:spacing w:line="480" w:lineRule="auto"/>
        <w:rPr>
          <w:szCs w:val="28"/>
        </w:rPr>
      </w:pPr>
      <w:bookmarkStart w:id="36" w:name="_Toc36740281"/>
      <w:r w:rsidRPr="000635D8">
        <w:rPr>
          <w:szCs w:val="28"/>
        </w:rPr>
        <w:lastRenderedPageBreak/>
        <w:t>Project Background</w:t>
      </w:r>
      <w:bookmarkEnd w:id="36"/>
      <w:r w:rsidRPr="000635D8">
        <w:rPr>
          <w:szCs w:val="28"/>
        </w:rPr>
        <w:t xml:space="preserve"> </w:t>
      </w:r>
    </w:p>
    <w:p w14:paraId="087BF61F" w14:textId="77777777" w:rsidR="00BC50F6" w:rsidRPr="00BE5130" w:rsidRDefault="00BC50F6" w:rsidP="00BC50F6">
      <w:pPr>
        <w:spacing w:after="236" w:line="480" w:lineRule="auto"/>
        <w:ind w:left="-15"/>
        <w:rPr>
          <w:rFonts w:cstheme="minorHAnsi"/>
          <w:color w:val="000000" w:themeColor="text1"/>
          <w:sz w:val="24"/>
          <w:szCs w:val="24"/>
        </w:rPr>
      </w:pPr>
      <w:r w:rsidRPr="00BE5130">
        <w:rPr>
          <w:rFonts w:cstheme="minorHAnsi"/>
          <w:color w:val="000000" w:themeColor="text1"/>
          <w:sz w:val="24"/>
          <w:szCs w:val="24"/>
        </w:rPr>
        <w:t xml:space="preserve">Many people use grocery lists to keep track of what they need to buy while grocery shopping. In today's technological era, users often use device-specific text interfaces such as ’Samsung Notes’ [2] and ’Notes’ [3], or third-party list applications to maintain grocery lists. The existing alternatives all seem to be lacking features to enhance and simplify the user’s shopping experience. These third-party list implementations lack features that enable the user to complete their grocery shopping as efficiently and effectively as possible. The purpose of this project is to provide users with a digital list that they can share amongst one another, and that makes the routine task of grocery shopping simpler and more efficient. </w:t>
      </w:r>
    </w:p>
    <w:p w14:paraId="169DC8CC" w14:textId="77777777" w:rsidR="00BC50F6" w:rsidRPr="00E824CA" w:rsidRDefault="00BC50F6" w:rsidP="00BC50F6">
      <w:pPr>
        <w:pStyle w:val="Heading2"/>
        <w:spacing w:line="480" w:lineRule="auto"/>
        <w:rPr>
          <w:sz w:val="28"/>
          <w:szCs w:val="28"/>
        </w:rPr>
      </w:pPr>
      <w:bookmarkStart w:id="37" w:name="_Toc36740282"/>
      <w:r>
        <w:rPr>
          <w:sz w:val="28"/>
          <w:szCs w:val="28"/>
        </w:rPr>
        <w:t xml:space="preserve">Existing Apps </w:t>
      </w:r>
      <w:proofErr w:type="gramStart"/>
      <w:r>
        <w:rPr>
          <w:sz w:val="28"/>
          <w:szCs w:val="28"/>
        </w:rPr>
        <w:t>In</w:t>
      </w:r>
      <w:proofErr w:type="gramEnd"/>
      <w:r>
        <w:rPr>
          <w:sz w:val="28"/>
          <w:szCs w:val="28"/>
        </w:rPr>
        <w:t xml:space="preserve"> The Market</w:t>
      </w:r>
      <w:bookmarkEnd w:id="37"/>
    </w:p>
    <w:p w14:paraId="3E2D032A" w14:textId="1FE693A7" w:rsidR="00BC50F6" w:rsidRPr="00BE5130" w:rsidRDefault="00BC50F6" w:rsidP="00BC50F6">
      <w:pPr>
        <w:spacing w:after="213" w:line="480" w:lineRule="auto"/>
        <w:ind w:left="-15"/>
        <w:rPr>
          <w:rFonts w:cstheme="minorHAnsi"/>
          <w:sz w:val="24"/>
          <w:szCs w:val="24"/>
        </w:rPr>
      </w:pPr>
      <w:r w:rsidRPr="00BE5130">
        <w:rPr>
          <w:rFonts w:cstheme="minorHAnsi"/>
          <w:sz w:val="24"/>
          <w:szCs w:val="24"/>
        </w:rPr>
        <w:t>There are several other applications that are available on the marketplace that try to incorporate some of the functionality that is being proposed in this project. Two of the most popular apps for creating grocery lists are briefly described below alongside their user interface and some of the functionality that each of them provides. These applications were found by searching</w:t>
      </w:r>
      <w:r w:rsidR="00C30B7A">
        <w:rPr>
          <w:rFonts w:cstheme="minorHAnsi"/>
          <w:sz w:val="24"/>
          <w:szCs w:val="24"/>
        </w:rPr>
        <w:t xml:space="preserve"> </w:t>
      </w:r>
      <w:r w:rsidR="009C4F4D">
        <w:rPr>
          <w:rFonts w:cstheme="minorHAnsi"/>
          <w:sz w:val="24"/>
          <w:szCs w:val="24"/>
        </w:rPr>
        <w:t xml:space="preserve">for </w:t>
      </w:r>
      <w:r w:rsidRPr="00BE5130">
        <w:rPr>
          <w:rFonts w:cstheme="minorHAnsi"/>
          <w:sz w:val="24"/>
          <w:szCs w:val="24"/>
        </w:rPr>
        <w:t>“Grocery Shopping List” on the Google Play Store. The most popular apps in terms of downloads were then selected. The first application, “</w:t>
      </w:r>
      <w:r w:rsidRPr="00BE5130">
        <w:rPr>
          <w:rFonts w:cstheme="minorHAnsi"/>
          <w:i/>
          <w:sz w:val="24"/>
          <w:szCs w:val="24"/>
        </w:rPr>
        <w:t>Out of Milk</w:t>
      </w:r>
      <w:r w:rsidRPr="00BE5130">
        <w:rPr>
          <w:rFonts w:cstheme="minorHAnsi"/>
          <w:sz w:val="24"/>
          <w:szCs w:val="24"/>
        </w:rPr>
        <w:t>” has over 5 million downloads [4], and the second application, “</w:t>
      </w:r>
      <w:r w:rsidRPr="00BE5130">
        <w:rPr>
          <w:rFonts w:cstheme="minorHAnsi"/>
          <w:i/>
          <w:sz w:val="24"/>
          <w:szCs w:val="24"/>
        </w:rPr>
        <w:t>Grocery Shopping List – Listonic</w:t>
      </w:r>
      <w:r w:rsidRPr="00BE5130">
        <w:rPr>
          <w:rFonts w:cstheme="minorHAnsi"/>
          <w:sz w:val="24"/>
          <w:szCs w:val="24"/>
        </w:rPr>
        <w:t xml:space="preserve">” has over 1 million downloads [5]. </w:t>
      </w:r>
    </w:p>
    <w:p w14:paraId="5FDF3FEB" w14:textId="77777777" w:rsidR="00BC50F6" w:rsidRPr="00E824CA" w:rsidRDefault="00BC50F6" w:rsidP="00BC50F6">
      <w:pPr>
        <w:pStyle w:val="Heading3"/>
        <w:spacing w:line="480" w:lineRule="auto"/>
        <w:rPr>
          <w:sz w:val="28"/>
          <w:szCs w:val="28"/>
        </w:rPr>
      </w:pPr>
      <w:bookmarkStart w:id="38" w:name="_Toc36740283"/>
      <w:r w:rsidRPr="00E824CA">
        <w:rPr>
          <w:sz w:val="28"/>
          <w:szCs w:val="28"/>
        </w:rPr>
        <w:lastRenderedPageBreak/>
        <w:t>Out of Milk</w:t>
      </w:r>
      <w:bookmarkEnd w:id="38"/>
      <w:r w:rsidRPr="00E824CA">
        <w:rPr>
          <w:sz w:val="28"/>
          <w:szCs w:val="28"/>
        </w:rPr>
        <w:t xml:space="preserve"> </w:t>
      </w:r>
    </w:p>
    <w:p w14:paraId="12A3F629"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app named ‘Out of Milk’ is a cross-platform grocery list application with over 5 million downloads on the Google Play Store. It allows users to create and share shopping lists, pantry lists, and to-do lists [4].  </w:t>
      </w:r>
    </w:p>
    <w:p w14:paraId="372749ED" w14:textId="40A7287F" w:rsidR="00BC50F6" w:rsidRPr="00BE5130" w:rsidRDefault="00170AA7" w:rsidP="00170AA7">
      <w:pPr>
        <w:keepNext/>
        <w:spacing w:after="244" w:line="480" w:lineRule="auto"/>
        <w:ind w:firstLine="0"/>
        <w:jc w:val="center"/>
        <w:rPr>
          <w:rFonts w:cstheme="minorHAnsi"/>
          <w:sz w:val="24"/>
          <w:szCs w:val="24"/>
        </w:rPr>
      </w:pPr>
      <w:r>
        <w:rPr>
          <w:noProof/>
        </w:rPr>
        <w:drawing>
          <wp:inline distT="0" distB="0" distL="0" distR="0" wp14:anchorId="67C9658E" wp14:editId="3F8D2A73">
            <wp:extent cx="2047561" cy="4207094"/>
            <wp:effectExtent l="0" t="0" r="0" b="3175"/>
            <wp:docPr id="10" name="Picture 1159"/>
            <wp:cNvGraphicFramePr/>
            <a:graphic xmlns:a="http://schemas.openxmlformats.org/drawingml/2006/main">
              <a:graphicData uri="http://schemas.openxmlformats.org/drawingml/2006/picture">
                <pic:pic xmlns:pic="http://schemas.openxmlformats.org/drawingml/2006/picture">
                  <pic:nvPicPr>
                    <pic:cNvPr id="1" name="Picture 115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561" cy="4207094"/>
                    </a:xfrm>
                    <a:prstGeom prst="rect">
                      <a:avLst/>
                    </a:prstGeom>
                  </pic:spPr>
                </pic:pic>
              </a:graphicData>
            </a:graphic>
          </wp:inline>
        </w:drawing>
      </w:r>
    </w:p>
    <w:p w14:paraId="794BEA6D" w14:textId="49071D93" w:rsidR="00BC50F6" w:rsidRPr="00BE5130" w:rsidRDefault="00BC50F6" w:rsidP="00170AA7">
      <w:pPr>
        <w:pStyle w:val="Caption"/>
        <w:spacing w:line="480" w:lineRule="auto"/>
        <w:ind w:firstLine="0"/>
        <w:jc w:val="center"/>
        <w:rPr>
          <w:rFonts w:cstheme="minorHAnsi"/>
          <w:sz w:val="24"/>
          <w:szCs w:val="24"/>
        </w:rPr>
      </w:pPr>
      <w:bookmarkStart w:id="39" w:name="_Toc34644272"/>
      <w:bookmarkStart w:id="40" w:name="_Toc34645104"/>
      <w:bookmarkStart w:id="41" w:name="_Toc34645229"/>
      <w:bookmarkStart w:id="42" w:name="_Toc34655539"/>
      <w:bookmarkStart w:id="43" w:name="_Toc34658515"/>
      <w:bookmarkStart w:id="44" w:name="_Toc34663145"/>
      <w:bookmarkStart w:id="45" w:name="_Toc35248876"/>
      <w:bookmarkStart w:id="46" w:name="_Toc35257040"/>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4</w:t>
      </w:r>
      <w:r w:rsidRPr="00BE5130">
        <w:rPr>
          <w:rFonts w:cstheme="minorHAnsi"/>
          <w:sz w:val="24"/>
          <w:szCs w:val="24"/>
        </w:rPr>
        <w:fldChar w:fldCharType="end"/>
      </w:r>
      <w:r w:rsidRPr="00BE5130">
        <w:rPr>
          <w:rFonts w:cstheme="minorHAnsi"/>
          <w:sz w:val="24"/>
          <w:szCs w:val="24"/>
        </w:rPr>
        <w:t>: Out of Milk - List Screen</w:t>
      </w:r>
      <w:bookmarkEnd w:id="39"/>
      <w:bookmarkEnd w:id="40"/>
      <w:bookmarkEnd w:id="41"/>
      <w:bookmarkEnd w:id="42"/>
      <w:bookmarkEnd w:id="43"/>
      <w:bookmarkEnd w:id="44"/>
      <w:bookmarkEnd w:id="45"/>
      <w:bookmarkEnd w:id="46"/>
    </w:p>
    <w:p w14:paraId="706D55ED" w14:textId="77777777" w:rsidR="00BC50F6" w:rsidRPr="00BE5130" w:rsidRDefault="00BC50F6" w:rsidP="00BC50F6">
      <w:pPr>
        <w:spacing w:after="244" w:line="480" w:lineRule="auto"/>
        <w:ind w:left="3427" w:firstLine="0"/>
        <w:rPr>
          <w:rFonts w:cstheme="minorHAnsi"/>
          <w:sz w:val="24"/>
          <w:szCs w:val="24"/>
        </w:rPr>
      </w:pPr>
    </w:p>
    <w:p w14:paraId="2D864887" w14:textId="7AC28C7A"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is app has a relatively simple design to manage a user’s grocery list. Figure </w:t>
      </w:r>
      <w:r w:rsidR="009E42C1">
        <w:rPr>
          <w:rFonts w:cstheme="minorHAnsi"/>
          <w:sz w:val="24"/>
          <w:szCs w:val="24"/>
        </w:rPr>
        <w:t>4</w:t>
      </w:r>
      <w:r w:rsidRPr="00BE5130">
        <w:rPr>
          <w:rFonts w:cstheme="minorHAnsi"/>
          <w:sz w:val="24"/>
          <w:szCs w:val="24"/>
        </w:rPr>
        <w:t xml:space="preserve"> shows the user interface used to maintain lists in Out of Milk. Users can quickly uncheck items as they are collected. Additionally, the list also displays other helpful information </w:t>
      </w:r>
      <w:r w:rsidRPr="00BE5130">
        <w:rPr>
          <w:rFonts w:cstheme="minorHAnsi"/>
          <w:sz w:val="24"/>
          <w:szCs w:val="24"/>
        </w:rPr>
        <w:lastRenderedPageBreak/>
        <w:t xml:space="preserve">to the user, including the number of items that are in the list and the list’s total cost. It allows users to add items to a list manually or by scanning the barcode of a product. General grocery items added to the list automatically get categorized into sections based on the department. </w:t>
      </w:r>
    </w:p>
    <w:p w14:paraId="13993E62" w14:textId="2BBE36F0" w:rsidR="00BC50F6" w:rsidRPr="00BE5130" w:rsidRDefault="00CD18DF" w:rsidP="00CD18DF">
      <w:pPr>
        <w:keepNext/>
        <w:spacing w:after="364" w:line="480" w:lineRule="auto"/>
        <w:ind w:firstLine="0"/>
        <w:jc w:val="center"/>
        <w:rPr>
          <w:rFonts w:cstheme="minorHAnsi"/>
          <w:sz w:val="24"/>
          <w:szCs w:val="24"/>
        </w:rPr>
      </w:pPr>
      <w:r>
        <w:rPr>
          <w:noProof/>
        </w:rPr>
        <w:drawing>
          <wp:inline distT="0" distB="0" distL="0" distR="0" wp14:anchorId="15EB2E1C" wp14:editId="224BC50E">
            <wp:extent cx="2052729" cy="4217811"/>
            <wp:effectExtent l="0" t="0" r="5080" b="0"/>
            <wp:docPr id="1267" name="Picture 1267"/>
            <wp:cNvGraphicFramePr/>
            <a:graphic xmlns:a="http://schemas.openxmlformats.org/drawingml/2006/main">
              <a:graphicData uri="http://schemas.openxmlformats.org/drawingml/2006/picture">
                <pic:pic xmlns:pic="http://schemas.openxmlformats.org/drawingml/2006/picture">
                  <pic:nvPicPr>
                    <pic:cNvPr id="1267" name="Picture 126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2729" cy="4217811"/>
                    </a:xfrm>
                    <a:prstGeom prst="rect">
                      <a:avLst/>
                    </a:prstGeom>
                  </pic:spPr>
                </pic:pic>
              </a:graphicData>
            </a:graphic>
          </wp:inline>
        </w:drawing>
      </w:r>
    </w:p>
    <w:p w14:paraId="78FAF92F" w14:textId="1A47EC84" w:rsidR="00BC50F6" w:rsidRPr="00BE5130" w:rsidRDefault="00BC50F6" w:rsidP="00CD18DF">
      <w:pPr>
        <w:pStyle w:val="Caption"/>
        <w:spacing w:line="480" w:lineRule="auto"/>
        <w:ind w:firstLine="0"/>
        <w:jc w:val="center"/>
        <w:rPr>
          <w:rFonts w:cstheme="minorHAnsi"/>
          <w:sz w:val="24"/>
          <w:szCs w:val="24"/>
        </w:rPr>
      </w:pPr>
      <w:bookmarkStart w:id="47" w:name="_Toc34644273"/>
      <w:bookmarkStart w:id="48" w:name="_Toc34645105"/>
      <w:bookmarkStart w:id="49" w:name="_Toc34645230"/>
      <w:bookmarkStart w:id="50" w:name="_Toc34655540"/>
      <w:bookmarkStart w:id="51" w:name="_Toc34658516"/>
      <w:bookmarkStart w:id="52" w:name="_Toc34663146"/>
      <w:bookmarkStart w:id="53" w:name="_Toc35248877"/>
      <w:bookmarkStart w:id="54" w:name="_Toc35257041"/>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5</w:t>
      </w:r>
      <w:r w:rsidRPr="00BE5130">
        <w:rPr>
          <w:rFonts w:cstheme="minorHAnsi"/>
          <w:sz w:val="24"/>
          <w:szCs w:val="24"/>
        </w:rPr>
        <w:fldChar w:fldCharType="end"/>
      </w:r>
      <w:r w:rsidRPr="00BE5130">
        <w:rPr>
          <w:rFonts w:cstheme="minorHAnsi"/>
          <w:sz w:val="24"/>
          <w:szCs w:val="24"/>
        </w:rPr>
        <w:t>: Out of Milk - Edit Item Screen</w:t>
      </w:r>
      <w:bookmarkEnd w:id="47"/>
      <w:bookmarkEnd w:id="48"/>
      <w:bookmarkEnd w:id="49"/>
      <w:bookmarkEnd w:id="50"/>
      <w:bookmarkEnd w:id="51"/>
      <w:bookmarkEnd w:id="52"/>
      <w:bookmarkEnd w:id="53"/>
      <w:bookmarkEnd w:id="54"/>
    </w:p>
    <w:p w14:paraId="4F367A22" w14:textId="77777777" w:rsidR="00BC50F6" w:rsidRPr="00BE5130" w:rsidRDefault="00BC50F6" w:rsidP="00BC50F6">
      <w:pPr>
        <w:spacing w:after="364" w:line="480" w:lineRule="auto"/>
        <w:ind w:left="3412" w:firstLine="0"/>
        <w:rPr>
          <w:rFonts w:cstheme="minorHAnsi"/>
          <w:sz w:val="24"/>
          <w:szCs w:val="24"/>
        </w:rPr>
      </w:pPr>
    </w:p>
    <w:p w14:paraId="77F84024" w14:textId="19BDF65E"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Users are also allowed to manually enter quantity, modify the category, enter price information, and add any additional notes to an item in the list, as can be seen in Figure </w:t>
      </w:r>
      <w:r w:rsidR="00395A5F">
        <w:rPr>
          <w:rFonts w:cstheme="minorHAnsi"/>
          <w:sz w:val="24"/>
          <w:szCs w:val="24"/>
        </w:rPr>
        <w:t>5</w:t>
      </w:r>
      <w:r w:rsidRPr="00BE5130">
        <w:rPr>
          <w:rFonts w:cstheme="minorHAnsi"/>
          <w:sz w:val="24"/>
          <w:szCs w:val="24"/>
        </w:rPr>
        <w:t xml:space="preserve"> above.  </w:t>
      </w:r>
    </w:p>
    <w:p w14:paraId="09C1A476"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lastRenderedPageBreak/>
        <w:t xml:space="preserve"> </w:t>
      </w:r>
    </w:p>
    <w:p w14:paraId="64CEEE40"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is app is very simple to use. Creating and maintaining lists is intuitive, using a clean and straightforward interface. Items are automatically sorted into departments as they are added to the list. Additionally, it offers a wide range of methods that can be used to add items, including manually typing the name alongside predictive search, scanning a barcode, or vocally stating the name of the item. Lists can also be shared between users. This app also has several limitations. Although lists can be reordered manually by moving the individual items, the application does not allow the department tabs to be rearranged to match the store. Another downside is that the cost of the items needs to be manually inputted, meaning prior knowledge of item prices is mandatory to make use of the functionality. Overall, the app offers a solid base of features with a simple interface but still contains a few flaws. </w:t>
      </w:r>
    </w:p>
    <w:p w14:paraId="7196ED9B" w14:textId="77777777" w:rsidR="00BC50F6" w:rsidRPr="00E824CA" w:rsidRDefault="00BC50F6" w:rsidP="00BC50F6">
      <w:pPr>
        <w:pStyle w:val="Heading3"/>
        <w:spacing w:line="480" w:lineRule="auto"/>
        <w:rPr>
          <w:sz w:val="28"/>
          <w:szCs w:val="28"/>
        </w:rPr>
      </w:pPr>
      <w:bookmarkStart w:id="55" w:name="_Toc36740284"/>
      <w:r w:rsidRPr="00E824CA">
        <w:rPr>
          <w:sz w:val="28"/>
          <w:szCs w:val="28"/>
        </w:rPr>
        <w:t>Grocery Shopping List – Listonic</w:t>
      </w:r>
      <w:bookmarkEnd w:id="55"/>
      <w:r w:rsidRPr="00E824CA">
        <w:rPr>
          <w:sz w:val="28"/>
          <w:szCs w:val="28"/>
        </w:rPr>
        <w:t xml:space="preserve"> </w:t>
      </w:r>
    </w:p>
    <w:p w14:paraId="462643C7" w14:textId="77777777" w:rsidR="00BC50F6" w:rsidRPr="00BE5130" w:rsidRDefault="00BC50F6" w:rsidP="00BC50F6">
      <w:pPr>
        <w:spacing w:line="480" w:lineRule="auto"/>
        <w:ind w:left="-15" w:firstLine="730"/>
        <w:rPr>
          <w:rFonts w:cstheme="minorHAnsi"/>
          <w:sz w:val="24"/>
          <w:szCs w:val="24"/>
        </w:rPr>
      </w:pPr>
      <w:r w:rsidRPr="00BE5130">
        <w:rPr>
          <w:rFonts w:cstheme="minorHAnsi"/>
          <w:sz w:val="24"/>
          <w:szCs w:val="24"/>
        </w:rPr>
        <w:t xml:space="preserve">The app named ‘Listonic’ is a cross-platform grocery list application with over one million downloads on the Google Play Store. It claims to make grocery shopping easier, faster and smarter [5]. The app allows users to create and share lists with other users.  </w:t>
      </w:r>
    </w:p>
    <w:p w14:paraId="1D90D890" w14:textId="0A4D67F8" w:rsidR="00BC50F6" w:rsidRPr="00BE5130" w:rsidRDefault="001B3E5B" w:rsidP="00724098">
      <w:pPr>
        <w:keepNext/>
        <w:spacing w:after="364" w:line="480" w:lineRule="auto"/>
        <w:ind w:firstLine="0"/>
        <w:jc w:val="center"/>
        <w:rPr>
          <w:rFonts w:cstheme="minorHAnsi"/>
          <w:sz w:val="24"/>
          <w:szCs w:val="24"/>
        </w:rPr>
      </w:pPr>
      <w:r>
        <w:rPr>
          <w:noProof/>
        </w:rPr>
        <w:lastRenderedPageBreak/>
        <w:drawing>
          <wp:inline distT="0" distB="0" distL="0" distR="0" wp14:anchorId="569A3C81" wp14:editId="53B5997D">
            <wp:extent cx="2057170" cy="4234150"/>
            <wp:effectExtent l="19050" t="19050" r="19685" b="14605"/>
            <wp:docPr id="1423" name="Picture 1423"/>
            <wp:cNvGraphicFramePr/>
            <a:graphic xmlns:a="http://schemas.openxmlformats.org/drawingml/2006/main">
              <a:graphicData uri="http://schemas.openxmlformats.org/drawingml/2006/picture">
                <pic:pic xmlns:pic="http://schemas.openxmlformats.org/drawingml/2006/picture">
                  <pic:nvPicPr>
                    <pic:cNvPr id="1423" name="Picture 1423"/>
                    <pic:cNvPicPr/>
                  </pic:nvPicPr>
                  <pic:blipFill>
                    <a:blip r:embed="rId20">
                      <a:extLst>
                        <a:ext uri="{28A0092B-C50C-407E-A947-70E740481C1C}">
                          <a14:useLocalDpi xmlns:a14="http://schemas.microsoft.com/office/drawing/2010/main" val="0"/>
                        </a:ext>
                      </a:extLst>
                    </a:blip>
                    <a:stretch>
                      <a:fillRect/>
                    </a:stretch>
                  </pic:blipFill>
                  <pic:spPr>
                    <a:xfrm>
                      <a:off x="0" y="0"/>
                      <a:ext cx="2057170" cy="4234150"/>
                    </a:xfrm>
                    <a:prstGeom prst="rect">
                      <a:avLst/>
                    </a:prstGeom>
                    <a:ln>
                      <a:solidFill>
                        <a:schemeClr val="tx1"/>
                      </a:solidFill>
                    </a:ln>
                  </pic:spPr>
                </pic:pic>
              </a:graphicData>
            </a:graphic>
          </wp:inline>
        </w:drawing>
      </w:r>
    </w:p>
    <w:p w14:paraId="58D0D478" w14:textId="1A246347" w:rsidR="00BC50F6" w:rsidRPr="00BE5130" w:rsidRDefault="00BC50F6" w:rsidP="00724098">
      <w:pPr>
        <w:pStyle w:val="Caption"/>
        <w:spacing w:line="480" w:lineRule="auto"/>
        <w:ind w:firstLine="0"/>
        <w:jc w:val="center"/>
        <w:rPr>
          <w:rFonts w:cstheme="minorHAnsi"/>
          <w:sz w:val="24"/>
          <w:szCs w:val="24"/>
        </w:rPr>
      </w:pPr>
      <w:bookmarkStart w:id="56" w:name="_Toc34645106"/>
      <w:bookmarkStart w:id="57" w:name="_Toc34645231"/>
      <w:bookmarkStart w:id="58" w:name="_Toc34655541"/>
      <w:bookmarkStart w:id="59" w:name="_Toc34658517"/>
      <w:bookmarkStart w:id="60" w:name="_Toc34663147"/>
      <w:bookmarkStart w:id="61" w:name="_Toc35248878"/>
      <w:bookmarkStart w:id="62" w:name="_Toc35257042"/>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6</w:t>
      </w:r>
      <w:r w:rsidRPr="00BE5130">
        <w:rPr>
          <w:rFonts w:cstheme="minorHAnsi"/>
          <w:sz w:val="24"/>
          <w:szCs w:val="24"/>
        </w:rPr>
        <w:fldChar w:fldCharType="end"/>
      </w:r>
      <w:r w:rsidRPr="00BE5130">
        <w:rPr>
          <w:rFonts w:cstheme="minorHAnsi"/>
          <w:sz w:val="24"/>
          <w:szCs w:val="24"/>
        </w:rPr>
        <w:t>: Listonic - List Screen</w:t>
      </w:r>
      <w:bookmarkEnd w:id="56"/>
      <w:bookmarkEnd w:id="57"/>
      <w:bookmarkEnd w:id="58"/>
      <w:bookmarkEnd w:id="59"/>
      <w:bookmarkEnd w:id="60"/>
      <w:bookmarkEnd w:id="61"/>
      <w:bookmarkEnd w:id="62"/>
    </w:p>
    <w:p w14:paraId="5E73D65C" w14:textId="77777777" w:rsidR="00BC50F6" w:rsidRPr="00BE5130" w:rsidRDefault="00BC50F6" w:rsidP="00BC50F6">
      <w:pPr>
        <w:spacing w:after="364" w:line="480" w:lineRule="auto"/>
        <w:ind w:left="3412" w:firstLine="0"/>
        <w:rPr>
          <w:rFonts w:cstheme="minorHAnsi"/>
          <w:sz w:val="24"/>
          <w:szCs w:val="24"/>
        </w:rPr>
      </w:pPr>
    </w:p>
    <w:p w14:paraId="1CF36E4D" w14:textId="7A9D39BF" w:rsidR="00BC50F6" w:rsidRPr="00BE5130" w:rsidRDefault="00BC50F6" w:rsidP="00BC50F6">
      <w:pPr>
        <w:spacing w:line="480" w:lineRule="auto"/>
        <w:ind w:left="-15"/>
        <w:rPr>
          <w:rFonts w:cstheme="minorHAnsi"/>
          <w:sz w:val="24"/>
          <w:szCs w:val="24"/>
        </w:rPr>
      </w:pPr>
      <w:proofErr w:type="gramStart"/>
      <w:r w:rsidRPr="00BE5130">
        <w:rPr>
          <w:rFonts w:cstheme="minorHAnsi"/>
          <w:sz w:val="24"/>
          <w:szCs w:val="24"/>
        </w:rPr>
        <w:t>Similar to</w:t>
      </w:r>
      <w:proofErr w:type="gramEnd"/>
      <w:r w:rsidRPr="00BE5130">
        <w:rPr>
          <w:rFonts w:cstheme="minorHAnsi"/>
          <w:sz w:val="24"/>
          <w:szCs w:val="24"/>
        </w:rPr>
        <w:t xml:space="preserve"> the other apps on the app store, this app also lets the user add items to their grocery list, which automatically gets categorized based on the departments that each item belongs to, as seen in Figure </w:t>
      </w:r>
      <w:r w:rsidR="00995B21">
        <w:rPr>
          <w:rFonts w:cstheme="minorHAnsi"/>
          <w:sz w:val="24"/>
          <w:szCs w:val="24"/>
        </w:rPr>
        <w:t>6</w:t>
      </w:r>
      <w:r w:rsidRPr="00BE5130">
        <w:rPr>
          <w:rFonts w:cstheme="minorHAnsi"/>
          <w:sz w:val="24"/>
          <w:szCs w:val="24"/>
        </w:rPr>
        <w:t xml:space="preserve"> above. The app provides suggestions of items to add to the grocery list as the user starts typing; this is </w:t>
      </w:r>
      <w:proofErr w:type="gramStart"/>
      <w:r w:rsidRPr="00BE5130">
        <w:rPr>
          <w:rFonts w:cstheme="minorHAnsi"/>
          <w:sz w:val="24"/>
          <w:szCs w:val="24"/>
        </w:rPr>
        <w:t>similar to</w:t>
      </w:r>
      <w:proofErr w:type="gramEnd"/>
      <w:r w:rsidRPr="00BE5130">
        <w:rPr>
          <w:rFonts w:cstheme="minorHAnsi"/>
          <w:sz w:val="24"/>
          <w:szCs w:val="24"/>
        </w:rPr>
        <w:t xml:space="preserve"> an auto-complete feature. The app also offers hints and tips about some of the items that are in the users’ grocery list.  </w:t>
      </w:r>
    </w:p>
    <w:p w14:paraId="41DB4282"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13935A75" w14:textId="4434219E" w:rsidR="00BC50F6" w:rsidRPr="00BE5130" w:rsidRDefault="00BC50F6" w:rsidP="00BC50F6">
      <w:pPr>
        <w:spacing w:after="68" w:line="480" w:lineRule="auto"/>
        <w:ind w:left="-15"/>
        <w:rPr>
          <w:rFonts w:cstheme="minorHAnsi"/>
          <w:sz w:val="24"/>
          <w:szCs w:val="24"/>
        </w:rPr>
      </w:pPr>
      <w:r w:rsidRPr="00BE5130">
        <w:rPr>
          <w:rFonts w:cstheme="minorHAnsi"/>
          <w:sz w:val="24"/>
          <w:szCs w:val="24"/>
        </w:rPr>
        <w:lastRenderedPageBreak/>
        <w:t>One of the most significant strengths of Listonic is its security policy. When the user first opens Listonic, the app displays the full security agreement and allows the user to control how their information will be used. For example, the user can disable personal information being used to cater</w:t>
      </w:r>
      <w:r w:rsidR="00B81C5A">
        <w:rPr>
          <w:rFonts w:cstheme="minorHAnsi"/>
          <w:sz w:val="24"/>
          <w:szCs w:val="24"/>
        </w:rPr>
        <w:t xml:space="preserve"> to</w:t>
      </w:r>
      <w:r w:rsidRPr="00BE5130">
        <w:rPr>
          <w:rFonts w:cstheme="minorHAnsi"/>
          <w:sz w:val="24"/>
          <w:szCs w:val="24"/>
        </w:rPr>
        <w:t xml:space="preserve"> advertisements</w:t>
      </w:r>
      <w:r w:rsidR="007B521B">
        <w:rPr>
          <w:rFonts w:cstheme="minorHAnsi"/>
          <w:sz w:val="24"/>
          <w:szCs w:val="24"/>
        </w:rPr>
        <w:t xml:space="preserve"> that are</w:t>
      </w:r>
      <w:r w:rsidRPr="00BE5130">
        <w:rPr>
          <w:rFonts w:cstheme="minorHAnsi"/>
          <w:sz w:val="24"/>
          <w:szCs w:val="24"/>
        </w:rPr>
        <w:t xml:space="preserve"> based on user behavio</w:t>
      </w:r>
      <w:r w:rsidR="006D2461">
        <w:rPr>
          <w:rFonts w:cstheme="minorHAnsi"/>
          <w:sz w:val="24"/>
          <w:szCs w:val="24"/>
        </w:rPr>
        <w:t>u</w:t>
      </w:r>
      <w:r w:rsidRPr="00BE5130">
        <w:rPr>
          <w:rFonts w:cstheme="minorHAnsi"/>
          <w:sz w:val="24"/>
          <w:szCs w:val="24"/>
        </w:rPr>
        <w:t xml:space="preserve">r and information. In addition to ad selection, the user can also disable measurements, content selection, personalization, and information storage. Another strength is the full customization of list orders. Lists can be sorted alphabetically, by the department, or using a custom sort order. Furthermore, lists can be shared for collaboration with others. Finally, the app also displays cooking tips for certain items in the list, which sets it apart when compared to other list apps.   </w:t>
      </w:r>
    </w:p>
    <w:p w14:paraId="1701FD31" w14:textId="77777777" w:rsidR="00BC50F6" w:rsidRPr="00BE5130" w:rsidRDefault="00BC50F6" w:rsidP="00BC50F6">
      <w:pPr>
        <w:spacing w:after="0" w:line="480" w:lineRule="auto"/>
        <w:ind w:left="720" w:firstLine="0"/>
        <w:rPr>
          <w:rFonts w:cstheme="minorHAnsi"/>
          <w:sz w:val="24"/>
          <w:szCs w:val="24"/>
        </w:rPr>
      </w:pPr>
      <w:r w:rsidRPr="00BE5130">
        <w:rPr>
          <w:rFonts w:cstheme="minorHAnsi"/>
          <w:sz w:val="24"/>
          <w:szCs w:val="24"/>
        </w:rPr>
        <w:t xml:space="preserve"> </w:t>
      </w:r>
    </w:p>
    <w:p w14:paraId="21A204A3" w14:textId="41A0F20F" w:rsidR="00724098" w:rsidRPr="00BE5130" w:rsidRDefault="00BC50F6" w:rsidP="00BD0315">
      <w:pPr>
        <w:spacing w:after="343" w:line="480" w:lineRule="auto"/>
        <w:ind w:left="-15"/>
        <w:rPr>
          <w:rFonts w:cstheme="minorHAnsi"/>
          <w:color w:val="000000" w:themeColor="text1"/>
          <w:sz w:val="24"/>
          <w:szCs w:val="24"/>
        </w:rPr>
      </w:pPr>
      <w:r w:rsidRPr="00BE5130">
        <w:rPr>
          <w:rFonts w:cstheme="minorHAnsi"/>
          <w:color w:val="000000" w:themeColor="text1"/>
          <w:sz w:val="24"/>
          <w:szCs w:val="24"/>
        </w:rPr>
        <w:t xml:space="preserve">As seen above, two of the most popular grocery-list apps have several useful features, but they both sacrifice features and customization for simplicity. For example, although both </w:t>
      </w:r>
      <w:r w:rsidRPr="00BE5130">
        <w:rPr>
          <w:rFonts w:cstheme="minorHAnsi"/>
          <w:i/>
          <w:color w:val="000000" w:themeColor="text1"/>
          <w:sz w:val="24"/>
          <w:szCs w:val="24"/>
        </w:rPr>
        <w:t xml:space="preserve">Out of Milk </w:t>
      </w:r>
      <w:r w:rsidRPr="00BE5130">
        <w:rPr>
          <w:rFonts w:cstheme="minorHAnsi"/>
          <w:color w:val="000000" w:themeColor="text1"/>
          <w:sz w:val="24"/>
          <w:szCs w:val="24"/>
        </w:rPr>
        <w:t xml:space="preserve">and </w:t>
      </w:r>
      <w:r w:rsidRPr="00BE5130">
        <w:rPr>
          <w:rFonts w:cstheme="minorHAnsi"/>
          <w:i/>
          <w:color w:val="000000" w:themeColor="text1"/>
          <w:sz w:val="24"/>
          <w:szCs w:val="24"/>
        </w:rPr>
        <w:t xml:space="preserve">Listonic </w:t>
      </w:r>
      <w:r w:rsidRPr="00BE5130">
        <w:rPr>
          <w:rFonts w:cstheme="minorHAnsi"/>
          <w:color w:val="000000" w:themeColor="text1"/>
          <w:sz w:val="24"/>
          <w:szCs w:val="24"/>
        </w:rPr>
        <w:t xml:space="preserve">sort items based on departments, the reorganized list may not be accurate because different stores may have different departments and items within each department. Also, since departments may appear in different orders depending on the store, the user must identify the closest department before they begin shopping for items on their list. This project proposes an application that offers the basic features found in many grocery </w:t>
      </w:r>
      <w:proofErr w:type="gramStart"/>
      <w:r w:rsidRPr="00BE5130">
        <w:rPr>
          <w:rFonts w:cstheme="minorHAnsi"/>
          <w:color w:val="000000" w:themeColor="text1"/>
          <w:sz w:val="24"/>
          <w:szCs w:val="24"/>
        </w:rPr>
        <w:t>apps, but</w:t>
      </w:r>
      <w:proofErr w:type="gramEnd"/>
      <w:r w:rsidRPr="00BE5130">
        <w:rPr>
          <w:rFonts w:cstheme="minorHAnsi"/>
          <w:color w:val="000000" w:themeColor="text1"/>
          <w:sz w:val="24"/>
          <w:szCs w:val="24"/>
        </w:rPr>
        <w:t xml:space="preserve"> supplements the capabilities of the app with a feature suite that simplifies the shopping experience. The proposed application will help users create and manage lists by providing the user with more capabilities in terms of rearranging items.  </w:t>
      </w:r>
    </w:p>
    <w:p w14:paraId="3A25ADC1" w14:textId="77777777" w:rsidR="00BC50F6" w:rsidRPr="00E824CA" w:rsidRDefault="00BC50F6" w:rsidP="00BC50F6">
      <w:pPr>
        <w:pStyle w:val="Heading1"/>
        <w:spacing w:line="480" w:lineRule="auto"/>
        <w:rPr>
          <w:szCs w:val="28"/>
        </w:rPr>
      </w:pPr>
      <w:bookmarkStart w:id="63" w:name="_Toc36740285"/>
      <w:r w:rsidRPr="00E824CA">
        <w:rPr>
          <w:szCs w:val="28"/>
        </w:rPr>
        <w:lastRenderedPageBreak/>
        <w:t>Project Description</w:t>
      </w:r>
      <w:bookmarkEnd w:id="63"/>
      <w:r w:rsidRPr="00E824CA">
        <w:rPr>
          <w:szCs w:val="28"/>
        </w:rPr>
        <w:t xml:space="preserve"> </w:t>
      </w:r>
    </w:p>
    <w:p w14:paraId="528792AA" w14:textId="23CFCF5B" w:rsidR="00BC50F6" w:rsidRDefault="00BC50F6" w:rsidP="00BC50F6">
      <w:pPr>
        <w:spacing w:after="239" w:line="480" w:lineRule="auto"/>
        <w:ind w:left="-15"/>
        <w:rPr>
          <w:rFonts w:cstheme="minorHAnsi"/>
          <w:sz w:val="24"/>
          <w:szCs w:val="24"/>
        </w:rPr>
      </w:pPr>
      <w:r w:rsidRPr="00BE5130">
        <w:rPr>
          <w:rFonts w:cstheme="minorHAnsi"/>
          <w:sz w:val="24"/>
          <w:szCs w:val="24"/>
        </w:rPr>
        <w:t xml:space="preserve">The main deliverable from this project is a mobile application that can </w:t>
      </w:r>
      <w:proofErr w:type="gramStart"/>
      <w:r w:rsidRPr="00BE5130">
        <w:rPr>
          <w:rFonts w:cstheme="minorHAnsi"/>
          <w:sz w:val="24"/>
          <w:szCs w:val="24"/>
        </w:rPr>
        <w:t>store</w:t>
      </w:r>
      <w:proofErr w:type="gramEnd"/>
      <w:r w:rsidRPr="00BE5130">
        <w:rPr>
          <w:rFonts w:cstheme="minorHAnsi"/>
          <w:sz w:val="24"/>
          <w:szCs w:val="24"/>
        </w:rPr>
        <w:t xml:space="preserve"> and sort users’ grocery lists based on the layout of the selected grocery store. At its core, the primary purpose of the application is to maintain a user’s grocery lists. When a user visits a store and opens their list to begin shopping, they can reorganize the list based on the layout of the store using a simple button press. This allows the user to follow the optimal path in the store for finding items. The application uses crowdsourcing to collect the item location information and store layouts used for sorting lists. There are several large components involved in this project. </w:t>
      </w:r>
    </w:p>
    <w:p w14:paraId="7652A0D6" w14:textId="4D9353A7" w:rsidR="00461983" w:rsidRDefault="00461983" w:rsidP="00461983">
      <w:pPr>
        <w:pStyle w:val="Heading2"/>
        <w:spacing w:line="480" w:lineRule="auto"/>
        <w:rPr>
          <w:sz w:val="28"/>
          <w:szCs w:val="28"/>
        </w:rPr>
      </w:pPr>
      <w:bookmarkStart w:id="64" w:name="_Toc36740286"/>
      <w:r>
        <w:rPr>
          <w:sz w:val="28"/>
          <w:szCs w:val="28"/>
        </w:rPr>
        <w:t>Proj</w:t>
      </w:r>
      <w:r w:rsidR="003F26DE">
        <w:rPr>
          <w:sz w:val="28"/>
          <w:szCs w:val="28"/>
        </w:rPr>
        <w:t>e</w:t>
      </w:r>
      <w:r>
        <w:rPr>
          <w:sz w:val="28"/>
          <w:szCs w:val="28"/>
        </w:rPr>
        <w:t>ct Overview</w:t>
      </w:r>
      <w:bookmarkEnd w:id="64"/>
      <w:r w:rsidRPr="00E824CA">
        <w:rPr>
          <w:sz w:val="28"/>
          <w:szCs w:val="28"/>
        </w:rPr>
        <w:t xml:space="preserve"> </w:t>
      </w:r>
    </w:p>
    <w:p w14:paraId="74D1A0EE" w14:textId="59AD5361" w:rsidR="00FF1032" w:rsidRDefault="00D55F9C" w:rsidP="00FF1032">
      <w:pPr>
        <w:keepNext/>
        <w:spacing w:line="480" w:lineRule="auto"/>
      </w:pPr>
      <w:r>
        <w:t xml:space="preserve">There are three major components to this project. </w:t>
      </w:r>
      <w:r w:rsidR="00FA4299">
        <w:t xml:space="preserve">The </w:t>
      </w:r>
      <w:r w:rsidR="003C5A44">
        <w:t>main component is an application that users can interact with to</w:t>
      </w:r>
      <w:r w:rsidR="007C1598">
        <w:t xml:space="preserve"> utilize the app</w:t>
      </w:r>
      <w:r w:rsidR="00FF2BAD">
        <w:t>'</w:t>
      </w:r>
      <w:r w:rsidR="007C1598">
        <w:t>s features.</w:t>
      </w:r>
      <w:r w:rsidR="00CA44F6">
        <w:t xml:space="preserve"> This app is built using React Native and is currently hosted on Expo. </w:t>
      </w:r>
      <w:r w:rsidR="00BE0D9F">
        <w:t xml:space="preserve">The app allows users to create profiles, </w:t>
      </w:r>
      <w:r w:rsidR="005A1F06">
        <w:t>create lists, modify lists, share lists with other users,</w:t>
      </w:r>
      <w:r w:rsidR="00BE1C88">
        <w:t xml:space="preserve"> </w:t>
      </w:r>
      <w:r w:rsidR="002B307C">
        <w:t xml:space="preserve">and browse recipes. The app </w:t>
      </w:r>
      <w:r w:rsidR="000E1F5E">
        <w:t>also</w:t>
      </w:r>
      <w:r w:rsidR="00AE4856">
        <w:t xml:space="preserve"> allows users to</w:t>
      </w:r>
      <w:r w:rsidR="00EB2384">
        <w:t xml:space="preserve"> specify which store they are shopping in and</w:t>
      </w:r>
      <w:r w:rsidR="00AE4856">
        <w:t xml:space="preserve"> rearrange their lists using a variety of options</w:t>
      </w:r>
      <w:r w:rsidR="00FF1032">
        <w:t xml:space="preserve"> </w:t>
      </w:r>
    </w:p>
    <w:p w14:paraId="30AD01CC" w14:textId="2E616C4A" w:rsidR="00F24274" w:rsidRDefault="004D5A7D" w:rsidP="00FF1032">
      <w:pPr>
        <w:spacing w:line="480" w:lineRule="auto"/>
        <w:ind w:firstLine="0"/>
        <w:contextualSpacing w:val="0"/>
      </w:pPr>
      <w:r>
        <w:t xml:space="preserve">including several that are implemented using machine learning. </w:t>
      </w:r>
      <w:r w:rsidR="00335F19">
        <w:t xml:space="preserve">The app interface is also how users can </w:t>
      </w:r>
      <w:r w:rsidR="0076007D">
        <w:t>enter data to crowd-source information.</w:t>
      </w:r>
    </w:p>
    <w:p w14:paraId="18ABCF26" w14:textId="77777777" w:rsidR="00F24274" w:rsidRDefault="00F24274" w:rsidP="00FF1032">
      <w:pPr>
        <w:keepNext/>
        <w:spacing w:line="480" w:lineRule="auto"/>
      </w:pPr>
    </w:p>
    <w:p w14:paraId="5FCF4426" w14:textId="37FB8A19" w:rsidR="00FF1032" w:rsidRDefault="00F24274" w:rsidP="00FF1032">
      <w:pPr>
        <w:keepNext/>
        <w:spacing w:line="480" w:lineRule="auto"/>
      </w:pPr>
      <w:r>
        <w:t xml:space="preserve">The second component is a Firebase database. </w:t>
      </w:r>
      <w:r w:rsidR="00085207">
        <w:t xml:space="preserve">This is a NoSQL database that </w:t>
      </w:r>
      <w:r w:rsidR="007A4FAB">
        <w:t>is used to maintain all the information that the app needs to function including user credentials, crowd-</w:t>
      </w:r>
      <w:r w:rsidR="007A4FAB">
        <w:lastRenderedPageBreak/>
        <w:t xml:space="preserve">sourced information, </w:t>
      </w:r>
      <w:r w:rsidR="00C4797D">
        <w:t>list information, and contact information.</w:t>
      </w:r>
      <w:r w:rsidR="00BD6884">
        <w:t xml:space="preserve"> The app interacts with the database </w:t>
      </w:r>
      <w:r w:rsidR="00B87DC8">
        <w:t>when using most of its features.</w:t>
      </w:r>
      <w:r w:rsidR="00FF1032">
        <w:t xml:space="preserve"> </w:t>
      </w:r>
    </w:p>
    <w:p w14:paraId="47EDA591" w14:textId="77777777" w:rsidR="00FF1032" w:rsidRDefault="00FF1032" w:rsidP="00FF1032">
      <w:pPr>
        <w:keepNext/>
        <w:spacing w:line="480" w:lineRule="auto"/>
      </w:pPr>
    </w:p>
    <w:p w14:paraId="120F3036" w14:textId="47940E98" w:rsidR="00FF1032" w:rsidRDefault="00D476E6" w:rsidP="00FF1032">
      <w:pPr>
        <w:keepNext/>
        <w:spacing w:line="480" w:lineRule="auto"/>
      </w:pPr>
      <w:r>
        <w:t xml:space="preserve">The final component is a set of </w:t>
      </w:r>
      <w:r w:rsidR="00C833A0">
        <w:t>Google c</w:t>
      </w:r>
      <w:r>
        <w:t xml:space="preserve">loud functions running alongside the database. </w:t>
      </w:r>
      <w:r w:rsidR="00694C75">
        <w:t xml:space="preserve">Cloud functions are functions </w:t>
      </w:r>
      <w:r w:rsidR="001E4014">
        <w:t>running</w:t>
      </w:r>
      <w:r w:rsidR="00CB4C59">
        <w:t xml:space="preserve"> as Functions as a Service, meaning they are accessed through </w:t>
      </w:r>
      <w:r w:rsidR="000E181E">
        <w:t>HTTP</w:t>
      </w:r>
      <w:r w:rsidR="00CB4C59">
        <w:t xml:space="preserve"> requests. </w:t>
      </w:r>
      <w:r w:rsidR="00C833A0">
        <w:t>They</w:t>
      </w:r>
      <w:r w:rsidR="00FB32F6">
        <w:t xml:space="preserve"> have the benefit of running on </w:t>
      </w:r>
      <w:r w:rsidR="001E4014">
        <w:t>hardware</w:t>
      </w:r>
      <w:r w:rsidR="00FB32F6">
        <w:t xml:space="preserve"> separate from the user’s device</w:t>
      </w:r>
      <w:r w:rsidR="00C72348">
        <w:t xml:space="preserve">, so they can run quickly. These cloud functions </w:t>
      </w:r>
      <w:r w:rsidR="004B345A">
        <w:t xml:space="preserve">are used to update </w:t>
      </w:r>
      <w:r w:rsidR="00A01017">
        <w:t>variables in the</w:t>
      </w:r>
      <w:r w:rsidR="00FF1032">
        <w:t xml:space="preserve"> </w:t>
      </w:r>
    </w:p>
    <w:p w14:paraId="4E1E80A2" w14:textId="2DCD9A1E" w:rsidR="00FF1032" w:rsidRDefault="00FF1032" w:rsidP="00FF1032">
      <w:pPr>
        <w:spacing w:line="480" w:lineRule="auto"/>
        <w:ind w:firstLine="0"/>
        <w:contextualSpacing w:val="0"/>
      </w:pPr>
      <w:r>
        <w:t>d</w:t>
      </w:r>
      <w:r w:rsidR="00A01017">
        <w:t>atabase as information is gathered and to</w:t>
      </w:r>
      <w:r w:rsidR="00BE00AD">
        <w:t xml:space="preserve"> run the machine learning function</w:t>
      </w:r>
      <w:r w:rsidR="008C0CD4">
        <w:t>s</w:t>
      </w:r>
      <w:r w:rsidR="00BE00AD">
        <w:t xml:space="preserve"> such as generating recommendations</w:t>
      </w:r>
      <w:r w:rsidR="004C61E8">
        <w:t xml:space="preserve"> and organizing lists.</w:t>
      </w:r>
      <w:r>
        <w:t xml:space="preserve"> </w:t>
      </w:r>
    </w:p>
    <w:p w14:paraId="3A10DF01" w14:textId="77777777" w:rsidR="00FF1032" w:rsidRDefault="00FF1032" w:rsidP="00FF1032">
      <w:pPr>
        <w:spacing w:line="480" w:lineRule="auto"/>
        <w:ind w:firstLine="0"/>
        <w:contextualSpacing w:val="0"/>
      </w:pPr>
    </w:p>
    <w:p w14:paraId="4E407D54" w14:textId="4C855854" w:rsidR="00FF1032" w:rsidRDefault="00A544EB" w:rsidP="00C37996">
      <w:pPr>
        <w:spacing w:line="480" w:lineRule="auto"/>
        <w:contextualSpacing w:val="0"/>
      </w:pPr>
      <w:r>
        <w:t xml:space="preserve">A visual representation of these three components can be seen below in Figure 7 and are </w:t>
      </w:r>
      <w:r w:rsidR="001E4014">
        <w:t>expanded</w:t>
      </w:r>
      <w:r>
        <w:t xml:space="preserve"> upon throughout this document:</w:t>
      </w:r>
    </w:p>
    <w:p w14:paraId="72697FE6" w14:textId="3C394D64" w:rsidR="00F77F19" w:rsidRDefault="003F26DE" w:rsidP="00F77F19">
      <w:pPr>
        <w:keepNext/>
      </w:pPr>
      <w:r w:rsidRPr="00BE5130">
        <w:rPr>
          <w:rFonts w:cstheme="minorHAnsi"/>
          <w:noProof/>
          <w:sz w:val="24"/>
          <w:szCs w:val="24"/>
        </w:rPr>
        <w:drawing>
          <wp:inline distT="0" distB="0" distL="0" distR="0" wp14:anchorId="22C12893" wp14:editId="61C07065">
            <wp:extent cx="4210050" cy="3323960"/>
            <wp:effectExtent l="0" t="0" r="0" b="0"/>
            <wp:docPr id="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4210050" cy="3323960"/>
                    </a:xfrm>
                    <a:prstGeom prst="rect">
                      <a:avLst/>
                    </a:prstGeom>
                  </pic:spPr>
                </pic:pic>
              </a:graphicData>
            </a:graphic>
          </wp:inline>
        </w:drawing>
      </w:r>
    </w:p>
    <w:p w14:paraId="25E282EE" w14:textId="64BEFAA5" w:rsidR="003F26DE" w:rsidRPr="00F77F19" w:rsidRDefault="00F77F19" w:rsidP="00F77F19">
      <w:pPr>
        <w:pStyle w:val="Caption"/>
        <w:jc w:val="center"/>
        <w:rPr>
          <w:sz w:val="24"/>
          <w:szCs w:val="24"/>
        </w:rPr>
      </w:pPr>
      <w:bookmarkStart w:id="65" w:name="_Toc35257043"/>
      <w:r w:rsidRPr="00F77F19">
        <w:rPr>
          <w:sz w:val="24"/>
          <w:szCs w:val="24"/>
        </w:rPr>
        <w:t xml:space="preserve">Figure </w:t>
      </w:r>
      <w:r w:rsidRPr="00F77F19">
        <w:rPr>
          <w:sz w:val="24"/>
          <w:szCs w:val="24"/>
        </w:rPr>
        <w:fldChar w:fldCharType="begin"/>
      </w:r>
      <w:r w:rsidRPr="00F77F19">
        <w:rPr>
          <w:sz w:val="24"/>
          <w:szCs w:val="24"/>
        </w:rPr>
        <w:instrText xml:space="preserve"> SEQ Figure \* ARABIC </w:instrText>
      </w:r>
      <w:r w:rsidRPr="00F77F19">
        <w:rPr>
          <w:sz w:val="24"/>
          <w:szCs w:val="24"/>
        </w:rPr>
        <w:fldChar w:fldCharType="separate"/>
      </w:r>
      <w:r w:rsidR="007B4096">
        <w:rPr>
          <w:noProof/>
          <w:sz w:val="24"/>
          <w:szCs w:val="24"/>
        </w:rPr>
        <w:t>7</w:t>
      </w:r>
      <w:r w:rsidRPr="00F77F19">
        <w:rPr>
          <w:sz w:val="24"/>
          <w:szCs w:val="24"/>
        </w:rPr>
        <w:fldChar w:fldCharType="end"/>
      </w:r>
      <w:r w:rsidRPr="00F77F19">
        <w:rPr>
          <w:sz w:val="24"/>
          <w:szCs w:val="24"/>
        </w:rPr>
        <w:t>: Project Architecture</w:t>
      </w:r>
      <w:bookmarkEnd w:id="65"/>
    </w:p>
    <w:p w14:paraId="36125D86" w14:textId="77777777" w:rsidR="00BC50F6" w:rsidRPr="00E824CA" w:rsidRDefault="00BC50F6" w:rsidP="00BC50F6">
      <w:pPr>
        <w:pStyle w:val="Heading2"/>
        <w:spacing w:line="480" w:lineRule="auto"/>
        <w:rPr>
          <w:sz w:val="28"/>
          <w:szCs w:val="28"/>
        </w:rPr>
      </w:pPr>
      <w:bookmarkStart w:id="66" w:name="_Toc36740287"/>
      <w:r w:rsidRPr="00E824CA">
        <w:rPr>
          <w:sz w:val="28"/>
          <w:szCs w:val="28"/>
        </w:rPr>
        <w:lastRenderedPageBreak/>
        <w:t>Front End Features</w:t>
      </w:r>
      <w:bookmarkEnd w:id="66"/>
      <w:r w:rsidRPr="00E824CA">
        <w:rPr>
          <w:sz w:val="28"/>
          <w:szCs w:val="28"/>
        </w:rPr>
        <w:t xml:space="preserve"> </w:t>
      </w:r>
    </w:p>
    <w:p w14:paraId="799AA861" w14:textId="77777777" w:rsidR="00BC50F6" w:rsidRPr="00E824CA" w:rsidRDefault="00BC50F6" w:rsidP="00BC50F6">
      <w:pPr>
        <w:pStyle w:val="Heading3"/>
        <w:spacing w:line="480" w:lineRule="auto"/>
        <w:rPr>
          <w:sz w:val="28"/>
          <w:szCs w:val="28"/>
        </w:rPr>
      </w:pPr>
      <w:bookmarkStart w:id="67" w:name="_Toc36740288"/>
      <w:r w:rsidRPr="00E824CA">
        <w:rPr>
          <w:sz w:val="28"/>
          <w:szCs w:val="28"/>
        </w:rPr>
        <w:t>User Registration and Login</w:t>
      </w:r>
      <w:bookmarkEnd w:id="67"/>
      <w:r w:rsidRPr="00E824CA">
        <w:rPr>
          <w:sz w:val="28"/>
          <w:szCs w:val="28"/>
        </w:rPr>
        <w:t xml:space="preserve"> </w:t>
      </w:r>
    </w:p>
    <w:p w14:paraId="3D3A951D" w14:textId="699D12AB" w:rsidR="00BC50F6" w:rsidRPr="00BE5130" w:rsidRDefault="00BC50F6" w:rsidP="00BC50F6">
      <w:pPr>
        <w:spacing w:line="480" w:lineRule="auto"/>
        <w:ind w:left="-15"/>
        <w:rPr>
          <w:rFonts w:cstheme="minorHAnsi"/>
          <w:color w:val="000000" w:themeColor="text1"/>
          <w:sz w:val="24"/>
          <w:szCs w:val="24"/>
        </w:rPr>
      </w:pPr>
      <w:r w:rsidRPr="00BE5130">
        <w:rPr>
          <w:rFonts w:cstheme="minorHAnsi"/>
          <w:color w:val="000000" w:themeColor="text1"/>
          <w:sz w:val="24"/>
          <w:szCs w:val="24"/>
        </w:rPr>
        <w:t xml:space="preserve">From the view of the front-end, there are several features available to the user. The first of these features is the user account. Users </w:t>
      </w:r>
      <w:r w:rsidR="00823D38">
        <w:rPr>
          <w:rFonts w:cstheme="minorHAnsi"/>
          <w:color w:val="000000" w:themeColor="text1"/>
          <w:sz w:val="24"/>
          <w:szCs w:val="24"/>
        </w:rPr>
        <w:t>can</w:t>
      </w:r>
      <w:r w:rsidRPr="00BE5130">
        <w:rPr>
          <w:rFonts w:cstheme="minorHAnsi"/>
          <w:color w:val="000000" w:themeColor="text1"/>
          <w:sz w:val="24"/>
          <w:szCs w:val="24"/>
        </w:rPr>
        <w:t xml:space="preserve"> sign-up with the app using their email. Once a user has created an account, they are able to login to the app using a simple login page, as seen in Figure </w:t>
      </w:r>
      <w:r w:rsidR="00AC413A">
        <w:rPr>
          <w:rFonts w:cstheme="minorHAnsi"/>
          <w:color w:val="000000" w:themeColor="text1"/>
          <w:sz w:val="24"/>
          <w:szCs w:val="24"/>
        </w:rPr>
        <w:t>8</w:t>
      </w:r>
      <w:r w:rsidRPr="00BE5130">
        <w:rPr>
          <w:rFonts w:cstheme="minorHAnsi"/>
          <w:color w:val="000000" w:themeColor="text1"/>
          <w:sz w:val="24"/>
          <w:szCs w:val="24"/>
        </w:rPr>
        <w:t xml:space="preserve">. Once logged in, users can create and store their lists in the cloud. Additionally, they </w:t>
      </w:r>
      <w:proofErr w:type="gramStart"/>
      <w:r w:rsidRPr="00BE5130">
        <w:rPr>
          <w:rFonts w:cstheme="minorHAnsi"/>
          <w:color w:val="000000" w:themeColor="text1"/>
          <w:sz w:val="24"/>
          <w:szCs w:val="24"/>
        </w:rPr>
        <w:t>are able to</w:t>
      </w:r>
      <w:proofErr w:type="gramEnd"/>
      <w:r w:rsidRPr="00BE5130">
        <w:rPr>
          <w:rFonts w:cstheme="minorHAnsi"/>
          <w:color w:val="000000" w:themeColor="text1"/>
          <w:sz w:val="24"/>
          <w:szCs w:val="24"/>
        </w:rPr>
        <w:t xml:space="preserve"> share their lists with other users, allowing both users to access and modify the list in real-time. User information is stored using Google Firebase, the justification of which will be discussed in section </w:t>
      </w:r>
      <w:r>
        <w:rPr>
          <w:rFonts w:cstheme="minorHAnsi"/>
          <w:i/>
          <w:color w:val="000000" w:themeColor="text1"/>
          <w:sz w:val="24"/>
          <w:szCs w:val="24"/>
        </w:rPr>
        <w:t>5</w:t>
      </w:r>
      <w:r w:rsidRPr="00BE5130">
        <w:rPr>
          <w:rFonts w:cstheme="minorHAnsi"/>
          <w:i/>
          <w:color w:val="000000" w:themeColor="text1"/>
          <w:sz w:val="24"/>
          <w:szCs w:val="24"/>
        </w:rPr>
        <w:t>.2 Google Firebase for Database Management</w:t>
      </w:r>
      <w:r w:rsidRPr="00BE5130">
        <w:rPr>
          <w:rFonts w:cstheme="minorHAnsi"/>
          <w:color w:val="000000" w:themeColor="text1"/>
          <w:sz w:val="24"/>
          <w:szCs w:val="24"/>
        </w:rPr>
        <w:t>.</w:t>
      </w:r>
    </w:p>
    <w:p w14:paraId="0B774764" w14:textId="77777777" w:rsidR="00BC50F6" w:rsidRPr="00BE5130" w:rsidRDefault="00BC50F6" w:rsidP="00724098">
      <w:pPr>
        <w:keepNext/>
        <w:spacing w:line="480" w:lineRule="auto"/>
        <w:ind w:firstLine="0"/>
        <w:jc w:val="center"/>
        <w:rPr>
          <w:rFonts w:cstheme="minorHAnsi"/>
          <w:sz w:val="24"/>
          <w:szCs w:val="24"/>
        </w:rPr>
      </w:pPr>
      <w:r w:rsidRPr="00BE5130">
        <w:rPr>
          <w:rFonts w:cstheme="minorHAnsi"/>
          <w:noProof/>
          <w:sz w:val="24"/>
          <w:szCs w:val="24"/>
        </w:rPr>
        <w:lastRenderedPageBreak/>
        <w:drawing>
          <wp:inline distT="0" distB="0" distL="0" distR="0" wp14:anchorId="6899BB87" wp14:editId="63E28E6C">
            <wp:extent cx="2379221" cy="48920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79221" cy="4892040"/>
                    </a:xfrm>
                    <a:prstGeom prst="rect">
                      <a:avLst/>
                    </a:prstGeom>
                    <a:noFill/>
                    <a:ln>
                      <a:noFill/>
                    </a:ln>
                  </pic:spPr>
                </pic:pic>
              </a:graphicData>
            </a:graphic>
          </wp:inline>
        </w:drawing>
      </w:r>
    </w:p>
    <w:p w14:paraId="79FA703C" w14:textId="2EAEB91A" w:rsidR="00BC50F6" w:rsidRPr="00BE5130" w:rsidRDefault="00BC50F6" w:rsidP="00724098">
      <w:pPr>
        <w:pStyle w:val="Caption"/>
        <w:spacing w:line="480" w:lineRule="auto"/>
        <w:ind w:firstLine="0"/>
        <w:jc w:val="center"/>
        <w:rPr>
          <w:rFonts w:cstheme="minorHAnsi"/>
          <w:color w:val="000000" w:themeColor="text1"/>
          <w:sz w:val="24"/>
          <w:szCs w:val="24"/>
        </w:rPr>
      </w:pPr>
      <w:bookmarkStart w:id="68" w:name="_Toc34645107"/>
      <w:bookmarkStart w:id="69" w:name="_Toc34645232"/>
      <w:bookmarkStart w:id="70" w:name="_Toc34655542"/>
      <w:bookmarkStart w:id="71" w:name="_Toc34658518"/>
      <w:bookmarkStart w:id="72" w:name="_Toc34663148"/>
      <w:bookmarkStart w:id="73" w:name="_Toc35248879"/>
      <w:bookmarkStart w:id="74" w:name="_Toc35257044"/>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8</w:t>
      </w:r>
      <w:r w:rsidRPr="00BE5130">
        <w:rPr>
          <w:rFonts w:cstheme="minorHAnsi"/>
          <w:sz w:val="24"/>
          <w:szCs w:val="24"/>
        </w:rPr>
        <w:fldChar w:fldCharType="end"/>
      </w:r>
      <w:r w:rsidRPr="00BE5130">
        <w:rPr>
          <w:rFonts w:cstheme="minorHAnsi"/>
          <w:sz w:val="24"/>
          <w:szCs w:val="24"/>
        </w:rPr>
        <w:t>: Sample Login/Set Up Page</w:t>
      </w:r>
      <w:bookmarkEnd w:id="68"/>
      <w:bookmarkEnd w:id="69"/>
      <w:bookmarkEnd w:id="70"/>
      <w:bookmarkEnd w:id="71"/>
      <w:bookmarkEnd w:id="72"/>
      <w:bookmarkEnd w:id="73"/>
      <w:bookmarkEnd w:id="74"/>
    </w:p>
    <w:p w14:paraId="17B0B4BF" w14:textId="77777777" w:rsidR="00BC50F6" w:rsidRPr="00E824CA" w:rsidRDefault="00BC50F6" w:rsidP="00BC50F6">
      <w:pPr>
        <w:pStyle w:val="Heading3"/>
        <w:spacing w:line="480" w:lineRule="auto"/>
        <w:rPr>
          <w:sz w:val="28"/>
          <w:szCs w:val="28"/>
        </w:rPr>
      </w:pPr>
      <w:bookmarkStart w:id="75" w:name="_Toc36740289"/>
      <w:r w:rsidRPr="00E824CA">
        <w:rPr>
          <w:sz w:val="28"/>
          <w:szCs w:val="28"/>
        </w:rPr>
        <w:t>Crowd-Sourcing Information for Database Growth</w:t>
      </w:r>
      <w:bookmarkEnd w:id="75"/>
      <w:r w:rsidRPr="00E824CA">
        <w:rPr>
          <w:sz w:val="28"/>
          <w:szCs w:val="28"/>
        </w:rPr>
        <w:t xml:space="preserve"> </w:t>
      </w:r>
    </w:p>
    <w:p w14:paraId="7112BC1B" w14:textId="77777777" w:rsidR="00BC50F6" w:rsidRPr="00BE5130" w:rsidRDefault="00BC50F6" w:rsidP="00BC50F6">
      <w:pPr>
        <w:spacing w:after="192" w:line="480" w:lineRule="auto"/>
        <w:ind w:left="-5" w:firstLine="710"/>
        <w:rPr>
          <w:rStyle w:val="normaltextrun"/>
          <w:rFonts w:cstheme="minorHAnsi"/>
          <w:color w:val="000000" w:themeColor="text1"/>
          <w:sz w:val="24"/>
          <w:szCs w:val="24"/>
          <w:shd w:val="clear" w:color="auto" w:fill="FFFFFF"/>
          <w:lang w:val="en-CA"/>
        </w:rPr>
      </w:pPr>
      <w:r w:rsidRPr="00BE5130">
        <w:rPr>
          <w:rStyle w:val="contextualspellingandgrammarerror"/>
          <w:rFonts w:cstheme="minorHAnsi"/>
          <w:color w:val="000000" w:themeColor="text1"/>
          <w:sz w:val="24"/>
          <w:szCs w:val="24"/>
          <w:shd w:val="clear" w:color="auto" w:fill="FFFFFF"/>
          <w:lang w:val="en-CA"/>
        </w:rPr>
        <w:t>Crowdsourcing</w:t>
      </w:r>
      <w:r w:rsidRPr="00BE5130">
        <w:rPr>
          <w:rStyle w:val="normaltextrun"/>
          <w:rFonts w:cstheme="minorHAnsi"/>
          <w:color w:val="000000" w:themeColor="text1"/>
          <w:sz w:val="24"/>
          <w:szCs w:val="24"/>
          <w:shd w:val="clear" w:color="auto" w:fill="FFFFFF"/>
          <w:lang w:val="en-CA"/>
        </w:rPr>
        <w:t> is used to gather a wide range of information and to validate certain machine learning algorithms. The information being gathered using </w:t>
      </w:r>
      <w:r w:rsidRPr="00BE5130">
        <w:rPr>
          <w:rStyle w:val="contextualspellingandgrammarerror"/>
          <w:rFonts w:cstheme="minorHAnsi"/>
          <w:color w:val="000000" w:themeColor="text1"/>
          <w:sz w:val="24"/>
          <w:szCs w:val="24"/>
          <w:shd w:val="clear" w:color="auto" w:fill="FFFFFF"/>
          <w:lang w:val="en-CA"/>
        </w:rPr>
        <w:t>crowdsourcing</w:t>
      </w:r>
      <w:r w:rsidRPr="00BE5130">
        <w:rPr>
          <w:rStyle w:val="normaltextrun"/>
          <w:rFonts w:cstheme="minorHAnsi"/>
          <w:color w:val="000000" w:themeColor="text1"/>
          <w:sz w:val="24"/>
          <w:szCs w:val="24"/>
          <w:shd w:val="clear" w:color="auto" w:fill="FFFFFF"/>
          <w:lang w:val="en-CA"/>
        </w:rPr>
        <w:t xml:space="preserve"> includes item locations, item information such as costs and sizes, and the layouts of stores. One issue with this approach is how to handle garbage data in the form of incorrect data. To address this, each piece of inputted data is assigned a </w:t>
      </w:r>
      <w:r w:rsidRPr="00BE5130">
        <w:rPr>
          <w:rStyle w:val="normaltextrun"/>
          <w:rFonts w:cstheme="minorHAnsi"/>
          <w:color w:val="000000" w:themeColor="text1"/>
          <w:sz w:val="24"/>
          <w:szCs w:val="24"/>
          <w:shd w:val="clear" w:color="auto" w:fill="FFFFFF"/>
          <w:lang w:val="en-CA"/>
        </w:rPr>
        <w:lastRenderedPageBreak/>
        <w:t>weight that signifies the accuracy of the piece of data. As more users corroborate the data, the weight is increased. This helps to ensure that accurate data is used by the application.</w:t>
      </w:r>
    </w:p>
    <w:p w14:paraId="76C744E7" w14:textId="77777777" w:rsidR="00BC50F6" w:rsidRPr="00BE5130" w:rsidRDefault="00BC50F6" w:rsidP="00BC50F6">
      <w:pPr>
        <w:spacing w:after="192" w:line="480" w:lineRule="auto"/>
        <w:ind w:left="-5" w:firstLine="710"/>
        <w:rPr>
          <w:rStyle w:val="normaltextrun"/>
          <w:rFonts w:cstheme="minorHAnsi"/>
          <w:color w:val="000000" w:themeColor="text1"/>
          <w:sz w:val="24"/>
          <w:szCs w:val="24"/>
          <w:shd w:val="clear" w:color="auto" w:fill="FFFFFF"/>
          <w:lang w:val="en-CA"/>
        </w:rPr>
      </w:pPr>
    </w:p>
    <w:p w14:paraId="55AB3DBD" w14:textId="77777777" w:rsidR="00BC50F6" w:rsidRPr="00BE5130" w:rsidRDefault="00BC50F6" w:rsidP="00BC50F6">
      <w:pPr>
        <w:spacing w:after="192" w:line="480" w:lineRule="auto"/>
        <w:ind w:left="-5" w:firstLine="710"/>
        <w:rPr>
          <w:rStyle w:val="normaltextrun"/>
          <w:rFonts w:cstheme="minorHAnsi"/>
          <w:color w:val="000000" w:themeColor="text1"/>
          <w:sz w:val="24"/>
          <w:szCs w:val="24"/>
          <w:shd w:val="clear" w:color="auto" w:fill="FFFFFF"/>
          <w:lang w:val="en-CA"/>
        </w:rPr>
      </w:pPr>
      <w:r w:rsidRPr="00BE5130">
        <w:rPr>
          <w:rStyle w:val="normaltextrun"/>
          <w:rFonts w:cstheme="minorHAnsi"/>
          <w:color w:val="000000" w:themeColor="text1"/>
          <w:sz w:val="24"/>
          <w:szCs w:val="24"/>
          <w:shd w:val="clear" w:color="auto" w:fill="FFFFFF"/>
          <w:lang w:val="en-CA"/>
        </w:rPr>
        <w:t>Another issue with this approach is how to handle changes in the data. To address this issue, the weighted majority could be updated to account for how long ago the data was sourced. For example, data added the previous day would be </w:t>
      </w:r>
      <w:r w:rsidRPr="00BE5130">
        <w:rPr>
          <w:rStyle w:val="spellingerror"/>
          <w:rFonts w:cstheme="minorHAnsi"/>
          <w:color w:val="000000" w:themeColor="text1"/>
          <w:sz w:val="24"/>
          <w:szCs w:val="24"/>
          <w:shd w:val="clear" w:color="auto" w:fill="FFFFFF"/>
          <w:lang w:val="en-CA"/>
        </w:rPr>
        <w:t>weighted</w:t>
      </w:r>
      <w:r w:rsidRPr="00BE5130">
        <w:rPr>
          <w:rStyle w:val="normaltextrun"/>
          <w:rFonts w:cstheme="minorHAnsi"/>
          <w:color w:val="000000" w:themeColor="text1"/>
          <w:sz w:val="24"/>
          <w:szCs w:val="24"/>
          <w:shd w:val="clear" w:color="auto" w:fill="FFFFFF"/>
          <w:lang w:val="en-CA"/>
        </w:rPr>
        <w:t> a lot higher than data added the previous year. In addition to this, the functionality could be added to recognize patterns. For example, if the price of an item changes depending on the season, then data gathered during that season could be weighed heavier than data from other seasons. </w:t>
      </w:r>
      <w:r w:rsidRPr="00BE5130">
        <w:rPr>
          <w:rStyle w:val="contextualspellingandgrammarerror"/>
          <w:rFonts w:cstheme="minorHAnsi"/>
          <w:color w:val="000000" w:themeColor="text1"/>
          <w:sz w:val="24"/>
          <w:szCs w:val="24"/>
          <w:shd w:val="clear" w:color="auto" w:fill="FFFFFF"/>
          <w:lang w:val="en-CA"/>
        </w:rPr>
        <w:t>Crowdsourcing</w:t>
      </w:r>
      <w:r w:rsidRPr="00BE5130">
        <w:rPr>
          <w:rStyle w:val="normaltextrun"/>
          <w:rFonts w:cstheme="minorHAnsi"/>
          <w:color w:val="000000" w:themeColor="text1"/>
          <w:sz w:val="24"/>
          <w:szCs w:val="24"/>
          <w:shd w:val="clear" w:color="auto" w:fill="FFFFFF"/>
          <w:lang w:val="en-CA"/>
        </w:rPr>
        <w:t xml:space="preserve"> is also be used to validate the results of the machine learning modules. </w:t>
      </w:r>
    </w:p>
    <w:p w14:paraId="256C6430" w14:textId="77777777" w:rsidR="00BC50F6" w:rsidRPr="00BE5130" w:rsidRDefault="00BC50F6" w:rsidP="00BC50F6">
      <w:pPr>
        <w:spacing w:after="192" w:line="480" w:lineRule="auto"/>
        <w:ind w:left="-5" w:firstLine="710"/>
        <w:rPr>
          <w:rStyle w:val="normaltextrun"/>
          <w:rFonts w:cstheme="minorHAnsi"/>
          <w:color w:val="000000" w:themeColor="text1"/>
          <w:sz w:val="24"/>
          <w:szCs w:val="24"/>
          <w:shd w:val="clear" w:color="auto" w:fill="FFFFFF"/>
          <w:lang w:val="en-CA"/>
        </w:rPr>
      </w:pPr>
    </w:p>
    <w:p w14:paraId="4A4C47D3" w14:textId="045F2CF2" w:rsidR="00BC50F6" w:rsidRPr="00BE5130" w:rsidRDefault="00BC50F6" w:rsidP="00BC50F6">
      <w:pPr>
        <w:spacing w:after="192" w:line="480" w:lineRule="auto"/>
        <w:ind w:left="-5" w:firstLine="710"/>
        <w:rPr>
          <w:rStyle w:val="normaltextrun"/>
          <w:rFonts w:cstheme="minorHAnsi"/>
          <w:color w:val="000000" w:themeColor="text1"/>
          <w:sz w:val="24"/>
          <w:szCs w:val="24"/>
          <w:lang w:val="en-CA"/>
        </w:rPr>
      </w:pPr>
      <w:r w:rsidRPr="00BE5130">
        <w:rPr>
          <w:rStyle w:val="normaltextrun"/>
          <w:rFonts w:cstheme="minorHAnsi"/>
          <w:color w:val="000000" w:themeColor="text1"/>
          <w:sz w:val="24"/>
          <w:szCs w:val="24"/>
          <w:shd w:val="clear" w:color="auto" w:fill="FFFFFF"/>
          <w:lang w:val="en-CA"/>
        </w:rPr>
        <w:t>Feedback functionality has also been added to the application to validate the machine learning modules. When the user reorganizes their list based on a method that requires store information, they have the option to view the map used by the machine learning module during resorting. The user can then update and modify this map as needed. This updated map is then used to update the weights saved in the database so that future sorting</w:t>
      </w:r>
      <w:r w:rsidR="00185E26">
        <w:rPr>
          <w:rStyle w:val="normaltextrun"/>
          <w:rFonts w:cstheme="minorHAnsi"/>
          <w:color w:val="000000" w:themeColor="text1"/>
          <w:sz w:val="24"/>
          <w:szCs w:val="24"/>
          <w:shd w:val="clear" w:color="auto" w:fill="FFFFFF"/>
          <w:lang w:val="en-CA"/>
        </w:rPr>
        <w:t xml:space="preserve"> is</w:t>
      </w:r>
      <w:r w:rsidRPr="00BE5130">
        <w:rPr>
          <w:rStyle w:val="normaltextrun"/>
          <w:rFonts w:cstheme="minorHAnsi"/>
          <w:color w:val="000000" w:themeColor="text1"/>
          <w:sz w:val="24"/>
          <w:szCs w:val="24"/>
          <w:shd w:val="clear" w:color="auto" w:fill="FFFFFF"/>
          <w:lang w:val="en-CA"/>
        </w:rPr>
        <w:t xml:space="preserve"> more accurate. This strategy is discussed in more depth in Section </w:t>
      </w:r>
      <w:r w:rsidRPr="00BE5130">
        <w:rPr>
          <w:rStyle w:val="normaltextrun"/>
          <w:rFonts w:cstheme="minorHAnsi"/>
          <w:i/>
          <w:color w:val="000000" w:themeColor="text1"/>
          <w:sz w:val="24"/>
          <w:szCs w:val="24"/>
          <w:shd w:val="clear" w:color="auto" w:fill="FFFFFF"/>
          <w:lang w:val="en-CA"/>
        </w:rPr>
        <w:t>6.</w:t>
      </w:r>
      <w:r>
        <w:rPr>
          <w:rStyle w:val="normaltextrun"/>
          <w:rFonts w:cstheme="minorHAnsi"/>
          <w:i/>
          <w:color w:val="000000" w:themeColor="text1"/>
          <w:sz w:val="24"/>
          <w:szCs w:val="24"/>
          <w:shd w:val="clear" w:color="auto" w:fill="FFFFFF"/>
          <w:lang w:val="en-CA"/>
        </w:rPr>
        <w:t>2</w:t>
      </w:r>
      <w:r w:rsidRPr="00BE5130">
        <w:rPr>
          <w:rStyle w:val="normaltextrun"/>
          <w:rFonts w:cstheme="minorHAnsi"/>
          <w:i/>
          <w:color w:val="000000" w:themeColor="text1"/>
          <w:sz w:val="24"/>
          <w:szCs w:val="24"/>
          <w:shd w:val="clear" w:color="auto" w:fill="FFFFFF"/>
          <w:lang w:val="en-CA"/>
        </w:rPr>
        <w:t>.2 Weighted Ranking (Sort list of items to follow the shortest path)</w:t>
      </w:r>
      <w:r w:rsidRPr="00BE5130">
        <w:rPr>
          <w:rStyle w:val="normaltextrun"/>
          <w:rFonts w:cstheme="minorHAnsi"/>
          <w:color w:val="000000" w:themeColor="text1"/>
          <w:sz w:val="24"/>
          <w:szCs w:val="24"/>
          <w:shd w:val="clear" w:color="auto" w:fill="FFFFFF"/>
          <w:lang w:val="en-CA"/>
        </w:rPr>
        <w:t>.</w:t>
      </w:r>
    </w:p>
    <w:p w14:paraId="6B6C40F1" w14:textId="77777777" w:rsidR="00BC50F6" w:rsidRPr="00E824CA" w:rsidRDefault="00BC50F6" w:rsidP="00BC50F6">
      <w:pPr>
        <w:pStyle w:val="Heading3"/>
        <w:spacing w:line="480" w:lineRule="auto"/>
        <w:rPr>
          <w:sz w:val="28"/>
          <w:szCs w:val="28"/>
        </w:rPr>
      </w:pPr>
      <w:bookmarkStart w:id="76" w:name="_Toc36740290"/>
      <w:r w:rsidRPr="00E824CA">
        <w:rPr>
          <w:sz w:val="28"/>
          <w:szCs w:val="28"/>
        </w:rPr>
        <w:lastRenderedPageBreak/>
        <w:t>Adding Item Locations</w:t>
      </w:r>
      <w:bookmarkEnd w:id="76"/>
      <w:r w:rsidRPr="00E824CA">
        <w:rPr>
          <w:sz w:val="28"/>
          <w:szCs w:val="28"/>
        </w:rPr>
        <w:t xml:space="preserve"> </w:t>
      </w:r>
    </w:p>
    <w:p w14:paraId="33044ED8" w14:textId="650B6942" w:rsidR="00BC50F6" w:rsidRPr="00BE5130" w:rsidRDefault="00BC50F6" w:rsidP="00BC50F6">
      <w:pPr>
        <w:spacing w:line="480" w:lineRule="auto"/>
        <w:ind w:left="-15"/>
        <w:rPr>
          <w:rFonts w:cstheme="minorHAnsi"/>
          <w:color w:val="000000" w:themeColor="text1"/>
          <w:sz w:val="24"/>
          <w:szCs w:val="24"/>
        </w:rPr>
      </w:pPr>
      <w:r w:rsidRPr="00BE5130">
        <w:rPr>
          <w:rFonts w:cstheme="minorHAnsi"/>
          <w:color w:val="000000" w:themeColor="text1"/>
          <w:sz w:val="24"/>
          <w:szCs w:val="24"/>
        </w:rPr>
        <w:t xml:space="preserve">The next feature available for users is the ability to register items to the central database and add locations for those items. Items are registered by inputting the item name and important information, as seen in Figure </w:t>
      </w:r>
      <w:r w:rsidR="008548CD">
        <w:rPr>
          <w:rFonts w:cstheme="minorHAnsi"/>
          <w:color w:val="000000" w:themeColor="text1"/>
          <w:sz w:val="24"/>
          <w:szCs w:val="24"/>
        </w:rPr>
        <w:t>9</w:t>
      </w:r>
      <w:r w:rsidRPr="00BE5130">
        <w:rPr>
          <w:rFonts w:cstheme="minorHAnsi"/>
          <w:color w:val="000000" w:themeColor="text1"/>
          <w:sz w:val="24"/>
          <w:szCs w:val="24"/>
        </w:rPr>
        <w:t xml:space="preserve">. Item locations are added by inputting an item name, store name, department name, and aisle number of that item using the Add Item Location page, as seen in Figure </w:t>
      </w:r>
      <w:r w:rsidR="008548CD">
        <w:rPr>
          <w:rFonts w:cstheme="minorHAnsi"/>
          <w:color w:val="000000" w:themeColor="text1"/>
          <w:sz w:val="24"/>
          <w:szCs w:val="24"/>
        </w:rPr>
        <w:t>10</w:t>
      </w:r>
      <w:r w:rsidRPr="00BE5130">
        <w:rPr>
          <w:rFonts w:cstheme="minorHAnsi"/>
          <w:color w:val="000000" w:themeColor="text1"/>
          <w:sz w:val="24"/>
          <w:szCs w:val="24"/>
        </w:rPr>
        <w:t>. The app uses the location of items in the store to sort the list based on the best path. The re</w:t>
      </w:r>
      <w:r w:rsidR="008548CD">
        <w:rPr>
          <w:rFonts w:cstheme="minorHAnsi"/>
          <w:color w:val="000000" w:themeColor="text1"/>
          <w:sz w:val="24"/>
          <w:szCs w:val="24"/>
        </w:rPr>
        <w:t>-</w:t>
      </w:r>
      <w:r w:rsidRPr="00BE5130">
        <w:rPr>
          <w:rFonts w:cstheme="minorHAnsi"/>
          <w:color w:val="000000" w:themeColor="text1"/>
          <w:sz w:val="24"/>
          <w:szCs w:val="24"/>
        </w:rPr>
        <w:t>sorting is only based on the department location of items, but this could be expanded to be based on aisles within the department.</w:t>
      </w:r>
    </w:p>
    <w:p w14:paraId="47518085" w14:textId="77777777" w:rsidR="00BC50F6" w:rsidRPr="00BE5130" w:rsidRDefault="00BC50F6" w:rsidP="00BC50F6">
      <w:pPr>
        <w:spacing w:line="480" w:lineRule="auto"/>
        <w:ind w:left="-15"/>
        <w:rPr>
          <w:rFonts w:cstheme="minorHAnsi"/>
          <w:color w:val="000000" w:themeColor="text1"/>
          <w:sz w:val="24"/>
          <w:szCs w:val="24"/>
        </w:rPr>
      </w:pPr>
    </w:p>
    <w:p w14:paraId="1CBC562B" w14:textId="77777777" w:rsidR="00BC50F6" w:rsidRPr="00BE5130" w:rsidRDefault="00BC50F6" w:rsidP="00BC50F6">
      <w:pPr>
        <w:spacing w:line="480" w:lineRule="auto"/>
        <w:ind w:left="-15"/>
        <w:rPr>
          <w:rFonts w:cstheme="minorHAnsi"/>
          <w:color w:val="000000" w:themeColor="text1"/>
          <w:sz w:val="24"/>
          <w:szCs w:val="24"/>
        </w:rPr>
      </w:pPr>
      <w:r w:rsidRPr="00BE5130">
        <w:rPr>
          <w:rFonts w:cstheme="minorHAnsi"/>
          <w:color w:val="000000" w:themeColor="text1"/>
          <w:sz w:val="24"/>
          <w:szCs w:val="24"/>
        </w:rPr>
        <w:t xml:space="preserve">To gather the locations of each item in each store, crowdsourcing is used. When the location of an item is unknown, or the location is incorrect, users can use the app to enter the location information of the item. The new location is then added to the database, or in the case of updating incorrect information, the information in the database is updated. If a user is attempting to find an item and the location is unknown, then the application estimates the location using a collaborative filter. The application compares stores to find the instances most </w:t>
      </w:r>
      <w:proofErr w:type="gramStart"/>
      <w:r w:rsidRPr="00BE5130">
        <w:rPr>
          <w:rFonts w:cstheme="minorHAnsi"/>
          <w:color w:val="000000" w:themeColor="text1"/>
          <w:sz w:val="24"/>
          <w:szCs w:val="24"/>
        </w:rPr>
        <w:t>similar to</w:t>
      </w:r>
      <w:proofErr w:type="gramEnd"/>
      <w:r w:rsidRPr="00BE5130">
        <w:rPr>
          <w:rFonts w:cstheme="minorHAnsi"/>
          <w:color w:val="000000" w:themeColor="text1"/>
          <w:sz w:val="24"/>
          <w:szCs w:val="24"/>
        </w:rPr>
        <w:t xml:space="preserve"> the store the user is shopping in. This similarity metric is based on the common departments in each store and the items found in those departments. The most similar stores are then be used to estimate the location of the item. This discussion is furthered in section </w:t>
      </w:r>
      <w:r w:rsidRPr="00BE5130">
        <w:rPr>
          <w:rFonts w:cstheme="minorHAnsi"/>
          <w:i/>
          <w:color w:val="000000" w:themeColor="text1"/>
          <w:sz w:val="24"/>
          <w:szCs w:val="24"/>
        </w:rPr>
        <w:t>6.</w:t>
      </w:r>
      <w:r>
        <w:rPr>
          <w:rFonts w:cstheme="minorHAnsi"/>
          <w:i/>
          <w:color w:val="000000" w:themeColor="text1"/>
          <w:sz w:val="24"/>
          <w:szCs w:val="24"/>
        </w:rPr>
        <w:t>2</w:t>
      </w:r>
      <w:r w:rsidRPr="00BE5130">
        <w:rPr>
          <w:rFonts w:cstheme="minorHAnsi"/>
          <w:i/>
          <w:color w:val="000000" w:themeColor="text1"/>
          <w:sz w:val="24"/>
          <w:szCs w:val="24"/>
        </w:rPr>
        <w:t>.2 Weighted Ranking (Sort list of items to follow the shortest path and Estimate layout of the unknown store).</w:t>
      </w:r>
    </w:p>
    <w:p w14:paraId="00428006" w14:textId="77777777" w:rsidR="00BC50F6" w:rsidRPr="00BE5130" w:rsidRDefault="00BC50F6" w:rsidP="00BC50F6">
      <w:pPr>
        <w:spacing w:after="242" w:line="480" w:lineRule="auto"/>
        <w:ind w:left="2347" w:firstLine="0"/>
        <w:jc w:val="center"/>
        <w:rPr>
          <w:rFonts w:cstheme="minorHAnsi"/>
          <w:sz w:val="24"/>
          <w:szCs w:val="24"/>
        </w:rPr>
      </w:pPr>
    </w:p>
    <w:p w14:paraId="123615D6" w14:textId="77777777" w:rsidR="00BC50F6" w:rsidRPr="00BE5130" w:rsidRDefault="00BC50F6" w:rsidP="00BC50F6">
      <w:pPr>
        <w:pStyle w:val="NoSpacing"/>
        <w:keepNext/>
        <w:spacing w:line="480" w:lineRule="auto"/>
        <w:jc w:val="center"/>
        <w:rPr>
          <w:rFonts w:cstheme="minorHAnsi"/>
          <w:sz w:val="24"/>
          <w:szCs w:val="24"/>
        </w:rPr>
      </w:pPr>
      <w:r w:rsidRPr="00BE5130">
        <w:rPr>
          <w:rFonts w:cstheme="minorHAnsi"/>
          <w:noProof/>
          <w:sz w:val="24"/>
          <w:szCs w:val="24"/>
        </w:rPr>
        <w:lastRenderedPageBreak/>
        <w:drawing>
          <wp:inline distT="0" distB="0" distL="0" distR="0" wp14:anchorId="06970821" wp14:editId="6B1F7B7B">
            <wp:extent cx="2379910" cy="4892040"/>
            <wp:effectExtent l="0" t="0" r="190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379910" cy="4892040"/>
                    </a:xfrm>
                    <a:prstGeom prst="rect">
                      <a:avLst/>
                    </a:prstGeom>
                    <a:noFill/>
                    <a:ln>
                      <a:noFill/>
                    </a:ln>
                    <a:extLst>
                      <a:ext uri="{53640926-AAD7-44D8-BBD7-CCE9431645EC}">
                        <a14:shadowObscured xmlns:a14="http://schemas.microsoft.com/office/drawing/2010/main"/>
                      </a:ext>
                    </a:extLst>
                  </pic:spPr>
                </pic:pic>
              </a:graphicData>
            </a:graphic>
          </wp:inline>
        </w:drawing>
      </w:r>
    </w:p>
    <w:p w14:paraId="3FF07A4D" w14:textId="37D0593F" w:rsidR="00BC50F6" w:rsidRPr="00BE5130" w:rsidRDefault="00BC50F6" w:rsidP="00BC50F6">
      <w:pPr>
        <w:pStyle w:val="Caption"/>
        <w:spacing w:line="480" w:lineRule="auto"/>
        <w:ind w:firstLine="0"/>
        <w:jc w:val="center"/>
        <w:rPr>
          <w:rFonts w:cstheme="minorHAnsi"/>
          <w:i w:val="0"/>
          <w:color w:val="000000" w:themeColor="text1"/>
          <w:sz w:val="24"/>
          <w:szCs w:val="24"/>
        </w:rPr>
      </w:pPr>
      <w:bookmarkStart w:id="77" w:name="_Toc34645108"/>
      <w:bookmarkStart w:id="78" w:name="_Toc34645233"/>
      <w:bookmarkStart w:id="79" w:name="_Toc34655543"/>
      <w:bookmarkStart w:id="80" w:name="_Toc34658519"/>
      <w:bookmarkStart w:id="81" w:name="_Toc34663149"/>
      <w:bookmarkStart w:id="82" w:name="_Toc35248880"/>
      <w:bookmarkStart w:id="83" w:name="_Toc35257045"/>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9</w:t>
      </w:r>
      <w:r w:rsidRPr="00BE5130">
        <w:rPr>
          <w:rFonts w:cstheme="minorHAnsi"/>
          <w:sz w:val="24"/>
          <w:szCs w:val="24"/>
        </w:rPr>
        <w:fldChar w:fldCharType="end"/>
      </w:r>
      <w:r w:rsidRPr="00BE5130">
        <w:rPr>
          <w:rFonts w:cstheme="minorHAnsi"/>
          <w:sz w:val="24"/>
          <w:szCs w:val="24"/>
        </w:rPr>
        <w:t>: Sample Register Item Page</w:t>
      </w:r>
      <w:bookmarkEnd w:id="77"/>
      <w:bookmarkEnd w:id="78"/>
      <w:bookmarkEnd w:id="79"/>
      <w:bookmarkEnd w:id="80"/>
      <w:bookmarkEnd w:id="81"/>
      <w:bookmarkEnd w:id="82"/>
      <w:bookmarkEnd w:id="83"/>
    </w:p>
    <w:p w14:paraId="0790AFBA" w14:textId="77777777" w:rsidR="00BC50F6" w:rsidRPr="00BE5130" w:rsidRDefault="00BC50F6" w:rsidP="00BC50F6">
      <w:pPr>
        <w:pStyle w:val="NoSpacing"/>
        <w:spacing w:line="480" w:lineRule="auto"/>
        <w:jc w:val="center"/>
        <w:rPr>
          <w:rFonts w:cstheme="minorHAnsi"/>
          <w:sz w:val="24"/>
          <w:szCs w:val="24"/>
        </w:rPr>
      </w:pPr>
    </w:p>
    <w:p w14:paraId="54B230C3" w14:textId="77777777" w:rsidR="00BC50F6" w:rsidRPr="00BE5130" w:rsidRDefault="00BC50F6" w:rsidP="00BC50F6">
      <w:pPr>
        <w:pStyle w:val="NoSpacing"/>
        <w:keepNext/>
        <w:spacing w:line="480" w:lineRule="auto"/>
        <w:jc w:val="center"/>
        <w:rPr>
          <w:rFonts w:cstheme="minorHAnsi"/>
          <w:sz w:val="24"/>
          <w:szCs w:val="24"/>
        </w:rPr>
      </w:pPr>
      <w:r w:rsidRPr="00BE5130">
        <w:rPr>
          <w:rFonts w:cstheme="minorHAnsi"/>
          <w:noProof/>
          <w:sz w:val="24"/>
          <w:szCs w:val="24"/>
        </w:rPr>
        <w:lastRenderedPageBreak/>
        <w:drawing>
          <wp:inline distT="0" distB="0" distL="0" distR="0" wp14:anchorId="31D0FEF1" wp14:editId="39D134B3">
            <wp:extent cx="2355012" cy="4006157"/>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17265"/>
                    <a:stretch/>
                  </pic:blipFill>
                  <pic:spPr bwMode="auto">
                    <a:xfrm>
                      <a:off x="0" y="0"/>
                      <a:ext cx="2385373" cy="4057804"/>
                    </a:xfrm>
                    <a:prstGeom prst="rect">
                      <a:avLst/>
                    </a:prstGeom>
                    <a:noFill/>
                    <a:ln>
                      <a:noFill/>
                    </a:ln>
                    <a:extLst>
                      <a:ext uri="{53640926-AAD7-44D8-BBD7-CCE9431645EC}">
                        <a14:shadowObscured xmlns:a14="http://schemas.microsoft.com/office/drawing/2010/main"/>
                      </a:ext>
                    </a:extLst>
                  </pic:spPr>
                </pic:pic>
              </a:graphicData>
            </a:graphic>
          </wp:inline>
        </w:drawing>
      </w:r>
    </w:p>
    <w:p w14:paraId="53057989" w14:textId="5293B68F" w:rsidR="00BC50F6" w:rsidRPr="006D1B2A" w:rsidRDefault="00BC50F6" w:rsidP="008548CD">
      <w:pPr>
        <w:pStyle w:val="Caption"/>
        <w:spacing w:line="480" w:lineRule="auto"/>
        <w:ind w:firstLine="0"/>
        <w:jc w:val="center"/>
        <w:rPr>
          <w:i w:val="0"/>
          <w:iCs w:val="0"/>
          <w:color w:val="000000" w:themeColor="text1"/>
        </w:rPr>
      </w:pPr>
      <w:bookmarkStart w:id="84" w:name="_Toc34645109"/>
      <w:bookmarkStart w:id="85" w:name="_Toc34645234"/>
      <w:bookmarkStart w:id="86" w:name="_Toc34655544"/>
      <w:bookmarkStart w:id="87" w:name="_Toc34658520"/>
      <w:bookmarkStart w:id="88" w:name="_Toc34663150"/>
      <w:bookmarkStart w:id="89" w:name="_Toc35248881"/>
      <w:bookmarkStart w:id="90" w:name="_Toc35257046"/>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10</w:t>
      </w:r>
      <w:r w:rsidRPr="00BE5130">
        <w:rPr>
          <w:rFonts w:cstheme="minorHAnsi"/>
          <w:sz w:val="24"/>
          <w:szCs w:val="24"/>
        </w:rPr>
        <w:fldChar w:fldCharType="end"/>
      </w:r>
      <w:r w:rsidRPr="00BE5130">
        <w:rPr>
          <w:rFonts w:cstheme="minorHAnsi"/>
          <w:sz w:val="24"/>
          <w:szCs w:val="24"/>
        </w:rPr>
        <w:t>: Add Item Location Page</w:t>
      </w:r>
      <w:bookmarkEnd w:id="84"/>
      <w:bookmarkEnd w:id="85"/>
      <w:bookmarkEnd w:id="86"/>
      <w:bookmarkEnd w:id="87"/>
      <w:bookmarkEnd w:id="88"/>
      <w:bookmarkEnd w:id="89"/>
      <w:bookmarkEnd w:id="90"/>
    </w:p>
    <w:p w14:paraId="14146EAA" w14:textId="77777777" w:rsidR="00BC50F6" w:rsidRPr="00BE5130" w:rsidRDefault="00BC50F6" w:rsidP="00BC50F6">
      <w:pPr>
        <w:spacing w:after="242" w:line="480" w:lineRule="auto"/>
        <w:ind w:left="2347" w:firstLine="0"/>
        <w:jc w:val="center"/>
        <w:rPr>
          <w:rFonts w:cstheme="minorHAnsi"/>
          <w:i/>
          <w:color w:val="000000" w:themeColor="text1"/>
          <w:sz w:val="24"/>
          <w:szCs w:val="24"/>
        </w:rPr>
      </w:pPr>
    </w:p>
    <w:p w14:paraId="6EE626D4"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item information is primarily used for reorganizing the grocery lists and for the machine learning capabilities. For the sorting, the name of the item and its location in the store is needed. The store location information includes the name of the store, the department the item is in, and the aisle the item is in. This necessary information can be used for the main features of the application. Additional information such as the brand of the item, the type of the item, the cost of the item, and other significant tags could potentially be used to improve the accuracy of the machine learning, and to improve the user experience.  </w:t>
      </w:r>
    </w:p>
    <w:p w14:paraId="0E6C8044"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lastRenderedPageBreak/>
        <w:t xml:space="preserve"> </w:t>
      </w:r>
    </w:p>
    <w:p w14:paraId="73815DE2" w14:textId="77777777" w:rsidR="00BC50F6" w:rsidRPr="00BE5130" w:rsidRDefault="00BC50F6" w:rsidP="00BC50F6">
      <w:pPr>
        <w:spacing w:after="195" w:line="480" w:lineRule="auto"/>
        <w:ind w:left="-15"/>
        <w:rPr>
          <w:rFonts w:cstheme="minorHAnsi"/>
          <w:sz w:val="24"/>
          <w:szCs w:val="24"/>
        </w:rPr>
      </w:pPr>
      <w:r w:rsidRPr="00BE5130">
        <w:rPr>
          <w:rFonts w:cstheme="minorHAnsi"/>
          <w:sz w:val="24"/>
          <w:szCs w:val="24"/>
        </w:rPr>
        <w:t>To simplify the process of adding items, a drag-and-drop style interface could be developed. Using this interface, the user will enter the name and other important information about the item. The user will then select the location of this item in the store using the map. This would simplify the process of adding items for users. In addition to the above, there are several more potential areas of improvement, including adding items to the database by taking pictures of the item, or by scanning barcodes.</w:t>
      </w:r>
    </w:p>
    <w:p w14:paraId="44FB953F" w14:textId="77777777" w:rsidR="00BC50F6" w:rsidRPr="00E824CA" w:rsidRDefault="00BC50F6" w:rsidP="00BC50F6">
      <w:pPr>
        <w:pStyle w:val="Heading3"/>
        <w:spacing w:line="480" w:lineRule="auto"/>
        <w:rPr>
          <w:sz w:val="28"/>
          <w:szCs w:val="28"/>
        </w:rPr>
      </w:pPr>
      <w:bookmarkStart w:id="91" w:name="_Toc36740291"/>
      <w:commentRangeStart w:id="92"/>
      <w:commentRangeStart w:id="93"/>
      <w:commentRangeStart w:id="94"/>
      <w:r w:rsidRPr="00E824CA">
        <w:rPr>
          <w:sz w:val="28"/>
          <w:szCs w:val="28"/>
        </w:rPr>
        <w:t>Registering Store Layouts</w:t>
      </w:r>
      <w:bookmarkEnd w:id="91"/>
      <w:r w:rsidRPr="00E824CA">
        <w:rPr>
          <w:sz w:val="28"/>
          <w:szCs w:val="28"/>
        </w:rPr>
        <w:t xml:space="preserve"> </w:t>
      </w:r>
    </w:p>
    <w:p w14:paraId="02996C54" w14:textId="5E118972" w:rsidR="00BC50F6" w:rsidRPr="00BE5130" w:rsidRDefault="00BC50F6" w:rsidP="00BC50F6">
      <w:pPr>
        <w:spacing w:line="480" w:lineRule="auto"/>
        <w:ind w:left="-15"/>
        <w:rPr>
          <w:rFonts w:cstheme="minorHAnsi"/>
          <w:color w:val="000000" w:themeColor="text1"/>
          <w:sz w:val="24"/>
          <w:szCs w:val="24"/>
        </w:rPr>
      </w:pPr>
      <w:r w:rsidRPr="00BE5130">
        <w:rPr>
          <w:rFonts w:cstheme="minorHAnsi"/>
          <w:color w:val="000000" w:themeColor="text1"/>
          <w:sz w:val="24"/>
          <w:szCs w:val="24"/>
        </w:rPr>
        <w:t xml:space="preserve">The third feature for users is the ability to map out stores. </w:t>
      </w:r>
      <w:proofErr w:type="gramStart"/>
      <w:r w:rsidRPr="00BE5130">
        <w:rPr>
          <w:rFonts w:cstheme="minorHAnsi"/>
          <w:color w:val="000000" w:themeColor="text1"/>
          <w:sz w:val="24"/>
          <w:szCs w:val="24"/>
        </w:rPr>
        <w:t>Similar to</w:t>
      </w:r>
      <w:proofErr w:type="gramEnd"/>
      <w:r w:rsidRPr="00BE5130">
        <w:rPr>
          <w:rFonts w:cstheme="minorHAnsi"/>
          <w:color w:val="000000" w:themeColor="text1"/>
          <w:sz w:val="24"/>
          <w:szCs w:val="24"/>
        </w:rPr>
        <w:t xml:space="preserve"> adding items, users can map the layout of stores by sorting the departments in the store in a list format based on the order that the departments appear in the store. A </w:t>
      </w:r>
      <w:r w:rsidR="002415F3">
        <w:rPr>
          <w:rFonts w:cstheme="minorHAnsi"/>
          <w:color w:val="000000" w:themeColor="text1"/>
          <w:sz w:val="24"/>
          <w:szCs w:val="24"/>
        </w:rPr>
        <w:t>screenshot</w:t>
      </w:r>
      <w:r w:rsidRPr="00BE5130">
        <w:rPr>
          <w:rFonts w:cstheme="minorHAnsi"/>
          <w:color w:val="000000" w:themeColor="text1"/>
          <w:sz w:val="24"/>
          <w:szCs w:val="24"/>
        </w:rPr>
        <w:t xml:space="preserve"> of this user-interface can be seen in Figure </w:t>
      </w:r>
      <w:r w:rsidR="00DD1816">
        <w:rPr>
          <w:rFonts w:cstheme="minorHAnsi"/>
          <w:color w:val="000000" w:themeColor="text1"/>
          <w:sz w:val="24"/>
          <w:szCs w:val="24"/>
        </w:rPr>
        <w:t>11</w:t>
      </w:r>
      <w:r w:rsidRPr="00BE5130">
        <w:rPr>
          <w:rFonts w:cstheme="minorHAnsi"/>
          <w:color w:val="000000" w:themeColor="text1"/>
          <w:sz w:val="24"/>
          <w:szCs w:val="24"/>
        </w:rPr>
        <w:t>. For example, when the user enters a store, they may find that the Bakery is the closest department, so this would be the first element in the list. Then, if the Produce department is the next closest, this would be the second element in the list. This process would repeat for each department in the store. This layout is used to sort the lists, as it provides a macro view to be used alongside the item locations. Departments can be added, removed, and reordered as the user requires.</w:t>
      </w:r>
    </w:p>
    <w:p w14:paraId="52DD8F35" w14:textId="77777777" w:rsidR="00BC50F6" w:rsidRPr="00BE5130" w:rsidRDefault="00BC50F6" w:rsidP="00BC50F6">
      <w:pPr>
        <w:spacing w:line="480" w:lineRule="auto"/>
        <w:ind w:left="-15"/>
        <w:rPr>
          <w:rFonts w:cstheme="minorHAnsi"/>
          <w:color w:val="000000" w:themeColor="text1"/>
          <w:sz w:val="24"/>
          <w:szCs w:val="24"/>
        </w:rPr>
      </w:pPr>
    </w:p>
    <w:p w14:paraId="18CBC30B" w14:textId="77777777" w:rsidR="00BC50F6" w:rsidRPr="00BE5130" w:rsidRDefault="00BC50F6" w:rsidP="00BC50F6">
      <w:pPr>
        <w:spacing w:line="480" w:lineRule="auto"/>
        <w:ind w:left="-15"/>
        <w:rPr>
          <w:rFonts w:cstheme="minorHAnsi"/>
          <w:color w:val="000000" w:themeColor="text1"/>
          <w:sz w:val="24"/>
          <w:szCs w:val="24"/>
        </w:rPr>
      </w:pPr>
      <w:r w:rsidRPr="00BE5130">
        <w:rPr>
          <w:rFonts w:cstheme="minorHAnsi"/>
          <w:color w:val="000000" w:themeColor="text1"/>
          <w:sz w:val="24"/>
          <w:szCs w:val="24"/>
        </w:rPr>
        <w:t xml:space="preserve">This feature could be expanded to incorporate aisles. Grocery stores often include signs above each aisle that supplies the number of the aisle and the type of </w:t>
      </w:r>
      <w:r w:rsidRPr="00BE5130">
        <w:rPr>
          <w:rFonts w:cstheme="minorHAnsi"/>
          <w:color w:val="000000" w:themeColor="text1"/>
          <w:sz w:val="24"/>
          <w:szCs w:val="24"/>
        </w:rPr>
        <w:lastRenderedPageBreak/>
        <w:t xml:space="preserve">items in that aisle. This feature could be changed to allow the user to input the aisles and tags in each department as they are mapping out the store. This information could be incorporated </w:t>
      </w:r>
      <w:commentRangeEnd w:id="92"/>
      <w:r w:rsidRPr="00BE5130">
        <w:rPr>
          <w:rFonts w:cstheme="minorHAnsi"/>
          <w:color w:val="000000" w:themeColor="text1"/>
          <w:sz w:val="24"/>
          <w:szCs w:val="24"/>
        </w:rPr>
        <w:t xml:space="preserve">in the automatic reordering of lists to allow the calculation to be more informed. </w:t>
      </w:r>
      <w:r w:rsidRPr="00BE5130">
        <w:rPr>
          <w:rStyle w:val="CommentReference"/>
          <w:rFonts w:cstheme="minorHAnsi"/>
          <w:color w:val="000000" w:themeColor="text1"/>
          <w:sz w:val="24"/>
          <w:szCs w:val="24"/>
        </w:rPr>
        <w:commentReference w:id="92"/>
      </w:r>
      <w:commentRangeEnd w:id="93"/>
      <w:r w:rsidRPr="00BE5130">
        <w:rPr>
          <w:rStyle w:val="CommentReference"/>
          <w:rFonts w:cstheme="minorHAnsi"/>
          <w:color w:val="000000" w:themeColor="text1"/>
          <w:sz w:val="24"/>
          <w:szCs w:val="24"/>
        </w:rPr>
        <w:commentReference w:id="93"/>
      </w:r>
      <w:commentRangeEnd w:id="94"/>
      <w:r w:rsidRPr="00BE5130">
        <w:rPr>
          <w:rStyle w:val="CommentReference"/>
          <w:rFonts w:cstheme="minorHAnsi"/>
          <w:color w:val="000000" w:themeColor="text1"/>
          <w:sz w:val="24"/>
          <w:szCs w:val="24"/>
        </w:rPr>
        <w:commentReference w:id="94"/>
      </w:r>
    </w:p>
    <w:p w14:paraId="5C063EDB" w14:textId="77777777" w:rsidR="00BC50F6" w:rsidRPr="00BE5130" w:rsidRDefault="00BC50F6" w:rsidP="00BC50F6">
      <w:pPr>
        <w:pStyle w:val="NoSpacing"/>
        <w:keepNext/>
        <w:spacing w:line="480" w:lineRule="auto"/>
        <w:jc w:val="center"/>
        <w:rPr>
          <w:rFonts w:cstheme="minorHAnsi"/>
          <w:sz w:val="24"/>
          <w:szCs w:val="24"/>
        </w:rPr>
      </w:pPr>
      <w:r w:rsidRPr="00BE5130">
        <w:rPr>
          <w:rFonts w:cstheme="minorHAnsi"/>
          <w:noProof/>
          <w:sz w:val="24"/>
          <w:szCs w:val="24"/>
        </w:rPr>
        <w:drawing>
          <wp:inline distT="0" distB="0" distL="0" distR="0" wp14:anchorId="29DF8601" wp14:editId="7F249912">
            <wp:extent cx="2380069" cy="4892040"/>
            <wp:effectExtent l="0" t="0" r="127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20200307-220511_Expo.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80069" cy="4892040"/>
                    </a:xfrm>
                    <a:prstGeom prst="rect">
                      <a:avLst/>
                    </a:prstGeom>
                  </pic:spPr>
                </pic:pic>
              </a:graphicData>
            </a:graphic>
          </wp:inline>
        </w:drawing>
      </w:r>
    </w:p>
    <w:p w14:paraId="76A64ACC" w14:textId="4F52E5F0" w:rsidR="00BC50F6" w:rsidRDefault="00BC50F6" w:rsidP="00BC50F6">
      <w:pPr>
        <w:pStyle w:val="Caption"/>
        <w:spacing w:line="480" w:lineRule="auto"/>
        <w:ind w:firstLine="0"/>
        <w:jc w:val="center"/>
        <w:rPr>
          <w:i w:val="0"/>
          <w:color w:val="000000" w:themeColor="text1"/>
          <w:sz w:val="20"/>
          <w:szCs w:val="20"/>
        </w:rPr>
      </w:pPr>
      <w:bookmarkStart w:id="95" w:name="_Toc34645110"/>
      <w:bookmarkStart w:id="96" w:name="_Toc34645235"/>
      <w:bookmarkStart w:id="97" w:name="_Toc34655545"/>
      <w:bookmarkStart w:id="98" w:name="_Toc34658521"/>
      <w:bookmarkStart w:id="99" w:name="_Toc34663151"/>
      <w:bookmarkStart w:id="100" w:name="_Toc35248882"/>
      <w:bookmarkStart w:id="101" w:name="_Toc35257047"/>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11</w:t>
      </w:r>
      <w:r w:rsidRPr="00BE5130">
        <w:rPr>
          <w:rFonts w:cstheme="minorHAnsi"/>
          <w:sz w:val="24"/>
          <w:szCs w:val="24"/>
        </w:rPr>
        <w:fldChar w:fldCharType="end"/>
      </w:r>
      <w:r w:rsidRPr="00BE5130">
        <w:rPr>
          <w:rFonts w:cstheme="minorHAnsi"/>
          <w:sz w:val="24"/>
          <w:szCs w:val="24"/>
        </w:rPr>
        <w:t>: Sample Map Creator Page</w:t>
      </w:r>
      <w:bookmarkEnd w:id="95"/>
      <w:bookmarkEnd w:id="96"/>
      <w:bookmarkEnd w:id="97"/>
      <w:bookmarkEnd w:id="98"/>
      <w:bookmarkEnd w:id="99"/>
      <w:bookmarkEnd w:id="100"/>
      <w:bookmarkEnd w:id="101"/>
    </w:p>
    <w:p w14:paraId="64905BE2" w14:textId="77777777" w:rsidR="00BC50F6" w:rsidRPr="00BE5130" w:rsidRDefault="00BC50F6" w:rsidP="00BC50F6">
      <w:pPr>
        <w:spacing w:after="59" w:line="480" w:lineRule="auto"/>
        <w:ind w:firstLine="0"/>
        <w:jc w:val="center"/>
        <w:rPr>
          <w:rFonts w:cstheme="minorHAnsi"/>
          <w:i/>
          <w:color w:val="000000" w:themeColor="text1"/>
          <w:sz w:val="24"/>
          <w:szCs w:val="24"/>
        </w:rPr>
      </w:pPr>
    </w:p>
    <w:p w14:paraId="1121DCF9" w14:textId="3DC37A97" w:rsidR="00BC50F6" w:rsidRPr="00BE5130" w:rsidRDefault="00BC50F6" w:rsidP="00BC50F6">
      <w:pPr>
        <w:spacing w:after="59" w:line="480" w:lineRule="auto"/>
        <w:ind w:firstLine="0"/>
        <w:rPr>
          <w:rFonts w:cstheme="minorHAnsi"/>
          <w:color w:val="000000" w:themeColor="text1"/>
          <w:sz w:val="24"/>
          <w:szCs w:val="24"/>
        </w:rPr>
      </w:pPr>
      <w:r w:rsidRPr="00BE5130">
        <w:rPr>
          <w:rFonts w:cstheme="minorHAnsi"/>
          <w:color w:val="000000" w:themeColor="text1"/>
          <w:sz w:val="24"/>
          <w:szCs w:val="24"/>
        </w:rPr>
        <w:tab/>
        <w:t xml:space="preserve">To simplify the map creating process and make it easier for the user, the page includes a selection of templates that can be used to quickly populate a map. These </w:t>
      </w:r>
      <w:r w:rsidRPr="00BE5130">
        <w:rPr>
          <w:rFonts w:cstheme="minorHAnsi"/>
          <w:color w:val="000000" w:themeColor="text1"/>
          <w:sz w:val="24"/>
          <w:szCs w:val="24"/>
        </w:rPr>
        <w:lastRenderedPageBreak/>
        <w:t xml:space="preserve">templates are New Map, One </w:t>
      </w:r>
      <w:proofErr w:type="gramStart"/>
      <w:r w:rsidRPr="00BE5130">
        <w:rPr>
          <w:rFonts w:cstheme="minorHAnsi"/>
          <w:color w:val="000000" w:themeColor="text1"/>
          <w:sz w:val="24"/>
          <w:szCs w:val="24"/>
        </w:rPr>
        <w:t>Of</w:t>
      </w:r>
      <w:proofErr w:type="gramEnd"/>
      <w:r w:rsidRPr="00BE5130">
        <w:rPr>
          <w:rFonts w:cstheme="minorHAnsi"/>
          <w:color w:val="000000" w:themeColor="text1"/>
          <w:sz w:val="24"/>
          <w:szCs w:val="24"/>
        </w:rPr>
        <w:t xml:space="preserve"> Each, Most Popular, and Used By Optimizer. The New Map template is the default option and creates an empty map. This can be used by the user to reset maps and start from </w:t>
      </w:r>
      <w:r w:rsidR="00185E26" w:rsidRPr="00BE5130">
        <w:rPr>
          <w:rFonts w:cstheme="minorHAnsi"/>
          <w:color w:val="000000" w:themeColor="text1"/>
          <w:sz w:val="24"/>
          <w:szCs w:val="24"/>
        </w:rPr>
        <w:t>scratch</w:t>
      </w:r>
      <w:r w:rsidRPr="00BE5130">
        <w:rPr>
          <w:rFonts w:cstheme="minorHAnsi"/>
          <w:color w:val="000000" w:themeColor="text1"/>
          <w:sz w:val="24"/>
          <w:szCs w:val="24"/>
        </w:rPr>
        <w:t xml:space="preserve">. The One </w:t>
      </w:r>
      <w:proofErr w:type="gramStart"/>
      <w:r w:rsidRPr="00BE5130">
        <w:rPr>
          <w:rFonts w:cstheme="minorHAnsi"/>
          <w:color w:val="000000" w:themeColor="text1"/>
          <w:sz w:val="24"/>
          <w:szCs w:val="24"/>
        </w:rPr>
        <w:t>Of</w:t>
      </w:r>
      <w:proofErr w:type="gramEnd"/>
      <w:r w:rsidRPr="00BE5130">
        <w:rPr>
          <w:rFonts w:cstheme="minorHAnsi"/>
          <w:color w:val="000000" w:themeColor="text1"/>
          <w:sz w:val="24"/>
          <w:szCs w:val="24"/>
        </w:rPr>
        <w:t xml:space="preserve"> Each template adds one of each type of department to the map in alphabetical order by department name. This template helps to map out larger stores with more departments. The departments can then be moved and deleted as needed. The third template, Most Popular, is the map that has been inputted by the most </w:t>
      </w:r>
      <w:proofErr w:type="gramStart"/>
      <w:r w:rsidRPr="00BE5130">
        <w:rPr>
          <w:rFonts w:cstheme="minorHAnsi"/>
          <w:color w:val="000000" w:themeColor="text1"/>
          <w:sz w:val="24"/>
          <w:szCs w:val="24"/>
        </w:rPr>
        <w:t>amount</w:t>
      </w:r>
      <w:proofErr w:type="gramEnd"/>
      <w:r w:rsidRPr="00BE5130">
        <w:rPr>
          <w:rFonts w:cstheme="minorHAnsi"/>
          <w:color w:val="000000" w:themeColor="text1"/>
          <w:sz w:val="24"/>
          <w:szCs w:val="24"/>
        </w:rPr>
        <w:t xml:space="preserve"> of users. The database saves each map and keeps track of the validity of each map based on user feedback. This template populates the map creator with the map that has been verified by the most </w:t>
      </w:r>
      <w:proofErr w:type="gramStart"/>
      <w:r w:rsidRPr="00BE5130">
        <w:rPr>
          <w:rFonts w:cstheme="minorHAnsi"/>
          <w:color w:val="000000" w:themeColor="text1"/>
          <w:sz w:val="24"/>
          <w:szCs w:val="24"/>
        </w:rPr>
        <w:t>amount</w:t>
      </w:r>
      <w:proofErr w:type="gramEnd"/>
      <w:r w:rsidRPr="00BE5130">
        <w:rPr>
          <w:rFonts w:cstheme="minorHAnsi"/>
          <w:color w:val="000000" w:themeColor="text1"/>
          <w:sz w:val="24"/>
          <w:szCs w:val="24"/>
        </w:rPr>
        <w:t xml:space="preserve"> of users. The final template, Used </w:t>
      </w:r>
      <w:proofErr w:type="gramStart"/>
      <w:r w:rsidRPr="00BE5130">
        <w:rPr>
          <w:rFonts w:cstheme="minorHAnsi"/>
          <w:color w:val="000000" w:themeColor="text1"/>
          <w:sz w:val="24"/>
          <w:szCs w:val="24"/>
        </w:rPr>
        <w:t>By</w:t>
      </w:r>
      <w:proofErr w:type="gramEnd"/>
      <w:r w:rsidRPr="00BE5130">
        <w:rPr>
          <w:rFonts w:cstheme="minorHAnsi"/>
          <w:color w:val="000000" w:themeColor="text1"/>
          <w:sz w:val="24"/>
          <w:szCs w:val="24"/>
        </w:rPr>
        <w:t xml:space="preserve"> Optimizer, is the map used by the backend machine learning suite to rearrange a list. This is the map calculated for a store by the suite based on </w:t>
      </w:r>
      <w:proofErr w:type="gramStart"/>
      <w:r w:rsidRPr="00BE5130">
        <w:rPr>
          <w:rFonts w:cstheme="minorHAnsi"/>
          <w:color w:val="000000" w:themeColor="text1"/>
          <w:sz w:val="24"/>
          <w:szCs w:val="24"/>
        </w:rPr>
        <w:t>all of</w:t>
      </w:r>
      <w:proofErr w:type="gramEnd"/>
      <w:r w:rsidRPr="00BE5130">
        <w:rPr>
          <w:rFonts w:cstheme="minorHAnsi"/>
          <w:color w:val="000000" w:themeColor="text1"/>
          <w:sz w:val="24"/>
          <w:szCs w:val="24"/>
        </w:rPr>
        <w:t xml:space="preserve"> the inputted maps. The algorithm used to determine this map is discussed in section </w:t>
      </w:r>
      <w:r w:rsidRPr="00BE5130">
        <w:rPr>
          <w:rFonts w:cstheme="minorHAnsi"/>
          <w:i/>
          <w:color w:val="000000" w:themeColor="text1"/>
          <w:sz w:val="24"/>
          <w:szCs w:val="24"/>
        </w:rPr>
        <w:t>6.</w:t>
      </w:r>
      <w:r>
        <w:rPr>
          <w:rFonts w:cstheme="minorHAnsi"/>
          <w:i/>
          <w:color w:val="000000" w:themeColor="text1"/>
          <w:sz w:val="24"/>
          <w:szCs w:val="24"/>
        </w:rPr>
        <w:t>2</w:t>
      </w:r>
      <w:r w:rsidRPr="00BE5130">
        <w:rPr>
          <w:rFonts w:cstheme="minorHAnsi"/>
          <w:i/>
          <w:color w:val="000000" w:themeColor="text1"/>
          <w:sz w:val="24"/>
          <w:szCs w:val="24"/>
        </w:rPr>
        <w:t>.2 Weighted Ranking (Sort list of items to follow the shortest path)</w:t>
      </w:r>
      <w:r w:rsidRPr="00BE5130">
        <w:rPr>
          <w:rFonts w:cstheme="minorHAnsi"/>
          <w:color w:val="000000" w:themeColor="text1"/>
          <w:sz w:val="24"/>
          <w:szCs w:val="24"/>
        </w:rPr>
        <w:t>.</w:t>
      </w:r>
    </w:p>
    <w:p w14:paraId="5B26F733" w14:textId="77777777" w:rsidR="00BC50F6" w:rsidRPr="00BE5130" w:rsidRDefault="00BC50F6" w:rsidP="00BC50F6">
      <w:pPr>
        <w:spacing w:after="59" w:line="480" w:lineRule="auto"/>
        <w:ind w:firstLine="0"/>
        <w:rPr>
          <w:rFonts w:cstheme="minorHAnsi"/>
          <w:color w:val="000000" w:themeColor="text1"/>
          <w:sz w:val="24"/>
          <w:szCs w:val="24"/>
        </w:rPr>
      </w:pPr>
    </w:p>
    <w:p w14:paraId="00E648F5" w14:textId="5FD9A694" w:rsidR="00BC50F6" w:rsidRPr="00BE5130" w:rsidRDefault="00BC50F6" w:rsidP="00BC50F6">
      <w:pPr>
        <w:spacing w:after="59" w:line="480" w:lineRule="auto"/>
        <w:ind w:firstLine="0"/>
        <w:rPr>
          <w:rFonts w:cstheme="minorHAnsi"/>
          <w:color w:val="000000" w:themeColor="text1"/>
          <w:sz w:val="24"/>
          <w:szCs w:val="24"/>
        </w:rPr>
      </w:pPr>
      <w:r w:rsidRPr="00BE5130">
        <w:rPr>
          <w:rFonts w:cstheme="minorHAnsi"/>
          <w:color w:val="000000" w:themeColor="text1"/>
          <w:sz w:val="24"/>
          <w:szCs w:val="24"/>
        </w:rPr>
        <w:tab/>
        <w:t xml:space="preserve">An alternate strategy for mapping a store that was investigated was the ability to create a 2D map of the store layout by </w:t>
      </w:r>
      <w:proofErr w:type="spellStart"/>
      <w:r w:rsidRPr="00BE5130">
        <w:rPr>
          <w:rFonts w:cstheme="minorHAnsi"/>
          <w:color w:val="000000" w:themeColor="text1"/>
          <w:sz w:val="24"/>
          <w:szCs w:val="24"/>
        </w:rPr>
        <w:t>colouring</w:t>
      </w:r>
      <w:proofErr w:type="spellEnd"/>
      <w:r w:rsidRPr="00BE5130">
        <w:rPr>
          <w:rFonts w:cstheme="minorHAnsi"/>
          <w:color w:val="000000" w:themeColor="text1"/>
          <w:sz w:val="24"/>
          <w:szCs w:val="24"/>
        </w:rPr>
        <w:t xml:space="preserve"> in cells in a grid to match departments. A mockup of this alternative can be seen below in Figure </w:t>
      </w:r>
      <w:r w:rsidR="00701D9E">
        <w:rPr>
          <w:rFonts w:cstheme="minorHAnsi"/>
          <w:color w:val="000000" w:themeColor="text1"/>
          <w:sz w:val="24"/>
          <w:szCs w:val="24"/>
        </w:rPr>
        <w:t>12</w:t>
      </w:r>
      <w:r w:rsidRPr="00BE5130">
        <w:rPr>
          <w:rFonts w:cstheme="minorHAnsi"/>
          <w:color w:val="000000" w:themeColor="text1"/>
          <w:sz w:val="24"/>
          <w:szCs w:val="24"/>
        </w:rPr>
        <w:t>:</w:t>
      </w:r>
    </w:p>
    <w:p w14:paraId="1D8981EC" w14:textId="77777777" w:rsidR="00BC50F6" w:rsidRPr="00BE5130" w:rsidRDefault="00BC50F6" w:rsidP="00BC50F6">
      <w:pPr>
        <w:keepNext/>
        <w:spacing w:after="59" w:line="480" w:lineRule="auto"/>
        <w:ind w:firstLine="0"/>
        <w:jc w:val="center"/>
        <w:rPr>
          <w:rFonts w:cstheme="minorHAnsi"/>
          <w:sz w:val="24"/>
          <w:szCs w:val="24"/>
        </w:rPr>
      </w:pPr>
      <w:r w:rsidRPr="00BE5130">
        <w:rPr>
          <w:rFonts w:cstheme="minorHAnsi"/>
          <w:noProof/>
          <w:color w:val="000000" w:themeColor="text1"/>
          <w:sz w:val="24"/>
          <w:szCs w:val="24"/>
        </w:rPr>
        <w:lastRenderedPageBreak/>
        <w:drawing>
          <wp:inline distT="0" distB="0" distL="0" distR="0" wp14:anchorId="3A113708" wp14:editId="41791289">
            <wp:extent cx="3590925" cy="3495675"/>
            <wp:effectExtent l="19050" t="19050" r="28575" b="28575"/>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humbnail.jpg"/>
                    <pic:cNvPicPr/>
                  </pic:nvPicPr>
                  <pic:blipFill>
                    <a:blip r:embed="rId29">
                      <a:extLst>
                        <a:ext uri="{28A0092B-C50C-407E-A947-70E740481C1C}">
                          <a14:useLocalDpi xmlns:a14="http://schemas.microsoft.com/office/drawing/2010/main" val="0"/>
                        </a:ext>
                      </a:extLst>
                    </a:blip>
                    <a:stretch>
                      <a:fillRect/>
                    </a:stretch>
                  </pic:blipFill>
                  <pic:spPr>
                    <a:xfrm>
                      <a:off x="0" y="0"/>
                      <a:ext cx="3590925" cy="3495675"/>
                    </a:xfrm>
                    <a:prstGeom prst="rect">
                      <a:avLst/>
                    </a:prstGeom>
                    <a:ln>
                      <a:solidFill>
                        <a:schemeClr val="tx1"/>
                      </a:solidFill>
                    </a:ln>
                  </pic:spPr>
                </pic:pic>
              </a:graphicData>
            </a:graphic>
          </wp:inline>
        </w:drawing>
      </w:r>
    </w:p>
    <w:p w14:paraId="3F4A06F0" w14:textId="72338B81" w:rsidR="00BC50F6" w:rsidRPr="00BE5130" w:rsidRDefault="00BC50F6" w:rsidP="00BC50F6">
      <w:pPr>
        <w:pStyle w:val="Caption"/>
        <w:spacing w:line="480" w:lineRule="auto"/>
        <w:jc w:val="center"/>
        <w:rPr>
          <w:rFonts w:cstheme="minorHAnsi"/>
          <w:color w:val="000000" w:themeColor="text1"/>
          <w:sz w:val="24"/>
          <w:szCs w:val="24"/>
        </w:rPr>
      </w:pPr>
      <w:bookmarkStart w:id="102" w:name="_Toc34645111"/>
      <w:bookmarkStart w:id="103" w:name="_Toc34645236"/>
      <w:bookmarkStart w:id="104" w:name="_Toc34655546"/>
      <w:bookmarkStart w:id="105" w:name="_Toc34658522"/>
      <w:bookmarkStart w:id="106" w:name="_Toc34663152"/>
      <w:bookmarkStart w:id="107" w:name="_Toc35248883"/>
      <w:bookmarkStart w:id="108" w:name="_Toc35257048"/>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12</w:t>
      </w:r>
      <w:r w:rsidRPr="00BE5130">
        <w:rPr>
          <w:rFonts w:cstheme="minorHAnsi"/>
          <w:sz w:val="24"/>
          <w:szCs w:val="24"/>
        </w:rPr>
        <w:fldChar w:fldCharType="end"/>
      </w:r>
      <w:r w:rsidRPr="00BE5130">
        <w:rPr>
          <w:rFonts w:cstheme="minorHAnsi"/>
          <w:sz w:val="24"/>
          <w:szCs w:val="24"/>
        </w:rPr>
        <w:t xml:space="preserve">: Mockup </w:t>
      </w:r>
      <w:proofErr w:type="gramStart"/>
      <w:r w:rsidRPr="00BE5130">
        <w:rPr>
          <w:rFonts w:cstheme="minorHAnsi"/>
          <w:sz w:val="24"/>
          <w:szCs w:val="24"/>
        </w:rPr>
        <w:t>Of</w:t>
      </w:r>
      <w:proofErr w:type="gramEnd"/>
      <w:r w:rsidRPr="00BE5130">
        <w:rPr>
          <w:rFonts w:cstheme="minorHAnsi"/>
          <w:sz w:val="24"/>
          <w:szCs w:val="24"/>
        </w:rPr>
        <w:t xml:space="preserve"> the Map Creator Page Using A 2D Layout</w:t>
      </w:r>
      <w:bookmarkEnd w:id="102"/>
      <w:bookmarkEnd w:id="103"/>
      <w:bookmarkEnd w:id="104"/>
      <w:bookmarkEnd w:id="105"/>
      <w:bookmarkEnd w:id="106"/>
      <w:bookmarkEnd w:id="107"/>
      <w:bookmarkEnd w:id="108"/>
    </w:p>
    <w:p w14:paraId="15F9001E" w14:textId="77777777" w:rsidR="00BC50F6" w:rsidRPr="00BE5130" w:rsidRDefault="00BC50F6" w:rsidP="00BC50F6">
      <w:pPr>
        <w:spacing w:after="59" w:line="480" w:lineRule="auto"/>
        <w:ind w:firstLine="0"/>
        <w:jc w:val="center"/>
        <w:rPr>
          <w:rFonts w:cstheme="minorHAnsi"/>
          <w:color w:val="000000" w:themeColor="text1"/>
          <w:sz w:val="24"/>
          <w:szCs w:val="24"/>
        </w:rPr>
      </w:pPr>
    </w:p>
    <w:p w14:paraId="0C862F4E" w14:textId="66EAA980" w:rsidR="00BC50F6" w:rsidRPr="00BE5130" w:rsidRDefault="00BC50F6" w:rsidP="00BC50F6">
      <w:pPr>
        <w:spacing w:after="59" w:line="480" w:lineRule="auto"/>
        <w:ind w:firstLine="0"/>
        <w:rPr>
          <w:rFonts w:cstheme="minorHAnsi"/>
          <w:color w:val="000000" w:themeColor="text1"/>
          <w:sz w:val="24"/>
          <w:szCs w:val="24"/>
        </w:rPr>
      </w:pPr>
      <w:r w:rsidRPr="00BE5130">
        <w:rPr>
          <w:rFonts w:cstheme="minorHAnsi"/>
          <w:color w:val="000000" w:themeColor="text1"/>
          <w:sz w:val="24"/>
          <w:szCs w:val="24"/>
        </w:rPr>
        <w:tab/>
        <w:t xml:space="preserve">This was the original strategy that was planned for the application. To determine the fastest path in a store, a solution to the travelling salesman problem was going to be used as discussed in </w:t>
      </w:r>
      <w:r w:rsidRPr="00BE5130">
        <w:rPr>
          <w:rFonts w:cstheme="minorHAnsi"/>
          <w:i/>
          <w:color w:val="000000" w:themeColor="text1"/>
          <w:sz w:val="24"/>
          <w:szCs w:val="24"/>
        </w:rPr>
        <w:t xml:space="preserve">Appendix II – Initial Version </w:t>
      </w:r>
      <w:proofErr w:type="gramStart"/>
      <w:r w:rsidRPr="00BE5130">
        <w:rPr>
          <w:rFonts w:cstheme="minorHAnsi"/>
          <w:i/>
          <w:color w:val="000000" w:themeColor="text1"/>
          <w:sz w:val="24"/>
          <w:szCs w:val="24"/>
        </w:rPr>
        <w:t>Of</w:t>
      </w:r>
      <w:proofErr w:type="gramEnd"/>
      <w:r w:rsidRPr="00BE5130">
        <w:rPr>
          <w:rFonts w:cstheme="minorHAnsi"/>
          <w:i/>
          <w:color w:val="000000" w:themeColor="text1"/>
          <w:sz w:val="24"/>
          <w:szCs w:val="24"/>
        </w:rPr>
        <w:t xml:space="preserve"> ML Algorithms</w:t>
      </w:r>
      <w:r w:rsidRPr="00BE5130">
        <w:rPr>
          <w:rFonts w:cstheme="minorHAnsi"/>
          <w:color w:val="000000" w:themeColor="text1"/>
          <w:sz w:val="24"/>
          <w:szCs w:val="24"/>
        </w:rPr>
        <w:t xml:space="preserve">. As a quick overview, two solutions to the travelling salesman problem were investigated: </w:t>
      </w:r>
      <w:r w:rsidR="00B26301">
        <w:rPr>
          <w:rFonts w:cstheme="minorHAnsi"/>
          <w:color w:val="000000" w:themeColor="text1"/>
          <w:sz w:val="24"/>
          <w:szCs w:val="24"/>
        </w:rPr>
        <w:t xml:space="preserve">the </w:t>
      </w:r>
      <w:proofErr w:type="spellStart"/>
      <w:r w:rsidRPr="00BE5130">
        <w:rPr>
          <w:rFonts w:cstheme="minorHAnsi"/>
          <w:color w:val="000000" w:themeColor="text1"/>
          <w:sz w:val="24"/>
          <w:szCs w:val="24"/>
        </w:rPr>
        <w:t>Christofides</w:t>
      </w:r>
      <w:proofErr w:type="spellEnd"/>
      <w:r w:rsidRPr="00BE5130">
        <w:rPr>
          <w:rFonts w:cstheme="minorHAnsi"/>
          <w:color w:val="000000" w:themeColor="text1"/>
          <w:sz w:val="24"/>
          <w:szCs w:val="24"/>
        </w:rPr>
        <w:t xml:space="preserve"> algorithm and the Greedy Algorithm along with the k-opt improvement strategy. The computational overhead of these solutions was going to be addressed by having the algorithm run as a cloud function which would greatly improve the runtime of the algorithm. Cloud Functions are discussed more in-depth in section </w:t>
      </w:r>
      <w:r>
        <w:rPr>
          <w:rFonts w:cstheme="minorHAnsi"/>
          <w:i/>
          <w:color w:val="000000" w:themeColor="text1"/>
          <w:sz w:val="24"/>
          <w:szCs w:val="24"/>
        </w:rPr>
        <w:t>5</w:t>
      </w:r>
      <w:r w:rsidRPr="00BE5130">
        <w:rPr>
          <w:rFonts w:cstheme="minorHAnsi"/>
          <w:i/>
          <w:color w:val="000000" w:themeColor="text1"/>
          <w:sz w:val="24"/>
          <w:szCs w:val="24"/>
        </w:rPr>
        <w:t xml:space="preserve">.2 Google Firebase for Database Management. </w:t>
      </w:r>
      <w:r w:rsidRPr="00BE5130">
        <w:rPr>
          <w:rFonts w:cstheme="minorHAnsi"/>
          <w:color w:val="000000" w:themeColor="text1"/>
          <w:sz w:val="24"/>
          <w:szCs w:val="24"/>
        </w:rPr>
        <w:t xml:space="preserve">The reason that this method was ultimately scrapped was </w:t>
      </w:r>
      <w:r w:rsidRPr="00BE5130">
        <w:rPr>
          <w:rFonts w:cstheme="minorHAnsi"/>
          <w:color w:val="000000" w:themeColor="text1"/>
          <w:sz w:val="24"/>
          <w:szCs w:val="24"/>
        </w:rPr>
        <w:lastRenderedPageBreak/>
        <w:t xml:space="preserve">due to user feedback on the frontend implementation. It was found that the grid implementation is difficult to use on a phone screen. This could be addressed by reducing the </w:t>
      </w:r>
      <w:proofErr w:type="gramStart"/>
      <w:r w:rsidRPr="00BE5130">
        <w:rPr>
          <w:rFonts w:cstheme="minorHAnsi"/>
          <w:color w:val="000000" w:themeColor="text1"/>
          <w:sz w:val="24"/>
          <w:szCs w:val="24"/>
        </w:rPr>
        <w:t>amount</w:t>
      </w:r>
      <w:proofErr w:type="gramEnd"/>
      <w:r w:rsidRPr="00BE5130">
        <w:rPr>
          <w:rFonts w:cstheme="minorHAnsi"/>
          <w:color w:val="000000" w:themeColor="text1"/>
          <w:sz w:val="24"/>
          <w:szCs w:val="24"/>
        </w:rPr>
        <w:t xml:space="preserve"> of cells in the grid, but to get the grid to a size where it is usable, a lot of the granularity in the map would be lost. An additional reason that the method was changed from the 2D map to 1D list was because the 2D map is not very scalable. If </w:t>
      </w:r>
      <w:proofErr w:type="gramStart"/>
      <w:r w:rsidRPr="00BE5130">
        <w:rPr>
          <w:rFonts w:cstheme="minorHAnsi"/>
          <w:color w:val="000000" w:themeColor="text1"/>
          <w:sz w:val="24"/>
          <w:szCs w:val="24"/>
        </w:rPr>
        <w:t>later on</w:t>
      </w:r>
      <w:proofErr w:type="gramEnd"/>
      <w:r w:rsidRPr="00BE5130">
        <w:rPr>
          <w:rFonts w:cstheme="minorHAnsi"/>
          <w:color w:val="000000" w:themeColor="text1"/>
          <w:sz w:val="24"/>
          <w:szCs w:val="24"/>
        </w:rPr>
        <w:t xml:space="preserve"> it was decided that more granular detail such as aisle numbers and tags should be gathered, the 2D map would be unable to support the change.</w:t>
      </w:r>
      <w:bookmarkStart w:id="109" w:name="_GoBack"/>
      <w:bookmarkEnd w:id="109"/>
    </w:p>
    <w:p w14:paraId="12D183DA" w14:textId="77777777" w:rsidR="00BC50F6" w:rsidRPr="00E824CA" w:rsidRDefault="00BC50F6" w:rsidP="00BC50F6">
      <w:pPr>
        <w:pStyle w:val="Heading3"/>
        <w:spacing w:line="480" w:lineRule="auto"/>
        <w:rPr>
          <w:sz w:val="28"/>
          <w:szCs w:val="28"/>
        </w:rPr>
      </w:pPr>
      <w:bookmarkStart w:id="110" w:name="_Toc36740292"/>
      <w:r w:rsidRPr="00E824CA">
        <w:rPr>
          <w:sz w:val="28"/>
          <w:szCs w:val="28"/>
        </w:rPr>
        <w:t>Creating and Managing Lists</w:t>
      </w:r>
      <w:bookmarkEnd w:id="110"/>
      <w:r w:rsidRPr="00E824CA">
        <w:rPr>
          <w:sz w:val="28"/>
          <w:szCs w:val="28"/>
        </w:rPr>
        <w:t xml:space="preserve"> </w:t>
      </w:r>
    </w:p>
    <w:p w14:paraId="0ABC04BC"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Another feature available to users is the ability to create and share lists. Users can create lists once they register for an account. A simple mockup screen for creating new lists can be seen in Figure 9. The lists are filled by adding items. </w:t>
      </w:r>
    </w:p>
    <w:p w14:paraId="6A0E5F29" w14:textId="77777777" w:rsidR="00BC50F6" w:rsidRPr="00BE5130" w:rsidRDefault="00BC50F6" w:rsidP="00BC50F6">
      <w:pPr>
        <w:spacing w:after="118" w:line="480" w:lineRule="auto"/>
        <w:ind w:left="2572" w:firstLine="0"/>
        <w:jc w:val="center"/>
        <w:rPr>
          <w:rFonts w:cstheme="minorHAnsi"/>
          <w:sz w:val="24"/>
          <w:szCs w:val="24"/>
        </w:rPr>
      </w:pPr>
    </w:p>
    <w:p w14:paraId="446590F2" w14:textId="77777777" w:rsidR="00BC50F6" w:rsidRPr="00BE5130" w:rsidRDefault="00BC50F6" w:rsidP="00BC50F6">
      <w:pPr>
        <w:pStyle w:val="NoSpacing"/>
        <w:keepNext/>
        <w:spacing w:line="480" w:lineRule="auto"/>
        <w:jc w:val="center"/>
        <w:rPr>
          <w:rFonts w:cstheme="minorHAnsi"/>
          <w:sz w:val="24"/>
          <w:szCs w:val="24"/>
        </w:rPr>
      </w:pPr>
      <w:r w:rsidRPr="00BE5130">
        <w:rPr>
          <w:rFonts w:cstheme="minorHAnsi"/>
          <w:noProof/>
          <w:sz w:val="24"/>
          <w:szCs w:val="24"/>
        </w:rPr>
        <w:lastRenderedPageBreak/>
        <w:drawing>
          <wp:inline distT="0" distB="0" distL="0" distR="0" wp14:anchorId="5CC8E96F" wp14:editId="22B03519">
            <wp:extent cx="2380355" cy="4892040"/>
            <wp:effectExtent l="0" t="0" r="127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80355" cy="4892040"/>
                    </a:xfrm>
                    <a:prstGeom prst="rect">
                      <a:avLst/>
                    </a:prstGeom>
                    <a:noFill/>
                    <a:ln>
                      <a:noFill/>
                    </a:ln>
                  </pic:spPr>
                </pic:pic>
              </a:graphicData>
            </a:graphic>
          </wp:inline>
        </w:drawing>
      </w:r>
    </w:p>
    <w:p w14:paraId="077660B8" w14:textId="28624004" w:rsidR="00BC50F6" w:rsidRDefault="00BC50F6" w:rsidP="00BC50F6">
      <w:pPr>
        <w:pStyle w:val="Caption"/>
        <w:spacing w:line="480" w:lineRule="auto"/>
        <w:ind w:firstLine="0"/>
        <w:jc w:val="center"/>
        <w:rPr>
          <w:i w:val="0"/>
          <w:color w:val="000000" w:themeColor="text1"/>
          <w:sz w:val="20"/>
          <w:szCs w:val="20"/>
        </w:rPr>
      </w:pPr>
      <w:bookmarkStart w:id="111" w:name="_Toc34645112"/>
      <w:bookmarkStart w:id="112" w:name="_Toc34645237"/>
      <w:bookmarkStart w:id="113" w:name="_Toc34655547"/>
      <w:bookmarkStart w:id="114" w:name="_Toc34658523"/>
      <w:bookmarkStart w:id="115" w:name="_Toc34663153"/>
      <w:bookmarkStart w:id="116" w:name="_Toc35248884"/>
      <w:bookmarkStart w:id="117" w:name="_Toc35257049"/>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13</w:t>
      </w:r>
      <w:r w:rsidRPr="00BE5130">
        <w:rPr>
          <w:rFonts w:cstheme="minorHAnsi"/>
          <w:sz w:val="24"/>
          <w:szCs w:val="24"/>
        </w:rPr>
        <w:fldChar w:fldCharType="end"/>
      </w:r>
      <w:r w:rsidRPr="00BE5130">
        <w:rPr>
          <w:rFonts w:cstheme="minorHAnsi"/>
          <w:sz w:val="24"/>
          <w:szCs w:val="24"/>
        </w:rPr>
        <w:t>: Sample List Page</w:t>
      </w:r>
      <w:bookmarkEnd w:id="111"/>
      <w:bookmarkEnd w:id="112"/>
      <w:bookmarkEnd w:id="113"/>
      <w:bookmarkEnd w:id="114"/>
      <w:bookmarkEnd w:id="115"/>
      <w:bookmarkEnd w:id="116"/>
      <w:bookmarkEnd w:id="117"/>
    </w:p>
    <w:p w14:paraId="63692D49" w14:textId="77777777" w:rsidR="00BC50F6" w:rsidRPr="00BE5130" w:rsidRDefault="00BC50F6" w:rsidP="00BC50F6">
      <w:pPr>
        <w:pStyle w:val="NoSpacing"/>
        <w:spacing w:line="480" w:lineRule="auto"/>
        <w:jc w:val="center"/>
        <w:rPr>
          <w:rFonts w:cstheme="minorHAnsi"/>
          <w:i/>
          <w:color w:val="000000" w:themeColor="text1"/>
          <w:sz w:val="24"/>
          <w:szCs w:val="24"/>
        </w:rPr>
      </w:pPr>
    </w:p>
    <w:p w14:paraId="54FB3D6F" w14:textId="77777777" w:rsidR="00BC50F6" w:rsidRPr="00BE5130" w:rsidRDefault="00BC50F6" w:rsidP="00BC50F6">
      <w:pPr>
        <w:pStyle w:val="NoSpacing"/>
        <w:spacing w:line="480" w:lineRule="auto"/>
        <w:rPr>
          <w:rFonts w:cstheme="minorHAnsi"/>
          <w:color w:val="000000" w:themeColor="text1"/>
          <w:sz w:val="24"/>
          <w:szCs w:val="24"/>
        </w:rPr>
      </w:pPr>
      <w:r w:rsidRPr="00BE5130">
        <w:rPr>
          <w:rFonts w:cstheme="minorHAnsi"/>
          <w:color w:val="000000" w:themeColor="text1"/>
          <w:sz w:val="24"/>
          <w:szCs w:val="24"/>
        </w:rPr>
        <w:tab/>
        <w:t>Once the user has created a list, they can populate it with items, share the list with others, and maintain the list while shopping. A sample of a created list can be seen below in Figure 10.</w:t>
      </w:r>
    </w:p>
    <w:p w14:paraId="4570A517" w14:textId="77777777" w:rsidR="00BC50F6" w:rsidRPr="00BE5130" w:rsidRDefault="00BC50F6" w:rsidP="00BC50F6">
      <w:pPr>
        <w:pStyle w:val="NoSpacing"/>
        <w:keepNext/>
        <w:spacing w:line="480" w:lineRule="auto"/>
        <w:jc w:val="center"/>
        <w:rPr>
          <w:rFonts w:cstheme="minorHAnsi"/>
          <w:sz w:val="24"/>
          <w:szCs w:val="24"/>
        </w:rPr>
      </w:pPr>
      <w:r w:rsidRPr="00BE5130">
        <w:rPr>
          <w:rFonts w:cstheme="minorHAnsi"/>
          <w:noProof/>
          <w:color w:val="000000" w:themeColor="text1"/>
          <w:sz w:val="24"/>
          <w:szCs w:val="24"/>
        </w:rPr>
        <w:lastRenderedPageBreak/>
        <w:drawing>
          <wp:inline distT="0" distB="0" distL="0" distR="0" wp14:anchorId="5CF1B787" wp14:editId="401A9FC4">
            <wp:extent cx="2380069" cy="4892040"/>
            <wp:effectExtent l="0" t="0" r="1270" b="381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20200307-214346_Expo.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80069" cy="4892040"/>
                    </a:xfrm>
                    <a:prstGeom prst="rect">
                      <a:avLst/>
                    </a:prstGeom>
                  </pic:spPr>
                </pic:pic>
              </a:graphicData>
            </a:graphic>
          </wp:inline>
        </w:drawing>
      </w:r>
    </w:p>
    <w:p w14:paraId="0D7A2E10" w14:textId="37F29BBA" w:rsidR="00BC50F6" w:rsidRPr="00BE5130" w:rsidRDefault="00BC50F6" w:rsidP="00BC50F6">
      <w:pPr>
        <w:pStyle w:val="Caption"/>
        <w:spacing w:line="480" w:lineRule="auto"/>
        <w:ind w:firstLine="0"/>
        <w:jc w:val="center"/>
        <w:rPr>
          <w:rFonts w:cstheme="minorHAnsi"/>
          <w:color w:val="000000" w:themeColor="text1"/>
          <w:sz w:val="24"/>
          <w:szCs w:val="24"/>
        </w:rPr>
      </w:pPr>
      <w:bookmarkStart w:id="118" w:name="_Toc34645113"/>
      <w:bookmarkStart w:id="119" w:name="_Toc34645238"/>
      <w:bookmarkStart w:id="120" w:name="_Toc34655548"/>
      <w:bookmarkStart w:id="121" w:name="_Toc34658524"/>
      <w:bookmarkStart w:id="122" w:name="_Toc34663154"/>
      <w:bookmarkStart w:id="123" w:name="_Toc35248885"/>
      <w:bookmarkStart w:id="124" w:name="_Toc35257050"/>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14</w:t>
      </w:r>
      <w:r w:rsidRPr="00BE5130">
        <w:rPr>
          <w:rFonts w:cstheme="minorHAnsi"/>
          <w:sz w:val="24"/>
          <w:szCs w:val="24"/>
        </w:rPr>
        <w:fldChar w:fldCharType="end"/>
      </w:r>
      <w:r w:rsidRPr="00BE5130">
        <w:rPr>
          <w:rFonts w:cstheme="minorHAnsi"/>
          <w:sz w:val="24"/>
          <w:szCs w:val="24"/>
        </w:rPr>
        <w:t xml:space="preserve">: Sample </w:t>
      </w:r>
      <w:proofErr w:type="gramStart"/>
      <w:r w:rsidRPr="00BE5130">
        <w:rPr>
          <w:rFonts w:cstheme="minorHAnsi"/>
          <w:sz w:val="24"/>
          <w:szCs w:val="24"/>
        </w:rPr>
        <w:t>Of</w:t>
      </w:r>
      <w:proofErr w:type="gramEnd"/>
      <w:r w:rsidRPr="00BE5130">
        <w:rPr>
          <w:rFonts w:cstheme="minorHAnsi"/>
          <w:sz w:val="24"/>
          <w:szCs w:val="24"/>
        </w:rPr>
        <w:t xml:space="preserve"> Created List</w:t>
      </w:r>
      <w:bookmarkEnd w:id="118"/>
      <w:bookmarkEnd w:id="119"/>
      <w:bookmarkEnd w:id="120"/>
      <w:bookmarkEnd w:id="121"/>
      <w:bookmarkEnd w:id="122"/>
      <w:bookmarkEnd w:id="123"/>
      <w:bookmarkEnd w:id="124"/>
    </w:p>
    <w:p w14:paraId="2345D2F6" w14:textId="77777777" w:rsidR="00BC50F6" w:rsidRPr="00BE5130" w:rsidRDefault="00BC50F6" w:rsidP="00BC50F6">
      <w:pPr>
        <w:pStyle w:val="NoSpacing"/>
        <w:spacing w:line="480" w:lineRule="auto"/>
        <w:rPr>
          <w:rFonts w:cstheme="minorHAnsi"/>
          <w:color w:val="000000" w:themeColor="text1"/>
          <w:sz w:val="24"/>
          <w:szCs w:val="24"/>
        </w:rPr>
      </w:pPr>
      <w:r w:rsidRPr="00BE5130">
        <w:rPr>
          <w:rFonts w:cstheme="minorHAnsi"/>
          <w:color w:val="000000" w:themeColor="text1"/>
          <w:sz w:val="24"/>
          <w:szCs w:val="24"/>
        </w:rPr>
        <w:tab/>
      </w:r>
    </w:p>
    <w:p w14:paraId="48BAF538" w14:textId="77777777" w:rsidR="00BC50F6" w:rsidRPr="00BE5130" w:rsidRDefault="00BC50F6" w:rsidP="00BC50F6">
      <w:pPr>
        <w:pStyle w:val="NoSpacing"/>
        <w:spacing w:line="480" w:lineRule="auto"/>
        <w:rPr>
          <w:rFonts w:cstheme="minorHAnsi"/>
          <w:color w:val="000000" w:themeColor="text1"/>
          <w:sz w:val="24"/>
          <w:szCs w:val="24"/>
        </w:rPr>
      </w:pPr>
      <w:r w:rsidRPr="00BE5130">
        <w:rPr>
          <w:rFonts w:cstheme="minorHAnsi"/>
          <w:color w:val="000000" w:themeColor="text1"/>
          <w:sz w:val="24"/>
          <w:szCs w:val="24"/>
        </w:rPr>
        <w:tab/>
        <w:t xml:space="preserve">Users can mark items as purchased while shopping by double tapping on the item. Additionally, items can be removed from the list using the </w:t>
      </w:r>
      <w:proofErr w:type="gramStart"/>
      <w:r w:rsidRPr="00BE5130">
        <w:rPr>
          <w:rFonts w:cstheme="minorHAnsi"/>
          <w:color w:val="000000" w:themeColor="text1"/>
          <w:sz w:val="24"/>
          <w:szCs w:val="24"/>
        </w:rPr>
        <w:t>drop down</w:t>
      </w:r>
      <w:proofErr w:type="gramEnd"/>
      <w:r w:rsidRPr="00BE5130">
        <w:rPr>
          <w:rFonts w:cstheme="minorHAnsi"/>
          <w:color w:val="000000" w:themeColor="text1"/>
          <w:sz w:val="24"/>
          <w:szCs w:val="24"/>
        </w:rPr>
        <w:t xml:space="preserve"> menu attached to each item. The list also contains a dashboard that provides a quick overview of the contents of the list. This overview includes the number of items in the list, number of users the list is shared with, and a price range of the list based on the information in the database. Furthermore, each individual item has a price range based </w:t>
      </w:r>
      <w:r w:rsidRPr="00BE5130">
        <w:rPr>
          <w:rFonts w:cstheme="minorHAnsi"/>
          <w:color w:val="000000" w:themeColor="text1"/>
          <w:sz w:val="24"/>
          <w:szCs w:val="24"/>
        </w:rPr>
        <w:lastRenderedPageBreak/>
        <w:t>on the database information. If the pricing information of an item is unknown, then no price is displayed for that item. The price range in the dashboard also contains a counter of the number of items with unknown pricing information.</w:t>
      </w:r>
    </w:p>
    <w:p w14:paraId="475E349E" w14:textId="77777777" w:rsidR="00BC50F6" w:rsidRPr="00BE5130" w:rsidRDefault="00BC50F6" w:rsidP="00BC50F6">
      <w:pPr>
        <w:pStyle w:val="NoSpacing"/>
        <w:spacing w:line="480" w:lineRule="auto"/>
        <w:rPr>
          <w:rFonts w:cstheme="minorHAnsi"/>
          <w:color w:val="000000" w:themeColor="text1"/>
          <w:sz w:val="24"/>
          <w:szCs w:val="24"/>
        </w:rPr>
      </w:pPr>
    </w:p>
    <w:p w14:paraId="041571FC" w14:textId="77777777" w:rsidR="00BC50F6" w:rsidRPr="00E824CA" w:rsidRDefault="00BC50F6" w:rsidP="00BC50F6">
      <w:pPr>
        <w:pStyle w:val="Heading3"/>
        <w:spacing w:line="480" w:lineRule="auto"/>
        <w:rPr>
          <w:sz w:val="28"/>
          <w:szCs w:val="28"/>
        </w:rPr>
      </w:pPr>
      <w:bookmarkStart w:id="125" w:name="_Toc36740293"/>
      <w:r w:rsidRPr="00E824CA">
        <w:rPr>
          <w:sz w:val="28"/>
          <w:szCs w:val="28"/>
        </w:rPr>
        <w:t xml:space="preserve">Adding Items </w:t>
      </w:r>
      <w:proofErr w:type="gramStart"/>
      <w:r w:rsidRPr="00E824CA">
        <w:rPr>
          <w:sz w:val="28"/>
          <w:szCs w:val="28"/>
        </w:rPr>
        <w:t>To</w:t>
      </w:r>
      <w:proofErr w:type="gramEnd"/>
      <w:r w:rsidRPr="00E824CA">
        <w:rPr>
          <w:sz w:val="28"/>
          <w:szCs w:val="28"/>
        </w:rPr>
        <w:t xml:space="preserve"> Lists and Recommending Items</w:t>
      </w:r>
      <w:bookmarkEnd w:id="125"/>
    </w:p>
    <w:p w14:paraId="45C28931" w14:textId="77777777" w:rsidR="00BC50F6" w:rsidRPr="00BE5130" w:rsidRDefault="00BC50F6" w:rsidP="00BC50F6">
      <w:pPr>
        <w:spacing w:line="480" w:lineRule="auto"/>
        <w:rPr>
          <w:rFonts w:cstheme="minorHAnsi"/>
          <w:sz w:val="24"/>
          <w:szCs w:val="24"/>
        </w:rPr>
      </w:pPr>
      <w:r w:rsidRPr="00BE5130">
        <w:rPr>
          <w:rFonts w:cstheme="minorHAnsi"/>
          <w:sz w:val="24"/>
          <w:szCs w:val="24"/>
        </w:rPr>
        <w:t>A related feature to creating lists is the capability to maintain lists through adding items. Users can add items through two options: an input box that requires manual input or check boxes to quickly add recommended items as can be seen in Figure 11:</w:t>
      </w:r>
    </w:p>
    <w:p w14:paraId="531602ED" w14:textId="77777777" w:rsidR="00BC50F6" w:rsidRPr="00BE5130" w:rsidRDefault="00BC50F6" w:rsidP="00BC50F6">
      <w:pPr>
        <w:keepNext/>
        <w:spacing w:line="480" w:lineRule="auto"/>
        <w:jc w:val="center"/>
        <w:rPr>
          <w:rFonts w:cstheme="minorHAnsi"/>
          <w:sz w:val="24"/>
          <w:szCs w:val="24"/>
        </w:rPr>
      </w:pPr>
      <w:r w:rsidRPr="00BE5130">
        <w:rPr>
          <w:rFonts w:cstheme="minorHAnsi"/>
          <w:noProof/>
          <w:sz w:val="24"/>
          <w:szCs w:val="24"/>
        </w:rPr>
        <w:lastRenderedPageBreak/>
        <w:drawing>
          <wp:inline distT="0" distB="0" distL="0" distR="0" wp14:anchorId="5870075B" wp14:editId="5CD71023">
            <wp:extent cx="2380069" cy="4892040"/>
            <wp:effectExtent l="0" t="0" r="1270" b="3810"/>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0200306-230343_Expo.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80069" cy="4892040"/>
                    </a:xfrm>
                    <a:prstGeom prst="rect">
                      <a:avLst/>
                    </a:prstGeom>
                  </pic:spPr>
                </pic:pic>
              </a:graphicData>
            </a:graphic>
          </wp:inline>
        </w:drawing>
      </w:r>
    </w:p>
    <w:p w14:paraId="0E7B2E0B" w14:textId="364BFD4C" w:rsidR="00BC50F6" w:rsidRDefault="00BC50F6" w:rsidP="00BC50F6">
      <w:pPr>
        <w:pStyle w:val="Caption"/>
        <w:spacing w:line="480" w:lineRule="auto"/>
        <w:jc w:val="center"/>
        <w:rPr>
          <w:i w:val="0"/>
          <w:iCs w:val="0"/>
        </w:rPr>
      </w:pPr>
      <w:bookmarkStart w:id="126" w:name="_Toc34645114"/>
      <w:bookmarkStart w:id="127" w:name="_Toc34645239"/>
      <w:bookmarkStart w:id="128" w:name="_Toc34655549"/>
      <w:bookmarkStart w:id="129" w:name="_Toc34658525"/>
      <w:bookmarkStart w:id="130" w:name="_Toc34663155"/>
      <w:bookmarkStart w:id="131" w:name="_Toc35248886"/>
      <w:bookmarkStart w:id="132" w:name="_Toc35257051"/>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15</w:t>
      </w:r>
      <w:r w:rsidRPr="00BE5130">
        <w:rPr>
          <w:rFonts w:cstheme="minorHAnsi"/>
          <w:sz w:val="24"/>
          <w:szCs w:val="24"/>
        </w:rPr>
        <w:fldChar w:fldCharType="end"/>
      </w:r>
      <w:r w:rsidRPr="00BE5130">
        <w:rPr>
          <w:rFonts w:cstheme="minorHAnsi"/>
          <w:sz w:val="24"/>
          <w:szCs w:val="24"/>
        </w:rPr>
        <w:t xml:space="preserve">: Add Item </w:t>
      </w:r>
      <w:proofErr w:type="gramStart"/>
      <w:r w:rsidRPr="00BE5130">
        <w:rPr>
          <w:rFonts w:cstheme="minorHAnsi"/>
          <w:sz w:val="24"/>
          <w:szCs w:val="24"/>
        </w:rPr>
        <w:t>To</w:t>
      </w:r>
      <w:proofErr w:type="gramEnd"/>
      <w:r w:rsidRPr="00BE5130">
        <w:rPr>
          <w:rFonts w:cstheme="minorHAnsi"/>
          <w:sz w:val="24"/>
          <w:szCs w:val="24"/>
        </w:rPr>
        <w:t xml:space="preserve"> List Page</w:t>
      </w:r>
      <w:bookmarkEnd w:id="126"/>
      <w:bookmarkEnd w:id="127"/>
      <w:bookmarkEnd w:id="128"/>
      <w:bookmarkEnd w:id="129"/>
      <w:bookmarkEnd w:id="130"/>
      <w:bookmarkEnd w:id="131"/>
      <w:bookmarkEnd w:id="132"/>
      <w:r w:rsidRPr="00BE5130">
        <w:rPr>
          <w:rFonts w:cstheme="minorHAnsi"/>
          <w:sz w:val="24"/>
          <w:szCs w:val="24"/>
        </w:rPr>
        <w:t xml:space="preserve"> </w:t>
      </w:r>
    </w:p>
    <w:p w14:paraId="26A21DB6" w14:textId="77777777" w:rsidR="00BC50F6" w:rsidRPr="00BE5130" w:rsidRDefault="00BC50F6" w:rsidP="00BC50F6">
      <w:pPr>
        <w:spacing w:line="480" w:lineRule="auto"/>
        <w:jc w:val="center"/>
        <w:rPr>
          <w:rFonts w:cstheme="minorHAnsi"/>
          <w:i/>
          <w:sz w:val="24"/>
          <w:szCs w:val="24"/>
        </w:rPr>
      </w:pPr>
    </w:p>
    <w:p w14:paraId="345A8E0F"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The input box includes predictive searches based on the contents of the database. As the user types, a </w:t>
      </w:r>
      <w:proofErr w:type="gramStart"/>
      <w:r w:rsidRPr="00BE5130">
        <w:rPr>
          <w:rFonts w:cstheme="minorHAnsi"/>
          <w:sz w:val="24"/>
          <w:szCs w:val="24"/>
        </w:rPr>
        <w:t>drop down</w:t>
      </w:r>
      <w:proofErr w:type="gramEnd"/>
      <w:r w:rsidRPr="00BE5130">
        <w:rPr>
          <w:rFonts w:cstheme="minorHAnsi"/>
          <w:sz w:val="24"/>
          <w:szCs w:val="24"/>
        </w:rPr>
        <w:t xml:space="preserve"> menu will appear that the user can use to select an item they want to add to their list. The recommended items are based on the current contents of the user’s list and the history of all previous users. The methodology used for deciding which items to recommend is discussed in depth in section </w:t>
      </w:r>
      <w:r w:rsidRPr="00BE5130">
        <w:rPr>
          <w:rFonts w:cstheme="minorHAnsi"/>
          <w:i/>
          <w:sz w:val="24"/>
          <w:szCs w:val="24"/>
        </w:rPr>
        <w:t>6.</w:t>
      </w:r>
      <w:r>
        <w:rPr>
          <w:rFonts w:cstheme="minorHAnsi"/>
          <w:i/>
          <w:sz w:val="24"/>
          <w:szCs w:val="24"/>
        </w:rPr>
        <w:t>2</w:t>
      </w:r>
      <w:r w:rsidRPr="00BE5130">
        <w:rPr>
          <w:rFonts w:cstheme="minorHAnsi"/>
          <w:i/>
          <w:sz w:val="24"/>
          <w:szCs w:val="24"/>
        </w:rPr>
        <w:t xml:space="preserve">.4 Association Rule Mining (Recommend items to the user). </w:t>
      </w:r>
      <w:r w:rsidRPr="00BE5130">
        <w:rPr>
          <w:rFonts w:cstheme="minorHAnsi"/>
          <w:sz w:val="24"/>
          <w:szCs w:val="24"/>
        </w:rPr>
        <w:t xml:space="preserve">An overview of the </w:t>
      </w:r>
      <w:r w:rsidRPr="00BE5130">
        <w:rPr>
          <w:rFonts w:cstheme="minorHAnsi"/>
          <w:sz w:val="24"/>
          <w:szCs w:val="24"/>
        </w:rPr>
        <w:lastRenderedPageBreak/>
        <w:t xml:space="preserve">methodology is that all grocery lists in the app are parsed to search for frequent subsets of items in lists. These subsets create rules that are used to recommend items. The rules are of the form “if subset X is in the list, the recommend item Y”. When it comes time to </w:t>
      </w:r>
      <w:proofErr w:type="gramStart"/>
      <w:r w:rsidRPr="00BE5130">
        <w:rPr>
          <w:rFonts w:cstheme="minorHAnsi"/>
          <w:sz w:val="24"/>
          <w:szCs w:val="24"/>
        </w:rPr>
        <w:t>actually recommend</w:t>
      </w:r>
      <w:proofErr w:type="gramEnd"/>
      <w:r w:rsidRPr="00BE5130">
        <w:rPr>
          <w:rFonts w:cstheme="minorHAnsi"/>
          <w:sz w:val="24"/>
          <w:szCs w:val="24"/>
        </w:rPr>
        <w:t xml:space="preserve"> items, the list is parsed to see if any rules are triggered, and if they are, the result of the rule is offered to the user. If there are no rules being followed, then the app will simply recommend the most popular items.</w:t>
      </w:r>
    </w:p>
    <w:p w14:paraId="11089F1B" w14:textId="77777777" w:rsidR="00BC50F6" w:rsidRPr="00E824CA" w:rsidRDefault="00BC50F6" w:rsidP="00BC50F6">
      <w:pPr>
        <w:pStyle w:val="Heading3"/>
        <w:spacing w:line="480" w:lineRule="auto"/>
        <w:rPr>
          <w:sz w:val="28"/>
          <w:szCs w:val="28"/>
        </w:rPr>
      </w:pPr>
      <w:bookmarkStart w:id="133" w:name="_Toc36740294"/>
      <w:r w:rsidRPr="00E824CA">
        <w:rPr>
          <w:sz w:val="28"/>
          <w:szCs w:val="28"/>
        </w:rPr>
        <w:t>Sorting Lists and Selecting Stores</w:t>
      </w:r>
      <w:bookmarkEnd w:id="133"/>
    </w:p>
    <w:p w14:paraId="12CC977E" w14:textId="77777777" w:rsidR="00BC50F6" w:rsidRPr="00BE5130" w:rsidRDefault="00BC50F6" w:rsidP="00BC50F6">
      <w:pPr>
        <w:spacing w:line="480" w:lineRule="auto"/>
        <w:rPr>
          <w:rFonts w:cstheme="minorHAnsi"/>
          <w:sz w:val="24"/>
          <w:szCs w:val="24"/>
        </w:rPr>
      </w:pPr>
      <w:r w:rsidRPr="00BE5130">
        <w:rPr>
          <w:rFonts w:cstheme="minorHAnsi"/>
          <w:sz w:val="24"/>
          <w:szCs w:val="24"/>
        </w:rPr>
        <w:t>One of the main features of the application is the ability to sort lists based on a variety of criteria. Using a dropdown menu when looking at a list, the user can select between six criteria: Order Added, Alphabetically, By Location, Fastest Path, Fastest Path (Auto Update), and Purchased. The dropdown menu can be seen in figure 12 below:</w:t>
      </w:r>
    </w:p>
    <w:p w14:paraId="4DDC7797" w14:textId="77777777" w:rsidR="00BC50F6" w:rsidRPr="00BE5130" w:rsidRDefault="00BC50F6" w:rsidP="00BC50F6">
      <w:pPr>
        <w:keepNext/>
        <w:spacing w:line="480" w:lineRule="auto"/>
        <w:jc w:val="center"/>
        <w:rPr>
          <w:rFonts w:cstheme="minorHAnsi"/>
          <w:sz w:val="24"/>
          <w:szCs w:val="24"/>
        </w:rPr>
      </w:pPr>
      <w:r w:rsidRPr="00BE5130">
        <w:rPr>
          <w:rFonts w:cstheme="minorHAnsi"/>
          <w:noProof/>
          <w:sz w:val="24"/>
          <w:szCs w:val="24"/>
        </w:rPr>
        <w:lastRenderedPageBreak/>
        <w:drawing>
          <wp:inline distT="0" distB="0" distL="0" distR="0" wp14:anchorId="41930600" wp14:editId="405A0E6F">
            <wp:extent cx="2380069" cy="4892040"/>
            <wp:effectExtent l="0" t="0" r="127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20200306-232006_Expo.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80069" cy="4892040"/>
                    </a:xfrm>
                    <a:prstGeom prst="rect">
                      <a:avLst/>
                    </a:prstGeom>
                  </pic:spPr>
                </pic:pic>
              </a:graphicData>
            </a:graphic>
          </wp:inline>
        </w:drawing>
      </w:r>
    </w:p>
    <w:p w14:paraId="1DE4CC40" w14:textId="5B441B7C" w:rsidR="00BC50F6" w:rsidRPr="00BE5130" w:rsidRDefault="00BC50F6" w:rsidP="00BC50F6">
      <w:pPr>
        <w:pStyle w:val="Caption"/>
        <w:spacing w:line="480" w:lineRule="auto"/>
        <w:jc w:val="center"/>
        <w:rPr>
          <w:rFonts w:cstheme="minorHAnsi"/>
          <w:i w:val="0"/>
          <w:sz w:val="24"/>
          <w:szCs w:val="24"/>
        </w:rPr>
      </w:pPr>
      <w:bookmarkStart w:id="134" w:name="_Toc34645115"/>
      <w:bookmarkStart w:id="135" w:name="_Toc34645240"/>
      <w:bookmarkStart w:id="136" w:name="_Toc34655550"/>
      <w:bookmarkStart w:id="137" w:name="_Toc34658526"/>
      <w:bookmarkStart w:id="138" w:name="_Toc34663156"/>
      <w:bookmarkStart w:id="139" w:name="_Toc35248887"/>
      <w:bookmarkStart w:id="140" w:name="_Toc35257052"/>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16</w:t>
      </w:r>
      <w:r w:rsidRPr="00BE5130">
        <w:rPr>
          <w:rFonts w:cstheme="minorHAnsi"/>
          <w:sz w:val="24"/>
          <w:szCs w:val="24"/>
        </w:rPr>
        <w:fldChar w:fldCharType="end"/>
      </w:r>
      <w:r w:rsidRPr="00BE5130">
        <w:rPr>
          <w:rFonts w:cstheme="minorHAnsi"/>
          <w:sz w:val="24"/>
          <w:szCs w:val="24"/>
        </w:rPr>
        <w:t>: The Sorting Dropdown Menu</w:t>
      </w:r>
      <w:bookmarkEnd w:id="134"/>
      <w:bookmarkEnd w:id="135"/>
      <w:bookmarkEnd w:id="136"/>
      <w:bookmarkEnd w:id="137"/>
      <w:bookmarkEnd w:id="138"/>
      <w:bookmarkEnd w:id="139"/>
      <w:bookmarkEnd w:id="140"/>
    </w:p>
    <w:p w14:paraId="6D7C7868" w14:textId="77777777" w:rsidR="00BC50F6" w:rsidRPr="00BE5130" w:rsidRDefault="00BC50F6" w:rsidP="00BC50F6">
      <w:pPr>
        <w:spacing w:line="480" w:lineRule="auto"/>
        <w:jc w:val="center"/>
        <w:rPr>
          <w:rFonts w:cstheme="minorHAnsi"/>
          <w:i/>
          <w:sz w:val="24"/>
          <w:szCs w:val="24"/>
        </w:rPr>
      </w:pPr>
    </w:p>
    <w:p w14:paraId="5B2420B8"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Each of the sorting methods is based on a </w:t>
      </w:r>
      <w:proofErr w:type="gramStart"/>
      <w:r w:rsidRPr="00BE5130">
        <w:rPr>
          <w:rFonts w:cstheme="minorHAnsi"/>
          <w:sz w:val="24"/>
          <w:szCs w:val="24"/>
        </w:rPr>
        <w:t>different criteria</w:t>
      </w:r>
      <w:proofErr w:type="gramEnd"/>
      <w:r w:rsidRPr="00BE5130">
        <w:rPr>
          <w:rFonts w:cstheme="minorHAnsi"/>
          <w:sz w:val="24"/>
          <w:szCs w:val="24"/>
        </w:rPr>
        <w:t xml:space="preserve">. The Order Added criteria is based on the order that the individual items were added to the list. The first item added is placed at the top of the list and the last item is placed at the end of the list. The Order Added criteria is the default sort method. The Alphabetically criteria </w:t>
      </w:r>
      <w:proofErr w:type="gramStart"/>
      <w:r w:rsidRPr="00BE5130">
        <w:rPr>
          <w:rFonts w:cstheme="minorHAnsi"/>
          <w:sz w:val="24"/>
          <w:szCs w:val="24"/>
        </w:rPr>
        <w:t>is</w:t>
      </w:r>
      <w:proofErr w:type="gramEnd"/>
      <w:r w:rsidRPr="00BE5130">
        <w:rPr>
          <w:rFonts w:cstheme="minorHAnsi"/>
          <w:sz w:val="24"/>
          <w:szCs w:val="24"/>
        </w:rPr>
        <w:t xml:space="preserve"> based on the names of the items, following the normal alphanumerical order. The Purchased criteria is based on whether an item has been marked as purchased yet. This </w:t>
      </w:r>
      <w:r w:rsidRPr="00BE5130">
        <w:rPr>
          <w:rFonts w:cstheme="minorHAnsi"/>
          <w:sz w:val="24"/>
          <w:szCs w:val="24"/>
        </w:rPr>
        <w:lastRenderedPageBreak/>
        <w:t>sorting methodology places unpurchased items at the top of the list and purchased items at the bottom. Similarly, there is also the option to hide purchased items from a list. In the upper-right corner of Figure 12 above, there is a box. When this box is tapped, all items marked as purchased are hidden from the list.</w:t>
      </w:r>
    </w:p>
    <w:p w14:paraId="14082543" w14:textId="77777777" w:rsidR="00BC50F6" w:rsidRPr="00BE5130" w:rsidRDefault="00BC50F6" w:rsidP="00BC50F6">
      <w:pPr>
        <w:spacing w:line="480" w:lineRule="auto"/>
        <w:rPr>
          <w:rFonts w:cstheme="minorHAnsi"/>
          <w:sz w:val="24"/>
          <w:szCs w:val="24"/>
        </w:rPr>
      </w:pPr>
    </w:p>
    <w:p w14:paraId="178A3CD4"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The remaining sorting methods, By Location, Fastest Path, and Fastest Path (Auto Update), are all based on the locations of the items in the list in the store. The </w:t>
      </w:r>
      <w:proofErr w:type="gramStart"/>
      <w:r w:rsidRPr="00BE5130">
        <w:rPr>
          <w:rFonts w:cstheme="minorHAnsi"/>
          <w:sz w:val="24"/>
          <w:szCs w:val="24"/>
        </w:rPr>
        <w:t>By</w:t>
      </w:r>
      <w:proofErr w:type="gramEnd"/>
      <w:r w:rsidRPr="00BE5130">
        <w:rPr>
          <w:rFonts w:cstheme="minorHAnsi"/>
          <w:sz w:val="24"/>
          <w:szCs w:val="24"/>
        </w:rPr>
        <w:t xml:space="preserve"> Location sorting method groups items based on the departments and aisles where they are found. The groups are then sorted based on the alphabetical order of the department names and numerical order of the aisles. The Fastest Path sorting method also groups by department and aisle, but instead of reordering the groups based on the department names, the groups are reordered based on the path that would get the user through the store the fastest. The Fastest Path (Auto Update) sorting method is the same as Fastest Path, but it will continue to update the path as the user marks items as purchased. It will place purchased items at the bottom of the list, then reorder the unpurchased items to put them in the fastest path the user can follow from their current location. As these sorting methods require item locations and store maps, a machine learning suite is used to predict item locations and store maps as needed, which is discussed in section </w:t>
      </w:r>
      <w:r w:rsidRPr="00BE5130">
        <w:rPr>
          <w:rFonts w:cstheme="minorHAnsi"/>
          <w:i/>
          <w:sz w:val="24"/>
          <w:szCs w:val="24"/>
        </w:rPr>
        <w:t>6</w:t>
      </w:r>
      <w:r>
        <w:rPr>
          <w:rFonts w:cstheme="minorHAnsi"/>
          <w:i/>
          <w:sz w:val="24"/>
          <w:szCs w:val="24"/>
        </w:rPr>
        <w:t>.2 ML Algorithms</w:t>
      </w:r>
      <w:r w:rsidRPr="00BE5130">
        <w:rPr>
          <w:rFonts w:cstheme="minorHAnsi"/>
          <w:sz w:val="24"/>
          <w:szCs w:val="24"/>
        </w:rPr>
        <w:t>.</w:t>
      </w:r>
    </w:p>
    <w:p w14:paraId="2D4C616A" w14:textId="77777777" w:rsidR="00BC50F6" w:rsidRPr="00BE5130" w:rsidRDefault="00BC50F6" w:rsidP="00BC50F6">
      <w:pPr>
        <w:spacing w:line="480" w:lineRule="auto"/>
        <w:ind w:firstLine="0"/>
        <w:rPr>
          <w:rFonts w:cstheme="minorHAnsi"/>
          <w:sz w:val="24"/>
          <w:szCs w:val="24"/>
        </w:rPr>
      </w:pPr>
    </w:p>
    <w:p w14:paraId="6641F586" w14:textId="77777777" w:rsidR="00BC50F6" w:rsidRPr="00BE5130" w:rsidRDefault="00BC50F6" w:rsidP="00BC50F6">
      <w:pPr>
        <w:spacing w:line="480" w:lineRule="auto"/>
        <w:ind w:firstLine="0"/>
        <w:rPr>
          <w:rFonts w:cstheme="minorHAnsi"/>
          <w:sz w:val="24"/>
          <w:szCs w:val="24"/>
        </w:rPr>
      </w:pPr>
      <w:r w:rsidRPr="00BE5130">
        <w:rPr>
          <w:rFonts w:cstheme="minorHAnsi"/>
          <w:sz w:val="24"/>
          <w:szCs w:val="24"/>
        </w:rPr>
        <w:tab/>
        <w:t xml:space="preserve">A related feature to the sorting of lists, is the ability for a user to select the store they want to use for the sorting. The </w:t>
      </w:r>
      <w:proofErr w:type="gramStart"/>
      <w:r w:rsidRPr="00BE5130">
        <w:rPr>
          <w:rFonts w:cstheme="minorHAnsi"/>
          <w:sz w:val="24"/>
          <w:szCs w:val="24"/>
        </w:rPr>
        <w:t>location based</w:t>
      </w:r>
      <w:proofErr w:type="gramEnd"/>
      <w:r w:rsidRPr="00BE5130">
        <w:rPr>
          <w:rFonts w:cstheme="minorHAnsi"/>
          <w:sz w:val="24"/>
          <w:szCs w:val="24"/>
        </w:rPr>
        <w:t xml:space="preserve"> sorting methods, By Location, </w:t>
      </w:r>
      <w:r w:rsidRPr="00BE5130">
        <w:rPr>
          <w:rFonts w:cstheme="minorHAnsi"/>
          <w:sz w:val="24"/>
          <w:szCs w:val="24"/>
        </w:rPr>
        <w:lastRenderedPageBreak/>
        <w:t>Fastest Path, and Fastest Path (Auto Update), require the user to enter the store name when they select one of these sorting methods. The user can either use an input box with predictive text based on stores saved in the database or a map API done through Here Maps to select the store. The page for selecting the store can be seen below in Figure 13:</w:t>
      </w:r>
    </w:p>
    <w:p w14:paraId="0B75039A" w14:textId="77777777" w:rsidR="00BC50F6" w:rsidRPr="00BE5130" w:rsidRDefault="00BC50F6" w:rsidP="00BC50F6">
      <w:pPr>
        <w:keepNext/>
        <w:spacing w:line="480" w:lineRule="auto"/>
        <w:ind w:firstLine="0"/>
        <w:jc w:val="center"/>
        <w:rPr>
          <w:rFonts w:cstheme="minorHAnsi"/>
          <w:sz w:val="24"/>
          <w:szCs w:val="24"/>
        </w:rPr>
      </w:pPr>
      <w:r w:rsidRPr="00BE5130">
        <w:rPr>
          <w:rFonts w:cstheme="minorHAnsi"/>
          <w:noProof/>
          <w:sz w:val="24"/>
          <w:szCs w:val="24"/>
        </w:rPr>
        <w:drawing>
          <wp:inline distT="0" distB="0" distL="0" distR="0" wp14:anchorId="59E88965" wp14:editId="48EBD610">
            <wp:extent cx="2380355" cy="4892040"/>
            <wp:effectExtent l="0" t="0" r="127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380355" cy="4892040"/>
                    </a:xfrm>
                    <a:prstGeom prst="rect">
                      <a:avLst/>
                    </a:prstGeom>
                    <a:noFill/>
                    <a:ln>
                      <a:noFill/>
                    </a:ln>
                  </pic:spPr>
                </pic:pic>
              </a:graphicData>
            </a:graphic>
          </wp:inline>
        </w:drawing>
      </w:r>
    </w:p>
    <w:p w14:paraId="2317F055" w14:textId="10E56172" w:rsidR="00BC50F6" w:rsidRPr="00BE5130" w:rsidRDefault="00BC50F6" w:rsidP="00BC50F6">
      <w:pPr>
        <w:pStyle w:val="Caption"/>
        <w:spacing w:line="480" w:lineRule="auto"/>
        <w:ind w:firstLine="0"/>
        <w:jc w:val="center"/>
        <w:rPr>
          <w:rFonts w:cstheme="minorHAnsi"/>
          <w:sz w:val="24"/>
          <w:szCs w:val="24"/>
        </w:rPr>
      </w:pPr>
      <w:bookmarkStart w:id="141" w:name="_Toc34645116"/>
      <w:bookmarkStart w:id="142" w:name="_Toc34645241"/>
      <w:bookmarkStart w:id="143" w:name="_Toc34655551"/>
      <w:bookmarkStart w:id="144" w:name="_Toc34658527"/>
      <w:bookmarkStart w:id="145" w:name="_Toc34663157"/>
      <w:bookmarkStart w:id="146" w:name="_Toc35248888"/>
      <w:bookmarkStart w:id="147" w:name="_Toc35257053"/>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17</w:t>
      </w:r>
      <w:r w:rsidRPr="00BE5130">
        <w:rPr>
          <w:rFonts w:cstheme="minorHAnsi"/>
          <w:sz w:val="24"/>
          <w:szCs w:val="24"/>
        </w:rPr>
        <w:fldChar w:fldCharType="end"/>
      </w:r>
      <w:r w:rsidRPr="00BE5130">
        <w:rPr>
          <w:rFonts w:cstheme="minorHAnsi"/>
          <w:sz w:val="24"/>
          <w:szCs w:val="24"/>
        </w:rPr>
        <w:t>: Select Store Page</w:t>
      </w:r>
      <w:bookmarkEnd w:id="141"/>
      <w:bookmarkEnd w:id="142"/>
      <w:bookmarkEnd w:id="143"/>
      <w:bookmarkEnd w:id="144"/>
      <w:bookmarkEnd w:id="145"/>
      <w:bookmarkEnd w:id="146"/>
      <w:bookmarkEnd w:id="147"/>
    </w:p>
    <w:p w14:paraId="686BA7FF" w14:textId="77777777" w:rsidR="00BC50F6" w:rsidRPr="00BE5130" w:rsidRDefault="00BC50F6" w:rsidP="00BC50F6">
      <w:pPr>
        <w:spacing w:line="480" w:lineRule="auto"/>
        <w:ind w:firstLine="0"/>
        <w:jc w:val="center"/>
        <w:rPr>
          <w:rFonts w:cstheme="minorHAnsi"/>
          <w:sz w:val="24"/>
          <w:szCs w:val="24"/>
        </w:rPr>
      </w:pPr>
    </w:p>
    <w:p w14:paraId="0518C78B" w14:textId="77777777" w:rsidR="00BC50F6" w:rsidRPr="00BE5130" w:rsidRDefault="00BC50F6" w:rsidP="00BC50F6">
      <w:pPr>
        <w:spacing w:line="480" w:lineRule="auto"/>
        <w:ind w:firstLine="0"/>
        <w:rPr>
          <w:rFonts w:cstheme="minorHAnsi"/>
          <w:sz w:val="24"/>
          <w:szCs w:val="24"/>
        </w:rPr>
      </w:pPr>
      <w:r w:rsidRPr="00BE5130">
        <w:rPr>
          <w:rFonts w:cstheme="minorHAnsi"/>
          <w:sz w:val="24"/>
          <w:szCs w:val="24"/>
        </w:rPr>
        <w:lastRenderedPageBreak/>
        <w:tab/>
        <w:t xml:space="preserve">Once the user enters the store, the list is rearranged based on the soring methodology. In addition to a resort, the items are also </w:t>
      </w:r>
      <w:proofErr w:type="spellStart"/>
      <w:r w:rsidRPr="00BE5130">
        <w:rPr>
          <w:rFonts w:cstheme="minorHAnsi"/>
          <w:sz w:val="24"/>
          <w:szCs w:val="24"/>
        </w:rPr>
        <w:t>coloured</w:t>
      </w:r>
      <w:proofErr w:type="spellEnd"/>
      <w:r w:rsidRPr="00BE5130">
        <w:rPr>
          <w:rFonts w:cstheme="minorHAnsi"/>
          <w:sz w:val="24"/>
          <w:szCs w:val="24"/>
        </w:rPr>
        <w:t xml:space="preserve"> based on their department, as seen below in Figure 14:</w:t>
      </w:r>
    </w:p>
    <w:p w14:paraId="22ABD42C" w14:textId="77777777" w:rsidR="00BC50F6" w:rsidRPr="00BE5130" w:rsidRDefault="00BC50F6" w:rsidP="00BC50F6">
      <w:pPr>
        <w:keepNext/>
        <w:spacing w:line="480" w:lineRule="auto"/>
        <w:ind w:firstLine="0"/>
        <w:jc w:val="center"/>
        <w:rPr>
          <w:rFonts w:cstheme="minorHAnsi"/>
          <w:sz w:val="24"/>
          <w:szCs w:val="24"/>
        </w:rPr>
      </w:pPr>
      <w:r w:rsidRPr="00BE5130">
        <w:rPr>
          <w:rFonts w:cstheme="minorHAnsi"/>
          <w:noProof/>
          <w:sz w:val="24"/>
          <w:szCs w:val="24"/>
        </w:rPr>
        <w:drawing>
          <wp:inline distT="0" distB="0" distL="0" distR="0" wp14:anchorId="1A7FECA5" wp14:editId="38A63EB3">
            <wp:extent cx="2380355" cy="4892040"/>
            <wp:effectExtent l="0" t="0" r="127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380355" cy="4892040"/>
                    </a:xfrm>
                    <a:prstGeom prst="rect">
                      <a:avLst/>
                    </a:prstGeom>
                    <a:noFill/>
                    <a:ln>
                      <a:noFill/>
                    </a:ln>
                  </pic:spPr>
                </pic:pic>
              </a:graphicData>
            </a:graphic>
          </wp:inline>
        </w:drawing>
      </w:r>
    </w:p>
    <w:p w14:paraId="34F76A10" w14:textId="788FCAB4" w:rsidR="00BC50F6" w:rsidRPr="00BE5130" w:rsidRDefault="00BC50F6" w:rsidP="00BC50F6">
      <w:pPr>
        <w:pStyle w:val="Caption"/>
        <w:spacing w:line="480" w:lineRule="auto"/>
        <w:ind w:firstLine="0"/>
        <w:jc w:val="center"/>
        <w:rPr>
          <w:rFonts w:cstheme="minorHAnsi"/>
          <w:sz w:val="24"/>
          <w:szCs w:val="24"/>
        </w:rPr>
      </w:pPr>
      <w:bookmarkStart w:id="148" w:name="_Toc34645117"/>
      <w:bookmarkStart w:id="149" w:name="_Toc34645242"/>
      <w:bookmarkStart w:id="150" w:name="_Toc34655552"/>
      <w:bookmarkStart w:id="151" w:name="_Toc34658528"/>
      <w:bookmarkStart w:id="152" w:name="_Toc34663158"/>
      <w:bookmarkStart w:id="153" w:name="_Toc35248889"/>
      <w:bookmarkStart w:id="154" w:name="_Toc35257054"/>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18</w:t>
      </w:r>
      <w:r w:rsidRPr="00BE5130">
        <w:rPr>
          <w:rFonts w:cstheme="minorHAnsi"/>
          <w:sz w:val="24"/>
          <w:szCs w:val="24"/>
        </w:rPr>
        <w:fldChar w:fldCharType="end"/>
      </w:r>
      <w:r w:rsidRPr="00BE5130">
        <w:rPr>
          <w:rFonts w:cstheme="minorHAnsi"/>
          <w:sz w:val="24"/>
          <w:szCs w:val="24"/>
        </w:rPr>
        <w:t xml:space="preserve">: List Sorted Based </w:t>
      </w:r>
      <w:proofErr w:type="gramStart"/>
      <w:r w:rsidRPr="00BE5130">
        <w:rPr>
          <w:rFonts w:cstheme="minorHAnsi"/>
          <w:sz w:val="24"/>
          <w:szCs w:val="24"/>
        </w:rPr>
        <w:t>On</w:t>
      </w:r>
      <w:proofErr w:type="gramEnd"/>
      <w:r w:rsidRPr="00BE5130">
        <w:rPr>
          <w:rFonts w:cstheme="minorHAnsi"/>
          <w:sz w:val="24"/>
          <w:szCs w:val="24"/>
        </w:rPr>
        <w:t xml:space="preserve"> Fastest Path</w:t>
      </w:r>
      <w:bookmarkEnd w:id="148"/>
      <w:bookmarkEnd w:id="149"/>
      <w:bookmarkEnd w:id="150"/>
      <w:bookmarkEnd w:id="151"/>
      <w:bookmarkEnd w:id="152"/>
      <w:bookmarkEnd w:id="153"/>
      <w:bookmarkEnd w:id="154"/>
    </w:p>
    <w:p w14:paraId="12ACA5A2" w14:textId="77777777" w:rsidR="00BC50F6" w:rsidRPr="00BE5130" w:rsidRDefault="00BC50F6" w:rsidP="00BC50F6">
      <w:pPr>
        <w:spacing w:line="480" w:lineRule="auto"/>
        <w:ind w:firstLine="0"/>
        <w:jc w:val="center"/>
        <w:rPr>
          <w:rFonts w:cstheme="minorHAnsi"/>
          <w:sz w:val="24"/>
          <w:szCs w:val="24"/>
        </w:rPr>
      </w:pPr>
    </w:p>
    <w:p w14:paraId="045AE5B6" w14:textId="77777777" w:rsidR="00BC50F6" w:rsidRPr="00BE5130" w:rsidRDefault="00BC50F6" w:rsidP="00BC50F6">
      <w:pPr>
        <w:spacing w:line="480" w:lineRule="auto"/>
        <w:ind w:firstLine="0"/>
        <w:rPr>
          <w:rFonts w:cstheme="minorHAnsi"/>
          <w:sz w:val="24"/>
          <w:szCs w:val="24"/>
        </w:rPr>
      </w:pPr>
      <w:r w:rsidRPr="00BE5130">
        <w:rPr>
          <w:rFonts w:cstheme="minorHAnsi"/>
          <w:sz w:val="24"/>
          <w:szCs w:val="24"/>
        </w:rPr>
        <w:tab/>
        <w:t xml:space="preserve">One final aspect to note is the dashboard added below the sort method picker after By Location, Fastest Path, or Fastest Path (Auto Update) is selected. This dashboard contains the store name and address given by the user as well as a button </w:t>
      </w:r>
      <w:r w:rsidRPr="00BE5130">
        <w:rPr>
          <w:rFonts w:cstheme="minorHAnsi"/>
          <w:sz w:val="24"/>
          <w:szCs w:val="24"/>
        </w:rPr>
        <w:lastRenderedPageBreak/>
        <w:t>that can be used to view the map used for sorting the list. This button brings the user to the map creator page, with the page prepopulated with the map used for sorting. The user can then edit and save the map.</w:t>
      </w:r>
    </w:p>
    <w:p w14:paraId="2E2B30E3" w14:textId="77777777" w:rsidR="00BC50F6" w:rsidRPr="00E824CA" w:rsidRDefault="00BC50F6" w:rsidP="00BC50F6">
      <w:pPr>
        <w:pStyle w:val="Heading3"/>
        <w:spacing w:line="480" w:lineRule="auto"/>
        <w:rPr>
          <w:sz w:val="28"/>
          <w:szCs w:val="28"/>
        </w:rPr>
      </w:pPr>
      <w:bookmarkStart w:id="155" w:name="_Toc36740295"/>
      <w:r w:rsidRPr="00E824CA">
        <w:rPr>
          <w:sz w:val="28"/>
          <w:szCs w:val="28"/>
        </w:rPr>
        <w:t>Maps Page</w:t>
      </w:r>
      <w:bookmarkEnd w:id="155"/>
    </w:p>
    <w:p w14:paraId="49FF5007"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The maps page of the application is designed to improve the user experience when selecting a store or searching for a store. The maps page has two main functions. The main function allows the user to quickly select a grocery store from a list of available stores near their current location from a map. The second functionality allows the user to search for a store relative to their current location using a search bar. In order to implement these functions, several popular map API providers were investigated, including Google, Microsoft, and Here Technologies. </w:t>
      </w:r>
    </w:p>
    <w:p w14:paraId="62ADF508" w14:textId="77777777" w:rsidR="00BC50F6" w:rsidRPr="00BE5130" w:rsidRDefault="00BC50F6" w:rsidP="00BC50F6">
      <w:pPr>
        <w:spacing w:line="480" w:lineRule="auto"/>
        <w:rPr>
          <w:rFonts w:cstheme="minorHAnsi"/>
          <w:sz w:val="24"/>
          <w:szCs w:val="24"/>
        </w:rPr>
      </w:pPr>
    </w:p>
    <w:p w14:paraId="469E219A" w14:textId="77777777" w:rsidR="00BC50F6" w:rsidRPr="00BE5130" w:rsidRDefault="00BC50F6" w:rsidP="00BC50F6">
      <w:pPr>
        <w:spacing w:line="480" w:lineRule="auto"/>
        <w:rPr>
          <w:rFonts w:cstheme="minorHAnsi"/>
          <w:sz w:val="24"/>
          <w:szCs w:val="24"/>
        </w:rPr>
      </w:pPr>
      <w:r w:rsidRPr="00BE5130">
        <w:rPr>
          <w:rFonts w:cstheme="minorHAnsi"/>
          <w:sz w:val="24"/>
          <w:szCs w:val="24"/>
        </w:rPr>
        <w:t>Google Maps Platform was the option since it was the most popular one used across several popular applications. Some of the features and advantages that the Google Maps Platform had were that it had almost 99% coverage of the world, 25 million daily updates and one billion monthly active users [6]. The biggest drawback of the Google Maps Platform with regards was that it requires a billings account before it can be used. This may lead to extraneous charges during development.</w:t>
      </w:r>
    </w:p>
    <w:p w14:paraId="3B7BE7CA" w14:textId="77777777" w:rsidR="00BC50F6" w:rsidRPr="00BE5130" w:rsidRDefault="00BC50F6" w:rsidP="00BC50F6">
      <w:pPr>
        <w:spacing w:line="480" w:lineRule="auto"/>
        <w:rPr>
          <w:rFonts w:cstheme="minorHAnsi"/>
          <w:sz w:val="24"/>
          <w:szCs w:val="24"/>
        </w:rPr>
      </w:pPr>
    </w:p>
    <w:p w14:paraId="1B77F7DE"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Microsoft’s Bing Maps was the second service that was investigated as it is the second most popular maps API provider across North America. Bing maps had several </w:t>
      </w:r>
      <w:r w:rsidRPr="00BE5130">
        <w:rPr>
          <w:rFonts w:cstheme="minorHAnsi"/>
          <w:sz w:val="24"/>
          <w:szCs w:val="24"/>
        </w:rPr>
        <w:lastRenderedPageBreak/>
        <w:t>features that could be useful for this project including a ‘find location by address’ feature that could have been useful, but during testing, some of the basic API queries would return incomplete results hence, this was abandoned.</w:t>
      </w:r>
    </w:p>
    <w:p w14:paraId="646CBE10" w14:textId="77777777" w:rsidR="00BC50F6" w:rsidRPr="00BE5130" w:rsidRDefault="00BC50F6" w:rsidP="00BC50F6">
      <w:pPr>
        <w:spacing w:line="480" w:lineRule="auto"/>
        <w:rPr>
          <w:rFonts w:cstheme="minorHAnsi"/>
          <w:sz w:val="24"/>
          <w:szCs w:val="24"/>
        </w:rPr>
      </w:pPr>
    </w:p>
    <w:p w14:paraId="3AC4516A"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Here Technologies was the final provider investigated since it had a growing developer community, a useful feature set available to developers in the free tier, and some of its functionalities were even used by other map API providers, such as Bing Maps [7]. Here Maps provided robust documentation and even a map editor for developers to update and clarify issues in the global map. Ultimately Here maps </w:t>
      </w:r>
      <w:proofErr w:type="gramStart"/>
      <w:r w:rsidRPr="00BE5130">
        <w:rPr>
          <w:rFonts w:cstheme="minorHAnsi"/>
          <w:sz w:val="24"/>
          <w:szCs w:val="24"/>
        </w:rPr>
        <w:t>was</w:t>
      </w:r>
      <w:proofErr w:type="gramEnd"/>
      <w:r w:rsidRPr="00BE5130">
        <w:rPr>
          <w:rFonts w:cstheme="minorHAnsi"/>
          <w:sz w:val="24"/>
          <w:szCs w:val="24"/>
        </w:rPr>
        <w:t xml:space="preserve"> selected as the maps API provider as it had a free tier with a generous API request limit of 250K requests per month.</w:t>
      </w:r>
    </w:p>
    <w:p w14:paraId="1874350A" w14:textId="77777777" w:rsidR="00BC50F6" w:rsidRPr="00BE5130" w:rsidRDefault="00BC50F6" w:rsidP="00BC50F6">
      <w:pPr>
        <w:spacing w:line="480" w:lineRule="auto"/>
        <w:rPr>
          <w:rFonts w:cstheme="minorHAnsi"/>
          <w:sz w:val="24"/>
          <w:szCs w:val="24"/>
        </w:rPr>
      </w:pPr>
    </w:p>
    <w:p w14:paraId="3D2378D4"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The map view in the maps page was designed and generated using a react native library called ‘react-native maps’ [8]. The react-native-maps library is the most popular and most functional library available for developing a </w:t>
      </w:r>
      <w:proofErr w:type="gramStart"/>
      <w:r w:rsidRPr="00BE5130">
        <w:rPr>
          <w:rFonts w:cstheme="minorHAnsi"/>
          <w:sz w:val="24"/>
          <w:szCs w:val="24"/>
        </w:rPr>
        <w:t>maps</w:t>
      </w:r>
      <w:proofErr w:type="gramEnd"/>
      <w:r w:rsidRPr="00BE5130">
        <w:rPr>
          <w:rFonts w:cstheme="minorHAnsi"/>
          <w:sz w:val="24"/>
          <w:szCs w:val="24"/>
        </w:rPr>
        <w:t xml:space="preserve"> view on both Android and iOS in react native.  It has an active community working to fix bugs and improve its functionality.</w:t>
      </w:r>
    </w:p>
    <w:p w14:paraId="14DF3FB3" w14:textId="77777777" w:rsidR="00BC50F6" w:rsidRPr="00BE5130" w:rsidRDefault="00BC50F6" w:rsidP="00BC50F6">
      <w:pPr>
        <w:spacing w:line="480" w:lineRule="auto"/>
        <w:rPr>
          <w:rFonts w:cstheme="minorHAnsi"/>
          <w:sz w:val="24"/>
          <w:szCs w:val="24"/>
        </w:rPr>
      </w:pPr>
    </w:p>
    <w:p w14:paraId="539B71F8" w14:textId="287D484F" w:rsidR="00BC50F6" w:rsidRPr="00BE5130" w:rsidRDefault="00BC50F6" w:rsidP="00BC50F6">
      <w:pPr>
        <w:spacing w:line="480" w:lineRule="auto"/>
        <w:rPr>
          <w:rFonts w:cstheme="minorHAnsi"/>
          <w:sz w:val="24"/>
          <w:szCs w:val="24"/>
        </w:rPr>
      </w:pPr>
      <w:r w:rsidRPr="00BE5130">
        <w:rPr>
          <w:rFonts w:cstheme="minorHAnsi"/>
          <w:sz w:val="24"/>
          <w:szCs w:val="24"/>
        </w:rPr>
        <w:t xml:space="preserve">In this project, the maps view on Android is displayed using Google maps and the maps view on iOS is displayed using Apple maps. This was done to ensure maximum compatibility of features on both platforms. As seen in figure 15, when the user opens the maps page, the user will be shown a </w:t>
      </w:r>
      <w:r w:rsidR="00185E26" w:rsidRPr="00BE5130">
        <w:rPr>
          <w:rFonts w:cstheme="minorHAnsi"/>
          <w:sz w:val="24"/>
          <w:szCs w:val="24"/>
        </w:rPr>
        <w:t>map view</w:t>
      </w:r>
      <w:r w:rsidRPr="00BE5130">
        <w:rPr>
          <w:rFonts w:cstheme="minorHAnsi"/>
          <w:sz w:val="24"/>
          <w:szCs w:val="24"/>
        </w:rPr>
        <w:t xml:space="preserve"> of their current location, with their </w:t>
      </w:r>
      <w:r w:rsidRPr="00BE5130">
        <w:rPr>
          <w:rFonts w:cstheme="minorHAnsi"/>
          <w:sz w:val="24"/>
          <w:szCs w:val="24"/>
        </w:rPr>
        <w:lastRenderedPageBreak/>
        <w:t xml:space="preserve">current location represented by a red pin. If the user has not enabled location permissions for the </w:t>
      </w:r>
      <w:proofErr w:type="gramStart"/>
      <w:r w:rsidRPr="00BE5130">
        <w:rPr>
          <w:rFonts w:cstheme="minorHAnsi"/>
          <w:sz w:val="24"/>
          <w:szCs w:val="24"/>
        </w:rPr>
        <w:t>application</w:t>
      </w:r>
      <w:proofErr w:type="gramEnd"/>
      <w:r w:rsidRPr="00BE5130">
        <w:rPr>
          <w:rFonts w:cstheme="minorHAnsi"/>
          <w:sz w:val="24"/>
          <w:szCs w:val="24"/>
        </w:rPr>
        <w:t xml:space="preserve"> they will be requested to allow location permissions before using this feature.</w:t>
      </w:r>
    </w:p>
    <w:p w14:paraId="0D701CED" w14:textId="77777777" w:rsidR="00BC50F6" w:rsidRPr="00BE5130" w:rsidRDefault="00BC50F6" w:rsidP="00BC50F6">
      <w:pPr>
        <w:spacing w:line="480" w:lineRule="auto"/>
        <w:rPr>
          <w:rFonts w:cstheme="minorHAnsi"/>
          <w:sz w:val="24"/>
          <w:szCs w:val="24"/>
        </w:rPr>
      </w:pPr>
    </w:p>
    <w:p w14:paraId="21125DCE" w14:textId="4479AE9C" w:rsidR="00BC50F6" w:rsidRPr="00BE5130" w:rsidRDefault="00BC50F6" w:rsidP="00BC50F6">
      <w:pPr>
        <w:spacing w:line="480" w:lineRule="auto"/>
        <w:rPr>
          <w:rFonts w:cstheme="minorHAnsi"/>
          <w:sz w:val="24"/>
          <w:szCs w:val="24"/>
        </w:rPr>
      </w:pPr>
      <w:r w:rsidRPr="00BE5130">
        <w:rPr>
          <w:rFonts w:cstheme="minorHAnsi"/>
          <w:sz w:val="24"/>
          <w:szCs w:val="24"/>
        </w:rPr>
        <w:t xml:space="preserve">As seen in Figure 15, the </w:t>
      </w:r>
      <w:r w:rsidR="00185E26" w:rsidRPr="00BE5130">
        <w:rPr>
          <w:rFonts w:cstheme="minorHAnsi"/>
          <w:sz w:val="24"/>
          <w:szCs w:val="24"/>
        </w:rPr>
        <w:t>map view</w:t>
      </w:r>
      <w:r w:rsidRPr="00BE5130">
        <w:rPr>
          <w:rFonts w:cstheme="minorHAnsi"/>
          <w:sz w:val="24"/>
          <w:szCs w:val="24"/>
        </w:rPr>
        <w:t xml:space="preserve"> also shows the user up to a maximum of 20 of the closest grocery stores near their current location using a </w:t>
      </w:r>
      <w:proofErr w:type="gramStart"/>
      <w:r w:rsidRPr="00BE5130">
        <w:rPr>
          <w:rFonts w:cstheme="minorHAnsi"/>
          <w:sz w:val="24"/>
          <w:szCs w:val="24"/>
        </w:rPr>
        <w:t>green pins</w:t>
      </w:r>
      <w:proofErr w:type="gramEnd"/>
      <w:r w:rsidRPr="00BE5130">
        <w:rPr>
          <w:rFonts w:cstheme="minorHAnsi"/>
          <w:sz w:val="24"/>
          <w:szCs w:val="24"/>
        </w:rPr>
        <w:t>.  These store locations are fetched by using the Here maps API. If the user wants to find stores near another location, the user can simply drag the map to the new location–center of the screen, and the Here maps API will update the store results to represent the new location.</w:t>
      </w:r>
    </w:p>
    <w:p w14:paraId="58A57A08" w14:textId="77777777" w:rsidR="00BC50F6" w:rsidRPr="00BE5130" w:rsidRDefault="00BC50F6" w:rsidP="00BC50F6">
      <w:pPr>
        <w:spacing w:line="480" w:lineRule="auto"/>
        <w:rPr>
          <w:rFonts w:cstheme="minorHAnsi"/>
          <w:sz w:val="24"/>
          <w:szCs w:val="24"/>
        </w:rPr>
      </w:pPr>
    </w:p>
    <w:p w14:paraId="5F4768B6" w14:textId="77777777" w:rsidR="00BC50F6" w:rsidRPr="00BE5130" w:rsidRDefault="00BC50F6" w:rsidP="00BC50F6">
      <w:pPr>
        <w:keepNext/>
        <w:spacing w:line="480" w:lineRule="auto"/>
        <w:jc w:val="center"/>
        <w:rPr>
          <w:rFonts w:cstheme="minorHAnsi"/>
          <w:sz w:val="24"/>
          <w:szCs w:val="24"/>
        </w:rPr>
      </w:pPr>
      <w:r w:rsidRPr="00BE5130">
        <w:rPr>
          <w:rFonts w:cstheme="minorHAnsi"/>
          <w:noProof/>
          <w:sz w:val="24"/>
          <w:szCs w:val="24"/>
        </w:rPr>
        <w:lastRenderedPageBreak/>
        <w:drawing>
          <wp:inline distT="0" distB="0" distL="0" distR="0" wp14:anchorId="5CC01AD0" wp14:editId="50D189D5">
            <wp:extent cx="2381250" cy="4888406"/>
            <wp:effectExtent l="0" t="0" r="0" b="7620"/>
            <wp:docPr id="207114754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2381250" cy="4888406"/>
                    </a:xfrm>
                    <a:prstGeom prst="rect">
                      <a:avLst/>
                    </a:prstGeom>
                  </pic:spPr>
                </pic:pic>
              </a:graphicData>
            </a:graphic>
          </wp:inline>
        </w:drawing>
      </w:r>
    </w:p>
    <w:p w14:paraId="5188E5DC" w14:textId="43B9D9B1" w:rsidR="00BC50F6" w:rsidRPr="00BE5130" w:rsidRDefault="00BC50F6" w:rsidP="00BC50F6">
      <w:pPr>
        <w:pStyle w:val="Caption"/>
        <w:spacing w:line="480" w:lineRule="auto"/>
        <w:ind w:firstLine="0"/>
        <w:jc w:val="center"/>
        <w:rPr>
          <w:rFonts w:cstheme="minorHAnsi"/>
          <w:sz w:val="24"/>
          <w:szCs w:val="24"/>
        </w:rPr>
      </w:pPr>
      <w:bookmarkStart w:id="156" w:name="_Toc34645118"/>
      <w:bookmarkStart w:id="157" w:name="_Toc34645243"/>
      <w:bookmarkStart w:id="158" w:name="_Toc34655553"/>
      <w:bookmarkStart w:id="159" w:name="_Toc34658529"/>
      <w:bookmarkStart w:id="160" w:name="_Toc34663159"/>
      <w:bookmarkStart w:id="161" w:name="_Toc35248890"/>
      <w:bookmarkStart w:id="162" w:name="_Toc35257055"/>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19</w:t>
      </w:r>
      <w:r w:rsidRPr="00BE5130">
        <w:rPr>
          <w:rFonts w:cstheme="minorHAnsi"/>
          <w:sz w:val="24"/>
          <w:szCs w:val="24"/>
        </w:rPr>
        <w:fldChar w:fldCharType="end"/>
      </w:r>
      <w:r w:rsidRPr="00BE5130">
        <w:rPr>
          <w:rFonts w:cstheme="minorHAnsi"/>
          <w:sz w:val="24"/>
          <w:szCs w:val="24"/>
        </w:rPr>
        <w:t xml:space="preserve">: Maps Page </w:t>
      </w:r>
      <w:proofErr w:type="gramStart"/>
      <w:r w:rsidRPr="00BE5130">
        <w:rPr>
          <w:rFonts w:cstheme="minorHAnsi"/>
          <w:sz w:val="24"/>
          <w:szCs w:val="24"/>
        </w:rPr>
        <w:t>On</w:t>
      </w:r>
      <w:proofErr w:type="gramEnd"/>
      <w:r w:rsidRPr="00BE5130">
        <w:rPr>
          <w:rFonts w:cstheme="minorHAnsi"/>
          <w:sz w:val="24"/>
          <w:szCs w:val="24"/>
        </w:rPr>
        <w:t xml:space="preserve"> </w:t>
      </w:r>
      <w:r w:rsidR="00185E26" w:rsidRPr="00BE5130">
        <w:rPr>
          <w:rFonts w:cstheme="minorHAnsi"/>
          <w:sz w:val="24"/>
          <w:szCs w:val="24"/>
        </w:rPr>
        <w:t>Android</w:t>
      </w:r>
      <w:r w:rsidRPr="00BE5130">
        <w:rPr>
          <w:rFonts w:cstheme="minorHAnsi"/>
          <w:sz w:val="24"/>
          <w:szCs w:val="24"/>
        </w:rPr>
        <w:t xml:space="preserve"> With Current User Location And Nearby Stores</w:t>
      </w:r>
      <w:bookmarkEnd w:id="156"/>
      <w:bookmarkEnd w:id="157"/>
      <w:bookmarkEnd w:id="158"/>
      <w:bookmarkEnd w:id="159"/>
      <w:bookmarkEnd w:id="160"/>
      <w:bookmarkEnd w:id="161"/>
      <w:bookmarkEnd w:id="162"/>
    </w:p>
    <w:p w14:paraId="0BE6F74D" w14:textId="77777777" w:rsidR="00BC50F6" w:rsidRPr="00BE5130" w:rsidRDefault="00BC50F6" w:rsidP="00BC50F6">
      <w:pPr>
        <w:spacing w:line="480" w:lineRule="auto"/>
        <w:jc w:val="center"/>
        <w:rPr>
          <w:rFonts w:cstheme="minorHAnsi"/>
          <w:sz w:val="24"/>
          <w:szCs w:val="24"/>
        </w:rPr>
      </w:pPr>
    </w:p>
    <w:p w14:paraId="36A9F84D" w14:textId="77777777" w:rsidR="00BC50F6" w:rsidRPr="00BE5130" w:rsidRDefault="00BC50F6" w:rsidP="00BC50F6">
      <w:pPr>
        <w:spacing w:line="480" w:lineRule="auto"/>
        <w:rPr>
          <w:rFonts w:cstheme="minorHAnsi"/>
          <w:sz w:val="24"/>
          <w:szCs w:val="24"/>
        </w:rPr>
      </w:pPr>
      <w:r w:rsidRPr="00BE5130">
        <w:rPr>
          <w:rFonts w:cstheme="minorHAnsi"/>
          <w:sz w:val="24"/>
          <w:szCs w:val="24"/>
        </w:rPr>
        <w:t>Users can also search for stores using the search bar that is present above the map view (see Figure 16). This field provides results to the user in a dropdown menu that shows the closest matching stores to the entered query. Selecting an option from the dropdown will center the map view to the selected store location. The user can simply select the location from the map view to confirm store selection.</w:t>
      </w:r>
    </w:p>
    <w:p w14:paraId="31A765B6" w14:textId="77777777" w:rsidR="00BC50F6" w:rsidRPr="00BE5130" w:rsidRDefault="00BC50F6" w:rsidP="00BC50F6">
      <w:pPr>
        <w:spacing w:line="480" w:lineRule="auto"/>
        <w:rPr>
          <w:rFonts w:cstheme="minorHAnsi"/>
          <w:sz w:val="24"/>
          <w:szCs w:val="24"/>
        </w:rPr>
      </w:pPr>
    </w:p>
    <w:p w14:paraId="7DF5B262" w14:textId="77777777" w:rsidR="00BC50F6" w:rsidRPr="00BE5130" w:rsidRDefault="00BC50F6" w:rsidP="00BC50F6">
      <w:pPr>
        <w:keepNext/>
        <w:spacing w:line="480" w:lineRule="auto"/>
        <w:jc w:val="center"/>
        <w:rPr>
          <w:rFonts w:cstheme="minorHAnsi"/>
          <w:sz w:val="24"/>
          <w:szCs w:val="24"/>
        </w:rPr>
      </w:pPr>
      <w:r w:rsidRPr="00BE5130">
        <w:rPr>
          <w:rFonts w:cstheme="minorHAnsi"/>
          <w:noProof/>
          <w:sz w:val="24"/>
          <w:szCs w:val="24"/>
        </w:rPr>
        <w:lastRenderedPageBreak/>
        <w:drawing>
          <wp:inline distT="0" distB="0" distL="0" distR="0" wp14:anchorId="11A19C47" wp14:editId="7FF518D8">
            <wp:extent cx="2380355" cy="4892040"/>
            <wp:effectExtent l="0" t="0" r="1270" b="3810"/>
            <wp:docPr id="23648019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7">
                      <a:extLst>
                        <a:ext uri="{28A0092B-C50C-407E-A947-70E740481C1C}">
                          <a14:useLocalDpi xmlns:a14="http://schemas.microsoft.com/office/drawing/2010/main" val="0"/>
                        </a:ext>
                      </a:extLst>
                    </a:blip>
                    <a:stretch>
                      <a:fillRect/>
                    </a:stretch>
                  </pic:blipFill>
                  <pic:spPr>
                    <a:xfrm>
                      <a:off x="0" y="0"/>
                      <a:ext cx="2380355" cy="4892040"/>
                    </a:xfrm>
                    <a:prstGeom prst="rect">
                      <a:avLst/>
                    </a:prstGeom>
                  </pic:spPr>
                </pic:pic>
              </a:graphicData>
            </a:graphic>
          </wp:inline>
        </w:drawing>
      </w:r>
    </w:p>
    <w:p w14:paraId="55C94D71" w14:textId="74E55613" w:rsidR="00BC50F6" w:rsidRPr="00BE5130" w:rsidRDefault="00BC50F6" w:rsidP="00BC50F6">
      <w:pPr>
        <w:pStyle w:val="Caption"/>
        <w:spacing w:line="480" w:lineRule="auto"/>
        <w:ind w:firstLine="0"/>
        <w:jc w:val="center"/>
        <w:rPr>
          <w:rFonts w:cstheme="minorHAnsi"/>
          <w:sz w:val="24"/>
          <w:szCs w:val="24"/>
        </w:rPr>
      </w:pPr>
      <w:bookmarkStart w:id="163" w:name="_Toc34645119"/>
      <w:bookmarkStart w:id="164" w:name="_Toc34645244"/>
      <w:bookmarkStart w:id="165" w:name="_Toc34655554"/>
      <w:bookmarkStart w:id="166" w:name="_Toc34658530"/>
      <w:bookmarkStart w:id="167" w:name="_Toc34663160"/>
      <w:bookmarkStart w:id="168" w:name="_Toc35248891"/>
      <w:bookmarkStart w:id="169" w:name="_Toc35257056"/>
      <w:r w:rsidRPr="0CE97467">
        <w:rPr>
          <w:sz w:val="24"/>
          <w:szCs w:val="24"/>
        </w:rPr>
        <w:t xml:space="preserve">Figure </w:t>
      </w:r>
      <w:r w:rsidRPr="0CE97467">
        <w:rPr>
          <w:sz w:val="24"/>
          <w:szCs w:val="24"/>
        </w:rPr>
        <w:fldChar w:fldCharType="begin"/>
      </w:r>
      <w:r w:rsidRPr="0CE97467">
        <w:rPr>
          <w:sz w:val="24"/>
          <w:szCs w:val="24"/>
        </w:rPr>
        <w:instrText xml:space="preserve"> SEQ Figure \* ARABIC </w:instrText>
      </w:r>
      <w:r w:rsidRPr="0CE97467">
        <w:rPr>
          <w:sz w:val="24"/>
          <w:szCs w:val="24"/>
        </w:rPr>
        <w:fldChar w:fldCharType="separate"/>
      </w:r>
      <w:r w:rsidR="007B4096">
        <w:rPr>
          <w:noProof/>
          <w:sz w:val="24"/>
          <w:szCs w:val="24"/>
        </w:rPr>
        <w:t>20</w:t>
      </w:r>
      <w:r w:rsidRPr="0CE97467">
        <w:rPr>
          <w:sz w:val="24"/>
          <w:szCs w:val="24"/>
        </w:rPr>
        <w:fldChar w:fldCharType="end"/>
      </w:r>
      <w:r w:rsidRPr="0CE97467">
        <w:rPr>
          <w:sz w:val="24"/>
          <w:szCs w:val="24"/>
        </w:rPr>
        <w:t xml:space="preserve">: Maps Page </w:t>
      </w:r>
      <w:proofErr w:type="gramStart"/>
      <w:r w:rsidRPr="0CE97467">
        <w:rPr>
          <w:sz w:val="24"/>
          <w:szCs w:val="24"/>
        </w:rPr>
        <w:t>On</w:t>
      </w:r>
      <w:proofErr w:type="gramEnd"/>
      <w:r w:rsidRPr="0CE97467">
        <w:rPr>
          <w:sz w:val="24"/>
          <w:szCs w:val="24"/>
        </w:rPr>
        <w:t xml:space="preserve"> Android With Search Results Provided By Here Maps API</w:t>
      </w:r>
      <w:bookmarkEnd w:id="163"/>
      <w:bookmarkEnd w:id="164"/>
      <w:bookmarkEnd w:id="165"/>
      <w:bookmarkEnd w:id="166"/>
      <w:bookmarkEnd w:id="167"/>
      <w:bookmarkEnd w:id="168"/>
      <w:bookmarkEnd w:id="169"/>
    </w:p>
    <w:p w14:paraId="26ACBB00" w14:textId="77777777" w:rsidR="00BC50F6" w:rsidRDefault="00BC50F6" w:rsidP="00BC50F6">
      <w:pPr>
        <w:pStyle w:val="Heading3"/>
        <w:spacing w:line="480" w:lineRule="auto"/>
        <w:rPr>
          <w:color w:val="000000" w:themeColor="text1"/>
          <w:sz w:val="28"/>
          <w:szCs w:val="28"/>
        </w:rPr>
      </w:pPr>
      <w:bookmarkStart w:id="170" w:name="_Toc36740296"/>
      <w:r w:rsidRPr="34B9283A">
        <w:rPr>
          <w:sz w:val="28"/>
          <w:szCs w:val="28"/>
        </w:rPr>
        <w:t>Contacts</w:t>
      </w:r>
      <w:bookmarkEnd w:id="170"/>
    </w:p>
    <w:p w14:paraId="4B8EA566" w14:textId="77777777" w:rsidR="00BC50F6" w:rsidRDefault="00BC50F6" w:rsidP="00BC50F6">
      <w:pPr>
        <w:spacing w:line="480" w:lineRule="auto"/>
        <w:rPr>
          <w:sz w:val="24"/>
          <w:szCs w:val="24"/>
        </w:rPr>
      </w:pPr>
      <w:r w:rsidRPr="34B9283A">
        <w:rPr>
          <w:sz w:val="24"/>
          <w:szCs w:val="24"/>
        </w:rPr>
        <w:t xml:space="preserve">Contacts can be considered a secondary feature of the application, where its value lies in unlocking the potential of the other core features. Users can add others to their contacts by using the email that they had registered on the application with. Users can also add said contacts to one or multiple groups. Groups are used to help organize contacts and select multiple contacts at once. By selecting on the group, rather than the </w:t>
      </w:r>
      <w:r w:rsidRPr="34B9283A">
        <w:rPr>
          <w:sz w:val="24"/>
          <w:szCs w:val="24"/>
        </w:rPr>
        <w:lastRenderedPageBreak/>
        <w:t>contact, the user can share with multiple users in a press rather than having to select each contact individually. These contacts allow the user to share lists and recipes that others may be interested in.</w:t>
      </w:r>
    </w:p>
    <w:p w14:paraId="3A6C0EF3" w14:textId="77777777" w:rsidR="00BC50F6" w:rsidRDefault="00BC50F6" w:rsidP="00BC50F6">
      <w:pPr>
        <w:spacing w:line="480" w:lineRule="auto"/>
        <w:rPr>
          <w:sz w:val="24"/>
          <w:szCs w:val="24"/>
        </w:rPr>
      </w:pPr>
    </w:p>
    <w:p w14:paraId="5E865266" w14:textId="77777777" w:rsidR="00BC50F6" w:rsidRPr="000F387C" w:rsidRDefault="00BC50F6" w:rsidP="00BC50F6">
      <w:pPr>
        <w:pStyle w:val="Heading3"/>
        <w:spacing w:line="480" w:lineRule="auto"/>
      </w:pPr>
      <w:r w:rsidRPr="34B9283A">
        <w:rPr>
          <w:sz w:val="28"/>
          <w:szCs w:val="28"/>
        </w:rPr>
        <w:t xml:space="preserve"> </w:t>
      </w:r>
      <w:bookmarkStart w:id="171" w:name="_Toc36740297"/>
      <w:r w:rsidRPr="34B9283A">
        <w:rPr>
          <w:sz w:val="28"/>
          <w:szCs w:val="28"/>
        </w:rPr>
        <w:t>Sharing Lists and Notifications</w:t>
      </w:r>
      <w:bookmarkEnd w:id="171"/>
    </w:p>
    <w:p w14:paraId="6213EFE4" w14:textId="788BB603" w:rsidR="00BC50F6" w:rsidRDefault="00BC50F6" w:rsidP="00BC50F6">
      <w:pPr>
        <w:spacing w:line="480" w:lineRule="auto"/>
        <w:rPr>
          <w:rFonts w:cstheme="minorHAnsi"/>
          <w:sz w:val="24"/>
          <w:szCs w:val="24"/>
        </w:rPr>
      </w:pPr>
      <w:r w:rsidRPr="00BE5130">
        <w:rPr>
          <w:rFonts w:cstheme="minorHAnsi"/>
          <w:sz w:val="24"/>
          <w:szCs w:val="24"/>
        </w:rPr>
        <w:t xml:space="preserve">One of the core values of the application is cooperation amongst users in order to enhance shopping experiences and save time. Sharing lists encourages this by leveraging the capabilities of the real-time database. The ability to share lists allows multiple users to modify the list and its details. Currently, lists can only be shared with direct contacts. This was done to discourage spam and the accidental sharing of lists with the wrong person. </w:t>
      </w:r>
      <w:r>
        <w:rPr>
          <w:rFonts w:cstheme="minorHAnsi"/>
          <w:sz w:val="24"/>
          <w:szCs w:val="24"/>
        </w:rPr>
        <w:t>A user does not need to be a d</w:t>
      </w:r>
      <w:r w:rsidRPr="00326B98">
        <w:rPr>
          <w:rFonts w:cstheme="minorHAnsi"/>
          <w:sz w:val="24"/>
          <w:szCs w:val="24"/>
        </w:rPr>
        <w:t xml:space="preserve">irect contact with each member of the list to use the sharing feature. If one of the members of the list is a direct contact, the sharing features work for every member of the list. </w:t>
      </w:r>
    </w:p>
    <w:p w14:paraId="22D28DD9" w14:textId="77777777" w:rsidR="00107150" w:rsidRPr="00BE5130" w:rsidRDefault="00107150" w:rsidP="00BC50F6">
      <w:pPr>
        <w:spacing w:line="480" w:lineRule="auto"/>
        <w:rPr>
          <w:rFonts w:cstheme="minorHAnsi"/>
          <w:color w:val="FF0000"/>
          <w:sz w:val="24"/>
          <w:szCs w:val="24"/>
        </w:rPr>
      </w:pPr>
    </w:p>
    <w:p w14:paraId="31E6D9B1" w14:textId="77777777" w:rsidR="00BC50F6" w:rsidRPr="00BE5130" w:rsidRDefault="00BC50F6" w:rsidP="00BC50F6">
      <w:pPr>
        <w:spacing w:line="480" w:lineRule="auto"/>
        <w:rPr>
          <w:rFonts w:cstheme="minorHAnsi"/>
          <w:color w:val="FF0000"/>
          <w:sz w:val="24"/>
          <w:szCs w:val="24"/>
        </w:rPr>
      </w:pPr>
      <w:r w:rsidRPr="00BE5130">
        <w:rPr>
          <w:rFonts w:cstheme="minorHAnsi"/>
          <w:sz w:val="24"/>
          <w:szCs w:val="24"/>
        </w:rPr>
        <w:t>Notifications was a functionality added to help increase the ability of users to communicate with one another. We allow users to share messages with everyone who the list is shared with via Expo Push Notifications. The way Expo Push notifications work is when a user sends an Expo push token, it goes directly to the Expo backend. If the receiving user has an Android, the backend uses Firebase Cloud Messaging to send the user a notification. On the other hand, if the receiving user uses an iOS/</w:t>
      </w:r>
      <w:proofErr w:type="spellStart"/>
      <w:r w:rsidRPr="00BE5130">
        <w:rPr>
          <w:rFonts w:cstheme="minorHAnsi"/>
          <w:sz w:val="24"/>
          <w:szCs w:val="24"/>
        </w:rPr>
        <w:t>iPadOS</w:t>
      </w:r>
      <w:proofErr w:type="spellEnd"/>
      <w:r w:rsidRPr="00BE5130">
        <w:rPr>
          <w:rFonts w:cstheme="minorHAnsi"/>
          <w:sz w:val="24"/>
          <w:szCs w:val="24"/>
        </w:rPr>
        <w:t xml:space="preserve"> device, it uses APNS (Apple Push Notification Service) to send the notification. </w:t>
      </w:r>
    </w:p>
    <w:p w14:paraId="003A294E" w14:textId="77777777" w:rsidR="00BC50F6" w:rsidRPr="00BE5130" w:rsidRDefault="00BC50F6" w:rsidP="00BC50F6">
      <w:pPr>
        <w:keepNext/>
        <w:spacing w:line="480" w:lineRule="auto"/>
        <w:rPr>
          <w:rFonts w:cstheme="minorHAnsi"/>
          <w:sz w:val="24"/>
          <w:szCs w:val="24"/>
        </w:rPr>
      </w:pPr>
      <w:r w:rsidRPr="00BE5130">
        <w:rPr>
          <w:rFonts w:cstheme="minorHAnsi"/>
          <w:noProof/>
          <w:sz w:val="24"/>
          <w:szCs w:val="24"/>
        </w:rPr>
        <w:lastRenderedPageBreak/>
        <w:drawing>
          <wp:inline distT="0" distB="0" distL="0" distR="0" wp14:anchorId="78C71A7D" wp14:editId="09502FB7">
            <wp:extent cx="4572000" cy="3371850"/>
            <wp:effectExtent l="0" t="0" r="0" b="0"/>
            <wp:docPr id="1726575638" name="Picture 172657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inline>
        </w:drawing>
      </w:r>
    </w:p>
    <w:p w14:paraId="524F4C2F" w14:textId="2F37139E" w:rsidR="00BC50F6" w:rsidRPr="00BE5130" w:rsidRDefault="00BC50F6" w:rsidP="00BC50F6">
      <w:pPr>
        <w:pStyle w:val="Caption"/>
        <w:spacing w:line="480" w:lineRule="auto"/>
        <w:ind w:firstLine="0"/>
        <w:jc w:val="center"/>
        <w:rPr>
          <w:rFonts w:cstheme="minorHAnsi"/>
          <w:sz w:val="24"/>
          <w:szCs w:val="24"/>
        </w:rPr>
      </w:pPr>
      <w:bookmarkStart w:id="172" w:name="_Toc34645120"/>
      <w:bookmarkStart w:id="173" w:name="_Toc34645245"/>
      <w:bookmarkStart w:id="174" w:name="_Toc34655555"/>
      <w:bookmarkStart w:id="175" w:name="_Toc34658531"/>
      <w:bookmarkStart w:id="176" w:name="_Toc34663161"/>
      <w:bookmarkStart w:id="177" w:name="_Toc35248892"/>
      <w:bookmarkStart w:id="178" w:name="_Toc35257057"/>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21</w:t>
      </w:r>
      <w:r w:rsidRPr="00BE5130">
        <w:rPr>
          <w:rFonts w:cstheme="minorHAnsi"/>
          <w:sz w:val="24"/>
          <w:szCs w:val="24"/>
        </w:rPr>
        <w:fldChar w:fldCharType="end"/>
      </w:r>
      <w:r w:rsidRPr="00BE5130">
        <w:rPr>
          <w:rFonts w:cstheme="minorHAnsi"/>
          <w:sz w:val="24"/>
          <w:szCs w:val="24"/>
        </w:rPr>
        <w:t xml:space="preserve">: Summary </w:t>
      </w:r>
      <w:proofErr w:type="gramStart"/>
      <w:r w:rsidRPr="00BE5130">
        <w:rPr>
          <w:rFonts w:cstheme="minorHAnsi"/>
          <w:sz w:val="24"/>
          <w:szCs w:val="24"/>
        </w:rPr>
        <w:t>Of</w:t>
      </w:r>
      <w:proofErr w:type="gramEnd"/>
      <w:r w:rsidRPr="00BE5130">
        <w:rPr>
          <w:rFonts w:cstheme="minorHAnsi"/>
          <w:sz w:val="24"/>
          <w:szCs w:val="24"/>
        </w:rPr>
        <w:t xml:space="preserve"> Notification Use</w:t>
      </w:r>
      <w:bookmarkEnd w:id="172"/>
      <w:bookmarkEnd w:id="173"/>
      <w:r w:rsidRPr="00BE5130">
        <w:rPr>
          <w:rFonts w:cstheme="minorHAnsi"/>
          <w:sz w:val="24"/>
          <w:szCs w:val="24"/>
        </w:rPr>
        <w:t xml:space="preserve"> [9]</w:t>
      </w:r>
      <w:bookmarkEnd w:id="174"/>
      <w:bookmarkEnd w:id="175"/>
      <w:bookmarkEnd w:id="176"/>
      <w:bookmarkEnd w:id="177"/>
      <w:bookmarkEnd w:id="178"/>
    </w:p>
    <w:p w14:paraId="4466F3A7" w14:textId="263211BC" w:rsidR="00BC50F6" w:rsidRPr="0078218F" w:rsidRDefault="00BC50F6" w:rsidP="0078218F">
      <w:pPr>
        <w:spacing w:line="480" w:lineRule="auto"/>
        <w:ind w:firstLine="0"/>
        <w:rPr>
          <w:sz w:val="24"/>
          <w:szCs w:val="24"/>
        </w:rPr>
      </w:pPr>
      <w:r w:rsidRPr="34B9283A">
        <w:rPr>
          <w:sz w:val="24"/>
          <w:szCs w:val="24"/>
        </w:rPr>
        <w:t>The addition of notifications allows the user to relay a message to the entire group of people who share the list (whether they are in your contacts or not). Sending reminders or having discussions across multi-platforms helps users communicate no matter the device or relationship between the users, without forcing the user to leave the application.</w:t>
      </w:r>
    </w:p>
    <w:p w14:paraId="3C9E27F5" w14:textId="77777777" w:rsidR="00BC50F6" w:rsidRDefault="00BC50F6" w:rsidP="00BC50F6">
      <w:pPr>
        <w:pStyle w:val="Heading3"/>
      </w:pPr>
      <w:r w:rsidRPr="34B9283A">
        <w:rPr>
          <w:sz w:val="28"/>
          <w:szCs w:val="28"/>
        </w:rPr>
        <w:t xml:space="preserve"> </w:t>
      </w:r>
      <w:bookmarkStart w:id="179" w:name="_Toc36740298"/>
      <w:r w:rsidRPr="34B9283A">
        <w:rPr>
          <w:sz w:val="28"/>
          <w:szCs w:val="28"/>
        </w:rPr>
        <w:t>Recipes</w:t>
      </w:r>
      <w:bookmarkEnd w:id="179"/>
    </w:p>
    <w:p w14:paraId="62616C76" w14:textId="77777777" w:rsidR="00107150" w:rsidRDefault="00BC50F6" w:rsidP="00BC50F6">
      <w:pPr>
        <w:spacing w:line="480" w:lineRule="auto"/>
        <w:rPr>
          <w:rFonts w:cstheme="minorHAnsi"/>
          <w:sz w:val="24"/>
          <w:szCs w:val="24"/>
        </w:rPr>
      </w:pPr>
      <w:r w:rsidRPr="00BE5130">
        <w:rPr>
          <w:rFonts w:cstheme="minorHAnsi"/>
          <w:sz w:val="24"/>
          <w:szCs w:val="24"/>
        </w:rPr>
        <w:t xml:space="preserve">Recipes functionality was added as a luxurious feature that would help separate our application from its competition. The ability to </w:t>
      </w:r>
      <w:proofErr w:type="spellStart"/>
      <w:r w:rsidRPr="00BE5130">
        <w:rPr>
          <w:rFonts w:cstheme="minorHAnsi"/>
          <w:sz w:val="24"/>
          <w:szCs w:val="24"/>
        </w:rPr>
        <w:t>favourite</w:t>
      </w:r>
      <w:proofErr w:type="spellEnd"/>
      <w:r w:rsidRPr="00BE5130">
        <w:rPr>
          <w:rFonts w:cstheme="minorHAnsi"/>
          <w:sz w:val="24"/>
          <w:szCs w:val="24"/>
        </w:rPr>
        <w:t xml:space="preserve"> recipes, share them with those in your contact list, and import ingredients from said recipes into a list of your choice.</w:t>
      </w:r>
    </w:p>
    <w:p w14:paraId="405ADAE1" w14:textId="77777777" w:rsidR="00107150" w:rsidRDefault="00107150" w:rsidP="00BC50F6">
      <w:pPr>
        <w:spacing w:line="480" w:lineRule="auto"/>
        <w:rPr>
          <w:rFonts w:cstheme="minorHAnsi"/>
          <w:sz w:val="24"/>
          <w:szCs w:val="24"/>
        </w:rPr>
      </w:pPr>
    </w:p>
    <w:p w14:paraId="4AD1074A" w14:textId="4E8ADD5B" w:rsidR="00BC50F6" w:rsidRDefault="00BC50F6" w:rsidP="00BC50F6">
      <w:pPr>
        <w:spacing w:line="480" w:lineRule="auto"/>
        <w:rPr>
          <w:sz w:val="24"/>
          <w:szCs w:val="24"/>
        </w:rPr>
      </w:pPr>
      <w:r w:rsidRPr="0CE97467">
        <w:rPr>
          <w:sz w:val="24"/>
          <w:szCs w:val="24"/>
        </w:rPr>
        <w:lastRenderedPageBreak/>
        <w:t xml:space="preserve">There were multiples factors that would go into our decision of what source we wanted to use for the different recipes. The first decision to make was whether we wanted to scrape data from reliable websites such as Food Network [10] or use an external API to obtain recipe data. We decided to use an API, since the use of a web scraper would be difficult to maintain given the constant changes of websites. Another problem with using the web scraper is that it would be a lot more resource dependent given that it must obtain the HTML of the webpage and then parse it looking for specific items. As for our choice of API, there were many options, such as Recipe Puppy and Big Oven. The factors that would influence our decision were: number of API calls allowed (for free), number of available recipes, and option to obtain the specific ingredients for the recipe. The reason we chose </w:t>
      </w:r>
      <w:proofErr w:type="spellStart"/>
      <w:r w:rsidRPr="0CE97467">
        <w:rPr>
          <w:sz w:val="24"/>
          <w:szCs w:val="24"/>
        </w:rPr>
        <w:t>Spoonacular</w:t>
      </w:r>
      <w:proofErr w:type="spellEnd"/>
      <w:r w:rsidRPr="0CE97467">
        <w:rPr>
          <w:sz w:val="24"/>
          <w:szCs w:val="24"/>
        </w:rPr>
        <w:t xml:space="preserve"> [11] was because it gave us the most API calls for free, and also provided a link to their website which hosted the recipe which provided details such as nutritional info, expected price, and tips and tricks to cook the meal.</w:t>
      </w:r>
    </w:p>
    <w:p w14:paraId="309EAE4F" w14:textId="77777777" w:rsidR="00107150" w:rsidRPr="00BE5130" w:rsidRDefault="00107150" w:rsidP="00BC50F6">
      <w:pPr>
        <w:spacing w:line="480" w:lineRule="auto"/>
        <w:rPr>
          <w:sz w:val="24"/>
          <w:szCs w:val="24"/>
        </w:rPr>
      </w:pPr>
    </w:p>
    <w:p w14:paraId="5011725B"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Now that we knew what source of data we would use, we needed to determine how we would distribute these recipes to the users. We knew we had to save the recipes in our database given that we were only allowed 40 calls/day [12] to the API. Therefore, we would update the database with 30 new random recipes once a day. We would then store a list of 30 random recipes from our database updated daily within the cloud functions. The reason we did this rather than randomly selecting 30 from our entire table of recipes was because as table grew, the time it would take to select 30 </w:t>
      </w:r>
      <w:r w:rsidRPr="00BE5130">
        <w:rPr>
          <w:rFonts w:cstheme="minorHAnsi"/>
          <w:sz w:val="24"/>
          <w:szCs w:val="24"/>
        </w:rPr>
        <w:lastRenderedPageBreak/>
        <w:t>random recipes would grow, decreasing the performance of the application. Since a fast user interface and smooth experience was one of our highest priorities, we decided to store 30 random daily recipes via a cloud function in a different table where it would be easy to obtain.</w:t>
      </w:r>
    </w:p>
    <w:p w14:paraId="485CEA0B" w14:textId="77777777" w:rsidR="00BC50F6" w:rsidRPr="00BE5130" w:rsidRDefault="00BC50F6" w:rsidP="00BC50F6">
      <w:pPr>
        <w:spacing w:line="480" w:lineRule="auto"/>
        <w:rPr>
          <w:rFonts w:cstheme="minorHAnsi"/>
          <w:sz w:val="24"/>
          <w:szCs w:val="24"/>
        </w:rPr>
      </w:pPr>
    </w:p>
    <w:p w14:paraId="2F8B91CC" w14:textId="77777777" w:rsidR="00BC50F6" w:rsidRPr="00E824CA" w:rsidRDefault="00BC50F6" w:rsidP="00BC50F6">
      <w:pPr>
        <w:pStyle w:val="Heading2"/>
        <w:spacing w:line="480" w:lineRule="auto"/>
        <w:rPr>
          <w:sz w:val="28"/>
          <w:szCs w:val="28"/>
        </w:rPr>
      </w:pPr>
      <w:bookmarkStart w:id="180" w:name="_Toc36740299"/>
      <w:r w:rsidRPr="00E824CA">
        <w:rPr>
          <w:sz w:val="28"/>
          <w:szCs w:val="28"/>
        </w:rPr>
        <w:t>Back-End Features</w:t>
      </w:r>
      <w:bookmarkEnd w:id="180"/>
      <w:r w:rsidRPr="00E824CA">
        <w:rPr>
          <w:sz w:val="28"/>
          <w:szCs w:val="28"/>
        </w:rPr>
        <w:t xml:space="preserve"> </w:t>
      </w:r>
    </w:p>
    <w:p w14:paraId="186504DF" w14:textId="77777777" w:rsidR="00BC50F6" w:rsidRPr="00BE5130" w:rsidRDefault="00BC50F6" w:rsidP="00BC50F6">
      <w:pPr>
        <w:spacing w:after="214" w:line="480" w:lineRule="auto"/>
        <w:ind w:left="-15"/>
        <w:rPr>
          <w:rFonts w:cstheme="minorHAnsi"/>
          <w:sz w:val="24"/>
          <w:szCs w:val="24"/>
        </w:rPr>
      </w:pPr>
      <w:r w:rsidRPr="00BE5130">
        <w:rPr>
          <w:rFonts w:cstheme="minorHAnsi"/>
          <w:sz w:val="24"/>
          <w:szCs w:val="24"/>
        </w:rPr>
        <w:t xml:space="preserve">There are two primary services running in the backend to support the app. The first backend component is a database that is used to store all needed information, including user information, store maps, and item details. The second component is a Machine Learning Toolkit used in order to fill in gaps of missing data and improve the accuracy and functionality of the application features, such as list rearranging, as mentioned in </w:t>
      </w:r>
      <w:r w:rsidRPr="00BE5130">
        <w:rPr>
          <w:rFonts w:cstheme="minorHAnsi"/>
          <w:i/>
          <w:sz w:val="24"/>
          <w:szCs w:val="24"/>
        </w:rPr>
        <w:t>3.2.2 Python Module Used for Machine Learning Capabilities.</w:t>
      </w:r>
      <w:r w:rsidRPr="00BE5130">
        <w:rPr>
          <w:rFonts w:cstheme="minorHAnsi"/>
          <w:sz w:val="24"/>
          <w:szCs w:val="24"/>
        </w:rPr>
        <w:t xml:space="preserve"> </w:t>
      </w:r>
    </w:p>
    <w:p w14:paraId="7678969B" w14:textId="77777777" w:rsidR="00BC50F6" w:rsidRPr="00BE5130" w:rsidRDefault="00BC50F6" w:rsidP="00BC50F6">
      <w:pPr>
        <w:keepNext/>
        <w:spacing w:after="214" w:line="480" w:lineRule="auto"/>
        <w:ind w:left="-15"/>
        <w:rPr>
          <w:rFonts w:cstheme="minorHAnsi"/>
          <w:sz w:val="24"/>
          <w:szCs w:val="24"/>
        </w:rPr>
      </w:pPr>
      <w:r w:rsidRPr="00BE5130">
        <w:rPr>
          <w:rFonts w:cstheme="minorHAnsi"/>
          <w:sz w:val="24"/>
          <w:szCs w:val="24"/>
        </w:rPr>
        <w:lastRenderedPageBreak/>
        <w:t> </w:t>
      </w:r>
      <w:r w:rsidRPr="00BE5130">
        <w:rPr>
          <w:rFonts w:cstheme="minorHAnsi"/>
          <w:noProof/>
          <w:sz w:val="24"/>
          <w:szCs w:val="24"/>
        </w:rPr>
        <w:drawing>
          <wp:inline distT="0" distB="0" distL="0" distR="0" wp14:anchorId="64432E29" wp14:editId="004EBAF5">
            <wp:extent cx="4210050" cy="3323960"/>
            <wp:effectExtent l="0" t="0" r="0" b="0"/>
            <wp:docPr id="64551768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4210050" cy="3323960"/>
                    </a:xfrm>
                    <a:prstGeom prst="rect">
                      <a:avLst/>
                    </a:prstGeom>
                  </pic:spPr>
                </pic:pic>
              </a:graphicData>
            </a:graphic>
          </wp:inline>
        </w:drawing>
      </w:r>
    </w:p>
    <w:p w14:paraId="0B36AFF9" w14:textId="0ACF5277" w:rsidR="00BC50F6" w:rsidRPr="00BE5130" w:rsidRDefault="00BC50F6" w:rsidP="00BC50F6">
      <w:pPr>
        <w:pStyle w:val="Caption"/>
        <w:spacing w:line="480" w:lineRule="auto"/>
        <w:jc w:val="center"/>
        <w:rPr>
          <w:rFonts w:cstheme="minorHAnsi"/>
          <w:sz w:val="24"/>
          <w:szCs w:val="24"/>
        </w:rPr>
      </w:pPr>
      <w:bookmarkStart w:id="181" w:name="_Toc34645121"/>
      <w:bookmarkStart w:id="182" w:name="_Toc34645246"/>
      <w:bookmarkStart w:id="183" w:name="_Toc34655556"/>
      <w:bookmarkStart w:id="184" w:name="_Toc34658532"/>
      <w:bookmarkStart w:id="185" w:name="_Toc34663162"/>
      <w:bookmarkStart w:id="186" w:name="_Toc35248893"/>
      <w:bookmarkStart w:id="187" w:name="_Toc35257058"/>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22</w:t>
      </w:r>
      <w:r w:rsidRPr="00BE5130">
        <w:rPr>
          <w:rFonts w:cstheme="minorHAnsi"/>
          <w:sz w:val="24"/>
          <w:szCs w:val="24"/>
        </w:rPr>
        <w:fldChar w:fldCharType="end"/>
      </w:r>
      <w:r w:rsidRPr="00BE5130">
        <w:rPr>
          <w:rFonts w:cstheme="minorHAnsi"/>
          <w:sz w:val="24"/>
          <w:szCs w:val="24"/>
        </w:rPr>
        <w:t xml:space="preserve">: Summary </w:t>
      </w:r>
      <w:proofErr w:type="gramStart"/>
      <w:r w:rsidRPr="00BE5130">
        <w:rPr>
          <w:rFonts w:cstheme="minorHAnsi"/>
          <w:sz w:val="24"/>
          <w:szCs w:val="24"/>
        </w:rPr>
        <w:t>Of</w:t>
      </w:r>
      <w:proofErr w:type="gramEnd"/>
      <w:r w:rsidRPr="00BE5130">
        <w:rPr>
          <w:rFonts w:cstheme="minorHAnsi"/>
          <w:sz w:val="24"/>
          <w:szCs w:val="24"/>
        </w:rPr>
        <w:t xml:space="preserve"> Architecture</w:t>
      </w:r>
      <w:bookmarkEnd w:id="181"/>
      <w:bookmarkEnd w:id="182"/>
      <w:bookmarkEnd w:id="183"/>
      <w:bookmarkEnd w:id="184"/>
      <w:bookmarkEnd w:id="185"/>
      <w:bookmarkEnd w:id="186"/>
      <w:bookmarkEnd w:id="187"/>
    </w:p>
    <w:p w14:paraId="4C099A14" w14:textId="77777777" w:rsidR="00BC50F6" w:rsidRPr="00E824CA" w:rsidRDefault="00BC50F6" w:rsidP="00BC50F6">
      <w:pPr>
        <w:pStyle w:val="Heading3"/>
        <w:spacing w:line="480" w:lineRule="auto"/>
        <w:rPr>
          <w:sz w:val="28"/>
          <w:szCs w:val="28"/>
        </w:rPr>
      </w:pPr>
      <w:bookmarkStart w:id="188" w:name="_Toc36740300"/>
      <w:r w:rsidRPr="00E824CA">
        <w:rPr>
          <w:sz w:val="28"/>
          <w:szCs w:val="28"/>
        </w:rPr>
        <w:t>Managing the Database Using Google Firebase</w:t>
      </w:r>
      <w:bookmarkEnd w:id="188"/>
      <w:r w:rsidRPr="00E824CA">
        <w:rPr>
          <w:sz w:val="28"/>
          <w:szCs w:val="28"/>
        </w:rPr>
        <w:t xml:space="preserve"> </w:t>
      </w:r>
    </w:p>
    <w:p w14:paraId="2768DB11" w14:textId="77777777" w:rsidR="00BC50F6" w:rsidRPr="00BE5130" w:rsidRDefault="00BC50F6" w:rsidP="00BC50F6">
      <w:pPr>
        <w:spacing w:line="480" w:lineRule="auto"/>
        <w:ind w:left="-15"/>
        <w:rPr>
          <w:rFonts w:cstheme="minorHAnsi"/>
          <w:color w:val="000000" w:themeColor="text1"/>
          <w:sz w:val="24"/>
          <w:szCs w:val="24"/>
        </w:rPr>
      </w:pPr>
      <w:r w:rsidRPr="00BE5130">
        <w:rPr>
          <w:rFonts w:cstheme="minorHAnsi"/>
          <w:color w:val="000000" w:themeColor="text1"/>
          <w:sz w:val="24"/>
          <w:szCs w:val="24"/>
        </w:rPr>
        <w:t>The first backend component of the application is a database that is used to store user information, the crowd-sourced item information, and grocery store layouts. This database uses a NoSQL implementation. NoSQL implementations require flatter database implementations when compared to SQL databases. This means there needs to be some redundant information to allow for efficient querying of the database. NoSQL meets the requirements of the project because its use of unstructured data allows a dynamic schema that can be horizontally scaled to meet the complex and constantly changing data needs of the application. Also, storing and processing of data in real-time is more efficient in NoSQL databases when compared to SQL databases.</w:t>
      </w:r>
    </w:p>
    <w:p w14:paraId="7CA8E0EE" w14:textId="77777777" w:rsidR="00BC50F6" w:rsidRPr="00BE5130" w:rsidRDefault="00BC50F6" w:rsidP="00BC50F6">
      <w:pPr>
        <w:spacing w:after="110" w:line="480" w:lineRule="auto"/>
        <w:ind w:left="720" w:firstLine="0"/>
        <w:rPr>
          <w:rFonts w:cstheme="minorHAnsi"/>
          <w:sz w:val="24"/>
          <w:szCs w:val="24"/>
        </w:rPr>
      </w:pPr>
      <w:r w:rsidRPr="00BE5130">
        <w:rPr>
          <w:rFonts w:cstheme="minorHAnsi"/>
          <w:sz w:val="24"/>
          <w:szCs w:val="24"/>
        </w:rPr>
        <w:lastRenderedPageBreak/>
        <w:t xml:space="preserve"> </w:t>
      </w:r>
    </w:p>
    <w:p w14:paraId="75CA0EC8" w14:textId="77777777" w:rsidR="00BC50F6" w:rsidRPr="00BE5130" w:rsidRDefault="00BC50F6" w:rsidP="00BC50F6">
      <w:pPr>
        <w:spacing w:after="112" w:line="480" w:lineRule="auto"/>
        <w:ind w:left="10" w:right="151" w:firstLine="695"/>
        <w:rPr>
          <w:rFonts w:cstheme="minorHAnsi"/>
          <w:sz w:val="24"/>
          <w:szCs w:val="24"/>
        </w:rPr>
      </w:pPr>
      <w:r w:rsidRPr="00BE5130">
        <w:rPr>
          <w:rFonts w:cstheme="minorHAnsi"/>
          <w:sz w:val="24"/>
          <w:szCs w:val="24"/>
        </w:rPr>
        <w:t xml:space="preserve">There are eleven tables in the database: </w:t>
      </w:r>
      <w:proofErr w:type="spellStart"/>
      <w:r w:rsidRPr="00BE5130">
        <w:rPr>
          <w:rFonts w:cstheme="minorHAnsi"/>
          <w:sz w:val="24"/>
          <w:szCs w:val="24"/>
        </w:rPr>
        <w:t>dailyRecipes</w:t>
      </w:r>
      <w:proofErr w:type="spellEnd"/>
      <w:r w:rsidRPr="00BE5130">
        <w:rPr>
          <w:rFonts w:cstheme="minorHAnsi"/>
          <w:sz w:val="24"/>
          <w:szCs w:val="24"/>
        </w:rPr>
        <w:t xml:space="preserve">, </w:t>
      </w:r>
      <w:proofErr w:type="spellStart"/>
      <w:r w:rsidRPr="00BE5130">
        <w:rPr>
          <w:rFonts w:cstheme="minorHAnsi"/>
          <w:sz w:val="24"/>
          <w:szCs w:val="24"/>
        </w:rPr>
        <w:t>favRecipes</w:t>
      </w:r>
      <w:proofErr w:type="spellEnd"/>
      <w:r w:rsidRPr="00BE5130">
        <w:rPr>
          <w:rFonts w:cstheme="minorHAnsi"/>
          <w:sz w:val="24"/>
          <w:szCs w:val="24"/>
        </w:rPr>
        <w:t xml:space="preserve">, recipes, </w:t>
      </w:r>
      <w:proofErr w:type="spellStart"/>
      <w:r w:rsidRPr="00BE5130">
        <w:rPr>
          <w:rFonts w:cstheme="minorHAnsi"/>
          <w:sz w:val="24"/>
          <w:szCs w:val="24"/>
        </w:rPr>
        <w:t>globals</w:t>
      </w:r>
      <w:proofErr w:type="spellEnd"/>
      <w:r w:rsidRPr="00BE5130">
        <w:rPr>
          <w:rFonts w:cstheme="minorHAnsi"/>
          <w:sz w:val="24"/>
          <w:szCs w:val="24"/>
        </w:rPr>
        <w:t xml:space="preserve">, items, stores, </w:t>
      </w:r>
      <w:proofErr w:type="spellStart"/>
      <w:r w:rsidRPr="00BE5130">
        <w:rPr>
          <w:rFonts w:cstheme="minorHAnsi"/>
          <w:sz w:val="24"/>
          <w:szCs w:val="24"/>
        </w:rPr>
        <w:t>mapClusters</w:t>
      </w:r>
      <w:proofErr w:type="spellEnd"/>
      <w:r w:rsidRPr="00BE5130">
        <w:rPr>
          <w:rFonts w:cstheme="minorHAnsi"/>
          <w:sz w:val="24"/>
          <w:szCs w:val="24"/>
        </w:rPr>
        <w:t xml:space="preserve">, recommendations, contacts, </w:t>
      </w:r>
      <w:proofErr w:type="spellStart"/>
      <w:r w:rsidRPr="00BE5130">
        <w:rPr>
          <w:rFonts w:cstheme="minorHAnsi"/>
          <w:sz w:val="24"/>
          <w:szCs w:val="24"/>
        </w:rPr>
        <w:t>userInfo</w:t>
      </w:r>
      <w:proofErr w:type="spellEnd"/>
      <w:r w:rsidRPr="00BE5130">
        <w:rPr>
          <w:rFonts w:cstheme="minorHAnsi"/>
          <w:sz w:val="24"/>
          <w:szCs w:val="24"/>
        </w:rPr>
        <w:t xml:space="preserve">, users, lists. The first three tables are used to store information related to the recipes API, the </w:t>
      </w:r>
      <w:proofErr w:type="spellStart"/>
      <w:r w:rsidRPr="00BE5130">
        <w:rPr>
          <w:rFonts w:cstheme="minorHAnsi"/>
          <w:sz w:val="24"/>
          <w:szCs w:val="24"/>
        </w:rPr>
        <w:t>globals</w:t>
      </w:r>
      <w:proofErr w:type="spellEnd"/>
      <w:r w:rsidRPr="00BE5130">
        <w:rPr>
          <w:rFonts w:cstheme="minorHAnsi"/>
          <w:sz w:val="24"/>
          <w:szCs w:val="24"/>
        </w:rPr>
        <w:t xml:space="preserve"> table is used to store information used to monitor the state of the database, the items and stores tables hold crowd-sourced information, the </w:t>
      </w:r>
      <w:proofErr w:type="spellStart"/>
      <w:r w:rsidRPr="00BE5130">
        <w:rPr>
          <w:rFonts w:cstheme="minorHAnsi"/>
          <w:sz w:val="24"/>
          <w:szCs w:val="24"/>
        </w:rPr>
        <w:t>mapClusters</w:t>
      </w:r>
      <w:proofErr w:type="spellEnd"/>
      <w:r w:rsidRPr="00BE5130">
        <w:rPr>
          <w:rFonts w:cstheme="minorHAnsi"/>
          <w:sz w:val="24"/>
          <w:szCs w:val="24"/>
        </w:rPr>
        <w:t xml:space="preserve"> and recommendations tables hold the information generated by the machine learning suite, and the final four tables are used for user information.</w:t>
      </w:r>
    </w:p>
    <w:p w14:paraId="63A60677" w14:textId="77777777" w:rsidR="00BC50F6" w:rsidRPr="00BE5130" w:rsidRDefault="00BC50F6" w:rsidP="00BC50F6">
      <w:pPr>
        <w:spacing w:after="112" w:line="480" w:lineRule="auto"/>
        <w:ind w:left="10" w:right="151" w:firstLine="695"/>
        <w:rPr>
          <w:rFonts w:cstheme="minorHAnsi"/>
          <w:sz w:val="24"/>
          <w:szCs w:val="24"/>
        </w:rPr>
      </w:pPr>
    </w:p>
    <w:p w14:paraId="7352EE26" w14:textId="0113DDCF" w:rsidR="00BC50F6" w:rsidRPr="00BE5130" w:rsidRDefault="00BC50F6" w:rsidP="00BC50F6">
      <w:pPr>
        <w:spacing w:after="112" w:line="480" w:lineRule="auto"/>
        <w:ind w:left="10" w:right="151" w:firstLine="695"/>
        <w:rPr>
          <w:rFonts w:cstheme="minorHAnsi"/>
          <w:sz w:val="24"/>
          <w:szCs w:val="24"/>
        </w:rPr>
      </w:pPr>
      <w:r w:rsidRPr="00BE5130">
        <w:rPr>
          <w:rFonts w:cstheme="minorHAnsi"/>
          <w:sz w:val="24"/>
          <w:szCs w:val="24"/>
        </w:rPr>
        <w:t xml:space="preserve">The first user table is a User Info Table. This table contains each user’s login information and user id in encrypted format using Google’s default encryption method. The second table is a User table. This table contains the rest of the user information, including user preferences and the sets of grocery lists that the user has access to edit and delete. The third user table is the Contacts table. This table details user’s contacts, which are other users that the user frequently shares list with. The final user table is the Grocery Lists Table. This table is a list of all created grocery lists, including the information about each item, such as the quantity of the items and </w:t>
      </w:r>
      <w:r w:rsidR="00B143ED" w:rsidRPr="00BE5130">
        <w:rPr>
          <w:rFonts w:cstheme="minorHAnsi"/>
          <w:sz w:val="24"/>
          <w:szCs w:val="24"/>
        </w:rPr>
        <w:t>whether</w:t>
      </w:r>
      <w:r w:rsidRPr="00BE5130">
        <w:rPr>
          <w:rFonts w:cstheme="minorHAnsi"/>
          <w:sz w:val="24"/>
          <w:szCs w:val="24"/>
        </w:rPr>
        <w:t xml:space="preserve"> it has been retrieved yet. </w:t>
      </w:r>
    </w:p>
    <w:p w14:paraId="4F872FB9" w14:textId="77777777" w:rsidR="00BC50F6" w:rsidRPr="00BE5130" w:rsidRDefault="00BC50F6" w:rsidP="00BC50F6">
      <w:pPr>
        <w:spacing w:after="112" w:line="480" w:lineRule="auto"/>
        <w:ind w:left="10" w:right="151" w:firstLine="695"/>
        <w:rPr>
          <w:rFonts w:cstheme="minorHAnsi"/>
          <w:sz w:val="24"/>
          <w:szCs w:val="24"/>
        </w:rPr>
      </w:pPr>
    </w:p>
    <w:p w14:paraId="103EB93B" w14:textId="77777777" w:rsidR="00BC50F6" w:rsidRPr="00BE5130" w:rsidRDefault="00BC50F6" w:rsidP="00BC50F6">
      <w:pPr>
        <w:spacing w:after="112" w:line="480" w:lineRule="auto"/>
        <w:ind w:left="10" w:right="151" w:firstLine="695"/>
        <w:rPr>
          <w:rFonts w:cstheme="minorHAnsi"/>
          <w:sz w:val="24"/>
          <w:szCs w:val="24"/>
        </w:rPr>
      </w:pPr>
      <w:r w:rsidRPr="00BE5130">
        <w:rPr>
          <w:rFonts w:cstheme="minorHAnsi"/>
          <w:sz w:val="24"/>
          <w:szCs w:val="24"/>
        </w:rPr>
        <w:t xml:space="preserve">The first crowd-sourced information table is the Stores Table. This table maintains information about each store, including the identification used for each store, the layout of the store if known, and the locations of each known item in the </w:t>
      </w:r>
      <w:r w:rsidRPr="00BE5130">
        <w:rPr>
          <w:rFonts w:cstheme="minorHAnsi"/>
          <w:sz w:val="24"/>
          <w:szCs w:val="24"/>
        </w:rPr>
        <w:lastRenderedPageBreak/>
        <w:t>store. The other information table is the Items Table. This table contains the information about each item, including the name of the item, features of the item, and any known locations of the item. This format will allow the database to be effectively used by the application.</w:t>
      </w:r>
    </w:p>
    <w:p w14:paraId="5154CAEC" w14:textId="77777777" w:rsidR="00BC50F6" w:rsidRPr="00BE5130" w:rsidRDefault="00BC50F6" w:rsidP="00BC50F6">
      <w:pPr>
        <w:spacing w:after="112" w:line="480" w:lineRule="auto"/>
        <w:ind w:left="10" w:right="151" w:firstLine="695"/>
        <w:rPr>
          <w:rFonts w:cstheme="minorHAnsi"/>
          <w:sz w:val="24"/>
          <w:szCs w:val="24"/>
        </w:rPr>
      </w:pPr>
    </w:p>
    <w:p w14:paraId="3CF9AC4E" w14:textId="77777777" w:rsidR="00BC50F6" w:rsidRPr="00BE5130" w:rsidRDefault="00BC50F6" w:rsidP="00BC50F6">
      <w:pPr>
        <w:spacing w:after="112" w:line="480" w:lineRule="auto"/>
        <w:ind w:left="10" w:right="151" w:firstLine="695"/>
        <w:rPr>
          <w:rFonts w:cstheme="minorHAnsi"/>
          <w:sz w:val="24"/>
          <w:szCs w:val="24"/>
        </w:rPr>
      </w:pPr>
      <w:r w:rsidRPr="00BE5130">
        <w:rPr>
          <w:rFonts w:cstheme="minorHAnsi"/>
          <w:sz w:val="24"/>
          <w:szCs w:val="24"/>
        </w:rPr>
        <w:t xml:space="preserve">There are two tables to hold the information generated by the machine learning suite. The first is the </w:t>
      </w:r>
      <w:proofErr w:type="spellStart"/>
      <w:r w:rsidRPr="00BE5130">
        <w:rPr>
          <w:rFonts w:cstheme="minorHAnsi"/>
          <w:sz w:val="24"/>
          <w:szCs w:val="24"/>
        </w:rPr>
        <w:t>mapClusters</w:t>
      </w:r>
      <w:proofErr w:type="spellEnd"/>
      <w:r w:rsidRPr="00BE5130">
        <w:rPr>
          <w:rFonts w:cstheme="minorHAnsi"/>
          <w:sz w:val="24"/>
          <w:szCs w:val="24"/>
        </w:rPr>
        <w:t xml:space="preserve"> table. This table stores </w:t>
      </w:r>
      <w:proofErr w:type="gramStart"/>
      <w:r w:rsidRPr="00BE5130">
        <w:rPr>
          <w:rFonts w:cstheme="minorHAnsi"/>
          <w:sz w:val="24"/>
          <w:szCs w:val="24"/>
        </w:rPr>
        <w:t>all of</w:t>
      </w:r>
      <w:proofErr w:type="gramEnd"/>
      <w:r w:rsidRPr="00BE5130">
        <w:rPr>
          <w:rFonts w:cstheme="minorHAnsi"/>
          <w:sz w:val="24"/>
          <w:szCs w:val="24"/>
        </w:rPr>
        <w:t xml:space="preserve"> the saved map clusters generated through the clustering algorithm. The other table is the recommendations table. This table saves </w:t>
      </w:r>
      <w:proofErr w:type="gramStart"/>
      <w:r w:rsidRPr="00BE5130">
        <w:rPr>
          <w:rFonts w:cstheme="minorHAnsi"/>
          <w:sz w:val="24"/>
          <w:szCs w:val="24"/>
        </w:rPr>
        <w:t>all of</w:t>
      </w:r>
      <w:proofErr w:type="gramEnd"/>
      <w:r w:rsidRPr="00BE5130">
        <w:rPr>
          <w:rFonts w:cstheme="minorHAnsi"/>
          <w:sz w:val="24"/>
          <w:szCs w:val="24"/>
        </w:rPr>
        <w:t xml:space="preserve"> the rules used for recommending items. It also saves a list of the most popular items. The method used to populate these tables is discussed in section </w:t>
      </w:r>
      <w:r w:rsidRPr="00BE5130">
        <w:rPr>
          <w:rFonts w:cstheme="minorHAnsi"/>
          <w:i/>
          <w:sz w:val="24"/>
          <w:szCs w:val="24"/>
        </w:rPr>
        <w:t>6.</w:t>
      </w:r>
      <w:r>
        <w:rPr>
          <w:rFonts w:cstheme="minorHAnsi"/>
          <w:i/>
          <w:sz w:val="24"/>
          <w:szCs w:val="24"/>
        </w:rPr>
        <w:t>2</w:t>
      </w:r>
      <w:r w:rsidRPr="00BE5130">
        <w:rPr>
          <w:rFonts w:cstheme="minorHAnsi"/>
          <w:i/>
          <w:sz w:val="24"/>
          <w:szCs w:val="24"/>
        </w:rPr>
        <w:t xml:space="preserve"> ML Algorithms</w:t>
      </w:r>
      <w:r w:rsidRPr="00BE5130">
        <w:rPr>
          <w:rFonts w:cstheme="minorHAnsi"/>
          <w:sz w:val="24"/>
          <w:szCs w:val="24"/>
        </w:rPr>
        <w:t>.</w:t>
      </w:r>
    </w:p>
    <w:p w14:paraId="51540DBE" w14:textId="77777777" w:rsidR="00BC50F6" w:rsidRPr="00BE5130" w:rsidRDefault="00BC50F6" w:rsidP="00BC50F6">
      <w:pPr>
        <w:spacing w:after="112" w:line="480" w:lineRule="auto"/>
        <w:ind w:left="10" w:right="151" w:firstLine="695"/>
        <w:rPr>
          <w:rFonts w:cstheme="minorHAnsi"/>
          <w:sz w:val="24"/>
          <w:szCs w:val="24"/>
        </w:rPr>
      </w:pPr>
    </w:p>
    <w:p w14:paraId="20A010F6" w14:textId="748DF543" w:rsidR="00BC50F6" w:rsidRPr="00BE5130" w:rsidRDefault="00BC50F6" w:rsidP="00BC50F6">
      <w:pPr>
        <w:spacing w:after="112" w:line="480" w:lineRule="auto"/>
        <w:ind w:left="10" w:right="151" w:firstLine="695"/>
        <w:rPr>
          <w:rFonts w:cstheme="minorHAnsi"/>
          <w:sz w:val="24"/>
          <w:szCs w:val="24"/>
        </w:rPr>
      </w:pPr>
      <w:r w:rsidRPr="00BE5130">
        <w:rPr>
          <w:rFonts w:cstheme="minorHAnsi"/>
          <w:sz w:val="24"/>
          <w:szCs w:val="24"/>
        </w:rPr>
        <w:t xml:space="preserve">There are three tables used to handle interaction with the Recipe API. The first is </w:t>
      </w:r>
      <w:r w:rsidR="00185E26" w:rsidRPr="00BE5130">
        <w:rPr>
          <w:rFonts w:cstheme="minorHAnsi"/>
          <w:sz w:val="24"/>
          <w:szCs w:val="24"/>
        </w:rPr>
        <w:t>the</w:t>
      </w:r>
      <w:r w:rsidRPr="00BE5130">
        <w:rPr>
          <w:rFonts w:cstheme="minorHAnsi"/>
          <w:sz w:val="24"/>
          <w:szCs w:val="24"/>
        </w:rPr>
        <w:t xml:space="preserve"> recipes table. This table stores </w:t>
      </w:r>
      <w:proofErr w:type="gramStart"/>
      <w:r w:rsidRPr="00BE5130">
        <w:rPr>
          <w:rFonts w:cstheme="minorHAnsi"/>
          <w:sz w:val="24"/>
          <w:szCs w:val="24"/>
        </w:rPr>
        <w:t>all of</w:t>
      </w:r>
      <w:proofErr w:type="gramEnd"/>
      <w:r w:rsidRPr="00BE5130">
        <w:rPr>
          <w:rFonts w:cstheme="minorHAnsi"/>
          <w:sz w:val="24"/>
          <w:szCs w:val="24"/>
        </w:rPr>
        <w:t xml:space="preserve"> the saved recipes along with their ingredients and other related information returned by the </w:t>
      </w:r>
      <w:proofErr w:type="spellStart"/>
      <w:r w:rsidR="00185E26">
        <w:rPr>
          <w:rFonts w:cstheme="minorHAnsi"/>
          <w:sz w:val="24"/>
          <w:szCs w:val="24"/>
        </w:rPr>
        <w:t>Spoonacular</w:t>
      </w:r>
      <w:proofErr w:type="spellEnd"/>
      <w:r w:rsidRPr="00BE5130">
        <w:rPr>
          <w:rFonts w:cstheme="minorHAnsi"/>
          <w:sz w:val="24"/>
          <w:szCs w:val="24"/>
        </w:rPr>
        <w:t xml:space="preserve"> API. The second table is the </w:t>
      </w:r>
      <w:proofErr w:type="spellStart"/>
      <w:r w:rsidRPr="00BE5130">
        <w:rPr>
          <w:rFonts w:cstheme="minorHAnsi"/>
          <w:sz w:val="24"/>
          <w:szCs w:val="24"/>
        </w:rPr>
        <w:t>dailyRecipes</w:t>
      </w:r>
      <w:proofErr w:type="spellEnd"/>
      <w:r w:rsidRPr="00BE5130">
        <w:rPr>
          <w:rFonts w:cstheme="minorHAnsi"/>
          <w:sz w:val="24"/>
          <w:szCs w:val="24"/>
        </w:rPr>
        <w:t xml:space="preserve"> table. This table stores the recipes to recommend to users on a given day. This table is updated daily to contain that </w:t>
      </w:r>
      <w:proofErr w:type="gramStart"/>
      <w:r w:rsidRPr="00BE5130">
        <w:rPr>
          <w:rFonts w:cstheme="minorHAnsi"/>
          <w:sz w:val="24"/>
          <w:szCs w:val="24"/>
        </w:rPr>
        <w:t>days</w:t>
      </w:r>
      <w:proofErr w:type="gramEnd"/>
      <w:r w:rsidRPr="00BE5130">
        <w:rPr>
          <w:rFonts w:cstheme="minorHAnsi"/>
          <w:sz w:val="24"/>
          <w:szCs w:val="24"/>
        </w:rPr>
        <w:t xml:space="preserve"> recipes. The final table is the </w:t>
      </w:r>
      <w:proofErr w:type="spellStart"/>
      <w:r w:rsidRPr="00BE5130">
        <w:rPr>
          <w:rFonts w:cstheme="minorHAnsi"/>
          <w:sz w:val="24"/>
          <w:szCs w:val="24"/>
        </w:rPr>
        <w:t>favRecipes</w:t>
      </w:r>
      <w:proofErr w:type="spellEnd"/>
      <w:r w:rsidRPr="00BE5130">
        <w:rPr>
          <w:rFonts w:cstheme="minorHAnsi"/>
          <w:sz w:val="24"/>
          <w:szCs w:val="24"/>
        </w:rPr>
        <w:t xml:space="preserve"> table. This table keeps track of which recipes each user has </w:t>
      </w:r>
      <w:proofErr w:type="spellStart"/>
      <w:r w:rsidR="00185E26">
        <w:rPr>
          <w:rFonts w:cstheme="minorHAnsi"/>
          <w:sz w:val="24"/>
          <w:szCs w:val="24"/>
        </w:rPr>
        <w:t>favourited</w:t>
      </w:r>
      <w:proofErr w:type="spellEnd"/>
      <w:r w:rsidRPr="00BE5130">
        <w:rPr>
          <w:rFonts w:cstheme="minorHAnsi"/>
          <w:sz w:val="24"/>
          <w:szCs w:val="24"/>
        </w:rPr>
        <w:t>.</w:t>
      </w:r>
    </w:p>
    <w:p w14:paraId="37B7662A" w14:textId="77777777" w:rsidR="00BC50F6" w:rsidRPr="00BE5130" w:rsidRDefault="00BC50F6" w:rsidP="00BC50F6">
      <w:pPr>
        <w:spacing w:after="112" w:line="480" w:lineRule="auto"/>
        <w:ind w:left="10" w:right="151" w:firstLine="695"/>
        <w:rPr>
          <w:rFonts w:cstheme="minorHAnsi"/>
          <w:sz w:val="24"/>
          <w:szCs w:val="24"/>
        </w:rPr>
      </w:pPr>
    </w:p>
    <w:p w14:paraId="11D726F6" w14:textId="77777777" w:rsidR="00BC50F6" w:rsidRPr="00BE5130" w:rsidRDefault="00BC50F6" w:rsidP="00BC50F6">
      <w:pPr>
        <w:spacing w:after="112" w:line="480" w:lineRule="auto"/>
        <w:ind w:left="10" w:right="151" w:firstLine="695"/>
        <w:rPr>
          <w:rFonts w:cstheme="minorHAnsi"/>
          <w:sz w:val="24"/>
          <w:szCs w:val="24"/>
        </w:rPr>
      </w:pPr>
      <w:r w:rsidRPr="00BE5130">
        <w:rPr>
          <w:rFonts w:cstheme="minorHAnsi"/>
          <w:sz w:val="24"/>
          <w:szCs w:val="24"/>
        </w:rPr>
        <w:lastRenderedPageBreak/>
        <w:t xml:space="preserve">The final table in the database is the </w:t>
      </w:r>
      <w:proofErr w:type="spellStart"/>
      <w:r w:rsidRPr="00BE5130">
        <w:rPr>
          <w:rFonts w:cstheme="minorHAnsi"/>
          <w:sz w:val="24"/>
          <w:szCs w:val="24"/>
        </w:rPr>
        <w:t>globals</w:t>
      </w:r>
      <w:proofErr w:type="spellEnd"/>
      <w:r w:rsidRPr="00BE5130">
        <w:rPr>
          <w:rFonts w:cstheme="minorHAnsi"/>
          <w:sz w:val="24"/>
          <w:szCs w:val="24"/>
        </w:rPr>
        <w:t xml:space="preserve"> table. This includes general information about the database and is used by the app to maintain the database. It contains counters, flags, and keys needed by the application.</w:t>
      </w:r>
    </w:p>
    <w:p w14:paraId="05FE6CB5" w14:textId="77777777" w:rsidR="00BC50F6" w:rsidRPr="00BE5130" w:rsidRDefault="00BC50F6" w:rsidP="00BC50F6">
      <w:pPr>
        <w:spacing w:after="112" w:line="480" w:lineRule="auto"/>
        <w:ind w:left="10" w:right="151" w:firstLine="695"/>
        <w:rPr>
          <w:rFonts w:cstheme="minorHAnsi"/>
          <w:sz w:val="24"/>
          <w:szCs w:val="24"/>
        </w:rPr>
      </w:pPr>
    </w:p>
    <w:p w14:paraId="0C9D1E38" w14:textId="77777777" w:rsidR="00BC50F6" w:rsidRPr="00AB2793" w:rsidRDefault="00BC50F6" w:rsidP="00BC50F6">
      <w:pPr>
        <w:pStyle w:val="Heading3"/>
        <w:spacing w:line="480" w:lineRule="auto"/>
        <w:rPr>
          <w:sz w:val="28"/>
          <w:szCs w:val="28"/>
        </w:rPr>
      </w:pPr>
      <w:bookmarkStart w:id="189" w:name="_Toc36740301"/>
      <w:r w:rsidRPr="00AB2793">
        <w:rPr>
          <w:sz w:val="28"/>
          <w:szCs w:val="28"/>
        </w:rPr>
        <w:t>Python and JavaScript Module Used for Machine Learning Capabilities</w:t>
      </w:r>
      <w:bookmarkEnd w:id="189"/>
      <w:r w:rsidRPr="00AB2793">
        <w:rPr>
          <w:sz w:val="28"/>
          <w:szCs w:val="28"/>
        </w:rPr>
        <w:t xml:space="preserve"> </w:t>
      </w:r>
    </w:p>
    <w:p w14:paraId="029D023F" w14:textId="77777777" w:rsidR="00BC50F6" w:rsidRPr="00BE5130" w:rsidRDefault="00BC50F6" w:rsidP="00BC50F6">
      <w:pPr>
        <w:spacing w:line="480" w:lineRule="auto"/>
        <w:ind w:left="-15"/>
        <w:rPr>
          <w:rFonts w:cstheme="minorHAnsi"/>
          <w:color w:val="000000" w:themeColor="text1"/>
          <w:sz w:val="24"/>
          <w:szCs w:val="24"/>
        </w:rPr>
      </w:pPr>
      <w:r w:rsidRPr="00BE5130">
        <w:rPr>
          <w:rFonts w:cstheme="minorHAnsi"/>
          <w:color w:val="000000" w:themeColor="text1"/>
          <w:sz w:val="24"/>
          <w:szCs w:val="24"/>
        </w:rPr>
        <w:t>The final back end feature is a machine learning module to support the user. This module is implemented using a combination of JavaScript and Python and its pre-existing libraries. The machine learning modules support three major features: predicting item locations, sorting grocery lists based on the store layout, and the suggestion of items based on existing user purchasing patterns.</w:t>
      </w:r>
    </w:p>
    <w:p w14:paraId="5C6BCB54"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2E64484F" w14:textId="77777777" w:rsidR="00BC50F6" w:rsidRPr="00BE5130" w:rsidRDefault="00BC50F6" w:rsidP="00BC50F6">
      <w:pPr>
        <w:spacing w:after="112" w:line="480" w:lineRule="auto"/>
        <w:ind w:left="10" w:right="142" w:firstLine="695"/>
        <w:rPr>
          <w:rFonts w:cstheme="minorHAnsi"/>
          <w:sz w:val="24"/>
          <w:szCs w:val="24"/>
        </w:rPr>
      </w:pPr>
      <w:r w:rsidRPr="00BE5130">
        <w:rPr>
          <w:rFonts w:cstheme="minorHAnsi"/>
          <w:sz w:val="24"/>
          <w:szCs w:val="24"/>
        </w:rPr>
        <w:t xml:space="preserve">The first feature, predicting item locations for items with unknown locations, uses a method called collaborative filtering. If the location of an item is unknown, the application compares the store the user is currently shopping </w:t>
      </w:r>
      <w:proofErr w:type="gramStart"/>
      <w:r w:rsidRPr="00BE5130">
        <w:rPr>
          <w:rFonts w:cstheme="minorHAnsi"/>
          <w:sz w:val="24"/>
          <w:szCs w:val="24"/>
        </w:rPr>
        <w:t>in to</w:t>
      </w:r>
      <w:proofErr w:type="gramEnd"/>
      <w:r w:rsidRPr="00BE5130">
        <w:rPr>
          <w:rFonts w:cstheme="minorHAnsi"/>
          <w:sz w:val="24"/>
          <w:szCs w:val="24"/>
        </w:rPr>
        <w:t xml:space="preserve"> similar stores based on the contents of the stores. Then, by determining the majority location of the item in each of the similar stores, the location can be predicted. </w:t>
      </w:r>
    </w:p>
    <w:p w14:paraId="5836D3AB"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4A632036"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second feature offered by the machine learning module, sorting the grocery lists, uses the crowd-sourced information to generate the optimum list order based on the crowd-sourced store layout. The algorithm takes the weighted average of all known </w:t>
      </w:r>
      <w:r w:rsidRPr="00BE5130">
        <w:rPr>
          <w:rFonts w:cstheme="minorHAnsi"/>
          <w:sz w:val="24"/>
          <w:szCs w:val="24"/>
        </w:rPr>
        <w:lastRenderedPageBreak/>
        <w:t xml:space="preserve">maps to compute the fastest path. The weights for each map are maintained by prompting the user to verify </w:t>
      </w:r>
      <w:proofErr w:type="gramStart"/>
      <w:r w:rsidRPr="00BE5130">
        <w:rPr>
          <w:rFonts w:cstheme="minorHAnsi"/>
          <w:sz w:val="24"/>
          <w:szCs w:val="24"/>
        </w:rPr>
        <w:t>whether or not</w:t>
      </w:r>
      <w:proofErr w:type="gramEnd"/>
      <w:r w:rsidRPr="00BE5130">
        <w:rPr>
          <w:rFonts w:cstheme="minorHAnsi"/>
          <w:sz w:val="24"/>
          <w:szCs w:val="24"/>
        </w:rPr>
        <w:t xml:space="preserve"> the generated map is correct. </w:t>
      </w:r>
    </w:p>
    <w:p w14:paraId="57D79055"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03C8E91F"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final feature, suggesting items to users based on purchasing patterns, uses a method called association rule mining. As the database is updated with new lists, the machine learning module scrapes the database looking for patterns. These patterns are used to form rules dictating items that are frequently purchased alongside one other. As users add items to the database and coincidentally begin following a rule, the application will suggest other items using the rules. The rules are built using purchasing patterns from all users. The algorithm can be expanded to be based </w:t>
      </w:r>
      <w:proofErr w:type="gramStart"/>
      <w:r w:rsidRPr="00BE5130">
        <w:rPr>
          <w:rFonts w:cstheme="minorHAnsi"/>
          <w:sz w:val="24"/>
          <w:szCs w:val="24"/>
        </w:rPr>
        <w:t>off of</w:t>
      </w:r>
      <w:proofErr w:type="gramEnd"/>
      <w:r w:rsidRPr="00BE5130">
        <w:rPr>
          <w:rFonts w:cstheme="minorHAnsi"/>
          <w:sz w:val="24"/>
          <w:szCs w:val="24"/>
        </w:rPr>
        <w:t xml:space="preserve"> the frequency with which the user purchases items to tailor the recommendation to each specific user. </w:t>
      </w:r>
    </w:p>
    <w:p w14:paraId="4DA3EE60"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5DFD37EA" w14:textId="1570A6EA" w:rsidR="0032657D" w:rsidRDefault="00BC50F6" w:rsidP="0032657D">
      <w:pPr>
        <w:spacing w:after="345" w:line="480" w:lineRule="auto"/>
        <w:ind w:left="-15" w:firstLine="432"/>
        <w:rPr>
          <w:rFonts w:cstheme="minorHAnsi"/>
          <w:sz w:val="24"/>
          <w:szCs w:val="24"/>
        </w:rPr>
      </w:pPr>
      <w:r w:rsidRPr="00BE5130">
        <w:rPr>
          <w:rFonts w:cstheme="minorHAnsi"/>
          <w:sz w:val="24"/>
          <w:szCs w:val="24"/>
        </w:rPr>
        <w:t xml:space="preserve">For an expanded discussion on the machine learning capabilities, please see section </w:t>
      </w:r>
      <w:r w:rsidRPr="00BE5130">
        <w:rPr>
          <w:rFonts w:cstheme="minorHAnsi"/>
          <w:i/>
          <w:sz w:val="24"/>
          <w:szCs w:val="24"/>
        </w:rPr>
        <w:t>6.</w:t>
      </w:r>
      <w:r>
        <w:rPr>
          <w:rFonts w:cstheme="minorHAnsi"/>
          <w:i/>
          <w:sz w:val="24"/>
          <w:szCs w:val="24"/>
        </w:rPr>
        <w:t>2</w:t>
      </w:r>
      <w:r w:rsidRPr="00BE5130">
        <w:rPr>
          <w:rFonts w:cstheme="minorHAnsi"/>
          <w:i/>
          <w:sz w:val="24"/>
          <w:szCs w:val="24"/>
        </w:rPr>
        <w:t xml:space="preserve"> ML Algorithms.</w:t>
      </w:r>
      <w:r w:rsidRPr="00BE5130">
        <w:rPr>
          <w:rFonts w:cstheme="minorHAnsi"/>
          <w:sz w:val="24"/>
          <w:szCs w:val="24"/>
        </w:rPr>
        <w:t xml:space="preserve"> </w:t>
      </w:r>
    </w:p>
    <w:p w14:paraId="2A240DC8" w14:textId="4B7F02CB" w:rsidR="0032657D" w:rsidRPr="006B3E67" w:rsidRDefault="00307D3D" w:rsidP="007C563D">
      <w:pPr>
        <w:pStyle w:val="Heading2"/>
        <w:spacing w:line="480" w:lineRule="auto"/>
        <w:rPr>
          <w:sz w:val="28"/>
          <w:szCs w:val="28"/>
        </w:rPr>
      </w:pPr>
      <w:bookmarkStart w:id="190" w:name="_Toc36740302"/>
      <w:r w:rsidRPr="006B3E67">
        <w:rPr>
          <w:sz w:val="28"/>
          <w:szCs w:val="28"/>
        </w:rPr>
        <w:t>Functional and Non-Functional Requirements</w:t>
      </w:r>
      <w:bookmarkEnd w:id="190"/>
    </w:p>
    <w:p w14:paraId="0E83D794" w14:textId="416054B0" w:rsidR="0058657F" w:rsidRPr="006B3E67" w:rsidRDefault="0058657F" w:rsidP="007C563D">
      <w:pPr>
        <w:pStyle w:val="Heading3"/>
        <w:spacing w:line="480" w:lineRule="auto"/>
        <w:rPr>
          <w:sz w:val="28"/>
          <w:szCs w:val="28"/>
        </w:rPr>
      </w:pPr>
      <w:bookmarkStart w:id="191" w:name="_Toc36740303"/>
      <w:r w:rsidRPr="006B3E67">
        <w:rPr>
          <w:sz w:val="28"/>
          <w:szCs w:val="28"/>
        </w:rPr>
        <w:t>Functional Requirements</w:t>
      </w:r>
      <w:bookmarkEnd w:id="191"/>
    </w:p>
    <w:p w14:paraId="279DB815" w14:textId="2589273E" w:rsidR="001D1B12" w:rsidRPr="007C563D" w:rsidRDefault="001A233D" w:rsidP="007C563D">
      <w:pPr>
        <w:pStyle w:val="ListParagraph"/>
        <w:numPr>
          <w:ilvl w:val="0"/>
          <w:numId w:val="32"/>
        </w:numPr>
        <w:spacing w:line="480" w:lineRule="auto"/>
        <w:rPr>
          <w:sz w:val="24"/>
          <w:szCs w:val="24"/>
        </w:rPr>
      </w:pPr>
      <w:r w:rsidRPr="007C563D">
        <w:rPr>
          <w:sz w:val="24"/>
          <w:szCs w:val="24"/>
        </w:rPr>
        <w:t xml:space="preserve">Users wants to </w:t>
      </w:r>
      <w:r w:rsidR="003465A0" w:rsidRPr="007C563D">
        <w:rPr>
          <w:sz w:val="24"/>
          <w:szCs w:val="24"/>
        </w:rPr>
        <w:t>create an account</w:t>
      </w:r>
      <w:r w:rsidRPr="007C563D">
        <w:rPr>
          <w:sz w:val="24"/>
          <w:szCs w:val="24"/>
        </w:rPr>
        <w:t>.</w:t>
      </w:r>
    </w:p>
    <w:p w14:paraId="19B34F24" w14:textId="26DB6196" w:rsidR="005253AC" w:rsidRPr="007C563D" w:rsidRDefault="009F1680" w:rsidP="007C563D">
      <w:pPr>
        <w:pStyle w:val="ListParagraph"/>
        <w:numPr>
          <w:ilvl w:val="0"/>
          <w:numId w:val="33"/>
        </w:numPr>
        <w:spacing w:line="480" w:lineRule="auto"/>
        <w:rPr>
          <w:sz w:val="24"/>
          <w:szCs w:val="24"/>
        </w:rPr>
      </w:pPr>
      <w:r w:rsidRPr="007C563D">
        <w:rPr>
          <w:sz w:val="24"/>
          <w:szCs w:val="24"/>
        </w:rPr>
        <w:t>User Viewpoint</w:t>
      </w:r>
    </w:p>
    <w:p w14:paraId="493B7CE0" w14:textId="6F78B5F1" w:rsidR="00EA4CD7" w:rsidRPr="007C563D" w:rsidRDefault="00EA4CD7" w:rsidP="007C563D">
      <w:pPr>
        <w:pStyle w:val="ListParagraph"/>
        <w:numPr>
          <w:ilvl w:val="0"/>
          <w:numId w:val="34"/>
        </w:numPr>
        <w:spacing w:line="480" w:lineRule="auto"/>
        <w:rPr>
          <w:sz w:val="24"/>
          <w:szCs w:val="24"/>
        </w:rPr>
      </w:pPr>
      <w:r w:rsidRPr="007C563D">
        <w:rPr>
          <w:sz w:val="24"/>
          <w:szCs w:val="24"/>
        </w:rPr>
        <w:t xml:space="preserve">The system shall </w:t>
      </w:r>
      <w:r w:rsidR="00FA7A4C" w:rsidRPr="007C563D">
        <w:rPr>
          <w:sz w:val="24"/>
          <w:szCs w:val="24"/>
        </w:rPr>
        <w:t>allow the user to create an account using their name, email, and a password.</w:t>
      </w:r>
    </w:p>
    <w:p w14:paraId="04E8CDAC" w14:textId="1B5BFF7F" w:rsidR="00D878C0" w:rsidRPr="007C563D" w:rsidRDefault="00D878C0" w:rsidP="007C563D">
      <w:pPr>
        <w:pStyle w:val="ListParagraph"/>
        <w:numPr>
          <w:ilvl w:val="0"/>
          <w:numId w:val="34"/>
        </w:numPr>
        <w:spacing w:line="480" w:lineRule="auto"/>
        <w:rPr>
          <w:sz w:val="24"/>
          <w:szCs w:val="24"/>
        </w:rPr>
      </w:pPr>
      <w:r w:rsidRPr="007C563D">
        <w:rPr>
          <w:sz w:val="24"/>
          <w:szCs w:val="24"/>
        </w:rPr>
        <w:lastRenderedPageBreak/>
        <w:t>The user shall</w:t>
      </w:r>
      <w:r w:rsidR="009E54BA" w:rsidRPr="007C563D">
        <w:rPr>
          <w:sz w:val="24"/>
          <w:szCs w:val="24"/>
        </w:rPr>
        <w:t xml:space="preserve"> verify their email by following a link sent to the entered email account</w:t>
      </w:r>
      <w:r w:rsidR="008E0CED" w:rsidRPr="007C563D">
        <w:rPr>
          <w:sz w:val="24"/>
          <w:szCs w:val="24"/>
        </w:rPr>
        <w:t>.</w:t>
      </w:r>
    </w:p>
    <w:p w14:paraId="3F5FA04E" w14:textId="3AB20237" w:rsidR="009F1680" w:rsidRPr="007C563D" w:rsidRDefault="009E54BA" w:rsidP="007C563D">
      <w:pPr>
        <w:pStyle w:val="ListParagraph"/>
        <w:numPr>
          <w:ilvl w:val="0"/>
          <w:numId w:val="33"/>
        </w:numPr>
        <w:spacing w:line="480" w:lineRule="auto"/>
        <w:rPr>
          <w:sz w:val="24"/>
          <w:szCs w:val="24"/>
        </w:rPr>
      </w:pPr>
      <w:r w:rsidRPr="007C563D">
        <w:rPr>
          <w:sz w:val="24"/>
          <w:szCs w:val="24"/>
        </w:rPr>
        <w:t>Google Firebase Viewpoint</w:t>
      </w:r>
    </w:p>
    <w:p w14:paraId="5A0BD424" w14:textId="786DAE49" w:rsidR="009E54BA" w:rsidRPr="007C563D" w:rsidRDefault="009E54BA" w:rsidP="007C563D">
      <w:pPr>
        <w:pStyle w:val="ListParagraph"/>
        <w:numPr>
          <w:ilvl w:val="0"/>
          <w:numId w:val="35"/>
        </w:numPr>
        <w:spacing w:line="480" w:lineRule="auto"/>
        <w:rPr>
          <w:sz w:val="24"/>
          <w:szCs w:val="24"/>
        </w:rPr>
      </w:pPr>
      <w:r w:rsidRPr="007C563D">
        <w:rPr>
          <w:sz w:val="24"/>
          <w:szCs w:val="24"/>
        </w:rPr>
        <w:t>Firebase shall send an email to the user to prompt</w:t>
      </w:r>
      <w:r w:rsidR="0098394D" w:rsidRPr="007C563D">
        <w:rPr>
          <w:sz w:val="24"/>
          <w:szCs w:val="24"/>
        </w:rPr>
        <w:t xml:space="preserve"> them to verify their email.</w:t>
      </w:r>
    </w:p>
    <w:p w14:paraId="22C427B3" w14:textId="59710929" w:rsidR="0098394D" w:rsidRPr="007C563D" w:rsidRDefault="0098394D" w:rsidP="007C563D">
      <w:pPr>
        <w:pStyle w:val="ListParagraph"/>
        <w:numPr>
          <w:ilvl w:val="0"/>
          <w:numId w:val="35"/>
        </w:numPr>
        <w:spacing w:line="480" w:lineRule="auto"/>
        <w:rPr>
          <w:sz w:val="24"/>
          <w:szCs w:val="24"/>
        </w:rPr>
      </w:pPr>
      <w:r w:rsidRPr="007C563D">
        <w:rPr>
          <w:sz w:val="24"/>
          <w:szCs w:val="24"/>
        </w:rPr>
        <w:t>Firebase shall save the login information and shall assign the user a user ID.</w:t>
      </w:r>
    </w:p>
    <w:p w14:paraId="60794A67" w14:textId="3D8C597E" w:rsidR="00D6123D" w:rsidRPr="007C563D" w:rsidRDefault="00D6123D" w:rsidP="007C563D">
      <w:pPr>
        <w:pStyle w:val="ListParagraph"/>
        <w:numPr>
          <w:ilvl w:val="0"/>
          <w:numId w:val="33"/>
        </w:numPr>
        <w:spacing w:line="480" w:lineRule="auto"/>
        <w:rPr>
          <w:sz w:val="24"/>
          <w:szCs w:val="24"/>
        </w:rPr>
      </w:pPr>
      <w:r w:rsidRPr="007C563D">
        <w:rPr>
          <w:sz w:val="24"/>
          <w:szCs w:val="24"/>
        </w:rPr>
        <w:t>App Viewpoint</w:t>
      </w:r>
    </w:p>
    <w:p w14:paraId="4C51FDE1" w14:textId="7804EBEB" w:rsidR="00D6123D" w:rsidRPr="007C563D" w:rsidRDefault="00D6123D" w:rsidP="007C563D">
      <w:pPr>
        <w:pStyle w:val="ListParagraph"/>
        <w:numPr>
          <w:ilvl w:val="0"/>
          <w:numId w:val="36"/>
        </w:numPr>
        <w:spacing w:line="480" w:lineRule="auto"/>
        <w:rPr>
          <w:sz w:val="24"/>
          <w:szCs w:val="24"/>
        </w:rPr>
      </w:pPr>
      <w:r w:rsidRPr="007C563D">
        <w:rPr>
          <w:sz w:val="24"/>
          <w:szCs w:val="24"/>
        </w:rPr>
        <w:t>The app shall navigate the user to the login page so they can login to the application.</w:t>
      </w:r>
    </w:p>
    <w:p w14:paraId="31C2F81F" w14:textId="5F713B8F" w:rsidR="001A233D" w:rsidRPr="007C563D" w:rsidRDefault="00FF0C8F" w:rsidP="007C563D">
      <w:pPr>
        <w:pStyle w:val="ListParagraph"/>
        <w:numPr>
          <w:ilvl w:val="0"/>
          <w:numId w:val="32"/>
        </w:numPr>
        <w:spacing w:line="480" w:lineRule="auto"/>
        <w:rPr>
          <w:sz w:val="24"/>
          <w:szCs w:val="24"/>
        </w:rPr>
      </w:pPr>
      <w:r w:rsidRPr="007C563D">
        <w:rPr>
          <w:sz w:val="24"/>
          <w:szCs w:val="24"/>
        </w:rPr>
        <w:t>User</w:t>
      </w:r>
      <w:r w:rsidR="003465A0" w:rsidRPr="007C563D">
        <w:rPr>
          <w:sz w:val="24"/>
          <w:szCs w:val="24"/>
        </w:rPr>
        <w:t xml:space="preserve"> wants to add a new contact.</w:t>
      </w:r>
    </w:p>
    <w:p w14:paraId="1606CB79" w14:textId="6AB29C32" w:rsidR="00780938" w:rsidRPr="007C563D" w:rsidRDefault="00716CDD" w:rsidP="007C563D">
      <w:pPr>
        <w:pStyle w:val="ListParagraph"/>
        <w:numPr>
          <w:ilvl w:val="0"/>
          <w:numId w:val="37"/>
        </w:numPr>
        <w:spacing w:line="480" w:lineRule="auto"/>
        <w:rPr>
          <w:sz w:val="24"/>
          <w:szCs w:val="24"/>
        </w:rPr>
      </w:pPr>
      <w:r w:rsidRPr="007C563D">
        <w:rPr>
          <w:sz w:val="24"/>
          <w:szCs w:val="24"/>
        </w:rPr>
        <w:t>User Viewpoint</w:t>
      </w:r>
    </w:p>
    <w:p w14:paraId="611F24AC" w14:textId="608ADCEB" w:rsidR="00716CDD" w:rsidRPr="007C563D" w:rsidRDefault="00482868" w:rsidP="007C563D">
      <w:pPr>
        <w:pStyle w:val="ListParagraph"/>
        <w:numPr>
          <w:ilvl w:val="0"/>
          <w:numId w:val="38"/>
        </w:numPr>
        <w:spacing w:line="480" w:lineRule="auto"/>
        <w:rPr>
          <w:sz w:val="24"/>
          <w:szCs w:val="24"/>
        </w:rPr>
      </w:pPr>
      <w:r w:rsidRPr="007C563D">
        <w:rPr>
          <w:sz w:val="24"/>
          <w:szCs w:val="24"/>
        </w:rPr>
        <w:t xml:space="preserve">The User shall </w:t>
      </w:r>
      <w:r w:rsidR="00E84893" w:rsidRPr="007C563D">
        <w:rPr>
          <w:sz w:val="24"/>
          <w:szCs w:val="24"/>
        </w:rPr>
        <w:t>be prompted to enter the email of the other User they want to send the contact request to</w:t>
      </w:r>
      <w:r w:rsidR="00DC6951" w:rsidRPr="007C563D">
        <w:rPr>
          <w:sz w:val="24"/>
          <w:szCs w:val="24"/>
        </w:rPr>
        <w:t>o.</w:t>
      </w:r>
    </w:p>
    <w:p w14:paraId="4A4A0AC6" w14:textId="47A3FDD4" w:rsidR="005117AC" w:rsidRPr="007C563D" w:rsidRDefault="005117AC" w:rsidP="007C563D">
      <w:pPr>
        <w:pStyle w:val="ListParagraph"/>
        <w:numPr>
          <w:ilvl w:val="0"/>
          <w:numId w:val="38"/>
        </w:numPr>
        <w:spacing w:line="480" w:lineRule="auto"/>
        <w:rPr>
          <w:sz w:val="24"/>
          <w:szCs w:val="24"/>
        </w:rPr>
      </w:pPr>
      <w:r w:rsidRPr="007C563D">
        <w:rPr>
          <w:sz w:val="24"/>
          <w:szCs w:val="24"/>
        </w:rPr>
        <w:t xml:space="preserve">The </w:t>
      </w:r>
      <w:r w:rsidR="00D932BC" w:rsidRPr="007C563D">
        <w:rPr>
          <w:sz w:val="24"/>
          <w:szCs w:val="24"/>
        </w:rPr>
        <w:t>App shall allow the user to optionally enter a name for the contact and specify a group to add the contact too.</w:t>
      </w:r>
    </w:p>
    <w:p w14:paraId="794D8EBF" w14:textId="4B3D4589" w:rsidR="00026B01" w:rsidRPr="007C563D" w:rsidRDefault="00026B01" w:rsidP="007C563D">
      <w:pPr>
        <w:pStyle w:val="ListParagraph"/>
        <w:numPr>
          <w:ilvl w:val="0"/>
          <w:numId w:val="38"/>
        </w:numPr>
        <w:spacing w:line="480" w:lineRule="auto"/>
        <w:rPr>
          <w:sz w:val="24"/>
          <w:szCs w:val="24"/>
        </w:rPr>
      </w:pPr>
      <w:r w:rsidRPr="007C563D">
        <w:rPr>
          <w:sz w:val="24"/>
          <w:szCs w:val="24"/>
        </w:rPr>
        <w:t>The User that receives the request will receive a notification stating they have a pending contact request.</w:t>
      </w:r>
    </w:p>
    <w:p w14:paraId="054BFA74" w14:textId="1CBE5B65" w:rsidR="00026B01" w:rsidRPr="007C563D" w:rsidRDefault="00026B01" w:rsidP="007C563D">
      <w:pPr>
        <w:pStyle w:val="ListParagraph"/>
        <w:numPr>
          <w:ilvl w:val="0"/>
          <w:numId w:val="38"/>
        </w:numPr>
        <w:spacing w:line="480" w:lineRule="auto"/>
        <w:rPr>
          <w:sz w:val="24"/>
          <w:szCs w:val="24"/>
        </w:rPr>
      </w:pPr>
      <w:r w:rsidRPr="007C563D">
        <w:rPr>
          <w:sz w:val="24"/>
          <w:szCs w:val="24"/>
        </w:rPr>
        <w:t>The User that receives the request shall be given the option to accept or deny the request.</w:t>
      </w:r>
    </w:p>
    <w:p w14:paraId="5D407F62" w14:textId="17E5EB44" w:rsidR="00716CDD" w:rsidRPr="007C563D" w:rsidRDefault="00716CDD" w:rsidP="007C563D">
      <w:pPr>
        <w:pStyle w:val="ListParagraph"/>
        <w:numPr>
          <w:ilvl w:val="0"/>
          <w:numId w:val="37"/>
        </w:numPr>
        <w:spacing w:line="480" w:lineRule="auto"/>
        <w:rPr>
          <w:sz w:val="24"/>
          <w:szCs w:val="24"/>
        </w:rPr>
      </w:pPr>
      <w:r w:rsidRPr="007C563D">
        <w:rPr>
          <w:sz w:val="24"/>
          <w:szCs w:val="24"/>
        </w:rPr>
        <w:t>Google Firebase Viewpoint</w:t>
      </w:r>
    </w:p>
    <w:p w14:paraId="6A7F3B32" w14:textId="0B52CEA4" w:rsidR="00220B9C" w:rsidRPr="007C563D" w:rsidRDefault="00F9555E" w:rsidP="007C563D">
      <w:pPr>
        <w:pStyle w:val="ListParagraph"/>
        <w:numPr>
          <w:ilvl w:val="0"/>
          <w:numId w:val="39"/>
        </w:numPr>
        <w:spacing w:line="480" w:lineRule="auto"/>
        <w:rPr>
          <w:sz w:val="24"/>
          <w:szCs w:val="24"/>
        </w:rPr>
      </w:pPr>
      <w:r w:rsidRPr="007C563D">
        <w:rPr>
          <w:sz w:val="24"/>
          <w:szCs w:val="24"/>
        </w:rPr>
        <w:lastRenderedPageBreak/>
        <w:t xml:space="preserve">Firebase shall </w:t>
      </w:r>
      <w:r w:rsidR="00036C5C" w:rsidRPr="007C563D">
        <w:rPr>
          <w:sz w:val="24"/>
          <w:szCs w:val="24"/>
        </w:rPr>
        <w:t xml:space="preserve">retrieve the token </w:t>
      </w:r>
      <w:r w:rsidR="001F48A3" w:rsidRPr="007C563D">
        <w:rPr>
          <w:sz w:val="24"/>
          <w:szCs w:val="24"/>
        </w:rPr>
        <w:t xml:space="preserve">used to link a profile to </w:t>
      </w:r>
      <w:r w:rsidR="000D22B4" w:rsidRPr="007C563D">
        <w:rPr>
          <w:sz w:val="24"/>
          <w:szCs w:val="24"/>
        </w:rPr>
        <w:t>a phone and return it to the app so that the notification can be sent.</w:t>
      </w:r>
    </w:p>
    <w:p w14:paraId="276945A9" w14:textId="02CE2A65" w:rsidR="00716CDD" w:rsidRPr="007C563D" w:rsidRDefault="00716CDD" w:rsidP="007C563D">
      <w:pPr>
        <w:pStyle w:val="ListParagraph"/>
        <w:numPr>
          <w:ilvl w:val="0"/>
          <w:numId w:val="37"/>
        </w:numPr>
        <w:spacing w:line="480" w:lineRule="auto"/>
        <w:rPr>
          <w:sz w:val="24"/>
          <w:szCs w:val="24"/>
        </w:rPr>
      </w:pPr>
      <w:r w:rsidRPr="007C563D">
        <w:rPr>
          <w:sz w:val="24"/>
          <w:szCs w:val="24"/>
        </w:rPr>
        <w:t>App Viewpoint</w:t>
      </w:r>
    </w:p>
    <w:p w14:paraId="3A3D1CBD" w14:textId="2F709082" w:rsidR="000D22B4" w:rsidRPr="007C563D" w:rsidRDefault="000D22B4" w:rsidP="007C563D">
      <w:pPr>
        <w:pStyle w:val="ListParagraph"/>
        <w:numPr>
          <w:ilvl w:val="0"/>
          <w:numId w:val="40"/>
        </w:numPr>
        <w:spacing w:line="480" w:lineRule="auto"/>
        <w:rPr>
          <w:sz w:val="24"/>
          <w:szCs w:val="24"/>
        </w:rPr>
      </w:pPr>
      <w:r w:rsidRPr="007C563D">
        <w:rPr>
          <w:sz w:val="24"/>
          <w:szCs w:val="24"/>
        </w:rPr>
        <w:t xml:space="preserve">The app shall </w:t>
      </w:r>
      <w:r w:rsidR="006E6D07" w:rsidRPr="007C563D">
        <w:rPr>
          <w:sz w:val="24"/>
          <w:szCs w:val="24"/>
        </w:rPr>
        <w:t>query firebase for the device token of the target user</w:t>
      </w:r>
      <w:r w:rsidR="00312CD1" w:rsidRPr="007C563D">
        <w:rPr>
          <w:sz w:val="24"/>
          <w:szCs w:val="24"/>
        </w:rPr>
        <w:t>.</w:t>
      </w:r>
    </w:p>
    <w:p w14:paraId="0C64A7C5" w14:textId="676237BA" w:rsidR="00312CD1" w:rsidRPr="007C563D" w:rsidRDefault="00312CD1" w:rsidP="007C563D">
      <w:pPr>
        <w:pStyle w:val="ListParagraph"/>
        <w:numPr>
          <w:ilvl w:val="0"/>
          <w:numId w:val="40"/>
        </w:numPr>
        <w:spacing w:line="480" w:lineRule="auto"/>
        <w:rPr>
          <w:sz w:val="24"/>
          <w:szCs w:val="24"/>
        </w:rPr>
      </w:pPr>
      <w:r w:rsidRPr="007C563D">
        <w:rPr>
          <w:sz w:val="24"/>
          <w:szCs w:val="24"/>
        </w:rPr>
        <w:t>The app shall send the target user a contact request notification.</w:t>
      </w:r>
    </w:p>
    <w:p w14:paraId="62D0A29F" w14:textId="5D15D930" w:rsidR="003465A0" w:rsidRPr="007C563D" w:rsidRDefault="00C402A0" w:rsidP="007C563D">
      <w:pPr>
        <w:pStyle w:val="ListParagraph"/>
        <w:numPr>
          <w:ilvl w:val="0"/>
          <w:numId w:val="32"/>
        </w:numPr>
        <w:spacing w:line="480" w:lineRule="auto"/>
        <w:rPr>
          <w:sz w:val="24"/>
          <w:szCs w:val="24"/>
        </w:rPr>
      </w:pPr>
      <w:r w:rsidRPr="007C563D">
        <w:rPr>
          <w:sz w:val="24"/>
          <w:szCs w:val="24"/>
        </w:rPr>
        <w:t>User wants to rearrange their list.</w:t>
      </w:r>
    </w:p>
    <w:p w14:paraId="2A39FDA6" w14:textId="7CE3DF1F" w:rsidR="00AA6D2E" w:rsidRPr="007C563D" w:rsidRDefault="00AA6D2E" w:rsidP="007C563D">
      <w:pPr>
        <w:pStyle w:val="ListParagraph"/>
        <w:numPr>
          <w:ilvl w:val="0"/>
          <w:numId w:val="41"/>
        </w:numPr>
        <w:spacing w:line="480" w:lineRule="auto"/>
        <w:rPr>
          <w:sz w:val="24"/>
          <w:szCs w:val="24"/>
        </w:rPr>
      </w:pPr>
      <w:r w:rsidRPr="007C563D">
        <w:rPr>
          <w:sz w:val="24"/>
          <w:szCs w:val="24"/>
        </w:rPr>
        <w:t>User Viewpoint</w:t>
      </w:r>
    </w:p>
    <w:p w14:paraId="4CF3ACA9" w14:textId="05070DA5" w:rsidR="009D3C88" w:rsidRPr="007C563D" w:rsidRDefault="00CB2E6F" w:rsidP="007C563D">
      <w:pPr>
        <w:pStyle w:val="ListParagraph"/>
        <w:numPr>
          <w:ilvl w:val="0"/>
          <w:numId w:val="42"/>
        </w:numPr>
        <w:spacing w:line="480" w:lineRule="auto"/>
        <w:rPr>
          <w:sz w:val="24"/>
          <w:szCs w:val="24"/>
        </w:rPr>
      </w:pPr>
      <w:r w:rsidRPr="007C563D">
        <w:rPr>
          <w:sz w:val="24"/>
          <w:szCs w:val="24"/>
        </w:rPr>
        <w:t>The User shall specify which</w:t>
      </w:r>
      <w:r w:rsidR="00233E5E" w:rsidRPr="007C563D">
        <w:rPr>
          <w:sz w:val="24"/>
          <w:szCs w:val="24"/>
        </w:rPr>
        <w:t xml:space="preserve"> criteria they want to use to rearrange their list using a dropdown menu on </w:t>
      </w:r>
      <w:r w:rsidR="008E00E7" w:rsidRPr="007C563D">
        <w:rPr>
          <w:sz w:val="24"/>
          <w:szCs w:val="24"/>
        </w:rPr>
        <w:t>the list screen.</w:t>
      </w:r>
    </w:p>
    <w:p w14:paraId="2696DB23" w14:textId="0D4DE8D9" w:rsidR="008E00E7" w:rsidRPr="007C563D" w:rsidRDefault="0069169A" w:rsidP="007C563D">
      <w:pPr>
        <w:pStyle w:val="ListParagraph"/>
        <w:numPr>
          <w:ilvl w:val="0"/>
          <w:numId w:val="42"/>
        </w:numPr>
        <w:spacing w:line="480" w:lineRule="auto"/>
        <w:rPr>
          <w:sz w:val="24"/>
          <w:szCs w:val="24"/>
        </w:rPr>
      </w:pPr>
      <w:r w:rsidRPr="007C563D">
        <w:rPr>
          <w:sz w:val="24"/>
          <w:szCs w:val="24"/>
        </w:rPr>
        <w:t>Should the user select a criterion which requires the app to know the location of the user</w:t>
      </w:r>
      <w:r w:rsidR="002D7B41" w:rsidRPr="007C563D">
        <w:rPr>
          <w:sz w:val="24"/>
          <w:szCs w:val="24"/>
        </w:rPr>
        <w:t xml:space="preserve"> (By Location, Fastest Path, Fastest Path (Auto Update))</w:t>
      </w:r>
      <w:r w:rsidR="004766CC" w:rsidRPr="007C563D">
        <w:rPr>
          <w:sz w:val="24"/>
          <w:szCs w:val="24"/>
        </w:rPr>
        <w:t>, the user shall enter their location using the autocomplete input box or Here Maps API.</w:t>
      </w:r>
    </w:p>
    <w:p w14:paraId="5C65AEBC" w14:textId="2144F7EB" w:rsidR="00AA6D2E" w:rsidRPr="007C563D" w:rsidRDefault="00AA6D2E" w:rsidP="007C563D">
      <w:pPr>
        <w:pStyle w:val="ListParagraph"/>
        <w:numPr>
          <w:ilvl w:val="0"/>
          <w:numId w:val="41"/>
        </w:numPr>
        <w:spacing w:line="480" w:lineRule="auto"/>
        <w:rPr>
          <w:sz w:val="24"/>
          <w:szCs w:val="24"/>
        </w:rPr>
      </w:pPr>
      <w:r w:rsidRPr="007C563D">
        <w:rPr>
          <w:sz w:val="24"/>
          <w:szCs w:val="24"/>
        </w:rPr>
        <w:t>Google Firebase Viewpoint</w:t>
      </w:r>
    </w:p>
    <w:p w14:paraId="6DE7C29E" w14:textId="36558DD1" w:rsidR="00A76ECE" w:rsidRPr="007C563D" w:rsidRDefault="00A76ECE" w:rsidP="007C563D">
      <w:pPr>
        <w:pStyle w:val="ListParagraph"/>
        <w:spacing w:line="480" w:lineRule="auto"/>
        <w:ind w:left="1440" w:firstLine="0"/>
        <w:rPr>
          <w:sz w:val="24"/>
          <w:szCs w:val="24"/>
        </w:rPr>
      </w:pPr>
      <w:r w:rsidRPr="007C563D">
        <w:rPr>
          <w:sz w:val="24"/>
          <w:szCs w:val="24"/>
        </w:rPr>
        <w:t xml:space="preserve">NOTE: The following shall only occur </w:t>
      </w:r>
      <w:r w:rsidR="005C4C50" w:rsidRPr="007C563D">
        <w:rPr>
          <w:sz w:val="24"/>
          <w:szCs w:val="24"/>
        </w:rPr>
        <w:t>when a cloud function (machine learning and database data) is required to perform the reorganization, so this only occurs for By Location, Fastest Path, and Fastest Path (Auto Update)</w:t>
      </w:r>
    </w:p>
    <w:p w14:paraId="41F8889B" w14:textId="4FC2109C" w:rsidR="004C3256" w:rsidRPr="007C563D" w:rsidRDefault="00AB6760" w:rsidP="007C563D">
      <w:pPr>
        <w:pStyle w:val="ListParagraph"/>
        <w:numPr>
          <w:ilvl w:val="0"/>
          <w:numId w:val="44"/>
        </w:numPr>
        <w:spacing w:line="480" w:lineRule="auto"/>
        <w:rPr>
          <w:sz w:val="24"/>
          <w:szCs w:val="24"/>
        </w:rPr>
      </w:pPr>
      <w:r w:rsidRPr="007C563D">
        <w:rPr>
          <w:sz w:val="24"/>
          <w:szCs w:val="24"/>
        </w:rPr>
        <w:t xml:space="preserve">Firebase shall call the </w:t>
      </w:r>
      <w:r w:rsidR="005F2B34" w:rsidRPr="007C563D">
        <w:rPr>
          <w:sz w:val="24"/>
          <w:szCs w:val="24"/>
        </w:rPr>
        <w:t>appropriate cloud function.</w:t>
      </w:r>
    </w:p>
    <w:p w14:paraId="63041CCB" w14:textId="5C94ACD4" w:rsidR="005F2B34" w:rsidRPr="007C563D" w:rsidRDefault="003B0C24" w:rsidP="007C563D">
      <w:pPr>
        <w:pStyle w:val="ListParagraph"/>
        <w:numPr>
          <w:ilvl w:val="0"/>
          <w:numId w:val="44"/>
        </w:numPr>
        <w:spacing w:line="480" w:lineRule="auto"/>
        <w:rPr>
          <w:sz w:val="24"/>
          <w:szCs w:val="24"/>
        </w:rPr>
      </w:pPr>
      <w:r w:rsidRPr="007C563D">
        <w:rPr>
          <w:sz w:val="24"/>
          <w:szCs w:val="24"/>
        </w:rPr>
        <w:lastRenderedPageBreak/>
        <w:t>The cloud function shall determine the layout and item locations of the store the user has specified</w:t>
      </w:r>
      <w:r w:rsidR="007D0FAA" w:rsidRPr="007C563D">
        <w:rPr>
          <w:sz w:val="24"/>
          <w:szCs w:val="24"/>
        </w:rPr>
        <w:t>, estimating information as needed</w:t>
      </w:r>
      <w:r w:rsidRPr="007C563D">
        <w:rPr>
          <w:sz w:val="24"/>
          <w:szCs w:val="24"/>
        </w:rPr>
        <w:t>.</w:t>
      </w:r>
    </w:p>
    <w:p w14:paraId="0FE4FD4B" w14:textId="5042E123" w:rsidR="007D0FAA" w:rsidRPr="007C563D" w:rsidRDefault="007D0FAA" w:rsidP="007C563D">
      <w:pPr>
        <w:pStyle w:val="ListParagraph"/>
        <w:numPr>
          <w:ilvl w:val="0"/>
          <w:numId w:val="44"/>
        </w:numPr>
        <w:spacing w:line="480" w:lineRule="auto"/>
        <w:rPr>
          <w:sz w:val="24"/>
          <w:szCs w:val="24"/>
        </w:rPr>
      </w:pPr>
      <w:r w:rsidRPr="007C563D">
        <w:rPr>
          <w:sz w:val="24"/>
          <w:szCs w:val="24"/>
        </w:rPr>
        <w:t>The cloud function shall reorganize the given list using the appropriate criterion.</w:t>
      </w:r>
    </w:p>
    <w:p w14:paraId="3E64B515" w14:textId="378F6EAC" w:rsidR="00AA6D2E" w:rsidRPr="007C563D" w:rsidRDefault="00AA6D2E" w:rsidP="007C563D">
      <w:pPr>
        <w:pStyle w:val="ListParagraph"/>
        <w:numPr>
          <w:ilvl w:val="0"/>
          <w:numId w:val="41"/>
        </w:numPr>
        <w:spacing w:line="480" w:lineRule="auto"/>
        <w:rPr>
          <w:sz w:val="24"/>
          <w:szCs w:val="24"/>
        </w:rPr>
      </w:pPr>
      <w:r w:rsidRPr="007C563D">
        <w:rPr>
          <w:sz w:val="24"/>
          <w:szCs w:val="24"/>
        </w:rPr>
        <w:t>App Viewpoint</w:t>
      </w:r>
    </w:p>
    <w:p w14:paraId="14957CC7" w14:textId="1CBC36B6" w:rsidR="008B03A6" w:rsidRPr="007C563D" w:rsidRDefault="000841AB" w:rsidP="007C563D">
      <w:pPr>
        <w:pStyle w:val="ListParagraph"/>
        <w:numPr>
          <w:ilvl w:val="0"/>
          <w:numId w:val="43"/>
        </w:numPr>
        <w:spacing w:line="480" w:lineRule="auto"/>
        <w:rPr>
          <w:sz w:val="24"/>
          <w:szCs w:val="24"/>
        </w:rPr>
      </w:pPr>
      <w:r w:rsidRPr="007C563D">
        <w:rPr>
          <w:sz w:val="24"/>
          <w:szCs w:val="24"/>
        </w:rPr>
        <w:t>The app shall trigger the reorganization function corresponding to the selection the user made</w:t>
      </w:r>
      <w:r w:rsidR="00ED67B0" w:rsidRPr="007C563D">
        <w:rPr>
          <w:sz w:val="24"/>
          <w:szCs w:val="24"/>
        </w:rPr>
        <w:t>.</w:t>
      </w:r>
    </w:p>
    <w:p w14:paraId="7B8B9EC8" w14:textId="6D03A5E6" w:rsidR="004F6B66" w:rsidRPr="007C563D" w:rsidRDefault="004F6B66" w:rsidP="007C563D">
      <w:pPr>
        <w:pStyle w:val="ListParagraph"/>
        <w:numPr>
          <w:ilvl w:val="0"/>
          <w:numId w:val="43"/>
        </w:numPr>
        <w:spacing w:line="480" w:lineRule="auto"/>
        <w:rPr>
          <w:sz w:val="24"/>
          <w:szCs w:val="24"/>
        </w:rPr>
      </w:pPr>
      <w:r w:rsidRPr="007C563D">
        <w:rPr>
          <w:sz w:val="24"/>
          <w:szCs w:val="24"/>
        </w:rPr>
        <w:t xml:space="preserve">The app shall </w:t>
      </w:r>
      <w:r w:rsidR="00A64802" w:rsidRPr="007C563D">
        <w:rPr>
          <w:sz w:val="24"/>
          <w:szCs w:val="24"/>
        </w:rPr>
        <w:t>display a loading icon to the user while it waits for the reorganization to finish and then shall update the list once the reorganization is finished.</w:t>
      </w:r>
    </w:p>
    <w:p w14:paraId="24774CC8" w14:textId="41B375D5" w:rsidR="00427710" w:rsidRPr="007C563D" w:rsidRDefault="00ED67B0" w:rsidP="007C563D">
      <w:pPr>
        <w:pStyle w:val="ListParagraph"/>
        <w:numPr>
          <w:ilvl w:val="0"/>
          <w:numId w:val="43"/>
        </w:numPr>
        <w:spacing w:line="480" w:lineRule="auto"/>
        <w:rPr>
          <w:sz w:val="24"/>
          <w:szCs w:val="24"/>
        </w:rPr>
      </w:pPr>
      <w:r w:rsidRPr="007C563D">
        <w:rPr>
          <w:sz w:val="24"/>
          <w:szCs w:val="24"/>
        </w:rPr>
        <w:t>Should the user select a criterion which requires the app to know the location of the user (By Location, Fastest Path, Fastest Path (Auto Update)), the app shall navigate the user to the store selection screen and prompt the user to enter their store.</w:t>
      </w:r>
    </w:p>
    <w:p w14:paraId="269F0765" w14:textId="30C3E836" w:rsidR="003C3E53" w:rsidRPr="007C563D" w:rsidRDefault="00B316A9" w:rsidP="007C563D">
      <w:pPr>
        <w:pStyle w:val="ListParagraph"/>
        <w:numPr>
          <w:ilvl w:val="0"/>
          <w:numId w:val="32"/>
        </w:numPr>
        <w:spacing w:line="480" w:lineRule="auto"/>
        <w:rPr>
          <w:sz w:val="24"/>
          <w:szCs w:val="24"/>
        </w:rPr>
      </w:pPr>
      <w:r w:rsidRPr="007C563D">
        <w:rPr>
          <w:sz w:val="24"/>
          <w:szCs w:val="24"/>
        </w:rPr>
        <w:t xml:space="preserve">User wants to </w:t>
      </w:r>
      <w:r w:rsidR="005C6F3F" w:rsidRPr="007C563D">
        <w:rPr>
          <w:sz w:val="24"/>
          <w:szCs w:val="24"/>
        </w:rPr>
        <w:t>add items from a recipe.</w:t>
      </w:r>
    </w:p>
    <w:p w14:paraId="66B03A0E" w14:textId="29562129" w:rsidR="007D0FAA" w:rsidRPr="007C563D" w:rsidRDefault="002E63A5" w:rsidP="007C563D">
      <w:pPr>
        <w:pStyle w:val="ListParagraph"/>
        <w:numPr>
          <w:ilvl w:val="0"/>
          <w:numId w:val="45"/>
        </w:numPr>
        <w:spacing w:line="480" w:lineRule="auto"/>
        <w:rPr>
          <w:sz w:val="24"/>
          <w:szCs w:val="24"/>
        </w:rPr>
      </w:pPr>
      <w:r w:rsidRPr="007C563D">
        <w:rPr>
          <w:sz w:val="24"/>
          <w:szCs w:val="24"/>
        </w:rPr>
        <w:t>User Viewpoint</w:t>
      </w:r>
    </w:p>
    <w:p w14:paraId="6842DFA2" w14:textId="2D13D0AB" w:rsidR="00E01A15" w:rsidRPr="007C563D" w:rsidRDefault="00C86ABE" w:rsidP="007C563D">
      <w:pPr>
        <w:pStyle w:val="ListParagraph"/>
        <w:numPr>
          <w:ilvl w:val="0"/>
          <w:numId w:val="46"/>
        </w:numPr>
        <w:spacing w:line="480" w:lineRule="auto"/>
        <w:rPr>
          <w:sz w:val="24"/>
          <w:szCs w:val="24"/>
        </w:rPr>
      </w:pPr>
      <w:r w:rsidRPr="007C563D">
        <w:rPr>
          <w:sz w:val="24"/>
          <w:szCs w:val="24"/>
        </w:rPr>
        <w:t xml:space="preserve">The User shall navigate to the recipe they </w:t>
      </w:r>
      <w:r w:rsidR="00146294" w:rsidRPr="007C563D">
        <w:rPr>
          <w:sz w:val="24"/>
          <w:szCs w:val="24"/>
        </w:rPr>
        <w:t xml:space="preserve">want to save and </w:t>
      </w:r>
      <w:r w:rsidR="00F6302B" w:rsidRPr="007C563D">
        <w:rPr>
          <w:sz w:val="24"/>
          <w:szCs w:val="24"/>
        </w:rPr>
        <w:t>tap the button to save the items.</w:t>
      </w:r>
    </w:p>
    <w:p w14:paraId="6C38E924" w14:textId="4D5D3651" w:rsidR="00F6302B" w:rsidRPr="007C563D" w:rsidRDefault="00F6302B" w:rsidP="007C563D">
      <w:pPr>
        <w:pStyle w:val="ListParagraph"/>
        <w:numPr>
          <w:ilvl w:val="0"/>
          <w:numId w:val="46"/>
        </w:numPr>
        <w:spacing w:line="480" w:lineRule="auto"/>
        <w:rPr>
          <w:sz w:val="24"/>
          <w:szCs w:val="24"/>
        </w:rPr>
      </w:pPr>
      <w:r w:rsidRPr="007C563D">
        <w:rPr>
          <w:sz w:val="24"/>
          <w:szCs w:val="24"/>
        </w:rPr>
        <w:t>The User shall specify the list they want to add the items to or shall create a new list.</w:t>
      </w:r>
    </w:p>
    <w:p w14:paraId="0C7E31CC" w14:textId="7A3DBFDC" w:rsidR="002E63A5" w:rsidRPr="007C563D" w:rsidRDefault="00E01A15" w:rsidP="007C563D">
      <w:pPr>
        <w:pStyle w:val="ListParagraph"/>
        <w:numPr>
          <w:ilvl w:val="0"/>
          <w:numId w:val="45"/>
        </w:numPr>
        <w:spacing w:line="480" w:lineRule="auto"/>
        <w:rPr>
          <w:sz w:val="24"/>
          <w:szCs w:val="24"/>
        </w:rPr>
      </w:pPr>
      <w:r w:rsidRPr="007C563D">
        <w:rPr>
          <w:sz w:val="24"/>
          <w:szCs w:val="24"/>
        </w:rPr>
        <w:t>Google Firebase Viewpoint</w:t>
      </w:r>
    </w:p>
    <w:p w14:paraId="2DF65F52" w14:textId="5017D1A8" w:rsidR="00167482" w:rsidRPr="007C563D" w:rsidRDefault="00D268AD" w:rsidP="007C563D">
      <w:pPr>
        <w:pStyle w:val="ListParagraph"/>
        <w:numPr>
          <w:ilvl w:val="0"/>
          <w:numId w:val="47"/>
        </w:numPr>
        <w:spacing w:line="480" w:lineRule="auto"/>
        <w:rPr>
          <w:sz w:val="24"/>
          <w:szCs w:val="24"/>
        </w:rPr>
      </w:pPr>
      <w:r w:rsidRPr="007C563D">
        <w:rPr>
          <w:sz w:val="24"/>
          <w:szCs w:val="24"/>
        </w:rPr>
        <w:lastRenderedPageBreak/>
        <w:t>Firebase shall retrieve the items in the given recipe</w:t>
      </w:r>
      <w:r w:rsidR="00ED6EDD" w:rsidRPr="007C563D">
        <w:rPr>
          <w:sz w:val="24"/>
          <w:szCs w:val="24"/>
        </w:rPr>
        <w:t xml:space="preserve"> and return them to the App.</w:t>
      </w:r>
    </w:p>
    <w:p w14:paraId="42194BC2" w14:textId="3C2C2D03" w:rsidR="00167482" w:rsidRPr="007C563D" w:rsidRDefault="00E01A15" w:rsidP="007C563D">
      <w:pPr>
        <w:pStyle w:val="ListParagraph"/>
        <w:numPr>
          <w:ilvl w:val="0"/>
          <w:numId w:val="45"/>
        </w:numPr>
        <w:spacing w:line="480" w:lineRule="auto"/>
        <w:rPr>
          <w:sz w:val="24"/>
          <w:szCs w:val="24"/>
        </w:rPr>
      </w:pPr>
      <w:r w:rsidRPr="007C563D">
        <w:rPr>
          <w:sz w:val="24"/>
          <w:szCs w:val="24"/>
        </w:rPr>
        <w:t>App Viewpoint</w:t>
      </w:r>
    </w:p>
    <w:p w14:paraId="05C794ED" w14:textId="05FE3B58" w:rsidR="00F42341" w:rsidRPr="007C563D" w:rsidRDefault="00F42341" w:rsidP="007C563D">
      <w:pPr>
        <w:pStyle w:val="ListParagraph"/>
        <w:numPr>
          <w:ilvl w:val="0"/>
          <w:numId w:val="48"/>
        </w:numPr>
        <w:spacing w:line="480" w:lineRule="auto"/>
        <w:rPr>
          <w:sz w:val="24"/>
          <w:szCs w:val="24"/>
        </w:rPr>
      </w:pPr>
      <w:r w:rsidRPr="007C563D">
        <w:rPr>
          <w:sz w:val="24"/>
          <w:szCs w:val="24"/>
        </w:rPr>
        <w:t xml:space="preserve">The App shall </w:t>
      </w:r>
      <w:r w:rsidR="00167E21" w:rsidRPr="007C563D">
        <w:rPr>
          <w:sz w:val="24"/>
          <w:szCs w:val="24"/>
        </w:rPr>
        <w:t xml:space="preserve">create the </w:t>
      </w:r>
      <w:r w:rsidR="0005517E" w:rsidRPr="007C563D">
        <w:rPr>
          <w:sz w:val="24"/>
          <w:szCs w:val="24"/>
        </w:rPr>
        <w:t>new list if necessary.</w:t>
      </w:r>
    </w:p>
    <w:p w14:paraId="05374590" w14:textId="448B638D" w:rsidR="0005517E" w:rsidRPr="007C563D" w:rsidRDefault="0005517E" w:rsidP="007C563D">
      <w:pPr>
        <w:pStyle w:val="ListParagraph"/>
        <w:numPr>
          <w:ilvl w:val="0"/>
          <w:numId w:val="48"/>
        </w:numPr>
        <w:spacing w:line="480" w:lineRule="auto"/>
        <w:rPr>
          <w:sz w:val="24"/>
          <w:szCs w:val="24"/>
        </w:rPr>
      </w:pPr>
      <w:r w:rsidRPr="007C563D">
        <w:rPr>
          <w:sz w:val="24"/>
          <w:szCs w:val="24"/>
        </w:rPr>
        <w:t>The App shall retrieve the items for the recipe from the database.</w:t>
      </w:r>
    </w:p>
    <w:p w14:paraId="3276E314" w14:textId="0AF341AC" w:rsidR="0005517E" w:rsidRPr="007C563D" w:rsidRDefault="0005517E" w:rsidP="007C563D">
      <w:pPr>
        <w:pStyle w:val="ListParagraph"/>
        <w:numPr>
          <w:ilvl w:val="0"/>
          <w:numId w:val="48"/>
        </w:numPr>
        <w:spacing w:line="480" w:lineRule="auto"/>
        <w:rPr>
          <w:sz w:val="24"/>
          <w:szCs w:val="24"/>
        </w:rPr>
      </w:pPr>
      <w:r w:rsidRPr="007C563D">
        <w:rPr>
          <w:sz w:val="24"/>
          <w:szCs w:val="24"/>
        </w:rPr>
        <w:t xml:space="preserve">The App shall save </w:t>
      </w:r>
      <w:proofErr w:type="gramStart"/>
      <w:r w:rsidRPr="007C563D">
        <w:rPr>
          <w:sz w:val="24"/>
          <w:szCs w:val="24"/>
        </w:rPr>
        <w:t>all of</w:t>
      </w:r>
      <w:proofErr w:type="gramEnd"/>
      <w:r w:rsidRPr="007C563D">
        <w:rPr>
          <w:sz w:val="24"/>
          <w:szCs w:val="24"/>
        </w:rPr>
        <w:t xml:space="preserve"> the items to the selected list.</w:t>
      </w:r>
    </w:p>
    <w:p w14:paraId="4B675B6C" w14:textId="312B09EC" w:rsidR="005C6F3F" w:rsidRPr="007C563D" w:rsidRDefault="005C6F3F" w:rsidP="007C563D">
      <w:pPr>
        <w:pStyle w:val="ListParagraph"/>
        <w:numPr>
          <w:ilvl w:val="0"/>
          <w:numId w:val="32"/>
        </w:numPr>
        <w:spacing w:line="480" w:lineRule="auto"/>
        <w:rPr>
          <w:sz w:val="24"/>
          <w:szCs w:val="24"/>
        </w:rPr>
      </w:pPr>
      <w:r w:rsidRPr="007C563D">
        <w:rPr>
          <w:sz w:val="24"/>
          <w:szCs w:val="24"/>
        </w:rPr>
        <w:t>User wants to save crowd-source information</w:t>
      </w:r>
      <w:r w:rsidR="00992F66" w:rsidRPr="007C563D">
        <w:rPr>
          <w:sz w:val="24"/>
          <w:szCs w:val="24"/>
        </w:rPr>
        <w:t>.</w:t>
      </w:r>
    </w:p>
    <w:p w14:paraId="5B28838A" w14:textId="63FA8454" w:rsidR="0005517E" w:rsidRPr="007C563D" w:rsidRDefault="0005517E" w:rsidP="007C563D">
      <w:pPr>
        <w:pStyle w:val="ListParagraph"/>
        <w:numPr>
          <w:ilvl w:val="0"/>
          <w:numId w:val="49"/>
        </w:numPr>
        <w:spacing w:line="480" w:lineRule="auto"/>
        <w:rPr>
          <w:sz w:val="24"/>
          <w:szCs w:val="24"/>
        </w:rPr>
      </w:pPr>
      <w:r w:rsidRPr="007C563D">
        <w:rPr>
          <w:sz w:val="24"/>
          <w:szCs w:val="24"/>
        </w:rPr>
        <w:t>User Viewpoint</w:t>
      </w:r>
    </w:p>
    <w:p w14:paraId="1CB36448" w14:textId="4718D528" w:rsidR="0005517E" w:rsidRPr="007C563D" w:rsidRDefault="009C4A57" w:rsidP="007C563D">
      <w:pPr>
        <w:pStyle w:val="ListParagraph"/>
        <w:numPr>
          <w:ilvl w:val="0"/>
          <w:numId w:val="50"/>
        </w:numPr>
        <w:spacing w:line="480" w:lineRule="auto"/>
        <w:rPr>
          <w:sz w:val="24"/>
          <w:szCs w:val="24"/>
        </w:rPr>
      </w:pPr>
      <w:r w:rsidRPr="007C563D">
        <w:rPr>
          <w:sz w:val="24"/>
          <w:szCs w:val="24"/>
        </w:rPr>
        <w:t>The User shall navigate to the screen corresponding to the type of information they want to save (item, item location, or store layout).</w:t>
      </w:r>
    </w:p>
    <w:p w14:paraId="1EB6468F" w14:textId="205EB9CA" w:rsidR="009C4A57" w:rsidRPr="007C563D" w:rsidRDefault="009C4A57" w:rsidP="007C563D">
      <w:pPr>
        <w:pStyle w:val="ListParagraph"/>
        <w:numPr>
          <w:ilvl w:val="0"/>
          <w:numId w:val="50"/>
        </w:numPr>
        <w:spacing w:line="480" w:lineRule="auto"/>
        <w:rPr>
          <w:sz w:val="24"/>
          <w:szCs w:val="24"/>
        </w:rPr>
      </w:pPr>
      <w:r w:rsidRPr="007C563D">
        <w:rPr>
          <w:sz w:val="24"/>
          <w:szCs w:val="24"/>
        </w:rPr>
        <w:t xml:space="preserve">The </w:t>
      </w:r>
      <w:r w:rsidR="004C5A28" w:rsidRPr="007C563D">
        <w:rPr>
          <w:sz w:val="24"/>
          <w:szCs w:val="24"/>
        </w:rPr>
        <w:t xml:space="preserve">App shall prompt the user to enter </w:t>
      </w:r>
      <w:proofErr w:type="gramStart"/>
      <w:r w:rsidR="004C5A28" w:rsidRPr="007C563D">
        <w:rPr>
          <w:sz w:val="24"/>
          <w:szCs w:val="24"/>
        </w:rPr>
        <w:t>all of</w:t>
      </w:r>
      <w:proofErr w:type="gramEnd"/>
      <w:r w:rsidR="004C5A28" w:rsidRPr="007C563D">
        <w:rPr>
          <w:sz w:val="24"/>
          <w:szCs w:val="24"/>
        </w:rPr>
        <w:t xml:space="preserve"> the needed information.</w:t>
      </w:r>
    </w:p>
    <w:p w14:paraId="5A7B4B2B" w14:textId="5E02DCFC" w:rsidR="0005517E" w:rsidRPr="007C563D" w:rsidRDefault="0005517E" w:rsidP="007C563D">
      <w:pPr>
        <w:pStyle w:val="ListParagraph"/>
        <w:numPr>
          <w:ilvl w:val="0"/>
          <w:numId w:val="49"/>
        </w:numPr>
        <w:spacing w:line="480" w:lineRule="auto"/>
        <w:rPr>
          <w:sz w:val="24"/>
          <w:szCs w:val="24"/>
        </w:rPr>
      </w:pPr>
      <w:r w:rsidRPr="007C563D">
        <w:rPr>
          <w:sz w:val="24"/>
          <w:szCs w:val="24"/>
        </w:rPr>
        <w:t>Google Firebase Viewpoint</w:t>
      </w:r>
    </w:p>
    <w:p w14:paraId="76D8655B" w14:textId="33A09FAD" w:rsidR="0085436D" w:rsidRPr="007C563D" w:rsidRDefault="0085436D" w:rsidP="007C563D">
      <w:pPr>
        <w:pStyle w:val="ListParagraph"/>
        <w:numPr>
          <w:ilvl w:val="0"/>
          <w:numId w:val="51"/>
        </w:numPr>
        <w:spacing w:line="480" w:lineRule="auto"/>
        <w:rPr>
          <w:sz w:val="24"/>
          <w:szCs w:val="24"/>
        </w:rPr>
      </w:pPr>
      <w:r w:rsidRPr="007C563D">
        <w:rPr>
          <w:sz w:val="24"/>
          <w:szCs w:val="24"/>
        </w:rPr>
        <w:t>Firebase shall save the given information to the appropriate table.</w:t>
      </w:r>
    </w:p>
    <w:p w14:paraId="5C1125C3" w14:textId="341A81BF" w:rsidR="0005517E" w:rsidRPr="007C563D" w:rsidRDefault="0005517E" w:rsidP="007C563D">
      <w:pPr>
        <w:pStyle w:val="ListParagraph"/>
        <w:numPr>
          <w:ilvl w:val="0"/>
          <w:numId w:val="49"/>
        </w:numPr>
        <w:spacing w:line="480" w:lineRule="auto"/>
        <w:rPr>
          <w:sz w:val="24"/>
          <w:szCs w:val="24"/>
        </w:rPr>
      </w:pPr>
      <w:r w:rsidRPr="007C563D">
        <w:rPr>
          <w:sz w:val="24"/>
          <w:szCs w:val="24"/>
        </w:rPr>
        <w:t>App Viewpoint</w:t>
      </w:r>
    </w:p>
    <w:p w14:paraId="77F04451" w14:textId="57FA86B4" w:rsidR="0085436D" w:rsidRPr="007C563D" w:rsidRDefault="0085436D" w:rsidP="007C563D">
      <w:pPr>
        <w:pStyle w:val="ListParagraph"/>
        <w:numPr>
          <w:ilvl w:val="0"/>
          <w:numId w:val="52"/>
        </w:numPr>
        <w:spacing w:line="480" w:lineRule="auto"/>
        <w:rPr>
          <w:sz w:val="24"/>
          <w:szCs w:val="24"/>
        </w:rPr>
      </w:pPr>
      <w:r w:rsidRPr="007C563D">
        <w:rPr>
          <w:sz w:val="24"/>
          <w:szCs w:val="24"/>
        </w:rPr>
        <w:t xml:space="preserve">The App shall </w:t>
      </w:r>
      <w:r w:rsidR="004802F5" w:rsidRPr="007C563D">
        <w:rPr>
          <w:sz w:val="24"/>
          <w:szCs w:val="24"/>
        </w:rPr>
        <w:t>ensure that all needed information is entered by the user.</w:t>
      </w:r>
    </w:p>
    <w:p w14:paraId="410E8E7E" w14:textId="3305404F" w:rsidR="004802F5" w:rsidRPr="007C563D" w:rsidRDefault="004802F5" w:rsidP="007C563D">
      <w:pPr>
        <w:pStyle w:val="ListParagraph"/>
        <w:numPr>
          <w:ilvl w:val="0"/>
          <w:numId w:val="52"/>
        </w:numPr>
        <w:spacing w:line="480" w:lineRule="auto"/>
        <w:rPr>
          <w:sz w:val="24"/>
          <w:szCs w:val="24"/>
        </w:rPr>
      </w:pPr>
      <w:r w:rsidRPr="007C563D">
        <w:rPr>
          <w:sz w:val="24"/>
          <w:szCs w:val="24"/>
        </w:rPr>
        <w:t>The App shall send the entered information to the database.</w:t>
      </w:r>
    </w:p>
    <w:p w14:paraId="544D1CDC" w14:textId="6C947EAC" w:rsidR="0058657F" w:rsidRPr="006B3E67" w:rsidRDefault="0058657F" w:rsidP="007C563D">
      <w:pPr>
        <w:pStyle w:val="Heading3"/>
        <w:spacing w:line="480" w:lineRule="auto"/>
        <w:rPr>
          <w:sz w:val="28"/>
          <w:szCs w:val="28"/>
        </w:rPr>
      </w:pPr>
      <w:bookmarkStart w:id="192" w:name="_Toc36740304"/>
      <w:r w:rsidRPr="006B3E67">
        <w:rPr>
          <w:sz w:val="28"/>
          <w:szCs w:val="28"/>
        </w:rPr>
        <w:lastRenderedPageBreak/>
        <w:t>Non-Functional Requirements</w:t>
      </w:r>
      <w:bookmarkEnd w:id="192"/>
    </w:p>
    <w:p w14:paraId="6AFF6408" w14:textId="22015B13" w:rsidR="00013ECF" w:rsidRPr="007057B8" w:rsidRDefault="00881E8E" w:rsidP="007057B8">
      <w:pPr>
        <w:pStyle w:val="Heading4"/>
        <w:spacing w:line="480" w:lineRule="auto"/>
        <w:rPr>
          <w:szCs w:val="24"/>
        </w:rPr>
      </w:pPr>
      <w:bookmarkStart w:id="193" w:name="_Toc36740305"/>
      <w:r w:rsidRPr="006B3E67">
        <w:rPr>
          <w:szCs w:val="24"/>
        </w:rPr>
        <w:t>Look and Feel</w:t>
      </w:r>
      <w:r w:rsidR="009C599F" w:rsidRPr="006B3E67">
        <w:rPr>
          <w:szCs w:val="24"/>
        </w:rPr>
        <w:t xml:space="preserve"> Requirements</w:t>
      </w:r>
      <w:bookmarkEnd w:id="193"/>
    </w:p>
    <w:p w14:paraId="3419663B" w14:textId="2126308E" w:rsidR="006E5787" w:rsidRPr="007057B8" w:rsidRDefault="0005529A" w:rsidP="007057B8">
      <w:pPr>
        <w:pStyle w:val="ListParagraph"/>
        <w:numPr>
          <w:ilvl w:val="0"/>
          <w:numId w:val="25"/>
        </w:numPr>
        <w:spacing w:line="480" w:lineRule="auto"/>
        <w:rPr>
          <w:sz w:val="24"/>
          <w:szCs w:val="24"/>
        </w:rPr>
      </w:pPr>
      <w:r w:rsidRPr="007C563D">
        <w:rPr>
          <w:sz w:val="24"/>
          <w:szCs w:val="24"/>
        </w:rPr>
        <w:t xml:space="preserve">The app shall have an interface that is </w:t>
      </w:r>
      <w:r w:rsidR="00CD0770" w:rsidRPr="007C563D">
        <w:rPr>
          <w:sz w:val="24"/>
          <w:szCs w:val="24"/>
        </w:rPr>
        <w:t xml:space="preserve">consistent across all </w:t>
      </w:r>
      <w:r w:rsidR="007A6107" w:rsidRPr="007C563D">
        <w:rPr>
          <w:sz w:val="24"/>
          <w:szCs w:val="24"/>
        </w:rPr>
        <w:t>android and iOS devices.</w:t>
      </w:r>
    </w:p>
    <w:p w14:paraId="36FE9F76" w14:textId="261B4548" w:rsidR="007A6107" w:rsidRPr="007C563D" w:rsidRDefault="006E5787" w:rsidP="007C563D">
      <w:pPr>
        <w:pStyle w:val="ListParagraph"/>
        <w:numPr>
          <w:ilvl w:val="0"/>
          <w:numId w:val="25"/>
        </w:numPr>
        <w:spacing w:line="480" w:lineRule="auto"/>
        <w:rPr>
          <w:sz w:val="24"/>
          <w:szCs w:val="24"/>
        </w:rPr>
      </w:pPr>
      <w:r w:rsidRPr="007C563D">
        <w:rPr>
          <w:sz w:val="24"/>
          <w:szCs w:val="24"/>
        </w:rPr>
        <w:t xml:space="preserve">The app shall have </w:t>
      </w:r>
      <w:r w:rsidR="003008BD" w:rsidRPr="007C563D">
        <w:rPr>
          <w:sz w:val="24"/>
          <w:szCs w:val="24"/>
        </w:rPr>
        <w:t xml:space="preserve">a dark theme and light theme and allow the user to select </w:t>
      </w:r>
      <w:r w:rsidR="00C021A8" w:rsidRPr="007C563D">
        <w:rPr>
          <w:sz w:val="24"/>
          <w:szCs w:val="24"/>
        </w:rPr>
        <w:t>which theme they wish to use.</w:t>
      </w:r>
    </w:p>
    <w:p w14:paraId="15AB20A8" w14:textId="2A82CEDF" w:rsidR="004D038D" w:rsidRPr="007057B8" w:rsidRDefault="00B831EB" w:rsidP="007057B8">
      <w:pPr>
        <w:pStyle w:val="Heading4"/>
        <w:spacing w:line="480" w:lineRule="auto"/>
        <w:rPr>
          <w:szCs w:val="24"/>
        </w:rPr>
      </w:pPr>
      <w:bookmarkStart w:id="194" w:name="_Toc36740306"/>
      <w:r w:rsidRPr="007C563D">
        <w:rPr>
          <w:szCs w:val="24"/>
        </w:rPr>
        <w:t>Usability and Humanity Requirements</w:t>
      </w:r>
      <w:bookmarkEnd w:id="194"/>
    </w:p>
    <w:p w14:paraId="0A7A1728" w14:textId="5D0CB40C" w:rsidR="00724DF5" w:rsidRPr="007057B8" w:rsidRDefault="007135A9" w:rsidP="007057B8">
      <w:pPr>
        <w:pStyle w:val="ListParagraph"/>
        <w:numPr>
          <w:ilvl w:val="0"/>
          <w:numId w:val="31"/>
        </w:numPr>
        <w:spacing w:line="480" w:lineRule="auto"/>
        <w:rPr>
          <w:sz w:val="24"/>
          <w:szCs w:val="24"/>
        </w:rPr>
      </w:pPr>
      <w:r w:rsidRPr="007C563D">
        <w:rPr>
          <w:sz w:val="24"/>
          <w:szCs w:val="24"/>
        </w:rPr>
        <w:t>The app shall have a simple interface that is easy to use.</w:t>
      </w:r>
    </w:p>
    <w:p w14:paraId="7B791B6B" w14:textId="7C3B35DC" w:rsidR="00D608E7" w:rsidRPr="007C563D" w:rsidRDefault="002A5A37" w:rsidP="007C563D">
      <w:pPr>
        <w:pStyle w:val="Heading4"/>
        <w:spacing w:line="480" w:lineRule="auto"/>
        <w:rPr>
          <w:szCs w:val="24"/>
        </w:rPr>
      </w:pPr>
      <w:bookmarkStart w:id="195" w:name="_Toc36740307"/>
      <w:r w:rsidRPr="007C563D">
        <w:rPr>
          <w:szCs w:val="24"/>
        </w:rPr>
        <w:t>Performance Requirements</w:t>
      </w:r>
      <w:bookmarkEnd w:id="195"/>
    </w:p>
    <w:p w14:paraId="28D7D431" w14:textId="50351D58" w:rsidR="00D608E7" w:rsidRPr="007C563D" w:rsidRDefault="006935E7" w:rsidP="007C563D">
      <w:pPr>
        <w:pStyle w:val="ListParagraph"/>
        <w:numPr>
          <w:ilvl w:val="0"/>
          <w:numId w:val="26"/>
        </w:numPr>
        <w:spacing w:line="480" w:lineRule="auto"/>
        <w:rPr>
          <w:sz w:val="24"/>
          <w:szCs w:val="24"/>
        </w:rPr>
      </w:pPr>
      <w:r w:rsidRPr="007C563D">
        <w:rPr>
          <w:sz w:val="24"/>
          <w:szCs w:val="24"/>
        </w:rPr>
        <w:t xml:space="preserve">The app </w:t>
      </w:r>
      <w:r w:rsidR="00491711" w:rsidRPr="007C563D">
        <w:rPr>
          <w:sz w:val="24"/>
          <w:szCs w:val="24"/>
        </w:rPr>
        <w:t xml:space="preserve">shall </w:t>
      </w:r>
      <w:r w:rsidR="00D30A74" w:rsidRPr="007C563D">
        <w:rPr>
          <w:sz w:val="24"/>
          <w:szCs w:val="24"/>
        </w:rPr>
        <w:t>maintain separate views o</w:t>
      </w:r>
      <w:r w:rsidR="00666657" w:rsidRPr="007C563D">
        <w:rPr>
          <w:sz w:val="24"/>
          <w:szCs w:val="24"/>
        </w:rPr>
        <w:t>f a list in real-time.</w:t>
      </w:r>
    </w:p>
    <w:p w14:paraId="2544D93F" w14:textId="3A1D92CE" w:rsidR="0032657D" w:rsidRPr="007C563D" w:rsidRDefault="00402BD6" w:rsidP="007C563D">
      <w:pPr>
        <w:pStyle w:val="ListParagraph"/>
        <w:numPr>
          <w:ilvl w:val="0"/>
          <w:numId w:val="26"/>
        </w:numPr>
        <w:spacing w:after="345" w:line="480" w:lineRule="auto"/>
        <w:rPr>
          <w:rFonts w:cstheme="minorHAnsi"/>
          <w:sz w:val="24"/>
          <w:szCs w:val="24"/>
        </w:rPr>
      </w:pPr>
      <w:r w:rsidRPr="007C563D">
        <w:rPr>
          <w:rFonts w:cstheme="minorHAnsi"/>
          <w:sz w:val="24"/>
          <w:szCs w:val="24"/>
        </w:rPr>
        <w:t>The app shall reorganize lists accurately to</w:t>
      </w:r>
      <w:r w:rsidR="00087730" w:rsidRPr="007C563D">
        <w:rPr>
          <w:rFonts w:cstheme="minorHAnsi"/>
          <w:sz w:val="24"/>
          <w:szCs w:val="24"/>
        </w:rPr>
        <w:t xml:space="preserve"> the department level at minimum and shall reorganize to the aisle level when the information is available.</w:t>
      </w:r>
    </w:p>
    <w:p w14:paraId="1B95C4C7" w14:textId="2DB73E19" w:rsidR="00502236" w:rsidRPr="007057B8" w:rsidRDefault="00C10A20" w:rsidP="007057B8">
      <w:pPr>
        <w:pStyle w:val="ListParagraph"/>
        <w:numPr>
          <w:ilvl w:val="0"/>
          <w:numId w:val="26"/>
        </w:numPr>
        <w:spacing w:line="480" w:lineRule="auto"/>
        <w:rPr>
          <w:sz w:val="24"/>
          <w:szCs w:val="24"/>
        </w:rPr>
      </w:pPr>
      <w:r w:rsidRPr="007C563D">
        <w:rPr>
          <w:sz w:val="24"/>
          <w:szCs w:val="24"/>
        </w:rPr>
        <w:t>The app shall support 100 concurrent users.</w:t>
      </w:r>
    </w:p>
    <w:p w14:paraId="0D6DBB94" w14:textId="07E5F724" w:rsidR="00351E89" w:rsidRPr="007C563D" w:rsidRDefault="00B831EB" w:rsidP="007C563D">
      <w:pPr>
        <w:pStyle w:val="Heading4"/>
        <w:spacing w:line="480" w:lineRule="auto"/>
        <w:rPr>
          <w:szCs w:val="24"/>
        </w:rPr>
      </w:pPr>
      <w:bookmarkStart w:id="196" w:name="_Toc36740308"/>
      <w:r w:rsidRPr="007C563D">
        <w:rPr>
          <w:szCs w:val="24"/>
        </w:rPr>
        <w:t>Operational and Environmental Requirements</w:t>
      </w:r>
      <w:bookmarkEnd w:id="196"/>
    </w:p>
    <w:p w14:paraId="52D2A74E" w14:textId="7656699A" w:rsidR="00A431DB" w:rsidRPr="007C563D" w:rsidRDefault="00B81DD4" w:rsidP="007C563D">
      <w:pPr>
        <w:pStyle w:val="ListParagraph"/>
        <w:numPr>
          <w:ilvl w:val="0"/>
          <w:numId w:val="27"/>
        </w:numPr>
        <w:spacing w:line="480" w:lineRule="auto"/>
        <w:rPr>
          <w:sz w:val="24"/>
          <w:szCs w:val="24"/>
        </w:rPr>
      </w:pPr>
      <w:r w:rsidRPr="007C563D">
        <w:rPr>
          <w:sz w:val="24"/>
          <w:szCs w:val="24"/>
        </w:rPr>
        <w:t>The app shall run as an application on the user’s mobile device</w:t>
      </w:r>
      <w:r w:rsidR="006B5A81" w:rsidRPr="007C563D">
        <w:rPr>
          <w:sz w:val="24"/>
          <w:szCs w:val="24"/>
        </w:rPr>
        <w:t>.</w:t>
      </w:r>
    </w:p>
    <w:p w14:paraId="6C1E1FBF" w14:textId="2EC92C67" w:rsidR="004D2E17" w:rsidRPr="007C563D" w:rsidRDefault="004D2E17" w:rsidP="007C563D">
      <w:pPr>
        <w:pStyle w:val="ListParagraph"/>
        <w:numPr>
          <w:ilvl w:val="0"/>
          <w:numId w:val="27"/>
        </w:numPr>
        <w:spacing w:line="480" w:lineRule="auto"/>
        <w:rPr>
          <w:sz w:val="24"/>
          <w:szCs w:val="24"/>
        </w:rPr>
      </w:pPr>
      <w:r w:rsidRPr="007C563D">
        <w:rPr>
          <w:sz w:val="24"/>
          <w:szCs w:val="24"/>
        </w:rPr>
        <w:t>The app shall run on Android and iOS devices.</w:t>
      </w:r>
    </w:p>
    <w:p w14:paraId="594C4DA8" w14:textId="24D8E181" w:rsidR="006B5A81" w:rsidRPr="007C563D" w:rsidRDefault="002B7A37" w:rsidP="007C563D">
      <w:pPr>
        <w:pStyle w:val="ListParagraph"/>
        <w:numPr>
          <w:ilvl w:val="0"/>
          <w:numId w:val="27"/>
        </w:numPr>
        <w:spacing w:line="480" w:lineRule="auto"/>
        <w:rPr>
          <w:sz w:val="24"/>
          <w:szCs w:val="24"/>
        </w:rPr>
      </w:pPr>
      <w:r w:rsidRPr="007C563D">
        <w:rPr>
          <w:sz w:val="24"/>
          <w:szCs w:val="24"/>
        </w:rPr>
        <w:t xml:space="preserve">The app shall use the application programming interface (API) provided by Google firebase </w:t>
      </w:r>
      <w:r w:rsidR="00CF7956" w:rsidRPr="007C563D">
        <w:rPr>
          <w:sz w:val="24"/>
          <w:szCs w:val="24"/>
        </w:rPr>
        <w:t>for interacting with the database and running cloud functions.</w:t>
      </w:r>
    </w:p>
    <w:p w14:paraId="1C46E670" w14:textId="3F5402A5" w:rsidR="00DE7F8C" w:rsidRPr="007C563D" w:rsidRDefault="00CF7956" w:rsidP="007C563D">
      <w:pPr>
        <w:pStyle w:val="ListParagraph"/>
        <w:numPr>
          <w:ilvl w:val="0"/>
          <w:numId w:val="27"/>
        </w:numPr>
        <w:spacing w:line="480" w:lineRule="auto"/>
        <w:rPr>
          <w:sz w:val="24"/>
          <w:szCs w:val="24"/>
        </w:rPr>
      </w:pPr>
      <w:r w:rsidRPr="007C563D">
        <w:rPr>
          <w:sz w:val="24"/>
          <w:szCs w:val="24"/>
        </w:rPr>
        <w:lastRenderedPageBreak/>
        <w:t>The app shall be hosted on the Expo app.</w:t>
      </w:r>
    </w:p>
    <w:p w14:paraId="14F6502E" w14:textId="3D320DCA" w:rsidR="00CF7956" w:rsidRPr="007C563D" w:rsidRDefault="00CF7956" w:rsidP="007C563D">
      <w:pPr>
        <w:pStyle w:val="ListParagraph"/>
        <w:numPr>
          <w:ilvl w:val="0"/>
          <w:numId w:val="27"/>
        </w:numPr>
        <w:spacing w:line="480" w:lineRule="auto"/>
        <w:rPr>
          <w:sz w:val="24"/>
          <w:szCs w:val="24"/>
        </w:rPr>
      </w:pPr>
      <w:r w:rsidRPr="007C563D">
        <w:rPr>
          <w:sz w:val="24"/>
          <w:szCs w:val="24"/>
        </w:rPr>
        <w:t xml:space="preserve">The app shall be distributed on the </w:t>
      </w:r>
      <w:r w:rsidR="00652640" w:rsidRPr="007C563D">
        <w:rPr>
          <w:sz w:val="24"/>
          <w:szCs w:val="24"/>
        </w:rPr>
        <w:t xml:space="preserve">Google Play Store and Apple App Store. </w:t>
      </w:r>
      <w:r w:rsidR="003C7941" w:rsidRPr="007C563D">
        <w:rPr>
          <w:sz w:val="24"/>
          <w:szCs w:val="24"/>
        </w:rPr>
        <w:t>(Currently, the app is only available through Expo, but if it is</w:t>
      </w:r>
      <w:r w:rsidR="009570EB" w:rsidRPr="007C563D">
        <w:rPr>
          <w:sz w:val="24"/>
          <w:szCs w:val="24"/>
        </w:rPr>
        <w:t xml:space="preserve"> to be widely distributed, it will be available on both store)</w:t>
      </w:r>
    </w:p>
    <w:p w14:paraId="45C1CA06" w14:textId="3E95C4B8" w:rsidR="00351E89" w:rsidRPr="007C563D" w:rsidRDefault="00B831EB" w:rsidP="007C563D">
      <w:pPr>
        <w:pStyle w:val="Heading4"/>
        <w:spacing w:line="480" w:lineRule="auto"/>
        <w:rPr>
          <w:szCs w:val="24"/>
        </w:rPr>
      </w:pPr>
      <w:bookmarkStart w:id="197" w:name="_Toc36740309"/>
      <w:r w:rsidRPr="007C563D">
        <w:rPr>
          <w:szCs w:val="24"/>
        </w:rPr>
        <w:t>Maintainability and Support Requirements</w:t>
      </w:r>
      <w:bookmarkEnd w:id="197"/>
    </w:p>
    <w:p w14:paraId="12A88DBB" w14:textId="2B658DAB" w:rsidR="00D760A1" w:rsidRPr="007057B8" w:rsidRDefault="00485AF5" w:rsidP="007057B8">
      <w:pPr>
        <w:pStyle w:val="ListParagraph"/>
        <w:numPr>
          <w:ilvl w:val="0"/>
          <w:numId w:val="28"/>
        </w:numPr>
        <w:spacing w:line="480" w:lineRule="auto"/>
        <w:rPr>
          <w:sz w:val="24"/>
          <w:szCs w:val="24"/>
        </w:rPr>
      </w:pPr>
      <w:r w:rsidRPr="007C563D">
        <w:rPr>
          <w:sz w:val="24"/>
          <w:szCs w:val="24"/>
        </w:rPr>
        <w:t xml:space="preserve">The app shall be </w:t>
      </w:r>
      <w:proofErr w:type="gramStart"/>
      <w:r w:rsidRPr="007C563D">
        <w:rPr>
          <w:sz w:val="24"/>
          <w:szCs w:val="24"/>
        </w:rPr>
        <w:t>open-sourced</w:t>
      </w:r>
      <w:proofErr w:type="gramEnd"/>
      <w:r w:rsidRPr="007C563D">
        <w:rPr>
          <w:sz w:val="24"/>
          <w:szCs w:val="24"/>
        </w:rPr>
        <w:t xml:space="preserve"> so that it can be maintained over time. (Currently not open-sourced, but it can be made open-sourced</w:t>
      </w:r>
      <w:r w:rsidR="001F0C1E" w:rsidRPr="007C563D">
        <w:rPr>
          <w:sz w:val="24"/>
          <w:szCs w:val="24"/>
        </w:rPr>
        <w:t>)</w:t>
      </w:r>
    </w:p>
    <w:p w14:paraId="367016EE" w14:textId="4C0A0832" w:rsidR="00351E89" w:rsidRPr="007C563D" w:rsidRDefault="00B831EB" w:rsidP="007C563D">
      <w:pPr>
        <w:pStyle w:val="Heading4"/>
        <w:spacing w:line="480" w:lineRule="auto"/>
        <w:rPr>
          <w:szCs w:val="24"/>
        </w:rPr>
      </w:pPr>
      <w:bookmarkStart w:id="198" w:name="_Toc36740310"/>
      <w:r w:rsidRPr="007C563D">
        <w:rPr>
          <w:szCs w:val="24"/>
        </w:rPr>
        <w:t>Security</w:t>
      </w:r>
      <w:r w:rsidR="00351E89" w:rsidRPr="007C563D">
        <w:rPr>
          <w:szCs w:val="24"/>
        </w:rPr>
        <w:t xml:space="preserve"> Requirements</w:t>
      </w:r>
      <w:bookmarkEnd w:id="198"/>
    </w:p>
    <w:p w14:paraId="68749F28" w14:textId="1A765B6D" w:rsidR="001F0C1E" w:rsidRPr="007C563D" w:rsidRDefault="00ED477D" w:rsidP="007C563D">
      <w:pPr>
        <w:pStyle w:val="ListParagraph"/>
        <w:numPr>
          <w:ilvl w:val="0"/>
          <w:numId w:val="29"/>
        </w:numPr>
        <w:spacing w:line="480" w:lineRule="auto"/>
        <w:rPr>
          <w:sz w:val="24"/>
          <w:szCs w:val="24"/>
        </w:rPr>
      </w:pPr>
      <w:r w:rsidRPr="007C563D">
        <w:rPr>
          <w:sz w:val="24"/>
          <w:szCs w:val="24"/>
        </w:rPr>
        <w:t>The features in the app shall only be accessible to users with email-verified accounts.</w:t>
      </w:r>
    </w:p>
    <w:p w14:paraId="61A596D3" w14:textId="5B4F66D3" w:rsidR="005E5B50" w:rsidRPr="007C563D" w:rsidRDefault="005E5B50" w:rsidP="007C563D">
      <w:pPr>
        <w:pStyle w:val="ListParagraph"/>
        <w:numPr>
          <w:ilvl w:val="0"/>
          <w:numId w:val="29"/>
        </w:numPr>
        <w:spacing w:line="480" w:lineRule="auto"/>
        <w:rPr>
          <w:sz w:val="24"/>
          <w:szCs w:val="24"/>
        </w:rPr>
      </w:pPr>
      <w:r w:rsidRPr="007C563D">
        <w:rPr>
          <w:sz w:val="24"/>
          <w:szCs w:val="24"/>
        </w:rPr>
        <w:t>The app shall contain an extensive Privacy Policy.</w:t>
      </w:r>
    </w:p>
    <w:p w14:paraId="1028811A" w14:textId="5FC0B60F" w:rsidR="005E5B50" w:rsidRPr="007C563D" w:rsidRDefault="005E5B50" w:rsidP="007C563D">
      <w:pPr>
        <w:pStyle w:val="ListParagraph"/>
        <w:numPr>
          <w:ilvl w:val="0"/>
          <w:numId w:val="29"/>
        </w:numPr>
        <w:spacing w:line="480" w:lineRule="auto"/>
        <w:rPr>
          <w:sz w:val="24"/>
          <w:szCs w:val="24"/>
        </w:rPr>
      </w:pPr>
      <w:r w:rsidRPr="007C563D">
        <w:rPr>
          <w:sz w:val="24"/>
          <w:szCs w:val="24"/>
        </w:rPr>
        <w:t>Users shall be notified at least 90 days in advance should the Privacy Policy be changed.</w:t>
      </w:r>
    </w:p>
    <w:p w14:paraId="7F155209" w14:textId="34414961" w:rsidR="00763CCE" w:rsidRPr="007C563D" w:rsidRDefault="00763CCE" w:rsidP="007C563D">
      <w:pPr>
        <w:pStyle w:val="ListParagraph"/>
        <w:numPr>
          <w:ilvl w:val="0"/>
          <w:numId w:val="29"/>
        </w:numPr>
        <w:spacing w:line="480" w:lineRule="auto"/>
        <w:rPr>
          <w:sz w:val="24"/>
          <w:szCs w:val="24"/>
        </w:rPr>
      </w:pPr>
      <w:r w:rsidRPr="007C563D">
        <w:rPr>
          <w:sz w:val="24"/>
          <w:szCs w:val="24"/>
        </w:rPr>
        <w:t>User information shall not be made available to any third-party sources</w:t>
      </w:r>
      <w:r w:rsidR="00AE7CCC" w:rsidRPr="007C563D">
        <w:rPr>
          <w:sz w:val="24"/>
          <w:szCs w:val="24"/>
        </w:rPr>
        <w:t>.</w:t>
      </w:r>
    </w:p>
    <w:p w14:paraId="47A8DD23" w14:textId="7098FE65" w:rsidR="00AE7CCC" w:rsidRPr="007C563D" w:rsidRDefault="00AE7CCC" w:rsidP="007C563D">
      <w:pPr>
        <w:pStyle w:val="ListParagraph"/>
        <w:numPr>
          <w:ilvl w:val="0"/>
          <w:numId w:val="29"/>
        </w:numPr>
        <w:spacing w:line="480" w:lineRule="auto"/>
        <w:rPr>
          <w:sz w:val="24"/>
          <w:szCs w:val="24"/>
        </w:rPr>
      </w:pPr>
      <w:r w:rsidRPr="007C563D">
        <w:rPr>
          <w:sz w:val="24"/>
          <w:szCs w:val="24"/>
        </w:rPr>
        <w:t>Users shall be allowed to delete their accounts and change their passwords.</w:t>
      </w:r>
    </w:p>
    <w:p w14:paraId="7C942BA6" w14:textId="667DD589" w:rsidR="00CD4358" w:rsidRPr="007C563D" w:rsidRDefault="00CD4358" w:rsidP="007C563D">
      <w:pPr>
        <w:pStyle w:val="Heading4"/>
        <w:spacing w:line="480" w:lineRule="auto"/>
        <w:rPr>
          <w:szCs w:val="24"/>
        </w:rPr>
      </w:pPr>
      <w:bookmarkStart w:id="199" w:name="_Toc36740311"/>
      <w:r w:rsidRPr="007C563D">
        <w:rPr>
          <w:szCs w:val="24"/>
        </w:rPr>
        <w:t>Legal Requirements</w:t>
      </w:r>
      <w:bookmarkEnd w:id="199"/>
    </w:p>
    <w:p w14:paraId="224B161F" w14:textId="5F4DB0D1" w:rsidR="007057B8" w:rsidRPr="007057B8" w:rsidRDefault="00A75AB9" w:rsidP="007057B8">
      <w:pPr>
        <w:pStyle w:val="ListParagraph"/>
        <w:numPr>
          <w:ilvl w:val="0"/>
          <w:numId w:val="30"/>
        </w:numPr>
        <w:spacing w:line="480" w:lineRule="auto"/>
        <w:rPr>
          <w:sz w:val="24"/>
          <w:szCs w:val="24"/>
        </w:rPr>
      </w:pPr>
      <w:r w:rsidRPr="007C563D">
        <w:rPr>
          <w:sz w:val="24"/>
          <w:szCs w:val="24"/>
        </w:rPr>
        <w:t xml:space="preserve">The app shall </w:t>
      </w:r>
      <w:r w:rsidR="0071146F" w:rsidRPr="007C563D">
        <w:rPr>
          <w:sz w:val="24"/>
          <w:szCs w:val="24"/>
        </w:rPr>
        <w:t xml:space="preserve">comply with Canada’s Personal Information Protection and </w:t>
      </w:r>
      <w:r w:rsidR="00185E26" w:rsidRPr="007C563D">
        <w:rPr>
          <w:sz w:val="24"/>
          <w:szCs w:val="24"/>
        </w:rPr>
        <w:t>Electronic</w:t>
      </w:r>
      <w:r w:rsidR="0071146F" w:rsidRPr="007C563D">
        <w:rPr>
          <w:sz w:val="24"/>
          <w:szCs w:val="24"/>
        </w:rPr>
        <w:t xml:space="preserve"> Documents Act when</w:t>
      </w:r>
      <w:r w:rsidR="00593411" w:rsidRPr="007C563D">
        <w:rPr>
          <w:sz w:val="24"/>
          <w:szCs w:val="24"/>
        </w:rPr>
        <w:t xml:space="preserve"> dealing with data breaches and Privacy Policy changes.</w:t>
      </w:r>
    </w:p>
    <w:p w14:paraId="108B83B0" w14:textId="77777777" w:rsidR="00BC50F6" w:rsidRPr="00AB2793" w:rsidRDefault="00BC50F6" w:rsidP="00BC50F6">
      <w:pPr>
        <w:pStyle w:val="Heading1"/>
        <w:spacing w:line="480" w:lineRule="auto"/>
        <w:rPr>
          <w:szCs w:val="28"/>
        </w:rPr>
      </w:pPr>
      <w:bookmarkStart w:id="200" w:name="_Toc36740312"/>
      <w:r w:rsidRPr="00AB2793">
        <w:rPr>
          <w:szCs w:val="28"/>
        </w:rPr>
        <w:lastRenderedPageBreak/>
        <w:t>Development Methods</w:t>
      </w:r>
      <w:bookmarkEnd w:id="200"/>
      <w:r w:rsidRPr="00AB2793">
        <w:rPr>
          <w:szCs w:val="28"/>
        </w:rPr>
        <w:t xml:space="preserve"> </w:t>
      </w:r>
    </w:p>
    <w:p w14:paraId="53479EB9" w14:textId="77777777" w:rsidR="00BC50F6" w:rsidRPr="00BE5130" w:rsidRDefault="00BC50F6" w:rsidP="00BC50F6">
      <w:pPr>
        <w:spacing w:after="204" w:line="480" w:lineRule="auto"/>
        <w:ind w:left="-15"/>
        <w:rPr>
          <w:rFonts w:cstheme="minorHAnsi"/>
          <w:sz w:val="24"/>
          <w:szCs w:val="24"/>
        </w:rPr>
      </w:pPr>
      <w:r w:rsidRPr="00BE5130">
        <w:rPr>
          <w:rFonts w:cstheme="minorHAnsi"/>
          <w:sz w:val="24"/>
          <w:szCs w:val="24"/>
        </w:rPr>
        <w:t xml:space="preserve">The development methodology that was chosen for the project was Agile development.  This development process provides the greatest opportunity for meeting the goals and deadlines in an organized manner. Agile development involves collaborating with a group of individuals in order to meet similar goals, following the twelve principles behind the agile manifesto. Some of the core principles proving to be the most important towards the success of the project include [17]: </w:t>
      </w:r>
    </w:p>
    <w:p w14:paraId="7DA10A5A" w14:textId="77777777" w:rsidR="00BC50F6" w:rsidRPr="00BE5130" w:rsidRDefault="00BC50F6" w:rsidP="00BC50F6">
      <w:pPr>
        <w:numPr>
          <w:ilvl w:val="0"/>
          <w:numId w:val="1"/>
        </w:numPr>
        <w:spacing w:after="133" w:line="480" w:lineRule="auto"/>
        <w:ind w:hanging="360"/>
        <w:rPr>
          <w:rFonts w:cstheme="minorHAnsi"/>
          <w:sz w:val="24"/>
          <w:szCs w:val="24"/>
        </w:rPr>
      </w:pPr>
      <w:r w:rsidRPr="00BE5130">
        <w:rPr>
          <w:rFonts w:cstheme="minorHAnsi"/>
          <w:sz w:val="24"/>
          <w:szCs w:val="24"/>
        </w:rPr>
        <w:t xml:space="preserve">Setting customer satisfaction as the highest priority </w:t>
      </w:r>
    </w:p>
    <w:p w14:paraId="26171529" w14:textId="77777777" w:rsidR="00BC50F6" w:rsidRPr="00BE5130" w:rsidRDefault="00BC50F6" w:rsidP="00BC50F6">
      <w:pPr>
        <w:numPr>
          <w:ilvl w:val="0"/>
          <w:numId w:val="1"/>
        </w:numPr>
        <w:spacing w:after="133" w:line="480" w:lineRule="auto"/>
        <w:ind w:hanging="360"/>
        <w:rPr>
          <w:rFonts w:cstheme="minorHAnsi"/>
          <w:sz w:val="24"/>
          <w:szCs w:val="24"/>
        </w:rPr>
      </w:pPr>
      <w:r w:rsidRPr="00BE5130">
        <w:rPr>
          <w:rFonts w:cstheme="minorHAnsi"/>
          <w:sz w:val="24"/>
          <w:szCs w:val="24"/>
        </w:rPr>
        <w:t xml:space="preserve">Welcoming and adapting to changing requirements </w:t>
      </w:r>
    </w:p>
    <w:p w14:paraId="5E93801D" w14:textId="77777777" w:rsidR="00BC50F6" w:rsidRPr="00BE5130" w:rsidRDefault="00BC50F6" w:rsidP="00BC50F6">
      <w:pPr>
        <w:numPr>
          <w:ilvl w:val="0"/>
          <w:numId w:val="1"/>
        </w:numPr>
        <w:spacing w:after="130" w:line="480" w:lineRule="auto"/>
        <w:ind w:hanging="360"/>
        <w:rPr>
          <w:rFonts w:cstheme="minorHAnsi"/>
          <w:sz w:val="24"/>
          <w:szCs w:val="24"/>
        </w:rPr>
      </w:pPr>
      <w:r w:rsidRPr="00BE5130">
        <w:rPr>
          <w:rFonts w:cstheme="minorHAnsi"/>
          <w:sz w:val="24"/>
          <w:szCs w:val="24"/>
        </w:rPr>
        <w:t xml:space="preserve">Delivering working software frequently </w:t>
      </w:r>
    </w:p>
    <w:p w14:paraId="5BA6B78B" w14:textId="77777777" w:rsidR="00BC50F6" w:rsidRPr="00BE5130" w:rsidRDefault="00BC50F6" w:rsidP="00BC50F6">
      <w:pPr>
        <w:numPr>
          <w:ilvl w:val="0"/>
          <w:numId w:val="1"/>
        </w:numPr>
        <w:spacing w:after="132" w:line="480" w:lineRule="auto"/>
        <w:ind w:hanging="360"/>
        <w:rPr>
          <w:rFonts w:cstheme="minorHAnsi"/>
          <w:sz w:val="24"/>
          <w:szCs w:val="24"/>
        </w:rPr>
      </w:pPr>
      <w:r w:rsidRPr="00BE5130">
        <w:rPr>
          <w:rFonts w:cstheme="minorHAnsi"/>
          <w:sz w:val="24"/>
          <w:szCs w:val="24"/>
        </w:rPr>
        <w:t xml:space="preserve">Paying attention to technical and design excellence </w:t>
      </w:r>
    </w:p>
    <w:p w14:paraId="25DC35A0" w14:textId="77777777" w:rsidR="00BC50F6" w:rsidRPr="00BE5130" w:rsidRDefault="00BC50F6" w:rsidP="00BC50F6">
      <w:pPr>
        <w:numPr>
          <w:ilvl w:val="0"/>
          <w:numId w:val="1"/>
        </w:numPr>
        <w:spacing w:after="249" w:line="480" w:lineRule="auto"/>
        <w:ind w:hanging="360"/>
        <w:rPr>
          <w:rFonts w:cstheme="minorHAnsi"/>
          <w:sz w:val="24"/>
          <w:szCs w:val="24"/>
        </w:rPr>
      </w:pPr>
      <w:r w:rsidRPr="00BE5130">
        <w:rPr>
          <w:rFonts w:cstheme="minorHAnsi"/>
          <w:sz w:val="24"/>
          <w:szCs w:val="24"/>
        </w:rPr>
        <w:t>Focusing on simplicity</w:t>
      </w:r>
    </w:p>
    <w:p w14:paraId="0C0204B5" w14:textId="77777777" w:rsidR="00BC50F6" w:rsidRPr="00BE5130" w:rsidRDefault="00BC50F6" w:rsidP="00BC50F6">
      <w:pPr>
        <w:spacing w:after="249" w:line="480" w:lineRule="auto"/>
        <w:ind w:firstLine="0"/>
        <w:rPr>
          <w:rFonts w:cstheme="minorHAnsi"/>
          <w:sz w:val="24"/>
          <w:szCs w:val="24"/>
        </w:rPr>
      </w:pPr>
    </w:p>
    <w:p w14:paraId="447B5577"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Customer satisfaction through simplicity as well as technical and design excellence is vital to the success of this project because consumers prefer to use applications which are simple and easy-to-use, yet functionally powerful. To measure customer satisfaction, users trusted by the developers will test the app to ensure it is intuitive to use and that the features are helpful. Adaptation to changing requirements and delivering working software frequently is important because it ensures that tasks are broken down into smaller chunks, which can iteratively be built upon. This is important because it encourages simplicity and allows the team to effectively test features without being overwhelmed by large and complex pieces of code. </w:t>
      </w:r>
    </w:p>
    <w:p w14:paraId="4A8A9B88" w14:textId="77777777" w:rsidR="00BC50F6" w:rsidRPr="00BE5130" w:rsidRDefault="00BC50F6" w:rsidP="00BC50F6">
      <w:pPr>
        <w:spacing w:after="0" w:line="480" w:lineRule="auto"/>
        <w:ind w:left="720" w:firstLine="0"/>
        <w:rPr>
          <w:rFonts w:cstheme="minorHAnsi"/>
          <w:sz w:val="24"/>
          <w:szCs w:val="24"/>
        </w:rPr>
      </w:pPr>
      <w:r w:rsidRPr="00BE5130">
        <w:rPr>
          <w:rFonts w:cstheme="minorHAnsi"/>
          <w:sz w:val="24"/>
          <w:szCs w:val="24"/>
        </w:rPr>
        <w:lastRenderedPageBreak/>
        <w:t xml:space="preserve"> </w:t>
      </w:r>
    </w:p>
    <w:p w14:paraId="427DA06D" w14:textId="77777777" w:rsidR="00BC50F6" w:rsidRPr="00BE5130" w:rsidRDefault="00BC50F6" w:rsidP="00BC50F6">
      <w:pPr>
        <w:spacing w:after="236" w:line="480" w:lineRule="auto"/>
        <w:ind w:left="-15" w:firstLine="576"/>
        <w:rPr>
          <w:rFonts w:cstheme="minorHAnsi"/>
          <w:sz w:val="24"/>
          <w:szCs w:val="24"/>
        </w:rPr>
      </w:pPr>
      <w:r w:rsidRPr="00BE5130">
        <w:rPr>
          <w:rFonts w:cstheme="minorHAnsi"/>
          <w:sz w:val="24"/>
          <w:szCs w:val="24"/>
        </w:rPr>
        <w:t xml:space="preserve">To keep track of the project, a Kanban board is being used. Kanban boards are sectioned project boards used to monitor the project elements to be developed. Kanban boards generally have several sections used to track the project including in progress elements, completed elements, and backlog elements. Elements are moved throughout the sections as they are completed to keep track of the project. Kanban boards are a popular tracking method for Agile Development and are helpful for monitoring the state of the project. In order to simplify each iteration of the development process, the project was broken into three main categories: User Interface, Cloud Application Program Interface (API), and Machine Learning. </w:t>
      </w:r>
    </w:p>
    <w:p w14:paraId="68803E47" w14:textId="77777777" w:rsidR="00BC50F6" w:rsidRPr="00AB2793" w:rsidRDefault="00BC50F6" w:rsidP="00BC50F6">
      <w:pPr>
        <w:pStyle w:val="Heading2"/>
        <w:spacing w:line="480" w:lineRule="auto"/>
        <w:rPr>
          <w:sz w:val="28"/>
          <w:szCs w:val="28"/>
        </w:rPr>
      </w:pPr>
      <w:bookmarkStart w:id="201" w:name="_Toc36740313"/>
      <w:r w:rsidRPr="00AB2793">
        <w:rPr>
          <w:sz w:val="28"/>
          <w:szCs w:val="28"/>
        </w:rPr>
        <w:t>React Native for Application Development</w:t>
      </w:r>
      <w:bookmarkEnd w:id="201"/>
      <w:r w:rsidRPr="00AB2793">
        <w:rPr>
          <w:sz w:val="28"/>
          <w:szCs w:val="28"/>
        </w:rPr>
        <w:t xml:space="preserve"> </w:t>
      </w:r>
    </w:p>
    <w:p w14:paraId="1AE20AFA" w14:textId="77777777" w:rsidR="00BC50F6" w:rsidRPr="00BE5130" w:rsidRDefault="00BC50F6" w:rsidP="00BC50F6">
      <w:pPr>
        <w:spacing w:after="111" w:line="480" w:lineRule="auto"/>
        <w:ind w:firstLine="576"/>
        <w:rPr>
          <w:rFonts w:cstheme="minorHAnsi"/>
          <w:color w:val="000000" w:themeColor="text1"/>
          <w:sz w:val="24"/>
          <w:szCs w:val="24"/>
        </w:rPr>
      </w:pPr>
      <w:r w:rsidRPr="00BE5130">
        <w:rPr>
          <w:rFonts w:cstheme="minorHAnsi"/>
          <w:color w:val="000000" w:themeColor="text1"/>
          <w:sz w:val="24"/>
          <w:szCs w:val="24"/>
        </w:rPr>
        <w:t xml:space="preserve">To develop the application, React Native was chosen due to its cross-platform availability, and its specialty in mobile application features that are important to the project [18]. React Native uses JavaScript, ready-to-apply elements, and has a large range of libraries to shorten the development time considerably. On the other hand, use of some of these ready-to-apply elements slightly reduces the speed of the applications because they are not fine-tuned for a specific operating system. </w:t>
      </w:r>
    </w:p>
    <w:p w14:paraId="6CCBE2D9" w14:textId="77777777" w:rsidR="00BC50F6" w:rsidRPr="00BE5130" w:rsidRDefault="00BC50F6" w:rsidP="00BC50F6">
      <w:pPr>
        <w:spacing w:after="239" w:line="480" w:lineRule="auto"/>
        <w:ind w:firstLine="0"/>
        <w:rPr>
          <w:rFonts w:cstheme="minorHAnsi"/>
          <w:color w:val="000000" w:themeColor="text1"/>
          <w:sz w:val="24"/>
          <w:szCs w:val="24"/>
        </w:rPr>
      </w:pPr>
    </w:p>
    <w:p w14:paraId="64CA8A5A" w14:textId="77777777" w:rsidR="00BC50F6" w:rsidRPr="00BE5130" w:rsidRDefault="00BC50F6" w:rsidP="00BC50F6">
      <w:pPr>
        <w:spacing w:after="239" w:line="480" w:lineRule="auto"/>
        <w:rPr>
          <w:rFonts w:cstheme="minorHAnsi"/>
          <w:color w:val="000000" w:themeColor="text1"/>
          <w:sz w:val="24"/>
          <w:szCs w:val="24"/>
        </w:rPr>
      </w:pPr>
      <w:r w:rsidRPr="00BE5130">
        <w:rPr>
          <w:rFonts w:cstheme="minorHAnsi"/>
          <w:color w:val="000000" w:themeColor="text1"/>
          <w:sz w:val="24"/>
          <w:szCs w:val="24"/>
        </w:rPr>
        <w:t xml:space="preserve">Other options, such as Ionic and Flutter, were also considered as viable options but were decided against due to certain limitations in each. Ionic also uses JavaScript and ready-to-apply elements, but it lacks many libraries that can help create a more </w:t>
      </w:r>
      <w:r w:rsidRPr="00BE5130">
        <w:rPr>
          <w:rFonts w:cstheme="minorHAnsi"/>
          <w:color w:val="000000" w:themeColor="text1"/>
          <w:sz w:val="24"/>
          <w:szCs w:val="24"/>
        </w:rPr>
        <w:lastRenderedPageBreak/>
        <w:t xml:space="preserve">enjoyable user experience. Additionally, use of Angular makes the learning curve steeper in order to perform more complicated operations [18]. Flutter is one of the newer frameworks developed by Google, meaning its lack of libraries and community support would bottleneck the development process [18].  </w:t>
      </w:r>
    </w:p>
    <w:p w14:paraId="492A91B6" w14:textId="77777777" w:rsidR="00BC50F6" w:rsidRPr="00BE5130" w:rsidRDefault="00BC50F6" w:rsidP="00BC50F6">
      <w:pPr>
        <w:spacing w:after="239" w:line="480" w:lineRule="auto"/>
        <w:rPr>
          <w:rFonts w:cstheme="minorHAnsi"/>
          <w:color w:val="000000" w:themeColor="text1"/>
          <w:sz w:val="24"/>
          <w:szCs w:val="24"/>
        </w:rPr>
      </w:pPr>
    </w:p>
    <w:p w14:paraId="0124C5FE" w14:textId="77777777" w:rsidR="00BC50F6" w:rsidRPr="00BE5130" w:rsidRDefault="00BC50F6" w:rsidP="00BC50F6">
      <w:pPr>
        <w:spacing w:after="239" w:line="480" w:lineRule="auto"/>
        <w:ind w:left="-5" w:firstLine="581"/>
        <w:rPr>
          <w:rFonts w:cstheme="minorHAnsi"/>
          <w:color w:val="000000" w:themeColor="text1"/>
          <w:sz w:val="24"/>
          <w:szCs w:val="24"/>
        </w:rPr>
      </w:pPr>
      <w:r w:rsidRPr="00BE5130">
        <w:rPr>
          <w:rFonts w:cstheme="minorHAnsi"/>
          <w:color w:val="000000" w:themeColor="text1"/>
          <w:sz w:val="24"/>
          <w:szCs w:val="24"/>
        </w:rPr>
        <w:t xml:space="preserve"> The reason React Native best suits the needs outlined above is because of its large community support. A beautiful and interpretable user interface with intuitive functionality is of the utmost importance for the application. Community support for common issues, along with many third-party modules which provide useful functionality, can be found for React Native. These resources provide the greatest opportunity to meet the user quality goals as efficiently and effectively as possible. </w:t>
      </w:r>
    </w:p>
    <w:p w14:paraId="7ACC50B3" w14:textId="77777777" w:rsidR="00BC50F6" w:rsidRPr="00BE5130" w:rsidRDefault="00BC50F6" w:rsidP="00BC50F6">
      <w:pPr>
        <w:spacing w:after="239" w:line="480" w:lineRule="auto"/>
        <w:ind w:left="-5" w:firstLine="581"/>
        <w:rPr>
          <w:rFonts w:cstheme="minorHAnsi"/>
          <w:color w:val="000000" w:themeColor="text1"/>
          <w:sz w:val="24"/>
          <w:szCs w:val="24"/>
        </w:rPr>
      </w:pPr>
    </w:p>
    <w:p w14:paraId="0B40E269" w14:textId="77777777" w:rsidR="00BC50F6" w:rsidRPr="00AB2793" w:rsidRDefault="00BC50F6" w:rsidP="00BC50F6">
      <w:pPr>
        <w:pStyle w:val="Heading3"/>
        <w:spacing w:line="480" w:lineRule="auto"/>
        <w:rPr>
          <w:sz w:val="28"/>
          <w:szCs w:val="28"/>
        </w:rPr>
      </w:pPr>
      <w:bookmarkStart w:id="202" w:name="_Toc36740314"/>
      <w:r w:rsidRPr="00AB2793">
        <w:rPr>
          <w:sz w:val="28"/>
          <w:szCs w:val="28"/>
        </w:rPr>
        <w:t>UI Kitten for User Interface</w:t>
      </w:r>
      <w:bookmarkEnd w:id="202"/>
    </w:p>
    <w:p w14:paraId="533A8D11" w14:textId="0C834675" w:rsidR="00BC50F6" w:rsidRPr="00BE5130" w:rsidRDefault="00BC50F6" w:rsidP="00BC50F6">
      <w:pPr>
        <w:spacing w:after="239" w:line="480" w:lineRule="auto"/>
        <w:rPr>
          <w:rFonts w:cstheme="minorHAnsi"/>
          <w:color w:val="000000" w:themeColor="text1"/>
          <w:sz w:val="24"/>
          <w:szCs w:val="24"/>
        </w:rPr>
      </w:pPr>
      <w:r w:rsidRPr="00BE5130">
        <w:rPr>
          <w:rFonts w:cstheme="minorHAnsi"/>
          <w:color w:val="000000" w:themeColor="text1"/>
          <w:sz w:val="24"/>
          <w:szCs w:val="24"/>
        </w:rPr>
        <w:t xml:space="preserve">During the initial phase of development, it was identified that there were several inconsistencies among the user interface design across platforms. In order to have consistency in user interface elements and properties such as buttons, dropdown options, backgrounds </w:t>
      </w:r>
      <w:proofErr w:type="spellStart"/>
      <w:r w:rsidRPr="00BE5130">
        <w:rPr>
          <w:rFonts w:cstheme="minorHAnsi"/>
          <w:color w:val="000000" w:themeColor="text1"/>
          <w:sz w:val="24"/>
          <w:szCs w:val="24"/>
        </w:rPr>
        <w:t>colours</w:t>
      </w:r>
      <w:proofErr w:type="spellEnd"/>
      <w:r w:rsidRPr="00BE5130">
        <w:rPr>
          <w:rFonts w:cstheme="minorHAnsi"/>
          <w:color w:val="000000" w:themeColor="text1"/>
          <w:sz w:val="24"/>
          <w:szCs w:val="24"/>
        </w:rPr>
        <w:t>, and input fields, it was decided that a user interface package should be used. Several alternatives were investigated to find a user interface framework that was available for react native with a beautiful design, active community, and most important of all, a free and fully open-sourced library. The chosen library was ‘react-native-</w:t>
      </w:r>
      <w:proofErr w:type="spellStart"/>
      <w:r w:rsidRPr="00BE5130">
        <w:rPr>
          <w:rFonts w:cstheme="minorHAnsi"/>
          <w:color w:val="000000" w:themeColor="text1"/>
          <w:sz w:val="24"/>
          <w:szCs w:val="24"/>
        </w:rPr>
        <w:t>ui</w:t>
      </w:r>
      <w:proofErr w:type="spellEnd"/>
      <w:r w:rsidRPr="00BE5130">
        <w:rPr>
          <w:rFonts w:cstheme="minorHAnsi"/>
          <w:color w:val="000000" w:themeColor="text1"/>
          <w:sz w:val="24"/>
          <w:szCs w:val="24"/>
        </w:rPr>
        <w:t xml:space="preserve">-kitten’, as this was the library that </w:t>
      </w:r>
      <w:r w:rsidR="00185E26" w:rsidRPr="00BE5130">
        <w:rPr>
          <w:rFonts w:cstheme="minorHAnsi"/>
          <w:color w:val="000000" w:themeColor="text1"/>
          <w:sz w:val="24"/>
          <w:szCs w:val="24"/>
        </w:rPr>
        <w:t>satisfies</w:t>
      </w:r>
      <w:r w:rsidRPr="00BE5130">
        <w:rPr>
          <w:rFonts w:cstheme="minorHAnsi"/>
          <w:color w:val="000000" w:themeColor="text1"/>
          <w:sz w:val="24"/>
          <w:szCs w:val="24"/>
        </w:rPr>
        <w:t xml:space="preserve"> </w:t>
      </w:r>
      <w:proofErr w:type="gramStart"/>
      <w:r w:rsidRPr="00BE5130">
        <w:rPr>
          <w:rFonts w:cstheme="minorHAnsi"/>
          <w:color w:val="000000" w:themeColor="text1"/>
          <w:sz w:val="24"/>
          <w:szCs w:val="24"/>
        </w:rPr>
        <w:t>all of</w:t>
      </w:r>
      <w:proofErr w:type="gramEnd"/>
      <w:r w:rsidRPr="00BE5130">
        <w:rPr>
          <w:rFonts w:cstheme="minorHAnsi"/>
          <w:color w:val="000000" w:themeColor="text1"/>
          <w:sz w:val="24"/>
          <w:szCs w:val="24"/>
        </w:rPr>
        <w:t xml:space="preserve"> the above </w:t>
      </w:r>
      <w:r w:rsidRPr="00BE5130">
        <w:rPr>
          <w:rFonts w:cstheme="minorHAnsi"/>
          <w:color w:val="000000" w:themeColor="text1"/>
          <w:sz w:val="24"/>
          <w:szCs w:val="24"/>
        </w:rPr>
        <w:lastRenderedPageBreak/>
        <w:t xml:space="preserve">requirements for this project [19]. This framework also provided excellent documentation for </w:t>
      </w:r>
      <w:proofErr w:type="gramStart"/>
      <w:r w:rsidRPr="00BE5130">
        <w:rPr>
          <w:rFonts w:cstheme="minorHAnsi"/>
          <w:color w:val="000000" w:themeColor="text1"/>
          <w:sz w:val="24"/>
          <w:szCs w:val="24"/>
        </w:rPr>
        <w:t>all of</w:t>
      </w:r>
      <w:proofErr w:type="gramEnd"/>
      <w:r w:rsidRPr="00BE5130">
        <w:rPr>
          <w:rFonts w:cstheme="minorHAnsi"/>
          <w:color w:val="000000" w:themeColor="text1"/>
          <w:sz w:val="24"/>
          <w:szCs w:val="24"/>
        </w:rPr>
        <w:t xml:space="preserve"> its components and it also had examples on how to use each feature [20]. </w:t>
      </w:r>
    </w:p>
    <w:p w14:paraId="0842A47D" w14:textId="77777777" w:rsidR="00BC50F6" w:rsidRPr="00AB2793" w:rsidRDefault="00BC50F6" w:rsidP="00BC50F6">
      <w:pPr>
        <w:pStyle w:val="Heading2"/>
        <w:spacing w:line="480" w:lineRule="auto"/>
        <w:rPr>
          <w:sz w:val="28"/>
          <w:szCs w:val="28"/>
        </w:rPr>
      </w:pPr>
      <w:bookmarkStart w:id="203" w:name="_Toc36740315"/>
      <w:r w:rsidRPr="00AB2793">
        <w:rPr>
          <w:sz w:val="28"/>
          <w:szCs w:val="28"/>
        </w:rPr>
        <w:t>Google Firebase for Database Management</w:t>
      </w:r>
      <w:bookmarkEnd w:id="203"/>
      <w:r w:rsidRPr="00AB2793">
        <w:rPr>
          <w:sz w:val="28"/>
          <w:szCs w:val="28"/>
        </w:rPr>
        <w:t xml:space="preserve"> </w:t>
      </w:r>
    </w:p>
    <w:p w14:paraId="7FAD04AE" w14:textId="77777777" w:rsidR="00BC50F6" w:rsidRPr="00BE5130" w:rsidRDefault="00BC50F6" w:rsidP="00BC50F6">
      <w:pPr>
        <w:spacing w:after="111" w:line="480" w:lineRule="auto"/>
        <w:ind w:firstLine="576"/>
        <w:rPr>
          <w:rFonts w:cstheme="minorHAnsi"/>
          <w:sz w:val="24"/>
          <w:szCs w:val="24"/>
        </w:rPr>
      </w:pPr>
      <w:r w:rsidRPr="00BE5130">
        <w:rPr>
          <w:rFonts w:cstheme="minorHAnsi"/>
          <w:color w:val="201F1E"/>
          <w:sz w:val="24"/>
          <w:szCs w:val="24"/>
        </w:rPr>
        <w:t xml:space="preserve">In order to maintain the database, the team decided to use Google Firebase. </w:t>
      </w:r>
      <w:r w:rsidRPr="00BE5130">
        <w:rPr>
          <w:rFonts w:cstheme="minorHAnsi"/>
          <w:sz w:val="24"/>
          <w:szCs w:val="24"/>
        </w:rPr>
        <w:t xml:space="preserve">Firebase offers a free tier that gives developers access to a robust suite of tools, including information storing, user authentication, and server-side machine learning and information processing with the help of Tensor Flow. </w:t>
      </w:r>
      <w:r w:rsidRPr="00BE5130">
        <w:rPr>
          <w:rFonts w:cstheme="minorHAnsi"/>
          <w:color w:val="201F1E"/>
          <w:sz w:val="24"/>
          <w:szCs w:val="24"/>
        </w:rPr>
        <w:t xml:space="preserve">Firebase also provides detailed API documentation along with generous limits in the free tier, followed by a subscription model for higher limits [21]. </w:t>
      </w:r>
      <w:r w:rsidRPr="00BE5130">
        <w:rPr>
          <w:rFonts w:cstheme="minorHAnsi"/>
          <w:sz w:val="24"/>
          <w:szCs w:val="24"/>
        </w:rPr>
        <w:t xml:space="preserve">Firebase uses a NoSQL database implementation. The downside to using a NoSQL database is the fact that it is a non-relational database, so it lacks the concept of primary and secondary keys. This means that redundant information needs to be stored in order to keep the list flat. The benefit of this implementation is that it scales horizontally when adding data, and it is designed to handle lots of reads of the data, which the application will often be doing. </w:t>
      </w:r>
      <w:r w:rsidRPr="00BE5130">
        <w:rPr>
          <w:rFonts w:cstheme="minorHAnsi"/>
          <w:color w:val="201F1E"/>
          <w:sz w:val="24"/>
          <w:szCs w:val="24"/>
        </w:rPr>
        <w:t xml:space="preserve"> </w:t>
      </w:r>
    </w:p>
    <w:p w14:paraId="2B998D09" w14:textId="77777777" w:rsidR="00BC50F6" w:rsidRPr="00BE5130" w:rsidRDefault="00BC50F6" w:rsidP="00BC50F6">
      <w:pPr>
        <w:spacing w:after="113" w:line="480" w:lineRule="auto"/>
        <w:ind w:left="720" w:firstLine="0"/>
        <w:rPr>
          <w:rFonts w:cstheme="minorHAnsi"/>
          <w:sz w:val="24"/>
          <w:szCs w:val="24"/>
        </w:rPr>
      </w:pPr>
      <w:r w:rsidRPr="00BE5130">
        <w:rPr>
          <w:rFonts w:cstheme="minorHAnsi"/>
          <w:color w:val="201F1E"/>
          <w:sz w:val="24"/>
          <w:szCs w:val="24"/>
        </w:rPr>
        <w:t xml:space="preserve"> </w:t>
      </w:r>
    </w:p>
    <w:p w14:paraId="3CC455A1" w14:textId="77777777" w:rsidR="00BC50F6" w:rsidRPr="00BE5130" w:rsidRDefault="00BC50F6" w:rsidP="00BC50F6">
      <w:pPr>
        <w:spacing w:after="111" w:line="480" w:lineRule="auto"/>
        <w:ind w:left="-15"/>
        <w:rPr>
          <w:rFonts w:cstheme="minorHAnsi"/>
          <w:sz w:val="24"/>
          <w:szCs w:val="24"/>
        </w:rPr>
      </w:pPr>
      <w:r w:rsidRPr="00BE5130">
        <w:rPr>
          <w:rFonts w:cstheme="minorHAnsi"/>
          <w:color w:val="201F1E"/>
          <w:sz w:val="24"/>
          <w:szCs w:val="24"/>
        </w:rPr>
        <w:t xml:space="preserve"> Alternative cloud platforms such as Amazon Web Services (AWS) brought forth many features that would have been useful for the project. These included a free tier functionality, but it required payment for the use of its Machine Learning module, and its free tier was not as generous as Firebase’s free tier. For these reasons, along with the </w:t>
      </w:r>
      <w:r w:rsidRPr="00BE5130">
        <w:rPr>
          <w:rFonts w:cstheme="minorHAnsi"/>
          <w:color w:val="201F1E"/>
          <w:sz w:val="24"/>
          <w:szCs w:val="24"/>
        </w:rPr>
        <w:lastRenderedPageBreak/>
        <w:t xml:space="preserve">fact that Firebase had everything the project will require, Google Firebase was the database of choice. </w:t>
      </w:r>
    </w:p>
    <w:p w14:paraId="5315E6A4" w14:textId="77777777" w:rsidR="00BC50F6" w:rsidRPr="00AB2793" w:rsidRDefault="00BC50F6" w:rsidP="00BC50F6">
      <w:pPr>
        <w:pStyle w:val="Heading2"/>
        <w:spacing w:line="480" w:lineRule="auto"/>
        <w:rPr>
          <w:sz w:val="28"/>
          <w:szCs w:val="28"/>
        </w:rPr>
      </w:pPr>
      <w:bookmarkStart w:id="204" w:name="_Toc36740316"/>
      <w:r w:rsidRPr="00AB2793">
        <w:rPr>
          <w:sz w:val="28"/>
          <w:szCs w:val="28"/>
        </w:rPr>
        <w:t>Python for Machine Learning Module</w:t>
      </w:r>
      <w:bookmarkEnd w:id="204"/>
      <w:r w:rsidRPr="00AB2793">
        <w:rPr>
          <w:sz w:val="28"/>
          <w:szCs w:val="28"/>
        </w:rPr>
        <w:t xml:space="preserve"> </w:t>
      </w:r>
    </w:p>
    <w:p w14:paraId="0A3E03AA" w14:textId="77777777" w:rsidR="00BC50F6" w:rsidRDefault="00BC50F6" w:rsidP="00BC50F6">
      <w:pPr>
        <w:spacing w:after="238" w:line="480" w:lineRule="auto"/>
        <w:ind w:left="-15" w:firstLine="576"/>
        <w:rPr>
          <w:rFonts w:cstheme="minorHAnsi"/>
          <w:color w:val="201F1E"/>
          <w:sz w:val="24"/>
          <w:szCs w:val="24"/>
        </w:rPr>
      </w:pPr>
      <w:r w:rsidRPr="00BE5130">
        <w:rPr>
          <w:rFonts w:cstheme="minorHAnsi"/>
          <w:color w:val="201F1E"/>
          <w:sz w:val="24"/>
          <w:szCs w:val="24"/>
        </w:rPr>
        <w:t xml:space="preserve">Finally, for the machine learning aspect, Python was chosen due to its robust existing machine learning libraries and </w:t>
      </w:r>
      <w:r w:rsidRPr="00BE5130">
        <w:rPr>
          <w:rFonts w:cstheme="minorHAnsi"/>
          <w:sz w:val="24"/>
          <w:szCs w:val="24"/>
        </w:rPr>
        <w:t>optimized components</w:t>
      </w:r>
      <w:r w:rsidRPr="00BE5130">
        <w:rPr>
          <w:rFonts w:cstheme="minorHAnsi"/>
          <w:color w:val="201F1E"/>
          <w:sz w:val="24"/>
          <w:szCs w:val="24"/>
        </w:rPr>
        <w:t xml:space="preserve">. Python is widely considered one of the best programming languages for machine learning due to two reasons. The first is its large community invested in creating libraries specifically for machine learning [22]. The existing machine learning library base can be expanded on for the purposes of the application, both in the approximation of item locations and the formulation of association rules. The second reasons </w:t>
      </w:r>
      <w:proofErr w:type="gramStart"/>
      <w:r w:rsidRPr="00BE5130">
        <w:rPr>
          <w:rFonts w:cstheme="minorHAnsi"/>
          <w:color w:val="201F1E"/>
          <w:sz w:val="24"/>
          <w:szCs w:val="24"/>
        </w:rPr>
        <w:t>is</w:t>
      </w:r>
      <w:proofErr w:type="gramEnd"/>
      <w:r w:rsidRPr="00BE5130">
        <w:rPr>
          <w:rFonts w:cstheme="minorHAnsi"/>
          <w:color w:val="201F1E"/>
          <w:sz w:val="24"/>
          <w:szCs w:val="24"/>
        </w:rPr>
        <w:t xml:space="preserve"> because of its highly optimized components. Python allows for methods to be implemented in C. Since C is a </w:t>
      </w:r>
      <w:proofErr w:type="gramStart"/>
      <w:r w:rsidRPr="00BE5130">
        <w:rPr>
          <w:rFonts w:cstheme="minorHAnsi"/>
          <w:color w:val="201F1E"/>
          <w:sz w:val="24"/>
          <w:szCs w:val="24"/>
        </w:rPr>
        <w:t>low level</w:t>
      </w:r>
      <w:proofErr w:type="gramEnd"/>
      <w:r w:rsidRPr="00BE5130">
        <w:rPr>
          <w:rFonts w:cstheme="minorHAnsi"/>
          <w:color w:val="201F1E"/>
          <w:sz w:val="24"/>
          <w:szCs w:val="24"/>
        </w:rPr>
        <w:t xml:space="preserve"> language, the methods can be highly optimized. These methods are then compiled and placed in Python languages for reuse. This functionality makes Python a very strong language for machine learning. For example, Python’s dictionaries and maps are very useful. Furthermore, Python is regularly used to implement the backend of mobile applications, meaning community support and other resources can be used throughout the project. Finally, all members of the group already have some experience using Python through schoolwork and external projects, so no time was needed to learn Python syntax. </w:t>
      </w:r>
    </w:p>
    <w:p w14:paraId="081F3B52" w14:textId="77777777" w:rsidR="00BC50F6" w:rsidRPr="00207D4D" w:rsidRDefault="00BC50F6" w:rsidP="00BC50F6">
      <w:pPr>
        <w:pStyle w:val="Heading2"/>
        <w:spacing w:line="480" w:lineRule="auto"/>
        <w:rPr>
          <w:sz w:val="28"/>
          <w:szCs w:val="28"/>
        </w:rPr>
      </w:pPr>
      <w:bookmarkStart w:id="205" w:name="_Toc36740317"/>
      <w:r w:rsidRPr="00207D4D">
        <w:rPr>
          <w:sz w:val="28"/>
          <w:szCs w:val="28"/>
        </w:rPr>
        <w:lastRenderedPageBreak/>
        <w:t>Validation, Verification and Testing</w:t>
      </w:r>
      <w:bookmarkEnd w:id="205"/>
      <w:r w:rsidRPr="00207D4D">
        <w:rPr>
          <w:sz w:val="28"/>
          <w:szCs w:val="28"/>
        </w:rPr>
        <w:t xml:space="preserve"> </w:t>
      </w:r>
    </w:p>
    <w:p w14:paraId="313372DC"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Developing features at a fast pace while maintaining minimal bugs was a high priority during this project. There were a series of steps and practices that were being followed to limit the number of bugs. </w:t>
      </w:r>
    </w:p>
    <w:p w14:paraId="1DCA32FF" w14:textId="77777777" w:rsidR="00BC50F6" w:rsidRPr="00BE5130" w:rsidRDefault="00BC50F6" w:rsidP="00BC50F6">
      <w:pPr>
        <w:spacing w:line="480" w:lineRule="auto"/>
        <w:ind w:left="-15"/>
        <w:rPr>
          <w:rFonts w:cstheme="minorHAnsi"/>
          <w:sz w:val="24"/>
          <w:szCs w:val="24"/>
        </w:rPr>
      </w:pPr>
    </w:p>
    <w:p w14:paraId="711328A4"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Firstly, features were broken down into small, incremental development steps. Not only does this allow the developer to focus on a small section of code, but it prevents any potential distraction or fatigue from working on a complex feature spanning multiple weeks. The constant cycle of picking up a new task, quickly and efficiently completing it, and then picking up a new task helps keep the developer’s minds sharp and provides each team member with a fresh perspective on the section of code they are working on. </w:t>
      </w:r>
    </w:p>
    <w:p w14:paraId="070B0AC7"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4DA916AF" w14:textId="77777777" w:rsidR="00BC50F6" w:rsidRPr="00BE5130" w:rsidRDefault="00BC50F6" w:rsidP="00BC50F6">
      <w:pPr>
        <w:spacing w:after="1" w:line="480" w:lineRule="auto"/>
        <w:jc w:val="both"/>
        <w:rPr>
          <w:rFonts w:cstheme="minorHAnsi"/>
          <w:sz w:val="24"/>
          <w:szCs w:val="24"/>
        </w:rPr>
      </w:pPr>
      <w:r w:rsidRPr="00BE5130">
        <w:rPr>
          <w:rFonts w:cstheme="minorHAnsi"/>
          <w:sz w:val="24"/>
          <w:szCs w:val="24"/>
        </w:rPr>
        <w:t xml:space="preserve">Next, the use of small, incremental development made the process of testing and code reviews a lot faster and simpler. Before a developer can merge into the ‘master’ branch of the application repository, their code changes needed be approved by another developer. Typically, this process included looking through the changes in code and then testing the changes on multiple platforms (iOS, Android, etc.). A smaller code review makes it easier to detect potential bugs when reading through the code and trying to find different scenarios which may cause bugs or issues down the line. Another benefit of a smaller code review is that they were done more frequently, allowing each developer to reflect upon and improve their coding practices and standards, leading to cleaner code, </w:t>
      </w:r>
      <w:r w:rsidRPr="00BE5130">
        <w:rPr>
          <w:rFonts w:cstheme="minorHAnsi"/>
          <w:sz w:val="24"/>
          <w:szCs w:val="24"/>
        </w:rPr>
        <w:lastRenderedPageBreak/>
        <w:t xml:space="preserve">which is more likely bug-free. Incremental development also made testing more manageable because it allowed developers to focus on a specific portion of the application, making it easier to detect different inputs, which can cause the app to misbehave. </w:t>
      </w:r>
    </w:p>
    <w:p w14:paraId="6AD81FB9" w14:textId="77777777" w:rsidR="00BC50F6" w:rsidRPr="00BE5130" w:rsidRDefault="00BC50F6" w:rsidP="00BC50F6">
      <w:pPr>
        <w:spacing w:after="110" w:line="480" w:lineRule="auto"/>
        <w:ind w:left="720" w:firstLine="0"/>
        <w:rPr>
          <w:rFonts w:cstheme="minorHAnsi"/>
          <w:sz w:val="24"/>
          <w:szCs w:val="24"/>
        </w:rPr>
      </w:pPr>
      <w:r w:rsidRPr="00BE5130">
        <w:rPr>
          <w:rFonts w:cstheme="minorHAnsi"/>
          <w:sz w:val="24"/>
          <w:szCs w:val="24"/>
        </w:rPr>
        <w:t xml:space="preserve"> </w:t>
      </w:r>
    </w:p>
    <w:p w14:paraId="0045E87C" w14:textId="36A15D8C" w:rsidR="00BC50F6" w:rsidRPr="00BE5130" w:rsidRDefault="00BC50F6" w:rsidP="00BC50F6">
      <w:pPr>
        <w:spacing w:after="112" w:line="480" w:lineRule="auto"/>
        <w:rPr>
          <w:rFonts w:cstheme="minorHAnsi"/>
          <w:sz w:val="24"/>
          <w:szCs w:val="24"/>
        </w:rPr>
      </w:pPr>
      <w:r w:rsidRPr="00BE5130">
        <w:rPr>
          <w:rFonts w:cstheme="minorHAnsi"/>
          <w:sz w:val="24"/>
          <w:szCs w:val="24"/>
        </w:rPr>
        <w:t xml:space="preserve">One method of making sure the application was working correctly and as intended throughout each iteration was by having unit-tests. Several testing frameworks were examined for this project. The first was unit testing with Jest. Jest is a simple testing framework for JavaScript [49], specializing in simplicity, excellent API documentation, and its compatibility with React Native applications. Jest provides snapshot testing, which is a testing method that ensures that the user interface does not change unexpectedly [50]. Snapshot testing is done by taking a snapshot of a screen and comparing it to an expected snapshot. Jest can also be used to test Firebase cloud functions in order to make sure the functions are behaving as expected. The issue with using Jest was that it is incompatible with UI Kitten. This meant that errors would occur when initializing tests, so they would not run. Furthermore, most of the functionality being tested was related to interacting with a </w:t>
      </w:r>
      <w:r w:rsidR="00185E26" w:rsidRPr="00BE5130">
        <w:rPr>
          <w:rFonts w:cstheme="minorHAnsi"/>
          <w:sz w:val="24"/>
          <w:szCs w:val="24"/>
        </w:rPr>
        <w:t>database</w:t>
      </w:r>
      <w:r w:rsidRPr="00BE5130">
        <w:rPr>
          <w:rFonts w:cstheme="minorHAnsi"/>
          <w:sz w:val="24"/>
          <w:szCs w:val="24"/>
        </w:rPr>
        <w:t>. These functions require a database key and due to how this key must be initialized, it made these functions difficult to test with Jest.</w:t>
      </w:r>
    </w:p>
    <w:p w14:paraId="14F47C4C" w14:textId="77777777" w:rsidR="00BC50F6" w:rsidRPr="00BE5130" w:rsidRDefault="00BC50F6" w:rsidP="00BC50F6">
      <w:pPr>
        <w:spacing w:line="480" w:lineRule="auto"/>
        <w:ind w:firstLine="0"/>
        <w:rPr>
          <w:rFonts w:cstheme="minorHAnsi"/>
          <w:sz w:val="24"/>
          <w:szCs w:val="24"/>
        </w:rPr>
      </w:pPr>
    </w:p>
    <w:p w14:paraId="02511946" w14:textId="11DCBDD5" w:rsidR="00BC50F6" w:rsidRPr="00BE5130" w:rsidRDefault="00BC50F6" w:rsidP="00BC50F6">
      <w:pPr>
        <w:spacing w:line="480" w:lineRule="auto"/>
        <w:ind w:left="-5" w:firstLine="710"/>
        <w:rPr>
          <w:rFonts w:cstheme="minorHAnsi"/>
          <w:sz w:val="24"/>
          <w:szCs w:val="24"/>
        </w:rPr>
      </w:pPr>
      <w:r w:rsidRPr="00BE5130">
        <w:rPr>
          <w:rFonts w:cstheme="minorHAnsi"/>
          <w:sz w:val="24"/>
          <w:szCs w:val="24"/>
        </w:rPr>
        <w:t xml:space="preserve">Another testing framework that was investigated was Detox. Detox is a framework for creating cross platform End-to-End tests [51]. The issue with using Detox </w:t>
      </w:r>
      <w:r w:rsidRPr="00BE5130">
        <w:rPr>
          <w:rFonts w:cstheme="minorHAnsi"/>
          <w:sz w:val="24"/>
          <w:szCs w:val="24"/>
        </w:rPr>
        <w:lastRenderedPageBreak/>
        <w:t xml:space="preserve">is that it requires the app to be deployed separately to iOS and </w:t>
      </w:r>
      <w:r w:rsidR="00185E26" w:rsidRPr="00BE5130">
        <w:rPr>
          <w:rFonts w:cstheme="minorHAnsi"/>
          <w:sz w:val="24"/>
          <w:szCs w:val="24"/>
        </w:rPr>
        <w:t>Android</w:t>
      </w:r>
      <w:r w:rsidRPr="00BE5130">
        <w:rPr>
          <w:rFonts w:cstheme="minorHAnsi"/>
          <w:sz w:val="24"/>
          <w:szCs w:val="24"/>
        </w:rPr>
        <w:t xml:space="preserve"> before the tests could be configured and run. This increases the number of dependencies that needs to be maintained during development and greatly increases development time, which makes it unideal for Agile development. The final testing framework investigated was Appium. Appium is an open-source testing tool that allows for cross-platform testing that allows for automated testing [52]. The issue with Appium is that it requires the code to be deployed to a simulator to test </w:t>
      </w:r>
      <w:r w:rsidR="00185E26" w:rsidRPr="00BE5130">
        <w:rPr>
          <w:rFonts w:cstheme="minorHAnsi"/>
          <w:sz w:val="24"/>
          <w:szCs w:val="24"/>
        </w:rPr>
        <w:t>every time</w:t>
      </w:r>
      <w:r w:rsidRPr="00BE5130">
        <w:rPr>
          <w:rFonts w:cstheme="minorHAnsi"/>
          <w:sz w:val="24"/>
          <w:szCs w:val="24"/>
        </w:rPr>
        <w:t>. This meant that it needed to be compiled into an APK or run in an iOS simulator to use. As the developers were using multiple platforms to develop, this made Appium incompatible with the development strategy. Additionally, it had the same deployment issues as Detox. In the end, it was decided that small unit testing of the code along with manual testing was the most appropriate way to test the application.</w:t>
      </w:r>
    </w:p>
    <w:p w14:paraId="7C4353F8"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3DF956AD" w14:textId="77777777" w:rsidR="00BC50F6" w:rsidRPr="00BE5130" w:rsidRDefault="00BC50F6" w:rsidP="00BC50F6">
      <w:pPr>
        <w:spacing w:after="331" w:line="480" w:lineRule="auto"/>
        <w:ind w:left="-15"/>
        <w:rPr>
          <w:rFonts w:eastAsia="Arial" w:cstheme="minorHAnsi"/>
          <w:color w:val="201F1E"/>
          <w:sz w:val="24"/>
          <w:szCs w:val="24"/>
        </w:rPr>
      </w:pPr>
      <w:r w:rsidRPr="00BE5130">
        <w:rPr>
          <w:rFonts w:cstheme="minorHAnsi"/>
          <w:sz w:val="24"/>
          <w:szCs w:val="24"/>
        </w:rPr>
        <w:t>Lastly, since user satisfaction is a high priority of the project, constant feedback from various users allowed the developers to reflect upon and improve the application, especially the user interface. Feedback from the Project Supervisor, friends, and family, amongst others, provided different perspectives and suggestions to consider during the development of the app to not only make it accessible, but also easy to use and understand for a wide range of demographics.</w:t>
      </w:r>
      <w:r w:rsidRPr="00BE5130">
        <w:rPr>
          <w:rFonts w:eastAsia="Arial" w:cstheme="minorHAnsi"/>
          <w:color w:val="201F1E"/>
          <w:sz w:val="24"/>
          <w:szCs w:val="24"/>
        </w:rPr>
        <w:t xml:space="preserve"> </w:t>
      </w:r>
    </w:p>
    <w:p w14:paraId="217EF81A" w14:textId="77777777" w:rsidR="00BC50F6" w:rsidRDefault="00BC50F6" w:rsidP="00BC50F6">
      <w:pPr>
        <w:spacing w:after="238" w:line="480" w:lineRule="auto"/>
        <w:ind w:left="-15" w:firstLine="576"/>
        <w:rPr>
          <w:rFonts w:cstheme="minorHAnsi"/>
          <w:color w:val="201F1E"/>
          <w:sz w:val="24"/>
          <w:szCs w:val="24"/>
        </w:rPr>
      </w:pPr>
    </w:p>
    <w:p w14:paraId="1F00BB57" w14:textId="77777777" w:rsidR="00BC50F6" w:rsidRPr="00A84870" w:rsidRDefault="00BC50F6" w:rsidP="00BC50F6">
      <w:pPr>
        <w:pStyle w:val="Heading1"/>
        <w:spacing w:line="480" w:lineRule="auto"/>
        <w:rPr>
          <w:szCs w:val="28"/>
        </w:rPr>
      </w:pPr>
      <w:bookmarkStart w:id="206" w:name="_Toc36740318"/>
      <w:r>
        <w:rPr>
          <w:szCs w:val="28"/>
        </w:rPr>
        <w:lastRenderedPageBreak/>
        <w:t>Crowd Sourcing and Machine Learning</w:t>
      </w:r>
      <w:bookmarkEnd w:id="206"/>
    </w:p>
    <w:p w14:paraId="7A1FAD6D" w14:textId="77777777" w:rsidR="00BC50F6" w:rsidRPr="00AB2793" w:rsidRDefault="00BC50F6" w:rsidP="00BC50F6">
      <w:pPr>
        <w:pStyle w:val="Heading2"/>
        <w:spacing w:line="480" w:lineRule="auto"/>
        <w:rPr>
          <w:sz w:val="28"/>
          <w:szCs w:val="28"/>
        </w:rPr>
      </w:pPr>
      <w:bookmarkStart w:id="207" w:name="_Toc36740319"/>
      <w:commentRangeStart w:id="208"/>
      <w:r w:rsidRPr="00AB2793">
        <w:rPr>
          <w:sz w:val="28"/>
          <w:szCs w:val="28"/>
        </w:rPr>
        <w:t xml:space="preserve">Data Collection </w:t>
      </w:r>
      <w:commentRangeEnd w:id="208"/>
      <w:r w:rsidRPr="00AB2793">
        <w:rPr>
          <w:rStyle w:val="CommentReference"/>
          <w:sz w:val="28"/>
          <w:szCs w:val="28"/>
        </w:rPr>
        <w:commentReference w:id="208"/>
      </w:r>
      <w:bookmarkEnd w:id="207"/>
    </w:p>
    <w:p w14:paraId="2C4D30F9" w14:textId="77777777" w:rsidR="00BC50F6" w:rsidRPr="00AB2793" w:rsidRDefault="00BC50F6" w:rsidP="004802F5">
      <w:pPr>
        <w:pStyle w:val="Heading3"/>
        <w:numPr>
          <w:ilvl w:val="2"/>
          <w:numId w:val="21"/>
        </w:numPr>
        <w:spacing w:line="480" w:lineRule="auto"/>
        <w:rPr>
          <w:sz w:val="28"/>
          <w:szCs w:val="28"/>
        </w:rPr>
      </w:pPr>
      <w:bookmarkStart w:id="209" w:name="_Toc36740320"/>
      <w:r>
        <w:rPr>
          <w:sz w:val="28"/>
          <w:szCs w:val="28"/>
        </w:rPr>
        <w:t xml:space="preserve">Initial </w:t>
      </w:r>
      <w:commentRangeStart w:id="210"/>
      <w:commentRangeEnd w:id="210"/>
      <w:r>
        <w:rPr>
          <w:rStyle w:val="CommentReference"/>
        </w:rPr>
        <w:commentReference w:id="210"/>
      </w:r>
      <w:r w:rsidRPr="00AB2793">
        <w:rPr>
          <w:sz w:val="28"/>
          <w:szCs w:val="28"/>
        </w:rPr>
        <w:t>Data Collection</w:t>
      </w:r>
      <w:commentRangeStart w:id="211"/>
      <w:commentRangeEnd w:id="211"/>
      <w:r>
        <w:rPr>
          <w:rStyle w:val="CommentReference"/>
          <w:rFonts w:asciiTheme="minorHAnsi" w:eastAsiaTheme="minorHAnsi" w:hAnsiTheme="minorHAnsi" w:cstheme="minorBidi"/>
        </w:rPr>
        <w:commentReference w:id="211"/>
      </w:r>
      <w:bookmarkEnd w:id="209"/>
    </w:p>
    <w:p w14:paraId="285C9C65" w14:textId="77777777" w:rsidR="00BC50F6" w:rsidRPr="00BE5130" w:rsidRDefault="00BC50F6" w:rsidP="00BC50F6">
      <w:pPr>
        <w:spacing w:after="112" w:line="480" w:lineRule="auto"/>
        <w:rPr>
          <w:rFonts w:cstheme="minorHAnsi"/>
          <w:sz w:val="24"/>
          <w:szCs w:val="24"/>
        </w:rPr>
      </w:pPr>
      <w:r w:rsidRPr="00BE5130">
        <w:rPr>
          <w:rFonts w:cstheme="minorHAnsi"/>
          <w:sz w:val="24"/>
          <w:szCs w:val="24"/>
        </w:rPr>
        <w:t xml:space="preserve">The first step in designing the machine learning modules was to gather a large amount of data to use for training, verification, and testing. The final goal for the project was to be able to crowd-source the needed information. Crowdsourcing requires a robust UI that users can use for adding data to the central database. As shown in the Gantt Chart in </w:t>
      </w:r>
      <w:r w:rsidRPr="00BE5130">
        <w:rPr>
          <w:rFonts w:cstheme="minorHAnsi"/>
          <w:i/>
          <w:sz w:val="24"/>
          <w:szCs w:val="24"/>
        </w:rPr>
        <w:t xml:space="preserve">Section </w:t>
      </w:r>
      <w:r>
        <w:rPr>
          <w:rFonts w:cstheme="minorHAnsi"/>
          <w:i/>
          <w:sz w:val="24"/>
          <w:szCs w:val="24"/>
        </w:rPr>
        <w:t>8</w:t>
      </w:r>
      <w:r w:rsidRPr="00BE5130">
        <w:rPr>
          <w:rFonts w:cstheme="minorHAnsi"/>
          <w:i/>
          <w:sz w:val="24"/>
          <w:szCs w:val="24"/>
        </w:rPr>
        <w:t xml:space="preserve"> Project Timetables</w:t>
      </w:r>
      <w:r w:rsidRPr="00BE5130">
        <w:rPr>
          <w:rFonts w:cstheme="minorHAnsi"/>
          <w:sz w:val="24"/>
          <w:szCs w:val="24"/>
        </w:rPr>
        <w:t xml:space="preserve"> below, the app followed an iterative development pattern, so the UI needed for gathering the data was not completed until later in the development timeline. Due to this delay, it was necessary to collect the needed data manually. Then, once the working version of the app was completed, the data collection strategy was swapped to the crowd-sourcing method. </w:t>
      </w:r>
    </w:p>
    <w:p w14:paraId="03E8A3AA" w14:textId="77777777" w:rsidR="00BC50F6" w:rsidRPr="00BE5130" w:rsidRDefault="00BC50F6" w:rsidP="00BC50F6">
      <w:pPr>
        <w:spacing w:line="480" w:lineRule="auto"/>
        <w:ind w:left="-5" w:firstLine="0"/>
        <w:rPr>
          <w:rFonts w:cstheme="minorHAnsi"/>
          <w:sz w:val="24"/>
          <w:szCs w:val="24"/>
        </w:rPr>
      </w:pPr>
    </w:p>
    <w:p w14:paraId="0EDB637D" w14:textId="77777777" w:rsidR="00BC50F6" w:rsidRPr="00BE5130" w:rsidRDefault="00BC50F6" w:rsidP="00BC50F6">
      <w:pPr>
        <w:spacing w:line="480" w:lineRule="auto"/>
        <w:ind w:left="-5" w:firstLine="0"/>
        <w:rPr>
          <w:rFonts w:cstheme="minorHAnsi"/>
          <w:sz w:val="24"/>
          <w:szCs w:val="24"/>
        </w:rPr>
      </w:pPr>
      <w:r w:rsidRPr="00BE5130">
        <w:rPr>
          <w:rFonts w:cstheme="minorHAnsi"/>
          <w:sz w:val="24"/>
          <w:szCs w:val="24"/>
        </w:rPr>
        <w:tab/>
      </w:r>
      <w:r w:rsidRPr="00BE5130">
        <w:rPr>
          <w:rFonts w:cstheme="minorHAnsi"/>
          <w:sz w:val="24"/>
          <w:szCs w:val="24"/>
        </w:rPr>
        <w:tab/>
        <w:t xml:space="preserve">There are several common crowd-sourcing issues that needed to be addressed [23]. The first issue was the complex architecture required to handle large amounts of crowd-sourced data. To address this issue, a modular design strategy was used to scale the architecture. The architecture was built around a small amount of data initially, allowing for it to be verifiable that the architecture was consistent and properly scalable. Another common issue with crowdsourcing was making the functionality too complex on the user end. This makes it difficult for the user to input data. To counteract this problem, user feedback was used to develop the crowd-sourcing pages. A small set </w:t>
      </w:r>
      <w:r w:rsidRPr="00BE5130">
        <w:rPr>
          <w:rFonts w:cstheme="minorHAnsi"/>
          <w:sz w:val="24"/>
          <w:szCs w:val="24"/>
        </w:rPr>
        <w:lastRenderedPageBreak/>
        <w:t xml:space="preserve">of beta testers were used to ensure that the pages were easy to use, and the goal of the pages was obvious to the user. </w:t>
      </w:r>
    </w:p>
    <w:p w14:paraId="118464C4"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1F1A6914" w14:textId="77777777" w:rsidR="00BC50F6" w:rsidRPr="00BE5130" w:rsidRDefault="00BC50F6" w:rsidP="00BC50F6">
      <w:pPr>
        <w:spacing w:after="47" w:line="480" w:lineRule="auto"/>
        <w:ind w:left="-5" w:firstLine="365"/>
        <w:rPr>
          <w:rFonts w:cstheme="minorHAnsi"/>
          <w:sz w:val="24"/>
          <w:szCs w:val="24"/>
        </w:rPr>
      </w:pPr>
      <w:r w:rsidRPr="00BE5130">
        <w:rPr>
          <w:rFonts w:cstheme="minorHAnsi"/>
          <w:sz w:val="24"/>
          <w:szCs w:val="24"/>
        </w:rPr>
        <w:t xml:space="preserve">To manually gather the data, the developers visited stores and added information to a shared information file using a Microsoft Excel Sheet. To meet the requirements for machine learning, several sets of information were needed: </w:t>
      </w:r>
    </w:p>
    <w:p w14:paraId="533DEEBE" w14:textId="77777777" w:rsidR="00BC50F6" w:rsidRPr="00BE5130" w:rsidRDefault="00BC50F6" w:rsidP="00BC50F6">
      <w:pPr>
        <w:numPr>
          <w:ilvl w:val="0"/>
          <w:numId w:val="2"/>
        </w:numPr>
        <w:spacing w:after="30" w:line="480" w:lineRule="auto"/>
        <w:ind w:hanging="360"/>
        <w:rPr>
          <w:rFonts w:cstheme="minorHAnsi"/>
          <w:sz w:val="24"/>
          <w:szCs w:val="24"/>
        </w:rPr>
      </w:pPr>
      <w:r w:rsidRPr="00BE5130">
        <w:rPr>
          <w:rFonts w:cstheme="minorHAnsi"/>
          <w:sz w:val="24"/>
          <w:szCs w:val="24"/>
        </w:rPr>
        <w:t xml:space="preserve">Store Information: </w:t>
      </w:r>
    </w:p>
    <w:p w14:paraId="09FCDDFF" w14:textId="77777777" w:rsidR="00BC50F6" w:rsidRPr="00BE5130" w:rsidRDefault="00BC50F6" w:rsidP="00BC50F6">
      <w:pPr>
        <w:numPr>
          <w:ilvl w:val="1"/>
          <w:numId w:val="2"/>
        </w:numPr>
        <w:spacing w:after="50" w:line="480" w:lineRule="auto"/>
        <w:ind w:right="79" w:hanging="360"/>
        <w:rPr>
          <w:rFonts w:cstheme="minorHAnsi"/>
          <w:sz w:val="24"/>
          <w:szCs w:val="24"/>
        </w:rPr>
      </w:pPr>
      <w:r w:rsidRPr="00BE5130">
        <w:rPr>
          <w:rFonts w:cstheme="minorHAnsi"/>
          <w:sz w:val="24"/>
          <w:szCs w:val="24"/>
        </w:rPr>
        <w:t>Name</w:t>
      </w:r>
    </w:p>
    <w:p w14:paraId="44DD337D" w14:textId="77777777" w:rsidR="00BC50F6" w:rsidRPr="00BE5130" w:rsidRDefault="00BC50F6" w:rsidP="00BC50F6">
      <w:pPr>
        <w:numPr>
          <w:ilvl w:val="1"/>
          <w:numId w:val="2"/>
        </w:numPr>
        <w:spacing w:after="50" w:line="480" w:lineRule="auto"/>
        <w:ind w:right="79" w:hanging="360"/>
        <w:rPr>
          <w:rFonts w:cstheme="minorHAnsi"/>
          <w:sz w:val="24"/>
          <w:szCs w:val="24"/>
        </w:rPr>
      </w:pPr>
      <w:r w:rsidRPr="00BE5130">
        <w:rPr>
          <w:rFonts w:cstheme="minorHAnsi"/>
          <w:sz w:val="24"/>
          <w:szCs w:val="24"/>
        </w:rPr>
        <w:t>Address</w:t>
      </w:r>
    </w:p>
    <w:p w14:paraId="750D108F" w14:textId="77777777" w:rsidR="00BC50F6" w:rsidRPr="00BE5130" w:rsidRDefault="00BC50F6" w:rsidP="00BC50F6">
      <w:pPr>
        <w:numPr>
          <w:ilvl w:val="1"/>
          <w:numId w:val="2"/>
        </w:numPr>
        <w:spacing w:after="50" w:line="480" w:lineRule="auto"/>
        <w:ind w:right="79" w:hanging="360"/>
        <w:rPr>
          <w:rFonts w:cstheme="minorHAnsi"/>
          <w:sz w:val="24"/>
          <w:szCs w:val="24"/>
        </w:rPr>
      </w:pPr>
      <w:r w:rsidRPr="00BE5130">
        <w:rPr>
          <w:rFonts w:cstheme="minorHAnsi"/>
          <w:sz w:val="24"/>
          <w:szCs w:val="24"/>
        </w:rPr>
        <w:t>Franchise Name</w:t>
      </w:r>
    </w:p>
    <w:p w14:paraId="1141291A" w14:textId="77777777" w:rsidR="00BC50F6" w:rsidRPr="00BE5130" w:rsidRDefault="00BC50F6" w:rsidP="00BC50F6">
      <w:pPr>
        <w:numPr>
          <w:ilvl w:val="1"/>
          <w:numId w:val="2"/>
        </w:numPr>
        <w:spacing w:after="50" w:line="480" w:lineRule="auto"/>
        <w:ind w:right="79" w:hanging="360"/>
        <w:rPr>
          <w:rFonts w:cstheme="minorHAnsi"/>
          <w:sz w:val="24"/>
          <w:szCs w:val="24"/>
        </w:rPr>
      </w:pPr>
      <w:r w:rsidRPr="00BE5130">
        <w:rPr>
          <w:rFonts w:cstheme="minorHAnsi"/>
          <w:sz w:val="24"/>
          <w:szCs w:val="24"/>
        </w:rPr>
        <w:t>Layout</w:t>
      </w:r>
    </w:p>
    <w:p w14:paraId="0BD27455" w14:textId="77777777" w:rsidR="00BC50F6" w:rsidRPr="00BE5130" w:rsidRDefault="00BC50F6" w:rsidP="00BC50F6">
      <w:pPr>
        <w:numPr>
          <w:ilvl w:val="2"/>
          <w:numId w:val="2"/>
        </w:numPr>
        <w:spacing w:after="50" w:line="480" w:lineRule="auto"/>
        <w:ind w:right="79"/>
        <w:rPr>
          <w:rFonts w:cstheme="minorHAnsi"/>
          <w:sz w:val="24"/>
          <w:szCs w:val="24"/>
        </w:rPr>
      </w:pPr>
      <w:r w:rsidRPr="00BE5130">
        <w:rPr>
          <w:rFonts w:cstheme="minorHAnsi"/>
          <w:sz w:val="24"/>
          <w:szCs w:val="24"/>
        </w:rPr>
        <w:t xml:space="preserve">Department layout </w:t>
      </w:r>
    </w:p>
    <w:p w14:paraId="23C5A8F6" w14:textId="77777777" w:rsidR="00BC50F6" w:rsidRPr="00BE5130" w:rsidRDefault="00BC50F6" w:rsidP="00BC50F6">
      <w:pPr>
        <w:numPr>
          <w:ilvl w:val="2"/>
          <w:numId w:val="2"/>
        </w:numPr>
        <w:spacing w:after="50" w:line="480" w:lineRule="auto"/>
        <w:ind w:right="79"/>
        <w:rPr>
          <w:rFonts w:cstheme="minorHAnsi"/>
          <w:sz w:val="24"/>
          <w:szCs w:val="24"/>
        </w:rPr>
      </w:pPr>
      <w:r w:rsidRPr="00BE5130">
        <w:rPr>
          <w:rFonts w:cstheme="minorHAnsi"/>
          <w:sz w:val="24"/>
          <w:szCs w:val="24"/>
        </w:rPr>
        <w:t xml:space="preserve">Aisle layout </w:t>
      </w:r>
    </w:p>
    <w:p w14:paraId="70EFB52A" w14:textId="77777777" w:rsidR="00BC50F6" w:rsidRPr="00BE5130" w:rsidRDefault="00BC50F6" w:rsidP="00BC50F6">
      <w:pPr>
        <w:numPr>
          <w:ilvl w:val="0"/>
          <w:numId w:val="2"/>
        </w:numPr>
        <w:spacing w:after="28" w:line="480" w:lineRule="auto"/>
        <w:ind w:hanging="360"/>
        <w:rPr>
          <w:rFonts w:cstheme="minorHAnsi"/>
          <w:sz w:val="24"/>
          <w:szCs w:val="24"/>
        </w:rPr>
      </w:pPr>
      <w:r w:rsidRPr="00BE5130">
        <w:rPr>
          <w:rFonts w:cstheme="minorHAnsi"/>
          <w:sz w:val="24"/>
          <w:szCs w:val="24"/>
        </w:rPr>
        <w:t xml:space="preserve">Item Information: </w:t>
      </w:r>
    </w:p>
    <w:p w14:paraId="3705F742" w14:textId="77777777" w:rsidR="00BC50F6" w:rsidRPr="00BE5130" w:rsidRDefault="00BC50F6" w:rsidP="00BC50F6">
      <w:pPr>
        <w:numPr>
          <w:ilvl w:val="1"/>
          <w:numId w:val="2"/>
        </w:numPr>
        <w:spacing w:after="59" w:line="480" w:lineRule="auto"/>
        <w:ind w:right="79" w:hanging="360"/>
        <w:rPr>
          <w:rFonts w:cstheme="minorHAnsi"/>
          <w:sz w:val="24"/>
          <w:szCs w:val="24"/>
        </w:rPr>
      </w:pPr>
      <w:r w:rsidRPr="00BE5130">
        <w:rPr>
          <w:rFonts w:cstheme="minorHAnsi"/>
          <w:sz w:val="24"/>
          <w:szCs w:val="24"/>
        </w:rPr>
        <w:t>Name</w:t>
      </w:r>
    </w:p>
    <w:p w14:paraId="7AEB6123" w14:textId="77777777" w:rsidR="00BC50F6" w:rsidRPr="00BE5130" w:rsidRDefault="00BC50F6" w:rsidP="00BC50F6">
      <w:pPr>
        <w:numPr>
          <w:ilvl w:val="2"/>
          <w:numId w:val="2"/>
        </w:numPr>
        <w:spacing w:after="59" w:line="480" w:lineRule="auto"/>
        <w:ind w:right="79"/>
        <w:rPr>
          <w:rFonts w:cstheme="minorHAnsi"/>
          <w:sz w:val="24"/>
          <w:szCs w:val="24"/>
        </w:rPr>
      </w:pPr>
      <w:r w:rsidRPr="00BE5130">
        <w:rPr>
          <w:rFonts w:cstheme="minorHAnsi"/>
          <w:sz w:val="24"/>
          <w:szCs w:val="24"/>
        </w:rPr>
        <w:t xml:space="preserve">General name (Ex. Ketchup) </w:t>
      </w:r>
    </w:p>
    <w:p w14:paraId="32FA6477" w14:textId="77777777" w:rsidR="00BC50F6" w:rsidRPr="00BE5130" w:rsidRDefault="00BC50F6" w:rsidP="00BC50F6">
      <w:pPr>
        <w:numPr>
          <w:ilvl w:val="2"/>
          <w:numId w:val="2"/>
        </w:numPr>
        <w:spacing w:line="480" w:lineRule="auto"/>
        <w:rPr>
          <w:rFonts w:cstheme="minorHAnsi"/>
          <w:sz w:val="24"/>
          <w:szCs w:val="24"/>
        </w:rPr>
      </w:pPr>
      <w:r w:rsidRPr="00BE5130">
        <w:rPr>
          <w:rFonts w:cstheme="minorHAnsi"/>
          <w:sz w:val="24"/>
          <w:szCs w:val="24"/>
        </w:rPr>
        <w:t xml:space="preserve">Brand name (Ex. Heinz) </w:t>
      </w:r>
    </w:p>
    <w:p w14:paraId="4AED00AC" w14:textId="77777777" w:rsidR="00BC50F6" w:rsidRPr="00BE5130" w:rsidRDefault="00BC50F6" w:rsidP="00BC50F6">
      <w:pPr>
        <w:numPr>
          <w:ilvl w:val="1"/>
          <w:numId w:val="2"/>
        </w:numPr>
        <w:spacing w:after="58" w:line="480" w:lineRule="auto"/>
        <w:ind w:right="79" w:hanging="360"/>
        <w:rPr>
          <w:rFonts w:cstheme="minorHAnsi"/>
          <w:sz w:val="24"/>
          <w:szCs w:val="24"/>
        </w:rPr>
      </w:pPr>
      <w:r w:rsidRPr="00BE5130">
        <w:rPr>
          <w:rFonts w:cstheme="minorHAnsi"/>
          <w:sz w:val="24"/>
          <w:szCs w:val="24"/>
        </w:rPr>
        <w:t xml:space="preserve">Location </w:t>
      </w:r>
    </w:p>
    <w:p w14:paraId="013F9F5A" w14:textId="77777777" w:rsidR="00BC50F6" w:rsidRPr="00BE5130" w:rsidRDefault="00BC50F6" w:rsidP="00BC50F6">
      <w:pPr>
        <w:numPr>
          <w:ilvl w:val="2"/>
          <w:numId w:val="2"/>
        </w:numPr>
        <w:spacing w:after="51" w:line="480" w:lineRule="auto"/>
        <w:rPr>
          <w:rFonts w:cstheme="minorHAnsi"/>
          <w:sz w:val="24"/>
          <w:szCs w:val="24"/>
        </w:rPr>
      </w:pPr>
      <w:r w:rsidRPr="00BE5130">
        <w:rPr>
          <w:rFonts w:cstheme="minorHAnsi"/>
          <w:sz w:val="24"/>
          <w:szCs w:val="24"/>
        </w:rPr>
        <w:t xml:space="preserve">Store name </w:t>
      </w:r>
    </w:p>
    <w:p w14:paraId="00D10382" w14:textId="77777777" w:rsidR="00BC50F6" w:rsidRPr="00BE5130" w:rsidRDefault="00BC50F6" w:rsidP="00BC50F6">
      <w:pPr>
        <w:numPr>
          <w:ilvl w:val="2"/>
          <w:numId w:val="2"/>
        </w:numPr>
        <w:spacing w:after="52" w:line="480" w:lineRule="auto"/>
        <w:rPr>
          <w:rFonts w:cstheme="minorHAnsi"/>
          <w:sz w:val="24"/>
          <w:szCs w:val="24"/>
        </w:rPr>
      </w:pPr>
      <w:r w:rsidRPr="00BE5130">
        <w:rPr>
          <w:rFonts w:cstheme="minorHAnsi"/>
          <w:sz w:val="24"/>
          <w:szCs w:val="24"/>
        </w:rPr>
        <w:t xml:space="preserve">Department name </w:t>
      </w:r>
    </w:p>
    <w:p w14:paraId="6D805476" w14:textId="77777777" w:rsidR="00BC50F6" w:rsidRPr="00BE5130" w:rsidRDefault="00BC50F6" w:rsidP="00BC50F6">
      <w:pPr>
        <w:numPr>
          <w:ilvl w:val="2"/>
          <w:numId w:val="2"/>
        </w:numPr>
        <w:spacing w:after="47" w:line="480" w:lineRule="auto"/>
        <w:rPr>
          <w:rFonts w:cstheme="minorHAnsi"/>
          <w:sz w:val="24"/>
          <w:szCs w:val="24"/>
        </w:rPr>
      </w:pPr>
      <w:r w:rsidRPr="00BE5130">
        <w:rPr>
          <w:rFonts w:cstheme="minorHAnsi"/>
          <w:sz w:val="24"/>
          <w:szCs w:val="24"/>
        </w:rPr>
        <w:t xml:space="preserve">Aisle number </w:t>
      </w:r>
    </w:p>
    <w:p w14:paraId="6F352E15" w14:textId="77777777" w:rsidR="00BC50F6" w:rsidRPr="00BE5130" w:rsidRDefault="00BC50F6" w:rsidP="00BC50F6">
      <w:pPr>
        <w:numPr>
          <w:ilvl w:val="1"/>
          <w:numId w:val="2"/>
        </w:numPr>
        <w:spacing w:after="58" w:line="480" w:lineRule="auto"/>
        <w:ind w:right="79" w:hanging="360"/>
        <w:rPr>
          <w:rFonts w:cstheme="minorHAnsi"/>
          <w:sz w:val="24"/>
          <w:szCs w:val="24"/>
        </w:rPr>
      </w:pPr>
      <w:r w:rsidRPr="00BE5130">
        <w:rPr>
          <w:rFonts w:cstheme="minorHAnsi"/>
          <w:sz w:val="24"/>
          <w:szCs w:val="24"/>
        </w:rPr>
        <w:t>Price</w:t>
      </w:r>
    </w:p>
    <w:p w14:paraId="6635CCD8" w14:textId="77777777" w:rsidR="00BC50F6" w:rsidRPr="00BE5130" w:rsidRDefault="00BC50F6" w:rsidP="00BC50F6">
      <w:pPr>
        <w:numPr>
          <w:ilvl w:val="1"/>
          <w:numId w:val="2"/>
        </w:numPr>
        <w:spacing w:after="50" w:line="480" w:lineRule="auto"/>
        <w:ind w:right="79" w:hanging="360"/>
        <w:rPr>
          <w:rFonts w:cstheme="minorHAnsi"/>
          <w:sz w:val="24"/>
          <w:szCs w:val="24"/>
        </w:rPr>
      </w:pPr>
      <w:r w:rsidRPr="00BE5130">
        <w:rPr>
          <w:rFonts w:cstheme="minorHAnsi"/>
          <w:sz w:val="24"/>
          <w:szCs w:val="24"/>
        </w:rPr>
        <w:lastRenderedPageBreak/>
        <w:t>Size and/or quantity if applicable (Ex. 2L of Coke, 24 cans of Coke)</w:t>
      </w:r>
    </w:p>
    <w:p w14:paraId="390065FE" w14:textId="77777777" w:rsidR="00BC50F6" w:rsidRPr="00BE5130" w:rsidRDefault="00BC50F6" w:rsidP="00BC50F6">
      <w:pPr>
        <w:numPr>
          <w:ilvl w:val="1"/>
          <w:numId w:val="2"/>
        </w:numPr>
        <w:spacing w:after="50" w:line="480" w:lineRule="auto"/>
        <w:ind w:right="79" w:hanging="360"/>
        <w:rPr>
          <w:rFonts w:cstheme="minorHAnsi"/>
          <w:sz w:val="24"/>
          <w:szCs w:val="24"/>
        </w:rPr>
      </w:pPr>
      <w:r w:rsidRPr="00BE5130">
        <w:rPr>
          <w:rFonts w:cstheme="minorHAnsi"/>
          <w:sz w:val="24"/>
          <w:szCs w:val="24"/>
        </w:rPr>
        <w:t xml:space="preserve">Any other data that may be needed to differentiate it from similar items such as </w:t>
      </w:r>
      <w:proofErr w:type="spellStart"/>
      <w:r w:rsidRPr="00BE5130">
        <w:rPr>
          <w:rFonts w:cstheme="minorHAnsi"/>
          <w:sz w:val="24"/>
          <w:szCs w:val="24"/>
        </w:rPr>
        <w:t>colour</w:t>
      </w:r>
      <w:proofErr w:type="spellEnd"/>
      <w:r w:rsidRPr="00BE5130">
        <w:rPr>
          <w:rFonts w:cstheme="minorHAnsi"/>
          <w:sz w:val="24"/>
          <w:szCs w:val="24"/>
        </w:rPr>
        <w:t xml:space="preserve">  </w:t>
      </w:r>
    </w:p>
    <w:p w14:paraId="5F558DD9" w14:textId="77777777" w:rsidR="00BC50F6" w:rsidRPr="00BE5130" w:rsidRDefault="00BC50F6" w:rsidP="00BC50F6">
      <w:pPr>
        <w:spacing w:after="50" w:line="480" w:lineRule="auto"/>
        <w:ind w:right="79"/>
        <w:rPr>
          <w:rFonts w:cstheme="minorHAnsi"/>
          <w:sz w:val="24"/>
          <w:szCs w:val="24"/>
        </w:rPr>
      </w:pPr>
    </w:p>
    <w:p w14:paraId="702FB018"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above list included </w:t>
      </w:r>
      <w:proofErr w:type="gramStart"/>
      <w:r w:rsidRPr="00BE5130">
        <w:rPr>
          <w:rFonts w:cstheme="minorHAnsi"/>
          <w:sz w:val="24"/>
          <w:szCs w:val="24"/>
        </w:rPr>
        <w:t>all of</w:t>
      </w:r>
      <w:proofErr w:type="gramEnd"/>
      <w:r w:rsidRPr="00BE5130">
        <w:rPr>
          <w:rFonts w:cstheme="minorHAnsi"/>
          <w:sz w:val="24"/>
          <w:szCs w:val="24"/>
        </w:rPr>
        <w:t xml:space="preserve"> the information elements that were needed to run the complete suite of machine learning functions. Each component of the suite required different subsets of the data. For example, the reorganization of items required the store layout and item locations, whereas the recommendation of items only required the item names. According to the Gantt Chart in </w:t>
      </w:r>
      <w:r w:rsidRPr="00BE5130">
        <w:rPr>
          <w:rFonts w:cstheme="minorHAnsi"/>
          <w:i/>
          <w:sz w:val="24"/>
          <w:szCs w:val="24"/>
        </w:rPr>
        <w:t xml:space="preserve">Section </w:t>
      </w:r>
      <w:r>
        <w:rPr>
          <w:rFonts w:cstheme="minorHAnsi"/>
          <w:i/>
          <w:sz w:val="24"/>
          <w:szCs w:val="24"/>
        </w:rPr>
        <w:t>8</w:t>
      </w:r>
      <w:r w:rsidRPr="00BE5130">
        <w:rPr>
          <w:rFonts w:cstheme="minorHAnsi"/>
          <w:i/>
          <w:sz w:val="24"/>
          <w:szCs w:val="24"/>
        </w:rPr>
        <w:t xml:space="preserve"> Project Timetables</w:t>
      </w:r>
      <w:r w:rsidRPr="00BE5130">
        <w:rPr>
          <w:rFonts w:cstheme="minorHAnsi"/>
          <w:sz w:val="24"/>
          <w:szCs w:val="24"/>
        </w:rPr>
        <w:t xml:space="preserve"> and planned iterations, </w:t>
      </w:r>
      <w:proofErr w:type="gramStart"/>
      <w:r w:rsidRPr="00BE5130">
        <w:rPr>
          <w:rFonts w:cstheme="minorHAnsi"/>
          <w:sz w:val="24"/>
          <w:szCs w:val="24"/>
        </w:rPr>
        <w:t>it can be seen that not</w:t>
      </w:r>
      <w:proofErr w:type="gramEnd"/>
      <w:r w:rsidRPr="00BE5130">
        <w:rPr>
          <w:rFonts w:cstheme="minorHAnsi"/>
          <w:sz w:val="24"/>
          <w:szCs w:val="24"/>
        </w:rPr>
        <w:t xml:space="preserve"> all of this information was needed for iteration one. For example, the price of the item was not be used until iteration three. The reason that this data was gathered earlier than it was to be used was so that the items do not have missing data in the future. The alternative would be to regather the data for these items or to use data imputation techniques to fill in the missing data, though this may be impossible with certain features, such as the address. With this data collected in an Excel file, the Pandas Python library [24] was then used to read the data and create the needed dataset. </w:t>
      </w:r>
    </w:p>
    <w:p w14:paraId="708388FE" w14:textId="77777777" w:rsidR="00BC50F6" w:rsidRPr="00BE5130" w:rsidRDefault="00BC50F6" w:rsidP="00BC50F6">
      <w:pPr>
        <w:spacing w:after="113" w:line="480" w:lineRule="auto"/>
        <w:ind w:firstLine="0"/>
        <w:rPr>
          <w:rFonts w:cstheme="minorHAnsi"/>
          <w:sz w:val="24"/>
          <w:szCs w:val="24"/>
        </w:rPr>
      </w:pPr>
      <w:r w:rsidRPr="00BE5130">
        <w:rPr>
          <w:rFonts w:cstheme="minorHAnsi"/>
          <w:sz w:val="24"/>
          <w:szCs w:val="24"/>
        </w:rPr>
        <w:t xml:space="preserve"> </w:t>
      </w:r>
    </w:p>
    <w:p w14:paraId="012B7748"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bulk of the difficulty with the manual data collection step was in gathering enough data. The first feature of the machine learning to be implemented is the estimation of item location using collaborative filtering. There is no specific minimum amount of data needed for machine learning. For example, some data scientists </w:t>
      </w:r>
      <w:r w:rsidRPr="00BE5130">
        <w:rPr>
          <w:rFonts w:cstheme="minorHAnsi"/>
          <w:sz w:val="24"/>
          <w:szCs w:val="24"/>
        </w:rPr>
        <w:lastRenderedPageBreak/>
        <w:t xml:space="preserve">recommend at least 50 samples [25], whereas others suggest using heuristics, such as ten items per class [26]. The amount of data that can be gathered was limited by both the time available for data gathering and the variety of grocery stores available. As such, the plan for gathering essential data was as follows. Each developer was to visit three different grocery stores to gather item data and map the store. This gave a total of nine stores worth of information that was used as a base. The items being identified were made up of fifty items. The fifty items included a set list of thirty of the most popular items purchased by shoppers and an additional twenty flex items that were used to gather data for less popular departments. To view the full list of items that were recorded in each store, please view Appendix I.  </w:t>
      </w:r>
    </w:p>
    <w:p w14:paraId="7B8BB422"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398A7849" w14:textId="77777777" w:rsidR="00BC50F6" w:rsidRPr="00BE5130" w:rsidRDefault="00BC50F6" w:rsidP="00BC50F6">
      <w:pPr>
        <w:spacing w:line="480" w:lineRule="auto"/>
        <w:ind w:left="-15"/>
        <w:rPr>
          <w:rFonts w:cstheme="minorHAnsi"/>
          <w:sz w:val="24"/>
          <w:szCs w:val="24"/>
        </w:rPr>
      </w:pPr>
      <w:proofErr w:type="gramStart"/>
      <w:r w:rsidRPr="00BE5130">
        <w:rPr>
          <w:rFonts w:cstheme="minorHAnsi"/>
          <w:sz w:val="24"/>
          <w:szCs w:val="24"/>
        </w:rPr>
        <w:t>The majority of</w:t>
      </w:r>
      <w:proofErr w:type="gramEnd"/>
      <w:r w:rsidRPr="00BE5130">
        <w:rPr>
          <w:rFonts w:cstheme="minorHAnsi"/>
          <w:sz w:val="24"/>
          <w:szCs w:val="24"/>
        </w:rPr>
        <w:t xml:space="preserve"> the information gathered was either in the form of strings or numbers. The only exception was the maps of the stores. The maps of the stores were saved as an ordered list where the ordering was based on the order that the departments appeared in the store. Departments closest to the entrance appeared near the top of the list, while departments farthest from the entrance were last in the list.</w:t>
      </w:r>
    </w:p>
    <w:p w14:paraId="1035582C"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698446AE" w14:textId="77777777" w:rsidR="00BC50F6" w:rsidRPr="00AB2793" w:rsidRDefault="00BC50F6" w:rsidP="004802F5">
      <w:pPr>
        <w:pStyle w:val="Heading3"/>
        <w:numPr>
          <w:ilvl w:val="2"/>
          <w:numId w:val="21"/>
        </w:numPr>
        <w:spacing w:after="112" w:line="480" w:lineRule="auto"/>
        <w:ind w:firstLine="0"/>
        <w:rPr>
          <w:sz w:val="28"/>
          <w:szCs w:val="28"/>
        </w:rPr>
      </w:pPr>
      <w:bookmarkStart w:id="212" w:name="_Toc36740321"/>
      <w:r w:rsidRPr="00AB2793">
        <w:rPr>
          <w:sz w:val="28"/>
          <w:szCs w:val="28"/>
        </w:rPr>
        <w:t>Maintaining the data in the database</w:t>
      </w:r>
      <w:bookmarkEnd w:id="212"/>
    </w:p>
    <w:p w14:paraId="129871FB"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final goal of the project is to be able to crowd-source the information needed for machine learning. Individual screens were created to allow users to enter the relevant information: one for registering items in the database, one for adding item </w:t>
      </w:r>
      <w:r w:rsidRPr="00BE5130">
        <w:rPr>
          <w:rFonts w:cstheme="minorHAnsi"/>
          <w:sz w:val="24"/>
          <w:szCs w:val="24"/>
        </w:rPr>
        <w:lastRenderedPageBreak/>
        <w:t>locations to the database, and one for mapping out stores. There were two significant hurdles to crowd-sourcing the information. The first was to have a UI that is easy and comfortable to use. To address this issue, external testers were used to ensure that the UI was intuitive. The second issue with the crowdsourcing was how to address fraudulent, incorrect, and/or unreliable information. This issue will be addressed in the machine learning module itself. The module will prompt users to verify existing information or generated information so that the data stored in the database can be verified.</w:t>
      </w:r>
    </w:p>
    <w:p w14:paraId="7D596BD1"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6A8A359F" w14:textId="77777777" w:rsidR="00BC50F6" w:rsidRPr="00BE5130" w:rsidRDefault="00BC50F6" w:rsidP="00BC50F6">
      <w:pPr>
        <w:spacing w:after="236" w:line="480" w:lineRule="auto"/>
        <w:ind w:left="-15"/>
        <w:rPr>
          <w:rFonts w:cstheme="minorHAnsi"/>
          <w:i/>
          <w:sz w:val="24"/>
          <w:szCs w:val="24"/>
        </w:rPr>
      </w:pPr>
      <w:r w:rsidRPr="00BE5130">
        <w:rPr>
          <w:rFonts w:cstheme="minorHAnsi"/>
          <w:sz w:val="24"/>
          <w:szCs w:val="24"/>
        </w:rPr>
        <w:t xml:space="preserve">In addition to crowdsourcing through screens to add information, the algorithm will also be trained via user support. When the algorithm reorganizes a list to place items in the optimum order, the user may be prompted with confirmations of store information as mentioned above and a simple user interface to reorder their shopping list based on the optimal path to items in that store. Then, by applying the feedback from the user, the algorithm can be improved to address issues. This discussion is expanded below in section </w:t>
      </w:r>
      <w:r w:rsidRPr="00BE5130">
        <w:rPr>
          <w:rFonts w:cstheme="minorHAnsi"/>
          <w:i/>
          <w:sz w:val="24"/>
          <w:szCs w:val="24"/>
        </w:rPr>
        <w:t>6.</w:t>
      </w:r>
      <w:r>
        <w:rPr>
          <w:rFonts w:cstheme="minorHAnsi"/>
          <w:i/>
          <w:sz w:val="24"/>
          <w:szCs w:val="24"/>
        </w:rPr>
        <w:t>2</w:t>
      </w:r>
      <w:r w:rsidRPr="00BE5130">
        <w:rPr>
          <w:rFonts w:cstheme="minorHAnsi"/>
          <w:i/>
          <w:sz w:val="24"/>
          <w:szCs w:val="24"/>
        </w:rPr>
        <w:t>.2 Weighted Ranking (Sort list of items to follow the shortest path and Estimate layout of the unknown stores).</w:t>
      </w:r>
    </w:p>
    <w:p w14:paraId="533808FA" w14:textId="77777777" w:rsidR="00BC50F6" w:rsidRPr="00AB2793" w:rsidRDefault="00BC50F6" w:rsidP="00BC50F6">
      <w:pPr>
        <w:pStyle w:val="Heading2"/>
        <w:spacing w:line="480" w:lineRule="auto"/>
        <w:rPr>
          <w:sz w:val="28"/>
          <w:szCs w:val="28"/>
        </w:rPr>
      </w:pPr>
      <w:bookmarkStart w:id="213" w:name="_Toc36740322"/>
      <w:r w:rsidRPr="00AB2793">
        <w:rPr>
          <w:sz w:val="28"/>
          <w:szCs w:val="28"/>
        </w:rPr>
        <w:t>ML Algorithms</w:t>
      </w:r>
      <w:bookmarkEnd w:id="213"/>
      <w:r w:rsidRPr="00AB2793">
        <w:rPr>
          <w:sz w:val="28"/>
          <w:szCs w:val="28"/>
        </w:rPr>
        <w:t xml:space="preserve"> </w:t>
      </w:r>
    </w:p>
    <w:p w14:paraId="27BD2E19" w14:textId="77777777" w:rsidR="00BC50F6" w:rsidRPr="00BE5130" w:rsidRDefault="00BC50F6" w:rsidP="00BC50F6">
      <w:pPr>
        <w:spacing w:after="316" w:line="480" w:lineRule="auto"/>
        <w:ind w:firstLine="576"/>
        <w:rPr>
          <w:rFonts w:cstheme="minorHAnsi"/>
          <w:sz w:val="24"/>
          <w:szCs w:val="24"/>
        </w:rPr>
      </w:pPr>
      <w:r w:rsidRPr="00BE5130">
        <w:rPr>
          <w:rFonts w:cstheme="minorHAnsi"/>
          <w:sz w:val="24"/>
          <w:szCs w:val="24"/>
        </w:rPr>
        <w:t xml:space="preserve">The machine learning module is used for several features: </w:t>
      </w:r>
    </w:p>
    <w:p w14:paraId="1F9E2F4E" w14:textId="77777777" w:rsidR="00BC50F6" w:rsidRPr="00BE5130" w:rsidRDefault="00BC50F6" w:rsidP="00BC50F6">
      <w:pPr>
        <w:numPr>
          <w:ilvl w:val="0"/>
          <w:numId w:val="3"/>
        </w:numPr>
        <w:spacing w:after="39" w:line="480" w:lineRule="auto"/>
        <w:ind w:hanging="360"/>
        <w:rPr>
          <w:rFonts w:cstheme="minorHAnsi"/>
          <w:sz w:val="24"/>
          <w:szCs w:val="24"/>
        </w:rPr>
      </w:pPr>
      <w:r w:rsidRPr="00BE5130">
        <w:rPr>
          <w:rFonts w:cstheme="minorHAnsi"/>
          <w:sz w:val="24"/>
          <w:szCs w:val="24"/>
        </w:rPr>
        <w:t xml:space="preserve">Estimate the location of items </w:t>
      </w:r>
    </w:p>
    <w:p w14:paraId="12897BFC" w14:textId="77777777" w:rsidR="00BC50F6" w:rsidRPr="00BE5130" w:rsidRDefault="00BC50F6" w:rsidP="00BC50F6">
      <w:pPr>
        <w:numPr>
          <w:ilvl w:val="0"/>
          <w:numId w:val="3"/>
        </w:numPr>
        <w:spacing w:after="37" w:line="480" w:lineRule="auto"/>
        <w:ind w:hanging="360"/>
        <w:rPr>
          <w:rFonts w:cstheme="minorHAnsi"/>
          <w:sz w:val="24"/>
          <w:szCs w:val="24"/>
        </w:rPr>
      </w:pPr>
      <w:r w:rsidRPr="00BE5130">
        <w:rPr>
          <w:rFonts w:cstheme="minorHAnsi"/>
          <w:sz w:val="24"/>
          <w:szCs w:val="24"/>
        </w:rPr>
        <w:t xml:space="preserve">Estimate the layout of unknown stores </w:t>
      </w:r>
    </w:p>
    <w:p w14:paraId="3F663250" w14:textId="77777777" w:rsidR="00BC50F6" w:rsidRPr="00BE5130" w:rsidRDefault="00BC50F6" w:rsidP="00BC50F6">
      <w:pPr>
        <w:numPr>
          <w:ilvl w:val="0"/>
          <w:numId w:val="3"/>
        </w:numPr>
        <w:spacing w:after="39" w:line="480" w:lineRule="auto"/>
        <w:ind w:hanging="360"/>
        <w:rPr>
          <w:rFonts w:cstheme="minorHAnsi"/>
          <w:sz w:val="24"/>
          <w:szCs w:val="24"/>
        </w:rPr>
      </w:pPr>
      <w:r w:rsidRPr="00BE5130">
        <w:rPr>
          <w:rFonts w:cstheme="minorHAnsi"/>
          <w:sz w:val="24"/>
          <w:szCs w:val="24"/>
        </w:rPr>
        <w:lastRenderedPageBreak/>
        <w:t xml:space="preserve">Sort list of items to follow the shortest path </w:t>
      </w:r>
    </w:p>
    <w:p w14:paraId="4EA4F0A4" w14:textId="77777777" w:rsidR="00BC50F6" w:rsidRPr="00BE5130" w:rsidRDefault="00BC50F6" w:rsidP="00BC50F6">
      <w:pPr>
        <w:numPr>
          <w:ilvl w:val="0"/>
          <w:numId w:val="3"/>
        </w:numPr>
        <w:spacing w:after="225" w:line="480" w:lineRule="auto"/>
        <w:ind w:hanging="360"/>
        <w:rPr>
          <w:rFonts w:cstheme="minorHAnsi"/>
          <w:sz w:val="24"/>
          <w:szCs w:val="24"/>
        </w:rPr>
      </w:pPr>
      <w:r w:rsidRPr="00BE5130">
        <w:rPr>
          <w:rFonts w:cstheme="minorHAnsi"/>
          <w:sz w:val="24"/>
          <w:szCs w:val="24"/>
        </w:rPr>
        <w:t>Recommend items to a user</w:t>
      </w:r>
    </w:p>
    <w:p w14:paraId="28B0ABA8" w14:textId="77777777" w:rsidR="00BC50F6" w:rsidRPr="00BE5130" w:rsidRDefault="00BC50F6" w:rsidP="00BC50F6">
      <w:pPr>
        <w:numPr>
          <w:ilvl w:val="1"/>
          <w:numId w:val="3"/>
        </w:numPr>
        <w:spacing w:after="225" w:line="480" w:lineRule="auto"/>
        <w:ind w:hanging="360"/>
        <w:rPr>
          <w:rFonts w:cstheme="minorHAnsi"/>
          <w:sz w:val="24"/>
          <w:szCs w:val="24"/>
        </w:rPr>
      </w:pPr>
      <w:r w:rsidRPr="00BE5130">
        <w:rPr>
          <w:rFonts w:cstheme="minorHAnsi"/>
          <w:sz w:val="24"/>
          <w:szCs w:val="24"/>
        </w:rPr>
        <w:t xml:space="preserve">Based </w:t>
      </w:r>
      <w:proofErr w:type="gramStart"/>
      <w:r w:rsidRPr="00BE5130">
        <w:rPr>
          <w:rFonts w:cstheme="minorHAnsi"/>
          <w:sz w:val="24"/>
          <w:szCs w:val="24"/>
        </w:rPr>
        <w:t>off of</w:t>
      </w:r>
      <w:proofErr w:type="gramEnd"/>
      <w:r w:rsidRPr="00BE5130">
        <w:rPr>
          <w:rFonts w:cstheme="minorHAnsi"/>
          <w:sz w:val="24"/>
          <w:szCs w:val="24"/>
        </w:rPr>
        <w:t xml:space="preserve"> similar purchasing patterns to other users</w:t>
      </w:r>
    </w:p>
    <w:p w14:paraId="1CB60AF9" w14:textId="77777777" w:rsidR="00BC50F6" w:rsidRPr="00BE5130" w:rsidRDefault="00BC50F6" w:rsidP="00BC50F6">
      <w:pPr>
        <w:numPr>
          <w:ilvl w:val="1"/>
          <w:numId w:val="3"/>
        </w:numPr>
        <w:spacing w:after="225" w:line="480" w:lineRule="auto"/>
        <w:ind w:hanging="360"/>
        <w:rPr>
          <w:rFonts w:cstheme="minorHAnsi"/>
          <w:sz w:val="24"/>
          <w:szCs w:val="24"/>
        </w:rPr>
      </w:pPr>
      <w:r w:rsidRPr="00BE5130">
        <w:rPr>
          <w:rFonts w:cstheme="minorHAnsi"/>
          <w:sz w:val="24"/>
          <w:szCs w:val="24"/>
        </w:rPr>
        <w:t xml:space="preserve">Based off of purchase history (Ex. Item has not been purchased in a </w:t>
      </w:r>
      <w:proofErr w:type="gramStart"/>
      <w:r w:rsidRPr="00BE5130">
        <w:rPr>
          <w:rFonts w:cstheme="minorHAnsi"/>
          <w:sz w:val="24"/>
          <w:szCs w:val="24"/>
        </w:rPr>
        <w:t>while;</w:t>
      </w:r>
      <w:proofErr w:type="gramEnd"/>
      <w:r w:rsidRPr="00BE5130">
        <w:rPr>
          <w:rFonts w:cstheme="minorHAnsi"/>
          <w:sz w:val="24"/>
          <w:szCs w:val="24"/>
        </w:rPr>
        <w:t xml:space="preserve"> frequency of re-ordering) </w:t>
      </w:r>
    </w:p>
    <w:p w14:paraId="0ECFBC1D" w14:textId="77777777" w:rsidR="00BC50F6" w:rsidRPr="00AB2793" w:rsidRDefault="00BC50F6" w:rsidP="00BC50F6">
      <w:pPr>
        <w:pStyle w:val="Heading3"/>
        <w:spacing w:line="480" w:lineRule="auto"/>
        <w:rPr>
          <w:sz w:val="28"/>
          <w:szCs w:val="28"/>
        </w:rPr>
      </w:pPr>
      <w:bookmarkStart w:id="214" w:name="_Toc36740323"/>
      <w:r w:rsidRPr="00AB2793">
        <w:rPr>
          <w:sz w:val="28"/>
          <w:szCs w:val="28"/>
        </w:rPr>
        <w:t>Collaborative Filtering (Estimate location of items)</w:t>
      </w:r>
      <w:bookmarkEnd w:id="214"/>
      <w:r w:rsidRPr="00AB2793">
        <w:rPr>
          <w:sz w:val="28"/>
          <w:szCs w:val="28"/>
        </w:rPr>
        <w:t xml:space="preserve">  </w:t>
      </w:r>
    </w:p>
    <w:p w14:paraId="52706D37" w14:textId="77777777" w:rsidR="00BC50F6" w:rsidRPr="00BE5130" w:rsidRDefault="00BC50F6" w:rsidP="00BC50F6">
      <w:pPr>
        <w:spacing w:line="480" w:lineRule="auto"/>
        <w:ind w:left="-5" w:firstLine="725"/>
        <w:rPr>
          <w:rFonts w:cstheme="minorHAnsi"/>
          <w:sz w:val="24"/>
          <w:szCs w:val="24"/>
        </w:rPr>
      </w:pPr>
      <w:r w:rsidRPr="00BE5130">
        <w:rPr>
          <w:rFonts w:cstheme="minorHAnsi"/>
          <w:sz w:val="24"/>
          <w:szCs w:val="24"/>
        </w:rPr>
        <w:t xml:space="preserve">To estimate the location of items, a machine learning algorithm called collaborative filtering is being used. Collaborative filtering is a method often used in recommender systems to recommend items to users based on shared prior opinions [27]. Collaborative filtering generally follows two steps. The first step is to find the users who are most </w:t>
      </w:r>
      <w:proofErr w:type="gramStart"/>
      <w:r w:rsidRPr="00BE5130">
        <w:rPr>
          <w:rFonts w:cstheme="minorHAnsi"/>
          <w:sz w:val="24"/>
          <w:szCs w:val="24"/>
        </w:rPr>
        <w:t>similar to</w:t>
      </w:r>
      <w:proofErr w:type="gramEnd"/>
      <w:r w:rsidRPr="00BE5130">
        <w:rPr>
          <w:rFonts w:cstheme="minorHAnsi"/>
          <w:sz w:val="24"/>
          <w:szCs w:val="24"/>
        </w:rPr>
        <w:t xml:space="preserve"> a given user by comparing rating patterns. Then, use the history of those users to estimate how the given user will rate a new object.  </w:t>
      </w:r>
    </w:p>
    <w:p w14:paraId="3E1AB82A" w14:textId="77777777" w:rsidR="00BC50F6" w:rsidRPr="00BE5130" w:rsidRDefault="00BC50F6" w:rsidP="00BC50F6">
      <w:pPr>
        <w:spacing w:after="124" w:line="480" w:lineRule="auto"/>
        <w:ind w:firstLine="0"/>
        <w:rPr>
          <w:rFonts w:cstheme="minorHAnsi"/>
          <w:sz w:val="24"/>
          <w:szCs w:val="24"/>
        </w:rPr>
      </w:pPr>
      <w:r w:rsidRPr="00BE5130">
        <w:rPr>
          <w:rFonts w:cstheme="minorHAnsi"/>
          <w:sz w:val="24"/>
          <w:szCs w:val="24"/>
        </w:rPr>
        <w:t xml:space="preserve"> </w:t>
      </w:r>
    </w:p>
    <w:p w14:paraId="2217ED4A" w14:textId="77777777" w:rsidR="00BC50F6" w:rsidRPr="00BE5130" w:rsidRDefault="00BC50F6" w:rsidP="00BC50F6">
      <w:pPr>
        <w:spacing w:line="480" w:lineRule="auto"/>
        <w:ind w:left="-5" w:firstLine="725"/>
        <w:rPr>
          <w:rFonts w:cstheme="minorHAnsi"/>
          <w:sz w:val="24"/>
          <w:szCs w:val="24"/>
        </w:rPr>
      </w:pPr>
      <w:r w:rsidRPr="00BE5130">
        <w:rPr>
          <w:rFonts w:cstheme="minorHAnsi"/>
          <w:sz w:val="24"/>
          <w:szCs w:val="24"/>
        </w:rPr>
        <w:t xml:space="preserve">In the example of predicting item locations based on the locations in other stores, the following steps would be used. In this example, a user is in the store ACTIVE_STORE, and they want to find item UNKNOWN_ITEM, but the location of UNKNOWN_ITEM in ACTIVE_STORE is unknown. The only information known about ACTIVE_STORE is the location of some items, NUM_ITEMS.  Additionally, there is a database containing X stores, each with some known item locations. Refer to Table 3: </w:t>
      </w:r>
    </w:p>
    <w:p w14:paraId="0AF6F50C" w14:textId="77777777" w:rsidR="00BC50F6" w:rsidRPr="00BE5130" w:rsidRDefault="00BC50F6" w:rsidP="00BC50F6">
      <w:pPr>
        <w:spacing w:after="0" w:line="480" w:lineRule="auto"/>
        <w:ind w:firstLine="0"/>
        <w:rPr>
          <w:rFonts w:cstheme="minorHAnsi"/>
          <w:sz w:val="24"/>
          <w:szCs w:val="24"/>
        </w:rPr>
      </w:pPr>
      <w:r w:rsidRPr="00BE5130">
        <w:rPr>
          <w:rFonts w:cstheme="minorHAnsi"/>
          <w:sz w:val="24"/>
          <w:szCs w:val="24"/>
        </w:rPr>
        <w:t xml:space="preserve"> </w:t>
      </w:r>
    </w:p>
    <w:p w14:paraId="3F237393" w14:textId="16B3E672" w:rsidR="00BC50F6" w:rsidRPr="004A1CD5" w:rsidRDefault="00BC50F6" w:rsidP="00BC50F6">
      <w:pPr>
        <w:pStyle w:val="Caption"/>
        <w:keepNext/>
        <w:ind w:firstLine="0"/>
        <w:jc w:val="center"/>
        <w:rPr>
          <w:sz w:val="24"/>
          <w:szCs w:val="24"/>
        </w:rPr>
      </w:pPr>
      <w:bookmarkStart w:id="215" w:name="_Toc34658452"/>
      <w:bookmarkStart w:id="216" w:name="_Toc34663133"/>
      <w:bookmarkStart w:id="217" w:name="_Toc35257032"/>
      <w:r w:rsidRPr="004A1CD5">
        <w:rPr>
          <w:sz w:val="24"/>
          <w:szCs w:val="24"/>
        </w:rPr>
        <w:lastRenderedPageBreak/>
        <w:t xml:space="preserve">Table </w:t>
      </w:r>
      <w:r w:rsidRPr="004A1CD5">
        <w:rPr>
          <w:sz w:val="24"/>
          <w:szCs w:val="24"/>
        </w:rPr>
        <w:fldChar w:fldCharType="begin"/>
      </w:r>
      <w:r w:rsidRPr="004A1CD5">
        <w:rPr>
          <w:sz w:val="24"/>
          <w:szCs w:val="24"/>
        </w:rPr>
        <w:instrText xml:space="preserve"> SEQ Table \* ARABIC </w:instrText>
      </w:r>
      <w:r w:rsidRPr="004A1CD5">
        <w:rPr>
          <w:sz w:val="24"/>
          <w:szCs w:val="24"/>
        </w:rPr>
        <w:fldChar w:fldCharType="separate"/>
      </w:r>
      <w:r w:rsidR="007B4096">
        <w:rPr>
          <w:noProof/>
          <w:sz w:val="24"/>
          <w:szCs w:val="24"/>
        </w:rPr>
        <w:t>3</w:t>
      </w:r>
      <w:r w:rsidRPr="004A1CD5">
        <w:rPr>
          <w:sz w:val="24"/>
          <w:szCs w:val="24"/>
        </w:rPr>
        <w:fldChar w:fldCharType="end"/>
      </w:r>
      <w:r w:rsidRPr="004A1CD5">
        <w:rPr>
          <w:sz w:val="24"/>
          <w:szCs w:val="24"/>
        </w:rPr>
        <w:t>: Example of Store Database</w:t>
      </w:r>
      <w:bookmarkEnd w:id="215"/>
      <w:bookmarkEnd w:id="216"/>
      <w:bookmarkEnd w:id="217"/>
    </w:p>
    <w:tbl>
      <w:tblPr>
        <w:tblW w:w="8493" w:type="dxa"/>
        <w:tblInd w:w="6" w:type="dxa"/>
        <w:tblCellMar>
          <w:top w:w="47" w:type="dxa"/>
          <w:left w:w="107" w:type="dxa"/>
          <w:right w:w="58" w:type="dxa"/>
        </w:tblCellMar>
        <w:tblLook w:val="04A0" w:firstRow="1" w:lastRow="0" w:firstColumn="1" w:lastColumn="0" w:noHBand="0" w:noVBand="1"/>
      </w:tblPr>
      <w:tblGrid>
        <w:gridCol w:w="1573"/>
        <w:gridCol w:w="1693"/>
        <w:gridCol w:w="1841"/>
        <w:gridCol w:w="1693"/>
        <w:gridCol w:w="1693"/>
      </w:tblGrid>
      <w:tr w:rsidR="00BC50F6" w14:paraId="0CCDA1E2" w14:textId="77777777" w:rsidTr="008A2695">
        <w:trPr>
          <w:trHeight w:val="415"/>
        </w:trPr>
        <w:tc>
          <w:tcPr>
            <w:tcW w:w="1573" w:type="dxa"/>
            <w:tcBorders>
              <w:top w:val="single" w:sz="4" w:space="0" w:color="BFBFBF"/>
              <w:left w:val="single" w:sz="4" w:space="0" w:color="BFBFBF"/>
              <w:bottom w:val="single" w:sz="4" w:space="0" w:color="BFBFBF"/>
              <w:right w:val="single" w:sz="4" w:space="0" w:color="BFBFBF"/>
            </w:tcBorders>
          </w:tcPr>
          <w:p w14:paraId="4E159A4E" w14:textId="77777777" w:rsidR="00BC50F6" w:rsidRPr="00AB2793" w:rsidRDefault="00BC50F6" w:rsidP="008A2695">
            <w:pPr>
              <w:spacing w:after="0" w:line="480" w:lineRule="auto"/>
              <w:ind w:firstLine="0"/>
              <w:rPr>
                <w:rFonts w:cstheme="minorHAnsi"/>
              </w:rPr>
            </w:pPr>
            <w:r w:rsidRPr="00AB2793">
              <w:rPr>
                <w:rFonts w:cstheme="minorHAnsi"/>
                <w:b/>
              </w:rPr>
              <w:t xml:space="preserve">Store Name </w:t>
            </w:r>
          </w:p>
        </w:tc>
        <w:tc>
          <w:tcPr>
            <w:tcW w:w="1693" w:type="dxa"/>
            <w:tcBorders>
              <w:top w:val="single" w:sz="4" w:space="0" w:color="BFBFBF"/>
              <w:left w:val="single" w:sz="4" w:space="0" w:color="BFBFBF"/>
              <w:bottom w:val="single" w:sz="4" w:space="0" w:color="BFBFBF"/>
              <w:right w:val="single" w:sz="4" w:space="0" w:color="BFBFBF"/>
            </w:tcBorders>
          </w:tcPr>
          <w:p w14:paraId="2DCD7C40" w14:textId="77777777" w:rsidR="00BC50F6" w:rsidRPr="00AB2793" w:rsidRDefault="00BC50F6" w:rsidP="008A2695">
            <w:pPr>
              <w:spacing w:after="0" w:line="480" w:lineRule="auto"/>
              <w:ind w:left="1" w:firstLine="0"/>
              <w:rPr>
                <w:rFonts w:cstheme="minorHAnsi"/>
              </w:rPr>
            </w:pPr>
            <w:r w:rsidRPr="00AB2793">
              <w:rPr>
                <w:rFonts w:cstheme="minorHAnsi"/>
                <w:b/>
              </w:rPr>
              <w:t xml:space="preserve">Item 1 Location </w:t>
            </w:r>
          </w:p>
        </w:tc>
        <w:tc>
          <w:tcPr>
            <w:tcW w:w="1841" w:type="dxa"/>
            <w:tcBorders>
              <w:top w:val="single" w:sz="4" w:space="0" w:color="BFBFBF"/>
              <w:left w:val="single" w:sz="4" w:space="0" w:color="BFBFBF"/>
              <w:bottom w:val="single" w:sz="4" w:space="0" w:color="BFBFBF"/>
              <w:right w:val="single" w:sz="4" w:space="0" w:color="BFBFBF"/>
            </w:tcBorders>
          </w:tcPr>
          <w:p w14:paraId="3F247BE4" w14:textId="77777777" w:rsidR="00BC50F6" w:rsidRPr="00AB2793" w:rsidRDefault="00BC50F6" w:rsidP="008A2695">
            <w:pPr>
              <w:spacing w:after="0" w:line="480" w:lineRule="auto"/>
              <w:ind w:left="1" w:firstLine="0"/>
              <w:jc w:val="both"/>
              <w:rPr>
                <w:rFonts w:cstheme="minorHAnsi"/>
              </w:rPr>
            </w:pPr>
            <w:r w:rsidRPr="00AB2793">
              <w:rPr>
                <w:rFonts w:cstheme="minorHAnsi"/>
                <w:b/>
              </w:rPr>
              <w:t xml:space="preserve">UNKNOWN_ITEM </w:t>
            </w:r>
          </w:p>
        </w:tc>
        <w:tc>
          <w:tcPr>
            <w:tcW w:w="1693" w:type="dxa"/>
            <w:tcBorders>
              <w:top w:val="single" w:sz="4" w:space="0" w:color="BFBFBF"/>
              <w:left w:val="single" w:sz="4" w:space="0" w:color="BFBFBF"/>
              <w:bottom w:val="single" w:sz="4" w:space="0" w:color="BFBFBF"/>
              <w:right w:val="single" w:sz="4" w:space="0" w:color="BFBFBF"/>
            </w:tcBorders>
          </w:tcPr>
          <w:p w14:paraId="75B1AF18" w14:textId="77777777" w:rsidR="00BC50F6" w:rsidRPr="00AB2793" w:rsidRDefault="00BC50F6" w:rsidP="008A2695">
            <w:pPr>
              <w:spacing w:after="0" w:line="480" w:lineRule="auto"/>
              <w:ind w:left="1" w:firstLine="0"/>
              <w:rPr>
                <w:rFonts w:cstheme="minorHAnsi"/>
              </w:rPr>
            </w:pPr>
            <w:r w:rsidRPr="00AB2793">
              <w:rPr>
                <w:rFonts w:cstheme="minorHAnsi"/>
                <w:b/>
              </w:rPr>
              <w:t xml:space="preserve">Item 3 Location </w:t>
            </w:r>
          </w:p>
        </w:tc>
        <w:tc>
          <w:tcPr>
            <w:tcW w:w="1693" w:type="dxa"/>
            <w:tcBorders>
              <w:top w:val="single" w:sz="4" w:space="0" w:color="BFBFBF"/>
              <w:left w:val="single" w:sz="4" w:space="0" w:color="BFBFBF"/>
              <w:bottom w:val="single" w:sz="4" w:space="0" w:color="BFBFBF"/>
              <w:right w:val="single" w:sz="4" w:space="0" w:color="BFBFBF"/>
            </w:tcBorders>
          </w:tcPr>
          <w:p w14:paraId="3C9720AF" w14:textId="77777777" w:rsidR="00BC50F6" w:rsidRPr="00AB2793" w:rsidRDefault="00BC50F6" w:rsidP="008A2695">
            <w:pPr>
              <w:spacing w:after="0" w:line="480" w:lineRule="auto"/>
              <w:ind w:firstLine="0"/>
              <w:rPr>
                <w:rFonts w:cstheme="minorHAnsi"/>
              </w:rPr>
            </w:pPr>
            <w:r w:rsidRPr="00AB2793">
              <w:rPr>
                <w:rFonts w:cstheme="minorHAnsi"/>
                <w:b/>
              </w:rPr>
              <w:t xml:space="preserve">Item 4 Location </w:t>
            </w:r>
          </w:p>
        </w:tc>
      </w:tr>
      <w:tr w:rsidR="00BC50F6" w14:paraId="3ACA0974" w14:textId="77777777" w:rsidTr="008A2695">
        <w:trPr>
          <w:trHeight w:val="410"/>
        </w:trPr>
        <w:tc>
          <w:tcPr>
            <w:tcW w:w="1573" w:type="dxa"/>
            <w:tcBorders>
              <w:top w:val="single" w:sz="4" w:space="0" w:color="BFBFBF"/>
              <w:left w:val="single" w:sz="4" w:space="0" w:color="BFBFBF"/>
              <w:bottom w:val="single" w:sz="4" w:space="0" w:color="BFBFBF"/>
              <w:right w:val="single" w:sz="4" w:space="0" w:color="BFBFBF"/>
            </w:tcBorders>
            <w:shd w:val="clear" w:color="auto" w:fill="F2F2F2"/>
          </w:tcPr>
          <w:p w14:paraId="47C81971" w14:textId="77777777" w:rsidR="00BC50F6" w:rsidRPr="00AB2793" w:rsidRDefault="00BC50F6" w:rsidP="008A2695">
            <w:pPr>
              <w:spacing w:after="0" w:line="480" w:lineRule="auto"/>
              <w:ind w:firstLine="0"/>
              <w:jc w:val="both"/>
              <w:rPr>
                <w:rFonts w:cstheme="minorHAnsi"/>
              </w:rPr>
            </w:pPr>
            <w:r w:rsidRPr="00AB2793">
              <w:rPr>
                <w:rFonts w:cstheme="minorHAnsi"/>
                <w:b/>
              </w:rPr>
              <w:t xml:space="preserve">ACTIVE_STORE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6284E2AF" w14:textId="77777777" w:rsidR="00BC50F6" w:rsidRPr="00AB2793" w:rsidRDefault="00BC50F6" w:rsidP="008A2695">
            <w:pPr>
              <w:spacing w:after="0" w:line="480" w:lineRule="auto"/>
              <w:ind w:left="1" w:firstLine="0"/>
              <w:jc w:val="both"/>
              <w:rPr>
                <w:rFonts w:cstheme="minorHAnsi"/>
              </w:rPr>
            </w:pPr>
            <w:r w:rsidRPr="00AB2793">
              <w:rPr>
                <w:rFonts w:cstheme="minorHAnsi"/>
              </w:rPr>
              <w:t xml:space="preserve">DEPARTMENT_1 </w:t>
            </w:r>
          </w:p>
        </w:tc>
        <w:tc>
          <w:tcPr>
            <w:tcW w:w="1841" w:type="dxa"/>
            <w:tcBorders>
              <w:top w:val="single" w:sz="4" w:space="0" w:color="BFBFBF"/>
              <w:left w:val="single" w:sz="4" w:space="0" w:color="BFBFBF"/>
              <w:bottom w:val="single" w:sz="4" w:space="0" w:color="BFBFBF"/>
              <w:right w:val="single" w:sz="4" w:space="0" w:color="BFBFBF"/>
            </w:tcBorders>
            <w:shd w:val="clear" w:color="auto" w:fill="F2F2F2"/>
          </w:tcPr>
          <w:p w14:paraId="1EF93D3A" w14:textId="77777777" w:rsidR="00BC50F6" w:rsidRPr="00AB2793" w:rsidRDefault="00BC50F6" w:rsidP="008A2695">
            <w:pPr>
              <w:spacing w:after="0" w:line="480" w:lineRule="auto"/>
              <w:ind w:left="1" w:firstLine="0"/>
              <w:rPr>
                <w:rFonts w:cstheme="minorHAnsi"/>
              </w:rPr>
            </w:pPr>
            <w:r w:rsidRPr="00AB2793">
              <w:rPr>
                <w:rFonts w:cstheme="minorHAnsi"/>
              </w:rPr>
              <w:t xml:space="preserve">--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5AAE91E4" w14:textId="77777777" w:rsidR="00BC50F6" w:rsidRPr="00AB2793" w:rsidRDefault="00BC50F6" w:rsidP="008A2695">
            <w:pPr>
              <w:spacing w:after="0" w:line="480" w:lineRule="auto"/>
              <w:ind w:left="1" w:firstLine="0"/>
              <w:jc w:val="both"/>
              <w:rPr>
                <w:rFonts w:cstheme="minorHAnsi"/>
              </w:rPr>
            </w:pPr>
            <w:r w:rsidRPr="00AB2793">
              <w:rPr>
                <w:rFonts w:cstheme="minorHAnsi"/>
              </w:rPr>
              <w:t xml:space="preserve">DEPARTMENT_3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761FBE07" w14:textId="77777777" w:rsidR="00BC50F6" w:rsidRPr="00AB2793" w:rsidRDefault="00BC50F6" w:rsidP="008A2695">
            <w:pPr>
              <w:spacing w:after="0" w:line="480" w:lineRule="auto"/>
              <w:ind w:firstLine="0"/>
              <w:jc w:val="both"/>
              <w:rPr>
                <w:rFonts w:cstheme="minorHAnsi"/>
              </w:rPr>
            </w:pPr>
            <w:r w:rsidRPr="00AB2793">
              <w:rPr>
                <w:rFonts w:cstheme="minorHAnsi"/>
              </w:rPr>
              <w:t xml:space="preserve">DEPARTMENT_5 </w:t>
            </w:r>
          </w:p>
        </w:tc>
      </w:tr>
      <w:tr w:rsidR="00BC50F6" w14:paraId="293D46F3" w14:textId="77777777" w:rsidTr="008A2695">
        <w:trPr>
          <w:trHeight w:val="418"/>
        </w:trPr>
        <w:tc>
          <w:tcPr>
            <w:tcW w:w="1573" w:type="dxa"/>
            <w:tcBorders>
              <w:top w:val="single" w:sz="4" w:space="0" w:color="BFBFBF"/>
              <w:left w:val="single" w:sz="4" w:space="0" w:color="BFBFBF"/>
              <w:bottom w:val="single" w:sz="4" w:space="0" w:color="BFBFBF"/>
              <w:right w:val="single" w:sz="4" w:space="0" w:color="BFBFBF"/>
            </w:tcBorders>
          </w:tcPr>
          <w:p w14:paraId="73D98B2B" w14:textId="77777777" w:rsidR="00BC50F6" w:rsidRPr="00AB2793" w:rsidRDefault="00BC50F6" w:rsidP="008A2695">
            <w:pPr>
              <w:spacing w:after="0" w:line="480" w:lineRule="auto"/>
              <w:ind w:firstLine="0"/>
              <w:rPr>
                <w:rFonts w:cstheme="minorHAnsi"/>
              </w:rPr>
            </w:pPr>
            <w:r w:rsidRPr="00AB2793">
              <w:rPr>
                <w:rFonts w:cstheme="minorHAnsi"/>
                <w:b/>
              </w:rPr>
              <w:t xml:space="preserve">STORE_1 </w:t>
            </w:r>
          </w:p>
        </w:tc>
        <w:tc>
          <w:tcPr>
            <w:tcW w:w="1693" w:type="dxa"/>
            <w:tcBorders>
              <w:top w:val="single" w:sz="4" w:space="0" w:color="BFBFBF"/>
              <w:left w:val="single" w:sz="4" w:space="0" w:color="BFBFBF"/>
              <w:bottom w:val="single" w:sz="4" w:space="0" w:color="BFBFBF"/>
              <w:right w:val="single" w:sz="4" w:space="0" w:color="BFBFBF"/>
            </w:tcBorders>
          </w:tcPr>
          <w:p w14:paraId="7BBCDD44" w14:textId="77777777" w:rsidR="00BC50F6" w:rsidRPr="00AB2793" w:rsidRDefault="00BC50F6" w:rsidP="008A2695">
            <w:pPr>
              <w:spacing w:after="0" w:line="480" w:lineRule="auto"/>
              <w:ind w:left="1" w:firstLine="0"/>
              <w:rPr>
                <w:rFonts w:cstheme="minorHAnsi"/>
              </w:rPr>
            </w:pPr>
            <w:r w:rsidRPr="00AB2793">
              <w:rPr>
                <w:rFonts w:cstheme="minorHAnsi"/>
              </w:rPr>
              <w:t xml:space="preserve">-- </w:t>
            </w:r>
          </w:p>
        </w:tc>
        <w:tc>
          <w:tcPr>
            <w:tcW w:w="1841" w:type="dxa"/>
            <w:tcBorders>
              <w:top w:val="single" w:sz="4" w:space="0" w:color="BFBFBF"/>
              <w:left w:val="single" w:sz="4" w:space="0" w:color="BFBFBF"/>
              <w:bottom w:val="single" w:sz="4" w:space="0" w:color="BFBFBF"/>
              <w:right w:val="single" w:sz="4" w:space="0" w:color="BFBFBF"/>
            </w:tcBorders>
          </w:tcPr>
          <w:p w14:paraId="1781623B" w14:textId="77777777" w:rsidR="00BC50F6" w:rsidRPr="00AB2793" w:rsidRDefault="00BC50F6" w:rsidP="008A2695">
            <w:pPr>
              <w:spacing w:after="0" w:line="480" w:lineRule="auto"/>
              <w:ind w:left="1" w:firstLine="0"/>
              <w:rPr>
                <w:rFonts w:cstheme="minorHAnsi"/>
              </w:rPr>
            </w:pPr>
            <w:r w:rsidRPr="00AB2793">
              <w:rPr>
                <w:rFonts w:cstheme="minorHAnsi"/>
              </w:rPr>
              <w:t xml:space="preserve">DEPARTMENT_1 </w:t>
            </w:r>
          </w:p>
        </w:tc>
        <w:tc>
          <w:tcPr>
            <w:tcW w:w="1693" w:type="dxa"/>
            <w:tcBorders>
              <w:top w:val="single" w:sz="4" w:space="0" w:color="BFBFBF"/>
              <w:left w:val="single" w:sz="4" w:space="0" w:color="BFBFBF"/>
              <w:bottom w:val="single" w:sz="4" w:space="0" w:color="BFBFBF"/>
              <w:right w:val="single" w:sz="4" w:space="0" w:color="BFBFBF"/>
            </w:tcBorders>
          </w:tcPr>
          <w:p w14:paraId="59A233E5" w14:textId="77777777" w:rsidR="00BC50F6" w:rsidRPr="00AB2793" w:rsidRDefault="00BC50F6" w:rsidP="008A2695">
            <w:pPr>
              <w:spacing w:after="0" w:line="480" w:lineRule="auto"/>
              <w:ind w:left="1" w:firstLine="0"/>
              <w:jc w:val="both"/>
              <w:rPr>
                <w:rFonts w:cstheme="minorHAnsi"/>
              </w:rPr>
            </w:pPr>
            <w:r w:rsidRPr="00AB2793">
              <w:rPr>
                <w:rFonts w:cstheme="minorHAnsi"/>
              </w:rPr>
              <w:t xml:space="preserve">DEPARTMENT_4 </w:t>
            </w:r>
          </w:p>
        </w:tc>
        <w:tc>
          <w:tcPr>
            <w:tcW w:w="1693" w:type="dxa"/>
            <w:tcBorders>
              <w:top w:val="single" w:sz="4" w:space="0" w:color="BFBFBF"/>
              <w:left w:val="single" w:sz="4" w:space="0" w:color="BFBFBF"/>
              <w:bottom w:val="single" w:sz="4" w:space="0" w:color="BFBFBF"/>
              <w:right w:val="single" w:sz="4" w:space="0" w:color="BFBFBF"/>
            </w:tcBorders>
          </w:tcPr>
          <w:p w14:paraId="3EADB674" w14:textId="77777777" w:rsidR="00BC50F6" w:rsidRPr="00AB2793" w:rsidRDefault="00BC50F6" w:rsidP="008A2695">
            <w:pPr>
              <w:spacing w:after="0" w:line="480" w:lineRule="auto"/>
              <w:ind w:firstLine="0"/>
              <w:rPr>
                <w:rFonts w:cstheme="minorHAnsi"/>
              </w:rPr>
            </w:pPr>
            <w:r w:rsidRPr="00AB2793">
              <w:rPr>
                <w:rFonts w:cstheme="minorHAnsi"/>
              </w:rPr>
              <w:t xml:space="preserve">-- </w:t>
            </w:r>
          </w:p>
        </w:tc>
      </w:tr>
      <w:tr w:rsidR="00BC50F6" w14:paraId="30BD1A87" w14:textId="77777777" w:rsidTr="008A2695">
        <w:trPr>
          <w:trHeight w:val="410"/>
        </w:trPr>
        <w:tc>
          <w:tcPr>
            <w:tcW w:w="1573" w:type="dxa"/>
            <w:tcBorders>
              <w:top w:val="single" w:sz="4" w:space="0" w:color="BFBFBF"/>
              <w:left w:val="single" w:sz="4" w:space="0" w:color="BFBFBF"/>
              <w:bottom w:val="single" w:sz="4" w:space="0" w:color="BFBFBF"/>
              <w:right w:val="single" w:sz="4" w:space="0" w:color="BFBFBF"/>
            </w:tcBorders>
            <w:shd w:val="clear" w:color="auto" w:fill="F2F2F2"/>
          </w:tcPr>
          <w:p w14:paraId="2ED7A4B5" w14:textId="77777777" w:rsidR="00BC50F6" w:rsidRPr="00AB2793" w:rsidRDefault="00BC50F6" w:rsidP="008A2695">
            <w:pPr>
              <w:spacing w:after="0" w:line="480" w:lineRule="auto"/>
              <w:ind w:firstLine="0"/>
              <w:rPr>
                <w:rFonts w:cstheme="minorHAnsi"/>
              </w:rPr>
            </w:pPr>
            <w:r w:rsidRPr="00AB2793">
              <w:rPr>
                <w:rFonts w:cstheme="minorHAnsi"/>
                <w:b/>
              </w:rPr>
              <w:t xml:space="preserve">STORE_2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21D671B9" w14:textId="77777777" w:rsidR="00BC50F6" w:rsidRPr="00AB2793" w:rsidRDefault="00BC50F6" w:rsidP="008A2695">
            <w:pPr>
              <w:spacing w:after="0" w:line="480" w:lineRule="auto"/>
              <w:ind w:left="1" w:firstLine="0"/>
              <w:jc w:val="both"/>
              <w:rPr>
                <w:rFonts w:cstheme="minorHAnsi"/>
              </w:rPr>
            </w:pPr>
            <w:r w:rsidRPr="00AB2793">
              <w:rPr>
                <w:rFonts w:cstheme="minorHAnsi"/>
              </w:rPr>
              <w:t xml:space="preserve">DEPARTMENT_1 </w:t>
            </w:r>
          </w:p>
        </w:tc>
        <w:tc>
          <w:tcPr>
            <w:tcW w:w="1841" w:type="dxa"/>
            <w:tcBorders>
              <w:top w:val="single" w:sz="4" w:space="0" w:color="BFBFBF"/>
              <w:left w:val="single" w:sz="4" w:space="0" w:color="BFBFBF"/>
              <w:bottom w:val="single" w:sz="4" w:space="0" w:color="BFBFBF"/>
              <w:right w:val="single" w:sz="4" w:space="0" w:color="BFBFBF"/>
            </w:tcBorders>
            <w:shd w:val="clear" w:color="auto" w:fill="F2F2F2"/>
          </w:tcPr>
          <w:p w14:paraId="3AD58200" w14:textId="77777777" w:rsidR="00BC50F6" w:rsidRPr="00AB2793" w:rsidRDefault="00BC50F6" w:rsidP="008A2695">
            <w:pPr>
              <w:spacing w:after="0" w:line="480" w:lineRule="auto"/>
              <w:ind w:left="1" w:firstLine="0"/>
              <w:rPr>
                <w:rFonts w:cstheme="minorHAnsi"/>
              </w:rPr>
            </w:pPr>
            <w:r w:rsidRPr="00AB2793">
              <w:rPr>
                <w:rFonts w:cstheme="minorHAnsi"/>
              </w:rPr>
              <w:t xml:space="preserve">DEPARTMENT_6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2BE911E4" w14:textId="77777777" w:rsidR="00BC50F6" w:rsidRPr="00AB2793" w:rsidRDefault="00BC50F6" w:rsidP="008A2695">
            <w:pPr>
              <w:spacing w:after="0" w:line="480" w:lineRule="auto"/>
              <w:ind w:left="1" w:firstLine="0"/>
              <w:jc w:val="both"/>
              <w:rPr>
                <w:rFonts w:cstheme="minorHAnsi"/>
              </w:rPr>
            </w:pPr>
            <w:r w:rsidRPr="00AB2793">
              <w:rPr>
                <w:rFonts w:cstheme="minorHAnsi"/>
              </w:rPr>
              <w:t xml:space="preserve">DEPARTMENT_3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27603424" w14:textId="77777777" w:rsidR="00BC50F6" w:rsidRPr="00AB2793" w:rsidRDefault="00BC50F6" w:rsidP="008A2695">
            <w:pPr>
              <w:spacing w:after="0" w:line="480" w:lineRule="auto"/>
              <w:ind w:firstLine="0"/>
              <w:jc w:val="both"/>
              <w:rPr>
                <w:rFonts w:cstheme="minorHAnsi"/>
              </w:rPr>
            </w:pPr>
            <w:r w:rsidRPr="00AB2793">
              <w:rPr>
                <w:rFonts w:cstheme="minorHAnsi"/>
              </w:rPr>
              <w:t xml:space="preserve">DEPARTMENT_4 </w:t>
            </w:r>
          </w:p>
        </w:tc>
      </w:tr>
      <w:tr w:rsidR="00BC50F6" w14:paraId="29AD500C" w14:textId="77777777" w:rsidTr="008A2695">
        <w:trPr>
          <w:trHeight w:val="414"/>
        </w:trPr>
        <w:tc>
          <w:tcPr>
            <w:tcW w:w="1573" w:type="dxa"/>
            <w:tcBorders>
              <w:top w:val="single" w:sz="4" w:space="0" w:color="BFBFBF"/>
              <w:left w:val="single" w:sz="4" w:space="0" w:color="BFBFBF"/>
              <w:bottom w:val="single" w:sz="4" w:space="0" w:color="BFBFBF"/>
              <w:right w:val="single" w:sz="4" w:space="0" w:color="BFBFBF"/>
            </w:tcBorders>
          </w:tcPr>
          <w:p w14:paraId="61AF7187" w14:textId="77777777" w:rsidR="00BC50F6" w:rsidRPr="00AB2793" w:rsidRDefault="00BC50F6" w:rsidP="008A2695">
            <w:pPr>
              <w:spacing w:after="0" w:line="480" w:lineRule="auto"/>
              <w:ind w:firstLine="0"/>
              <w:rPr>
                <w:rFonts w:cstheme="minorHAnsi"/>
              </w:rPr>
            </w:pPr>
            <w:r w:rsidRPr="00AB2793">
              <w:rPr>
                <w:rFonts w:cstheme="minorHAnsi"/>
                <w:b/>
              </w:rPr>
              <w:t xml:space="preserve">STORE_3 </w:t>
            </w:r>
          </w:p>
        </w:tc>
        <w:tc>
          <w:tcPr>
            <w:tcW w:w="1693" w:type="dxa"/>
            <w:tcBorders>
              <w:top w:val="single" w:sz="4" w:space="0" w:color="BFBFBF"/>
              <w:left w:val="single" w:sz="4" w:space="0" w:color="BFBFBF"/>
              <w:bottom w:val="single" w:sz="4" w:space="0" w:color="BFBFBF"/>
              <w:right w:val="single" w:sz="4" w:space="0" w:color="BFBFBF"/>
            </w:tcBorders>
          </w:tcPr>
          <w:p w14:paraId="22A322A2" w14:textId="77777777" w:rsidR="00BC50F6" w:rsidRPr="00AB2793" w:rsidRDefault="00BC50F6" w:rsidP="008A2695">
            <w:pPr>
              <w:spacing w:after="0" w:line="480" w:lineRule="auto"/>
              <w:ind w:left="1" w:firstLine="0"/>
              <w:jc w:val="both"/>
              <w:rPr>
                <w:rFonts w:cstheme="minorHAnsi"/>
              </w:rPr>
            </w:pPr>
            <w:r w:rsidRPr="00AB2793">
              <w:rPr>
                <w:rFonts w:cstheme="minorHAnsi"/>
              </w:rPr>
              <w:t xml:space="preserve">DEPARTMENT_2 </w:t>
            </w:r>
          </w:p>
        </w:tc>
        <w:tc>
          <w:tcPr>
            <w:tcW w:w="1841" w:type="dxa"/>
            <w:tcBorders>
              <w:top w:val="single" w:sz="4" w:space="0" w:color="BFBFBF"/>
              <w:left w:val="single" w:sz="4" w:space="0" w:color="BFBFBF"/>
              <w:bottom w:val="single" w:sz="4" w:space="0" w:color="BFBFBF"/>
              <w:right w:val="single" w:sz="4" w:space="0" w:color="BFBFBF"/>
            </w:tcBorders>
          </w:tcPr>
          <w:p w14:paraId="67746B7A" w14:textId="77777777" w:rsidR="00BC50F6" w:rsidRPr="00AB2793" w:rsidRDefault="00BC50F6" w:rsidP="008A2695">
            <w:pPr>
              <w:spacing w:after="0" w:line="480" w:lineRule="auto"/>
              <w:ind w:left="1" w:firstLine="0"/>
              <w:rPr>
                <w:rFonts w:cstheme="minorHAnsi"/>
              </w:rPr>
            </w:pPr>
            <w:r w:rsidRPr="00AB2793">
              <w:rPr>
                <w:rFonts w:cstheme="minorHAnsi"/>
              </w:rPr>
              <w:t xml:space="preserve">-- </w:t>
            </w:r>
          </w:p>
        </w:tc>
        <w:tc>
          <w:tcPr>
            <w:tcW w:w="1693" w:type="dxa"/>
            <w:tcBorders>
              <w:top w:val="single" w:sz="4" w:space="0" w:color="BFBFBF"/>
              <w:left w:val="single" w:sz="4" w:space="0" w:color="BFBFBF"/>
              <w:bottom w:val="single" w:sz="4" w:space="0" w:color="BFBFBF"/>
              <w:right w:val="single" w:sz="4" w:space="0" w:color="BFBFBF"/>
            </w:tcBorders>
          </w:tcPr>
          <w:p w14:paraId="784C2439" w14:textId="77777777" w:rsidR="00BC50F6" w:rsidRPr="00AB2793" w:rsidRDefault="00BC50F6" w:rsidP="008A2695">
            <w:pPr>
              <w:spacing w:after="0" w:line="480" w:lineRule="auto"/>
              <w:ind w:left="1" w:firstLine="0"/>
              <w:rPr>
                <w:rFonts w:cstheme="minorHAnsi"/>
              </w:rPr>
            </w:pPr>
            <w:r w:rsidRPr="00AB2793">
              <w:rPr>
                <w:rFonts w:cstheme="minorHAnsi"/>
              </w:rPr>
              <w:t xml:space="preserve">-- </w:t>
            </w:r>
          </w:p>
        </w:tc>
        <w:tc>
          <w:tcPr>
            <w:tcW w:w="1693" w:type="dxa"/>
            <w:tcBorders>
              <w:top w:val="single" w:sz="4" w:space="0" w:color="BFBFBF"/>
              <w:left w:val="single" w:sz="4" w:space="0" w:color="BFBFBF"/>
              <w:bottom w:val="single" w:sz="4" w:space="0" w:color="BFBFBF"/>
              <w:right w:val="single" w:sz="4" w:space="0" w:color="BFBFBF"/>
            </w:tcBorders>
          </w:tcPr>
          <w:p w14:paraId="1C16970B" w14:textId="77777777" w:rsidR="00BC50F6" w:rsidRPr="00AB2793" w:rsidRDefault="00BC50F6" w:rsidP="008A2695">
            <w:pPr>
              <w:spacing w:after="0" w:line="480" w:lineRule="auto"/>
              <w:ind w:firstLine="0"/>
              <w:jc w:val="both"/>
              <w:rPr>
                <w:rFonts w:cstheme="minorHAnsi"/>
              </w:rPr>
            </w:pPr>
            <w:r w:rsidRPr="00AB2793">
              <w:rPr>
                <w:rFonts w:cstheme="minorHAnsi"/>
              </w:rPr>
              <w:t xml:space="preserve">DEPARTMENT_7 </w:t>
            </w:r>
          </w:p>
        </w:tc>
      </w:tr>
    </w:tbl>
    <w:p w14:paraId="78E4A809" w14:textId="77777777" w:rsidR="00BC50F6" w:rsidRDefault="00BC50F6" w:rsidP="00BC50F6">
      <w:pPr>
        <w:spacing w:after="0" w:line="480" w:lineRule="auto"/>
        <w:ind w:left="46" w:firstLine="0"/>
        <w:rPr>
          <w:rFonts w:cstheme="minorHAnsi"/>
          <w:sz w:val="24"/>
          <w:szCs w:val="24"/>
        </w:rPr>
      </w:pPr>
    </w:p>
    <w:p w14:paraId="770F4CA4" w14:textId="77777777" w:rsidR="00BC50F6" w:rsidRPr="00BE5130" w:rsidRDefault="00BC50F6" w:rsidP="00BC50F6">
      <w:pPr>
        <w:spacing w:after="0" w:line="480" w:lineRule="auto"/>
        <w:ind w:left="46" w:firstLine="0"/>
        <w:rPr>
          <w:rFonts w:cstheme="minorHAnsi"/>
          <w:sz w:val="24"/>
          <w:szCs w:val="24"/>
        </w:rPr>
      </w:pPr>
    </w:p>
    <w:p w14:paraId="20FC14A9"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o estimate the location of UNKNOWN_ITEM, the algorithm would start by checking every other store in the database to find the stores that are most </w:t>
      </w:r>
      <w:proofErr w:type="gramStart"/>
      <w:r w:rsidRPr="00BE5130">
        <w:rPr>
          <w:rFonts w:cstheme="minorHAnsi"/>
          <w:sz w:val="24"/>
          <w:szCs w:val="24"/>
        </w:rPr>
        <w:t>similar to</w:t>
      </w:r>
      <w:proofErr w:type="gramEnd"/>
      <w:r w:rsidRPr="00BE5130">
        <w:rPr>
          <w:rFonts w:cstheme="minorHAnsi"/>
          <w:sz w:val="24"/>
          <w:szCs w:val="24"/>
        </w:rPr>
        <w:t xml:space="preserve"> ACTIVE_STORE. One way of determining similarity would be to check how many items in the store match the location of the item in ACTIVE_STORE for each item in NUM_ITEMS. For instance, if each store is assigned a score starting at 0, and then the score was increased by 1 if the locations match, decreased by 1 if the locations are different, and unchanged if the location is unknown, then the scores for each store in the table above would be as follows: STORE_1 has a score of 0, STORE_2 has a score of 1, STORE_3 has a score of -2. After the similarities have been determined, each store is assigned a weight based on the similarity metric. These weights are then used to calculate a weighted average based on the known information to determine an estimate. In this case, the location would most likely be DEPARTMENT_6 as STORE_2 has the highest weight. </w:t>
      </w:r>
    </w:p>
    <w:p w14:paraId="01B14C39"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09C5DC5C"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lastRenderedPageBreak/>
        <w:t>One problem in using collaborative filtering, in this case, is that collaborative filtering is generally used to calculate a weighted average based on a continuous value. For example, a score between 1.0 and 10.0. Whereas, in this case, it is being used to classify locations based on discrete, non-continuous values. To address the issue, the collaborative filtering will instead be used to determine the most similar stores, and then the most similar NUM_STORES will be used to perform a majority calculation to get the most likely location of items.</w:t>
      </w:r>
    </w:p>
    <w:p w14:paraId="06A36B00" w14:textId="77777777" w:rsidR="00BC50F6" w:rsidRPr="00BE5130" w:rsidRDefault="00BC50F6" w:rsidP="00BC50F6">
      <w:pPr>
        <w:spacing w:after="112" w:line="480" w:lineRule="auto"/>
        <w:ind w:left="720" w:firstLine="0"/>
        <w:rPr>
          <w:rFonts w:cstheme="minorHAnsi"/>
          <w:sz w:val="24"/>
          <w:szCs w:val="24"/>
        </w:rPr>
      </w:pPr>
    </w:p>
    <w:p w14:paraId="464CA499" w14:textId="77777777" w:rsidR="00BC50F6" w:rsidRPr="00BE5130" w:rsidRDefault="00BC50F6" w:rsidP="00BC50F6">
      <w:pPr>
        <w:spacing w:after="56" w:line="480" w:lineRule="auto"/>
        <w:ind w:left="-15"/>
        <w:rPr>
          <w:rFonts w:cstheme="minorHAnsi"/>
          <w:sz w:val="24"/>
          <w:szCs w:val="24"/>
        </w:rPr>
      </w:pPr>
      <w:r w:rsidRPr="00BE5130">
        <w:rPr>
          <w:rFonts w:cstheme="minorHAnsi"/>
          <w:sz w:val="24"/>
          <w:szCs w:val="24"/>
        </w:rPr>
        <w:t>The main issue to address is how to similarity between stores is calculated. As stated previously, it was desired to compare stores based on the locations of shared items, i.e. is item A in the same location in both stores being compared. To perform this calculation, the two stores are compared based on their layouts. The similarity algorithm follows the following steps, where S1 is the store the user is in and S2 is the secondary store:</w:t>
      </w:r>
    </w:p>
    <w:p w14:paraId="055368B7" w14:textId="77777777" w:rsidR="00BC50F6" w:rsidRPr="00BE5130" w:rsidRDefault="00BC50F6" w:rsidP="004802F5">
      <w:pPr>
        <w:pStyle w:val="ListParagraph"/>
        <w:numPr>
          <w:ilvl w:val="0"/>
          <w:numId w:val="18"/>
        </w:numPr>
        <w:spacing w:after="56" w:line="480" w:lineRule="auto"/>
        <w:rPr>
          <w:rFonts w:cstheme="minorHAnsi"/>
          <w:sz w:val="24"/>
          <w:szCs w:val="24"/>
        </w:rPr>
      </w:pPr>
      <w:r w:rsidRPr="00BE5130">
        <w:rPr>
          <w:rFonts w:cstheme="minorHAnsi"/>
          <w:sz w:val="24"/>
          <w:szCs w:val="24"/>
        </w:rPr>
        <w:t>Determine the set of common departments between S1 and S2</w:t>
      </w:r>
    </w:p>
    <w:p w14:paraId="6BE4ECF9" w14:textId="77777777" w:rsidR="00BC50F6" w:rsidRPr="00BE5130" w:rsidRDefault="00BC50F6" w:rsidP="004802F5">
      <w:pPr>
        <w:pStyle w:val="ListParagraph"/>
        <w:numPr>
          <w:ilvl w:val="0"/>
          <w:numId w:val="18"/>
        </w:numPr>
        <w:spacing w:after="56" w:line="480" w:lineRule="auto"/>
        <w:rPr>
          <w:rFonts w:cstheme="minorHAnsi"/>
          <w:sz w:val="24"/>
          <w:szCs w:val="24"/>
        </w:rPr>
      </w:pPr>
      <w:r w:rsidRPr="00BE5130">
        <w:rPr>
          <w:rFonts w:cstheme="minorHAnsi"/>
          <w:sz w:val="24"/>
          <w:szCs w:val="24"/>
        </w:rPr>
        <w:t>Determine the sets of unique departments for S1 and S2</w:t>
      </w:r>
    </w:p>
    <w:p w14:paraId="48640B03" w14:textId="77777777" w:rsidR="00BC50F6" w:rsidRPr="00BE5130" w:rsidRDefault="00BC50F6" w:rsidP="004802F5">
      <w:pPr>
        <w:pStyle w:val="ListParagraph"/>
        <w:numPr>
          <w:ilvl w:val="0"/>
          <w:numId w:val="18"/>
        </w:numPr>
        <w:spacing w:after="56" w:line="480" w:lineRule="auto"/>
        <w:rPr>
          <w:rFonts w:cstheme="minorHAnsi"/>
          <w:sz w:val="24"/>
          <w:szCs w:val="24"/>
        </w:rPr>
      </w:pPr>
      <w:r w:rsidRPr="00BE5130">
        <w:rPr>
          <w:rFonts w:cstheme="minorHAnsi"/>
          <w:sz w:val="24"/>
          <w:szCs w:val="24"/>
        </w:rPr>
        <w:t xml:space="preserve">Calculate the distance between the first common department for both stores using the modified </w:t>
      </w:r>
      <w:proofErr w:type="spellStart"/>
      <w:r w:rsidRPr="00BE5130">
        <w:rPr>
          <w:rFonts w:cstheme="minorHAnsi"/>
          <w:sz w:val="24"/>
          <w:szCs w:val="24"/>
        </w:rPr>
        <w:t>Levenshtein</w:t>
      </w:r>
      <w:proofErr w:type="spellEnd"/>
      <w:r w:rsidRPr="00BE5130">
        <w:rPr>
          <w:rFonts w:cstheme="minorHAnsi"/>
          <w:sz w:val="24"/>
          <w:szCs w:val="24"/>
        </w:rPr>
        <w:t xml:space="preserve"> Distance as described below</w:t>
      </w:r>
    </w:p>
    <w:p w14:paraId="410743FD" w14:textId="77777777" w:rsidR="00BC50F6" w:rsidRPr="00BE5130" w:rsidRDefault="00BC50F6" w:rsidP="004802F5">
      <w:pPr>
        <w:pStyle w:val="ListParagraph"/>
        <w:numPr>
          <w:ilvl w:val="0"/>
          <w:numId w:val="18"/>
        </w:numPr>
        <w:spacing w:after="56" w:line="480" w:lineRule="auto"/>
        <w:rPr>
          <w:rFonts w:cstheme="minorHAnsi"/>
          <w:sz w:val="24"/>
          <w:szCs w:val="24"/>
        </w:rPr>
      </w:pPr>
      <w:r w:rsidRPr="00BE5130">
        <w:rPr>
          <w:rFonts w:cstheme="minorHAnsi"/>
          <w:sz w:val="24"/>
          <w:szCs w:val="24"/>
        </w:rPr>
        <w:t>Repeat step 3 for each common department</w:t>
      </w:r>
    </w:p>
    <w:p w14:paraId="4EC808D7" w14:textId="77777777" w:rsidR="00BC50F6" w:rsidRPr="00BE5130" w:rsidRDefault="00BC50F6" w:rsidP="004802F5">
      <w:pPr>
        <w:pStyle w:val="ListParagraph"/>
        <w:numPr>
          <w:ilvl w:val="0"/>
          <w:numId w:val="18"/>
        </w:numPr>
        <w:spacing w:after="56" w:line="480" w:lineRule="auto"/>
        <w:rPr>
          <w:rFonts w:cstheme="minorHAnsi"/>
          <w:sz w:val="24"/>
          <w:szCs w:val="24"/>
        </w:rPr>
      </w:pPr>
      <w:r w:rsidRPr="00BE5130">
        <w:rPr>
          <w:rFonts w:cstheme="minorHAnsi"/>
          <w:sz w:val="24"/>
          <w:szCs w:val="24"/>
        </w:rPr>
        <w:t xml:space="preserve">Calculate the distance between the first unique department for S1 and an empty department </w:t>
      </w:r>
    </w:p>
    <w:p w14:paraId="6B080854" w14:textId="77777777" w:rsidR="00BC50F6" w:rsidRPr="00BE5130" w:rsidRDefault="00BC50F6" w:rsidP="004802F5">
      <w:pPr>
        <w:pStyle w:val="ListParagraph"/>
        <w:numPr>
          <w:ilvl w:val="0"/>
          <w:numId w:val="18"/>
        </w:numPr>
        <w:spacing w:after="56" w:line="480" w:lineRule="auto"/>
        <w:rPr>
          <w:rFonts w:cstheme="minorHAnsi"/>
          <w:sz w:val="24"/>
          <w:szCs w:val="24"/>
        </w:rPr>
      </w:pPr>
      <w:r w:rsidRPr="00BE5130">
        <w:rPr>
          <w:rFonts w:cstheme="minorHAnsi"/>
          <w:sz w:val="24"/>
          <w:szCs w:val="24"/>
        </w:rPr>
        <w:t>Repeat step 5 for each department unique to S1</w:t>
      </w:r>
    </w:p>
    <w:p w14:paraId="2E3471C2" w14:textId="77777777" w:rsidR="00BC50F6" w:rsidRPr="00BE5130" w:rsidRDefault="00BC50F6" w:rsidP="004802F5">
      <w:pPr>
        <w:pStyle w:val="ListParagraph"/>
        <w:numPr>
          <w:ilvl w:val="0"/>
          <w:numId w:val="18"/>
        </w:numPr>
        <w:spacing w:after="56" w:line="480" w:lineRule="auto"/>
        <w:rPr>
          <w:rFonts w:cstheme="minorHAnsi"/>
          <w:sz w:val="24"/>
          <w:szCs w:val="24"/>
        </w:rPr>
      </w:pPr>
      <w:r w:rsidRPr="00BE5130">
        <w:rPr>
          <w:rFonts w:cstheme="minorHAnsi"/>
          <w:sz w:val="24"/>
          <w:szCs w:val="24"/>
        </w:rPr>
        <w:lastRenderedPageBreak/>
        <w:t>Calculate the distance between the first unique department for S2 and an empty department</w:t>
      </w:r>
    </w:p>
    <w:p w14:paraId="2CFCE10A" w14:textId="77777777" w:rsidR="00BC50F6" w:rsidRPr="00BE5130" w:rsidRDefault="00BC50F6" w:rsidP="004802F5">
      <w:pPr>
        <w:pStyle w:val="ListParagraph"/>
        <w:numPr>
          <w:ilvl w:val="0"/>
          <w:numId w:val="18"/>
        </w:numPr>
        <w:spacing w:after="56" w:line="480" w:lineRule="auto"/>
        <w:rPr>
          <w:rFonts w:cstheme="minorHAnsi"/>
          <w:sz w:val="24"/>
          <w:szCs w:val="24"/>
        </w:rPr>
      </w:pPr>
      <w:r w:rsidRPr="00BE5130">
        <w:rPr>
          <w:rFonts w:cstheme="minorHAnsi"/>
          <w:sz w:val="24"/>
          <w:szCs w:val="24"/>
        </w:rPr>
        <w:t>Repeat step 5 for each department unique to S2</w:t>
      </w:r>
    </w:p>
    <w:p w14:paraId="7C5213FF" w14:textId="77777777" w:rsidR="00BC50F6" w:rsidRPr="00BE5130" w:rsidRDefault="00BC50F6" w:rsidP="004802F5">
      <w:pPr>
        <w:pStyle w:val="ListParagraph"/>
        <w:numPr>
          <w:ilvl w:val="0"/>
          <w:numId w:val="18"/>
        </w:numPr>
        <w:spacing w:after="56" w:line="480" w:lineRule="auto"/>
        <w:rPr>
          <w:rFonts w:cstheme="minorHAnsi"/>
          <w:sz w:val="24"/>
          <w:szCs w:val="24"/>
        </w:rPr>
      </w:pPr>
      <w:r w:rsidRPr="00BE5130">
        <w:rPr>
          <w:rFonts w:cstheme="minorHAnsi"/>
          <w:sz w:val="24"/>
          <w:szCs w:val="24"/>
        </w:rPr>
        <w:t xml:space="preserve">Sum up </w:t>
      </w:r>
      <w:proofErr w:type="gramStart"/>
      <w:r w:rsidRPr="00BE5130">
        <w:rPr>
          <w:rFonts w:cstheme="minorHAnsi"/>
          <w:sz w:val="24"/>
          <w:szCs w:val="24"/>
        </w:rPr>
        <w:t>all of</w:t>
      </w:r>
      <w:proofErr w:type="gramEnd"/>
      <w:r w:rsidRPr="00BE5130">
        <w:rPr>
          <w:rFonts w:cstheme="minorHAnsi"/>
          <w:sz w:val="24"/>
          <w:szCs w:val="24"/>
        </w:rPr>
        <w:t xml:space="preserve"> the distances to get the total distance</w:t>
      </w:r>
    </w:p>
    <w:p w14:paraId="73D615E5" w14:textId="77777777" w:rsidR="00BC50F6" w:rsidRPr="00BE5130" w:rsidRDefault="00BC50F6" w:rsidP="00BC50F6">
      <w:pPr>
        <w:spacing w:after="56" w:line="480" w:lineRule="auto"/>
        <w:rPr>
          <w:rFonts w:cstheme="minorHAnsi"/>
          <w:sz w:val="24"/>
          <w:szCs w:val="24"/>
        </w:rPr>
      </w:pPr>
    </w:p>
    <w:p w14:paraId="7712E08F" w14:textId="77777777" w:rsidR="00BC50F6" w:rsidRPr="00BE5130" w:rsidRDefault="00BC50F6" w:rsidP="00BC50F6">
      <w:pPr>
        <w:spacing w:after="56" w:line="480" w:lineRule="auto"/>
        <w:rPr>
          <w:rFonts w:cstheme="minorHAnsi"/>
          <w:sz w:val="24"/>
          <w:szCs w:val="24"/>
        </w:rPr>
      </w:pPr>
      <w:r w:rsidRPr="00BE5130">
        <w:rPr>
          <w:rFonts w:cstheme="minorHAnsi"/>
          <w:sz w:val="24"/>
          <w:szCs w:val="24"/>
        </w:rPr>
        <w:t>The above process is repeated for each candidate store, where a store becomes a candidate store if it contains the desired item. The above algorithm can go into further granularity by performing the same calculation on an aisle level to compute the total distance for each department.</w:t>
      </w:r>
    </w:p>
    <w:p w14:paraId="2A3DBD38" w14:textId="77777777" w:rsidR="00BC50F6" w:rsidRPr="00BE5130" w:rsidRDefault="00BC50F6" w:rsidP="00BC50F6">
      <w:pPr>
        <w:spacing w:after="56" w:line="480" w:lineRule="auto"/>
        <w:rPr>
          <w:rFonts w:cstheme="minorHAnsi"/>
          <w:sz w:val="24"/>
          <w:szCs w:val="24"/>
        </w:rPr>
      </w:pPr>
    </w:p>
    <w:p w14:paraId="1D90DD25" w14:textId="77777777" w:rsidR="00BC50F6" w:rsidRPr="00BE5130" w:rsidRDefault="00BC50F6" w:rsidP="00BC50F6">
      <w:pPr>
        <w:spacing w:after="56" w:line="480" w:lineRule="auto"/>
        <w:rPr>
          <w:rFonts w:cstheme="minorHAnsi"/>
          <w:sz w:val="24"/>
          <w:szCs w:val="24"/>
        </w:rPr>
      </w:pPr>
      <w:r w:rsidRPr="00BE5130">
        <w:rPr>
          <w:rFonts w:cstheme="minorHAnsi"/>
          <w:sz w:val="24"/>
          <w:szCs w:val="24"/>
        </w:rPr>
        <w:t>Currently, the distance metric is only considered with a department level granularity. This could be expanded in the future to go to an aisle level granularity. The reason that the algorithm does not currently go to an aisle level is because it was found that going to that level greatly increases the computational overhead without giving much increase in the reordered list. When comparing two stores, each individual department needs to be compared. When going to the aisle level, the computation time and memory use greatly increases. This is acceptable when there is a small amount of data for each store, but as the amount of data increases, this could quickly become unacceptable.</w:t>
      </w:r>
    </w:p>
    <w:p w14:paraId="59809913" w14:textId="77777777" w:rsidR="00BC50F6" w:rsidRPr="00BE5130" w:rsidRDefault="00BC50F6" w:rsidP="00BC50F6">
      <w:pPr>
        <w:spacing w:after="56" w:line="480" w:lineRule="auto"/>
        <w:rPr>
          <w:rFonts w:cstheme="minorHAnsi"/>
          <w:sz w:val="24"/>
          <w:szCs w:val="24"/>
        </w:rPr>
      </w:pPr>
    </w:p>
    <w:p w14:paraId="357D566E" w14:textId="77777777" w:rsidR="00BC50F6" w:rsidRPr="00BE5130" w:rsidRDefault="00BC50F6" w:rsidP="00BC50F6">
      <w:pPr>
        <w:spacing w:after="56" w:line="480" w:lineRule="auto"/>
        <w:rPr>
          <w:rFonts w:cstheme="minorHAnsi"/>
          <w:sz w:val="24"/>
          <w:szCs w:val="24"/>
        </w:rPr>
      </w:pPr>
      <w:r w:rsidRPr="00BE5130">
        <w:rPr>
          <w:rFonts w:cstheme="minorHAnsi"/>
          <w:sz w:val="24"/>
          <w:szCs w:val="24"/>
        </w:rPr>
        <w:t xml:space="preserve">For the distance calculation, a modified version of the </w:t>
      </w:r>
      <w:proofErr w:type="spellStart"/>
      <w:r w:rsidRPr="00BE5130">
        <w:rPr>
          <w:rFonts w:cstheme="minorHAnsi"/>
          <w:sz w:val="24"/>
          <w:szCs w:val="24"/>
        </w:rPr>
        <w:t>Levenshtein</w:t>
      </w:r>
      <w:proofErr w:type="spellEnd"/>
      <w:r w:rsidRPr="00BE5130">
        <w:rPr>
          <w:rFonts w:cstheme="minorHAnsi"/>
          <w:sz w:val="24"/>
          <w:szCs w:val="24"/>
        </w:rPr>
        <w:t xml:space="preserve"> Distance is used. The </w:t>
      </w:r>
      <w:proofErr w:type="spellStart"/>
      <w:r w:rsidRPr="00BE5130">
        <w:rPr>
          <w:rFonts w:cstheme="minorHAnsi"/>
          <w:sz w:val="24"/>
          <w:szCs w:val="24"/>
        </w:rPr>
        <w:t>Levenshtein</w:t>
      </w:r>
      <w:proofErr w:type="spellEnd"/>
      <w:r w:rsidRPr="00BE5130">
        <w:rPr>
          <w:rFonts w:cstheme="minorHAnsi"/>
          <w:sz w:val="24"/>
          <w:szCs w:val="24"/>
        </w:rPr>
        <w:t xml:space="preserve"> Distance is generally used to calculate the distance between two </w:t>
      </w:r>
      <w:r w:rsidRPr="00BE5130">
        <w:rPr>
          <w:rFonts w:cstheme="minorHAnsi"/>
          <w:sz w:val="24"/>
          <w:szCs w:val="24"/>
        </w:rPr>
        <w:lastRenderedPageBreak/>
        <w:t xml:space="preserve">words or sentences [28]. This distance metric calculates the distance by counting how many letters need to be removed, added, or changed to convert one word/sentence to another. For example, the words “tomato” and “potato” would have </w:t>
      </w:r>
      <w:proofErr w:type="gramStart"/>
      <w:r w:rsidRPr="00BE5130">
        <w:rPr>
          <w:rFonts w:cstheme="minorHAnsi"/>
          <w:sz w:val="24"/>
          <w:szCs w:val="24"/>
        </w:rPr>
        <w:t>a distance of 2</w:t>
      </w:r>
      <w:proofErr w:type="gramEnd"/>
      <w:r w:rsidRPr="00BE5130">
        <w:rPr>
          <w:rFonts w:cstheme="minorHAnsi"/>
          <w:sz w:val="24"/>
          <w:szCs w:val="24"/>
        </w:rPr>
        <w:t xml:space="preserve"> because the first “t” would need to be changed to a “p” and the “m” would need to be changed to a “t”. These two words are very similar, so they have a small distance, but if “lettuce” was used instead of “potato”, the distance would be much higher at a value of 8, as many more changes need to be made (add “le”, remove “</w:t>
      </w:r>
      <w:proofErr w:type="spellStart"/>
      <w:r w:rsidRPr="00BE5130">
        <w:rPr>
          <w:rFonts w:cstheme="minorHAnsi"/>
          <w:sz w:val="24"/>
          <w:szCs w:val="24"/>
        </w:rPr>
        <w:t>oma</w:t>
      </w:r>
      <w:proofErr w:type="spellEnd"/>
      <w:r w:rsidRPr="00BE5130">
        <w:rPr>
          <w:rFonts w:cstheme="minorHAnsi"/>
          <w:sz w:val="24"/>
          <w:szCs w:val="24"/>
        </w:rPr>
        <w:t>”, change “o” to “u”, and add “</w:t>
      </w:r>
      <w:proofErr w:type="spellStart"/>
      <w:r w:rsidRPr="00BE5130">
        <w:rPr>
          <w:rFonts w:cstheme="minorHAnsi"/>
          <w:sz w:val="24"/>
          <w:szCs w:val="24"/>
        </w:rPr>
        <w:t>ce</w:t>
      </w:r>
      <w:proofErr w:type="spellEnd"/>
      <w:r w:rsidRPr="00BE5130">
        <w:rPr>
          <w:rFonts w:cstheme="minorHAnsi"/>
          <w:sz w:val="24"/>
          <w:szCs w:val="24"/>
        </w:rPr>
        <w:t>”). To modify this metric for use in comparing departments, the words were substituted with departments, and the letters substituted with items.</w:t>
      </w:r>
    </w:p>
    <w:p w14:paraId="24697C59" w14:textId="77777777" w:rsidR="00BC50F6" w:rsidRPr="00BE5130" w:rsidRDefault="00BC50F6" w:rsidP="00BC50F6">
      <w:pPr>
        <w:spacing w:after="56" w:line="480" w:lineRule="auto"/>
        <w:rPr>
          <w:rFonts w:cstheme="minorHAnsi"/>
          <w:sz w:val="24"/>
          <w:szCs w:val="24"/>
        </w:rPr>
      </w:pPr>
    </w:p>
    <w:p w14:paraId="7DD4399F" w14:textId="77777777" w:rsidR="00BC50F6" w:rsidRPr="00BE5130" w:rsidRDefault="00BC50F6" w:rsidP="00BC50F6">
      <w:pPr>
        <w:spacing w:after="56" w:line="480" w:lineRule="auto"/>
        <w:rPr>
          <w:rFonts w:cstheme="minorHAnsi"/>
          <w:sz w:val="24"/>
          <w:szCs w:val="24"/>
        </w:rPr>
      </w:pPr>
      <w:r w:rsidRPr="00BE5130">
        <w:rPr>
          <w:rFonts w:cstheme="minorHAnsi"/>
          <w:sz w:val="24"/>
          <w:szCs w:val="24"/>
        </w:rPr>
        <w:t xml:space="preserve">A few extra changes were made to the metric to better fit the crowd-sourcing nature of the application. As crowdsourcing is the medium used to gather data, it can be assumed that the calculation will regularly deal with missing or extra data. For example, in Store S1, it may be known that the Produce department has Apples, while for Store S2, it may be known that the same department has Apples, Bananas, and Oranges. The </w:t>
      </w:r>
      <w:proofErr w:type="spellStart"/>
      <w:r w:rsidRPr="00BE5130">
        <w:rPr>
          <w:rFonts w:cstheme="minorHAnsi"/>
          <w:sz w:val="24"/>
          <w:szCs w:val="24"/>
        </w:rPr>
        <w:t>Levenshtein</w:t>
      </w:r>
      <w:proofErr w:type="spellEnd"/>
      <w:r w:rsidRPr="00BE5130">
        <w:rPr>
          <w:rFonts w:cstheme="minorHAnsi"/>
          <w:sz w:val="24"/>
          <w:szCs w:val="24"/>
        </w:rPr>
        <w:t xml:space="preserve"> distance punishes extra and missing data, as it assumes it should not be there. If this were used, the metric would punish stores where a lot of data has been collected, and reward stores with sparse data. To fix this issue, the penalty metric will be changed. To handle extra items, the penalty will be added only if it is known that the extra information is incorrect. To continue the above example, if it is known that Bananas are in the Bakery in Store S1, then Store S2 would be penalized for having it in the Produce department, but if it is unknown, no penalty is added. To handle the case of </w:t>
      </w:r>
      <w:r w:rsidRPr="00BE5130">
        <w:rPr>
          <w:rFonts w:cstheme="minorHAnsi"/>
          <w:sz w:val="24"/>
          <w:szCs w:val="24"/>
        </w:rPr>
        <w:lastRenderedPageBreak/>
        <w:t>missing data, the penalty will be based on the percentage of missing data. Normally, the penalty is 1 for each missing value. This will be changed to the number of missing items divided by the total number of items in the department of the store the user is in, unless it is known to be incorrect, in which case the maximum penalty will be used. Continuing the above example again, if the data was swapped between Store S1 and S2 and the location of bananas and oranges in S2 was unknown, then the penalty would be 2/3 for each missing item. This changed metric allows for stores with missing data to be penalized, without rewarding stores with sparse data.</w:t>
      </w:r>
    </w:p>
    <w:p w14:paraId="51B37A0D" w14:textId="77777777" w:rsidR="00BC50F6" w:rsidRPr="00BE5130" w:rsidRDefault="00BC50F6" w:rsidP="00BC50F6">
      <w:pPr>
        <w:spacing w:after="127" w:line="480" w:lineRule="auto"/>
        <w:ind w:firstLine="0"/>
        <w:rPr>
          <w:rFonts w:cstheme="minorHAnsi"/>
          <w:sz w:val="24"/>
          <w:szCs w:val="24"/>
        </w:rPr>
      </w:pPr>
    </w:p>
    <w:p w14:paraId="6D5E3723" w14:textId="77777777" w:rsidR="00BC50F6" w:rsidRPr="00BE5130" w:rsidRDefault="00BC50F6" w:rsidP="00BC50F6">
      <w:pPr>
        <w:spacing w:line="480" w:lineRule="auto"/>
        <w:ind w:left="-5" w:firstLine="710"/>
        <w:rPr>
          <w:rFonts w:cstheme="minorHAnsi"/>
          <w:sz w:val="24"/>
          <w:szCs w:val="24"/>
        </w:rPr>
      </w:pPr>
      <w:r w:rsidRPr="00BE5130">
        <w:rPr>
          <w:rFonts w:cstheme="minorHAnsi"/>
          <w:sz w:val="24"/>
          <w:szCs w:val="24"/>
        </w:rPr>
        <w:t xml:space="preserve">Collaborative Filtering has several additional problems that need to be addressed [27]. One issue is data sparsity. This problem is caused by the fact that collaborative filtering cannot work until information about the store is gathered. If there are no known item locations in the store, then the similarity metric cannot be calculated. This problem can be addressed by updating the machine learning module to simply return the mode location of that item if nothing else is known. Additionally, this problem can be minimized by making it easy to add items to the database. The easier it is to add items, the more likely that information will be known, and the more likely collaborative filtering is going to be able to estimate the location.  </w:t>
      </w:r>
    </w:p>
    <w:p w14:paraId="52762191" w14:textId="77777777" w:rsidR="00BC50F6" w:rsidRPr="00BE5130" w:rsidRDefault="00BC50F6" w:rsidP="00BC50F6">
      <w:pPr>
        <w:spacing w:after="112" w:line="480" w:lineRule="auto"/>
        <w:ind w:firstLine="0"/>
        <w:rPr>
          <w:rFonts w:cstheme="minorHAnsi"/>
          <w:sz w:val="24"/>
          <w:szCs w:val="24"/>
        </w:rPr>
      </w:pPr>
      <w:r w:rsidRPr="00BE5130">
        <w:rPr>
          <w:rFonts w:cstheme="minorHAnsi"/>
          <w:sz w:val="24"/>
          <w:szCs w:val="24"/>
        </w:rPr>
        <w:t xml:space="preserve"> </w:t>
      </w:r>
    </w:p>
    <w:p w14:paraId="18F2883A"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Another issue is scalability. As stated above, collaborative filtering compares each item in each store. This can be a massive computing undertaking as the number of stores and items increases. This issue can be addressed by minimizing the amount of </w:t>
      </w:r>
      <w:r w:rsidRPr="00BE5130">
        <w:rPr>
          <w:rFonts w:cstheme="minorHAnsi"/>
          <w:sz w:val="24"/>
          <w:szCs w:val="24"/>
        </w:rPr>
        <w:lastRenderedPageBreak/>
        <w:t xml:space="preserve">data being compared. One way of minimizing the data is to compare fewer stores. Stores of the same brand are more likely to have the same layouts, so by only comparing to stores of the same brand when possible, the algorithm can be sped up. For example, if a user is in a Wal-Mart, then the algorithm would only compare to other Wal-Marts. Another method would be to prioritize stores geographically closer together. </w:t>
      </w:r>
    </w:p>
    <w:p w14:paraId="2B60D6AA"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3D17F713"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third issue with collaborative filtering is synonyms. This refers to items that may have multiple different names. For example, French fries have </w:t>
      </w:r>
      <w:proofErr w:type="gramStart"/>
      <w:r w:rsidRPr="00BE5130">
        <w:rPr>
          <w:rFonts w:cstheme="minorHAnsi"/>
          <w:sz w:val="24"/>
          <w:szCs w:val="24"/>
        </w:rPr>
        <w:t>a number of</w:t>
      </w:r>
      <w:proofErr w:type="gramEnd"/>
      <w:r w:rsidRPr="00BE5130">
        <w:rPr>
          <w:rFonts w:cstheme="minorHAnsi"/>
          <w:sz w:val="24"/>
          <w:szCs w:val="24"/>
        </w:rPr>
        <w:t xml:space="preserve"> names such as fries, chips, and wedges. This issue will be difficult to address, but one way of solving it would be to save the synonyms for each item and then when that item is added to the database under one of its synonyms, it is instead saved to a single uniform name. Another method that can be used to address this problem would be to use a thesaurus API to convert item names to a common synonym.  </w:t>
      </w:r>
    </w:p>
    <w:p w14:paraId="5B6E5A09"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3380E5B6"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re is one more problem that the application is very unlikely to encounter, the issue of Gray Sheep/Black Sheep. This issue refers to users who do not follow regular patterns or who regularly go against the grain. This issue is unlikely to affect the application as grocery stores tend to follow similar patterns, putting items in the same location to make it easier for customers to find items.  </w:t>
      </w:r>
    </w:p>
    <w:p w14:paraId="72F933CE" w14:textId="77777777" w:rsidR="00BC50F6" w:rsidRPr="00BE5130" w:rsidRDefault="00BC50F6" w:rsidP="00BC50F6">
      <w:pPr>
        <w:spacing w:after="329" w:line="480" w:lineRule="auto"/>
        <w:ind w:firstLine="0"/>
        <w:rPr>
          <w:rFonts w:cstheme="minorHAnsi"/>
          <w:sz w:val="24"/>
          <w:szCs w:val="24"/>
        </w:rPr>
      </w:pPr>
      <w:r w:rsidRPr="00BE5130">
        <w:rPr>
          <w:rFonts w:cstheme="minorHAnsi"/>
          <w:sz w:val="24"/>
          <w:szCs w:val="24"/>
        </w:rPr>
        <w:t xml:space="preserve"> </w:t>
      </w:r>
    </w:p>
    <w:p w14:paraId="5D456AFB" w14:textId="77777777" w:rsidR="00BC50F6" w:rsidRPr="00BE5130" w:rsidRDefault="00BC50F6" w:rsidP="00BC50F6">
      <w:pPr>
        <w:pStyle w:val="Heading3"/>
        <w:spacing w:line="480" w:lineRule="auto"/>
        <w:rPr>
          <w:rFonts w:asciiTheme="minorHAnsi" w:hAnsiTheme="minorHAnsi" w:cstheme="minorHAnsi"/>
          <w:szCs w:val="24"/>
        </w:rPr>
      </w:pPr>
      <w:bookmarkStart w:id="218" w:name="_Toc36740324"/>
      <w:r w:rsidRPr="00BE5130">
        <w:rPr>
          <w:rFonts w:asciiTheme="minorHAnsi" w:hAnsiTheme="minorHAnsi" w:cstheme="minorHAnsi"/>
          <w:szCs w:val="24"/>
        </w:rPr>
        <w:lastRenderedPageBreak/>
        <w:t>Weighted Ranking (Sort list of items to follow the shortest path)</w:t>
      </w:r>
      <w:bookmarkEnd w:id="218"/>
      <w:r w:rsidRPr="00BE5130">
        <w:rPr>
          <w:rFonts w:asciiTheme="minorHAnsi" w:hAnsiTheme="minorHAnsi" w:cstheme="minorHAnsi"/>
          <w:szCs w:val="24"/>
        </w:rPr>
        <w:t xml:space="preserve"> </w:t>
      </w:r>
    </w:p>
    <w:p w14:paraId="4B2616D8"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goal of sorting the list of items to follow the shortest path is accomplished using a combination of crowdsourcing and weights calculated through backpropagation. The maps for stores are gathered through crowdsourcing using a list format, as discussed in section </w:t>
      </w:r>
      <w:r>
        <w:rPr>
          <w:rFonts w:cstheme="minorHAnsi"/>
          <w:i/>
          <w:sz w:val="24"/>
          <w:szCs w:val="24"/>
        </w:rPr>
        <w:t>4</w:t>
      </w:r>
      <w:r w:rsidRPr="00BE5130">
        <w:rPr>
          <w:rFonts w:cstheme="minorHAnsi"/>
          <w:i/>
          <w:sz w:val="24"/>
          <w:szCs w:val="24"/>
        </w:rPr>
        <w:t>.1.4 Registering Store Layouts</w:t>
      </w:r>
      <w:r w:rsidRPr="00BE5130">
        <w:rPr>
          <w:rFonts w:cstheme="minorHAnsi"/>
          <w:sz w:val="24"/>
          <w:szCs w:val="24"/>
        </w:rPr>
        <w:t xml:space="preserve">. The list that </w:t>
      </w:r>
      <w:proofErr w:type="gramStart"/>
      <w:r w:rsidRPr="00BE5130">
        <w:rPr>
          <w:rFonts w:cstheme="minorHAnsi"/>
          <w:sz w:val="24"/>
          <w:szCs w:val="24"/>
        </w:rPr>
        <w:t>users</w:t>
      </w:r>
      <w:proofErr w:type="gramEnd"/>
      <w:r w:rsidRPr="00BE5130">
        <w:rPr>
          <w:rFonts w:cstheme="minorHAnsi"/>
          <w:sz w:val="24"/>
          <w:szCs w:val="24"/>
        </w:rPr>
        <w:t xml:space="preserve"> input is the order that the departments appear in the store, so these can be taken as the fastest path to visit all departments.</w:t>
      </w:r>
    </w:p>
    <w:p w14:paraId="0F473962" w14:textId="77777777" w:rsidR="00BC50F6" w:rsidRPr="00BE5130" w:rsidRDefault="00BC50F6" w:rsidP="00BC50F6">
      <w:pPr>
        <w:spacing w:line="480" w:lineRule="auto"/>
        <w:ind w:left="-15"/>
        <w:rPr>
          <w:rFonts w:cstheme="minorHAnsi"/>
          <w:sz w:val="24"/>
          <w:szCs w:val="24"/>
        </w:rPr>
      </w:pPr>
    </w:p>
    <w:p w14:paraId="3A712112"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o sort the items in the fastest order, the list of items needs to be reorganized to match the fastest past as determined by the crowd-sourced data. To do this, the location of all the items in the list needs to be determined, either by retrieving the location from the database if the location is known or by estimating the location using the algorithm outlined in section </w:t>
      </w:r>
      <w:r w:rsidRPr="00BE5130">
        <w:rPr>
          <w:rFonts w:cstheme="minorHAnsi"/>
          <w:i/>
          <w:sz w:val="24"/>
          <w:szCs w:val="24"/>
        </w:rPr>
        <w:t>6.</w:t>
      </w:r>
      <w:r>
        <w:rPr>
          <w:rFonts w:cstheme="minorHAnsi"/>
          <w:i/>
          <w:sz w:val="24"/>
          <w:szCs w:val="24"/>
        </w:rPr>
        <w:t>2</w:t>
      </w:r>
      <w:r w:rsidRPr="00BE5130">
        <w:rPr>
          <w:rFonts w:cstheme="minorHAnsi"/>
          <w:i/>
          <w:sz w:val="24"/>
          <w:szCs w:val="24"/>
        </w:rPr>
        <w:t>.1 Collaborative Filtering (Estimate location of items)</w:t>
      </w:r>
      <w:r w:rsidRPr="00BE5130">
        <w:rPr>
          <w:rFonts w:cstheme="minorHAnsi"/>
          <w:sz w:val="24"/>
          <w:szCs w:val="24"/>
        </w:rPr>
        <w:t>. The items are then mapped to their corresponding departments and aisles. The departments and aisles are then reorganized to match the order determined by the crowd-sourced fastest path.</w:t>
      </w:r>
    </w:p>
    <w:p w14:paraId="210E796C" w14:textId="77777777" w:rsidR="00BC50F6" w:rsidRPr="00BE5130" w:rsidRDefault="00BC50F6" w:rsidP="00BC50F6">
      <w:pPr>
        <w:spacing w:line="480" w:lineRule="auto"/>
        <w:ind w:left="-15"/>
        <w:rPr>
          <w:rFonts w:cstheme="minorHAnsi"/>
          <w:sz w:val="24"/>
          <w:szCs w:val="24"/>
        </w:rPr>
      </w:pPr>
    </w:p>
    <w:p w14:paraId="4354DB75"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As the maps for the stores are crowd-sourced, there will most likely be multiple maps for each store, so machine learning is used to determine the average map used to retrieve the fastest path. The following algorithm is used to calculate the optimum path [29]:</w:t>
      </w:r>
    </w:p>
    <w:p w14:paraId="2973EC53" w14:textId="77777777" w:rsidR="00BC50F6" w:rsidRPr="00BE5130" w:rsidRDefault="00BC50F6" w:rsidP="004802F5">
      <w:pPr>
        <w:pStyle w:val="ListParagraph"/>
        <w:numPr>
          <w:ilvl w:val="0"/>
          <w:numId w:val="19"/>
        </w:numPr>
        <w:spacing w:line="480" w:lineRule="auto"/>
        <w:rPr>
          <w:rFonts w:cstheme="minorHAnsi"/>
          <w:sz w:val="24"/>
          <w:szCs w:val="24"/>
        </w:rPr>
      </w:pPr>
      <w:r w:rsidRPr="00BE5130">
        <w:rPr>
          <w:rFonts w:cstheme="minorHAnsi"/>
          <w:sz w:val="24"/>
          <w:szCs w:val="24"/>
        </w:rPr>
        <w:lastRenderedPageBreak/>
        <w:t xml:space="preserve">Assign each department a score based on its position in the map. The first department will receive a score of </w:t>
      </w:r>
      <w:proofErr w:type="gramStart"/>
      <w:r w:rsidRPr="00BE5130">
        <w:rPr>
          <w:rFonts w:cstheme="minorHAnsi"/>
          <w:sz w:val="24"/>
          <w:szCs w:val="24"/>
        </w:rPr>
        <w:t>N</w:t>
      </w:r>
      <w:proofErr w:type="gramEnd"/>
      <w:r w:rsidRPr="00BE5130">
        <w:rPr>
          <w:rFonts w:cstheme="minorHAnsi"/>
          <w:sz w:val="24"/>
          <w:szCs w:val="24"/>
        </w:rPr>
        <w:t>, where N is the number of departments, while the last department will receive a score of 1.</w:t>
      </w:r>
    </w:p>
    <w:p w14:paraId="5F3DF74E" w14:textId="77777777" w:rsidR="00BC50F6" w:rsidRPr="00BE5130" w:rsidRDefault="00BC50F6" w:rsidP="004802F5">
      <w:pPr>
        <w:pStyle w:val="ListParagraph"/>
        <w:numPr>
          <w:ilvl w:val="0"/>
          <w:numId w:val="19"/>
        </w:numPr>
        <w:spacing w:line="480" w:lineRule="auto"/>
        <w:rPr>
          <w:rFonts w:cstheme="minorHAnsi"/>
          <w:sz w:val="24"/>
          <w:szCs w:val="24"/>
        </w:rPr>
      </w:pPr>
      <w:r w:rsidRPr="00BE5130">
        <w:rPr>
          <w:rFonts w:cstheme="minorHAnsi"/>
          <w:sz w:val="24"/>
          <w:szCs w:val="24"/>
        </w:rPr>
        <w:t>Multiply each score by that map’s weight</w:t>
      </w:r>
    </w:p>
    <w:p w14:paraId="67454C4B" w14:textId="77777777" w:rsidR="00BC50F6" w:rsidRPr="00BE5130" w:rsidRDefault="00BC50F6" w:rsidP="004802F5">
      <w:pPr>
        <w:pStyle w:val="ListParagraph"/>
        <w:numPr>
          <w:ilvl w:val="0"/>
          <w:numId w:val="19"/>
        </w:numPr>
        <w:spacing w:line="480" w:lineRule="auto"/>
        <w:rPr>
          <w:rFonts w:cstheme="minorHAnsi"/>
          <w:sz w:val="24"/>
          <w:szCs w:val="24"/>
        </w:rPr>
      </w:pPr>
      <w:r w:rsidRPr="00BE5130">
        <w:rPr>
          <w:rFonts w:cstheme="minorHAnsi"/>
          <w:sz w:val="24"/>
          <w:szCs w:val="24"/>
        </w:rPr>
        <w:t>Repeat for each map in the store</w:t>
      </w:r>
    </w:p>
    <w:p w14:paraId="688CB4BB" w14:textId="77777777" w:rsidR="00BC50F6" w:rsidRPr="00BE5130" w:rsidRDefault="00BC50F6" w:rsidP="004802F5">
      <w:pPr>
        <w:pStyle w:val="ListParagraph"/>
        <w:numPr>
          <w:ilvl w:val="0"/>
          <w:numId w:val="19"/>
        </w:numPr>
        <w:spacing w:line="480" w:lineRule="auto"/>
        <w:rPr>
          <w:rFonts w:cstheme="minorHAnsi"/>
          <w:sz w:val="24"/>
          <w:szCs w:val="24"/>
        </w:rPr>
      </w:pPr>
      <w:r w:rsidRPr="00BE5130">
        <w:rPr>
          <w:rFonts w:cstheme="minorHAnsi"/>
          <w:sz w:val="24"/>
          <w:szCs w:val="24"/>
        </w:rPr>
        <w:t>Sum the weight-multiplied scores for each department</w:t>
      </w:r>
    </w:p>
    <w:p w14:paraId="78FE61D1" w14:textId="77777777" w:rsidR="00BC50F6" w:rsidRPr="00BE5130" w:rsidRDefault="00BC50F6" w:rsidP="004802F5">
      <w:pPr>
        <w:pStyle w:val="ListParagraph"/>
        <w:numPr>
          <w:ilvl w:val="0"/>
          <w:numId w:val="19"/>
        </w:numPr>
        <w:spacing w:line="480" w:lineRule="auto"/>
        <w:rPr>
          <w:rFonts w:cstheme="minorHAnsi"/>
          <w:sz w:val="24"/>
          <w:szCs w:val="24"/>
        </w:rPr>
      </w:pPr>
      <w:r w:rsidRPr="00BE5130">
        <w:rPr>
          <w:rFonts w:cstheme="minorHAnsi"/>
          <w:sz w:val="24"/>
          <w:szCs w:val="24"/>
        </w:rPr>
        <w:t>Sort the departments based on their summed values from highest to lowest</w:t>
      </w:r>
    </w:p>
    <w:p w14:paraId="51FB80BE"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The weights will be calculated and updated based on user feedback. When a user uses the fastest-path organization feature, they will be prompted after shopping to ask if the given path was the fastest. If the path was not the fastest, the user can then reorganize the calculated path to the one they believe was the fastest. This information will then be backpropagated to update the weights of each list. Lists that were </w:t>
      </w:r>
      <w:proofErr w:type="gramStart"/>
      <w:r w:rsidRPr="00BE5130">
        <w:rPr>
          <w:rFonts w:cstheme="minorHAnsi"/>
          <w:sz w:val="24"/>
          <w:szCs w:val="24"/>
        </w:rPr>
        <w:t>similar to</w:t>
      </w:r>
      <w:proofErr w:type="gramEnd"/>
      <w:r w:rsidRPr="00BE5130">
        <w:rPr>
          <w:rFonts w:cstheme="minorHAnsi"/>
          <w:sz w:val="24"/>
          <w:szCs w:val="24"/>
        </w:rPr>
        <w:t xml:space="preserve"> the actual fastest path will have their weights increased, while lists that were dissimilar from the actual fastest path will have their weights decreased. The amount that the weights are increased or decreased will be based on how similar the two lists were. The similarity will be measured based on the average distance that departments were from their actual rankings. For example, if the actual order had the Produce in second place and the map in question had it in fourth place, this would be </w:t>
      </w:r>
      <w:proofErr w:type="gramStart"/>
      <w:r w:rsidRPr="00BE5130">
        <w:rPr>
          <w:rFonts w:cstheme="minorHAnsi"/>
          <w:sz w:val="24"/>
          <w:szCs w:val="24"/>
        </w:rPr>
        <w:t>a distance of 2</w:t>
      </w:r>
      <w:proofErr w:type="gramEnd"/>
      <w:r w:rsidRPr="00BE5130">
        <w:rPr>
          <w:rFonts w:cstheme="minorHAnsi"/>
          <w:sz w:val="24"/>
          <w:szCs w:val="24"/>
        </w:rPr>
        <w:t xml:space="preserve">. </w:t>
      </w:r>
    </w:p>
    <w:p w14:paraId="3886CF91" w14:textId="77777777" w:rsidR="00BC50F6" w:rsidRPr="00BE5130" w:rsidRDefault="00BC50F6" w:rsidP="00BC50F6">
      <w:pPr>
        <w:spacing w:line="480" w:lineRule="auto"/>
        <w:rPr>
          <w:rFonts w:cstheme="minorHAnsi"/>
          <w:sz w:val="24"/>
          <w:szCs w:val="24"/>
        </w:rPr>
      </w:pPr>
    </w:p>
    <w:p w14:paraId="26D5BFA6" w14:textId="56BE6419" w:rsidR="00BC50F6" w:rsidRPr="00BE5130" w:rsidRDefault="00BC50F6" w:rsidP="00BC50F6">
      <w:pPr>
        <w:spacing w:line="480" w:lineRule="auto"/>
        <w:rPr>
          <w:rFonts w:cstheme="minorHAnsi"/>
          <w:sz w:val="24"/>
          <w:szCs w:val="24"/>
        </w:rPr>
      </w:pPr>
      <w:r w:rsidRPr="00BE5130">
        <w:rPr>
          <w:rFonts w:cstheme="minorHAnsi"/>
          <w:sz w:val="24"/>
          <w:szCs w:val="24"/>
        </w:rPr>
        <w:t xml:space="preserve">The weights for each map are updated based on user feedback. When a user uses any of the </w:t>
      </w:r>
      <w:r w:rsidR="00107150" w:rsidRPr="00BE5130">
        <w:rPr>
          <w:rFonts w:cstheme="minorHAnsi"/>
          <w:sz w:val="24"/>
          <w:szCs w:val="24"/>
        </w:rPr>
        <w:t>location-based</w:t>
      </w:r>
      <w:r w:rsidRPr="00BE5130">
        <w:rPr>
          <w:rFonts w:cstheme="minorHAnsi"/>
          <w:sz w:val="24"/>
          <w:szCs w:val="24"/>
        </w:rPr>
        <w:t xml:space="preserve"> sorting methods that require a store map to be used (Fastest Path or By Location), they have the option to view the map used to perform the </w:t>
      </w:r>
      <w:r w:rsidRPr="00BE5130">
        <w:rPr>
          <w:rFonts w:cstheme="minorHAnsi"/>
          <w:sz w:val="24"/>
          <w:szCs w:val="24"/>
        </w:rPr>
        <w:lastRenderedPageBreak/>
        <w:t xml:space="preserve">sorting. They can then change this map by adding, removing, and reordering departments in the list. Saving the map then triggers a cloud function that updates the weights. The weights are then updated based on how similar the corresponding map is to the map the user entered. If </w:t>
      </w:r>
      <w:proofErr w:type="spellStart"/>
      <w:r w:rsidRPr="00BE5130">
        <w:rPr>
          <w:rFonts w:cstheme="minorHAnsi"/>
          <w:sz w:val="24"/>
          <w:szCs w:val="24"/>
        </w:rPr>
        <w:t>the</w:t>
      </w:r>
      <w:proofErr w:type="spellEnd"/>
      <w:r w:rsidRPr="00BE5130">
        <w:rPr>
          <w:rFonts w:cstheme="minorHAnsi"/>
          <w:sz w:val="24"/>
          <w:szCs w:val="24"/>
        </w:rPr>
        <w:t xml:space="preserve"> are similar, then the weight will increase, and if they are dissimilar, the weight will decrease. To calculate the similarity, the Euclidean distance metric introduced in section </w:t>
      </w:r>
      <w:r w:rsidRPr="00BE5130">
        <w:rPr>
          <w:rFonts w:cstheme="minorHAnsi"/>
          <w:i/>
          <w:sz w:val="24"/>
          <w:szCs w:val="24"/>
        </w:rPr>
        <w:t>6.</w:t>
      </w:r>
      <w:r>
        <w:rPr>
          <w:rFonts w:cstheme="minorHAnsi"/>
          <w:i/>
          <w:sz w:val="24"/>
          <w:szCs w:val="24"/>
        </w:rPr>
        <w:t>2</w:t>
      </w:r>
      <w:r w:rsidRPr="00BE5130">
        <w:rPr>
          <w:rFonts w:cstheme="minorHAnsi"/>
          <w:i/>
          <w:sz w:val="24"/>
          <w:szCs w:val="24"/>
        </w:rPr>
        <w:t>.3 Map Clustering (Estimate layout of the unknown store)</w:t>
      </w:r>
      <w:r w:rsidRPr="00BE5130">
        <w:rPr>
          <w:rFonts w:cstheme="minorHAnsi"/>
          <w:sz w:val="24"/>
          <w:szCs w:val="24"/>
        </w:rPr>
        <w:t xml:space="preserve"> is used. The weight is then updated by keeping a running average of the weights based on user’s input.</w:t>
      </w:r>
    </w:p>
    <w:p w14:paraId="71261234"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5C9538FE" w14:textId="77777777" w:rsidR="00BC50F6" w:rsidRPr="00AB2793" w:rsidRDefault="00BC50F6" w:rsidP="00BC50F6">
      <w:pPr>
        <w:pStyle w:val="Heading3"/>
        <w:spacing w:line="480" w:lineRule="auto"/>
        <w:rPr>
          <w:sz w:val="28"/>
          <w:szCs w:val="28"/>
        </w:rPr>
      </w:pPr>
      <w:bookmarkStart w:id="219" w:name="_Toc36740325"/>
      <w:r w:rsidRPr="00AB2793">
        <w:rPr>
          <w:sz w:val="28"/>
          <w:szCs w:val="28"/>
        </w:rPr>
        <w:t>Map Clustering (Estimate layout of the unknown store)</w:t>
      </w:r>
      <w:bookmarkEnd w:id="219"/>
      <w:r w:rsidRPr="00AB2793">
        <w:rPr>
          <w:sz w:val="28"/>
          <w:szCs w:val="28"/>
        </w:rPr>
        <w:t xml:space="preserve"> </w:t>
      </w:r>
    </w:p>
    <w:p w14:paraId="63B85BE3" w14:textId="77777777" w:rsidR="00BC50F6" w:rsidRPr="00BE5130" w:rsidRDefault="00BC50F6" w:rsidP="00BC50F6">
      <w:pPr>
        <w:spacing w:after="215" w:line="480" w:lineRule="auto"/>
        <w:ind w:left="-15"/>
        <w:rPr>
          <w:rFonts w:cstheme="minorHAnsi"/>
          <w:sz w:val="24"/>
          <w:szCs w:val="24"/>
        </w:rPr>
      </w:pPr>
      <w:r w:rsidRPr="00BE5130">
        <w:rPr>
          <w:rFonts w:cstheme="minorHAnsi"/>
          <w:sz w:val="24"/>
          <w:szCs w:val="24"/>
        </w:rPr>
        <w:t xml:space="preserve">The main use case for the application is the capability for a user to enter a store they have never been in before and rearrange their grocery list to quickly find the items they need. To handle items with unknown locations, the collaborative filtering can be used to predict locations. For the </w:t>
      </w:r>
      <w:proofErr w:type="spellStart"/>
      <w:r w:rsidRPr="00BE5130">
        <w:rPr>
          <w:rFonts w:cstheme="minorHAnsi"/>
          <w:sz w:val="24"/>
          <w:szCs w:val="24"/>
        </w:rPr>
        <w:t>collobartive</w:t>
      </w:r>
      <w:proofErr w:type="spellEnd"/>
      <w:r w:rsidRPr="00BE5130">
        <w:rPr>
          <w:rFonts w:cstheme="minorHAnsi"/>
          <w:sz w:val="24"/>
          <w:szCs w:val="24"/>
        </w:rPr>
        <w:t xml:space="preserve"> filtering to work, a map must be known, but in some cases, the map may be unknown.</w:t>
      </w:r>
    </w:p>
    <w:p w14:paraId="32A9F7B8" w14:textId="77777777" w:rsidR="00BC50F6" w:rsidRPr="00BE5130" w:rsidRDefault="00BC50F6" w:rsidP="00BC50F6">
      <w:pPr>
        <w:spacing w:after="215" w:line="480" w:lineRule="auto"/>
        <w:ind w:left="-15"/>
        <w:rPr>
          <w:rFonts w:cstheme="minorHAnsi"/>
          <w:sz w:val="24"/>
          <w:szCs w:val="24"/>
        </w:rPr>
      </w:pPr>
    </w:p>
    <w:p w14:paraId="3D912908" w14:textId="1DAFEBB4" w:rsidR="00BC50F6" w:rsidRPr="00BE5130" w:rsidRDefault="00BC50F6" w:rsidP="00BC50F6">
      <w:pPr>
        <w:spacing w:after="215" w:line="480" w:lineRule="auto"/>
        <w:ind w:left="-15"/>
        <w:rPr>
          <w:rFonts w:cstheme="minorHAnsi"/>
          <w:sz w:val="24"/>
          <w:szCs w:val="24"/>
        </w:rPr>
      </w:pPr>
      <w:r w:rsidRPr="00BE5130">
        <w:rPr>
          <w:rFonts w:cstheme="minorHAnsi"/>
          <w:sz w:val="24"/>
          <w:szCs w:val="24"/>
        </w:rPr>
        <w:t xml:space="preserve">There are several methods that can be used to address this issue. The first is to have the user map out the store before the app will rearrange the list. This strategy has the highest likelihood of determining the correct layout of the </w:t>
      </w:r>
      <w:proofErr w:type="gramStart"/>
      <w:r w:rsidRPr="00BE5130">
        <w:rPr>
          <w:rFonts w:cstheme="minorHAnsi"/>
          <w:sz w:val="24"/>
          <w:szCs w:val="24"/>
        </w:rPr>
        <w:t>store, but</w:t>
      </w:r>
      <w:proofErr w:type="gramEnd"/>
      <w:r w:rsidRPr="00BE5130">
        <w:rPr>
          <w:rFonts w:cstheme="minorHAnsi"/>
          <w:sz w:val="24"/>
          <w:szCs w:val="24"/>
        </w:rPr>
        <w:t xml:space="preserve"> is inconvenient for the user and defeats the purpose of the application. The second strategy is to take the average of known lists. This can either be a complete average of all maps in the </w:t>
      </w:r>
      <w:r w:rsidRPr="00BE5130">
        <w:rPr>
          <w:rFonts w:cstheme="minorHAnsi"/>
          <w:sz w:val="24"/>
          <w:szCs w:val="24"/>
        </w:rPr>
        <w:lastRenderedPageBreak/>
        <w:t xml:space="preserve">database or a weighted average based on some known information about the store. This strategy requires very little intervention from the </w:t>
      </w:r>
      <w:proofErr w:type="gramStart"/>
      <w:r w:rsidRPr="00BE5130">
        <w:rPr>
          <w:rFonts w:cstheme="minorHAnsi"/>
          <w:sz w:val="24"/>
          <w:szCs w:val="24"/>
        </w:rPr>
        <w:t>user, but</w:t>
      </w:r>
      <w:proofErr w:type="gramEnd"/>
      <w:r w:rsidRPr="00BE5130">
        <w:rPr>
          <w:rFonts w:cstheme="minorHAnsi"/>
          <w:sz w:val="24"/>
          <w:szCs w:val="24"/>
        </w:rPr>
        <w:t xml:space="preserve"> is very unlikely to produce proper results. The final strategy was to use map clustering. Clustering is a simple strategy where similar items are grouped together into clusters that define regular expected behavior. This strategy </w:t>
      </w:r>
      <w:r w:rsidR="00185E26" w:rsidRPr="00BE5130">
        <w:rPr>
          <w:rFonts w:cstheme="minorHAnsi"/>
          <w:sz w:val="24"/>
          <w:szCs w:val="24"/>
        </w:rPr>
        <w:t>takes</w:t>
      </w:r>
      <w:r w:rsidRPr="00BE5130">
        <w:rPr>
          <w:rFonts w:cstheme="minorHAnsi"/>
          <w:sz w:val="24"/>
          <w:szCs w:val="24"/>
        </w:rPr>
        <w:t xml:space="preserve"> the pros and cons of the previously introduced strategies. It requires some intervention from the user to determine which cluster is the correct choice, but it is more likely to produce a correct map than a complete average. Clustering was the first choice for this implementation as it is the most appropriate.</w:t>
      </w:r>
    </w:p>
    <w:p w14:paraId="04DFF3EC" w14:textId="77777777" w:rsidR="00BC50F6" w:rsidRPr="00BE5130" w:rsidRDefault="00BC50F6" w:rsidP="00BC50F6">
      <w:pPr>
        <w:spacing w:after="215" w:line="480" w:lineRule="auto"/>
        <w:ind w:left="-15"/>
        <w:rPr>
          <w:rFonts w:cstheme="minorHAnsi"/>
          <w:sz w:val="24"/>
          <w:szCs w:val="24"/>
        </w:rPr>
      </w:pPr>
    </w:p>
    <w:p w14:paraId="1E9D5A4F" w14:textId="77777777" w:rsidR="00BC50F6" w:rsidRPr="00BE5130" w:rsidRDefault="00BC50F6" w:rsidP="00BC50F6">
      <w:pPr>
        <w:spacing w:after="215" w:line="480" w:lineRule="auto"/>
        <w:ind w:firstLine="0"/>
        <w:rPr>
          <w:rFonts w:cstheme="minorHAnsi"/>
          <w:sz w:val="24"/>
          <w:szCs w:val="24"/>
        </w:rPr>
      </w:pPr>
      <w:r w:rsidRPr="00BE5130">
        <w:rPr>
          <w:rFonts w:cstheme="minorHAnsi"/>
          <w:sz w:val="24"/>
          <w:szCs w:val="24"/>
        </w:rPr>
        <w:tab/>
        <w:t xml:space="preserve">The first step in clustering is determining if it can </w:t>
      </w:r>
      <w:proofErr w:type="gramStart"/>
      <w:r w:rsidRPr="00BE5130">
        <w:rPr>
          <w:rFonts w:cstheme="minorHAnsi"/>
          <w:sz w:val="24"/>
          <w:szCs w:val="24"/>
        </w:rPr>
        <w:t>actually be</w:t>
      </w:r>
      <w:proofErr w:type="gramEnd"/>
      <w:r w:rsidRPr="00BE5130">
        <w:rPr>
          <w:rFonts w:cstheme="minorHAnsi"/>
          <w:sz w:val="24"/>
          <w:szCs w:val="24"/>
        </w:rPr>
        <w:t xml:space="preserve"> used. Clustering can only be used if clusters can be formed from the collected data, meaning that datapoints must be </w:t>
      </w:r>
      <w:proofErr w:type="gramStart"/>
      <w:r w:rsidRPr="00BE5130">
        <w:rPr>
          <w:rFonts w:cstheme="minorHAnsi"/>
          <w:sz w:val="24"/>
          <w:szCs w:val="24"/>
        </w:rPr>
        <w:t>similar to</w:t>
      </w:r>
      <w:proofErr w:type="gramEnd"/>
      <w:r w:rsidRPr="00BE5130">
        <w:rPr>
          <w:rFonts w:cstheme="minorHAnsi"/>
          <w:sz w:val="24"/>
          <w:szCs w:val="24"/>
        </w:rPr>
        <w:t xml:space="preserve"> each other. To form clusters a distance metric and maximum threshold must be chosen. The distance metric determines the similarity between two items. The maximum threshold determines how close to items need to be to each other to be clustered together. As stated previously, the map layouts for the stores are kept in an ordered list where the order is based on the appearance order of the departments in the store. There are several popular distance metrics for ordered lists. The distance metric chosen was Euclidean distance, as it is the simplest to use. The Euclidean distance metric is commonly used for calculating the distance between points by taking the square root of the summation of the difference between both points in all dimensions using the following equation:</w:t>
      </w:r>
    </w:p>
    <w:p w14:paraId="159E5DAC" w14:textId="77777777" w:rsidR="00BC50F6" w:rsidRPr="00BE5130" w:rsidRDefault="00BC50F6" w:rsidP="00BC50F6">
      <w:pPr>
        <w:spacing w:after="215" w:line="480" w:lineRule="auto"/>
        <w:ind w:firstLine="0"/>
        <w:jc w:val="center"/>
        <w:rPr>
          <w:rFonts w:eastAsiaTheme="minorEastAsia" w:cstheme="minorHAnsi"/>
          <w:sz w:val="24"/>
          <w:szCs w:val="24"/>
        </w:rPr>
      </w:pPr>
      <m:oMathPara>
        <m:oMath>
          <m:r>
            <w:rPr>
              <w:rFonts w:ascii="Cambria Math" w:hAnsi="Cambria Math" w:cstheme="minorHAnsi"/>
              <w:sz w:val="24"/>
              <w:szCs w:val="24"/>
            </w:rPr>
            <w:lastRenderedPageBreak/>
            <m:t>d</m:t>
          </m:r>
          <m:d>
            <m:dPr>
              <m:ctrlPr>
                <w:rPr>
                  <w:rFonts w:ascii="Cambria Math" w:hAnsi="Cambria Math" w:cstheme="minorHAnsi"/>
                  <w:i/>
                  <w:sz w:val="24"/>
                  <w:szCs w:val="24"/>
                </w:rPr>
              </m:ctrlPr>
            </m:dPr>
            <m:e>
              <m:r>
                <w:rPr>
                  <w:rFonts w:ascii="Cambria Math" w:hAnsi="Cambria Math" w:cstheme="minorHAnsi"/>
                  <w:sz w:val="24"/>
                  <w:szCs w:val="24"/>
                </w:rPr>
                <m:t>p, q</m:t>
              </m:r>
            </m:e>
          </m:d>
          <m:r>
            <w:rPr>
              <w:rFonts w:ascii="Cambria Math" w:hAnsi="Cambria Math" w:cstheme="minorHAnsi"/>
              <w:sz w:val="24"/>
              <w:szCs w:val="24"/>
            </w:rPr>
            <m:t xml:space="preserve">= </m:t>
          </m:r>
          <m:rad>
            <m:radPr>
              <m:degHide m:val="1"/>
              <m:ctrlPr>
                <w:rPr>
                  <w:rFonts w:ascii="Cambria Math" w:hAnsi="Cambria Math" w:cstheme="minorHAnsi"/>
                  <w:i/>
                  <w:sz w:val="24"/>
                  <w:szCs w:val="24"/>
                </w:rPr>
              </m:ctrlPr>
            </m:radPr>
            <m:deg/>
            <m:e>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p>
                    <m:sSupPr>
                      <m:ctrlPr>
                        <w:rPr>
                          <w:rFonts w:ascii="Cambria Math" w:hAnsi="Cambria Math" w:cstheme="minorHAnsi"/>
                          <w:i/>
                          <w:sz w:val="24"/>
                          <w:szCs w:val="24"/>
                        </w:rPr>
                      </m:ctrlPr>
                    </m:sSupPr>
                    <m:e>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q</m:t>
                          </m:r>
                        </m:e>
                        <m:sub>
                          <m:r>
                            <w:rPr>
                              <w:rFonts w:ascii="Cambria Math" w:hAnsi="Cambria Math" w:cstheme="minorHAnsi"/>
                              <w:sz w:val="24"/>
                              <w:szCs w:val="24"/>
                            </w:rPr>
                            <m:t>i</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i</m:t>
                          </m:r>
                        </m:sub>
                      </m:sSub>
                      <m:r>
                        <w:rPr>
                          <w:rFonts w:ascii="Cambria Math" w:hAnsi="Cambria Math" w:cstheme="minorHAnsi"/>
                          <w:sz w:val="24"/>
                          <w:szCs w:val="24"/>
                        </w:rPr>
                        <m:t>)</m:t>
                      </m:r>
                    </m:e>
                    <m:sup>
                      <m:r>
                        <w:rPr>
                          <w:rFonts w:ascii="Cambria Math" w:hAnsi="Cambria Math" w:cstheme="minorHAnsi"/>
                          <w:sz w:val="24"/>
                          <w:szCs w:val="24"/>
                        </w:rPr>
                        <m:t>2</m:t>
                      </m:r>
                    </m:sup>
                  </m:sSup>
                </m:e>
              </m:nary>
            </m:e>
          </m:rad>
        </m:oMath>
      </m:oMathPara>
    </w:p>
    <w:p w14:paraId="777C4235" w14:textId="77777777" w:rsidR="00BC50F6" w:rsidRPr="00BE5130" w:rsidRDefault="00BC50F6" w:rsidP="00BC50F6">
      <w:pPr>
        <w:spacing w:after="215" w:line="480" w:lineRule="auto"/>
        <w:ind w:firstLine="0"/>
        <w:jc w:val="center"/>
        <w:rPr>
          <w:rFonts w:eastAsiaTheme="minorEastAsia" w:cstheme="minorHAnsi"/>
          <w:sz w:val="24"/>
          <w:szCs w:val="24"/>
        </w:rPr>
      </w:pPr>
      <w:r w:rsidRPr="00BE5130">
        <w:rPr>
          <w:rFonts w:eastAsiaTheme="minorEastAsia" w:cstheme="minorHAnsi"/>
          <w:sz w:val="24"/>
          <w:szCs w:val="24"/>
        </w:rPr>
        <w:t xml:space="preserve">Equation </w:t>
      </w:r>
      <w:r>
        <w:rPr>
          <w:rFonts w:eastAsiaTheme="minorEastAsia" w:cstheme="minorHAnsi"/>
          <w:sz w:val="24"/>
          <w:szCs w:val="24"/>
        </w:rPr>
        <w:t>1</w:t>
      </w:r>
      <w:r w:rsidRPr="00BE5130">
        <w:rPr>
          <w:rFonts w:eastAsiaTheme="minorEastAsia" w:cstheme="minorHAnsi"/>
          <w:sz w:val="24"/>
          <w:szCs w:val="24"/>
        </w:rPr>
        <w:t>: Euclidean Distance [30]</w:t>
      </w:r>
    </w:p>
    <w:p w14:paraId="7504EA54" w14:textId="77777777" w:rsidR="00BC50F6" w:rsidRPr="00BE5130" w:rsidRDefault="00BC50F6" w:rsidP="00BC50F6">
      <w:pPr>
        <w:spacing w:after="215" w:line="480" w:lineRule="auto"/>
        <w:ind w:firstLine="0"/>
        <w:jc w:val="center"/>
        <w:rPr>
          <w:rFonts w:eastAsiaTheme="minorEastAsia" w:cstheme="minorHAnsi"/>
          <w:sz w:val="24"/>
          <w:szCs w:val="24"/>
        </w:rPr>
      </w:pPr>
      <w:r w:rsidRPr="00BE5130">
        <w:rPr>
          <w:rFonts w:eastAsiaTheme="minorEastAsia" w:cstheme="minorHAnsi"/>
          <w:sz w:val="24"/>
          <w:szCs w:val="24"/>
        </w:rPr>
        <w:t>Where,</w:t>
      </w:r>
    </w:p>
    <w:p w14:paraId="589E9B1D" w14:textId="77777777" w:rsidR="00BC50F6" w:rsidRPr="00BE5130" w:rsidRDefault="00BC50F6" w:rsidP="00BC50F6">
      <w:pPr>
        <w:spacing w:after="215" w:line="480" w:lineRule="auto"/>
        <w:ind w:firstLine="0"/>
        <w:jc w:val="center"/>
        <w:rPr>
          <w:rFonts w:eastAsiaTheme="minorEastAsia" w:cstheme="minorHAnsi"/>
          <w:sz w:val="24"/>
          <w:szCs w:val="24"/>
        </w:rPr>
      </w:pPr>
      <w:r w:rsidRPr="00BE5130">
        <w:rPr>
          <w:rFonts w:eastAsiaTheme="minorEastAsia" w:cstheme="minorHAnsi"/>
          <w:sz w:val="24"/>
          <w:szCs w:val="24"/>
        </w:rPr>
        <w:t>p = The first point</w:t>
      </w:r>
    </w:p>
    <w:p w14:paraId="57B19873" w14:textId="77777777" w:rsidR="00BC50F6" w:rsidRPr="00BE5130" w:rsidRDefault="00BC50F6" w:rsidP="00BC50F6">
      <w:pPr>
        <w:spacing w:after="215" w:line="480" w:lineRule="auto"/>
        <w:ind w:firstLine="0"/>
        <w:jc w:val="center"/>
        <w:rPr>
          <w:rFonts w:eastAsiaTheme="minorEastAsia" w:cstheme="minorHAnsi"/>
          <w:sz w:val="24"/>
          <w:szCs w:val="24"/>
        </w:rPr>
      </w:pPr>
      <w:r w:rsidRPr="00BE5130">
        <w:rPr>
          <w:rFonts w:eastAsiaTheme="minorEastAsia" w:cstheme="minorHAnsi"/>
          <w:sz w:val="24"/>
          <w:szCs w:val="24"/>
        </w:rPr>
        <w:t>q = The second point</w:t>
      </w:r>
    </w:p>
    <w:p w14:paraId="533269B7" w14:textId="77777777" w:rsidR="00BC50F6" w:rsidRPr="00BE5130" w:rsidRDefault="00BC50F6" w:rsidP="00BC50F6">
      <w:pPr>
        <w:spacing w:after="215" w:line="480" w:lineRule="auto"/>
        <w:ind w:firstLine="0"/>
        <w:jc w:val="center"/>
        <w:rPr>
          <w:rFonts w:eastAsiaTheme="minorEastAsia" w:cstheme="minorHAnsi"/>
          <w:sz w:val="24"/>
          <w:szCs w:val="24"/>
        </w:rPr>
      </w:pPr>
      <w:r w:rsidRPr="00BE5130">
        <w:rPr>
          <w:rFonts w:eastAsiaTheme="minorEastAsia" w:cstheme="minorHAnsi"/>
          <w:sz w:val="24"/>
          <w:szCs w:val="24"/>
        </w:rPr>
        <w:t>i = The dimension</w:t>
      </w:r>
    </w:p>
    <w:p w14:paraId="500E6793" w14:textId="77777777" w:rsidR="00BC50F6" w:rsidRPr="00BE5130" w:rsidRDefault="00BC50F6" w:rsidP="00BC50F6">
      <w:pPr>
        <w:spacing w:after="215" w:line="480" w:lineRule="auto"/>
        <w:ind w:firstLine="0"/>
        <w:jc w:val="center"/>
        <w:rPr>
          <w:rFonts w:eastAsiaTheme="minorEastAsia" w:cstheme="minorHAnsi"/>
          <w:sz w:val="24"/>
          <w:szCs w:val="24"/>
        </w:rPr>
      </w:pPr>
      <w:r w:rsidRPr="00BE5130">
        <w:rPr>
          <w:rFonts w:eastAsiaTheme="minorEastAsia" w:cstheme="minorHAnsi"/>
          <w:sz w:val="24"/>
          <w:szCs w:val="24"/>
        </w:rPr>
        <w:t>n = The number of dimensions</w:t>
      </w:r>
    </w:p>
    <w:p w14:paraId="53A840ED" w14:textId="77777777" w:rsidR="00BC50F6" w:rsidRPr="00BE5130" w:rsidRDefault="00BC50F6" w:rsidP="00BC50F6">
      <w:pPr>
        <w:spacing w:after="215" w:line="480" w:lineRule="auto"/>
        <w:ind w:firstLine="0"/>
        <w:jc w:val="center"/>
        <w:rPr>
          <w:rFonts w:eastAsiaTheme="minorEastAsia" w:cstheme="minorHAnsi"/>
          <w:sz w:val="24"/>
          <w:szCs w:val="24"/>
        </w:rPr>
      </w:pPr>
      <w:r w:rsidRPr="00BE5130">
        <w:rPr>
          <w:rFonts w:eastAsiaTheme="minorEastAsia" w:cstheme="minorHAnsi"/>
          <w:sz w:val="24"/>
          <w:szCs w:val="24"/>
        </w:rPr>
        <w:t>q</w:t>
      </w:r>
      <w:r w:rsidRPr="00BE5130">
        <w:rPr>
          <w:rFonts w:eastAsiaTheme="minorEastAsia" w:cstheme="minorHAnsi"/>
          <w:sz w:val="24"/>
          <w:szCs w:val="24"/>
          <w:vertAlign w:val="subscript"/>
        </w:rPr>
        <w:t>i</w:t>
      </w:r>
      <w:r w:rsidRPr="00BE5130">
        <w:rPr>
          <w:rFonts w:eastAsiaTheme="minorEastAsia" w:cstheme="minorHAnsi"/>
          <w:sz w:val="24"/>
          <w:szCs w:val="24"/>
        </w:rPr>
        <w:t>/p</w:t>
      </w:r>
      <w:r w:rsidRPr="00BE5130">
        <w:rPr>
          <w:rFonts w:eastAsiaTheme="minorEastAsia" w:cstheme="minorHAnsi"/>
          <w:sz w:val="24"/>
          <w:szCs w:val="24"/>
          <w:vertAlign w:val="subscript"/>
        </w:rPr>
        <w:t>i</w:t>
      </w:r>
      <w:r w:rsidRPr="00BE5130">
        <w:rPr>
          <w:rFonts w:eastAsiaTheme="minorEastAsia" w:cstheme="minorHAnsi"/>
          <w:sz w:val="24"/>
          <w:szCs w:val="24"/>
        </w:rPr>
        <w:t xml:space="preserve"> = The value of q/p in the </w:t>
      </w:r>
      <w:proofErr w:type="spellStart"/>
      <w:r w:rsidRPr="00BE5130">
        <w:rPr>
          <w:rFonts w:eastAsiaTheme="minorEastAsia" w:cstheme="minorHAnsi"/>
          <w:sz w:val="24"/>
          <w:szCs w:val="24"/>
        </w:rPr>
        <w:t>i</w:t>
      </w:r>
      <w:r w:rsidRPr="00BE5130">
        <w:rPr>
          <w:rFonts w:eastAsiaTheme="minorEastAsia" w:cstheme="minorHAnsi"/>
          <w:sz w:val="24"/>
          <w:szCs w:val="24"/>
          <w:vertAlign w:val="superscript"/>
        </w:rPr>
        <w:t>th</w:t>
      </w:r>
      <w:proofErr w:type="spellEnd"/>
      <w:r w:rsidRPr="00BE5130">
        <w:rPr>
          <w:rFonts w:eastAsiaTheme="minorEastAsia" w:cstheme="minorHAnsi"/>
          <w:sz w:val="24"/>
          <w:szCs w:val="24"/>
        </w:rPr>
        <w:t xml:space="preserve"> dimension</w:t>
      </w:r>
    </w:p>
    <w:p w14:paraId="78CFABB8" w14:textId="77777777" w:rsidR="00BC50F6" w:rsidRPr="00BE5130" w:rsidRDefault="00BC50F6" w:rsidP="00BC50F6">
      <w:pPr>
        <w:spacing w:after="215" w:line="480" w:lineRule="auto"/>
        <w:ind w:firstLine="0"/>
        <w:jc w:val="center"/>
        <w:rPr>
          <w:rFonts w:eastAsiaTheme="minorEastAsia" w:cstheme="minorHAnsi"/>
          <w:sz w:val="24"/>
          <w:szCs w:val="24"/>
        </w:rPr>
      </w:pPr>
    </w:p>
    <w:p w14:paraId="51FBBA10" w14:textId="1873B504" w:rsidR="00BC50F6" w:rsidRPr="00BE5130" w:rsidRDefault="00BC50F6" w:rsidP="00BC50F6">
      <w:pPr>
        <w:spacing w:after="215" w:line="480" w:lineRule="auto"/>
        <w:ind w:firstLine="0"/>
        <w:rPr>
          <w:rFonts w:eastAsiaTheme="minorEastAsia" w:cstheme="minorHAnsi"/>
          <w:sz w:val="24"/>
          <w:szCs w:val="24"/>
        </w:rPr>
      </w:pPr>
      <w:r w:rsidRPr="00BE5130">
        <w:rPr>
          <w:rFonts w:eastAsiaTheme="minorEastAsia" w:cstheme="minorHAnsi"/>
          <w:sz w:val="24"/>
          <w:szCs w:val="24"/>
        </w:rPr>
        <w:tab/>
        <w:t xml:space="preserve">To adapt this equation to the application, point p and q were the indices of the departments in their corresponding maps. Since indices are one dimensional, n was set to 1. To calculate the distance between two stores, the distance between each common department in the two stores is calculated and summed. One assumption that was made when using this strategy was that unique departments in a store, </w:t>
      </w:r>
      <w:r w:rsidR="00185E26" w:rsidRPr="00BE5130">
        <w:rPr>
          <w:rFonts w:eastAsiaTheme="minorEastAsia" w:cstheme="minorHAnsi"/>
          <w:sz w:val="24"/>
          <w:szCs w:val="24"/>
        </w:rPr>
        <w:t>departments</w:t>
      </w:r>
      <w:r w:rsidRPr="00BE5130">
        <w:rPr>
          <w:rFonts w:eastAsiaTheme="minorEastAsia" w:cstheme="minorHAnsi"/>
          <w:sz w:val="24"/>
          <w:szCs w:val="24"/>
        </w:rPr>
        <w:t xml:space="preserve"> in one map and not in the other, should not have an impact on the calculation. For example, if store 1 has a map of [A, B], while store 2 has a map of [A, C, B], they would have a distance of 0, as the common departments A and B are effectively next to each other. The reason that this assumption was made was due to the nature of the maps. The maps are the order that a customer would want to travel through the departments to visit all departments in a store in the fastest path. Returning to the example, this means that if a customer does not need to visit department C, they could simply go </w:t>
      </w:r>
      <w:r w:rsidRPr="00BE5130">
        <w:rPr>
          <w:rFonts w:eastAsiaTheme="minorEastAsia" w:cstheme="minorHAnsi"/>
          <w:sz w:val="24"/>
          <w:szCs w:val="24"/>
        </w:rPr>
        <w:lastRenderedPageBreak/>
        <w:t>straight through department C, making the map essentially the same as [A, B]. Once the distance metric was calculated, the distance between each store was calculated as follows:</w:t>
      </w:r>
    </w:p>
    <w:p w14:paraId="411DDA58" w14:textId="77777777" w:rsidR="00BC50F6" w:rsidRPr="00BE5130" w:rsidRDefault="00BC50F6" w:rsidP="00BC50F6">
      <w:pPr>
        <w:spacing w:after="215" w:line="480" w:lineRule="auto"/>
        <w:ind w:firstLine="0"/>
        <w:rPr>
          <w:rFonts w:eastAsiaTheme="minorEastAsia" w:cstheme="minorHAnsi"/>
          <w:sz w:val="24"/>
          <w:szCs w:val="24"/>
        </w:rPr>
      </w:pPr>
    </w:p>
    <w:p w14:paraId="314E3657" w14:textId="77777777" w:rsidR="00BC50F6" w:rsidRDefault="00BC50F6" w:rsidP="00BC50F6">
      <w:pPr>
        <w:spacing w:after="215" w:line="480" w:lineRule="auto"/>
        <w:ind w:firstLine="0"/>
        <w:rPr>
          <w:rFonts w:eastAsiaTheme="minorEastAsia" w:cstheme="minorHAnsi"/>
          <w:sz w:val="24"/>
          <w:szCs w:val="24"/>
        </w:rPr>
      </w:pPr>
    </w:p>
    <w:p w14:paraId="20876F50" w14:textId="77777777" w:rsidR="00BC50F6" w:rsidRDefault="00BC50F6" w:rsidP="00BC50F6">
      <w:pPr>
        <w:spacing w:after="215" w:line="480" w:lineRule="auto"/>
        <w:ind w:firstLine="0"/>
        <w:rPr>
          <w:rFonts w:eastAsiaTheme="minorEastAsia" w:cstheme="minorHAnsi"/>
          <w:sz w:val="24"/>
          <w:szCs w:val="24"/>
        </w:rPr>
      </w:pPr>
    </w:p>
    <w:p w14:paraId="06C62363" w14:textId="77777777" w:rsidR="00BC50F6" w:rsidRPr="00BE5130" w:rsidRDefault="00BC50F6" w:rsidP="00BC50F6">
      <w:pPr>
        <w:spacing w:after="215" w:line="480" w:lineRule="auto"/>
        <w:ind w:firstLine="0"/>
        <w:rPr>
          <w:rFonts w:eastAsiaTheme="minorEastAsia" w:cstheme="minorHAnsi"/>
          <w:sz w:val="24"/>
          <w:szCs w:val="24"/>
        </w:rPr>
      </w:pPr>
    </w:p>
    <w:p w14:paraId="7A483FD7" w14:textId="7E6762B6" w:rsidR="00BC50F6" w:rsidRPr="004A1CD5" w:rsidRDefault="00BC50F6" w:rsidP="00BC50F6">
      <w:pPr>
        <w:pStyle w:val="Caption"/>
        <w:keepNext/>
        <w:ind w:firstLine="0"/>
        <w:jc w:val="center"/>
        <w:rPr>
          <w:sz w:val="24"/>
          <w:szCs w:val="24"/>
        </w:rPr>
      </w:pPr>
      <w:bookmarkStart w:id="220" w:name="_Toc34658453"/>
      <w:bookmarkStart w:id="221" w:name="_Toc34663134"/>
      <w:bookmarkStart w:id="222" w:name="_Toc35257033"/>
      <w:r w:rsidRPr="004A1CD5">
        <w:rPr>
          <w:sz w:val="24"/>
          <w:szCs w:val="24"/>
        </w:rPr>
        <w:t xml:space="preserve">Table </w:t>
      </w:r>
      <w:r w:rsidRPr="004A1CD5">
        <w:rPr>
          <w:sz w:val="24"/>
          <w:szCs w:val="24"/>
        </w:rPr>
        <w:fldChar w:fldCharType="begin"/>
      </w:r>
      <w:r w:rsidRPr="004A1CD5">
        <w:rPr>
          <w:sz w:val="24"/>
          <w:szCs w:val="24"/>
        </w:rPr>
        <w:instrText xml:space="preserve"> SEQ Table \* ARABIC </w:instrText>
      </w:r>
      <w:r w:rsidRPr="004A1CD5">
        <w:rPr>
          <w:sz w:val="24"/>
          <w:szCs w:val="24"/>
        </w:rPr>
        <w:fldChar w:fldCharType="separate"/>
      </w:r>
      <w:r w:rsidR="007B4096">
        <w:rPr>
          <w:noProof/>
          <w:sz w:val="24"/>
          <w:szCs w:val="24"/>
        </w:rPr>
        <w:t>4</w:t>
      </w:r>
      <w:r w:rsidRPr="004A1CD5">
        <w:rPr>
          <w:sz w:val="24"/>
          <w:szCs w:val="24"/>
        </w:rPr>
        <w:fldChar w:fldCharType="end"/>
      </w:r>
      <w:r w:rsidRPr="004A1CD5">
        <w:rPr>
          <w:sz w:val="24"/>
          <w:szCs w:val="24"/>
        </w:rPr>
        <w:t>: Sample Distance Calculations Using Gathered Data</w:t>
      </w:r>
      <w:bookmarkEnd w:id="220"/>
      <w:bookmarkEnd w:id="221"/>
      <w:bookmarkEnd w:id="222"/>
    </w:p>
    <w:tbl>
      <w:tblPr>
        <w:tblW w:w="8640" w:type="dxa"/>
        <w:jc w:val="center"/>
        <w:tblLook w:val="04A0" w:firstRow="1" w:lastRow="0" w:firstColumn="1" w:lastColumn="0" w:noHBand="0" w:noVBand="1"/>
      </w:tblPr>
      <w:tblGrid>
        <w:gridCol w:w="960"/>
        <w:gridCol w:w="960"/>
        <w:gridCol w:w="960"/>
        <w:gridCol w:w="960"/>
        <w:gridCol w:w="960"/>
        <w:gridCol w:w="960"/>
        <w:gridCol w:w="960"/>
        <w:gridCol w:w="960"/>
        <w:gridCol w:w="960"/>
      </w:tblGrid>
      <w:tr w:rsidR="00BC50F6" w:rsidRPr="00084976" w14:paraId="630E42A3" w14:textId="77777777" w:rsidTr="008A2695">
        <w:trPr>
          <w:trHeight w:val="315"/>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C601C2" w14:textId="77777777" w:rsidR="00BC50F6" w:rsidRPr="00AB2793" w:rsidRDefault="00BC50F6" w:rsidP="008A2695">
            <w:pPr>
              <w:spacing w:after="0"/>
              <w:ind w:firstLine="0"/>
              <w:contextualSpacing w:val="0"/>
              <w:rPr>
                <w:rFonts w:eastAsia="Times New Roman" w:cstheme="minorHAnsi"/>
              </w:rPr>
            </w:pPr>
          </w:p>
        </w:tc>
        <w:tc>
          <w:tcPr>
            <w:tcW w:w="960" w:type="dxa"/>
            <w:tcBorders>
              <w:top w:val="single" w:sz="4" w:space="0" w:color="auto"/>
              <w:left w:val="single" w:sz="4" w:space="0" w:color="auto"/>
              <w:bottom w:val="nil"/>
              <w:right w:val="single" w:sz="4" w:space="0" w:color="auto"/>
            </w:tcBorders>
            <w:shd w:val="clear" w:color="auto" w:fill="auto"/>
            <w:noWrap/>
            <w:vAlign w:val="bottom"/>
            <w:hideMark/>
          </w:tcPr>
          <w:p w14:paraId="073E43A0"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A</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B503EC"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B</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647AC9"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C</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C722D8"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D</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0B0A8"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E</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5DDFF"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F</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B2459F"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G</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25B144"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H</w:t>
            </w:r>
          </w:p>
        </w:tc>
      </w:tr>
      <w:tr w:rsidR="00BC50F6" w:rsidRPr="00084976" w14:paraId="3FC8C38A" w14:textId="77777777" w:rsidTr="008A2695">
        <w:trPr>
          <w:trHeight w:val="330"/>
          <w:jc w:val="center"/>
        </w:trPr>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351F4540"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A</w:t>
            </w:r>
          </w:p>
        </w:tc>
        <w:tc>
          <w:tcPr>
            <w:tcW w:w="960" w:type="dxa"/>
            <w:tcBorders>
              <w:top w:val="double" w:sz="6" w:space="0" w:color="3F3F3F"/>
              <w:left w:val="double" w:sz="6" w:space="0" w:color="3F3F3F"/>
              <w:bottom w:val="double" w:sz="6" w:space="0" w:color="3F3F3F"/>
              <w:right w:val="double" w:sz="6" w:space="0" w:color="3F3F3F"/>
            </w:tcBorders>
            <w:shd w:val="clear" w:color="000000" w:fill="A5A5A5"/>
            <w:noWrap/>
            <w:vAlign w:val="bottom"/>
            <w:hideMark/>
          </w:tcPr>
          <w:p w14:paraId="0BB08085" w14:textId="77777777" w:rsidR="00BC50F6" w:rsidRPr="00AB2793" w:rsidRDefault="00BC50F6" w:rsidP="008A2695">
            <w:pPr>
              <w:spacing w:after="0"/>
              <w:ind w:firstLine="0"/>
              <w:contextualSpacing w:val="0"/>
              <w:rPr>
                <w:rFonts w:eastAsia="Times New Roman" w:cstheme="minorHAnsi"/>
                <w:b/>
                <w:color w:val="FFFFFF"/>
              </w:rPr>
            </w:pPr>
            <w:r w:rsidRPr="00AB2793">
              <w:rPr>
                <w:rFonts w:eastAsia="Times New Roman" w:cstheme="minorHAnsi"/>
                <w:b/>
                <w:color w:val="FFFFFF"/>
              </w:rPr>
              <w:t> </w:t>
            </w:r>
          </w:p>
        </w:tc>
        <w:tc>
          <w:tcPr>
            <w:tcW w:w="960" w:type="dxa"/>
            <w:tcBorders>
              <w:top w:val="single" w:sz="4" w:space="0" w:color="auto"/>
              <w:left w:val="nil"/>
              <w:bottom w:val="nil"/>
              <w:right w:val="single" w:sz="4" w:space="0" w:color="auto"/>
            </w:tcBorders>
            <w:shd w:val="clear" w:color="auto" w:fill="auto"/>
            <w:noWrap/>
            <w:vAlign w:val="bottom"/>
            <w:hideMark/>
          </w:tcPr>
          <w:p w14:paraId="0D3F20BF"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28</w:t>
            </w:r>
          </w:p>
        </w:tc>
        <w:tc>
          <w:tcPr>
            <w:tcW w:w="9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9D7FC3A"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F429CA"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1AF419BB"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1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BCB6A"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1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768FE"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14</w:t>
            </w:r>
          </w:p>
        </w:tc>
        <w:tc>
          <w:tcPr>
            <w:tcW w:w="9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65396B1" w14:textId="77777777" w:rsidR="00BC50F6" w:rsidRPr="00AB2793" w:rsidRDefault="00BC50F6" w:rsidP="008A2695">
            <w:pPr>
              <w:spacing w:after="0"/>
              <w:ind w:firstLine="0"/>
              <w:contextualSpacing w:val="0"/>
              <w:jc w:val="right"/>
              <w:rPr>
                <w:rFonts w:eastAsia="Times New Roman" w:cstheme="minorHAnsi"/>
                <w:color w:val="9C0006"/>
              </w:rPr>
            </w:pPr>
            <w:r w:rsidRPr="00AB2793">
              <w:rPr>
                <w:rFonts w:eastAsia="Times New Roman" w:cstheme="minorHAnsi"/>
                <w:color w:val="9C0006"/>
              </w:rPr>
              <w:t>45</w:t>
            </w:r>
          </w:p>
        </w:tc>
      </w:tr>
      <w:tr w:rsidR="00BC50F6" w:rsidRPr="00084976" w14:paraId="760E266B" w14:textId="77777777" w:rsidTr="008A2695">
        <w:trPr>
          <w:trHeight w:val="33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26AAA"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B</w:t>
            </w:r>
          </w:p>
        </w:tc>
        <w:tc>
          <w:tcPr>
            <w:tcW w:w="960" w:type="dxa"/>
            <w:tcBorders>
              <w:top w:val="nil"/>
              <w:left w:val="single" w:sz="4" w:space="0" w:color="auto"/>
              <w:bottom w:val="single" w:sz="4" w:space="0" w:color="auto"/>
              <w:right w:val="nil"/>
            </w:tcBorders>
            <w:shd w:val="clear" w:color="auto" w:fill="auto"/>
            <w:noWrap/>
            <w:vAlign w:val="bottom"/>
            <w:hideMark/>
          </w:tcPr>
          <w:p w14:paraId="3BC2B3F4"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28</w:t>
            </w:r>
          </w:p>
        </w:tc>
        <w:tc>
          <w:tcPr>
            <w:tcW w:w="960" w:type="dxa"/>
            <w:tcBorders>
              <w:top w:val="double" w:sz="6" w:space="0" w:color="3F3F3F"/>
              <w:left w:val="double" w:sz="6" w:space="0" w:color="3F3F3F"/>
              <w:bottom w:val="single" w:sz="4" w:space="0" w:color="auto"/>
              <w:right w:val="single" w:sz="4" w:space="0" w:color="auto"/>
            </w:tcBorders>
            <w:shd w:val="clear" w:color="000000" w:fill="A5A5A5"/>
            <w:noWrap/>
            <w:vAlign w:val="bottom"/>
            <w:hideMark/>
          </w:tcPr>
          <w:p w14:paraId="377E7A52" w14:textId="77777777" w:rsidR="00BC50F6" w:rsidRPr="00AB2793" w:rsidRDefault="00BC50F6" w:rsidP="008A2695">
            <w:pPr>
              <w:spacing w:after="0"/>
              <w:ind w:firstLine="0"/>
              <w:contextualSpacing w:val="0"/>
              <w:rPr>
                <w:rFonts w:eastAsia="Times New Roman" w:cstheme="minorHAnsi"/>
                <w:b/>
                <w:color w:val="FFFFFF"/>
              </w:rPr>
            </w:pPr>
            <w:r w:rsidRPr="00AB2793">
              <w:rPr>
                <w:rFonts w:eastAsia="Times New Roman" w:cstheme="minorHAnsi"/>
                <w:b/>
                <w:color w:val="FFFFFF"/>
              </w:rPr>
              <w:t> </w:t>
            </w:r>
          </w:p>
        </w:tc>
        <w:tc>
          <w:tcPr>
            <w:tcW w:w="960" w:type="dxa"/>
            <w:tcBorders>
              <w:top w:val="single" w:sz="4" w:space="0" w:color="auto"/>
              <w:left w:val="single" w:sz="4" w:space="0" w:color="auto"/>
              <w:bottom w:val="nil"/>
              <w:right w:val="single" w:sz="4" w:space="0" w:color="auto"/>
            </w:tcBorders>
            <w:shd w:val="clear" w:color="auto" w:fill="auto"/>
            <w:noWrap/>
            <w:vAlign w:val="bottom"/>
            <w:hideMark/>
          </w:tcPr>
          <w:p w14:paraId="0A277E19"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5</w:t>
            </w:r>
          </w:p>
        </w:tc>
        <w:tc>
          <w:tcPr>
            <w:tcW w:w="9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281D448C"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24</w:t>
            </w:r>
          </w:p>
        </w:tc>
        <w:tc>
          <w:tcPr>
            <w:tcW w:w="9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05DB82EF" w14:textId="77777777" w:rsidR="00BC50F6" w:rsidRPr="00AB2793" w:rsidRDefault="00BC50F6" w:rsidP="008A2695">
            <w:pPr>
              <w:spacing w:after="0"/>
              <w:ind w:firstLine="0"/>
              <w:contextualSpacing w:val="0"/>
              <w:jc w:val="right"/>
              <w:rPr>
                <w:rFonts w:eastAsia="Times New Roman" w:cstheme="minorHAnsi"/>
                <w:color w:val="9C0006"/>
              </w:rPr>
            </w:pPr>
            <w:r w:rsidRPr="00AB2793">
              <w:rPr>
                <w:rFonts w:eastAsia="Times New Roman" w:cstheme="minorHAnsi"/>
                <w:color w:val="9C0006"/>
              </w:rPr>
              <w:t>4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AB6A8"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7E2ED6"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D79F7D"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6</w:t>
            </w:r>
          </w:p>
        </w:tc>
      </w:tr>
      <w:tr w:rsidR="00BC50F6" w:rsidRPr="00084976" w14:paraId="53B76619" w14:textId="77777777" w:rsidTr="008A2695">
        <w:trPr>
          <w:trHeight w:val="330"/>
          <w:jc w:val="center"/>
        </w:trPr>
        <w:tc>
          <w:tcPr>
            <w:tcW w:w="960" w:type="dxa"/>
            <w:tcBorders>
              <w:top w:val="single" w:sz="4" w:space="0" w:color="auto"/>
              <w:left w:val="single" w:sz="4" w:space="0" w:color="auto"/>
              <w:bottom w:val="nil"/>
              <w:right w:val="single" w:sz="4" w:space="0" w:color="auto"/>
            </w:tcBorders>
            <w:shd w:val="clear" w:color="auto" w:fill="auto"/>
            <w:noWrap/>
            <w:vAlign w:val="bottom"/>
            <w:hideMark/>
          </w:tcPr>
          <w:p w14:paraId="17E4D6ED"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C</w:t>
            </w:r>
          </w:p>
        </w:tc>
        <w:tc>
          <w:tcPr>
            <w:tcW w:w="960" w:type="dxa"/>
            <w:tcBorders>
              <w:top w:val="single" w:sz="4" w:space="0" w:color="auto"/>
              <w:left w:val="single" w:sz="4" w:space="0" w:color="auto"/>
              <w:bottom w:val="nil"/>
              <w:right w:val="single" w:sz="4" w:space="0" w:color="auto"/>
            </w:tcBorders>
            <w:shd w:val="clear" w:color="000000" w:fill="C6EFCE"/>
            <w:noWrap/>
            <w:vAlign w:val="bottom"/>
            <w:hideMark/>
          </w:tcPr>
          <w:p w14:paraId="411605E8"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9</w:t>
            </w:r>
          </w:p>
        </w:tc>
        <w:tc>
          <w:tcPr>
            <w:tcW w:w="960" w:type="dxa"/>
            <w:tcBorders>
              <w:top w:val="single" w:sz="4" w:space="0" w:color="auto"/>
              <w:left w:val="single" w:sz="4" w:space="0" w:color="auto"/>
              <w:bottom w:val="nil"/>
              <w:right w:val="nil"/>
            </w:tcBorders>
            <w:shd w:val="clear" w:color="auto" w:fill="auto"/>
            <w:noWrap/>
            <w:vAlign w:val="bottom"/>
            <w:hideMark/>
          </w:tcPr>
          <w:p w14:paraId="04ED7DE3"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5</w:t>
            </w:r>
          </w:p>
        </w:tc>
        <w:tc>
          <w:tcPr>
            <w:tcW w:w="960" w:type="dxa"/>
            <w:tcBorders>
              <w:top w:val="double" w:sz="6" w:space="0" w:color="3F3F3F"/>
              <w:left w:val="double" w:sz="6" w:space="0" w:color="3F3F3F"/>
              <w:bottom w:val="double" w:sz="6" w:space="0" w:color="3F3F3F"/>
              <w:right w:val="double" w:sz="6" w:space="0" w:color="3F3F3F"/>
            </w:tcBorders>
            <w:shd w:val="clear" w:color="000000" w:fill="A5A5A5"/>
            <w:noWrap/>
            <w:vAlign w:val="bottom"/>
            <w:hideMark/>
          </w:tcPr>
          <w:p w14:paraId="26031075" w14:textId="77777777" w:rsidR="00BC50F6" w:rsidRPr="00AB2793" w:rsidRDefault="00BC50F6" w:rsidP="008A2695">
            <w:pPr>
              <w:spacing w:after="0"/>
              <w:ind w:firstLine="0"/>
              <w:contextualSpacing w:val="0"/>
              <w:rPr>
                <w:rFonts w:eastAsia="Times New Roman" w:cstheme="minorHAnsi"/>
                <w:b/>
                <w:color w:val="FFFFFF"/>
              </w:rPr>
            </w:pPr>
            <w:r w:rsidRPr="00AB2793">
              <w:rPr>
                <w:rFonts w:eastAsia="Times New Roman" w:cstheme="minorHAnsi"/>
                <w:b/>
                <w:color w:val="FFFFFF"/>
              </w:rPr>
              <w:t> </w:t>
            </w:r>
          </w:p>
        </w:tc>
        <w:tc>
          <w:tcPr>
            <w:tcW w:w="960" w:type="dxa"/>
            <w:tcBorders>
              <w:top w:val="single" w:sz="4" w:space="0" w:color="auto"/>
              <w:left w:val="nil"/>
              <w:bottom w:val="nil"/>
              <w:right w:val="single" w:sz="4" w:space="0" w:color="auto"/>
            </w:tcBorders>
            <w:shd w:val="clear" w:color="auto" w:fill="auto"/>
            <w:noWrap/>
            <w:vAlign w:val="bottom"/>
            <w:hideMark/>
          </w:tcPr>
          <w:p w14:paraId="5E9B2BAC"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27</w:t>
            </w:r>
          </w:p>
        </w:tc>
        <w:tc>
          <w:tcPr>
            <w:tcW w:w="960" w:type="dxa"/>
            <w:tcBorders>
              <w:top w:val="single" w:sz="4" w:space="0" w:color="auto"/>
              <w:left w:val="single" w:sz="4" w:space="0" w:color="auto"/>
              <w:bottom w:val="nil"/>
              <w:right w:val="single" w:sz="4" w:space="0" w:color="auto"/>
            </w:tcBorders>
            <w:shd w:val="clear" w:color="000000" w:fill="C6EFCE"/>
            <w:noWrap/>
            <w:vAlign w:val="bottom"/>
            <w:hideMark/>
          </w:tcPr>
          <w:p w14:paraId="01E75728"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11</w:t>
            </w:r>
          </w:p>
        </w:tc>
        <w:tc>
          <w:tcPr>
            <w:tcW w:w="960" w:type="dxa"/>
            <w:tcBorders>
              <w:top w:val="single" w:sz="4" w:space="0" w:color="auto"/>
              <w:left w:val="single" w:sz="4" w:space="0" w:color="auto"/>
              <w:bottom w:val="nil"/>
              <w:right w:val="single" w:sz="4" w:space="0" w:color="auto"/>
            </w:tcBorders>
            <w:shd w:val="clear" w:color="auto" w:fill="auto"/>
            <w:noWrap/>
            <w:vAlign w:val="bottom"/>
            <w:hideMark/>
          </w:tcPr>
          <w:p w14:paraId="23073BB3"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28</w:t>
            </w:r>
          </w:p>
        </w:tc>
        <w:tc>
          <w:tcPr>
            <w:tcW w:w="960" w:type="dxa"/>
            <w:tcBorders>
              <w:top w:val="single" w:sz="4" w:space="0" w:color="auto"/>
              <w:left w:val="single" w:sz="4" w:space="0" w:color="auto"/>
              <w:bottom w:val="nil"/>
              <w:right w:val="single" w:sz="4" w:space="0" w:color="auto"/>
            </w:tcBorders>
            <w:shd w:val="clear" w:color="auto" w:fill="auto"/>
            <w:noWrap/>
            <w:vAlign w:val="bottom"/>
            <w:hideMark/>
          </w:tcPr>
          <w:p w14:paraId="678A1546"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18</w:t>
            </w:r>
          </w:p>
        </w:tc>
        <w:tc>
          <w:tcPr>
            <w:tcW w:w="960" w:type="dxa"/>
            <w:tcBorders>
              <w:top w:val="single" w:sz="4" w:space="0" w:color="auto"/>
              <w:left w:val="single" w:sz="4" w:space="0" w:color="auto"/>
              <w:bottom w:val="nil"/>
              <w:right w:val="single" w:sz="4" w:space="0" w:color="auto"/>
            </w:tcBorders>
            <w:shd w:val="clear" w:color="000000" w:fill="FFC7CE"/>
            <w:noWrap/>
            <w:vAlign w:val="bottom"/>
            <w:hideMark/>
          </w:tcPr>
          <w:p w14:paraId="375F07B4" w14:textId="77777777" w:rsidR="00BC50F6" w:rsidRPr="00AB2793" w:rsidRDefault="00BC50F6" w:rsidP="008A2695">
            <w:pPr>
              <w:spacing w:after="0"/>
              <w:ind w:firstLine="0"/>
              <w:contextualSpacing w:val="0"/>
              <w:jc w:val="right"/>
              <w:rPr>
                <w:rFonts w:eastAsia="Times New Roman" w:cstheme="minorHAnsi"/>
                <w:color w:val="9C0006"/>
              </w:rPr>
            </w:pPr>
            <w:r w:rsidRPr="00AB2793">
              <w:rPr>
                <w:rFonts w:eastAsia="Times New Roman" w:cstheme="minorHAnsi"/>
                <w:color w:val="9C0006"/>
              </w:rPr>
              <w:t>42</w:t>
            </w:r>
          </w:p>
        </w:tc>
      </w:tr>
      <w:tr w:rsidR="00BC50F6" w:rsidRPr="00084976" w14:paraId="6844BA1C" w14:textId="77777777" w:rsidTr="008A2695">
        <w:trPr>
          <w:trHeight w:val="33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D4A187"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D</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4586B8"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E100C"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24</w:t>
            </w:r>
          </w:p>
        </w:tc>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64CA4F9C"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27</w:t>
            </w:r>
          </w:p>
        </w:tc>
        <w:tc>
          <w:tcPr>
            <w:tcW w:w="960" w:type="dxa"/>
            <w:tcBorders>
              <w:top w:val="double" w:sz="6" w:space="0" w:color="3F3F3F"/>
              <w:left w:val="double" w:sz="6" w:space="0" w:color="3F3F3F"/>
              <w:bottom w:val="double" w:sz="6" w:space="0" w:color="3F3F3F"/>
              <w:right w:val="double" w:sz="6" w:space="0" w:color="3F3F3F"/>
            </w:tcBorders>
            <w:shd w:val="clear" w:color="000000" w:fill="A5A5A5"/>
            <w:noWrap/>
            <w:vAlign w:val="bottom"/>
            <w:hideMark/>
          </w:tcPr>
          <w:p w14:paraId="405CF6CE" w14:textId="77777777" w:rsidR="00BC50F6" w:rsidRPr="00AB2793" w:rsidRDefault="00BC50F6" w:rsidP="008A2695">
            <w:pPr>
              <w:spacing w:after="0"/>
              <w:ind w:firstLine="0"/>
              <w:contextualSpacing w:val="0"/>
              <w:rPr>
                <w:rFonts w:eastAsia="Times New Roman" w:cstheme="minorHAnsi"/>
                <w:b/>
                <w:color w:val="FFFFFF"/>
              </w:rPr>
            </w:pPr>
            <w:r w:rsidRPr="00AB2793">
              <w:rPr>
                <w:rFonts w:eastAsia="Times New Roman" w:cstheme="minorHAnsi"/>
                <w:b/>
                <w:color w:val="FFFFFF"/>
              </w:rPr>
              <w:t> </w:t>
            </w:r>
          </w:p>
        </w:tc>
        <w:tc>
          <w:tcPr>
            <w:tcW w:w="960" w:type="dxa"/>
            <w:tcBorders>
              <w:top w:val="single" w:sz="4" w:space="0" w:color="auto"/>
              <w:left w:val="nil"/>
              <w:bottom w:val="nil"/>
              <w:right w:val="single" w:sz="4" w:space="0" w:color="auto"/>
            </w:tcBorders>
            <w:shd w:val="clear" w:color="000000" w:fill="FFC7CE"/>
            <w:noWrap/>
            <w:vAlign w:val="bottom"/>
            <w:hideMark/>
          </w:tcPr>
          <w:p w14:paraId="4975133A" w14:textId="77777777" w:rsidR="00BC50F6" w:rsidRPr="00AB2793" w:rsidRDefault="00BC50F6" w:rsidP="008A2695">
            <w:pPr>
              <w:spacing w:after="0"/>
              <w:ind w:firstLine="0"/>
              <w:contextualSpacing w:val="0"/>
              <w:jc w:val="right"/>
              <w:rPr>
                <w:rFonts w:eastAsia="Times New Roman" w:cstheme="minorHAnsi"/>
                <w:color w:val="9C0006"/>
              </w:rPr>
            </w:pPr>
            <w:r w:rsidRPr="00AB2793">
              <w:rPr>
                <w:rFonts w:eastAsia="Times New Roman" w:cstheme="minorHAnsi"/>
                <w:color w:val="9C0006"/>
              </w:rPr>
              <w:t>4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F8278"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23</w:t>
            </w:r>
          </w:p>
        </w:tc>
        <w:tc>
          <w:tcPr>
            <w:tcW w:w="9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6FED0CBC"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1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E6BA6"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2</w:t>
            </w:r>
          </w:p>
        </w:tc>
      </w:tr>
      <w:tr w:rsidR="00BC50F6" w:rsidRPr="00084976" w14:paraId="0666AC58" w14:textId="77777777" w:rsidTr="008A2695">
        <w:trPr>
          <w:trHeight w:val="33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4B949"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E</w:t>
            </w:r>
          </w:p>
        </w:tc>
        <w:tc>
          <w:tcPr>
            <w:tcW w:w="9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5D64FBB0"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1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18646F"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49</w:t>
            </w:r>
          </w:p>
        </w:tc>
        <w:tc>
          <w:tcPr>
            <w:tcW w:w="9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0D1B377"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11</w:t>
            </w:r>
          </w:p>
        </w:tc>
        <w:tc>
          <w:tcPr>
            <w:tcW w:w="960" w:type="dxa"/>
            <w:tcBorders>
              <w:top w:val="nil"/>
              <w:left w:val="single" w:sz="4" w:space="0" w:color="auto"/>
              <w:bottom w:val="single" w:sz="4" w:space="0" w:color="auto"/>
              <w:right w:val="nil"/>
            </w:tcBorders>
            <w:shd w:val="clear" w:color="auto" w:fill="auto"/>
            <w:noWrap/>
            <w:vAlign w:val="bottom"/>
            <w:hideMark/>
          </w:tcPr>
          <w:p w14:paraId="37DEBE76"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42</w:t>
            </w:r>
          </w:p>
        </w:tc>
        <w:tc>
          <w:tcPr>
            <w:tcW w:w="960" w:type="dxa"/>
            <w:tcBorders>
              <w:top w:val="double" w:sz="6" w:space="0" w:color="3F3F3F"/>
              <w:left w:val="double" w:sz="6" w:space="0" w:color="3F3F3F"/>
              <w:bottom w:val="double" w:sz="6" w:space="0" w:color="3F3F3F"/>
              <w:right w:val="double" w:sz="6" w:space="0" w:color="3F3F3F"/>
            </w:tcBorders>
            <w:shd w:val="clear" w:color="000000" w:fill="A5A5A5"/>
            <w:noWrap/>
            <w:vAlign w:val="bottom"/>
            <w:hideMark/>
          </w:tcPr>
          <w:p w14:paraId="773D93CC" w14:textId="77777777" w:rsidR="00BC50F6" w:rsidRPr="00AB2793" w:rsidRDefault="00BC50F6" w:rsidP="008A2695">
            <w:pPr>
              <w:spacing w:after="0"/>
              <w:ind w:firstLine="0"/>
              <w:contextualSpacing w:val="0"/>
              <w:rPr>
                <w:rFonts w:eastAsia="Times New Roman" w:cstheme="minorHAnsi"/>
                <w:b/>
                <w:color w:val="FFFFFF"/>
              </w:rPr>
            </w:pPr>
            <w:r w:rsidRPr="00AB2793">
              <w:rPr>
                <w:rFonts w:eastAsia="Times New Roman" w:cstheme="minorHAnsi"/>
                <w:b/>
                <w:color w:val="FFFFFF"/>
              </w:rPr>
              <w:t> </w:t>
            </w:r>
          </w:p>
        </w:tc>
        <w:tc>
          <w:tcPr>
            <w:tcW w:w="960" w:type="dxa"/>
            <w:tcBorders>
              <w:top w:val="single" w:sz="4" w:space="0" w:color="auto"/>
              <w:left w:val="nil"/>
              <w:bottom w:val="nil"/>
              <w:right w:val="single" w:sz="4" w:space="0" w:color="auto"/>
            </w:tcBorders>
            <w:shd w:val="clear" w:color="auto" w:fill="auto"/>
            <w:noWrap/>
            <w:vAlign w:val="bottom"/>
            <w:hideMark/>
          </w:tcPr>
          <w:p w14:paraId="105BFEA3"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445AB4"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1</w:t>
            </w:r>
          </w:p>
        </w:tc>
        <w:tc>
          <w:tcPr>
            <w:tcW w:w="9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D587AAA" w14:textId="77777777" w:rsidR="00BC50F6" w:rsidRPr="00AB2793" w:rsidRDefault="00BC50F6" w:rsidP="008A2695">
            <w:pPr>
              <w:spacing w:after="0"/>
              <w:ind w:firstLine="0"/>
              <w:contextualSpacing w:val="0"/>
              <w:jc w:val="right"/>
              <w:rPr>
                <w:rFonts w:eastAsia="Times New Roman" w:cstheme="minorHAnsi"/>
                <w:color w:val="9C0006"/>
              </w:rPr>
            </w:pPr>
            <w:r w:rsidRPr="00AB2793">
              <w:rPr>
                <w:rFonts w:eastAsia="Times New Roman" w:cstheme="minorHAnsi"/>
                <w:color w:val="9C0006"/>
              </w:rPr>
              <w:t>68</w:t>
            </w:r>
          </w:p>
        </w:tc>
      </w:tr>
      <w:tr w:rsidR="00BC50F6" w:rsidRPr="00084976" w14:paraId="24627F5C" w14:textId="77777777" w:rsidTr="008A2695">
        <w:trPr>
          <w:trHeight w:val="33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E649E"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F</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96C129"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1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7D31D6"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DC6F7"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2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6E50D"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23</w:t>
            </w:r>
          </w:p>
        </w:tc>
        <w:tc>
          <w:tcPr>
            <w:tcW w:w="960" w:type="dxa"/>
            <w:tcBorders>
              <w:top w:val="nil"/>
              <w:left w:val="single" w:sz="4" w:space="0" w:color="auto"/>
              <w:bottom w:val="single" w:sz="4" w:space="0" w:color="auto"/>
              <w:right w:val="nil"/>
            </w:tcBorders>
            <w:shd w:val="clear" w:color="auto" w:fill="auto"/>
            <w:noWrap/>
            <w:vAlign w:val="bottom"/>
            <w:hideMark/>
          </w:tcPr>
          <w:p w14:paraId="48BDC5BD"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8</w:t>
            </w:r>
          </w:p>
        </w:tc>
        <w:tc>
          <w:tcPr>
            <w:tcW w:w="960" w:type="dxa"/>
            <w:tcBorders>
              <w:top w:val="double" w:sz="6" w:space="0" w:color="3F3F3F"/>
              <w:left w:val="double" w:sz="6" w:space="0" w:color="3F3F3F"/>
              <w:bottom w:val="double" w:sz="6" w:space="0" w:color="3F3F3F"/>
              <w:right w:val="double" w:sz="6" w:space="0" w:color="3F3F3F"/>
            </w:tcBorders>
            <w:shd w:val="clear" w:color="000000" w:fill="A5A5A5"/>
            <w:noWrap/>
            <w:vAlign w:val="bottom"/>
            <w:hideMark/>
          </w:tcPr>
          <w:p w14:paraId="3357CF55" w14:textId="77777777" w:rsidR="00BC50F6" w:rsidRPr="00AB2793" w:rsidRDefault="00BC50F6" w:rsidP="008A2695">
            <w:pPr>
              <w:spacing w:after="0"/>
              <w:ind w:firstLine="0"/>
              <w:contextualSpacing w:val="0"/>
              <w:rPr>
                <w:rFonts w:eastAsia="Times New Roman" w:cstheme="minorHAnsi"/>
                <w:b/>
                <w:color w:val="FFFFFF"/>
              </w:rPr>
            </w:pPr>
            <w:r w:rsidRPr="00AB2793">
              <w:rPr>
                <w:rFonts w:eastAsia="Times New Roman" w:cstheme="minorHAnsi"/>
                <w:b/>
                <w:color w:val="FFFFFF"/>
              </w:rPr>
              <w:t> </w:t>
            </w:r>
          </w:p>
        </w:tc>
        <w:tc>
          <w:tcPr>
            <w:tcW w:w="960" w:type="dxa"/>
            <w:tcBorders>
              <w:top w:val="single" w:sz="4" w:space="0" w:color="auto"/>
              <w:left w:val="nil"/>
              <w:bottom w:val="nil"/>
              <w:right w:val="single" w:sz="4" w:space="0" w:color="auto"/>
            </w:tcBorders>
            <w:shd w:val="clear" w:color="000000" w:fill="C6EFCE"/>
            <w:noWrap/>
            <w:vAlign w:val="bottom"/>
            <w:hideMark/>
          </w:tcPr>
          <w:p w14:paraId="4AB9CA64"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12</w:t>
            </w:r>
          </w:p>
        </w:tc>
        <w:tc>
          <w:tcPr>
            <w:tcW w:w="9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496485A" w14:textId="77777777" w:rsidR="00BC50F6" w:rsidRPr="00AB2793" w:rsidRDefault="00BC50F6" w:rsidP="008A2695">
            <w:pPr>
              <w:spacing w:after="0"/>
              <w:ind w:firstLine="0"/>
              <w:contextualSpacing w:val="0"/>
              <w:jc w:val="right"/>
              <w:rPr>
                <w:rFonts w:eastAsia="Times New Roman" w:cstheme="minorHAnsi"/>
                <w:color w:val="9C0006"/>
              </w:rPr>
            </w:pPr>
            <w:r w:rsidRPr="00AB2793">
              <w:rPr>
                <w:rFonts w:eastAsia="Times New Roman" w:cstheme="minorHAnsi"/>
                <w:color w:val="9C0006"/>
              </w:rPr>
              <w:t>54</w:t>
            </w:r>
          </w:p>
        </w:tc>
      </w:tr>
      <w:tr w:rsidR="00BC50F6" w:rsidRPr="00084976" w14:paraId="01C6CF41" w14:textId="77777777" w:rsidTr="008A2695">
        <w:trPr>
          <w:trHeight w:val="33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BCBE04"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G</w:t>
            </w:r>
          </w:p>
        </w:tc>
        <w:tc>
          <w:tcPr>
            <w:tcW w:w="9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70D2983C"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1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272E81"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2FFCAE"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18</w:t>
            </w:r>
          </w:p>
        </w:tc>
        <w:tc>
          <w:tcPr>
            <w:tcW w:w="9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47FD75AE"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1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85F36"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1</w:t>
            </w:r>
          </w:p>
        </w:tc>
        <w:tc>
          <w:tcPr>
            <w:tcW w:w="960" w:type="dxa"/>
            <w:tcBorders>
              <w:top w:val="nil"/>
              <w:left w:val="single" w:sz="4" w:space="0" w:color="auto"/>
              <w:bottom w:val="single" w:sz="4" w:space="0" w:color="auto"/>
              <w:right w:val="nil"/>
            </w:tcBorders>
            <w:shd w:val="clear" w:color="000000" w:fill="C6EFCE"/>
            <w:noWrap/>
            <w:vAlign w:val="bottom"/>
            <w:hideMark/>
          </w:tcPr>
          <w:p w14:paraId="2D899401"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12</w:t>
            </w:r>
          </w:p>
        </w:tc>
        <w:tc>
          <w:tcPr>
            <w:tcW w:w="960" w:type="dxa"/>
            <w:tcBorders>
              <w:top w:val="double" w:sz="6" w:space="0" w:color="3F3F3F"/>
              <w:left w:val="double" w:sz="6" w:space="0" w:color="3F3F3F"/>
              <w:bottom w:val="double" w:sz="6" w:space="0" w:color="3F3F3F"/>
              <w:right w:val="double" w:sz="6" w:space="0" w:color="3F3F3F"/>
            </w:tcBorders>
            <w:shd w:val="clear" w:color="000000" w:fill="A5A5A5"/>
            <w:noWrap/>
            <w:vAlign w:val="bottom"/>
            <w:hideMark/>
          </w:tcPr>
          <w:p w14:paraId="11FFA7BC" w14:textId="77777777" w:rsidR="00BC50F6" w:rsidRPr="00AB2793" w:rsidRDefault="00BC50F6" w:rsidP="008A2695">
            <w:pPr>
              <w:spacing w:after="0"/>
              <w:ind w:firstLine="0"/>
              <w:contextualSpacing w:val="0"/>
              <w:rPr>
                <w:rFonts w:eastAsia="Times New Roman" w:cstheme="minorHAnsi"/>
                <w:b/>
                <w:color w:val="FFFFFF"/>
              </w:rPr>
            </w:pPr>
            <w:r w:rsidRPr="00AB2793">
              <w:rPr>
                <w:rFonts w:eastAsia="Times New Roman" w:cstheme="minorHAnsi"/>
                <w:b/>
                <w:color w:val="FFFFFF"/>
              </w:rPr>
              <w:t> </w:t>
            </w:r>
          </w:p>
        </w:tc>
        <w:tc>
          <w:tcPr>
            <w:tcW w:w="960" w:type="dxa"/>
            <w:tcBorders>
              <w:top w:val="single" w:sz="4" w:space="0" w:color="auto"/>
              <w:left w:val="nil"/>
              <w:bottom w:val="nil"/>
              <w:right w:val="single" w:sz="4" w:space="0" w:color="auto"/>
            </w:tcBorders>
            <w:shd w:val="clear" w:color="000000" w:fill="FFC7CE"/>
            <w:noWrap/>
            <w:vAlign w:val="bottom"/>
            <w:hideMark/>
          </w:tcPr>
          <w:p w14:paraId="17D281B6" w14:textId="77777777" w:rsidR="00BC50F6" w:rsidRPr="00AB2793" w:rsidRDefault="00BC50F6" w:rsidP="008A2695">
            <w:pPr>
              <w:spacing w:after="0"/>
              <w:ind w:firstLine="0"/>
              <w:contextualSpacing w:val="0"/>
              <w:jc w:val="right"/>
              <w:rPr>
                <w:rFonts w:eastAsia="Times New Roman" w:cstheme="minorHAnsi"/>
                <w:color w:val="9C0006"/>
              </w:rPr>
            </w:pPr>
            <w:r w:rsidRPr="00AB2793">
              <w:rPr>
                <w:rFonts w:eastAsia="Times New Roman" w:cstheme="minorHAnsi"/>
                <w:color w:val="9C0006"/>
              </w:rPr>
              <w:t>45</w:t>
            </w:r>
          </w:p>
        </w:tc>
      </w:tr>
      <w:tr w:rsidR="00BC50F6" w:rsidRPr="00084976" w14:paraId="2E59B7C6" w14:textId="77777777" w:rsidTr="008A2695">
        <w:trPr>
          <w:trHeight w:val="33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09A391" w14:textId="77777777" w:rsidR="00BC50F6" w:rsidRPr="00AB2793" w:rsidRDefault="00BC50F6" w:rsidP="008A2695">
            <w:pPr>
              <w:spacing w:after="0"/>
              <w:ind w:firstLine="0"/>
              <w:contextualSpacing w:val="0"/>
              <w:rPr>
                <w:rFonts w:eastAsia="Times New Roman" w:cstheme="minorHAnsi"/>
                <w:color w:val="000000"/>
              </w:rPr>
            </w:pPr>
            <w:r w:rsidRPr="00AB2793">
              <w:rPr>
                <w:rFonts w:eastAsia="Times New Roman" w:cstheme="minorHAnsi"/>
                <w:color w:val="000000"/>
              </w:rPr>
              <w:t>H</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D4B8EF"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4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78FB3"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E0AEED"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42</w:t>
            </w:r>
          </w:p>
        </w:tc>
        <w:tc>
          <w:tcPr>
            <w:tcW w:w="960" w:type="dxa"/>
            <w:tcBorders>
              <w:top w:val="single" w:sz="4" w:space="0" w:color="auto"/>
              <w:left w:val="single" w:sz="4" w:space="0" w:color="auto"/>
              <w:bottom w:val="single" w:sz="4" w:space="0" w:color="auto"/>
              <w:right w:val="single" w:sz="4" w:space="0" w:color="auto"/>
            </w:tcBorders>
            <w:shd w:val="clear" w:color="000000" w:fill="C6EFCE"/>
            <w:noWrap/>
            <w:vAlign w:val="bottom"/>
            <w:hideMark/>
          </w:tcPr>
          <w:p w14:paraId="02A39F54" w14:textId="77777777" w:rsidR="00BC50F6" w:rsidRPr="00AB2793" w:rsidRDefault="00BC50F6" w:rsidP="008A2695">
            <w:pPr>
              <w:spacing w:after="0"/>
              <w:ind w:firstLine="0"/>
              <w:contextualSpacing w:val="0"/>
              <w:jc w:val="right"/>
              <w:rPr>
                <w:rFonts w:eastAsia="Times New Roman" w:cstheme="minorHAnsi"/>
                <w:color w:val="006100"/>
              </w:rPr>
            </w:pPr>
            <w:r w:rsidRPr="00AB2793">
              <w:rPr>
                <w:rFonts w:eastAsia="Times New Roman" w:cstheme="minorHAnsi"/>
                <w:color w:val="006100"/>
              </w:rPr>
              <w:t>32</w:t>
            </w:r>
          </w:p>
        </w:tc>
        <w:tc>
          <w:tcPr>
            <w:tcW w:w="96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A241C47" w14:textId="77777777" w:rsidR="00BC50F6" w:rsidRPr="00AB2793" w:rsidRDefault="00BC50F6" w:rsidP="008A2695">
            <w:pPr>
              <w:spacing w:after="0"/>
              <w:ind w:firstLine="0"/>
              <w:contextualSpacing w:val="0"/>
              <w:jc w:val="right"/>
              <w:rPr>
                <w:rFonts w:eastAsia="Times New Roman" w:cstheme="minorHAnsi"/>
                <w:color w:val="9C0006"/>
              </w:rPr>
            </w:pPr>
            <w:r w:rsidRPr="00AB2793">
              <w:rPr>
                <w:rFonts w:eastAsia="Times New Roman" w:cstheme="minorHAnsi"/>
                <w:color w:val="9C0006"/>
              </w:rPr>
              <w:t>6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5DA391"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54</w:t>
            </w:r>
          </w:p>
        </w:tc>
        <w:tc>
          <w:tcPr>
            <w:tcW w:w="960" w:type="dxa"/>
            <w:tcBorders>
              <w:top w:val="nil"/>
              <w:left w:val="single" w:sz="4" w:space="0" w:color="auto"/>
              <w:bottom w:val="single" w:sz="4" w:space="0" w:color="auto"/>
              <w:right w:val="nil"/>
            </w:tcBorders>
            <w:shd w:val="clear" w:color="auto" w:fill="auto"/>
            <w:noWrap/>
            <w:vAlign w:val="bottom"/>
            <w:hideMark/>
          </w:tcPr>
          <w:p w14:paraId="4158BF01" w14:textId="77777777" w:rsidR="00BC50F6" w:rsidRPr="00AB2793" w:rsidRDefault="00BC50F6" w:rsidP="008A2695">
            <w:pPr>
              <w:spacing w:after="0"/>
              <w:ind w:firstLine="0"/>
              <w:contextualSpacing w:val="0"/>
              <w:jc w:val="right"/>
              <w:rPr>
                <w:rFonts w:eastAsia="Times New Roman" w:cstheme="minorHAnsi"/>
                <w:color w:val="000000"/>
              </w:rPr>
            </w:pPr>
            <w:r w:rsidRPr="00AB2793">
              <w:rPr>
                <w:rFonts w:eastAsia="Times New Roman" w:cstheme="minorHAnsi"/>
                <w:color w:val="000000"/>
              </w:rPr>
              <w:t>45</w:t>
            </w:r>
          </w:p>
        </w:tc>
        <w:tc>
          <w:tcPr>
            <w:tcW w:w="960" w:type="dxa"/>
            <w:tcBorders>
              <w:top w:val="double" w:sz="6" w:space="0" w:color="3F3F3F"/>
              <w:left w:val="double" w:sz="6" w:space="0" w:color="3F3F3F"/>
              <w:bottom w:val="double" w:sz="6" w:space="0" w:color="3F3F3F"/>
              <w:right w:val="double" w:sz="6" w:space="0" w:color="3F3F3F"/>
            </w:tcBorders>
            <w:shd w:val="clear" w:color="000000" w:fill="A5A5A5"/>
            <w:noWrap/>
            <w:vAlign w:val="bottom"/>
            <w:hideMark/>
          </w:tcPr>
          <w:p w14:paraId="04A44E3A" w14:textId="77777777" w:rsidR="00BC50F6" w:rsidRPr="00AB2793" w:rsidRDefault="00BC50F6" w:rsidP="008A2695">
            <w:pPr>
              <w:spacing w:after="0"/>
              <w:ind w:firstLine="0"/>
              <w:contextualSpacing w:val="0"/>
              <w:rPr>
                <w:rFonts w:eastAsia="Times New Roman" w:cstheme="minorHAnsi"/>
                <w:b/>
                <w:color w:val="FFFFFF"/>
              </w:rPr>
            </w:pPr>
            <w:r w:rsidRPr="00AB2793">
              <w:rPr>
                <w:rFonts w:eastAsia="Times New Roman" w:cstheme="minorHAnsi"/>
                <w:b/>
                <w:color w:val="FFFFFF"/>
              </w:rPr>
              <w:t> </w:t>
            </w:r>
          </w:p>
        </w:tc>
      </w:tr>
    </w:tbl>
    <w:p w14:paraId="42EC0351" w14:textId="77777777" w:rsidR="00BC50F6" w:rsidRDefault="00BC50F6" w:rsidP="00BC50F6">
      <w:pPr>
        <w:spacing w:after="215" w:line="480" w:lineRule="auto"/>
        <w:ind w:firstLine="0"/>
        <w:rPr>
          <w:rFonts w:cstheme="minorHAnsi"/>
          <w:sz w:val="24"/>
          <w:szCs w:val="24"/>
        </w:rPr>
      </w:pPr>
    </w:p>
    <w:p w14:paraId="734812D7" w14:textId="77777777" w:rsidR="00BC50F6" w:rsidRPr="00BE5130" w:rsidRDefault="00BC50F6" w:rsidP="00BC50F6">
      <w:pPr>
        <w:spacing w:after="215" w:line="480" w:lineRule="auto"/>
        <w:ind w:firstLine="0"/>
        <w:rPr>
          <w:rFonts w:cstheme="minorHAnsi"/>
          <w:sz w:val="24"/>
          <w:szCs w:val="24"/>
        </w:rPr>
      </w:pPr>
    </w:p>
    <w:p w14:paraId="2F07A8D5" w14:textId="77777777" w:rsidR="00BC50F6" w:rsidRPr="00BE5130" w:rsidRDefault="00BC50F6" w:rsidP="00BC50F6">
      <w:pPr>
        <w:spacing w:after="215" w:line="480" w:lineRule="auto"/>
        <w:rPr>
          <w:rFonts w:cstheme="minorHAnsi"/>
          <w:sz w:val="24"/>
          <w:szCs w:val="24"/>
        </w:rPr>
      </w:pPr>
      <w:r w:rsidRPr="00BE5130">
        <w:rPr>
          <w:rFonts w:cstheme="minorHAnsi"/>
          <w:sz w:val="24"/>
          <w:szCs w:val="24"/>
        </w:rPr>
        <w:t>In the above table, the most similar store(s) to a given store are highlighted in green, while the least similar store is highlighted in red. The stores in the above table are as follows:</w:t>
      </w:r>
    </w:p>
    <w:p w14:paraId="53E4CE6A" w14:textId="2944D7D6" w:rsidR="00BC50F6" w:rsidRPr="00B57758" w:rsidRDefault="00BC50F6" w:rsidP="00BC50F6">
      <w:pPr>
        <w:pStyle w:val="Caption"/>
        <w:keepNext/>
        <w:ind w:firstLine="0"/>
        <w:jc w:val="center"/>
        <w:rPr>
          <w:sz w:val="24"/>
          <w:szCs w:val="24"/>
        </w:rPr>
      </w:pPr>
      <w:bookmarkStart w:id="223" w:name="_Toc34658454"/>
      <w:bookmarkStart w:id="224" w:name="_Toc34663135"/>
      <w:bookmarkStart w:id="225" w:name="_Toc35257034"/>
      <w:r w:rsidRPr="00B57758">
        <w:rPr>
          <w:sz w:val="24"/>
          <w:szCs w:val="24"/>
        </w:rPr>
        <w:lastRenderedPageBreak/>
        <w:t xml:space="preserve">Table </w:t>
      </w:r>
      <w:r w:rsidRPr="00B57758">
        <w:rPr>
          <w:sz w:val="24"/>
          <w:szCs w:val="24"/>
        </w:rPr>
        <w:fldChar w:fldCharType="begin"/>
      </w:r>
      <w:r w:rsidRPr="00B57758">
        <w:rPr>
          <w:sz w:val="24"/>
          <w:szCs w:val="24"/>
        </w:rPr>
        <w:instrText xml:space="preserve"> SEQ Table \* ARABIC </w:instrText>
      </w:r>
      <w:r w:rsidRPr="00B57758">
        <w:rPr>
          <w:sz w:val="24"/>
          <w:szCs w:val="24"/>
        </w:rPr>
        <w:fldChar w:fldCharType="separate"/>
      </w:r>
      <w:r w:rsidR="007B4096">
        <w:rPr>
          <w:noProof/>
          <w:sz w:val="24"/>
          <w:szCs w:val="24"/>
        </w:rPr>
        <w:t>5</w:t>
      </w:r>
      <w:r w:rsidRPr="00B57758">
        <w:rPr>
          <w:sz w:val="24"/>
          <w:szCs w:val="24"/>
        </w:rPr>
        <w:fldChar w:fldCharType="end"/>
      </w:r>
      <w:r w:rsidRPr="00B57758">
        <w:rPr>
          <w:sz w:val="24"/>
          <w:szCs w:val="24"/>
        </w:rPr>
        <w:t xml:space="preserve">: The Store Names Corresponding </w:t>
      </w:r>
      <w:proofErr w:type="gramStart"/>
      <w:r w:rsidRPr="00B57758">
        <w:rPr>
          <w:sz w:val="24"/>
          <w:szCs w:val="24"/>
        </w:rPr>
        <w:t>To</w:t>
      </w:r>
      <w:proofErr w:type="gramEnd"/>
      <w:r w:rsidRPr="00B57758">
        <w:rPr>
          <w:sz w:val="24"/>
          <w:szCs w:val="24"/>
        </w:rPr>
        <w:t xml:space="preserve"> Each Letter</w:t>
      </w:r>
      <w:bookmarkEnd w:id="223"/>
      <w:bookmarkEnd w:id="224"/>
      <w:bookmarkEnd w:id="225"/>
    </w:p>
    <w:tbl>
      <w:tblPr>
        <w:tblStyle w:val="TableGrid"/>
        <w:tblW w:w="0" w:type="auto"/>
        <w:jc w:val="center"/>
        <w:tblLook w:val="04A0" w:firstRow="1" w:lastRow="0" w:firstColumn="1" w:lastColumn="0" w:noHBand="0" w:noVBand="1"/>
      </w:tblPr>
      <w:tblGrid>
        <w:gridCol w:w="1525"/>
        <w:gridCol w:w="3690"/>
      </w:tblGrid>
      <w:tr w:rsidR="00BC50F6" w14:paraId="33E600F0" w14:textId="77777777" w:rsidTr="008A2695">
        <w:trPr>
          <w:jc w:val="center"/>
        </w:trPr>
        <w:tc>
          <w:tcPr>
            <w:tcW w:w="1525" w:type="dxa"/>
          </w:tcPr>
          <w:p w14:paraId="0BCFACF3" w14:textId="77777777" w:rsidR="00BC50F6" w:rsidRPr="00BE5130" w:rsidRDefault="00BC50F6" w:rsidP="008A2695">
            <w:pPr>
              <w:spacing w:after="215" w:line="480" w:lineRule="auto"/>
              <w:ind w:firstLine="0"/>
              <w:rPr>
                <w:rFonts w:cstheme="minorHAnsi"/>
                <w:b/>
                <w:sz w:val="24"/>
                <w:szCs w:val="24"/>
              </w:rPr>
            </w:pPr>
            <w:r w:rsidRPr="00BE5130">
              <w:rPr>
                <w:rFonts w:cstheme="minorHAnsi"/>
                <w:b/>
                <w:sz w:val="24"/>
                <w:szCs w:val="24"/>
              </w:rPr>
              <w:t>Letter Value</w:t>
            </w:r>
          </w:p>
        </w:tc>
        <w:tc>
          <w:tcPr>
            <w:tcW w:w="3690" w:type="dxa"/>
          </w:tcPr>
          <w:p w14:paraId="392AA418" w14:textId="77777777" w:rsidR="00BC50F6" w:rsidRPr="00BE5130" w:rsidRDefault="00BC50F6" w:rsidP="008A2695">
            <w:pPr>
              <w:spacing w:after="215" w:line="480" w:lineRule="auto"/>
              <w:ind w:firstLine="0"/>
              <w:rPr>
                <w:rFonts w:cstheme="minorHAnsi"/>
                <w:b/>
                <w:sz w:val="24"/>
                <w:szCs w:val="24"/>
              </w:rPr>
            </w:pPr>
            <w:r w:rsidRPr="00BE5130">
              <w:rPr>
                <w:rFonts w:cstheme="minorHAnsi"/>
                <w:b/>
                <w:sz w:val="24"/>
                <w:szCs w:val="24"/>
              </w:rPr>
              <w:t>Store Name – Address</w:t>
            </w:r>
          </w:p>
        </w:tc>
      </w:tr>
      <w:tr w:rsidR="00BC50F6" w14:paraId="334C9530" w14:textId="77777777" w:rsidTr="008A2695">
        <w:trPr>
          <w:jc w:val="center"/>
        </w:trPr>
        <w:tc>
          <w:tcPr>
            <w:tcW w:w="1525" w:type="dxa"/>
          </w:tcPr>
          <w:p w14:paraId="19BED753" w14:textId="77777777" w:rsidR="00BC50F6" w:rsidRPr="00BE5130" w:rsidRDefault="00BC50F6" w:rsidP="008A2695">
            <w:pPr>
              <w:spacing w:after="215" w:line="480" w:lineRule="auto"/>
              <w:ind w:firstLine="0"/>
              <w:rPr>
                <w:rFonts w:cstheme="minorHAnsi"/>
                <w:sz w:val="24"/>
                <w:szCs w:val="24"/>
              </w:rPr>
            </w:pPr>
            <w:r w:rsidRPr="00BE5130">
              <w:rPr>
                <w:rFonts w:cstheme="minorHAnsi"/>
                <w:sz w:val="24"/>
                <w:szCs w:val="24"/>
              </w:rPr>
              <w:t>A</w:t>
            </w:r>
          </w:p>
        </w:tc>
        <w:tc>
          <w:tcPr>
            <w:tcW w:w="3690" w:type="dxa"/>
          </w:tcPr>
          <w:p w14:paraId="4957405A" w14:textId="77777777" w:rsidR="00BC50F6" w:rsidRPr="00BE5130" w:rsidRDefault="00BC50F6" w:rsidP="008A2695">
            <w:pPr>
              <w:spacing w:line="480" w:lineRule="auto"/>
              <w:ind w:firstLine="0"/>
              <w:contextualSpacing w:val="0"/>
              <w:rPr>
                <w:rFonts w:eastAsia="Times New Roman" w:cstheme="minorHAnsi"/>
                <w:color w:val="000000"/>
                <w:sz w:val="24"/>
                <w:szCs w:val="24"/>
              </w:rPr>
            </w:pPr>
            <w:r w:rsidRPr="00BE5130">
              <w:rPr>
                <w:rFonts w:cstheme="minorHAnsi"/>
                <w:color w:val="000000"/>
                <w:sz w:val="24"/>
                <w:szCs w:val="24"/>
              </w:rPr>
              <w:t>Independent - 2277 Riverside Dr</w:t>
            </w:r>
          </w:p>
        </w:tc>
      </w:tr>
      <w:tr w:rsidR="00BC50F6" w14:paraId="6FD490A0" w14:textId="77777777" w:rsidTr="008A2695">
        <w:trPr>
          <w:jc w:val="center"/>
        </w:trPr>
        <w:tc>
          <w:tcPr>
            <w:tcW w:w="1525" w:type="dxa"/>
          </w:tcPr>
          <w:p w14:paraId="1C0419C6" w14:textId="77777777" w:rsidR="00BC50F6" w:rsidRPr="00BE5130" w:rsidRDefault="00BC50F6" w:rsidP="008A2695">
            <w:pPr>
              <w:spacing w:after="215" w:line="480" w:lineRule="auto"/>
              <w:ind w:firstLine="0"/>
              <w:rPr>
                <w:rFonts w:cstheme="minorHAnsi"/>
                <w:sz w:val="24"/>
                <w:szCs w:val="24"/>
              </w:rPr>
            </w:pPr>
            <w:r w:rsidRPr="00BE5130">
              <w:rPr>
                <w:rFonts w:cstheme="minorHAnsi"/>
                <w:sz w:val="24"/>
                <w:szCs w:val="24"/>
              </w:rPr>
              <w:t>B</w:t>
            </w:r>
          </w:p>
        </w:tc>
        <w:tc>
          <w:tcPr>
            <w:tcW w:w="3690" w:type="dxa"/>
          </w:tcPr>
          <w:p w14:paraId="645D7168" w14:textId="77777777" w:rsidR="00BC50F6" w:rsidRPr="00BE5130" w:rsidRDefault="00BC50F6" w:rsidP="008A2695">
            <w:pPr>
              <w:spacing w:line="480" w:lineRule="auto"/>
              <w:ind w:firstLine="0"/>
              <w:contextualSpacing w:val="0"/>
              <w:rPr>
                <w:rFonts w:eastAsia="Times New Roman" w:cstheme="minorHAnsi"/>
                <w:color w:val="000000"/>
                <w:sz w:val="24"/>
                <w:szCs w:val="24"/>
              </w:rPr>
            </w:pPr>
            <w:r w:rsidRPr="00BE5130">
              <w:rPr>
                <w:rFonts w:cstheme="minorHAnsi"/>
                <w:color w:val="000000"/>
                <w:sz w:val="24"/>
                <w:szCs w:val="24"/>
              </w:rPr>
              <w:t>Walmart - 2277 Riverside Dr</w:t>
            </w:r>
          </w:p>
        </w:tc>
      </w:tr>
      <w:tr w:rsidR="00BC50F6" w14:paraId="225768B8" w14:textId="77777777" w:rsidTr="008A2695">
        <w:trPr>
          <w:jc w:val="center"/>
        </w:trPr>
        <w:tc>
          <w:tcPr>
            <w:tcW w:w="1525" w:type="dxa"/>
          </w:tcPr>
          <w:p w14:paraId="48BD2EE7" w14:textId="77777777" w:rsidR="00BC50F6" w:rsidRPr="00BE5130" w:rsidRDefault="00BC50F6" w:rsidP="008A2695">
            <w:pPr>
              <w:spacing w:after="215" w:line="480" w:lineRule="auto"/>
              <w:ind w:firstLine="0"/>
              <w:rPr>
                <w:rFonts w:cstheme="minorHAnsi"/>
                <w:sz w:val="24"/>
                <w:szCs w:val="24"/>
              </w:rPr>
            </w:pPr>
            <w:r w:rsidRPr="00BE5130">
              <w:rPr>
                <w:rFonts w:cstheme="minorHAnsi"/>
                <w:sz w:val="24"/>
                <w:szCs w:val="24"/>
              </w:rPr>
              <w:t>C</w:t>
            </w:r>
          </w:p>
        </w:tc>
        <w:tc>
          <w:tcPr>
            <w:tcW w:w="3690" w:type="dxa"/>
          </w:tcPr>
          <w:p w14:paraId="1CBD3999" w14:textId="77777777" w:rsidR="00BC50F6" w:rsidRPr="00BE5130" w:rsidRDefault="00BC50F6" w:rsidP="008A2695">
            <w:pPr>
              <w:spacing w:line="480" w:lineRule="auto"/>
              <w:ind w:firstLine="0"/>
              <w:contextualSpacing w:val="0"/>
              <w:rPr>
                <w:rFonts w:eastAsia="Times New Roman" w:cstheme="minorHAnsi"/>
                <w:color w:val="000000"/>
                <w:sz w:val="24"/>
                <w:szCs w:val="24"/>
              </w:rPr>
            </w:pPr>
            <w:r w:rsidRPr="00BE5130">
              <w:rPr>
                <w:rFonts w:cstheme="minorHAnsi"/>
                <w:color w:val="000000"/>
                <w:sz w:val="24"/>
                <w:szCs w:val="24"/>
              </w:rPr>
              <w:t>Independent - 2681 Alta Vista Dr</w:t>
            </w:r>
          </w:p>
        </w:tc>
      </w:tr>
      <w:tr w:rsidR="00BC50F6" w14:paraId="14B4A463" w14:textId="77777777" w:rsidTr="008A2695">
        <w:trPr>
          <w:jc w:val="center"/>
        </w:trPr>
        <w:tc>
          <w:tcPr>
            <w:tcW w:w="1525" w:type="dxa"/>
          </w:tcPr>
          <w:p w14:paraId="0E590EEC" w14:textId="77777777" w:rsidR="00BC50F6" w:rsidRPr="00BE5130" w:rsidRDefault="00BC50F6" w:rsidP="008A2695">
            <w:pPr>
              <w:spacing w:after="215" w:line="480" w:lineRule="auto"/>
              <w:ind w:firstLine="0"/>
              <w:rPr>
                <w:rFonts w:cstheme="minorHAnsi"/>
                <w:sz w:val="24"/>
                <w:szCs w:val="24"/>
              </w:rPr>
            </w:pPr>
            <w:r w:rsidRPr="00BE5130">
              <w:rPr>
                <w:rFonts w:cstheme="minorHAnsi"/>
                <w:sz w:val="24"/>
                <w:szCs w:val="24"/>
              </w:rPr>
              <w:t>D</w:t>
            </w:r>
          </w:p>
        </w:tc>
        <w:tc>
          <w:tcPr>
            <w:tcW w:w="3690" w:type="dxa"/>
          </w:tcPr>
          <w:p w14:paraId="099E306E" w14:textId="77777777" w:rsidR="00BC50F6" w:rsidRPr="00BE5130" w:rsidRDefault="00BC50F6" w:rsidP="008A2695">
            <w:pPr>
              <w:spacing w:line="480" w:lineRule="auto"/>
              <w:ind w:firstLine="0"/>
              <w:contextualSpacing w:val="0"/>
              <w:rPr>
                <w:rFonts w:eastAsia="Times New Roman" w:cstheme="minorHAnsi"/>
                <w:color w:val="000000"/>
                <w:sz w:val="24"/>
                <w:szCs w:val="24"/>
              </w:rPr>
            </w:pPr>
            <w:r w:rsidRPr="00BE5130">
              <w:rPr>
                <w:rFonts w:cstheme="minorHAnsi"/>
                <w:color w:val="000000"/>
                <w:sz w:val="24"/>
                <w:szCs w:val="24"/>
              </w:rPr>
              <w:t>Food Basic - 1670 Heron Rd</w:t>
            </w:r>
          </w:p>
        </w:tc>
      </w:tr>
      <w:tr w:rsidR="00BC50F6" w14:paraId="5D40863E" w14:textId="77777777" w:rsidTr="008A2695">
        <w:trPr>
          <w:jc w:val="center"/>
        </w:trPr>
        <w:tc>
          <w:tcPr>
            <w:tcW w:w="1525" w:type="dxa"/>
          </w:tcPr>
          <w:p w14:paraId="711314D2" w14:textId="77777777" w:rsidR="00BC50F6" w:rsidRPr="00BE5130" w:rsidRDefault="00BC50F6" w:rsidP="008A2695">
            <w:pPr>
              <w:spacing w:after="215" w:line="480" w:lineRule="auto"/>
              <w:ind w:firstLine="0"/>
              <w:rPr>
                <w:rFonts w:cstheme="minorHAnsi"/>
                <w:sz w:val="24"/>
                <w:szCs w:val="24"/>
              </w:rPr>
            </w:pPr>
            <w:r w:rsidRPr="00BE5130">
              <w:rPr>
                <w:rFonts w:cstheme="minorHAnsi"/>
                <w:sz w:val="24"/>
                <w:szCs w:val="24"/>
              </w:rPr>
              <w:t>E</w:t>
            </w:r>
          </w:p>
        </w:tc>
        <w:tc>
          <w:tcPr>
            <w:tcW w:w="3690" w:type="dxa"/>
          </w:tcPr>
          <w:p w14:paraId="0412B899" w14:textId="77777777" w:rsidR="00BC50F6" w:rsidRPr="00BE5130" w:rsidRDefault="00BC50F6" w:rsidP="008A2695">
            <w:pPr>
              <w:spacing w:line="480" w:lineRule="auto"/>
              <w:ind w:firstLine="0"/>
              <w:contextualSpacing w:val="0"/>
              <w:rPr>
                <w:rFonts w:eastAsia="Times New Roman" w:cstheme="minorHAnsi"/>
                <w:color w:val="000000"/>
                <w:sz w:val="24"/>
                <w:szCs w:val="24"/>
              </w:rPr>
            </w:pPr>
            <w:r w:rsidRPr="00BE5130">
              <w:rPr>
                <w:rFonts w:cstheme="minorHAnsi"/>
                <w:color w:val="000000"/>
                <w:sz w:val="24"/>
                <w:szCs w:val="24"/>
              </w:rPr>
              <w:t>Loblaws - 2210 Bank St</w:t>
            </w:r>
          </w:p>
        </w:tc>
      </w:tr>
      <w:tr w:rsidR="00BC50F6" w14:paraId="46D77494" w14:textId="77777777" w:rsidTr="008A2695">
        <w:trPr>
          <w:jc w:val="center"/>
        </w:trPr>
        <w:tc>
          <w:tcPr>
            <w:tcW w:w="1525" w:type="dxa"/>
          </w:tcPr>
          <w:p w14:paraId="0F6AEF5D" w14:textId="77777777" w:rsidR="00BC50F6" w:rsidRPr="00BE5130" w:rsidRDefault="00BC50F6" w:rsidP="008A2695">
            <w:pPr>
              <w:spacing w:after="215" w:line="480" w:lineRule="auto"/>
              <w:ind w:firstLine="0"/>
              <w:rPr>
                <w:rFonts w:cstheme="minorHAnsi"/>
                <w:sz w:val="24"/>
                <w:szCs w:val="24"/>
              </w:rPr>
            </w:pPr>
            <w:r w:rsidRPr="00BE5130">
              <w:rPr>
                <w:rFonts w:cstheme="minorHAnsi"/>
                <w:sz w:val="24"/>
                <w:szCs w:val="24"/>
              </w:rPr>
              <w:t>F</w:t>
            </w:r>
          </w:p>
        </w:tc>
        <w:tc>
          <w:tcPr>
            <w:tcW w:w="3690" w:type="dxa"/>
          </w:tcPr>
          <w:p w14:paraId="146D7969" w14:textId="77777777" w:rsidR="00BC50F6" w:rsidRPr="00BE5130" w:rsidRDefault="00BC50F6" w:rsidP="008A2695">
            <w:pPr>
              <w:spacing w:line="480" w:lineRule="auto"/>
              <w:ind w:firstLine="0"/>
              <w:contextualSpacing w:val="0"/>
              <w:rPr>
                <w:rFonts w:eastAsia="Times New Roman" w:cstheme="minorHAnsi"/>
                <w:color w:val="000000"/>
                <w:sz w:val="24"/>
                <w:szCs w:val="24"/>
              </w:rPr>
            </w:pPr>
            <w:r w:rsidRPr="00BE5130">
              <w:rPr>
                <w:rFonts w:cstheme="minorHAnsi"/>
                <w:color w:val="000000"/>
                <w:sz w:val="24"/>
                <w:szCs w:val="24"/>
              </w:rPr>
              <w:t>Walmart - 2210 Bank St</w:t>
            </w:r>
          </w:p>
        </w:tc>
      </w:tr>
      <w:tr w:rsidR="00BC50F6" w14:paraId="208A25E6" w14:textId="77777777" w:rsidTr="008A2695">
        <w:trPr>
          <w:jc w:val="center"/>
        </w:trPr>
        <w:tc>
          <w:tcPr>
            <w:tcW w:w="1525" w:type="dxa"/>
          </w:tcPr>
          <w:p w14:paraId="52A03DE3" w14:textId="77777777" w:rsidR="00BC50F6" w:rsidRPr="00BE5130" w:rsidRDefault="00BC50F6" w:rsidP="008A2695">
            <w:pPr>
              <w:spacing w:after="215" w:line="480" w:lineRule="auto"/>
              <w:ind w:firstLine="0"/>
              <w:rPr>
                <w:rFonts w:cstheme="minorHAnsi"/>
                <w:sz w:val="24"/>
                <w:szCs w:val="24"/>
              </w:rPr>
            </w:pPr>
            <w:r w:rsidRPr="00BE5130">
              <w:rPr>
                <w:rFonts w:cstheme="minorHAnsi"/>
                <w:sz w:val="24"/>
                <w:szCs w:val="24"/>
              </w:rPr>
              <w:t>G</w:t>
            </w:r>
          </w:p>
        </w:tc>
        <w:tc>
          <w:tcPr>
            <w:tcW w:w="3690" w:type="dxa"/>
          </w:tcPr>
          <w:p w14:paraId="68730B6C" w14:textId="77777777" w:rsidR="00BC50F6" w:rsidRPr="00BE5130" w:rsidRDefault="00BC50F6" w:rsidP="008A2695">
            <w:pPr>
              <w:spacing w:line="480" w:lineRule="auto"/>
              <w:ind w:firstLine="0"/>
              <w:contextualSpacing w:val="0"/>
              <w:rPr>
                <w:rFonts w:eastAsia="Times New Roman" w:cstheme="minorHAnsi"/>
                <w:color w:val="000000"/>
                <w:sz w:val="24"/>
                <w:szCs w:val="24"/>
              </w:rPr>
            </w:pPr>
            <w:r w:rsidRPr="00BE5130">
              <w:rPr>
                <w:rFonts w:cstheme="minorHAnsi"/>
                <w:color w:val="000000"/>
                <w:sz w:val="24"/>
                <w:szCs w:val="24"/>
              </w:rPr>
              <w:t>Metro - 2515 Bank St</w:t>
            </w:r>
          </w:p>
        </w:tc>
      </w:tr>
      <w:tr w:rsidR="00BC50F6" w14:paraId="7B7BECBE" w14:textId="77777777" w:rsidTr="008A2695">
        <w:trPr>
          <w:jc w:val="center"/>
        </w:trPr>
        <w:tc>
          <w:tcPr>
            <w:tcW w:w="1525" w:type="dxa"/>
          </w:tcPr>
          <w:p w14:paraId="6EDC9F1A" w14:textId="77777777" w:rsidR="00BC50F6" w:rsidRPr="00BE5130" w:rsidRDefault="00BC50F6" w:rsidP="008A2695">
            <w:pPr>
              <w:spacing w:after="215" w:line="480" w:lineRule="auto"/>
              <w:ind w:firstLine="0"/>
              <w:rPr>
                <w:rFonts w:cstheme="minorHAnsi"/>
                <w:sz w:val="24"/>
                <w:szCs w:val="24"/>
              </w:rPr>
            </w:pPr>
            <w:r w:rsidRPr="00BE5130">
              <w:rPr>
                <w:rFonts w:cstheme="minorHAnsi"/>
                <w:sz w:val="24"/>
                <w:szCs w:val="24"/>
              </w:rPr>
              <w:t>H</w:t>
            </w:r>
          </w:p>
        </w:tc>
        <w:tc>
          <w:tcPr>
            <w:tcW w:w="3690" w:type="dxa"/>
          </w:tcPr>
          <w:p w14:paraId="20D08B47" w14:textId="77777777" w:rsidR="00BC50F6" w:rsidRPr="00BE5130" w:rsidRDefault="00BC50F6" w:rsidP="008A2695">
            <w:pPr>
              <w:spacing w:line="480" w:lineRule="auto"/>
              <w:ind w:firstLine="0"/>
              <w:contextualSpacing w:val="0"/>
              <w:rPr>
                <w:rFonts w:eastAsia="Times New Roman" w:cstheme="minorHAnsi"/>
                <w:color w:val="000000"/>
                <w:sz w:val="24"/>
                <w:szCs w:val="24"/>
              </w:rPr>
            </w:pPr>
            <w:r w:rsidRPr="00BE5130">
              <w:rPr>
                <w:rFonts w:cstheme="minorHAnsi"/>
                <w:color w:val="000000"/>
                <w:sz w:val="24"/>
                <w:szCs w:val="24"/>
              </w:rPr>
              <w:t>Whole Foods - 951 Bank St</w:t>
            </w:r>
          </w:p>
        </w:tc>
      </w:tr>
    </w:tbl>
    <w:p w14:paraId="5C363FF0" w14:textId="77777777" w:rsidR="00BC50F6" w:rsidRDefault="00BC50F6" w:rsidP="00BC50F6">
      <w:pPr>
        <w:spacing w:after="215" w:line="480" w:lineRule="auto"/>
        <w:ind w:firstLine="0"/>
        <w:rPr>
          <w:rFonts w:cstheme="minorHAnsi"/>
          <w:sz w:val="24"/>
          <w:szCs w:val="24"/>
        </w:rPr>
      </w:pPr>
    </w:p>
    <w:p w14:paraId="283FD166" w14:textId="77777777" w:rsidR="00BC50F6" w:rsidRPr="00BE5130" w:rsidRDefault="00BC50F6" w:rsidP="00BC50F6">
      <w:pPr>
        <w:spacing w:after="215" w:line="480" w:lineRule="auto"/>
        <w:ind w:firstLine="0"/>
        <w:rPr>
          <w:rFonts w:cstheme="minorHAnsi"/>
          <w:sz w:val="24"/>
          <w:szCs w:val="24"/>
        </w:rPr>
      </w:pPr>
    </w:p>
    <w:p w14:paraId="33510F85" w14:textId="3BD84B1C" w:rsidR="00BC50F6" w:rsidRPr="00BE5130" w:rsidRDefault="00BC50F6" w:rsidP="00BC50F6">
      <w:pPr>
        <w:spacing w:after="215" w:line="480" w:lineRule="auto"/>
        <w:ind w:firstLine="0"/>
        <w:rPr>
          <w:rFonts w:cstheme="minorHAnsi"/>
          <w:sz w:val="24"/>
          <w:szCs w:val="24"/>
        </w:rPr>
      </w:pPr>
      <w:r w:rsidRPr="00BE5130">
        <w:rPr>
          <w:rFonts w:cstheme="minorHAnsi"/>
          <w:sz w:val="24"/>
          <w:szCs w:val="24"/>
        </w:rPr>
        <w:tab/>
        <w:t xml:space="preserve">The next step after determining the distance metric and calculating the distances was to see if clusters could form. To do this, a script was developed that would slowly iterate a distance threshold until a desired </w:t>
      </w:r>
      <w:proofErr w:type="gramStart"/>
      <w:r w:rsidRPr="00BE5130">
        <w:rPr>
          <w:rFonts w:cstheme="minorHAnsi"/>
          <w:sz w:val="24"/>
          <w:szCs w:val="24"/>
        </w:rPr>
        <w:t>amount</w:t>
      </w:r>
      <w:proofErr w:type="gramEnd"/>
      <w:r w:rsidRPr="00BE5130">
        <w:rPr>
          <w:rFonts w:cstheme="minorHAnsi"/>
          <w:sz w:val="24"/>
          <w:szCs w:val="24"/>
        </w:rPr>
        <w:t xml:space="preserve"> of clusters was reached. If no distance threshold existed for the desired </w:t>
      </w:r>
      <w:r w:rsidR="00185E26" w:rsidRPr="00BE5130">
        <w:rPr>
          <w:rFonts w:cstheme="minorHAnsi"/>
          <w:sz w:val="24"/>
          <w:szCs w:val="24"/>
        </w:rPr>
        <w:t>cluster</w:t>
      </w:r>
      <w:r w:rsidRPr="00BE5130">
        <w:rPr>
          <w:rFonts w:cstheme="minorHAnsi"/>
          <w:sz w:val="24"/>
          <w:szCs w:val="24"/>
        </w:rPr>
        <w:t xml:space="preserve"> count, it would get as close as possible. To started, the target cluster count was set to 3 as this is the square root of the number of stores rounded to the nearest integer. After running the script, it was found that no threshold existed that allowed for 3 clusters, but 4 clusters could be obtained. This revealed the following four clusters:</w:t>
      </w:r>
    </w:p>
    <w:p w14:paraId="47CD3682" w14:textId="77777777" w:rsidR="00BC50F6" w:rsidRPr="00BE5130" w:rsidRDefault="00BC50F6" w:rsidP="004802F5">
      <w:pPr>
        <w:pStyle w:val="ListParagraph"/>
        <w:numPr>
          <w:ilvl w:val="0"/>
          <w:numId w:val="20"/>
        </w:numPr>
        <w:spacing w:after="215" w:line="480" w:lineRule="auto"/>
        <w:rPr>
          <w:rFonts w:cstheme="minorHAnsi"/>
          <w:sz w:val="24"/>
          <w:szCs w:val="24"/>
        </w:rPr>
      </w:pPr>
      <w:r w:rsidRPr="00BE5130">
        <w:rPr>
          <w:rFonts w:cstheme="minorHAnsi"/>
          <w:sz w:val="24"/>
          <w:szCs w:val="24"/>
        </w:rPr>
        <w:t>Cluster 1:</w:t>
      </w:r>
    </w:p>
    <w:p w14:paraId="26B10739" w14:textId="1B326D01" w:rsidR="00BC50F6" w:rsidRPr="00BE5130" w:rsidRDefault="00BC50F6" w:rsidP="004802F5">
      <w:pPr>
        <w:pStyle w:val="ListParagraph"/>
        <w:numPr>
          <w:ilvl w:val="1"/>
          <w:numId w:val="20"/>
        </w:numPr>
        <w:spacing w:after="215" w:line="480" w:lineRule="auto"/>
        <w:rPr>
          <w:rFonts w:cstheme="minorHAnsi"/>
          <w:sz w:val="24"/>
          <w:szCs w:val="24"/>
        </w:rPr>
      </w:pPr>
      <w:r w:rsidRPr="00BE5130">
        <w:rPr>
          <w:rFonts w:cstheme="minorHAnsi"/>
          <w:sz w:val="24"/>
          <w:szCs w:val="24"/>
        </w:rPr>
        <w:t xml:space="preserve">Independent – 2277 </w:t>
      </w:r>
      <w:r w:rsidR="00185E26" w:rsidRPr="00BE5130">
        <w:rPr>
          <w:rFonts w:cstheme="minorHAnsi"/>
          <w:sz w:val="24"/>
          <w:szCs w:val="24"/>
        </w:rPr>
        <w:t>Riverside</w:t>
      </w:r>
      <w:r w:rsidRPr="00BE5130">
        <w:rPr>
          <w:rFonts w:cstheme="minorHAnsi"/>
          <w:sz w:val="24"/>
          <w:szCs w:val="24"/>
        </w:rPr>
        <w:t xml:space="preserve"> Dr.</w:t>
      </w:r>
    </w:p>
    <w:p w14:paraId="706EE20E" w14:textId="77777777" w:rsidR="00BC50F6" w:rsidRPr="00BE5130" w:rsidRDefault="00BC50F6" w:rsidP="004802F5">
      <w:pPr>
        <w:pStyle w:val="ListParagraph"/>
        <w:numPr>
          <w:ilvl w:val="1"/>
          <w:numId w:val="20"/>
        </w:numPr>
        <w:spacing w:after="215" w:line="480" w:lineRule="auto"/>
        <w:rPr>
          <w:rFonts w:cstheme="minorHAnsi"/>
          <w:sz w:val="24"/>
          <w:szCs w:val="24"/>
        </w:rPr>
      </w:pPr>
      <w:r w:rsidRPr="00BE5130">
        <w:rPr>
          <w:rFonts w:cstheme="minorHAnsi"/>
          <w:sz w:val="24"/>
          <w:szCs w:val="24"/>
        </w:rPr>
        <w:lastRenderedPageBreak/>
        <w:t>Independent – 2681 Alta Vista Dr.</w:t>
      </w:r>
    </w:p>
    <w:p w14:paraId="68E336CF" w14:textId="77777777" w:rsidR="00BC50F6" w:rsidRPr="00BE5130" w:rsidRDefault="00BC50F6" w:rsidP="004802F5">
      <w:pPr>
        <w:pStyle w:val="ListParagraph"/>
        <w:numPr>
          <w:ilvl w:val="1"/>
          <w:numId w:val="20"/>
        </w:numPr>
        <w:spacing w:after="215" w:line="480" w:lineRule="auto"/>
        <w:rPr>
          <w:rFonts w:cstheme="minorHAnsi"/>
          <w:sz w:val="24"/>
          <w:szCs w:val="24"/>
        </w:rPr>
      </w:pPr>
      <w:r w:rsidRPr="00BE5130">
        <w:rPr>
          <w:rFonts w:cstheme="minorHAnsi"/>
          <w:sz w:val="24"/>
          <w:szCs w:val="24"/>
        </w:rPr>
        <w:t>Loblaws – 2210 Bank St.</w:t>
      </w:r>
    </w:p>
    <w:p w14:paraId="6FBA89A0" w14:textId="77777777" w:rsidR="00BC50F6" w:rsidRPr="00BE5130" w:rsidRDefault="00BC50F6" w:rsidP="004802F5">
      <w:pPr>
        <w:pStyle w:val="ListParagraph"/>
        <w:numPr>
          <w:ilvl w:val="0"/>
          <w:numId w:val="20"/>
        </w:numPr>
        <w:spacing w:after="215" w:line="480" w:lineRule="auto"/>
        <w:rPr>
          <w:rFonts w:cstheme="minorHAnsi"/>
          <w:sz w:val="24"/>
          <w:szCs w:val="24"/>
        </w:rPr>
      </w:pPr>
      <w:r w:rsidRPr="00BE5130">
        <w:rPr>
          <w:rFonts w:cstheme="minorHAnsi"/>
          <w:sz w:val="24"/>
          <w:szCs w:val="24"/>
        </w:rPr>
        <w:t>Cluster 2:</w:t>
      </w:r>
    </w:p>
    <w:p w14:paraId="623EA493" w14:textId="77777777" w:rsidR="00BC50F6" w:rsidRPr="00BE5130" w:rsidRDefault="00BC50F6" w:rsidP="004802F5">
      <w:pPr>
        <w:pStyle w:val="ListParagraph"/>
        <w:numPr>
          <w:ilvl w:val="1"/>
          <w:numId w:val="20"/>
        </w:numPr>
        <w:spacing w:after="215" w:line="480" w:lineRule="auto"/>
        <w:rPr>
          <w:rFonts w:cstheme="minorHAnsi"/>
          <w:sz w:val="24"/>
          <w:szCs w:val="24"/>
        </w:rPr>
      </w:pPr>
      <w:r w:rsidRPr="00BE5130">
        <w:rPr>
          <w:rFonts w:cstheme="minorHAnsi"/>
          <w:sz w:val="24"/>
          <w:szCs w:val="24"/>
        </w:rPr>
        <w:t>Food Basic – 1670 Heron Rd.</w:t>
      </w:r>
    </w:p>
    <w:p w14:paraId="183C9982" w14:textId="77777777" w:rsidR="00BC50F6" w:rsidRPr="00BE5130" w:rsidRDefault="00BC50F6" w:rsidP="004802F5">
      <w:pPr>
        <w:pStyle w:val="ListParagraph"/>
        <w:numPr>
          <w:ilvl w:val="1"/>
          <w:numId w:val="20"/>
        </w:numPr>
        <w:spacing w:after="215" w:line="480" w:lineRule="auto"/>
        <w:rPr>
          <w:rFonts w:cstheme="minorHAnsi"/>
          <w:sz w:val="24"/>
          <w:szCs w:val="24"/>
        </w:rPr>
      </w:pPr>
      <w:r w:rsidRPr="00BE5130">
        <w:rPr>
          <w:rFonts w:cstheme="minorHAnsi"/>
          <w:sz w:val="24"/>
          <w:szCs w:val="24"/>
        </w:rPr>
        <w:t>Walmart – 2210 Bank St.</w:t>
      </w:r>
    </w:p>
    <w:p w14:paraId="67D9DE99" w14:textId="77777777" w:rsidR="00BC50F6" w:rsidRPr="00BE5130" w:rsidRDefault="00BC50F6" w:rsidP="004802F5">
      <w:pPr>
        <w:pStyle w:val="ListParagraph"/>
        <w:numPr>
          <w:ilvl w:val="1"/>
          <w:numId w:val="20"/>
        </w:numPr>
        <w:spacing w:after="215" w:line="480" w:lineRule="auto"/>
        <w:rPr>
          <w:rFonts w:cstheme="minorHAnsi"/>
          <w:sz w:val="24"/>
          <w:szCs w:val="24"/>
        </w:rPr>
      </w:pPr>
      <w:r w:rsidRPr="00BE5130">
        <w:rPr>
          <w:rFonts w:cstheme="minorHAnsi"/>
          <w:sz w:val="24"/>
          <w:szCs w:val="24"/>
        </w:rPr>
        <w:t>Metro – 2515 Bank St.</w:t>
      </w:r>
    </w:p>
    <w:p w14:paraId="2C3D93A3" w14:textId="77777777" w:rsidR="00BC50F6" w:rsidRPr="00BE5130" w:rsidRDefault="00BC50F6" w:rsidP="004802F5">
      <w:pPr>
        <w:pStyle w:val="ListParagraph"/>
        <w:numPr>
          <w:ilvl w:val="0"/>
          <w:numId w:val="20"/>
        </w:numPr>
        <w:spacing w:after="215" w:line="480" w:lineRule="auto"/>
        <w:rPr>
          <w:rFonts w:cstheme="minorHAnsi"/>
          <w:sz w:val="24"/>
          <w:szCs w:val="24"/>
        </w:rPr>
      </w:pPr>
      <w:r w:rsidRPr="00BE5130">
        <w:rPr>
          <w:rFonts w:cstheme="minorHAnsi"/>
          <w:sz w:val="24"/>
          <w:szCs w:val="24"/>
        </w:rPr>
        <w:t>Cluster 3:</w:t>
      </w:r>
    </w:p>
    <w:p w14:paraId="515597F3" w14:textId="77777777" w:rsidR="00BC50F6" w:rsidRPr="00BE5130" w:rsidRDefault="00BC50F6" w:rsidP="004802F5">
      <w:pPr>
        <w:pStyle w:val="ListParagraph"/>
        <w:numPr>
          <w:ilvl w:val="1"/>
          <w:numId w:val="20"/>
        </w:numPr>
        <w:spacing w:after="215" w:line="480" w:lineRule="auto"/>
        <w:rPr>
          <w:rFonts w:cstheme="minorHAnsi"/>
          <w:sz w:val="24"/>
          <w:szCs w:val="24"/>
        </w:rPr>
      </w:pPr>
      <w:r w:rsidRPr="00BE5130">
        <w:rPr>
          <w:rFonts w:cstheme="minorHAnsi"/>
          <w:sz w:val="24"/>
          <w:szCs w:val="24"/>
        </w:rPr>
        <w:t>Walmart – 2277 Riverside Dr.</w:t>
      </w:r>
    </w:p>
    <w:p w14:paraId="5BB326E8" w14:textId="77777777" w:rsidR="00BC50F6" w:rsidRPr="00BE5130" w:rsidRDefault="00BC50F6" w:rsidP="004802F5">
      <w:pPr>
        <w:pStyle w:val="ListParagraph"/>
        <w:numPr>
          <w:ilvl w:val="0"/>
          <w:numId w:val="20"/>
        </w:numPr>
        <w:spacing w:after="215" w:line="480" w:lineRule="auto"/>
        <w:rPr>
          <w:rFonts w:cstheme="minorHAnsi"/>
          <w:sz w:val="24"/>
          <w:szCs w:val="24"/>
        </w:rPr>
      </w:pPr>
      <w:r w:rsidRPr="00BE5130">
        <w:rPr>
          <w:rFonts w:cstheme="minorHAnsi"/>
          <w:sz w:val="24"/>
          <w:szCs w:val="24"/>
        </w:rPr>
        <w:t>Cluster 4:</w:t>
      </w:r>
    </w:p>
    <w:p w14:paraId="02E88620" w14:textId="77777777" w:rsidR="00BC50F6" w:rsidRPr="00BE5130" w:rsidRDefault="00BC50F6" w:rsidP="004802F5">
      <w:pPr>
        <w:pStyle w:val="ListParagraph"/>
        <w:numPr>
          <w:ilvl w:val="1"/>
          <w:numId w:val="20"/>
        </w:numPr>
        <w:spacing w:after="215" w:line="480" w:lineRule="auto"/>
        <w:rPr>
          <w:rFonts w:cstheme="minorHAnsi"/>
          <w:sz w:val="24"/>
          <w:szCs w:val="24"/>
        </w:rPr>
      </w:pPr>
      <w:r w:rsidRPr="00BE5130">
        <w:rPr>
          <w:rFonts w:cstheme="minorHAnsi"/>
          <w:sz w:val="24"/>
          <w:szCs w:val="24"/>
        </w:rPr>
        <w:t>Whole Foods – 951 Bank St.</w:t>
      </w:r>
    </w:p>
    <w:p w14:paraId="2D6E260F" w14:textId="77777777" w:rsidR="00BC50F6" w:rsidRPr="00BE5130" w:rsidRDefault="00BC50F6" w:rsidP="00BC50F6">
      <w:pPr>
        <w:spacing w:after="215" w:line="480" w:lineRule="auto"/>
        <w:rPr>
          <w:rFonts w:cstheme="minorHAnsi"/>
          <w:i/>
          <w:sz w:val="24"/>
          <w:szCs w:val="24"/>
        </w:rPr>
      </w:pPr>
      <w:r w:rsidRPr="00BE5130">
        <w:rPr>
          <w:rFonts w:cstheme="minorHAnsi"/>
          <w:sz w:val="24"/>
          <w:szCs w:val="24"/>
        </w:rPr>
        <w:t xml:space="preserve">These clusters showed that certain franchises, such as Independent/Loblaws, have very similar layouts across their stores, while some franchises, such as Walmart, have more variation in each store. Once the clusters were formed a map was calculated for each cluster using the weighted ranking calculation described in </w:t>
      </w:r>
      <w:r w:rsidRPr="00BE5130">
        <w:rPr>
          <w:rFonts w:cstheme="minorHAnsi"/>
          <w:i/>
          <w:sz w:val="24"/>
          <w:szCs w:val="24"/>
        </w:rPr>
        <w:t>Section 6.</w:t>
      </w:r>
      <w:r>
        <w:rPr>
          <w:rFonts w:cstheme="minorHAnsi"/>
          <w:i/>
          <w:sz w:val="24"/>
          <w:szCs w:val="24"/>
        </w:rPr>
        <w:t>2</w:t>
      </w:r>
      <w:r w:rsidRPr="00BE5130">
        <w:rPr>
          <w:rFonts w:cstheme="minorHAnsi"/>
          <w:i/>
          <w:sz w:val="24"/>
          <w:szCs w:val="24"/>
        </w:rPr>
        <w:t xml:space="preserve">.2 Weighted Ranking (Sort list of items to follow the shortest path). </w:t>
      </w:r>
    </w:p>
    <w:p w14:paraId="75B6DC46" w14:textId="77777777" w:rsidR="00BC50F6" w:rsidRPr="00BE5130" w:rsidRDefault="00BC50F6" w:rsidP="00BC50F6">
      <w:pPr>
        <w:spacing w:after="215" w:line="480" w:lineRule="auto"/>
        <w:rPr>
          <w:rFonts w:cstheme="minorHAnsi"/>
          <w:i/>
          <w:sz w:val="24"/>
          <w:szCs w:val="24"/>
        </w:rPr>
      </w:pPr>
    </w:p>
    <w:p w14:paraId="032D5D93" w14:textId="77777777" w:rsidR="00BC50F6" w:rsidRPr="00BE5130" w:rsidRDefault="00BC50F6" w:rsidP="00BC50F6">
      <w:pPr>
        <w:spacing w:after="215" w:line="480" w:lineRule="auto"/>
        <w:rPr>
          <w:rFonts w:cstheme="minorHAnsi"/>
          <w:sz w:val="24"/>
          <w:szCs w:val="24"/>
        </w:rPr>
      </w:pPr>
      <w:r w:rsidRPr="00BE5130">
        <w:rPr>
          <w:rFonts w:cstheme="minorHAnsi"/>
          <w:sz w:val="24"/>
          <w:szCs w:val="24"/>
        </w:rPr>
        <w:t>When a user visits a store with an unknown map, the app will prompt them to determine which cluster is the most appropriate to use for the given store.</w:t>
      </w:r>
    </w:p>
    <w:p w14:paraId="7E6B727E" w14:textId="77777777" w:rsidR="00BC50F6" w:rsidRPr="00BE5130" w:rsidRDefault="00BC50F6" w:rsidP="00BC50F6">
      <w:pPr>
        <w:spacing w:after="215" w:line="480" w:lineRule="auto"/>
        <w:rPr>
          <w:rFonts w:cstheme="minorHAnsi"/>
          <w:sz w:val="24"/>
          <w:szCs w:val="24"/>
        </w:rPr>
      </w:pPr>
    </w:p>
    <w:p w14:paraId="7B143E6A" w14:textId="0266A607" w:rsidR="00BC50F6" w:rsidRPr="00BE5130" w:rsidRDefault="00BC50F6" w:rsidP="00BC50F6">
      <w:pPr>
        <w:spacing w:after="215" w:line="480" w:lineRule="auto"/>
        <w:rPr>
          <w:rFonts w:cstheme="minorHAnsi"/>
          <w:sz w:val="24"/>
          <w:szCs w:val="24"/>
        </w:rPr>
      </w:pPr>
      <w:r w:rsidRPr="00BE5130">
        <w:rPr>
          <w:rFonts w:cstheme="minorHAnsi"/>
          <w:sz w:val="24"/>
          <w:szCs w:val="24"/>
        </w:rPr>
        <w:t xml:space="preserve">The final step was to set trigger rules for when to reform the clusters. As the </w:t>
      </w:r>
      <w:proofErr w:type="gramStart"/>
      <w:r w:rsidRPr="00BE5130">
        <w:rPr>
          <w:rFonts w:cstheme="minorHAnsi"/>
          <w:sz w:val="24"/>
          <w:szCs w:val="24"/>
        </w:rPr>
        <w:t>amount</w:t>
      </w:r>
      <w:proofErr w:type="gramEnd"/>
      <w:r w:rsidRPr="00BE5130">
        <w:rPr>
          <w:rFonts w:cstheme="minorHAnsi"/>
          <w:sz w:val="24"/>
          <w:szCs w:val="24"/>
        </w:rPr>
        <w:t xml:space="preserve"> of stores increases and the known information about each store changes, these </w:t>
      </w:r>
      <w:r w:rsidRPr="00BE5130">
        <w:rPr>
          <w:rFonts w:cstheme="minorHAnsi"/>
          <w:sz w:val="24"/>
          <w:szCs w:val="24"/>
        </w:rPr>
        <w:lastRenderedPageBreak/>
        <w:t xml:space="preserve">clusters will need to be reformed to ensure that the clusters are appropriate. A counter was added to the database that will iterate whenever a map is added, changed, or deleted in the database. When this counter passes a certain threshold, the clusters will be </w:t>
      </w:r>
      <w:proofErr w:type="gramStart"/>
      <w:r w:rsidRPr="00BE5130">
        <w:rPr>
          <w:rFonts w:cstheme="minorHAnsi"/>
          <w:sz w:val="24"/>
          <w:szCs w:val="24"/>
        </w:rPr>
        <w:t>reformed</w:t>
      </w:r>
      <w:proofErr w:type="gramEnd"/>
      <w:r w:rsidRPr="00BE5130">
        <w:rPr>
          <w:rFonts w:cstheme="minorHAnsi"/>
          <w:sz w:val="24"/>
          <w:szCs w:val="24"/>
        </w:rPr>
        <w:t xml:space="preserve"> and the counter will reset. This </w:t>
      </w:r>
      <w:r w:rsidR="00185E26" w:rsidRPr="00BE5130">
        <w:rPr>
          <w:rFonts w:cstheme="minorHAnsi"/>
          <w:sz w:val="24"/>
          <w:szCs w:val="24"/>
        </w:rPr>
        <w:t>threshold</w:t>
      </w:r>
      <w:r w:rsidRPr="00BE5130">
        <w:rPr>
          <w:rFonts w:cstheme="minorHAnsi"/>
          <w:sz w:val="24"/>
          <w:szCs w:val="24"/>
        </w:rPr>
        <w:t xml:space="preserve"> is set to be an increase of 10% of the previous threshold. For example, if the previous threshold was 100, the next will be 110, then 121 and so on. This was done because as the amount of information increases, the clusters will need to be recalculated less often.</w:t>
      </w:r>
    </w:p>
    <w:p w14:paraId="52AB55FA" w14:textId="77777777" w:rsidR="00BC50F6" w:rsidRPr="00BE5130" w:rsidRDefault="00BC50F6" w:rsidP="00BC50F6">
      <w:pPr>
        <w:spacing w:after="215" w:line="480" w:lineRule="auto"/>
        <w:ind w:firstLine="0"/>
        <w:rPr>
          <w:rFonts w:cstheme="minorHAnsi"/>
          <w:sz w:val="24"/>
          <w:szCs w:val="24"/>
        </w:rPr>
      </w:pPr>
    </w:p>
    <w:p w14:paraId="120E4033" w14:textId="77777777" w:rsidR="00BC50F6" w:rsidRPr="00AB2793" w:rsidRDefault="00BC50F6" w:rsidP="00BC50F6">
      <w:pPr>
        <w:pStyle w:val="Heading3"/>
        <w:spacing w:line="480" w:lineRule="auto"/>
        <w:rPr>
          <w:rFonts w:asciiTheme="minorHAnsi" w:hAnsiTheme="minorHAnsi" w:cstheme="minorHAnsi"/>
          <w:sz w:val="28"/>
          <w:szCs w:val="28"/>
        </w:rPr>
      </w:pPr>
      <w:bookmarkStart w:id="226" w:name="_Toc36740326"/>
      <w:r w:rsidRPr="00AB2793">
        <w:rPr>
          <w:rFonts w:asciiTheme="minorHAnsi" w:hAnsiTheme="minorHAnsi" w:cstheme="minorHAnsi"/>
          <w:sz w:val="28"/>
          <w:szCs w:val="28"/>
        </w:rPr>
        <w:t>Association Rule Mining (Recommend items to the user)</w:t>
      </w:r>
      <w:bookmarkEnd w:id="226"/>
      <w:r w:rsidRPr="00AB2793">
        <w:rPr>
          <w:rFonts w:asciiTheme="minorHAnsi" w:hAnsiTheme="minorHAnsi" w:cstheme="minorHAnsi"/>
          <w:sz w:val="28"/>
          <w:szCs w:val="28"/>
        </w:rPr>
        <w:t xml:space="preserve"> </w:t>
      </w:r>
    </w:p>
    <w:p w14:paraId="47C198FA" w14:textId="77777777" w:rsidR="00BC50F6" w:rsidRPr="00BE5130" w:rsidRDefault="00BC50F6" w:rsidP="00BC50F6">
      <w:pPr>
        <w:spacing w:after="207" w:line="480" w:lineRule="auto"/>
        <w:ind w:left="-5"/>
        <w:rPr>
          <w:rFonts w:cstheme="minorHAnsi"/>
          <w:sz w:val="24"/>
          <w:szCs w:val="24"/>
        </w:rPr>
      </w:pPr>
      <w:r w:rsidRPr="00BE5130">
        <w:rPr>
          <w:rFonts w:cstheme="minorHAnsi"/>
          <w:sz w:val="24"/>
          <w:szCs w:val="24"/>
        </w:rPr>
        <w:t xml:space="preserve"> One of the advanced features in the application is the ability to recommend items to users based </w:t>
      </w:r>
      <w:proofErr w:type="gramStart"/>
      <w:r w:rsidRPr="00BE5130">
        <w:rPr>
          <w:rFonts w:cstheme="minorHAnsi"/>
          <w:sz w:val="24"/>
          <w:szCs w:val="24"/>
        </w:rPr>
        <w:t>off of</w:t>
      </w:r>
      <w:proofErr w:type="gramEnd"/>
      <w:r w:rsidRPr="00BE5130">
        <w:rPr>
          <w:rFonts w:cstheme="minorHAnsi"/>
          <w:sz w:val="24"/>
          <w:szCs w:val="24"/>
        </w:rPr>
        <w:t xml:space="preserve"> similar purchasing patterns to other users. This could be expanded in the future to be based </w:t>
      </w:r>
      <w:proofErr w:type="gramStart"/>
      <w:r w:rsidRPr="00BE5130">
        <w:rPr>
          <w:rFonts w:cstheme="minorHAnsi"/>
          <w:sz w:val="24"/>
          <w:szCs w:val="24"/>
        </w:rPr>
        <w:t>off of</w:t>
      </w:r>
      <w:proofErr w:type="gramEnd"/>
      <w:r w:rsidRPr="00BE5130">
        <w:rPr>
          <w:rFonts w:cstheme="minorHAnsi"/>
          <w:sz w:val="24"/>
          <w:szCs w:val="24"/>
        </w:rPr>
        <w:t xml:space="preserve"> the users purchasing history so that the recommendations are tailored to the user. </w:t>
      </w:r>
    </w:p>
    <w:p w14:paraId="69168E5A" w14:textId="77777777" w:rsidR="00BC50F6" w:rsidRPr="00BE5130" w:rsidRDefault="00BC50F6" w:rsidP="00BC50F6">
      <w:pPr>
        <w:spacing w:line="480" w:lineRule="auto"/>
        <w:rPr>
          <w:rFonts w:cstheme="minorHAnsi"/>
          <w:sz w:val="24"/>
          <w:szCs w:val="24"/>
        </w:rPr>
      </w:pPr>
    </w:p>
    <w:p w14:paraId="2160033D"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o implement this feature, a machine learning technique called Association Rule Mining was used. Association Rule Mining develops sets of rules that can be used to predict behavior [31]. For example, if Item C is purchased whenever both Item A and Item B are purchased together, then the rule {Item A, Item B} =&gt; Item C can be developed. </w:t>
      </w:r>
    </w:p>
    <w:p w14:paraId="7B690E41"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0854BE51"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lastRenderedPageBreak/>
        <w:t xml:space="preserve">Association Rule Mining uses several metrics to determine rules. The two most important rules are called Support and Confidence [31]. The Support metric describes how often an item set appears in a database. It is calculated using the following: </w:t>
      </w:r>
    </w:p>
    <w:p w14:paraId="3615CFB7" w14:textId="77777777" w:rsidR="00BC50F6" w:rsidRPr="00BE5130" w:rsidRDefault="00BC50F6" w:rsidP="00BC50F6">
      <w:pPr>
        <w:spacing w:line="480" w:lineRule="auto"/>
        <w:ind w:left="-15"/>
        <w:rPr>
          <w:rFonts w:cstheme="minorHAnsi"/>
          <w:sz w:val="24"/>
          <w:szCs w:val="24"/>
        </w:rPr>
      </w:pPr>
      <m:oMathPara>
        <m:oMath>
          <m:r>
            <w:rPr>
              <w:rFonts w:ascii="Cambria Math" w:hAnsi="Cambria Math" w:cstheme="minorHAnsi"/>
              <w:sz w:val="24"/>
              <w:szCs w:val="24"/>
            </w:rPr>
            <m:t>supp</m:t>
          </m:r>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 xml:space="preserve">= </m:t>
          </m:r>
          <m:f>
            <m:fPr>
              <m:ctrlPr>
                <w:rPr>
                  <w:rFonts w:ascii="Cambria Math" w:hAnsi="Cambria Math" w:cstheme="minorHAnsi"/>
                  <w:i/>
                  <w:sz w:val="24"/>
                  <w:szCs w:val="24"/>
                </w:rPr>
              </m:ctrlPr>
            </m:fPr>
            <m:num>
              <m:d>
                <m:dPr>
                  <m:begChr m:val="|"/>
                  <m:endChr m:val="|"/>
                  <m:ctrlPr>
                    <w:rPr>
                      <w:rFonts w:ascii="Cambria Math" w:hAnsi="Cambria Math" w:cstheme="minorHAnsi"/>
                      <w:i/>
                      <w:sz w:val="24"/>
                      <w:szCs w:val="24"/>
                    </w:rPr>
                  </m:ctrlPr>
                </m:dPr>
                <m:e>
                  <m:r>
                    <w:rPr>
                      <w:rFonts w:ascii="Cambria Math" w:hAnsi="Cambria Math" w:cstheme="minorHAnsi"/>
                      <w:sz w:val="24"/>
                      <w:szCs w:val="24"/>
                    </w:rPr>
                    <m:t xml:space="preserve">{t∈T;X⊆t} </m:t>
                  </m:r>
                </m:e>
              </m:d>
            </m:num>
            <m:den>
              <m:d>
                <m:dPr>
                  <m:begChr m:val="|"/>
                  <m:endChr m:val="|"/>
                  <m:ctrlPr>
                    <w:rPr>
                      <w:rFonts w:ascii="Cambria Math" w:hAnsi="Cambria Math" w:cstheme="minorHAnsi"/>
                      <w:i/>
                      <w:sz w:val="24"/>
                      <w:szCs w:val="24"/>
                    </w:rPr>
                  </m:ctrlPr>
                </m:dPr>
                <m:e>
                  <m:r>
                    <w:rPr>
                      <w:rFonts w:ascii="Cambria Math" w:hAnsi="Cambria Math" w:cstheme="minorHAnsi"/>
                      <w:sz w:val="24"/>
                      <w:szCs w:val="24"/>
                    </w:rPr>
                    <m:t>T</m:t>
                  </m:r>
                </m:e>
              </m:d>
            </m:den>
          </m:f>
        </m:oMath>
      </m:oMathPara>
    </w:p>
    <w:p w14:paraId="7DCE7259" w14:textId="77777777" w:rsidR="00BC50F6" w:rsidRPr="00BE5130" w:rsidRDefault="00BC50F6" w:rsidP="00BC50F6">
      <w:pPr>
        <w:spacing w:after="109" w:line="480" w:lineRule="auto"/>
        <w:ind w:left="730"/>
        <w:jc w:val="center"/>
        <w:rPr>
          <w:rFonts w:cstheme="minorHAnsi"/>
          <w:sz w:val="24"/>
          <w:szCs w:val="24"/>
        </w:rPr>
      </w:pPr>
      <w:r w:rsidRPr="00BE5130">
        <w:rPr>
          <w:rFonts w:cstheme="minorHAnsi"/>
          <w:sz w:val="24"/>
          <w:szCs w:val="24"/>
        </w:rPr>
        <w:t xml:space="preserve">Equation </w:t>
      </w:r>
      <w:r>
        <w:rPr>
          <w:rFonts w:cstheme="minorHAnsi"/>
          <w:sz w:val="24"/>
          <w:szCs w:val="24"/>
        </w:rPr>
        <w:t>2</w:t>
      </w:r>
      <w:r w:rsidRPr="00BE5130">
        <w:rPr>
          <w:rFonts w:cstheme="minorHAnsi"/>
          <w:sz w:val="24"/>
          <w:szCs w:val="24"/>
        </w:rPr>
        <w:t xml:space="preserve">: Support Metric [31] </w:t>
      </w:r>
    </w:p>
    <w:p w14:paraId="7405BC7C" w14:textId="77777777" w:rsidR="00BC50F6" w:rsidRPr="00BE5130" w:rsidRDefault="00BC50F6" w:rsidP="00BC50F6">
      <w:pPr>
        <w:spacing w:after="112" w:line="480" w:lineRule="auto"/>
        <w:rPr>
          <w:rFonts w:cstheme="minorHAnsi"/>
          <w:sz w:val="24"/>
          <w:szCs w:val="24"/>
        </w:rPr>
      </w:pPr>
      <w:r w:rsidRPr="00BE5130">
        <w:rPr>
          <w:rFonts w:cstheme="minorHAnsi"/>
          <w:sz w:val="24"/>
          <w:szCs w:val="24"/>
        </w:rPr>
        <w:t xml:space="preserve">Where, </w:t>
      </w:r>
    </w:p>
    <w:p w14:paraId="1B1CE081" w14:textId="77777777" w:rsidR="00BC50F6" w:rsidRPr="00BE5130" w:rsidRDefault="00BC50F6" w:rsidP="00BC50F6">
      <w:pPr>
        <w:spacing w:after="109" w:line="480" w:lineRule="auto"/>
        <w:ind w:left="720" w:right="5" w:firstLine="0"/>
        <w:jc w:val="center"/>
        <w:rPr>
          <w:rFonts w:cstheme="minorHAnsi"/>
          <w:sz w:val="24"/>
          <w:szCs w:val="24"/>
        </w:rPr>
      </w:pPr>
      <w:r w:rsidRPr="00BE5130">
        <w:rPr>
          <w:rFonts w:cstheme="minorHAnsi"/>
          <w:sz w:val="24"/>
          <w:szCs w:val="24"/>
        </w:rPr>
        <w:t>X is the desired itemset</w:t>
      </w:r>
    </w:p>
    <w:p w14:paraId="3DDD674A" w14:textId="77777777" w:rsidR="00BC50F6" w:rsidRPr="00BE5130" w:rsidRDefault="00BC50F6" w:rsidP="00BC50F6">
      <w:pPr>
        <w:spacing w:after="0" w:line="480" w:lineRule="auto"/>
        <w:ind w:left="720" w:right="2460" w:firstLine="0"/>
        <w:jc w:val="center"/>
        <w:rPr>
          <w:rFonts w:cstheme="minorHAnsi"/>
          <w:sz w:val="24"/>
          <w:szCs w:val="24"/>
        </w:rPr>
      </w:pPr>
      <w:r w:rsidRPr="00BE5130">
        <w:rPr>
          <w:rFonts w:cstheme="minorHAnsi"/>
          <w:sz w:val="24"/>
          <w:szCs w:val="24"/>
        </w:rPr>
        <w:t xml:space="preserve">                                           T is the complete set of transactions</w:t>
      </w:r>
    </w:p>
    <w:p w14:paraId="71D06516" w14:textId="77777777" w:rsidR="00BC50F6" w:rsidRPr="00BE5130" w:rsidRDefault="00BC50F6" w:rsidP="00BC50F6">
      <w:pPr>
        <w:spacing w:after="0" w:line="480" w:lineRule="auto"/>
        <w:ind w:left="720" w:right="2460" w:firstLine="0"/>
        <w:jc w:val="center"/>
        <w:rPr>
          <w:rFonts w:cstheme="minorHAnsi"/>
          <w:sz w:val="24"/>
          <w:szCs w:val="24"/>
        </w:rPr>
      </w:pPr>
      <w:r w:rsidRPr="00BE5130">
        <w:rPr>
          <w:rFonts w:cstheme="minorHAnsi"/>
          <w:sz w:val="24"/>
          <w:szCs w:val="24"/>
        </w:rPr>
        <w:t xml:space="preserve">                                         t is the set of the transaction containing X</w:t>
      </w:r>
    </w:p>
    <w:p w14:paraId="62C2E9B6"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6A8CDA89"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Confidence metric describes how often a given rule has been found to be true. The metric is calculated using the following: </w:t>
      </w:r>
    </w:p>
    <w:p w14:paraId="38A8976E" w14:textId="77777777" w:rsidR="00BC50F6" w:rsidRPr="00BE5130" w:rsidRDefault="00BC50F6" w:rsidP="00BC50F6">
      <w:pPr>
        <w:spacing w:line="480" w:lineRule="auto"/>
        <w:ind w:left="-15"/>
        <w:jc w:val="center"/>
        <w:rPr>
          <w:rFonts w:cstheme="minorHAnsi"/>
          <w:sz w:val="24"/>
          <w:szCs w:val="24"/>
        </w:rPr>
      </w:pPr>
      <m:oMathPara>
        <m:oMathParaPr>
          <m:jc m:val="center"/>
        </m:oMathParaPr>
        <m:oMath>
          <m:r>
            <w:rPr>
              <w:rFonts w:ascii="Cambria Math" w:hAnsi="Cambria Math" w:cstheme="minorHAnsi"/>
              <w:sz w:val="24"/>
              <w:szCs w:val="24"/>
            </w:rPr>
            <m:t>conf</m:t>
          </m:r>
          <m:d>
            <m:dPr>
              <m:ctrlPr>
                <w:rPr>
                  <w:rFonts w:ascii="Cambria Math" w:hAnsi="Cambria Math" w:cstheme="minorHAnsi"/>
                  <w:i/>
                  <w:sz w:val="24"/>
                  <w:szCs w:val="24"/>
                </w:rPr>
              </m:ctrlPr>
            </m:dPr>
            <m:e>
              <m:r>
                <w:rPr>
                  <w:rFonts w:ascii="Cambria Math" w:hAnsi="Cambria Math" w:cstheme="minorHAnsi"/>
                  <w:sz w:val="24"/>
                  <w:szCs w:val="24"/>
                </w:rPr>
                <m:t>X=&gt;Y</m:t>
              </m:r>
            </m:e>
          </m:d>
          <m:r>
            <w:rPr>
              <w:rFonts w:ascii="Cambria Math" w:hAnsi="Cambria Math" w:cstheme="minorHAnsi"/>
              <w:sz w:val="24"/>
              <w:szCs w:val="24"/>
            </w:rPr>
            <m:t xml:space="preserve">= </m:t>
          </m:r>
          <m:f>
            <m:fPr>
              <m:ctrlPr>
                <w:rPr>
                  <w:rFonts w:ascii="Cambria Math" w:hAnsi="Cambria Math" w:cstheme="minorHAnsi"/>
                  <w:i/>
                  <w:sz w:val="24"/>
                  <w:szCs w:val="24"/>
                </w:rPr>
              </m:ctrlPr>
            </m:fPr>
            <m:num>
              <m:r>
                <w:rPr>
                  <w:rFonts w:ascii="Cambria Math" w:hAnsi="Cambria Math" w:cstheme="minorHAnsi"/>
                  <w:sz w:val="24"/>
                  <w:szCs w:val="24"/>
                </w:rPr>
                <m:t>supp(X∪Y)</m:t>
              </m:r>
            </m:num>
            <m:den>
              <m:r>
                <w:rPr>
                  <w:rFonts w:ascii="Cambria Math" w:hAnsi="Cambria Math" w:cstheme="minorHAnsi"/>
                  <w:sz w:val="24"/>
                  <w:szCs w:val="24"/>
                </w:rPr>
                <m:t>supp(X)</m:t>
              </m:r>
            </m:den>
          </m:f>
        </m:oMath>
      </m:oMathPara>
    </w:p>
    <w:p w14:paraId="36C632C0" w14:textId="77777777" w:rsidR="00BC50F6" w:rsidRPr="00BE5130" w:rsidRDefault="00BC50F6" w:rsidP="00BC50F6">
      <w:pPr>
        <w:spacing w:after="109" w:line="480" w:lineRule="auto"/>
        <w:ind w:left="730" w:right="2"/>
        <w:jc w:val="center"/>
        <w:rPr>
          <w:rFonts w:cstheme="minorHAnsi"/>
          <w:sz w:val="24"/>
          <w:szCs w:val="24"/>
        </w:rPr>
      </w:pPr>
      <w:r w:rsidRPr="00BE5130">
        <w:rPr>
          <w:rFonts w:cstheme="minorHAnsi"/>
          <w:sz w:val="24"/>
          <w:szCs w:val="24"/>
        </w:rPr>
        <w:t xml:space="preserve">Equation </w:t>
      </w:r>
      <w:r>
        <w:rPr>
          <w:rFonts w:cstheme="minorHAnsi"/>
          <w:sz w:val="24"/>
          <w:szCs w:val="24"/>
        </w:rPr>
        <w:t>3</w:t>
      </w:r>
      <w:r w:rsidRPr="00BE5130">
        <w:rPr>
          <w:rFonts w:cstheme="minorHAnsi"/>
          <w:sz w:val="24"/>
          <w:szCs w:val="24"/>
        </w:rPr>
        <w:t xml:space="preserve">: Confidence Metric [31] </w:t>
      </w:r>
    </w:p>
    <w:p w14:paraId="6C95B6C8" w14:textId="77777777" w:rsidR="00BC50F6" w:rsidRPr="00BE5130" w:rsidRDefault="00BC50F6" w:rsidP="00BC50F6">
      <w:pPr>
        <w:spacing w:after="112" w:line="480" w:lineRule="auto"/>
        <w:ind w:left="730"/>
        <w:rPr>
          <w:rFonts w:cstheme="minorHAnsi"/>
          <w:sz w:val="24"/>
          <w:szCs w:val="24"/>
        </w:rPr>
      </w:pPr>
      <w:r w:rsidRPr="00BE5130">
        <w:rPr>
          <w:rFonts w:cstheme="minorHAnsi"/>
          <w:sz w:val="24"/>
          <w:szCs w:val="24"/>
        </w:rPr>
        <w:t xml:space="preserve">Where, </w:t>
      </w:r>
    </w:p>
    <w:p w14:paraId="4691F7FD" w14:textId="77777777" w:rsidR="00BC50F6" w:rsidRPr="00BE5130" w:rsidRDefault="00BC50F6" w:rsidP="00BC50F6">
      <w:pPr>
        <w:spacing w:after="0" w:line="480" w:lineRule="auto"/>
        <w:ind w:left="2880" w:right="2056" w:firstLine="0"/>
        <w:jc w:val="center"/>
        <w:rPr>
          <w:rFonts w:cstheme="minorHAnsi"/>
          <w:sz w:val="24"/>
          <w:szCs w:val="24"/>
        </w:rPr>
      </w:pPr>
      <w:r w:rsidRPr="00BE5130">
        <w:rPr>
          <w:rFonts w:cstheme="minorHAnsi"/>
          <w:sz w:val="24"/>
          <w:szCs w:val="24"/>
        </w:rPr>
        <w:t>X and Y are the subsets dictated by the rule</w:t>
      </w:r>
    </w:p>
    <w:p w14:paraId="68E37CF3" w14:textId="77777777" w:rsidR="00BC50F6" w:rsidRPr="00BE5130" w:rsidRDefault="00BC50F6" w:rsidP="00BC50F6">
      <w:pPr>
        <w:spacing w:after="0" w:line="480" w:lineRule="auto"/>
        <w:ind w:left="2880" w:right="2056" w:firstLine="0"/>
        <w:jc w:val="center"/>
        <w:rPr>
          <w:rFonts w:cstheme="minorHAnsi"/>
          <w:sz w:val="24"/>
          <w:szCs w:val="24"/>
        </w:rPr>
      </w:pPr>
      <w:r w:rsidRPr="00BE5130">
        <w:rPr>
          <w:rFonts w:cstheme="minorHAnsi"/>
          <w:sz w:val="24"/>
          <w:szCs w:val="24"/>
        </w:rPr>
        <w:t>supp() is the support function</w:t>
      </w:r>
    </w:p>
    <w:p w14:paraId="7A3D6086" w14:textId="77777777" w:rsidR="00BC50F6" w:rsidRPr="00BE5130" w:rsidRDefault="00BC50F6" w:rsidP="00BC50F6">
      <w:pPr>
        <w:spacing w:after="0" w:line="480" w:lineRule="auto"/>
        <w:ind w:left="2880" w:right="2056" w:firstLine="0"/>
        <w:jc w:val="center"/>
        <w:rPr>
          <w:rFonts w:cstheme="minorHAnsi"/>
          <w:sz w:val="24"/>
          <w:szCs w:val="24"/>
        </w:rPr>
      </w:pPr>
    </w:p>
    <w:p w14:paraId="1FACE440"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lastRenderedPageBreak/>
        <w:t xml:space="preserve">Generally, to calculate the rules using Association Rule Mining, minimum values are determined for both a support threshold and the confidence threshold. These two values are hyperparameters that can be tuned to increase the likelihood of rules being accurate, though thresholds that are too high may lead to no rules being found. </w:t>
      </w:r>
    </w:p>
    <w:p w14:paraId="46BD308F"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62FCB876" w14:textId="77777777" w:rsidR="00BC50F6" w:rsidRPr="00BE5130" w:rsidRDefault="00BC50F6" w:rsidP="00BC50F6">
      <w:pPr>
        <w:spacing w:after="112" w:line="480" w:lineRule="auto"/>
        <w:rPr>
          <w:rFonts w:cstheme="minorHAnsi"/>
          <w:sz w:val="24"/>
          <w:szCs w:val="24"/>
        </w:rPr>
      </w:pPr>
      <w:r w:rsidRPr="00BE5130">
        <w:rPr>
          <w:rFonts w:cstheme="minorHAnsi"/>
          <w:sz w:val="24"/>
          <w:szCs w:val="24"/>
        </w:rPr>
        <w:t xml:space="preserve">There are multiple algorithms that can be used to implement association rule mining. One such algorithm is called the </w:t>
      </w:r>
      <w:proofErr w:type="spellStart"/>
      <w:r w:rsidRPr="00BE5130">
        <w:rPr>
          <w:rFonts w:cstheme="minorHAnsi"/>
          <w:sz w:val="24"/>
          <w:szCs w:val="24"/>
        </w:rPr>
        <w:t>Apriori</w:t>
      </w:r>
      <w:proofErr w:type="spellEnd"/>
      <w:r w:rsidRPr="00BE5130">
        <w:rPr>
          <w:rFonts w:cstheme="minorHAnsi"/>
          <w:sz w:val="24"/>
          <w:szCs w:val="24"/>
        </w:rPr>
        <w:t xml:space="preserve"> algorithm [32]. This algorithm follows a simple set of rules to identify frequency subsets in a list of transaction. First, a value is determined for the minimum support threshold. Next, the support for each separate item is calculated using the list of transactions. Then, for each item that meets the determined minimum threshold, repeat the process for pairs that include those elements. If an item does not meet the minimum support threshold, then any larger subsets, including this item, can be pruned. This process is repeated until the maximum possible set size is reached. These subsets can then be used to construct possible rules. This algorithm has </w:t>
      </w:r>
      <w:proofErr w:type="gramStart"/>
      <w:r w:rsidRPr="00BE5130">
        <w:rPr>
          <w:rFonts w:cstheme="minorHAnsi"/>
          <w:sz w:val="24"/>
          <w:szCs w:val="24"/>
        </w:rPr>
        <w:t>a number of</w:t>
      </w:r>
      <w:proofErr w:type="gramEnd"/>
      <w:r w:rsidRPr="00BE5130">
        <w:rPr>
          <w:rFonts w:cstheme="minorHAnsi"/>
          <w:sz w:val="24"/>
          <w:szCs w:val="24"/>
        </w:rPr>
        <w:t xml:space="preserve"> issues which make it unsuitable for the desired purpose. One issue is that it spawns too many subsets. The database in the case of this application will potentially be extremely large, meaning the algorithm may run into memory issues. Another problem with this algorithm is that it scans the database too many times. The database is going to be crowd-sourced, so it may be constantly changing, meaning the amount of rescans needs to be minimized.  </w:t>
      </w:r>
    </w:p>
    <w:p w14:paraId="143D70E5" w14:textId="77777777" w:rsidR="00BC50F6" w:rsidRPr="00BE5130" w:rsidRDefault="00BC50F6" w:rsidP="00BC50F6">
      <w:pPr>
        <w:spacing w:after="110" w:line="480" w:lineRule="auto"/>
        <w:ind w:left="720" w:firstLine="0"/>
        <w:rPr>
          <w:rFonts w:cstheme="minorHAnsi"/>
          <w:sz w:val="24"/>
          <w:szCs w:val="24"/>
        </w:rPr>
      </w:pPr>
      <w:r w:rsidRPr="00BE5130">
        <w:rPr>
          <w:rFonts w:cstheme="minorHAnsi"/>
          <w:sz w:val="24"/>
          <w:szCs w:val="24"/>
        </w:rPr>
        <w:t xml:space="preserve"> </w:t>
      </w:r>
    </w:p>
    <w:p w14:paraId="1420B57F" w14:textId="77777777" w:rsidR="00BC50F6" w:rsidRPr="00BE5130" w:rsidRDefault="00BC50F6" w:rsidP="00BC50F6">
      <w:pPr>
        <w:spacing w:after="192" w:line="480" w:lineRule="auto"/>
        <w:ind w:left="-15"/>
        <w:rPr>
          <w:rFonts w:cstheme="minorHAnsi"/>
          <w:sz w:val="24"/>
          <w:szCs w:val="24"/>
        </w:rPr>
      </w:pPr>
      <w:r w:rsidRPr="00BE5130">
        <w:rPr>
          <w:rFonts w:cstheme="minorHAnsi"/>
          <w:sz w:val="24"/>
          <w:szCs w:val="24"/>
        </w:rPr>
        <w:lastRenderedPageBreak/>
        <w:t xml:space="preserve">The algorithm that was used in the application is called </w:t>
      </w:r>
      <w:proofErr w:type="gramStart"/>
      <w:r w:rsidRPr="00BE5130">
        <w:rPr>
          <w:rFonts w:cstheme="minorHAnsi"/>
          <w:sz w:val="24"/>
          <w:szCs w:val="24"/>
        </w:rPr>
        <w:t>The</w:t>
      </w:r>
      <w:proofErr w:type="gramEnd"/>
      <w:r w:rsidRPr="00BE5130">
        <w:rPr>
          <w:rFonts w:cstheme="minorHAnsi"/>
          <w:sz w:val="24"/>
          <w:szCs w:val="24"/>
        </w:rPr>
        <w:t xml:space="preserve"> FP-Growth Algorithm [33]. This algorithm works by first constructing a FP-Tree (Frequent-Pattern Tree) using elements that meet the minimum threshold and then uses this tree to determine the subsets that meet the minimum threshold. This algorithm is split into two parts. The first part is used to construct the FP-Tree using the following steps: </w:t>
      </w:r>
    </w:p>
    <w:p w14:paraId="45DF745F" w14:textId="77777777" w:rsidR="00BC50F6" w:rsidRPr="00BE5130" w:rsidRDefault="00BC50F6" w:rsidP="004802F5">
      <w:pPr>
        <w:numPr>
          <w:ilvl w:val="0"/>
          <w:numId w:val="9"/>
        </w:numPr>
        <w:spacing w:after="146" w:line="480" w:lineRule="auto"/>
        <w:ind w:hanging="360"/>
        <w:rPr>
          <w:rFonts w:cstheme="minorHAnsi"/>
          <w:sz w:val="24"/>
          <w:szCs w:val="24"/>
        </w:rPr>
      </w:pPr>
      <w:r w:rsidRPr="00BE5130">
        <w:rPr>
          <w:rFonts w:cstheme="minorHAnsi"/>
          <w:sz w:val="24"/>
          <w:szCs w:val="24"/>
        </w:rPr>
        <w:t xml:space="preserve">Assign a value to the minimum support threshold </w:t>
      </w:r>
    </w:p>
    <w:p w14:paraId="288032EF" w14:textId="77777777" w:rsidR="00BC50F6" w:rsidRPr="00BE5130" w:rsidRDefault="00BC50F6" w:rsidP="004802F5">
      <w:pPr>
        <w:numPr>
          <w:ilvl w:val="0"/>
          <w:numId w:val="9"/>
        </w:numPr>
        <w:spacing w:after="146" w:line="480" w:lineRule="auto"/>
        <w:ind w:hanging="360"/>
        <w:rPr>
          <w:rFonts w:cstheme="minorHAnsi"/>
          <w:sz w:val="24"/>
          <w:szCs w:val="24"/>
        </w:rPr>
      </w:pPr>
      <w:r w:rsidRPr="00BE5130">
        <w:rPr>
          <w:rFonts w:cstheme="minorHAnsi"/>
          <w:sz w:val="24"/>
          <w:szCs w:val="24"/>
        </w:rPr>
        <w:t xml:space="preserve">Determine the support for each separate item in the transaction table </w:t>
      </w:r>
    </w:p>
    <w:p w14:paraId="592ECD2B" w14:textId="77777777" w:rsidR="00BC50F6" w:rsidRPr="00BE5130" w:rsidRDefault="00BC50F6" w:rsidP="004802F5">
      <w:pPr>
        <w:numPr>
          <w:ilvl w:val="0"/>
          <w:numId w:val="9"/>
        </w:numPr>
        <w:spacing w:after="146" w:line="480" w:lineRule="auto"/>
        <w:ind w:hanging="360"/>
        <w:rPr>
          <w:rFonts w:cstheme="minorHAnsi"/>
          <w:sz w:val="24"/>
          <w:szCs w:val="24"/>
        </w:rPr>
      </w:pPr>
      <w:r w:rsidRPr="00BE5130">
        <w:rPr>
          <w:rFonts w:cstheme="minorHAnsi"/>
          <w:sz w:val="24"/>
          <w:szCs w:val="24"/>
        </w:rPr>
        <w:t xml:space="preserve">Sort the items by their support value in descending order </w:t>
      </w:r>
    </w:p>
    <w:p w14:paraId="7381DC5C" w14:textId="77777777" w:rsidR="00BC50F6" w:rsidRPr="00BE5130" w:rsidRDefault="00BC50F6" w:rsidP="004802F5">
      <w:pPr>
        <w:numPr>
          <w:ilvl w:val="0"/>
          <w:numId w:val="9"/>
        </w:numPr>
        <w:spacing w:after="146" w:line="480" w:lineRule="auto"/>
        <w:ind w:hanging="360"/>
        <w:rPr>
          <w:rFonts w:cstheme="minorHAnsi"/>
          <w:sz w:val="24"/>
          <w:szCs w:val="24"/>
        </w:rPr>
      </w:pPr>
      <w:r w:rsidRPr="00BE5130">
        <w:rPr>
          <w:rFonts w:cstheme="minorHAnsi"/>
          <w:sz w:val="24"/>
          <w:szCs w:val="24"/>
        </w:rPr>
        <w:t xml:space="preserve">Sort the first transaction in the order determined in step 3 </w:t>
      </w:r>
    </w:p>
    <w:p w14:paraId="57EFAB48" w14:textId="77777777" w:rsidR="00BC50F6" w:rsidRPr="00BE5130" w:rsidRDefault="00BC50F6" w:rsidP="004802F5">
      <w:pPr>
        <w:numPr>
          <w:ilvl w:val="0"/>
          <w:numId w:val="9"/>
        </w:numPr>
        <w:spacing w:after="31" w:line="480" w:lineRule="auto"/>
        <w:ind w:hanging="360"/>
        <w:rPr>
          <w:rFonts w:cstheme="minorHAnsi"/>
          <w:sz w:val="24"/>
          <w:szCs w:val="24"/>
        </w:rPr>
      </w:pPr>
      <w:r w:rsidRPr="00BE5130">
        <w:rPr>
          <w:rFonts w:cstheme="minorHAnsi"/>
          <w:sz w:val="24"/>
          <w:szCs w:val="24"/>
        </w:rPr>
        <w:t xml:space="preserve">Insert the sorted transaction into the tree, incrementing values that are shared between transactions </w:t>
      </w:r>
    </w:p>
    <w:p w14:paraId="208ADEB9" w14:textId="77777777" w:rsidR="00BC50F6" w:rsidRPr="00BE5130" w:rsidRDefault="00BC50F6" w:rsidP="004802F5">
      <w:pPr>
        <w:numPr>
          <w:ilvl w:val="0"/>
          <w:numId w:val="9"/>
        </w:numPr>
        <w:spacing w:after="273" w:line="480" w:lineRule="auto"/>
        <w:ind w:hanging="360"/>
        <w:rPr>
          <w:rFonts w:cstheme="minorHAnsi"/>
          <w:sz w:val="24"/>
          <w:szCs w:val="24"/>
        </w:rPr>
      </w:pPr>
      <w:r w:rsidRPr="00BE5130">
        <w:rPr>
          <w:rFonts w:cstheme="minorHAnsi"/>
          <w:sz w:val="24"/>
          <w:szCs w:val="24"/>
        </w:rPr>
        <w:t xml:space="preserve">Repeat step 4 and 5 for every transaction </w:t>
      </w:r>
    </w:p>
    <w:p w14:paraId="0A8F1276" w14:textId="77777777" w:rsidR="00BC50F6" w:rsidRPr="00BE5130" w:rsidRDefault="00BC50F6" w:rsidP="00BC50F6">
      <w:pPr>
        <w:spacing w:after="273" w:line="480" w:lineRule="auto"/>
        <w:rPr>
          <w:rFonts w:cstheme="minorHAnsi"/>
          <w:sz w:val="24"/>
          <w:szCs w:val="24"/>
        </w:rPr>
      </w:pPr>
    </w:p>
    <w:p w14:paraId="2DC3F5A3" w14:textId="77777777" w:rsidR="00BC50F6" w:rsidRPr="00BE5130" w:rsidRDefault="00BC50F6" w:rsidP="00BC50F6">
      <w:pPr>
        <w:spacing w:after="192" w:line="480" w:lineRule="auto"/>
        <w:ind w:left="-15"/>
        <w:rPr>
          <w:rFonts w:cstheme="minorHAnsi"/>
          <w:sz w:val="24"/>
          <w:szCs w:val="24"/>
        </w:rPr>
      </w:pPr>
      <w:r w:rsidRPr="00BE5130">
        <w:rPr>
          <w:rFonts w:cstheme="minorHAnsi"/>
          <w:sz w:val="24"/>
          <w:szCs w:val="24"/>
        </w:rPr>
        <w:t xml:space="preserve">Once the FP-Tree has been created, the second part of the algorithm, called FP-Growth, is used to determine the subsets that meet the minimum threshold. This part of the algorithm uses the following steps: </w:t>
      </w:r>
    </w:p>
    <w:p w14:paraId="51B32D9A" w14:textId="77777777" w:rsidR="00BC50F6" w:rsidRPr="00BE5130" w:rsidRDefault="00BC50F6" w:rsidP="004802F5">
      <w:pPr>
        <w:numPr>
          <w:ilvl w:val="0"/>
          <w:numId w:val="10"/>
        </w:numPr>
        <w:spacing w:after="146" w:line="480" w:lineRule="auto"/>
        <w:ind w:hanging="360"/>
        <w:rPr>
          <w:rFonts w:cstheme="minorHAnsi"/>
          <w:sz w:val="24"/>
          <w:szCs w:val="24"/>
        </w:rPr>
      </w:pPr>
      <w:r w:rsidRPr="00BE5130">
        <w:rPr>
          <w:rFonts w:cstheme="minorHAnsi"/>
          <w:sz w:val="24"/>
          <w:szCs w:val="24"/>
        </w:rPr>
        <w:t xml:space="preserve">Select the first item in the order determined by step 3 above </w:t>
      </w:r>
    </w:p>
    <w:p w14:paraId="61E96068" w14:textId="77777777" w:rsidR="00BC50F6" w:rsidRPr="00BE5130" w:rsidRDefault="00BC50F6" w:rsidP="004802F5">
      <w:pPr>
        <w:numPr>
          <w:ilvl w:val="0"/>
          <w:numId w:val="10"/>
        </w:numPr>
        <w:spacing w:after="34" w:line="480" w:lineRule="auto"/>
        <w:ind w:hanging="360"/>
        <w:rPr>
          <w:rFonts w:cstheme="minorHAnsi"/>
          <w:sz w:val="24"/>
          <w:szCs w:val="24"/>
        </w:rPr>
      </w:pPr>
      <w:r w:rsidRPr="00BE5130">
        <w:rPr>
          <w:rFonts w:cstheme="minorHAnsi"/>
          <w:sz w:val="24"/>
          <w:szCs w:val="24"/>
        </w:rPr>
        <w:t xml:space="preserve">Create a sub-tree of the FP-tree from part 1 by pruning any branch that contains that item, starting at the node that contains that item. Additionally, prune any branch that does not lead up to a node containing the item. </w:t>
      </w:r>
    </w:p>
    <w:p w14:paraId="51247276" w14:textId="77777777" w:rsidR="00BC50F6" w:rsidRPr="00BE5130" w:rsidRDefault="00BC50F6" w:rsidP="004802F5">
      <w:pPr>
        <w:numPr>
          <w:ilvl w:val="0"/>
          <w:numId w:val="10"/>
        </w:numPr>
        <w:spacing w:line="480" w:lineRule="auto"/>
        <w:ind w:hanging="360"/>
        <w:rPr>
          <w:rFonts w:cstheme="minorHAnsi"/>
          <w:sz w:val="24"/>
          <w:szCs w:val="24"/>
        </w:rPr>
      </w:pPr>
      <w:r w:rsidRPr="00BE5130">
        <w:rPr>
          <w:rFonts w:cstheme="minorHAnsi"/>
          <w:sz w:val="24"/>
          <w:szCs w:val="24"/>
        </w:rPr>
        <w:lastRenderedPageBreak/>
        <w:t xml:space="preserve">Set the new value of each node to the number of transactions in the sub-tree that include that item </w:t>
      </w:r>
    </w:p>
    <w:p w14:paraId="7E47FC4B" w14:textId="77777777" w:rsidR="00BC50F6" w:rsidRPr="00BE5130" w:rsidRDefault="00BC50F6" w:rsidP="004802F5">
      <w:pPr>
        <w:numPr>
          <w:ilvl w:val="0"/>
          <w:numId w:val="10"/>
        </w:numPr>
        <w:spacing w:after="34" w:line="480" w:lineRule="auto"/>
        <w:ind w:hanging="360"/>
        <w:rPr>
          <w:rFonts w:cstheme="minorHAnsi"/>
          <w:sz w:val="24"/>
          <w:szCs w:val="24"/>
        </w:rPr>
      </w:pPr>
      <w:r w:rsidRPr="00BE5130">
        <w:rPr>
          <w:rFonts w:cstheme="minorHAnsi"/>
          <w:sz w:val="24"/>
          <w:szCs w:val="24"/>
        </w:rPr>
        <w:t xml:space="preserve">If the sub-tree from step 2 has more than one branch, repeat step 2 and 3 using the created sub-tree and iterating each item to become a pair made of the values from the nodes that have reached the minimum support threshold </w:t>
      </w:r>
    </w:p>
    <w:p w14:paraId="2AA6CAE0" w14:textId="77777777" w:rsidR="00BC50F6" w:rsidRPr="00BE5130" w:rsidRDefault="00BC50F6" w:rsidP="004802F5">
      <w:pPr>
        <w:numPr>
          <w:ilvl w:val="0"/>
          <w:numId w:val="10"/>
        </w:numPr>
        <w:spacing w:after="144" w:line="480" w:lineRule="auto"/>
        <w:ind w:hanging="360"/>
        <w:rPr>
          <w:rFonts w:cstheme="minorHAnsi"/>
          <w:sz w:val="24"/>
          <w:szCs w:val="24"/>
        </w:rPr>
      </w:pPr>
      <w:r w:rsidRPr="00BE5130">
        <w:rPr>
          <w:rFonts w:cstheme="minorHAnsi"/>
          <w:sz w:val="24"/>
          <w:szCs w:val="24"/>
        </w:rPr>
        <w:t xml:space="preserve">Repeat step 4 until each sub-tree only has one branch </w:t>
      </w:r>
    </w:p>
    <w:p w14:paraId="5BC1B024" w14:textId="77777777" w:rsidR="00BC50F6" w:rsidRPr="00BE5130" w:rsidRDefault="00BC50F6" w:rsidP="004802F5">
      <w:pPr>
        <w:numPr>
          <w:ilvl w:val="0"/>
          <w:numId w:val="10"/>
        </w:numPr>
        <w:spacing w:after="146" w:line="480" w:lineRule="auto"/>
        <w:ind w:hanging="360"/>
        <w:rPr>
          <w:rFonts w:cstheme="minorHAnsi"/>
          <w:sz w:val="24"/>
          <w:szCs w:val="24"/>
        </w:rPr>
      </w:pPr>
      <w:r w:rsidRPr="00BE5130">
        <w:rPr>
          <w:rFonts w:cstheme="minorHAnsi"/>
          <w:sz w:val="24"/>
          <w:szCs w:val="24"/>
        </w:rPr>
        <w:t xml:space="preserve">Save each subset that has reached the minimum threshold value </w:t>
      </w:r>
    </w:p>
    <w:p w14:paraId="308F3AD5" w14:textId="77777777" w:rsidR="00BC50F6" w:rsidRPr="00BE5130" w:rsidRDefault="00BC50F6" w:rsidP="004802F5">
      <w:pPr>
        <w:numPr>
          <w:ilvl w:val="0"/>
          <w:numId w:val="10"/>
        </w:numPr>
        <w:spacing w:after="273" w:line="480" w:lineRule="auto"/>
        <w:ind w:hanging="360"/>
        <w:rPr>
          <w:rFonts w:cstheme="minorHAnsi"/>
          <w:sz w:val="24"/>
          <w:szCs w:val="24"/>
        </w:rPr>
      </w:pPr>
      <w:r w:rsidRPr="00BE5130">
        <w:rPr>
          <w:rFonts w:cstheme="minorHAnsi"/>
          <w:sz w:val="24"/>
          <w:szCs w:val="24"/>
        </w:rPr>
        <w:t xml:space="preserve">Repeat steps 2 - 6 for each item  </w:t>
      </w:r>
    </w:p>
    <w:p w14:paraId="01D0CA7C" w14:textId="77777777" w:rsidR="00BC50F6" w:rsidRPr="00BE5130" w:rsidRDefault="00BC50F6" w:rsidP="00BC50F6">
      <w:pPr>
        <w:spacing w:after="273" w:line="480" w:lineRule="auto"/>
        <w:rPr>
          <w:rFonts w:cstheme="minorHAnsi"/>
          <w:sz w:val="24"/>
          <w:szCs w:val="24"/>
        </w:rPr>
      </w:pPr>
    </w:p>
    <w:p w14:paraId="41F4A700"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FP-Growth algorithm offers several improvements over the </w:t>
      </w:r>
      <w:proofErr w:type="spellStart"/>
      <w:r w:rsidRPr="00BE5130">
        <w:rPr>
          <w:rFonts w:cstheme="minorHAnsi"/>
          <w:sz w:val="24"/>
          <w:szCs w:val="24"/>
        </w:rPr>
        <w:t>Apriori</w:t>
      </w:r>
      <w:proofErr w:type="spellEnd"/>
      <w:r w:rsidRPr="00BE5130">
        <w:rPr>
          <w:rFonts w:cstheme="minorHAnsi"/>
          <w:sz w:val="24"/>
          <w:szCs w:val="24"/>
        </w:rPr>
        <w:t xml:space="preserve"> algorithm. One improvement is that it only iterates over the database twice as opposed to the unpredictable amount from the </w:t>
      </w:r>
      <w:proofErr w:type="spellStart"/>
      <w:r w:rsidRPr="00BE5130">
        <w:rPr>
          <w:rFonts w:cstheme="minorHAnsi"/>
          <w:sz w:val="24"/>
          <w:szCs w:val="24"/>
        </w:rPr>
        <w:t>Apriori</w:t>
      </w:r>
      <w:proofErr w:type="spellEnd"/>
      <w:r w:rsidRPr="00BE5130">
        <w:rPr>
          <w:rFonts w:cstheme="minorHAnsi"/>
          <w:sz w:val="24"/>
          <w:szCs w:val="24"/>
        </w:rPr>
        <w:t xml:space="preserve"> algorithm. Additionally, this algorithm compresses the input database, so it requires less memory. To further decrease the needed amount of memory, the database can also be partitioned into several smaller databases before applying the algorithm. The FP-Growth algorithm was used for association learning. This algorithm could be modified in the future to use an improvement of the </w:t>
      </w:r>
      <w:proofErr w:type="spellStart"/>
      <w:r w:rsidRPr="00BE5130">
        <w:rPr>
          <w:rFonts w:cstheme="minorHAnsi"/>
          <w:sz w:val="24"/>
          <w:szCs w:val="24"/>
        </w:rPr>
        <w:t>FPGrowth</w:t>
      </w:r>
      <w:proofErr w:type="spellEnd"/>
      <w:r w:rsidRPr="00BE5130">
        <w:rPr>
          <w:rFonts w:cstheme="minorHAnsi"/>
          <w:sz w:val="24"/>
          <w:szCs w:val="24"/>
        </w:rPr>
        <w:t xml:space="preserve"> algorithm called the </w:t>
      </w:r>
      <w:proofErr w:type="spellStart"/>
      <w:r w:rsidRPr="00BE5130">
        <w:rPr>
          <w:rFonts w:cstheme="minorHAnsi"/>
          <w:sz w:val="24"/>
          <w:szCs w:val="24"/>
        </w:rPr>
        <w:t>DynFP</w:t>
      </w:r>
      <w:proofErr w:type="spellEnd"/>
      <w:r w:rsidRPr="00BE5130">
        <w:rPr>
          <w:rFonts w:cstheme="minorHAnsi"/>
          <w:sz w:val="24"/>
          <w:szCs w:val="24"/>
        </w:rPr>
        <w:t xml:space="preserve">-Growth Algorithm [34]. This algorithm offers the large benefit of only having to scan the database once when the algorithm is run. When </w:t>
      </w:r>
      <w:proofErr w:type="spellStart"/>
      <w:r w:rsidRPr="00BE5130">
        <w:rPr>
          <w:rFonts w:cstheme="minorHAnsi"/>
          <w:sz w:val="24"/>
          <w:szCs w:val="24"/>
        </w:rPr>
        <w:t>DynFP</w:t>
      </w:r>
      <w:proofErr w:type="spellEnd"/>
      <w:r w:rsidRPr="00BE5130">
        <w:rPr>
          <w:rFonts w:cstheme="minorHAnsi"/>
          <w:sz w:val="24"/>
          <w:szCs w:val="24"/>
        </w:rPr>
        <w:t xml:space="preserve">-Growth is used, it saves the created FP-Tree in the database and then updates this tree as needed. Then, when the algorithm is run, the </w:t>
      </w:r>
      <w:r w:rsidRPr="00BE5130">
        <w:rPr>
          <w:rFonts w:cstheme="minorHAnsi"/>
          <w:sz w:val="24"/>
          <w:szCs w:val="24"/>
        </w:rPr>
        <w:lastRenderedPageBreak/>
        <w:t xml:space="preserve">database only needs to be scanned one time. This would be very helpful in the case of this application, as the database will be frequently updated. </w:t>
      </w:r>
    </w:p>
    <w:p w14:paraId="61B78E6E"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59E0043A" w14:textId="44D11D26"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re are several parameters that need to be addressed for applying association mining to the grocery list application. One parameter is when to run the algorithm. If the algorithm is run after every grocery list is created, then it will take a lot of processing time on the server, which may cause issues. On the other hand, if it is run very rarely, then rules may not be detected until a long time after they appear. To address this, a parameter was assigned to specify that the algorithm should be run after the number of lists in the database increases by 10%. This value was chosen so that the rate of developing new rules would be high in the beginning and then would slow down as the number of lists increased. Two other parameters are the support and confidence thresholds. The support threshold was set to 30%, meaning that a subset must appear in 30% of lists to become a rule. The confidence threshold was set to 80%, meaning that when a rule appears to be being followed, it must be valid 80% of the time. These values were chosen after experimenting with different thresholds during development. These values could be improved in the future. For the support metric, it would be more appropriate to be based </w:t>
      </w:r>
      <w:proofErr w:type="gramStart"/>
      <w:r w:rsidRPr="00BE5130">
        <w:rPr>
          <w:rFonts w:cstheme="minorHAnsi"/>
          <w:sz w:val="24"/>
          <w:szCs w:val="24"/>
        </w:rPr>
        <w:t>off of</w:t>
      </w:r>
      <w:proofErr w:type="gramEnd"/>
      <w:r w:rsidRPr="00BE5130">
        <w:rPr>
          <w:rFonts w:cstheme="minorHAnsi"/>
          <w:sz w:val="24"/>
          <w:szCs w:val="24"/>
        </w:rPr>
        <w:t xml:space="preserve"> the magnitude of the value as opposed to percent based (i.e. subset must be in at least 10 list, as opposed to 10% of lists). This would be more appropriate as a percentage based would cause items to be frequently ignored. Additionally, the </w:t>
      </w:r>
      <w:r w:rsidR="00185E26" w:rsidRPr="00BE5130">
        <w:rPr>
          <w:rFonts w:cstheme="minorHAnsi"/>
          <w:sz w:val="24"/>
          <w:szCs w:val="24"/>
        </w:rPr>
        <w:t>confidence</w:t>
      </w:r>
      <w:r w:rsidRPr="00BE5130">
        <w:rPr>
          <w:rFonts w:cstheme="minorHAnsi"/>
          <w:sz w:val="24"/>
          <w:szCs w:val="24"/>
        </w:rPr>
        <w:t xml:space="preserve"> metric should be further experimented upon to determine the </w:t>
      </w:r>
      <w:r w:rsidR="00185E26" w:rsidRPr="00BE5130">
        <w:rPr>
          <w:rFonts w:cstheme="minorHAnsi"/>
          <w:sz w:val="24"/>
          <w:szCs w:val="24"/>
        </w:rPr>
        <w:t>optimum</w:t>
      </w:r>
      <w:r w:rsidRPr="00BE5130">
        <w:rPr>
          <w:rFonts w:cstheme="minorHAnsi"/>
          <w:sz w:val="24"/>
          <w:szCs w:val="24"/>
        </w:rPr>
        <w:t xml:space="preserve"> value.</w:t>
      </w:r>
    </w:p>
    <w:p w14:paraId="020EFEFD"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lastRenderedPageBreak/>
        <w:t xml:space="preserve"> </w:t>
      </w:r>
    </w:p>
    <w:p w14:paraId="1458E231"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A final source of information that may help create useful rules would be to use snapshots of lists as they are being modified. Users often exhibited patterns when modifying lists that can be used to simplify the process of modification. For example, if a user decides they want to cook a specific meal, they </w:t>
      </w:r>
      <w:proofErr w:type="gramStart"/>
      <w:r w:rsidRPr="00BE5130">
        <w:rPr>
          <w:rFonts w:cstheme="minorHAnsi"/>
          <w:sz w:val="24"/>
          <w:szCs w:val="24"/>
        </w:rPr>
        <w:t>would</w:t>
      </w:r>
      <w:proofErr w:type="gramEnd"/>
      <w:r w:rsidRPr="00BE5130">
        <w:rPr>
          <w:rFonts w:cstheme="minorHAnsi"/>
          <w:sz w:val="24"/>
          <w:szCs w:val="24"/>
        </w:rPr>
        <w:t xml:space="preserve"> open their weekly grocery list and add all of the ingredients to their list. If the algorithm compares the new list and the original list, it will show items that may be more likely to be purchased together. This may also be the case when removing items from the list.  </w:t>
      </w:r>
    </w:p>
    <w:p w14:paraId="30EA20B6" w14:textId="77777777" w:rsidR="00BC50F6" w:rsidRPr="00207D4D" w:rsidRDefault="00BC50F6" w:rsidP="00BC50F6">
      <w:pPr>
        <w:pStyle w:val="Heading3"/>
        <w:spacing w:line="480" w:lineRule="auto"/>
        <w:rPr>
          <w:rFonts w:asciiTheme="minorHAnsi" w:hAnsiTheme="minorHAnsi" w:cstheme="minorHAnsi"/>
          <w:sz w:val="28"/>
          <w:szCs w:val="28"/>
        </w:rPr>
      </w:pPr>
      <w:bookmarkStart w:id="227" w:name="_Toc36740327"/>
      <w:r w:rsidRPr="00207D4D">
        <w:rPr>
          <w:rFonts w:asciiTheme="minorHAnsi" w:hAnsiTheme="minorHAnsi" w:cstheme="minorHAnsi"/>
          <w:sz w:val="28"/>
          <w:szCs w:val="28"/>
        </w:rPr>
        <w:t>Use of Cloud Functions</w:t>
      </w:r>
      <w:bookmarkEnd w:id="227"/>
      <w:r w:rsidRPr="00207D4D">
        <w:rPr>
          <w:rFonts w:asciiTheme="minorHAnsi" w:hAnsiTheme="minorHAnsi" w:cstheme="minorHAnsi"/>
          <w:sz w:val="28"/>
          <w:szCs w:val="28"/>
        </w:rPr>
        <w:t xml:space="preserve"> </w:t>
      </w:r>
    </w:p>
    <w:p w14:paraId="20F5A55C"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The Machine Learning algorithms chosen are relatively computationally heavy. This makes running the algorithms locally on the user’s phone unviable as it would be slow and would drain the phones battery. To address this issue, Cloud Functions can be used. Cloud Functions are a service offered by Google to be used alongside Firebase that allow developers to create functions that are implemented as Functions as a Service. To use this service, the developer writes the function locally, defines the triggers for that function, and then deploys the function to Firebase. The database then monitors all transactions to see if a cloud function has been triggered, and if so, it runs the function. This has the benefit that the function is run on Google servers, so they are running on better CPUs, or in some cases GPUs, making the function run faster. Additionally, since the functions are run alongside the database, the app does not need to make as many requests to the database to retrieve information, greatly reducing transaction count.</w:t>
      </w:r>
    </w:p>
    <w:p w14:paraId="0AD57997" w14:textId="77777777" w:rsidR="00BC50F6" w:rsidRPr="00BE5130" w:rsidRDefault="00BC50F6" w:rsidP="00BC50F6">
      <w:pPr>
        <w:spacing w:line="480" w:lineRule="auto"/>
        <w:ind w:left="-15"/>
        <w:rPr>
          <w:rFonts w:cstheme="minorHAnsi"/>
          <w:sz w:val="24"/>
          <w:szCs w:val="24"/>
        </w:rPr>
      </w:pPr>
    </w:p>
    <w:p w14:paraId="3AA64E0D" w14:textId="661DB76B"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For the application, two trigger types were used: on write and on call. The </w:t>
      </w:r>
      <w:r w:rsidR="00185E26">
        <w:rPr>
          <w:rFonts w:cstheme="minorHAnsi"/>
          <w:sz w:val="24"/>
          <w:szCs w:val="24"/>
        </w:rPr>
        <w:t>‘</w:t>
      </w:r>
      <w:r w:rsidRPr="00185E26">
        <w:rPr>
          <w:rFonts w:cstheme="minorHAnsi"/>
          <w:i/>
          <w:iCs/>
          <w:sz w:val="24"/>
          <w:szCs w:val="24"/>
        </w:rPr>
        <w:t>on write</w:t>
      </w:r>
      <w:r w:rsidR="00185E26">
        <w:rPr>
          <w:rFonts w:cstheme="minorHAnsi"/>
          <w:i/>
          <w:iCs/>
          <w:sz w:val="24"/>
          <w:szCs w:val="24"/>
        </w:rPr>
        <w:t>’</w:t>
      </w:r>
      <w:r w:rsidRPr="00BE5130">
        <w:rPr>
          <w:rFonts w:cstheme="minorHAnsi"/>
          <w:sz w:val="24"/>
          <w:szCs w:val="24"/>
        </w:rPr>
        <w:t xml:space="preserve"> trigger is used to run automatic functions. This trigger is set on a specific table or section of a table in the database using a path. When the portion of the database being monitored is created, updated, or deleted, then the function runs [35]. This trigger is useful for updating counters and running functions upon database updates. For example, in the database for this project the path “users/{</w:t>
      </w:r>
      <w:proofErr w:type="spellStart"/>
      <w:r w:rsidRPr="00BE5130">
        <w:rPr>
          <w:rFonts w:cstheme="minorHAnsi"/>
          <w:sz w:val="24"/>
          <w:szCs w:val="24"/>
        </w:rPr>
        <w:t>uid</w:t>
      </w:r>
      <w:proofErr w:type="spellEnd"/>
      <w:r w:rsidRPr="00BE5130">
        <w:rPr>
          <w:rFonts w:cstheme="minorHAnsi"/>
          <w:sz w:val="24"/>
          <w:szCs w:val="24"/>
        </w:rPr>
        <w:t xml:space="preserve">}/lists/shared” is being monitored. This table contains the list IDs of all lists a used has shared with them. When this list is modified, a counter is updated to keep track of how many lists a user has shared with them. In this path, </w:t>
      </w:r>
      <w:proofErr w:type="gramStart"/>
      <w:r w:rsidRPr="00BE5130">
        <w:rPr>
          <w:rFonts w:cstheme="minorHAnsi"/>
          <w:sz w:val="24"/>
          <w:szCs w:val="24"/>
        </w:rPr>
        <w:t>it can be seen that the</w:t>
      </w:r>
      <w:proofErr w:type="gramEnd"/>
      <w:r w:rsidRPr="00BE5130">
        <w:rPr>
          <w:rFonts w:cstheme="minorHAnsi"/>
          <w:sz w:val="24"/>
          <w:szCs w:val="24"/>
        </w:rPr>
        <w:t xml:space="preserve"> layer called “</w:t>
      </w:r>
      <w:proofErr w:type="spellStart"/>
      <w:r w:rsidRPr="00BE5130">
        <w:rPr>
          <w:rFonts w:cstheme="minorHAnsi"/>
          <w:sz w:val="24"/>
          <w:szCs w:val="24"/>
        </w:rPr>
        <w:t>uid</w:t>
      </w:r>
      <w:proofErr w:type="spellEnd"/>
      <w:r w:rsidRPr="00BE5130">
        <w:rPr>
          <w:rFonts w:cstheme="minorHAnsi"/>
          <w:sz w:val="24"/>
          <w:szCs w:val="24"/>
        </w:rPr>
        <w:t>” is in braces. This defines the “</w:t>
      </w:r>
      <w:proofErr w:type="spellStart"/>
      <w:r w:rsidRPr="00BE5130">
        <w:rPr>
          <w:rFonts w:cstheme="minorHAnsi"/>
          <w:sz w:val="24"/>
          <w:szCs w:val="24"/>
        </w:rPr>
        <w:t>uid</w:t>
      </w:r>
      <w:proofErr w:type="spellEnd"/>
      <w:r w:rsidRPr="00BE5130">
        <w:rPr>
          <w:rFonts w:cstheme="minorHAnsi"/>
          <w:sz w:val="24"/>
          <w:szCs w:val="24"/>
        </w:rPr>
        <w:t xml:space="preserve">” as a wildcard so that it triggers for every valid used id. The on write </w:t>
      </w:r>
      <w:r w:rsidR="00185E26" w:rsidRPr="00BE5130">
        <w:rPr>
          <w:rFonts w:cstheme="minorHAnsi"/>
          <w:sz w:val="24"/>
          <w:szCs w:val="24"/>
        </w:rPr>
        <w:t>trigger</w:t>
      </w:r>
      <w:r w:rsidRPr="00BE5130">
        <w:rPr>
          <w:rFonts w:cstheme="minorHAnsi"/>
          <w:sz w:val="24"/>
          <w:szCs w:val="24"/>
        </w:rPr>
        <w:t xml:space="preserve"> is also used to run the machine learning algorithms for determining recommendation rules and map clusters.</w:t>
      </w:r>
    </w:p>
    <w:p w14:paraId="190D2B68" w14:textId="77777777" w:rsidR="00BC50F6" w:rsidRPr="00BE5130" w:rsidRDefault="00BC50F6" w:rsidP="00BC50F6">
      <w:pPr>
        <w:spacing w:line="480" w:lineRule="auto"/>
        <w:ind w:left="-15"/>
        <w:rPr>
          <w:rFonts w:cstheme="minorHAnsi"/>
          <w:sz w:val="24"/>
          <w:szCs w:val="24"/>
        </w:rPr>
      </w:pPr>
    </w:p>
    <w:p w14:paraId="2946F0BA" w14:textId="6A44DFDD"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second trigger type used for this application is the </w:t>
      </w:r>
      <w:r w:rsidR="00B02561">
        <w:rPr>
          <w:rFonts w:cstheme="minorHAnsi"/>
          <w:sz w:val="24"/>
          <w:szCs w:val="24"/>
        </w:rPr>
        <w:t>‘</w:t>
      </w:r>
      <w:r w:rsidR="00B02561">
        <w:rPr>
          <w:rFonts w:cstheme="minorHAnsi"/>
          <w:i/>
          <w:iCs/>
          <w:sz w:val="24"/>
          <w:szCs w:val="24"/>
        </w:rPr>
        <w:t>on call</w:t>
      </w:r>
      <w:r w:rsidR="00B02561">
        <w:rPr>
          <w:rFonts w:cstheme="minorHAnsi"/>
          <w:sz w:val="24"/>
          <w:szCs w:val="24"/>
        </w:rPr>
        <w:t xml:space="preserve">’ </w:t>
      </w:r>
      <w:r w:rsidRPr="00BE5130">
        <w:rPr>
          <w:rFonts w:cstheme="minorHAnsi"/>
          <w:sz w:val="24"/>
          <w:szCs w:val="24"/>
        </w:rPr>
        <w:t xml:space="preserve">trigger. This is used to handle functions that are run upon request by the user or application. To call these functions, an http or https request is made to the server. The server then runs the appropriate function and returns the result. Method parameters and return information is handled using JSON objects. The return values are returned in JavaScript Promise </w:t>
      </w:r>
      <w:r w:rsidR="00185E26" w:rsidRPr="00BE5130">
        <w:rPr>
          <w:rFonts w:cstheme="minorHAnsi"/>
          <w:sz w:val="24"/>
          <w:szCs w:val="24"/>
        </w:rPr>
        <w:t>objects</w:t>
      </w:r>
      <w:r w:rsidRPr="00BE5130">
        <w:rPr>
          <w:rFonts w:cstheme="minorHAnsi"/>
          <w:sz w:val="24"/>
          <w:szCs w:val="24"/>
        </w:rPr>
        <w:t xml:space="preserve">. These are objects that do not currently have a </w:t>
      </w:r>
      <w:proofErr w:type="gramStart"/>
      <w:r w:rsidRPr="00BE5130">
        <w:rPr>
          <w:rFonts w:cstheme="minorHAnsi"/>
          <w:sz w:val="24"/>
          <w:szCs w:val="24"/>
        </w:rPr>
        <w:t>value, but</w:t>
      </w:r>
      <w:proofErr w:type="gramEnd"/>
      <w:r w:rsidRPr="00BE5130">
        <w:rPr>
          <w:rFonts w:cstheme="minorHAnsi"/>
          <w:sz w:val="24"/>
          <w:szCs w:val="24"/>
        </w:rPr>
        <w:t xml:space="preserve"> will be populated with a value at some point in the future. They are commonly used to handle asynchronous http calls, as the developer is unsure of when the server will respond. This trigger is used </w:t>
      </w:r>
      <w:r w:rsidRPr="00BE5130">
        <w:rPr>
          <w:rFonts w:cstheme="minorHAnsi"/>
          <w:sz w:val="24"/>
          <w:szCs w:val="24"/>
        </w:rPr>
        <w:lastRenderedPageBreak/>
        <w:t>for most of the remaining machine learning functionality. Resorting lists, retrieving needed map templates, and modifying map weights are all handled using http triggers.</w:t>
      </w:r>
    </w:p>
    <w:p w14:paraId="218DCF09" w14:textId="77777777" w:rsidR="00BC50F6" w:rsidRPr="00BE5130" w:rsidRDefault="00BC50F6" w:rsidP="00BC50F6">
      <w:pPr>
        <w:spacing w:line="480" w:lineRule="auto"/>
        <w:ind w:left="-15"/>
        <w:rPr>
          <w:rFonts w:cstheme="minorHAnsi"/>
          <w:sz w:val="24"/>
          <w:szCs w:val="24"/>
        </w:rPr>
      </w:pPr>
    </w:p>
    <w:p w14:paraId="584C6057" w14:textId="612D5DAB"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downside to using Cloud Functions is that they require internet connections to perform the needed calls. This will result in service time impacts when the user has slow connection or not internet connection. This impact is unavoidable as the app would require an internet connection to make database requests for local functions. To mitigate this impact, the functionality that requires an internet connection could be clearly separated from the functionality that does not require an internet connection. This would make it easier for the user to be aware of what functionality is available to them. Additionally, warnings could be used when the user </w:t>
      </w:r>
      <w:r w:rsidR="00185E26" w:rsidRPr="00BE5130">
        <w:rPr>
          <w:rFonts w:cstheme="minorHAnsi"/>
          <w:sz w:val="24"/>
          <w:szCs w:val="24"/>
        </w:rPr>
        <w:t>tries</w:t>
      </w:r>
      <w:r w:rsidRPr="00BE5130">
        <w:rPr>
          <w:rFonts w:cstheme="minorHAnsi"/>
          <w:sz w:val="24"/>
          <w:szCs w:val="24"/>
        </w:rPr>
        <w:t xml:space="preserve"> to make a function call with a slow connection.</w:t>
      </w:r>
    </w:p>
    <w:p w14:paraId="0518BBCE" w14:textId="77777777" w:rsidR="00BC50F6" w:rsidRPr="00207D4D" w:rsidRDefault="00BC50F6" w:rsidP="00BC50F6">
      <w:pPr>
        <w:pStyle w:val="Heading3"/>
        <w:spacing w:line="480" w:lineRule="auto"/>
        <w:rPr>
          <w:sz w:val="28"/>
          <w:szCs w:val="28"/>
        </w:rPr>
      </w:pPr>
      <w:bookmarkStart w:id="228" w:name="_Toc36740328"/>
      <w:r w:rsidRPr="00207D4D">
        <w:rPr>
          <w:sz w:val="28"/>
          <w:szCs w:val="28"/>
        </w:rPr>
        <w:t>Use of Existing Libraries</w:t>
      </w:r>
      <w:bookmarkEnd w:id="228"/>
      <w:r w:rsidRPr="00207D4D">
        <w:rPr>
          <w:sz w:val="28"/>
          <w:szCs w:val="28"/>
        </w:rPr>
        <w:t xml:space="preserve"> </w:t>
      </w:r>
    </w:p>
    <w:p w14:paraId="20E98B48" w14:textId="77777777" w:rsidR="00BC50F6" w:rsidRPr="00BE5130" w:rsidRDefault="00BC50F6" w:rsidP="00BC50F6">
      <w:pPr>
        <w:spacing w:after="205" w:line="480" w:lineRule="auto"/>
        <w:ind w:left="-15"/>
        <w:rPr>
          <w:rFonts w:cstheme="minorHAnsi"/>
          <w:sz w:val="24"/>
          <w:szCs w:val="24"/>
        </w:rPr>
      </w:pPr>
      <w:r w:rsidRPr="00BE5130">
        <w:rPr>
          <w:rFonts w:cstheme="minorHAnsi"/>
          <w:sz w:val="24"/>
          <w:szCs w:val="24"/>
        </w:rPr>
        <w:t xml:space="preserve">Python and the Python community offer </w:t>
      </w:r>
      <w:proofErr w:type="gramStart"/>
      <w:r w:rsidRPr="00BE5130">
        <w:rPr>
          <w:rFonts w:cstheme="minorHAnsi"/>
          <w:sz w:val="24"/>
          <w:szCs w:val="24"/>
        </w:rPr>
        <w:t>a number of</w:t>
      </w:r>
      <w:proofErr w:type="gramEnd"/>
      <w:r w:rsidRPr="00BE5130">
        <w:rPr>
          <w:rFonts w:cstheme="minorHAnsi"/>
          <w:sz w:val="24"/>
          <w:szCs w:val="24"/>
        </w:rPr>
        <w:t xml:space="preserve"> existing libraries that were used to help implement the machine learning module: </w:t>
      </w:r>
    </w:p>
    <w:p w14:paraId="3A90FA89" w14:textId="77777777" w:rsidR="00BC50F6" w:rsidRPr="00BE5130" w:rsidRDefault="00BC50F6" w:rsidP="004802F5">
      <w:pPr>
        <w:numPr>
          <w:ilvl w:val="0"/>
          <w:numId w:val="11"/>
        </w:numPr>
        <w:spacing w:after="46" w:line="480" w:lineRule="auto"/>
        <w:ind w:hanging="360"/>
        <w:rPr>
          <w:rFonts w:cstheme="minorHAnsi"/>
          <w:sz w:val="24"/>
          <w:szCs w:val="24"/>
        </w:rPr>
      </w:pPr>
      <w:r w:rsidRPr="00BE5130">
        <w:rPr>
          <w:rFonts w:cstheme="minorHAnsi"/>
          <w:sz w:val="24"/>
          <w:szCs w:val="24"/>
        </w:rPr>
        <w:t xml:space="preserve">The Pandas library was very helpful for dealing with the Excel information used during manual data collection. [22] </w:t>
      </w:r>
    </w:p>
    <w:p w14:paraId="66E82824" w14:textId="5D909035" w:rsidR="00BC50F6" w:rsidRPr="00BE5130" w:rsidRDefault="00185E26" w:rsidP="004802F5">
      <w:pPr>
        <w:numPr>
          <w:ilvl w:val="0"/>
          <w:numId w:val="11"/>
        </w:numPr>
        <w:spacing w:after="132" w:line="480" w:lineRule="auto"/>
        <w:ind w:hanging="360"/>
        <w:rPr>
          <w:rFonts w:cstheme="minorHAnsi"/>
          <w:sz w:val="24"/>
          <w:szCs w:val="24"/>
        </w:rPr>
      </w:pPr>
      <w:r w:rsidRPr="00BE5130">
        <w:rPr>
          <w:rFonts w:cstheme="minorHAnsi"/>
          <w:sz w:val="24"/>
          <w:szCs w:val="24"/>
        </w:rPr>
        <w:t>NumPy</w:t>
      </w:r>
      <w:r w:rsidR="00BC50F6" w:rsidRPr="00BE5130">
        <w:rPr>
          <w:rFonts w:cstheme="minorHAnsi"/>
          <w:sz w:val="24"/>
          <w:szCs w:val="24"/>
        </w:rPr>
        <w:t xml:space="preserve"> can be used to help perform complex calculations [36] </w:t>
      </w:r>
    </w:p>
    <w:p w14:paraId="7358ED21" w14:textId="77777777" w:rsidR="00BC50F6" w:rsidRPr="00BE5130" w:rsidRDefault="00BC50F6" w:rsidP="00BC50F6">
      <w:pPr>
        <w:spacing w:after="132" w:line="480" w:lineRule="auto"/>
        <w:rPr>
          <w:rFonts w:cstheme="minorHAnsi"/>
          <w:sz w:val="24"/>
          <w:szCs w:val="24"/>
        </w:rPr>
      </w:pPr>
    </w:p>
    <w:p w14:paraId="358DF516" w14:textId="136FC8C9" w:rsidR="00BC50F6" w:rsidRPr="00BE5130" w:rsidRDefault="00BC50F6" w:rsidP="00BC50F6">
      <w:pPr>
        <w:spacing w:after="132" w:line="480" w:lineRule="auto"/>
        <w:rPr>
          <w:rFonts w:cstheme="minorHAnsi"/>
          <w:sz w:val="24"/>
          <w:szCs w:val="24"/>
        </w:rPr>
      </w:pPr>
      <w:r w:rsidRPr="00BE5130">
        <w:rPr>
          <w:rFonts w:cstheme="minorHAnsi"/>
          <w:sz w:val="24"/>
          <w:szCs w:val="24"/>
        </w:rPr>
        <w:lastRenderedPageBreak/>
        <w:t xml:space="preserve">Most of the machine learning algorithms were implemented from </w:t>
      </w:r>
      <w:r w:rsidR="00185E26" w:rsidRPr="00BE5130">
        <w:rPr>
          <w:rFonts w:cstheme="minorHAnsi"/>
          <w:sz w:val="24"/>
          <w:szCs w:val="24"/>
        </w:rPr>
        <w:t>scratch</w:t>
      </w:r>
      <w:r w:rsidRPr="00BE5130">
        <w:rPr>
          <w:rFonts w:cstheme="minorHAnsi"/>
          <w:sz w:val="24"/>
          <w:szCs w:val="24"/>
        </w:rPr>
        <w:t xml:space="preserve">, but they could </w:t>
      </w:r>
      <w:proofErr w:type="gramStart"/>
      <w:r w:rsidRPr="00BE5130">
        <w:rPr>
          <w:rFonts w:cstheme="minorHAnsi"/>
          <w:sz w:val="24"/>
          <w:szCs w:val="24"/>
        </w:rPr>
        <w:t>modified</w:t>
      </w:r>
      <w:proofErr w:type="gramEnd"/>
      <w:r w:rsidRPr="00BE5130">
        <w:rPr>
          <w:rFonts w:cstheme="minorHAnsi"/>
          <w:sz w:val="24"/>
          <w:szCs w:val="24"/>
        </w:rPr>
        <w:t xml:space="preserve"> in the future to use pre-existing algorithms that may offer a variety of improvements and optimizations:</w:t>
      </w:r>
    </w:p>
    <w:p w14:paraId="22002EA0" w14:textId="77777777" w:rsidR="00BC50F6" w:rsidRPr="00BE5130" w:rsidRDefault="00BC50F6" w:rsidP="004802F5">
      <w:pPr>
        <w:numPr>
          <w:ilvl w:val="0"/>
          <w:numId w:val="11"/>
        </w:numPr>
        <w:spacing w:after="48" w:line="480" w:lineRule="auto"/>
        <w:ind w:hanging="360"/>
        <w:rPr>
          <w:rFonts w:cstheme="minorHAnsi"/>
          <w:sz w:val="24"/>
          <w:szCs w:val="24"/>
        </w:rPr>
      </w:pPr>
      <w:proofErr w:type="spellStart"/>
      <w:r w:rsidRPr="00BE5130">
        <w:rPr>
          <w:rFonts w:cstheme="minorHAnsi"/>
          <w:sz w:val="24"/>
          <w:szCs w:val="24"/>
        </w:rPr>
        <w:t>Scikit</w:t>
      </w:r>
      <w:proofErr w:type="spellEnd"/>
      <w:r w:rsidRPr="00BE5130">
        <w:rPr>
          <w:rFonts w:cstheme="minorHAnsi"/>
          <w:sz w:val="24"/>
          <w:szCs w:val="24"/>
        </w:rPr>
        <w:t xml:space="preserve">-learn offers a robust suite of existing Python machine learning and data manipulation functions [37] </w:t>
      </w:r>
    </w:p>
    <w:p w14:paraId="7C097D99" w14:textId="77777777" w:rsidR="00BC50F6" w:rsidRPr="00BE5130" w:rsidRDefault="00BC50F6" w:rsidP="004802F5">
      <w:pPr>
        <w:numPr>
          <w:ilvl w:val="0"/>
          <w:numId w:val="11"/>
        </w:numPr>
        <w:spacing w:line="480" w:lineRule="auto"/>
        <w:ind w:hanging="360"/>
        <w:rPr>
          <w:rFonts w:cstheme="minorHAnsi"/>
          <w:sz w:val="24"/>
          <w:szCs w:val="24"/>
        </w:rPr>
      </w:pPr>
      <w:r w:rsidRPr="00BE5130">
        <w:rPr>
          <w:rFonts w:cstheme="minorHAnsi"/>
          <w:sz w:val="24"/>
          <w:szCs w:val="24"/>
        </w:rPr>
        <w:t xml:space="preserve">The TensorFlow library can be used to build Tensor models using Python [38]. This offers the extra benefit that Google Firebase provides server-side execution of </w:t>
      </w:r>
    </w:p>
    <w:p w14:paraId="13244FBF" w14:textId="77777777" w:rsidR="00BC50F6" w:rsidRPr="00BE5130" w:rsidRDefault="00BC50F6" w:rsidP="00BC50F6">
      <w:pPr>
        <w:spacing w:after="159" w:line="480" w:lineRule="auto"/>
        <w:ind w:left="10" w:right="145"/>
        <w:jc w:val="right"/>
        <w:rPr>
          <w:rFonts w:cstheme="minorHAnsi"/>
          <w:sz w:val="24"/>
          <w:szCs w:val="24"/>
        </w:rPr>
      </w:pPr>
      <w:r w:rsidRPr="00BE5130">
        <w:rPr>
          <w:rFonts w:cstheme="minorHAnsi"/>
          <w:sz w:val="24"/>
          <w:szCs w:val="24"/>
        </w:rPr>
        <w:t xml:space="preserve">TensorFlow models, so this can be used to decrease the execution time of the module. </w:t>
      </w:r>
    </w:p>
    <w:p w14:paraId="7313FAEC" w14:textId="77BE352B" w:rsidR="00BC50F6" w:rsidRDefault="00BC50F6" w:rsidP="004802F5">
      <w:pPr>
        <w:numPr>
          <w:ilvl w:val="0"/>
          <w:numId w:val="11"/>
        </w:numPr>
        <w:spacing w:after="239" w:line="480" w:lineRule="auto"/>
        <w:ind w:hanging="360"/>
        <w:rPr>
          <w:rFonts w:cstheme="minorHAnsi"/>
          <w:sz w:val="24"/>
          <w:szCs w:val="24"/>
        </w:rPr>
      </w:pPr>
      <w:r w:rsidRPr="00BE5130">
        <w:rPr>
          <w:rFonts w:cstheme="minorHAnsi"/>
          <w:sz w:val="24"/>
          <w:szCs w:val="24"/>
        </w:rPr>
        <w:t xml:space="preserve">To help control the use of synonyms when managing the database, the Natural Language </w:t>
      </w:r>
      <w:proofErr w:type="spellStart"/>
      <w:r w:rsidRPr="00BE5130">
        <w:rPr>
          <w:rFonts w:cstheme="minorHAnsi"/>
          <w:sz w:val="24"/>
          <w:szCs w:val="24"/>
        </w:rPr>
        <w:t>ToolKit</w:t>
      </w:r>
      <w:proofErr w:type="spellEnd"/>
      <w:r w:rsidRPr="00BE5130">
        <w:rPr>
          <w:rFonts w:cstheme="minorHAnsi"/>
          <w:sz w:val="24"/>
          <w:szCs w:val="24"/>
        </w:rPr>
        <w:t xml:space="preserve"> (NLTK) can be used [39]. </w:t>
      </w:r>
    </w:p>
    <w:p w14:paraId="570A9C58" w14:textId="3DD8FEC8" w:rsidR="007057B8" w:rsidRDefault="007057B8" w:rsidP="007057B8">
      <w:pPr>
        <w:spacing w:after="239" w:line="480" w:lineRule="auto"/>
        <w:ind w:left="1486" w:firstLine="0"/>
        <w:rPr>
          <w:rFonts w:cstheme="minorHAnsi"/>
          <w:sz w:val="24"/>
          <w:szCs w:val="24"/>
        </w:rPr>
      </w:pPr>
    </w:p>
    <w:p w14:paraId="48B31F77" w14:textId="043610F1" w:rsidR="007057B8" w:rsidRDefault="007057B8" w:rsidP="007057B8">
      <w:pPr>
        <w:spacing w:after="239" w:line="480" w:lineRule="auto"/>
        <w:ind w:left="1486" w:firstLine="0"/>
        <w:rPr>
          <w:rFonts w:cstheme="minorHAnsi"/>
          <w:sz w:val="24"/>
          <w:szCs w:val="24"/>
        </w:rPr>
      </w:pPr>
    </w:p>
    <w:p w14:paraId="2934A4C6" w14:textId="73AE82DF" w:rsidR="007057B8" w:rsidRDefault="007057B8" w:rsidP="007057B8">
      <w:pPr>
        <w:spacing w:after="239" w:line="480" w:lineRule="auto"/>
        <w:ind w:left="1486" w:firstLine="0"/>
        <w:rPr>
          <w:rFonts w:cstheme="minorHAnsi"/>
          <w:sz w:val="24"/>
          <w:szCs w:val="24"/>
        </w:rPr>
      </w:pPr>
    </w:p>
    <w:p w14:paraId="27F60BBD" w14:textId="46F64F3F" w:rsidR="007057B8" w:rsidRDefault="007057B8" w:rsidP="007057B8">
      <w:pPr>
        <w:spacing w:after="239" w:line="480" w:lineRule="auto"/>
        <w:ind w:left="1486" w:firstLine="0"/>
        <w:rPr>
          <w:rFonts w:cstheme="minorHAnsi"/>
          <w:sz w:val="24"/>
          <w:szCs w:val="24"/>
        </w:rPr>
      </w:pPr>
    </w:p>
    <w:p w14:paraId="724B0A76" w14:textId="77777777" w:rsidR="007057B8" w:rsidRDefault="007057B8" w:rsidP="007057B8">
      <w:pPr>
        <w:spacing w:after="239" w:line="480" w:lineRule="auto"/>
        <w:ind w:left="1486" w:firstLine="0"/>
        <w:rPr>
          <w:rFonts w:cstheme="minorHAnsi"/>
          <w:sz w:val="24"/>
          <w:szCs w:val="24"/>
        </w:rPr>
      </w:pPr>
    </w:p>
    <w:p w14:paraId="608E13D6" w14:textId="77777777" w:rsidR="00BC50F6" w:rsidRPr="00086083" w:rsidRDefault="00BC50F6" w:rsidP="00BC50F6">
      <w:pPr>
        <w:pStyle w:val="Heading1"/>
        <w:spacing w:line="480" w:lineRule="auto"/>
        <w:rPr>
          <w:szCs w:val="28"/>
        </w:rPr>
      </w:pPr>
      <w:bookmarkStart w:id="229" w:name="_Toc36740329"/>
      <w:r>
        <w:rPr>
          <w:szCs w:val="28"/>
        </w:rPr>
        <w:lastRenderedPageBreak/>
        <w:t>User Data Security and App Maintenance</w:t>
      </w:r>
      <w:bookmarkEnd w:id="229"/>
    </w:p>
    <w:p w14:paraId="459BEC5B" w14:textId="77777777" w:rsidR="00BC50F6" w:rsidRPr="00207D4D" w:rsidRDefault="00BC50F6" w:rsidP="00BC50F6">
      <w:pPr>
        <w:pStyle w:val="Heading2"/>
        <w:spacing w:line="480" w:lineRule="auto"/>
        <w:rPr>
          <w:sz w:val="28"/>
          <w:szCs w:val="28"/>
        </w:rPr>
      </w:pPr>
      <w:bookmarkStart w:id="230" w:name="_Toc36740330"/>
      <w:r w:rsidRPr="00207D4D">
        <w:rPr>
          <w:sz w:val="28"/>
          <w:szCs w:val="28"/>
        </w:rPr>
        <w:t>Privacy</w:t>
      </w:r>
      <w:bookmarkEnd w:id="230"/>
      <w:r w:rsidRPr="00207D4D">
        <w:rPr>
          <w:sz w:val="28"/>
          <w:szCs w:val="28"/>
        </w:rPr>
        <w:t xml:space="preserve"> </w:t>
      </w:r>
    </w:p>
    <w:p w14:paraId="09C74351" w14:textId="77777777" w:rsidR="00BC50F6" w:rsidRPr="00BE5130" w:rsidRDefault="00BC50F6" w:rsidP="00BC50F6">
      <w:pPr>
        <w:spacing w:after="112" w:line="480" w:lineRule="auto"/>
        <w:rPr>
          <w:rFonts w:cstheme="minorHAnsi"/>
          <w:sz w:val="24"/>
          <w:szCs w:val="24"/>
        </w:rPr>
      </w:pPr>
      <w:r w:rsidRPr="00BE5130">
        <w:rPr>
          <w:rFonts w:cstheme="minorHAnsi"/>
          <w:sz w:val="24"/>
          <w:szCs w:val="24"/>
        </w:rPr>
        <w:t xml:space="preserve">Due to the applications' dependence on crowd-sourced data, user data privacy is one of the most critical areas in the application. </w:t>
      </w:r>
      <w:proofErr w:type="gramStart"/>
      <w:r w:rsidRPr="00BE5130">
        <w:rPr>
          <w:rFonts w:cstheme="minorHAnsi"/>
          <w:sz w:val="24"/>
          <w:szCs w:val="24"/>
        </w:rPr>
        <w:t>A number of</w:t>
      </w:r>
      <w:proofErr w:type="gramEnd"/>
      <w:r w:rsidRPr="00BE5130">
        <w:rPr>
          <w:rFonts w:cstheme="minorHAnsi"/>
          <w:sz w:val="24"/>
          <w:szCs w:val="24"/>
        </w:rPr>
        <w:t xml:space="preserve"> security techniques were used to keep data secure and anonymous.</w:t>
      </w:r>
    </w:p>
    <w:p w14:paraId="3C6E2F40" w14:textId="77777777" w:rsidR="00BC50F6" w:rsidRPr="00BE5130" w:rsidRDefault="00BC50F6" w:rsidP="00BC50F6">
      <w:pPr>
        <w:spacing w:after="112" w:line="480" w:lineRule="auto"/>
        <w:rPr>
          <w:rFonts w:cstheme="minorHAnsi"/>
          <w:sz w:val="24"/>
          <w:szCs w:val="24"/>
        </w:rPr>
      </w:pPr>
    </w:p>
    <w:p w14:paraId="6A178642" w14:textId="77777777" w:rsidR="00BC50F6" w:rsidRPr="00BE5130" w:rsidRDefault="00BC50F6" w:rsidP="00BC50F6">
      <w:pPr>
        <w:spacing w:after="112" w:line="480" w:lineRule="auto"/>
        <w:rPr>
          <w:rFonts w:cstheme="minorHAnsi"/>
          <w:sz w:val="24"/>
          <w:szCs w:val="24"/>
        </w:rPr>
      </w:pPr>
      <w:r w:rsidRPr="00BE5130">
        <w:rPr>
          <w:rFonts w:cstheme="minorHAnsi"/>
          <w:sz w:val="24"/>
          <w:szCs w:val="24"/>
        </w:rPr>
        <w:t xml:space="preserve">The first step when a user starts using the app is to create an account. Users need to create a profile using their email and password. This helps to ensure that only authorized users can access their corresponding information. These login combinations are secured and encrypted using Google Firebase’s </w:t>
      </w:r>
      <w:proofErr w:type="spellStart"/>
      <w:r w:rsidRPr="00BE5130">
        <w:rPr>
          <w:rFonts w:cstheme="minorHAnsi"/>
          <w:sz w:val="24"/>
          <w:szCs w:val="24"/>
        </w:rPr>
        <w:t>FirebaseUI</w:t>
      </w:r>
      <w:proofErr w:type="spellEnd"/>
      <w:r w:rsidRPr="00BE5130">
        <w:rPr>
          <w:rFonts w:cstheme="minorHAnsi"/>
          <w:sz w:val="24"/>
          <w:szCs w:val="24"/>
        </w:rPr>
        <w:t xml:space="preserve"> Auth strategy. This handles a large amount of the login process including encryption, account recovery, and account linking [40]. The only step the developers need to implement is the interface for allowing users to enter their login information. This helps to ensure that data us secure. Firebase also automatically assigns a user ID to each user account that can be used to check what user is currently logged in. </w:t>
      </w:r>
    </w:p>
    <w:p w14:paraId="23869447" w14:textId="77777777" w:rsidR="00BC50F6" w:rsidRPr="00BE5130" w:rsidRDefault="00BC50F6" w:rsidP="00BC50F6">
      <w:pPr>
        <w:spacing w:after="112" w:line="480" w:lineRule="auto"/>
        <w:rPr>
          <w:rFonts w:cstheme="minorHAnsi"/>
          <w:sz w:val="24"/>
          <w:szCs w:val="24"/>
        </w:rPr>
      </w:pPr>
    </w:p>
    <w:p w14:paraId="7CF33CC2" w14:textId="77777777" w:rsidR="00BC50F6" w:rsidRPr="00BE5130" w:rsidRDefault="00BC50F6" w:rsidP="00BC50F6">
      <w:pPr>
        <w:spacing w:after="112" w:line="480" w:lineRule="auto"/>
        <w:rPr>
          <w:rFonts w:cstheme="minorHAnsi"/>
          <w:sz w:val="24"/>
          <w:szCs w:val="24"/>
        </w:rPr>
      </w:pPr>
      <w:r w:rsidRPr="00BE5130">
        <w:rPr>
          <w:rFonts w:cstheme="minorHAnsi"/>
          <w:sz w:val="24"/>
          <w:szCs w:val="24"/>
        </w:rPr>
        <w:t xml:space="preserve">The next security technique used was to create database rules. Firebase rules allow developers to create rules to define what data users can access in the database [41]. Firebase allows developers to create rules that limit who can read from the database and what they can read. This can be similarly applied for writing to the database. These rules help to prevent malicious users from accessing the data saved in </w:t>
      </w:r>
      <w:r w:rsidRPr="00BE5130">
        <w:rPr>
          <w:rFonts w:cstheme="minorHAnsi"/>
          <w:sz w:val="24"/>
          <w:szCs w:val="24"/>
        </w:rPr>
        <w:lastRenderedPageBreak/>
        <w:t>the database. Without these rules, a malicious user could access the database through http requests should they gain access to the database key. One rule in the database for this application is a rule to check that the user accessing the database has a valid user ID, that they are signed in through an authorized login provider, and that the email they have verified their account using the email the account is linked to. This rule is meant to ensure that people will only be able to access the database by logging in with the app.</w:t>
      </w:r>
    </w:p>
    <w:p w14:paraId="1A6EDDEF" w14:textId="77777777" w:rsidR="00BC50F6" w:rsidRPr="00BE5130" w:rsidRDefault="00BC50F6" w:rsidP="00BC50F6">
      <w:pPr>
        <w:spacing w:after="112" w:line="480" w:lineRule="auto"/>
        <w:rPr>
          <w:rFonts w:cstheme="minorHAnsi"/>
          <w:sz w:val="24"/>
          <w:szCs w:val="24"/>
        </w:rPr>
      </w:pPr>
    </w:p>
    <w:p w14:paraId="2A44CC41" w14:textId="77777777" w:rsidR="00BC50F6" w:rsidRPr="00BE5130" w:rsidRDefault="00BC50F6" w:rsidP="00BC50F6">
      <w:pPr>
        <w:spacing w:after="112" w:line="480" w:lineRule="auto"/>
        <w:rPr>
          <w:rFonts w:cstheme="minorHAnsi"/>
          <w:sz w:val="24"/>
          <w:szCs w:val="24"/>
        </w:rPr>
      </w:pPr>
      <w:r w:rsidRPr="00BE5130">
        <w:rPr>
          <w:rFonts w:cstheme="minorHAnsi"/>
          <w:sz w:val="24"/>
          <w:szCs w:val="24"/>
        </w:rPr>
        <w:t xml:space="preserve">Another aspect in the security policy was to ensure that the machine learning does not learn specific shopping habits. All machine learning techniques learn from data in the form of </w:t>
      </w:r>
      <w:proofErr w:type="gramStart"/>
      <w:r w:rsidRPr="00BE5130">
        <w:rPr>
          <w:rFonts w:cstheme="minorHAnsi"/>
          <w:sz w:val="24"/>
          <w:szCs w:val="24"/>
        </w:rPr>
        <w:t>past history</w:t>
      </w:r>
      <w:proofErr w:type="gramEnd"/>
      <w:r w:rsidRPr="00BE5130">
        <w:rPr>
          <w:rFonts w:cstheme="minorHAnsi"/>
          <w:sz w:val="24"/>
          <w:szCs w:val="24"/>
        </w:rPr>
        <w:t xml:space="preserve">. To prevent the machine learning from tracking specific user history, all machine learning has been kept general and anonymized. When the algorithms are </w:t>
      </w:r>
      <w:proofErr w:type="gramStart"/>
      <w:r w:rsidRPr="00BE5130">
        <w:rPr>
          <w:rFonts w:cstheme="minorHAnsi"/>
          <w:sz w:val="24"/>
          <w:szCs w:val="24"/>
        </w:rPr>
        <w:t>running</w:t>
      </w:r>
      <w:proofErr w:type="gramEnd"/>
      <w:r w:rsidRPr="00BE5130">
        <w:rPr>
          <w:rFonts w:cstheme="minorHAnsi"/>
          <w:sz w:val="24"/>
          <w:szCs w:val="24"/>
        </w:rPr>
        <w:t xml:space="preserve"> they take entire tables of data or subsets of data to use. They do not look at specific users or subsets of users. This provides a level of anonymity between the user, the machine learning, and its output.</w:t>
      </w:r>
    </w:p>
    <w:p w14:paraId="2C5C9675" w14:textId="77777777" w:rsidR="00BC50F6" w:rsidRPr="00BE5130" w:rsidRDefault="00BC50F6" w:rsidP="00BC50F6">
      <w:pPr>
        <w:spacing w:after="112" w:line="480" w:lineRule="auto"/>
        <w:rPr>
          <w:rFonts w:cstheme="minorHAnsi"/>
          <w:sz w:val="24"/>
          <w:szCs w:val="24"/>
        </w:rPr>
      </w:pPr>
    </w:p>
    <w:p w14:paraId="7704CCDC" w14:textId="77777777" w:rsidR="00BC50F6" w:rsidRPr="00BE5130" w:rsidRDefault="00BC50F6" w:rsidP="00BC50F6">
      <w:pPr>
        <w:spacing w:after="112" w:line="480" w:lineRule="auto"/>
        <w:rPr>
          <w:rFonts w:cstheme="minorHAnsi"/>
          <w:sz w:val="24"/>
          <w:szCs w:val="24"/>
        </w:rPr>
      </w:pPr>
      <w:r w:rsidRPr="00BE5130">
        <w:rPr>
          <w:rFonts w:cstheme="minorHAnsi"/>
          <w:sz w:val="24"/>
          <w:szCs w:val="24"/>
        </w:rPr>
        <w:t>Finally, the app will also act in accordance with Canada’s Personal Information Protection and Electronic Documents Act, so users will be notified of any data breaches of the app [15]. The Act requires that users be notified of any data breaches to the app or its database and that users be notified of what data has been accessed. Additionally, users shall be notified if this Privacy Policy ever changes. Should the Policy change, users will be provided with a summary of the changes</w:t>
      </w:r>
      <w:r>
        <w:rPr>
          <w:rFonts w:cstheme="minorHAnsi"/>
          <w:sz w:val="24"/>
          <w:szCs w:val="24"/>
        </w:rPr>
        <w:t xml:space="preserve"> at least 90 days in advance of the Policy change</w:t>
      </w:r>
      <w:r w:rsidRPr="00BE5130">
        <w:rPr>
          <w:rFonts w:cstheme="minorHAnsi"/>
          <w:sz w:val="24"/>
          <w:szCs w:val="24"/>
        </w:rPr>
        <w:t xml:space="preserve">. For example, previously in the document it was stated that the machine </w:t>
      </w:r>
      <w:r w:rsidRPr="00BE5130">
        <w:rPr>
          <w:rFonts w:cstheme="minorHAnsi"/>
          <w:sz w:val="24"/>
          <w:szCs w:val="24"/>
        </w:rPr>
        <w:lastRenderedPageBreak/>
        <w:t>learning could be expanded to account for individual user history. This change would be in violation of the current Privacy Policy, so should a change like this occur, users will be notified of the change and the new Privacy Policy. Users will then be given the option to opt-out of these changes.</w:t>
      </w:r>
    </w:p>
    <w:p w14:paraId="0E340345" w14:textId="77777777" w:rsidR="00BC50F6" w:rsidRPr="00BE5130" w:rsidRDefault="00BC50F6" w:rsidP="00BC50F6">
      <w:pPr>
        <w:spacing w:after="112" w:line="480" w:lineRule="auto"/>
        <w:rPr>
          <w:rFonts w:cstheme="minorHAnsi"/>
          <w:sz w:val="24"/>
          <w:szCs w:val="24"/>
        </w:rPr>
      </w:pPr>
    </w:p>
    <w:p w14:paraId="7C6E1E8B" w14:textId="77777777" w:rsidR="00BC50F6" w:rsidRPr="00207D4D" w:rsidRDefault="00BC50F6" w:rsidP="00BC50F6">
      <w:pPr>
        <w:pStyle w:val="Heading2"/>
        <w:spacing w:line="480" w:lineRule="auto"/>
        <w:rPr>
          <w:sz w:val="28"/>
          <w:szCs w:val="28"/>
        </w:rPr>
      </w:pPr>
      <w:bookmarkStart w:id="231" w:name="_Toc36740331"/>
      <w:r w:rsidRPr="00207D4D">
        <w:rPr>
          <w:sz w:val="28"/>
          <w:szCs w:val="28"/>
        </w:rPr>
        <w:t>Business Inquiries and Monetization Plan</w:t>
      </w:r>
      <w:bookmarkEnd w:id="231"/>
      <w:r w:rsidRPr="00207D4D">
        <w:rPr>
          <w:sz w:val="28"/>
          <w:szCs w:val="28"/>
        </w:rPr>
        <w:t xml:space="preserve"> </w:t>
      </w:r>
    </w:p>
    <w:p w14:paraId="2796A858" w14:textId="77777777" w:rsidR="00BC50F6" w:rsidRPr="00BE5130" w:rsidRDefault="00BC50F6" w:rsidP="00BC50F6">
      <w:pPr>
        <w:spacing w:after="205" w:line="480" w:lineRule="auto"/>
        <w:ind w:left="-15"/>
        <w:rPr>
          <w:rFonts w:cstheme="minorHAnsi"/>
          <w:sz w:val="24"/>
          <w:szCs w:val="24"/>
        </w:rPr>
      </w:pPr>
      <w:r w:rsidRPr="00BE5130">
        <w:rPr>
          <w:rFonts w:cstheme="minorHAnsi"/>
          <w:sz w:val="24"/>
          <w:szCs w:val="24"/>
        </w:rPr>
        <w:t xml:space="preserve">The application has a few potential sources of income. The application in development has the potential to possess data that may be invaluable to both grocery stores and food item companies. Given the user’s permission, the application </w:t>
      </w:r>
      <w:proofErr w:type="gramStart"/>
      <w:r w:rsidRPr="00BE5130">
        <w:rPr>
          <w:rFonts w:cstheme="minorHAnsi"/>
          <w:sz w:val="24"/>
          <w:szCs w:val="24"/>
        </w:rPr>
        <w:t>has the ability to</w:t>
      </w:r>
      <w:proofErr w:type="gramEnd"/>
      <w:r w:rsidRPr="00BE5130">
        <w:rPr>
          <w:rFonts w:cstheme="minorHAnsi"/>
          <w:sz w:val="24"/>
          <w:szCs w:val="24"/>
        </w:rPr>
        <w:t xml:space="preserve"> extract and analyze information that grocery stores and food companies may use to increase sales and prosper amongst their competitors in their respective markets. Some of the information that can be generated includes, but is not limited to: </w:t>
      </w:r>
    </w:p>
    <w:p w14:paraId="59C4F688" w14:textId="77777777" w:rsidR="00BC50F6" w:rsidRPr="00BE5130" w:rsidRDefault="00BC50F6" w:rsidP="004802F5">
      <w:pPr>
        <w:numPr>
          <w:ilvl w:val="0"/>
          <w:numId w:val="12"/>
        </w:numPr>
        <w:spacing w:after="109" w:line="480" w:lineRule="auto"/>
        <w:ind w:hanging="360"/>
        <w:rPr>
          <w:rFonts w:cstheme="minorHAnsi"/>
          <w:sz w:val="24"/>
          <w:szCs w:val="24"/>
        </w:rPr>
      </w:pPr>
      <w:r w:rsidRPr="00BE5130">
        <w:rPr>
          <w:rFonts w:cstheme="minorHAnsi"/>
          <w:sz w:val="24"/>
          <w:szCs w:val="24"/>
        </w:rPr>
        <w:t xml:space="preserve">List of items people are buying, specifically items they generally buy together </w:t>
      </w:r>
    </w:p>
    <w:p w14:paraId="7432B2F1" w14:textId="77777777" w:rsidR="00BC50F6" w:rsidRPr="00BE5130" w:rsidRDefault="00BC50F6" w:rsidP="004802F5">
      <w:pPr>
        <w:numPr>
          <w:ilvl w:val="0"/>
          <w:numId w:val="12"/>
        </w:numPr>
        <w:spacing w:after="132" w:line="480" w:lineRule="auto"/>
        <w:ind w:hanging="360"/>
        <w:rPr>
          <w:rFonts w:cstheme="minorHAnsi"/>
          <w:sz w:val="24"/>
          <w:szCs w:val="24"/>
        </w:rPr>
      </w:pPr>
      <w:r w:rsidRPr="00BE5130">
        <w:rPr>
          <w:rFonts w:cstheme="minorHAnsi"/>
          <w:sz w:val="24"/>
          <w:szCs w:val="24"/>
        </w:rPr>
        <w:t xml:space="preserve">How often consumers are purchasing these specific items </w:t>
      </w:r>
    </w:p>
    <w:p w14:paraId="5807CB33" w14:textId="77777777" w:rsidR="00BC50F6" w:rsidRPr="00BE5130" w:rsidRDefault="00BC50F6" w:rsidP="004802F5">
      <w:pPr>
        <w:numPr>
          <w:ilvl w:val="0"/>
          <w:numId w:val="12"/>
        </w:numPr>
        <w:spacing w:after="133" w:line="480" w:lineRule="auto"/>
        <w:ind w:hanging="360"/>
        <w:rPr>
          <w:rFonts w:cstheme="minorHAnsi"/>
          <w:sz w:val="24"/>
          <w:szCs w:val="24"/>
        </w:rPr>
      </w:pPr>
      <w:r w:rsidRPr="00BE5130">
        <w:rPr>
          <w:rFonts w:cstheme="minorHAnsi"/>
          <w:sz w:val="24"/>
          <w:szCs w:val="24"/>
        </w:rPr>
        <w:t xml:space="preserve">What stores consumers choose to go to </w:t>
      </w:r>
    </w:p>
    <w:p w14:paraId="3E0B42E9" w14:textId="77777777" w:rsidR="00BC50F6" w:rsidRPr="00BE5130" w:rsidRDefault="00BC50F6" w:rsidP="004802F5">
      <w:pPr>
        <w:numPr>
          <w:ilvl w:val="0"/>
          <w:numId w:val="12"/>
        </w:numPr>
        <w:spacing w:after="245" w:line="480" w:lineRule="auto"/>
        <w:ind w:hanging="360"/>
        <w:rPr>
          <w:rFonts w:cstheme="minorHAnsi"/>
          <w:sz w:val="24"/>
          <w:szCs w:val="24"/>
        </w:rPr>
      </w:pPr>
      <w:r w:rsidRPr="00BE5130">
        <w:rPr>
          <w:rFonts w:cstheme="minorHAnsi"/>
          <w:sz w:val="24"/>
          <w:szCs w:val="24"/>
        </w:rPr>
        <w:t xml:space="preserve">Popular items at certain stores </w:t>
      </w:r>
    </w:p>
    <w:p w14:paraId="5112C740" w14:textId="77777777" w:rsidR="00BC50F6" w:rsidRPr="00BE5130" w:rsidRDefault="00BC50F6" w:rsidP="00BC50F6">
      <w:pPr>
        <w:spacing w:after="245" w:line="480" w:lineRule="auto"/>
        <w:ind w:left="1440" w:firstLine="0"/>
        <w:rPr>
          <w:rFonts w:cstheme="minorHAnsi"/>
          <w:sz w:val="24"/>
          <w:szCs w:val="24"/>
        </w:rPr>
      </w:pPr>
    </w:p>
    <w:p w14:paraId="5872BD96" w14:textId="77777777" w:rsidR="00BC50F6" w:rsidRPr="00BE5130" w:rsidRDefault="00BC50F6" w:rsidP="00BC50F6">
      <w:pPr>
        <w:spacing w:line="480" w:lineRule="auto"/>
        <w:ind w:left="-15" w:firstLine="576"/>
        <w:rPr>
          <w:rFonts w:cstheme="minorHAnsi"/>
          <w:sz w:val="24"/>
          <w:szCs w:val="24"/>
        </w:rPr>
      </w:pPr>
      <w:r w:rsidRPr="00BE5130">
        <w:rPr>
          <w:rFonts w:cstheme="minorHAnsi"/>
          <w:sz w:val="24"/>
          <w:szCs w:val="24"/>
        </w:rPr>
        <w:t xml:space="preserve">Grocery stores can use this type of information to increase their sales. For example, a grocery store can interpret this data and conclude that one of the reasons that consumers go to stores other than theirs is because they do not sell a specific item. </w:t>
      </w:r>
      <w:r w:rsidRPr="00BE5130">
        <w:rPr>
          <w:rFonts w:cstheme="minorHAnsi"/>
          <w:sz w:val="24"/>
          <w:szCs w:val="24"/>
        </w:rPr>
        <w:lastRenderedPageBreak/>
        <w:t xml:space="preserve">Therefore, it would be in their best interest to begin selling said item and placing it near the entrance of the store to showcase that item. On the other hand, a grocery store may determine that a specific item is a hot commodity and decide to alter the price or change the location of that item in order to try and increase sales.  </w:t>
      </w:r>
    </w:p>
    <w:p w14:paraId="44E00D71" w14:textId="77777777" w:rsidR="00BC50F6" w:rsidRPr="00BE5130" w:rsidRDefault="00BC50F6" w:rsidP="00BC50F6">
      <w:pPr>
        <w:spacing w:after="112" w:line="480" w:lineRule="auto"/>
        <w:ind w:left="576" w:firstLine="0"/>
        <w:rPr>
          <w:rFonts w:cstheme="minorHAnsi"/>
          <w:sz w:val="24"/>
          <w:szCs w:val="24"/>
        </w:rPr>
      </w:pPr>
      <w:r w:rsidRPr="00BE5130">
        <w:rPr>
          <w:rFonts w:cstheme="minorHAnsi"/>
          <w:sz w:val="24"/>
          <w:szCs w:val="24"/>
        </w:rPr>
        <w:t xml:space="preserve"> </w:t>
      </w:r>
    </w:p>
    <w:p w14:paraId="62707BBE" w14:textId="77777777" w:rsidR="00BC50F6" w:rsidRPr="00BE5130" w:rsidRDefault="00BC50F6" w:rsidP="00BC50F6">
      <w:pPr>
        <w:spacing w:after="239" w:line="480" w:lineRule="auto"/>
        <w:ind w:left="-15" w:firstLine="576"/>
        <w:rPr>
          <w:rFonts w:cstheme="minorHAnsi"/>
          <w:sz w:val="24"/>
          <w:szCs w:val="24"/>
        </w:rPr>
      </w:pPr>
      <w:r w:rsidRPr="00BE5130">
        <w:rPr>
          <w:rFonts w:cstheme="minorHAnsi"/>
          <w:sz w:val="24"/>
          <w:szCs w:val="24"/>
        </w:rPr>
        <w:t xml:space="preserve">Food item companies could also benefit from this information. For example, it can be brought to a company’s attention that users are often buying one of their products (such as bread, etc.), with another company's product (such as peanut butter etc.).  Perhaps this leads to a discussion of the said company expanding into the peanut butter market in order to expand profits. </w:t>
      </w:r>
    </w:p>
    <w:p w14:paraId="1048241C" w14:textId="77777777" w:rsidR="00BC50F6" w:rsidRPr="00BE5130" w:rsidRDefault="00BC50F6" w:rsidP="00BC50F6">
      <w:pPr>
        <w:spacing w:after="239" w:line="480" w:lineRule="auto"/>
        <w:ind w:left="-15" w:firstLine="576"/>
        <w:rPr>
          <w:rFonts w:cstheme="minorHAnsi"/>
          <w:sz w:val="24"/>
          <w:szCs w:val="24"/>
        </w:rPr>
      </w:pPr>
    </w:p>
    <w:p w14:paraId="3A9DF1DB" w14:textId="77777777" w:rsidR="00BC50F6" w:rsidRPr="00BE5130" w:rsidRDefault="00BC50F6" w:rsidP="00BC50F6">
      <w:pPr>
        <w:spacing w:after="239" w:line="480" w:lineRule="auto"/>
        <w:ind w:left="-15" w:firstLine="576"/>
        <w:rPr>
          <w:rFonts w:cstheme="minorHAnsi"/>
          <w:sz w:val="24"/>
          <w:szCs w:val="24"/>
        </w:rPr>
      </w:pPr>
      <w:r w:rsidRPr="00BE5130">
        <w:rPr>
          <w:rFonts w:cstheme="minorHAnsi"/>
          <w:sz w:val="24"/>
          <w:szCs w:val="24"/>
        </w:rPr>
        <w:t xml:space="preserve">This monetization strategy has two substantial flaws. The first is that grocery stores and food companies already collect a low of this information by themselves. Their data is also a lot more accurate as they collect data based directly on what items users are buying, </w:t>
      </w:r>
      <w:proofErr w:type="spellStart"/>
      <w:r w:rsidRPr="00BE5130">
        <w:rPr>
          <w:rFonts w:cstheme="minorHAnsi"/>
          <w:sz w:val="24"/>
          <w:szCs w:val="24"/>
        </w:rPr>
        <w:t>where as</w:t>
      </w:r>
      <w:proofErr w:type="spellEnd"/>
      <w:r w:rsidRPr="00BE5130">
        <w:rPr>
          <w:rFonts w:cstheme="minorHAnsi"/>
          <w:sz w:val="24"/>
          <w:szCs w:val="24"/>
        </w:rPr>
        <w:t xml:space="preserve"> this application can be incorrect if a user purchases something not on their list or they do not buy something on their list. The other flaw with this strategy is that the purpose of the app is in direct contention with the goals of the store. The app aims to minimize the time one spends shopping, while stores aim to maximize this time. Stores may not want to support the app due to these conflicting goals.</w:t>
      </w:r>
    </w:p>
    <w:p w14:paraId="5854346D" w14:textId="77777777" w:rsidR="00BC50F6" w:rsidRPr="00BE5130" w:rsidRDefault="00BC50F6" w:rsidP="00BC50F6">
      <w:pPr>
        <w:spacing w:after="239" w:line="480" w:lineRule="auto"/>
        <w:ind w:left="-15" w:firstLine="576"/>
        <w:rPr>
          <w:rFonts w:cstheme="minorHAnsi"/>
          <w:sz w:val="24"/>
          <w:szCs w:val="24"/>
        </w:rPr>
      </w:pPr>
    </w:p>
    <w:p w14:paraId="316C1995" w14:textId="77777777" w:rsidR="00BC50F6" w:rsidRPr="00BE5130" w:rsidRDefault="00BC50F6" w:rsidP="00BC50F6">
      <w:pPr>
        <w:spacing w:after="239" w:line="480" w:lineRule="auto"/>
        <w:ind w:left="-15" w:firstLine="576"/>
        <w:rPr>
          <w:rFonts w:cstheme="minorHAnsi"/>
          <w:sz w:val="24"/>
          <w:szCs w:val="24"/>
        </w:rPr>
      </w:pPr>
      <w:r w:rsidRPr="00BE5130">
        <w:rPr>
          <w:rFonts w:cstheme="minorHAnsi"/>
          <w:sz w:val="24"/>
          <w:szCs w:val="24"/>
        </w:rPr>
        <w:t xml:space="preserve">Another potential monetization plan is to display advertisements in the app. These could be in a variety of forms such as coupons, item advertisements, brand </w:t>
      </w:r>
      <w:r w:rsidRPr="00BE5130">
        <w:rPr>
          <w:rFonts w:cstheme="minorHAnsi"/>
          <w:sz w:val="24"/>
          <w:szCs w:val="24"/>
        </w:rPr>
        <w:lastRenderedPageBreak/>
        <w:t>advertisements, and store advertisements. For example, when recommending items, advertised items could be placed at the top of the list. This may be an appropriate monetization plan for the app as companies as other companies may see benefits in offering ads directly to users. This strategy could be used so long as advertisements are unobtrusive. If the ads get in the way of using the app, then users may switch to an alternative app and, due to crowd-sourced nature of the app, the app would be directly affected.</w:t>
      </w:r>
    </w:p>
    <w:p w14:paraId="1B1E36C2" w14:textId="77777777" w:rsidR="00BC50F6" w:rsidRPr="00BE5130" w:rsidRDefault="00BC50F6" w:rsidP="00BC50F6">
      <w:pPr>
        <w:spacing w:after="239" w:line="480" w:lineRule="auto"/>
        <w:ind w:left="-15" w:firstLine="576"/>
        <w:rPr>
          <w:rFonts w:cstheme="minorHAnsi"/>
          <w:sz w:val="24"/>
          <w:szCs w:val="24"/>
        </w:rPr>
      </w:pPr>
    </w:p>
    <w:p w14:paraId="71276AD8" w14:textId="77777777" w:rsidR="00BC50F6" w:rsidRDefault="00BC50F6" w:rsidP="00BC50F6">
      <w:pPr>
        <w:spacing w:after="239" w:line="480" w:lineRule="auto"/>
        <w:ind w:left="-15" w:firstLine="576"/>
        <w:rPr>
          <w:rFonts w:cstheme="minorHAnsi"/>
          <w:sz w:val="24"/>
          <w:szCs w:val="24"/>
        </w:rPr>
      </w:pPr>
      <w:r w:rsidRPr="00BE5130">
        <w:rPr>
          <w:rFonts w:cstheme="minorHAnsi"/>
          <w:sz w:val="24"/>
          <w:szCs w:val="24"/>
        </w:rPr>
        <w:t xml:space="preserve">For this specific application, it was decided that the best strategy would be to not monetize the app. For the app, it is extremely important that it maintain a high userbase. If the app sells user data, people will not want to use the app. Furthermore, </w:t>
      </w:r>
      <w:proofErr w:type="gramStart"/>
      <w:r w:rsidRPr="00BE5130">
        <w:rPr>
          <w:rFonts w:cstheme="minorHAnsi"/>
          <w:sz w:val="24"/>
          <w:szCs w:val="24"/>
        </w:rPr>
        <w:t>it</w:t>
      </w:r>
      <w:proofErr w:type="gramEnd"/>
      <w:r w:rsidRPr="00BE5130">
        <w:rPr>
          <w:rFonts w:cstheme="minorHAnsi"/>
          <w:sz w:val="24"/>
          <w:szCs w:val="24"/>
        </w:rPr>
        <w:t xml:space="preserve"> ads are too obtrusive, they may also not want to use the app. The best state for the app may be to leave it free. To help offset database costs and other API costs, the app could have a website that allows users to donate. Another strategy would be to place certain features behind paywalls. These could be features that have high API costs. This would prevent user loss, while also allowing for the app to be cost neutral and potentially cost positive.</w:t>
      </w:r>
    </w:p>
    <w:p w14:paraId="103ACD6B" w14:textId="77777777" w:rsidR="00BC50F6" w:rsidRDefault="00BC50F6" w:rsidP="00BC50F6">
      <w:pPr>
        <w:spacing w:after="239" w:line="480" w:lineRule="auto"/>
        <w:ind w:left="-15" w:firstLine="576"/>
        <w:rPr>
          <w:rFonts w:cstheme="minorHAnsi"/>
          <w:sz w:val="24"/>
          <w:szCs w:val="24"/>
        </w:rPr>
      </w:pPr>
    </w:p>
    <w:p w14:paraId="3AE7398B" w14:textId="77777777" w:rsidR="00BC50F6" w:rsidRPr="00207D4D" w:rsidRDefault="00BC50F6" w:rsidP="00BC50F6">
      <w:pPr>
        <w:pStyle w:val="Heading2"/>
        <w:spacing w:line="480" w:lineRule="auto"/>
        <w:rPr>
          <w:sz w:val="28"/>
          <w:szCs w:val="28"/>
        </w:rPr>
      </w:pPr>
      <w:bookmarkStart w:id="232" w:name="_Toc36740332"/>
      <w:proofErr w:type="gramStart"/>
      <w:r>
        <w:rPr>
          <w:sz w:val="28"/>
          <w:szCs w:val="28"/>
        </w:rPr>
        <w:t>Open-Sourcing</w:t>
      </w:r>
      <w:proofErr w:type="gramEnd"/>
      <w:r>
        <w:rPr>
          <w:sz w:val="28"/>
          <w:szCs w:val="28"/>
        </w:rPr>
        <w:t xml:space="preserve"> the Application</w:t>
      </w:r>
      <w:bookmarkEnd w:id="232"/>
      <w:r w:rsidRPr="00207D4D">
        <w:rPr>
          <w:sz w:val="28"/>
          <w:szCs w:val="28"/>
        </w:rPr>
        <w:t xml:space="preserve"> </w:t>
      </w:r>
    </w:p>
    <w:p w14:paraId="539761C3" w14:textId="77777777" w:rsidR="00BC50F6" w:rsidRDefault="00BC50F6" w:rsidP="00BC50F6">
      <w:pPr>
        <w:spacing w:after="239" w:line="480" w:lineRule="auto"/>
        <w:ind w:left="-15" w:firstLine="576"/>
        <w:rPr>
          <w:rFonts w:cstheme="minorHAnsi"/>
          <w:sz w:val="24"/>
          <w:szCs w:val="24"/>
        </w:rPr>
      </w:pPr>
      <w:r>
        <w:rPr>
          <w:rFonts w:cstheme="minorHAnsi"/>
          <w:sz w:val="24"/>
          <w:szCs w:val="24"/>
        </w:rPr>
        <w:t xml:space="preserve">One future goal for the application is to open-source the app, allowing future developers to maintain and improve the app. This fits in with the crowd-sourcing nature </w:t>
      </w:r>
      <w:r>
        <w:rPr>
          <w:rFonts w:cstheme="minorHAnsi"/>
          <w:sz w:val="24"/>
          <w:szCs w:val="24"/>
        </w:rPr>
        <w:lastRenderedPageBreak/>
        <w:t>of the application as it allows the app to continue to grow. There are a few changes that would need to be made to the app to allow it to be open-sourced.</w:t>
      </w:r>
    </w:p>
    <w:p w14:paraId="718E4EA1" w14:textId="77777777" w:rsidR="00BC50F6" w:rsidRDefault="00BC50F6" w:rsidP="00BC50F6">
      <w:pPr>
        <w:spacing w:after="239" w:line="480" w:lineRule="auto"/>
        <w:ind w:left="-15" w:firstLine="576"/>
        <w:rPr>
          <w:rFonts w:cstheme="minorHAnsi"/>
          <w:sz w:val="24"/>
          <w:szCs w:val="24"/>
        </w:rPr>
      </w:pPr>
    </w:p>
    <w:p w14:paraId="7B6B59B1" w14:textId="77777777" w:rsidR="00BC50F6" w:rsidRDefault="00BC50F6" w:rsidP="00BC50F6">
      <w:pPr>
        <w:spacing w:after="239" w:line="480" w:lineRule="auto"/>
        <w:ind w:left="-15" w:firstLine="576"/>
        <w:rPr>
          <w:rFonts w:cstheme="minorHAnsi"/>
          <w:sz w:val="24"/>
          <w:szCs w:val="24"/>
        </w:rPr>
      </w:pPr>
      <w:r>
        <w:rPr>
          <w:rFonts w:cstheme="minorHAnsi"/>
          <w:sz w:val="24"/>
          <w:szCs w:val="24"/>
        </w:rPr>
        <w:t xml:space="preserve">The first change that would need to be made would be to add a Continuous Integration tool to the application, such as Travis CI [67]. Continuous Integration tools offer a wide range of benefits, but the main one is that it automatically runs tests on branches and commits to ensure that changes do not harm the app. The reason that a Continuous Integration tool is not being used currently is because </w:t>
      </w:r>
      <w:proofErr w:type="gramStart"/>
      <w:r>
        <w:rPr>
          <w:rFonts w:cstheme="minorHAnsi"/>
          <w:sz w:val="24"/>
          <w:szCs w:val="24"/>
        </w:rPr>
        <w:t>all of</w:t>
      </w:r>
      <w:proofErr w:type="gramEnd"/>
      <w:r>
        <w:rPr>
          <w:rFonts w:cstheme="minorHAnsi"/>
          <w:sz w:val="24"/>
          <w:szCs w:val="24"/>
        </w:rPr>
        <w:t xml:space="preserve"> the testing is done through unit tests and manual testing. To migrate to an open-sourced project it would be necessary to create a full end-to-end testbench and accept the negative affects outlined in section </w:t>
      </w:r>
      <w:r>
        <w:rPr>
          <w:rFonts w:cstheme="minorHAnsi"/>
          <w:i/>
          <w:iCs/>
          <w:sz w:val="24"/>
          <w:szCs w:val="24"/>
        </w:rPr>
        <w:t xml:space="preserve">5.4 Validation, Verification, and Testing. </w:t>
      </w:r>
      <w:r>
        <w:rPr>
          <w:rFonts w:cstheme="minorHAnsi"/>
          <w:sz w:val="24"/>
          <w:szCs w:val="24"/>
        </w:rPr>
        <w:t>This would make the dependencies more difficult to manage and would change the development strategy employed, but it would be needed for an open-sourced application.</w:t>
      </w:r>
    </w:p>
    <w:p w14:paraId="605CC805" w14:textId="77777777" w:rsidR="00BC50F6" w:rsidRDefault="00BC50F6" w:rsidP="00BC50F6">
      <w:pPr>
        <w:spacing w:after="239" w:line="480" w:lineRule="auto"/>
        <w:ind w:left="-15" w:firstLine="576"/>
        <w:rPr>
          <w:rFonts w:cstheme="minorHAnsi"/>
          <w:sz w:val="24"/>
          <w:szCs w:val="24"/>
        </w:rPr>
      </w:pPr>
    </w:p>
    <w:p w14:paraId="6272573C" w14:textId="77777777" w:rsidR="00BC50F6" w:rsidRDefault="00BC50F6" w:rsidP="00BC50F6">
      <w:pPr>
        <w:spacing w:after="239" w:line="480" w:lineRule="auto"/>
        <w:ind w:left="-15" w:firstLine="576"/>
        <w:rPr>
          <w:rFonts w:cstheme="minorHAnsi"/>
          <w:sz w:val="24"/>
          <w:szCs w:val="24"/>
        </w:rPr>
      </w:pPr>
      <w:r>
        <w:rPr>
          <w:rFonts w:cstheme="minorHAnsi"/>
          <w:sz w:val="24"/>
          <w:szCs w:val="24"/>
        </w:rPr>
        <w:t xml:space="preserve">The second change that would be necessary is to remove the database key from the repository. Currently, the key used to access the database is stored in the repository. This was acceptable for the duration of the project because the repository is private on GitHub, so only the group members could access the database. Moving the app to an open-sourced project would mean making the repository public, so having the key available to all is no longer acceptable. It is generally recommended by Google, that this key be removed from source control and then accessed through Environment Variables [68]. Then, if a developer wants to make changes that would affect the database, they </w:t>
      </w:r>
      <w:r>
        <w:rPr>
          <w:rFonts w:cstheme="minorHAnsi"/>
          <w:sz w:val="24"/>
          <w:szCs w:val="24"/>
        </w:rPr>
        <w:lastRenderedPageBreak/>
        <w:t>need to create their own database and point the application at their own implemented backend. Once the changes are merged, the user’s change can then be implemented on the application’s main database. This helps to ensure that data is not accidently deleted, that developers will not conflict with each other when working, and prevents malicious users from overflowing the database’s limits. It is recommended to have bootstrap information that users will need in their database, including initial database values, security rules, and authentication settings [69]. This could be done through JSON files, as this is what firebase uses to manage its settings and data.</w:t>
      </w:r>
    </w:p>
    <w:p w14:paraId="57897675" w14:textId="77777777" w:rsidR="00BC50F6" w:rsidRDefault="00BC50F6" w:rsidP="00BC50F6">
      <w:pPr>
        <w:spacing w:after="239" w:line="480" w:lineRule="auto"/>
        <w:ind w:left="-15" w:firstLine="576"/>
        <w:rPr>
          <w:rFonts w:cstheme="minorHAnsi"/>
          <w:sz w:val="24"/>
          <w:szCs w:val="24"/>
        </w:rPr>
      </w:pPr>
    </w:p>
    <w:p w14:paraId="4F92424A" w14:textId="597C46D2" w:rsidR="00BC50F6" w:rsidRDefault="00BC50F6" w:rsidP="00BC50F6">
      <w:pPr>
        <w:spacing w:after="239" w:line="480" w:lineRule="auto"/>
        <w:ind w:left="-15" w:firstLine="576"/>
        <w:rPr>
          <w:rFonts w:cstheme="minorHAnsi"/>
          <w:sz w:val="24"/>
          <w:szCs w:val="24"/>
        </w:rPr>
      </w:pPr>
      <w:r>
        <w:rPr>
          <w:rFonts w:cstheme="minorHAnsi"/>
          <w:sz w:val="24"/>
          <w:szCs w:val="24"/>
        </w:rPr>
        <w:t xml:space="preserve">The final change that would need to be made is defining what process developers need to follow if they want to contribute to the project. These rules exist for most open-sourced project. Generally, they define how pull requests need to be formatted, coding conventions that need to be followed, and rules for defining when a pull request can be merged. For this project, the rules could just be an extension of those used by the group members. For example, developers would need to state what their pull request changes and link any related issues or Kanban cards. Additionally, the pull request must pass all tests and be </w:t>
      </w:r>
      <w:r w:rsidR="00185E26">
        <w:rPr>
          <w:rFonts w:cstheme="minorHAnsi"/>
          <w:sz w:val="24"/>
          <w:szCs w:val="24"/>
        </w:rPr>
        <w:t>verified</w:t>
      </w:r>
      <w:r>
        <w:rPr>
          <w:rFonts w:cstheme="minorHAnsi"/>
          <w:sz w:val="24"/>
          <w:szCs w:val="24"/>
        </w:rPr>
        <w:t xml:space="preserve"> by another developer before it can be merged. These rules are used to ensure the long-term health of the app and to ensure it can be maintained. </w:t>
      </w:r>
    </w:p>
    <w:p w14:paraId="3905FE47" w14:textId="77777777" w:rsidR="00BC50F6" w:rsidRDefault="00BC50F6" w:rsidP="00BC50F6">
      <w:pPr>
        <w:spacing w:after="239" w:line="480" w:lineRule="auto"/>
        <w:ind w:left="-15" w:firstLine="576"/>
        <w:rPr>
          <w:rFonts w:cstheme="minorHAnsi"/>
          <w:sz w:val="24"/>
          <w:szCs w:val="24"/>
        </w:rPr>
      </w:pPr>
    </w:p>
    <w:p w14:paraId="35F8CB20" w14:textId="77777777" w:rsidR="00BC50F6" w:rsidRPr="00C71E45" w:rsidRDefault="00BC50F6" w:rsidP="00BC50F6">
      <w:pPr>
        <w:spacing w:after="239" w:line="480" w:lineRule="auto"/>
        <w:ind w:left="-15" w:firstLine="576"/>
        <w:rPr>
          <w:rFonts w:cstheme="minorHAnsi"/>
          <w:sz w:val="24"/>
          <w:szCs w:val="24"/>
        </w:rPr>
      </w:pPr>
      <w:r>
        <w:rPr>
          <w:rFonts w:cstheme="minorHAnsi"/>
          <w:sz w:val="24"/>
          <w:szCs w:val="24"/>
        </w:rPr>
        <w:t xml:space="preserve">To summarize, the changes that would be needed are expanding the existing testbench, adding a continuous integration tool to the project, hiding the database config/access key, making the bootstrap information files, writing the rules that </w:t>
      </w:r>
      <w:r>
        <w:rPr>
          <w:rFonts w:cstheme="minorHAnsi"/>
          <w:sz w:val="24"/>
          <w:szCs w:val="24"/>
        </w:rPr>
        <w:lastRenderedPageBreak/>
        <w:t xml:space="preserve">developers must follow, and making the GitHub repository public. The process of shifting the project to an open-source project is relatively straight forward. The only downsides are the extra dependencies in the project, a limitation of the packages that can be used, and an ejection of the app to individual android/iOS packages. See section </w:t>
      </w:r>
      <w:r>
        <w:rPr>
          <w:rFonts w:cstheme="minorHAnsi"/>
          <w:i/>
          <w:iCs/>
          <w:sz w:val="24"/>
          <w:szCs w:val="24"/>
        </w:rPr>
        <w:t xml:space="preserve">5.4 Validation, Verification, and Testing </w:t>
      </w:r>
      <w:r>
        <w:rPr>
          <w:rFonts w:cstheme="minorHAnsi"/>
          <w:sz w:val="24"/>
          <w:szCs w:val="24"/>
        </w:rPr>
        <w:t>for more details on the downsides.</w:t>
      </w:r>
    </w:p>
    <w:p w14:paraId="24956298" w14:textId="77777777" w:rsidR="00BC50F6" w:rsidRPr="00207D4D" w:rsidRDefault="00BC50F6" w:rsidP="00BC50F6">
      <w:pPr>
        <w:pStyle w:val="Heading2"/>
        <w:spacing w:line="480" w:lineRule="auto"/>
        <w:rPr>
          <w:sz w:val="28"/>
          <w:szCs w:val="28"/>
        </w:rPr>
      </w:pPr>
      <w:bookmarkStart w:id="233" w:name="_Toc36740333"/>
      <w:r w:rsidRPr="00207D4D">
        <w:rPr>
          <w:sz w:val="28"/>
          <w:szCs w:val="28"/>
        </w:rPr>
        <w:t>App Distribution</w:t>
      </w:r>
      <w:bookmarkEnd w:id="233"/>
      <w:r w:rsidRPr="00207D4D">
        <w:rPr>
          <w:sz w:val="28"/>
          <w:szCs w:val="28"/>
        </w:rPr>
        <w:t xml:space="preserve"> </w:t>
      </w:r>
    </w:p>
    <w:p w14:paraId="11F41E23"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There are two main ways to distribute the application out to users. One method will be to allow the user to download and install a file with extension “</w:t>
      </w:r>
      <w:proofErr w:type="spellStart"/>
      <w:r w:rsidRPr="00BE5130">
        <w:rPr>
          <w:rFonts w:cstheme="minorHAnsi"/>
          <w:sz w:val="24"/>
          <w:szCs w:val="24"/>
        </w:rPr>
        <w:t>apk</w:t>
      </w:r>
      <w:proofErr w:type="spellEnd"/>
      <w:r w:rsidRPr="00BE5130">
        <w:rPr>
          <w:rFonts w:cstheme="minorHAnsi"/>
          <w:sz w:val="24"/>
          <w:szCs w:val="24"/>
        </w:rPr>
        <w:t xml:space="preserve">" on their Android device and allow the user to use the application using a web-interface on any platform (iOS, Windows, Mac, etc.). This is not ideal as specific platforms will have a better user experience over the alternatives. The second method of distributing the app will be to deploy the application out to the Google Play Store and the Apple App Store. There are several cost and development considerations to be made if the second method of deployment is chosen, including financial costs, to obtain developer accounts for the respective app stores. Furthermore, the application development process will need to ensure that the developed application also meets the respective app store's policies. </w:t>
      </w:r>
    </w:p>
    <w:p w14:paraId="5D34F20A" w14:textId="77777777" w:rsidR="00BC50F6" w:rsidRPr="00207D4D" w:rsidRDefault="00BC50F6" w:rsidP="00BC50F6">
      <w:pPr>
        <w:pStyle w:val="Heading3"/>
        <w:spacing w:line="480" w:lineRule="auto"/>
        <w:rPr>
          <w:sz w:val="28"/>
          <w:szCs w:val="28"/>
        </w:rPr>
      </w:pPr>
      <w:bookmarkStart w:id="234" w:name="_Toc36740334"/>
      <w:r w:rsidRPr="00207D4D">
        <w:rPr>
          <w:sz w:val="28"/>
          <w:szCs w:val="28"/>
        </w:rPr>
        <w:t>Google Play Store</w:t>
      </w:r>
      <w:bookmarkEnd w:id="234"/>
      <w:r w:rsidRPr="00207D4D">
        <w:rPr>
          <w:sz w:val="28"/>
          <w:szCs w:val="28"/>
        </w:rPr>
        <w:t xml:space="preserve"> </w:t>
      </w:r>
    </w:p>
    <w:p w14:paraId="533654DB"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In order to distribute an app on the Google Play Store, the developer needs to obtain a developer account [42]. The cost associated with achieving a developer account is a one-time payment of $25 required by Google. </w:t>
      </w:r>
    </w:p>
    <w:p w14:paraId="66622CA0" w14:textId="77777777" w:rsidR="00BC50F6" w:rsidRPr="00BE5130" w:rsidRDefault="00BC50F6" w:rsidP="00BC50F6">
      <w:pPr>
        <w:spacing w:after="110" w:line="480" w:lineRule="auto"/>
        <w:ind w:left="720" w:firstLine="0"/>
        <w:rPr>
          <w:rFonts w:cstheme="minorHAnsi"/>
          <w:sz w:val="24"/>
          <w:szCs w:val="24"/>
        </w:rPr>
      </w:pPr>
      <w:r w:rsidRPr="00BE5130">
        <w:rPr>
          <w:rFonts w:cstheme="minorHAnsi"/>
          <w:sz w:val="24"/>
          <w:szCs w:val="24"/>
        </w:rPr>
        <w:lastRenderedPageBreak/>
        <w:t xml:space="preserve"> </w:t>
      </w:r>
    </w:p>
    <w:p w14:paraId="5F56D283" w14:textId="77777777" w:rsidR="00BC50F6" w:rsidRPr="00BE5130" w:rsidRDefault="00BC50F6" w:rsidP="00BC50F6">
      <w:pPr>
        <w:spacing w:after="217" w:line="480" w:lineRule="auto"/>
        <w:ind w:left="-15"/>
        <w:rPr>
          <w:rFonts w:cstheme="minorHAnsi"/>
          <w:sz w:val="24"/>
          <w:szCs w:val="24"/>
        </w:rPr>
      </w:pPr>
      <w:r w:rsidRPr="00BE5130">
        <w:rPr>
          <w:rFonts w:cstheme="minorHAnsi"/>
          <w:sz w:val="24"/>
          <w:szCs w:val="24"/>
        </w:rPr>
        <w:t xml:space="preserve">App deployment time on the Google Play Store takes between 1 to 7 working days. In order to get approved, all the Google Play Policy Requirements must be met [43]. Occasionally, it could take more than seven working days if the developer account has violated any of the policies outlined by the Play Store [44]. </w:t>
      </w:r>
    </w:p>
    <w:p w14:paraId="20D6C402" w14:textId="77777777" w:rsidR="00BC50F6" w:rsidRPr="00207D4D" w:rsidRDefault="00BC50F6" w:rsidP="00BC50F6">
      <w:pPr>
        <w:pStyle w:val="Heading3"/>
        <w:spacing w:line="480" w:lineRule="auto"/>
        <w:rPr>
          <w:sz w:val="28"/>
          <w:szCs w:val="28"/>
        </w:rPr>
      </w:pPr>
      <w:bookmarkStart w:id="235" w:name="_Toc36740335"/>
      <w:r w:rsidRPr="00207D4D">
        <w:rPr>
          <w:sz w:val="28"/>
          <w:szCs w:val="28"/>
        </w:rPr>
        <w:t>Apple App Store</w:t>
      </w:r>
      <w:bookmarkEnd w:id="235"/>
      <w:r w:rsidRPr="00207D4D">
        <w:rPr>
          <w:sz w:val="28"/>
          <w:szCs w:val="28"/>
        </w:rPr>
        <w:t xml:space="preserve"> </w:t>
      </w:r>
    </w:p>
    <w:p w14:paraId="6A2A4116" w14:textId="77777777" w:rsidR="00BC50F6" w:rsidRPr="00BE5130" w:rsidRDefault="00BC50F6" w:rsidP="00BC50F6">
      <w:pPr>
        <w:spacing w:line="480" w:lineRule="auto"/>
        <w:ind w:left="-15"/>
        <w:rPr>
          <w:rFonts w:cstheme="minorHAnsi"/>
          <w:sz w:val="24"/>
          <w:szCs w:val="24"/>
        </w:rPr>
      </w:pPr>
      <w:proofErr w:type="gramStart"/>
      <w:r w:rsidRPr="00BE5130">
        <w:rPr>
          <w:rFonts w:cstheme="minorHAnsi"/>
          <w:sz w:val="24"/>
          <w:szCs w:val="24"/>
        </w:rPr>
        <w:t>Similar to</w:t>
      </w:r>
      <w:proofErr w:type="gramEnd"/>
      <w:r w:rsidRPr="00BE5130">
        <w:rPr>
          <w:rFonts w:cstheme="minorHAnsi"/>
          <w:sz w:val="24"/>
          <w:szCs w:val="24"/>
        </w:rPr>
        <w:t xml:space="preserve"> the Google Play Store, in order to distribute an app on the Apple App Store, a developer needs to obtain a developer account and enroll in the Apple Development Program [45]. Apple requires a one-time enrollment fee of $99 to enroll in the Apple Development Program. </w:t>
      </w:r>
    </w:p>
    <w:p w14:paraId="720FEA51"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679D12E5" w14:textId="43DD4442" w:rsidR="00BC50F6" w:rsidRDefault="00BC50F6" w:rsidP="00BC50F6">
      <w:pPr>
        <w:spacing w:after="236" w:line="480" w:lineRule="auto"/>
        <w:ind w:left="-15"/>
        <w:rPr>
          <w:rFonts w:cstheme="minorHAnsi"/>
          <w:sz w:val="24"/>
          <w:szCs w:val="24"/>
        </w:rPr>
      </w:pPr>
      <w:r w:rsidRPr="00BE5130">
        <w:rPr>
          <w:rFonts w:cstheme="minorHAnsi"/>
          <w:sz w:val="24"/>
          <w:szCs w:val="24"/>
        </w:rPr>
        <w:t xml:space="preserve">App deployment time on the Apple App Store takes roughly 3 to 7 working days to get approved based on developer feedback found using several online sources [46]. In order to get approved, all Apple App Store Review guidelines [47] need to be satisfied. If the guidelines are satisfied, then according to Apple, it only takes 24 to 48 hours for the review process to complete [48]. </w:t>
      </w:r>
    </w:p>
    <w:p w14:paraId="1A906754" w14:textId="77777777" w:rsidR="007057B8" w:rsidRPr="00BE5130" w:rsidRDefault="007057B8" w:rsidP="00BC50F6">
      <w:pPr>
        <w:spacing w:after="236" w:line="480" w:lineRule="auto"/>
        <w:ind w:left="-15"/>
        <w:rPr>
          <w:rFonts w:cstheme="minorHAnsi"/>
          <w:sz w:val="24"/>
          <w:szCs w:val="24"/>
        </w:rPr>
      </w:pPr>
    </w:p>
    <w:p w14:paraId="0FEAC392" w14:textId="77777777" w:rsidR="00BC50F6" w:rsidRPr="00207D4D" w:rsidRDefault="00BC50F6" w:rsidP="00BC50F6">
      <w:pPr>
        <w:pStyle w:val="Heading1"/>
        <w:spacing w:line="480" w:lineRule="auto"/>
        <w:rPr>
          <w:szCs w:val="28"/>
        </w:rPr>
      </w:pPr>
      <w:bookmarkStart w:id="236" w:name="_Toc36740336"/>
      <w:r w:rsidRPr="00207D4D">
        <w:rPr>
          <w:szCs w:val="28"/>
        </w:rPr>
        <w:lastRenderedPageBreak/>
        <w:t>Project Timetables</w:t>
      </w:r>
      <w:bookmarkEnd w:id="236"/>
      <w:r w:rsidRPr="00207D4D">
        <w:rPr>
          <w:szCs w:val="28"/>
        </w:rPr>
        <w:t xml:space="preserve"> </w:t>
      </w:r>
    </w:p>
    <w:p w14:paraId="3C5D6C7D" w14:textId="77777777" w:rsidR="00BC50F6" w:rsidRPr="00207D4D" w:rsidRDefault="00BC50F6" w:rsidP="00BC50F6">
      <w:pPr>
        <w:pStyle w:val="Heading2"/>
        <w:spacing w:line="480" w:lineRule="auto"/>
        <w:rPr>
          <w:sz w:val="28"/>
          <w:szCs w:val="28"/>
        </w:rPr>
      </w:pPr>
      <w:bookmarkStart w:id="237" w:name="_Toc36740337"/>
      <w:r w:rsidRPr="00207D4D">
        <w:rPr>
          <w:sz w:val="28"/>
          <w:szCs w:val="28"/>
        </w:rPr>
        <w:t>Project Iterations</w:t>
      </w:r>
      <w:bookmarkEnd w:id="237"/>
      <w:r w:rsidRPr="00207D4D">
        <w:rPr>
          <w:sz w:val="28"/>
          <w:szCs w:val="28"/>
        </w:rPr>
        <w:t xml:space="preserve"> </w:t>
      </w:r>
    </w:p>
    <w:p w14:paraId="6717D6F1" w14:textId="1818B6A8" w:rsidR="00BC50F6" w:rsidRPr="00B57758" w:rsidRDefault="00BC50F6" w:rsidP="00BC50F6">
      <w:pPr>
        <w:pStyle w:val="Caption"/>
        <w:keepNext/>
        <w:ind w:firstLine="0"/>
        <w:jc w:val="center"/>
        <w:rPr>
          <w:sz w:val="24"/>
          <w:szCs w:val="24"/>
        </w:rPr>
      </w:pPr>
      <w:bookmarkStart w:id="238" w:name="_Toc34658455"/>
      <w:bookmarkStart w:id="239" w:name="_Toc34663136"/>
      <w:bookmarkStart w:id="240" w:name="_Toc35257035"/>
      <w:r w:rsidRPr="00B57758">
        <w:rPr>
          <w:sz w:val="24"/>
          <w:szCs w:val="24"/>
        </w:rPr>
        <w:t xml:space="preserve">Table </w:t>
      </w:r>
      <w:r w:rsidRPr="00B57758">
        <w:rPr>
          <w:sz w:val="24"/>
          <w:szCs w:val="24"/>
        </w:rPr>
        <w:fldChar w:fldCharType="begin"/>
      </w:r>
      <w:r w:rsidRPr="00B57758">
        <w:rPr>
          <w:sz w:val="24"/>
          <w:szCs w:val="24"/>
        </w:rPr>
        <w:instrText xml:space="preserve"> SEQ Table \* ARABIC </w:instrText>
      </w:r>
      <w:r w:rsidRPr="00B57758">
        <w:rPr>
          <w:sz w:val="24"/>
          <w:szCs w:val="24"/>
        </w:rPr>
        <w:fldChar w:fldCharType="separate"/>
      </w:r>
      <w:r w:rsidR="007B4096">
        <w:rPr>
          <w:noProof/>
          <w:sz w:val="24"/>
          <w:szCs w:val="24"/>
        </w:rPr>
        <w:t>6</w:t>
      </w:r>
      <w:r w:rsidRPr="00B57758">
        <w:rPr>
          <w:sz w:val="24"/>
          <w:szCs w:val="24"/>
        </w:rPr>
        <w:fldChar w:fldCharType="end"/>
      </w:r>
      <w:r w:rsidRPr="00B57758">
        <w:rPr>
          <w:sz w:val="24"/>
          <w:szCs w:val="24"/>
        </w:rPr>
        <w:t>: Project Iterations</w:t>
      </w:r>
      <w:bookmarkEnd w:id="238"/>
      <w:bookmarkEnd w:id="239"/>
      <w:bookmarkEnd w:id="240"/>
    </w:p>
    <w:tbl>
      <w:tblPr>
        <w:tblW w:w="9352" w:type="dxa"/>
        <w:tblInd w:w="5" w:type="dxa"/>
        <w:tblCellMar>
          <w:top w:w="21" w:type="dxa"/>
          <w:right w:w="115" w:type="dxa"/>
        </w:tblCellMar>
        <w:tblLook w:val="04A0" w:firstRow="1" w:lastRow="0" w:firstColumn="1" w:lastColumn="0" w:noHBand="0" w:noVBand="1"/>
      </w:tblPr>
      <w:tblGrid>
        <w:gridCol w:w="3236"/>
        <w:gridCol w:w="828"/>
        <w:gridCol w:w="5288"/>
      </w:tblGrid>
      <w:tr w:rsidR="00BC50F6" w14:paraId="67862142" w14:textId="77777777" w:rsidTr="008A2695">
        <w:trPr>
          <w:trHeight w:val="413"/>
        </w:trPr>
        <w:tc>
          <w:tcPr>
            <w:tcW w:w="3236" w:type="dxa"/>
            <w:tcBorders>
              <w:top w:val="single" w:sz="4" w:space="0" w:color="000000"/>
              <w:left w:val="single" w:sz="4" w:space="0" w:color="000000"/>
              <w:bottom w:val="single" w:sz="4" w:space="0" w:color="000000"/>
              <w:right w:val="single" w:sz="4" w:space="0" w:color="000000"/>
            </w:tcBorders>
          </w:tcPr>
          <w:p w14:paraId="189DCC19" w14:textId="77777777" w:rsidR="00BC50F6" w:rsidRPr="00BE5130" w:rsidRDefault="00BC50F6" w:rsidP="008A2695">
            <w:pPr>
              <w:spacing w:after="0" w:line="480" w:lineRule="auto"/>
              <w:ind w:firstLine="0"/>
              <w:rPr>
                <w:rFonts w:cstheme="minorHAnsi"/>
                <w:sz w:val="24"/>
                <w:szCs w:val="24"/>
              </w:rPr>
            </w:pPr>
            <w:r w:rsidRPr="00BE5130">
              <w:rPr>
                <w:rFonts w:cstheme="minorHAnsi"/>
                <w:b/>
                <w:sz w:val="24"/>
                <w:szCs w:val="24"/>
              </w:rPr>
              <w:t xml:space="preserve">Iteration Number </w:t>
            </w:r>
          </w:p>
        </w:tc>
        <w:tc>
          <w:tcPr>
            <w:tcW w:w="6116" w:type="dxa"/>
            <w:gridSpan w:val="2"/>
            <w:tcBorders>
              <w:top w:val="single" w:sz="4" w:space="0" w:color="000000"/>
              <w:left w:val="single" w:sz="4" w:space="0" w:color="000000"/>
              <w:bottom w:val="single" w:sz="4" w:space="0" w:color="000000"/>
              <w:right w:val="single" w:sz="4" w:space="0" w:color="000000"/>
            </w:tcBorders>
          </w:tcPr>
          <w:p w14:paraId="78AB87D0" w14:textId="77777777" w:rsidR="00BC50F6" w:rsidRPr="00BE5130" w:rsidRDefault="00BC50F6" w:rsidP="008A2695">
            <w:pPr>
              <w:spacing w:after="0" w:line="480" w:lineRule="auto"/>
              <w:ind w:firstLine="0"/>
              <w:rPr>
                <w:rFonts w:cstheme="minorHAnsi"/>
                <w:sz w:val="24"/>
                <w:szCs w:val="24"/>
              </w:rPr>
            </w:pPr>
            <w:r w:rsidRPr="00BE5130">
              <w:rPr>
                <w:rFonts w:cstheme="minorHAnsi"/>
                <w:b/>
                <w:sz w:val="24"/>
                <w:szCs w:val="24"/>
              </w:rPr>
              <w:t xml:space="preserve">Iteration Deliverables </w:t>
            </w:r>
          </w:p>
        </w:tc>
      </w:tr>
      <w:tr w:rsidR="00BC50F6" w14:paraId="3DA6F5CA" w14:textId="77777777" w:rsidTr="008A2695">
        <w:trPr>
          <w:trHeight w:val="1891"/>
        </w:trPr>
        <w:tc>
          <w:tcPr>
            <w:tcW w:w="3236" w:type="dxa"/>
            <w:tcBorders>
              <w:top w:val="single" w:sz="4" w:space="0" w:color="000000"/>
              <w:left w:val="single" w:sz="4" w:space="0" w:color="000000"/>
              <w:bottom w:val="single" w:sz="4" w:space="0" w:color="000000"/>
              <w:right w:val="single" w:sz="4" w:space="0" w:color="000000"/>
            </w:tcBorders>
          </w:tcPr>
          <w:p w14:paraId="1FB6D3FE" w14:textId="77777777" w:rsidR="00BC50F6" w:rsidRPr="00BE5130" w:rsidRDefault="00BC50F6" w:rsidP="008A2695">
            <w:pPr>
              <w:spacing w:after="0" w:line="480" w:lineRule="auto"/>
              <w:ind w:firstLine="0"/>
              <w:rPr>
                <w:rFonts w:cstheme="minorHAnsi"/>
                <w:sz w:val="24"/>
                <w:szCs w:val="24"/>
              </w:rPr>
            </w:pPr>
            <w:r w:rsidRPr="00BE5130">
              <w:rPr>
                <w:rFonts w:cstheme="minorHAnsi"/>
                <w:b/>
                <w:sz w:val="24"/>
                <w:szCs w:val="24"/>
              </w:rPr>
              <w:t xml:space="preserve">Iteration 1 </w:t>
            </w:r>
          </w:p>
        </w:tc>
        <w:tc>
          <w:tcPr>
            <w:tcW w:w="6116" w:type="dxa"/>
            <w:gridSpan w:val="2"/>
            <w:tcBorders>
              <w:top w:val="single" w:sz="4" w:space="0" w:color="000000"/>
              <w:left w:val="single" w:sz="4" w:space="0" w:color="000000"/>
              <w:bottom w:val="single" w:sz="4" w:space="0" w:color="000000"/>
              <w:right w:val="single" w:sz="4" w:space="0" w:color="000000"/>
            </w:tcBorders>
          </w:tcPr>
          <w:p w14:paraId="43EF8A25" w14:textId="77777777" w:rsidR="00BC50F6" w:rsidRPr="00BE5130" w:rsidRDefault="00BC50F6" w:rsidP="004802F5">
            <w:pPr>
              <w:numPr>
                <w:ilvl w:val="0"/>
                <w:numId w:val="15"/>
              </w:numPr>
              <w:spacing w:after="0" w:line="480" w:lineRule="auto"/>
              <w:ind w:hanging="360"/>
              <w:rPr>
                <w:rFonts w:cstheme="minorHAnsi"/>
                <w:sz w:val="24"/>
                <w:szCs w:val="24"/>
              </w:rPr>
            </w:pPr>
            <w:r w:rsidRPr="00BE5130">
              <w:rPr>
                <w:rFonts w:cstheme="minorHAnsi"/>
                <w:sz w:val="24"/>
                <w:szCs w:val="24"/>
              </w:rPr>
              <w:t xml:space="preserve">Simple list app </w:t>
            </w:r>
          </w:p>
          <w:p w14:paraId="5793833C" w14:textId="77777777" w:rsidR="00BC50F6" w:rsidRPr="00BE5130" w:rsidRDefault="00BC50F6" w:rsidP="004802F5">
            <w:pPr>
              <w:numPr>
                <w:ilvl w:val="0"/>
                <w:numId w:val="15"/>
              </w:numPr>
              <w:spacing w:after="15" w:line="480" w:lineRule="auto"/>
              <w:ind w:hanging="360"/>
              <w:rPr>
                <w:rFonts w:cstheme="minorHAnsi"/>
                <w:sz w:val="24"/>
                <w:szCs w:val="24"/>
              </w:rPr>
            </w:pPr>
            <w:r w:rsidRPr="00BE5130">
              <w:rPr>
                <w:rFonts w:cstheme="minorHAnsi"/>
                <w:sz w:val="24"/>
                <w:szCs w:val="24"/>
              </w:rPr>
              <w:t xml:space="preserve">Users can create accounts (all accounts have the same privilege level) </w:t>
            </w:r>
          </w:p>
          <w:p w14:paraId="511E6DD0" w14:textId="77777777" w:rsidR="00BC50F6" w:rsidRPr="00BE5130" w:rsidRDefault="00BC50F6" w:rsidP="004802F5">
            <w:pPr>
              <w:numPr>
                <w:ilvl w:val="0"/>
                <w:numId w:val="15"/>
              </w:numPr>
              <w:spacing w:after="0" w:line="480" w:lineRule="auto"/>
              <w:ind w:hanging="360"/>
              <w:rPr>
                <w:rFonts w:cstheme="minorHAnsi"/>
                <w:sz w:val="24"/>
                <w:szCs w:val="24"/>
              </w:rPr>
            </w:pPr>
            <w:r w:rsidRPr="00BE5130">
              <w:rPr>
                <w:rFonts w:cstheme="minorHAnsi"/>
                <w:sz w:val="24"/>
                <w:szCs w:val="24"/>
              </w:rPr>
              <w:t xml:space="preserve">Users can create lists </w:t>
            </w:r>
          </w:p>
          <w:p w14:paraId="17679650" w14:textId="77777777" w:rsidR="00BC50F6" w:rsidRPr="00BE5130" w:rsidRDefault="00BC50F6" w:rsidP="004802F5">
            <w:pPr>
              <w:numPr>
                <w:ilvl w:val="0"/>
                <w:numId w:val="15"/>
              </w:numPr>
              <w:spacing w:after="0" w:line="480" w:lineRule="auto"/>
              <w:ind w:hanging="360"/>
              <w:rPr>
                <w:rFonts w:cstheme="minorHAnsi"/>
                <w:sz w:val="24"/>
                <w:szCs w:val="24"/>
              </w:rPr>
            </w:pPr>
            <w:r w:rsidRPr="00BE5130">
              <w:rPr>
                <w:rFonts w:cstheme="minorHAnsi"/>
                <w:sz w:val="24"/>
                <w:szCs w:val="24"/>
              </w:rPr>
              <w:t xml:space="preserve">Lists can be manually rearranged </w:t>
            </w:r>
          </w:p>
          <w:p w14:paraId="7BFE350E" w14:textId="77777777" w:rsidR="00BC50F6" w:rsidRPr="00BE5130" w:rsidRDefault="00BC50F6" w:rsidP="004802F5">
            <w:pPr>
              <w:numPr>
                <w:ilvl w:val="0"/>
                <w:numId w:val="15"/>
              </w:numPr>
              <w:spacing w:after="0" w:line="480" w:lineRule="auto"/>
              <w:ind w:hanging="360"/>
              <w:rPr>
                <w:rFonts w:cstheme="minorHAnsi"/>
                <w:sz w:val="24"/>
                <w:szCs w:val="24"/>
              </w:rPr>
            </w:pPr>
            <w:r w:rsidRPr="00BE5130">
              <w:rPr>
                <w:rFonts w:cstheme="minorHAnsi"/>
                <w:sz w:val="24"/>
                <w:szCs w:val="24"/>
              </w:rPr>
              <w:t xml:space="preserve">Items and store layouts can be added to the database </w:t>
            </w:r>
          </w:p>
          <w:p w14:paraId="62464A8D" w14:textId="77777777" w:rsidR="00BC50F6" w:rsidRPr="00BE5130" w:rsidRDefault="00BC50F6" w:rsidP="004802F5">
            <w:pPr>
              <w:numPr>
                <w:ilvl w:val="0"/>
                <w:numId w:val="15"/>
              </w:numPr>
              <w:spacing w:after="0" w:line="480" w:lineRule="auto"/>
              <w:ind w:hanging="360"/>
              <w:rPr>
                <w:rFonts w:cstheme="minorHAnsi"/>
                <w:sz w:val="24"/>
                <w:szCs w:val="24"/>
              </w:rPr>
            </w:pPr>
            <w:r w:rsidRPr="00BE5130">
              <w:rPr>
                <w:rFonts w:cstheme="minorHAnsi"/>
                <w:sz w:val="24"/>
                <w:szCs w:val="24"/>
              </w:rPr>
              <w:t xml:space="preserve">Data will be gathered for machine learning </w:t>
            </w:r>
          </w:p>
        </w:tc>
      </w:tr>
      <w:tr w:rsidR="00B02561" w14:paraId="1FE09BF2" w14:textId="77777777" w:rsidTr="00185E26">
        <w:trPr>
          <w:trHeight w:val="2992"/>
        </w:trPr>
        <w:tc>
          <w:tcPr>
            <w:tcW w:w="3236" w:type="dxa"/>
            <w:tcBorders>
              <w:top w:val="single" w:sz="4" w:space="0" w:color="000000"/>
              <w:left w:val="single" w:sz="4" w:space="0" w:color="000000"/>
              <w:right w:val="single" w:sz="4" w:space="0" w:color="000000"/>
            </w:tcBorders>
          </w:tcPr>
          <w:p w14:paraId="493015CE" w14:textId="22BE2414" w:rsidR="00B02561" w:rsidRPr="00BE5130" w:rsidRDefault="00B02561" w:rsidP="008A2695">
            <w:pPr>
              <w:spacing w:after="0" w:line="480" w:lineRule="auto"/>
              <w:ind w:left="108"/>
              <w:rPr>
                <w:rFonts w:cstheme="minorHAnsi"/>
                <w:sz w:val="24"/>
                <w:szCs w:val="24"/>
              </w:rPr>
            </w:pPr>
            <w:r w:rsidRPr="00BE5130">
              <w:rPr>
                <w:rFonts w:cstheme="minorHAnsi"/>
                <w:b/>
                <w:sz w:val="24"/>
                <w:szCs w:val="24"/>
              </w:rPr>
              <w:t xml:space="preserve">Iteration 2 </w:t>
            </w:r>
          </w:p>
        </w:tc>
        <w:tc>
          <w:tcPr>
            <w:tcW w:w="6116" w:type="dxa"/>
            <w:gridSpan w:val="2"/>
            <w:tcBorders>
              <w:top w:val="single" w:sz="4" w:space="0" w:color="000000"/>
              <w:left w:val="single" w:sz="4" w:space="0" w:color="000000"/>
              <w:right w:val="single" w:sz="4" w:space="0" w:color="000000"/>
            </w:tcBorders>
          </w:tcPr>
          <w:p w14:paraId="4B5FE36D" w14:textId="2CD5926E" w:rsidR="00B02561" w:rsidRPr="00BE5130" w:rsidRDefault="00B02561" w:rsidP="00B02561">
            <w:pPr>
              <w:spacing w:after="252" w:line="480" w:lineRule="auto"/>
              <w:ind w:left="315" w:firstLine="0"/>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r w:rsidRPr="00BE5130">
              <w:rPr>
                <w:rFonts w:cstheme="minorHAnsi"/>
                <w:sz w:val="24"/>
                <w:szCs w:val="24"/>
              </w:rPr>
              <w:t xml:space="preserve">Predict the item location for unknown locations (collaborative filtering) </w:t>
            </w:r>
          </w:p>
          <w:p w14:paraId="25EB3925" w14:textId="185F47D3" w:rsidR="00B02561" w:rsidRPr="00BE5130" w:rsidRDefault="00B02561" w:rsidP="00B02561">
            <w:pPr>
              <w:spacing w:after="0" w:line="480" w:lineRule="auto"/>
              <w:ind w:left="315" w:firstLine="0"/>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r w:rsidRPr="00BE5130">
              <w:rPr>
                <w:rFonts w:cstheme="minorHAnsi"/>
                <w:sz w:val="24"/>
                <w:szCs w:val="24"/>
              </w:rPr>
              <w:t xml:space="preserve">Automatic reorganization of lists </w:t>
            </w:r>
          </w:p>
          <w:p w14:paraId="4DD5D887" w14:textId="1A533688" w:rsidR="00B02561" w:rsidRPr="00BE5130" w:rsidRDefault="00B02561" w:rsidP="00B02561">
            <w:pPr>
              <w:spacing w:after="0" w:line="480" w:lineRule="auto"/>
              <w:ind w:left="315" w:firstLine="0"/>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r w:rsidRPr="00BE5130">
              <w:rPr>
                <w:rFonts w:cstheme="minorHAnsi"/>
                <w:sz w:val="24"/>
                <w:szCs w:val="24"/>
              </w:rPr>
              <w:t xml:space="preserve">Prompt user to reorganize the list when they enter a store </w:t>
            </w:r>
          </w:p>
        </w:tc>
      </w:tr>
      <w:tr w:rsidR="00BC50F6" w14:paraId="44DA342F" w14:textId="77777777" w:rsidTr="008A2695">
        <w:trPr>
          <w:trHeight w:val="268"/>
        </w:trPr>
        <w:tc>
          <w:tcPr>
            <w:tcW w:w="3236" w:type="dxa"/>
            <w:tcBorders>
              <w:top w:val="nil"/>
              <w:left w:val="single" w:sz="4" w:space="0" w:color="000000"/>
              <w:bottom w:val="nil"/>
              <w:right w:val="single" w:sz="4" w:space="0" w:color="000000"/>
            </w:tcBorders>
          </w:tcPr>
          <w:p w14:paraId="467F2ACA" w14:textId="77777777" w:rsidR="00BC50F6" w:rsidRPr="00BE5130" w:rsidRDefault="00BC50F6" w:rsidP="008A2695">
            <w:pPr>
              <w:spacing w:line="480" w:lineRule="auto"/>
              <w:ind w:firstLine="0"/>
              <w:rPr>
                <w:rFonts w:cstheme="minorHAnsi"/>
                <w:sz w:val="24"/>
                <w:szCs w:val="24"/>
              </w:rPr>
            </w:pPr>
          </w:p>
        </w:tc>
        <w:tc>
          <w:tcPr>
            <w:tcW w:w="828" w:type="dxa"/>
            <w:tcBorders>
              <w:top w:val="nil"/>
              <w:left w:val="single" w:sz="4" w:space="0" w:color="000000"/>
              <w:bottom w:val="nil"/>
              <w:right w:val="nil"/>
            </w:tcBorders>
          </w:tcPr>
          <w:p w14:paraId="17995323" w14:textId="77777777" w:rsidR="00BC50F6" w:rsidRPr="00BE5130" w:rsidRDefault="00BC50F6" w:rsidP="008A2695">
            <w:pPr>
              <w:spacing w:after="0"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tc>
        <w:tc>
          <w:tcPr>
            <w:tcW w:w="5288" w:type="dxa"/>
            <w:tcBorders>
              <w:top w:val="nil"/>
              <w:left w:val="nil"/>
              <w:bottom w:val="nil"/>
              <w:right w:val="single" w:sz="4" w:space="0" w:color="000000"/>
            </w:tcBorders>
          </w:tcPr>
          <w:p w14:paraId="701731B1" w14:textId="77777777" w:rsidR="00BC50F6" w:rsidRPr="00BE5130" w:rsidRDefault="00BC50F6" w:rsidP="008A2695">
            <w:pPr>
              <w:spacing w:after="0" w:line="480" w:lineRule="auto"/>
              <w:ind w:firstLine="0"/>
              <w:rPr>
                <w:rFonts w:cstheme="minorHAnsi"/>
                <w:sz w:val="24"/>
                <w:szCs w:val="24"/>
              </w:rPr>
            </w:pPr>
            <w:r w:rsidRPr="00BE5130">
              <w:rPr>
                <w:rFonts w:cstheme="minorHAnsi"/>
                <w:sz w:val="24"/>
                <w:szCs w:val="24"/>
              </w:rPr>
              <w:t xml:space="preserve">The store will be manually inputted </w:t>
            </w:r>
          </w:p>
        </w:tc>
      </w:tr>
      <w:tr w:rsidR="00BC50F6" w14:paraId="277820FB" w14:textId="77777777" w:rsidTr="008A2695">
        <w:trPr>
          <w:trHeight w:val="268"/>
        </w:trPr>
        <w:tc>
          <w:tcPr>
            <w:tcW w:w="3236" w:type="dxa"/>
            <w:tcBorders>
              <w:top w:val="nil"/>
              <w:left w:val="single" w:sz="4" w:space="0" w:color="000000"/>
              <w:bottom w:val="nil"/>
              <w:right w:val="single" w:sz="4" w:space="0" w:color="000000"/>
            </w:tcBorders>
          </w:tcPr>
          <w:p w14:paraId="0210C3AC" w14:textId="77777777" w:rsidR="00BC50F6" w:rsidRPr="00BE5130" w:rsidRDefault="00BC50F6" w:rsidP="008A2695">
            <w:pPr>
              <w:spacing w:line="480" w:lineRule="auto"/>
              <w:ind w:firstLine="0"/>
              <w:rPr>
                <w:rFonts w:cstheme="minorHAnsi"/>
                <w:sz w:val="24"/>
                <w:szCs w:val="24"/>
              </w:rPr>
            </w:pPr>
          </w:p>
        </w:tc>
        <w:tc>
          <w:tcPr>
            <w:tcW w:w="828" w:type="dxa"/>
            <w:tcBorders>
              <w:top w:val="nil"/>
              <w:left w:val="single" w:sz="4" w:space="0" w:color="000000"/>
              <w:bottom w:val="nil"/>
              <w:right w:val="nil"/>
            </w:tcBorders>
          </w:tcPr>
          <w:p w14:paraId="582F53BB" w14:textId="77777777" w:rsidR="00BC50F6" w:rsidRPr="00BE5130" w:rsidRDefault="00BC50F6" w:rsidP="008A2695">
            <w:pPr>
              <w:spacing w:after="0"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tc>
        <w:tc>
          <w:tcPr>
            <w:tcW w:w="5288" w:type="dxa"/>
            <w:tcBorders>
              <w:top w:val="nil"/>
              <w:left w:val="nil"/>
              <w:bottom w:val="nil"/>
              <w:right w:val="single" w:sz="4" w:space="0" w:color="000000"/>
            </w:tcBorders>
          </w:tcPr>
          <w:p w14:paraId="2AAC1A42" w14:textId="77777777" w:rsidR="00BC50F6" w:rsidRPr="00BE5130" w:rsidRDefault="00BC50F6" w:rsidP="008A2695">
            <w:pPr>
              <w:spacing w:after="0" w:line="480" w:lineRule="auto"/>
              <w:ind w:firstLine="0"/>
              <w:rPr>
                <w:rFonts w:cstheme="minorHAnsi"/>
                <w:sz w:val="24"/>
                <w:szCs w:val="24"/>
              </w:rPr>
            </w:pPr>
            <w:r w:rsidRPr="00BE5130">
              <w:rPr>
                <w:rFonts w:cstheme="minorHAnsi"/>
                <w:sz w:val="24"/>
                <w:szCs w:val="24"/>
              </w:rPr>
              <w:t xml:space="preserve">Lists can be shared between users </w:t>
            </w:r>
          </w:p>
        </w:tc>
      </w:tr>
      <w:tr w:rsidR="00BC50F6" w14:paraId="0EE9DC45" w14:textId="77777777" w:rsidTr="008A2695">
        <w:trPr>
          <w:trHeight w:val="269"/>
        </w:trPr>
        <w:tc>
          <w:tcPr>
            <w:tcW w:w="3236" w:type="dxa"/>
            <w:tcBorders>
              <w:top w:val="nil"/>
              <w:left w:val="single" w:sz="4" w:space="0" w:color="000000"/>
              <w:bottom w:val="nil"/>
              <w:right w:val="single" w:sz="4" w:space="0" w:color="000000"/>
            </w:tcBorders>
          </w:tcPr>
          <w:p w14:paraId="46961034" w14:textId="77777777" w:rsidR="00BC50F6" w:rsidRPr="00BE5130" w:rsidRDefault="00BC50F6" w:rsidP="008A2695">
            <w:pPr>
              <w:spacing w:line="480" w:lineRule="auto"/>
              <w:ind w:firstLine="0"/>
              <w:rPr>
                <w:rFonts w:cstheme="minorHAnsi"/>
                <w:sz w:val="24"/>
                <w:szCs w:val="24"/>
              </w:rPr>
            </w:pPr>
          </w:p>
        </w:tc>
        <w:tc>
          <w:tcPr>
            <w:tcW w:w="828" w:type="dxa"/>
            <w:tcBorders>
              <w:top w:val="nil"/>
              <w:left w:val="single" w:sz="4" w:space="0" w:color="000000"/>
              <w:bottom w:val="nil"/>
              <w:right w:val="nil"/>
            </w:tcBorders>
          </w:tcPr>
          <w:p w14:paraId="05F87EA0" w14:textId="77777777" w:rsidR="00BC50F6" w:rsidRPr="00BE5130" w:rsidRDefault="00BC50F6" w:rsidP="008A2695">
            <w:pPr>
              <w:spacing w:after="0"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tc>
        <w:tc>
          <w:tcPr>
            <w:tcW w:w="5288" w:type="dxa"/>
            <w:tcBorders>
              <w:top w:val="nil"/>
              <w:left w:val="nil"/>
              <w:bottom w:val="nil"/>
              <w:right w:val="single" w:sz="4" w:space="0" w:color="000000"/>
            </w:tcBorders>
          </w:tcPr>
          <w:p w14:paraId="291E6A89" w14:textId="77777777" w:rsidR="00BC50F6" w:rsidRPr="00BE5130" w:rsidRDefault="00BC50F6" w:rsidP="008A2695">
            <w:pPr>
              <w:spacing w:after="0" w:line="480" w:lineRule="auto"/>
              <w:ind w:firstLine="0"/>
              <w:rPr>
                <w:rFonts w:cstheme="minorHAnsi"/>
                <w:sz w:val="24"/>
                <w:szCs w:val="24"/>
              </w:rPr>
            </w:pPr>
            <w:r w:rsidRPr="00BE5130">
              <w:rPr>
                <w:rFonts w:cstheme="minorHAnsi"/>
                <w:sz w:val="24"/>
                <w:szCs w:val="24"/>
              </w:rPr>
              <w:t xml:space="preserve">Introduce user privilege levels </w:t>
            </w:r>
          </w:p>
        </w:tc>
      </w:tr>
      <w:tr w:rsidR="00BC50F6" w14:paraId="07EC9F9A" w14:textId="77777777" w:rsidTr="008A2695">
        <w:trPr>
          <w:trHeight w:val="1194"/>
        </w:trPr>
        <w:tc>
          <w:tcPr>
            <w:tcW w:w="3236" w:type="dxa"/>
            <w:tcBorders>
              <w:top w:val="nil"/>
              <w:left w:val="single" w:sz="4" w:space="0" w:color="000000"/>
              <w:bottom w:val="single" w:sz="4" w:space="0" w:color="000000"/>
              <w:right w:val="single" w:sz="4" w:space="0" w:color="000000"/>
            </w:tcBorders>
          </w:tcPr>
          <w:p w14:paraId="3CB3F605" w14:textId="77777777" w:rsidR="00BC50F6" w:rsidRPr="00BE5130" w:rsidRDefault="00BC50F6" w:rsidP="008A2695">
            <w:pPr>
              <w:spacing w:line="480" w:lineRule="auto"/>
              <w:ind w:firstLine="0"/>
              <w:rPr>
                <w:rFonts w:cstheme="minorHAnsi"/>
                <w:sz w:val="24"/>
                <w:szCs w:val="24"/>
              </w:rPr>
            </w:pPr>
          </w:p>
        </w:tc>
        <w:tc>
          <w:tcPr>
            <w:tcW w:w="828" w:type="dxa"/>
            <w:tcBorders>
              <w:top w:val="nil"/>
              <w:left w:val="single" w:sz="4" w:space="0" w:color="000000"/>
              <w:bottom w:val="single" w:sz="4" w:space="0" w:color="000000"/>
              <w:right w:val="nil"/>
            </w:tcBorders>
          </w:tcPr>
          <w:p w14:paraId="5EF1E512" w14:textId="77777777" w:rsidR="00BC50F6" w:rsidRPr="00BE5130" w:rsidRDefault="00BC50F6" w:rsidP="008A2695">
            <w:pPr>
              <w:spacing w:after="522"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p w14:paraId="00EDD9C8" w14:textId="77777777" w:rsidR="00BC50F6" w:rsidRPr="00BE5130" w:rsidRDefault="00BC50F6" w:rsidP="008A2695">
            <w:pPr>
              <w:spacing w:after="0" w:line="480" w:lineRule="auto"/>
              <w:ind w:left="108" w:firstLine="0"/>
              <w:rPr>
                <w:rFonts w:cstheme="minorHAnsi"/>
                <w:sz w:val="24"/>
                <w:szCs w:val="24"/>
              </w:rPr>
            </w:pPr>
            <w:r w:rsidRPr="00BE5130">
              <w:rPr>
                <w:rFonts w:cstheme="minorHAnsi"/>
                <w:sz w:val="24"/>
                <w:szCs w:val="24"/>
              </w:rPr>
              <w:t xml:space="preserve"> </w:t>
            </w:r>
          </w:p>
        </w:tc>
        <w:tc>
          <w:tcPr>
            <w:tcW w:w="5288" w:type="dxa"/>
            <w:tcBorders>
              <w:top w:val="nil"/>
              <w:left w:val="nil"/>
              <w:bottom w:val="single" w:sz="4" w:space="0" w:color="000000"/>
              <w:right w:val="single" w:sz="4" w:space="0" w:color="000000"/>
            </w:tcBorders>
          </w:tcPr>
          <w:p w14:paraId="7C19C21D" w14:textId="77777777" w:rsidR="00BC50F6" w:rsidRDefault="00BC50F6" w:rsidP="008A2695">
            <w:pPr>
              <w:spacing w:after="0" w:line="480" w:lineRule="auto"/>
              <w:ind w:firstLine="0"/>
              <w:rPr>
                <w:rFonts w:cstheme="minorHAnsi"/>
                <w:sz w:val="24"/>
                <w:szCs w:val="24"/>
              </w:rPr>
            </w:pPr>
            <w:r w:rsidRPr="00BE5130">
              <w:rPr>
                <w:rFonts w:cstheme="minorHAnsi"/>
                <w:sz w:val="24"/>
                <w:szCs w:val="24"/>
              </w:rPr>
              <w:t xml:space="preserve">Machine learning updated to handle reorganization of the list (rearrange based on departments and layouts of departments) </w:t>
            </w:r>
          </w:p>
          <w:p w14:paraId="3FC872E5" w14:textId="77B1D3DD" w:rsidR="00B02561" w:rsidRPr="00BE5130" w:rsidRDefault="00B02561" w:rsidP="008A2695">
            <w:pPr>
              <w:spacing w:after="0" w:line="480" w:lineRule="auto"/>
              <w:ind w:firstLine="0"/>
              <w:rPr>
                <w:rFonts w:cstheme="minorHAnsi"/>
                <w:sz w:val="24"/>
                <w:szCs w:val="24"/>
              </w:rPr>
            </w:pPr>
          </w:p>
        </w:tc>
      </w:tr>
      <w:tr w:rsidR="00BC50F6" w14:paraId="4CA2C048" w14:textId="77777777" w:rsidTr="008A2695">
        <w:trPr>
          <w:trHeight w:val="564"/>
        </w:trPr>
        <w:tc>
          <w:tcPr>
            <w:tcW w:w="3236" w:type="dxa"/>
            <w:tcBorders>
              <w:top w:val="single" w:sz="4" w:space="0" w:color="000000"/>
              <w:left w:val="single" w:sz="4" w:space="0" w:color="000000"/>
              <w:bottom w:val="nil"/>
              <w:right w:val="single" w:sz="4" w:space="0" w:color="000000"/>
            </w:tcBorders>
          </w:tcPr>
          <w:p w14:paraId="1BB37ECF" w14:textId="77777777" w:rsidR="00BC50F6" w:rsidRPr="00BE5130" w:rsidRDefault="00BC50F6" w:rsidP="008A2695">
            <w:pPr>
              <w:spacing w:after="0" w:line="480" w:lineRule="auto"/>
              <w:ind w:left="108" w:firstLine="0"/>
              <w:rPr>
                <w:rFonts w:cstheme="minorHAnsi"/>
                <w:sz w:val="24"/>
                <w:szCs w:val="24"/>
              </w:rPr>
            </w:pPr>
            <w:r w:rsidRPr="00BE5130">
              <w:rPr>
                <w:rFonts w:cstheme="minorHAnsi"/>
                <w:b/>
                <w:sz w:val="24"/>
                <w:szCs w:val="24"/>
              </w:rPr>
              <w:t xml:space="preserve">Iteration 3 </w:t>
            </w:r>
          </w:p>
        </w:tc>
        <w:tc>
          <w:tcPr>
            <w:tcW w:w="828" w:type="dxa"/>
            <w:tcBorders>
              <w:top w:val="single" w:sz="4" w:space="0" w:color="000000"/>
              <w:left w:val="single" w:sz="4" w:space="0" w:color="000000"/>
              <w:bottom w:val="nil"/>
              <w:right w:val="nil"/>
            </w:tcBorders>
          </w:tcPr>
          <w:p w14:paraId="501496F3" w14:textId="77777777" w:rsidR="00BC50F6" w:rsidRPr="00BE5130" w:rsidRDefault="00BC50F6" w:rsidP="008A2695">
            <w:pPr>
              <w:spacing w:after="0"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tc>
        <w:tc>
          <w:tcPr>
            <w:tcW w:w="5288" w:type="dxa"/>
            <w:tcBorders>
              <w:top w:val="single" w:sz="4" w:space="0" w:color="000000"/>
              <w:left w:val="nil"/>
              <w:bottom w:val="nil"/>
              <w:right w:val="single" w:sz="4" w:space="0" w:color="000000"/>
            </w:tcBorders>
          </w:tcPr>
          <w:p w14:paraId="40EFDA9E" w14:textId="77777777" w:rsidR="00BC50F6" w:rsidRPr="00BE5130" w:rsidRDefault="00BC50F6" w:rsidP="008A2695">
            <w:pPr>
              <w:spacing w:after="0" w:line="480" w:lineRule="auto"/>
              <w:ind w:firstLine="0"/>
              <w:rPr>
                <w:rFonts w:cstheme="minorHAnsi"/>
                <w:sz w:val="24"/>
                <w:szCs w:val="24"/>
              </w:rPr>
            </w:pPr>
            <w:r w:rsidRPr="00BE5130">
              <w:rPr>
                <w:rFonts w:cstheme="minorHAnsi"/>
                <w:sz w:val="24"/>
                <w:szCs w:val="24"/>
              </w:rPr>
              <w:t xml:space="preserve">Map API used to specify stores and other APIs for integrating with external/third-party apps </w:t>
            </w:r>
          </w:p>
        </w:tc>
      </w:tr>
      <w:tr w:rsidR="00BC50F6" w14:paraId="16E42930" w14:textId="77777777" w:rsidTr="008A2695">
        <w:trPr>
          <w:trHeight w:val="269"/>
        </w:trPr>
        <w:tc>
          <w:tcPr>
            <w:tcW w:w="3236" w:type="dxa"/>
            <w:tcBorders>
              <w:top w:val="nil"/>
              <w:left w:val="single" w:sz="4" w:space="0" w:color="000000"/>
              <w:bottom w:val="nil"/>
              <w:right w:val="single" w:sz="4" w:space="0" w:color="000000"/>
            </w:tcBorders>
          </w:tcPr>
          <w:p w14:paraId="1AB75EAE" w14:textId="77777777" w:rsidR="00BC50F6" w:rsidRPr="00BE5130" w:rsidRDefault="00BC50F6" w:rsidP="008A2695">
            <w:pPr>
              <w:spacing w:line="480" w:lineRule="auto"/>
              <w:ind w:firstLine="0"/>
              <w:rPr>
                <w:rFonts w:cstheme="minorHAnsi"/>
                <w:sz w:val="24"/>
                <w:szCs w:val="24"/>
              </w:rPr>
            </w:pPr>
          </w:p>
        </w:tc>
        <w:tc>
          <w:tcPr>
            <w:tcW w:w="828" w:type="dxa"/>
            <w:tcBorders>
              <w:top w:val="nil"/>
              <w:left w:val="single" w:sz="4" w:space="0" w:color="000000"/>
              <w:bottom w:val="nil"/>
              <w:right w:val="nil"/>
            </w:tcBorders>
          </w:tcPr>
          <w:p w14:paraId="07B7E87F" w14:textId="77777777" w:rsidR="00BC50F6" w:rsidRPr="00BE5130" w:rsidRDefault="00BC50F6" w:rsidP="008A2695">
            <w:pPr>
              <w:spacing w:after="0"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tc>
        <w:tc>
          <w:tcPr>
            <w:tcW w:w="5288" w:type="dxa"/>
            <w:tcBorders>
              <w:top w:val="nil"/>
              <w:left w:val="nil"/>
              <w:bottom w:val="nil"/>
              <w:right w:val="single" w:sz="4" w:space="0" w:color="000000"/>
            </w:tcBorders>
          </w:tcPr>
          <w:p w14:paraId="355EF4DA" w14:textId="77777777" w:rsidR="00BC50F6" w:rsidRPr="00BE5130" w:rsidRDefault="00BC50F6" w:rsidP="008A2695">
            <w:pPr>
              <w:spacing w:after="0" w:line="480" w:lineRule="auto"/>
              <w:ind w:firstLine="0"/>
              <w:rPr>
                <w:rFonts w:cstheme="minorHAnsi"/>
                <w:sz w:val="24"/>
                <w:szCs w:val="24"/>
              </w:rPr>
            </w:pPr>
            <w:r w:rsidRPr="00BE5130">
              <w:rPr>
                <w:rFonts w:cstheme="minorHAnsi"/>
                <w:sz w:val="24"/>
                <w:szCs w:val="24"/>
              </w:rPr>
              <w:t xml:space="preserve">Drag and Drop UI for adding items </w:t>
            </w:r>
          </w:p>
        </w:tc>
      </w:tr>
      <w:tr w:rsidR="00BC50F6" w14:paraId="27FE1CC9" w14:textId="77777777" w:rsidTr="008A2695">
        <w:trPr>
          <w:trHeight w:val="536"/>
        </w:trPr>
        <w:tc>
          <w:tcPr>
            <w:tcW w:w="3236" w:type="dxa"/>
            <w:tcBorders>
              <w:top w:val="nil"/>
              <w:left w:val="single" w:sz="4" w:space="0" w:color="000000"/>
              <w:bottom w:val="nil"/>
              <w:right w:val="single" w:sz="4" w:space="0" w:color="000000"/>
            </w:tcBorders>
          </w:tcPr>
          <w:p w14:paraId="4A0CCFAF" w14:textId="77777777" w:rsidR="00BC50F6" w:rsidRPr="00BE5130" w:rsidRDefault="00BC50F6" w:rsidP="008A2695">
            <w:pPr>
              <w:spacing w:line="480" w:lineRule="auto"/>
              <w:ind w:firstLine="0"/>
              <w:rPr>
                <w:rFonts w:cstheme="minorHAnsi"/>
                <w:sz w:val="24"/>
                <w:szCs w:val="24"/>
              </w:rPr>
            </w:pPr>
          </w:p>
        </w:tc>
        <w:tc>
          <w:tcPr>
            <w:tcW w:w="828" w:type="dxa"/>
            <w:tcBorders>
              <w:top w:val="nil"/>
              <w:left w:val="single" w:sz="4" w:space="0" w:color="000000"/>
              <w:bottom w:val="nil"/>
              <w:right w:val="nil"/>
            </w:tcBorders>
          </w:tcPr>
          <w:p w14:paraId="68883DB8" w14:textId="77777777" w:rsidR="00BC50F6" w:rsidRPr="00BE5130" w:rsidRDefault="00BC50F6" w:rsidP="008A2695">
            <w:pPr>
              <w:spacing w:after="0"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tc>
        <w:tc>
          <w:tcPr>
            <w:tcW w:w="5288" w:type="dxa"/>
            <w:tcBorders>
              <w:top w:val="nil"/>
              <w:left w:val="nil"/>
              <w:bottom w:val="nil"/>
              <w:right w:val="single" w:sz="4" w:space="0" w:color="000000"/>
            </w:tcBorders>
          </w:tcPr>
          <w:p w14:paraId="4DB4B12E" w14:textId="77777777" w:rsidR="00BC50F6" w:rsidRPr="00BE5130" w:rsidRDefault="00BC50F6" w:rsidP="008A2695">
            <w:pPr>
              <w:spacing w:after="0" w:line="480" w:lineRule="auto"/>
              <w:ind w:firstLine="0"/>
              <w:rPr>
                <w:rFonts w:cstheme="minorHAnsi"/>
                <w:sz w:val="24"/>
                <w:szCs w:val="24"/>
              </w:rPr>
            </w:pPr>
            <w:r w:rsidRPr="00BE5130">
              <w:rPr>
                <w:rFonts w:cstheme="minorHAnsi"/>
                <w:sz w:val="24"/>
                <w:szCs w:val="24"/>
              </w:rPr>
              <w:t xml:space="preserve">Update the list to display the price of each item + total price </w:t>
            </w:r>
          </w:p>
        </w:tc>
      </w:tr>
      <w:tr w:rsidR="00BC50F6" w14:paraId="26BE4F06" w14:textId="77777777" w:rsidTr="008A2695">
        <w:trPr>
          <w:trHeight w:val="923"/>
        </w:trPr>
        <w:tc>
          <w:tcPr>
            <w:tcW w:w="3236" w:type="dxa"/>
            <w:tcBorders>
              <w:top w:val="nil"/>
              <w:left w:val="single" w:sz="4" w:space="0" w:color="000000"/>
              <w:bottom w:val="single" w:sz="4" w:space="0" w:color="000000"/>
              <w:right w:val="single" w:sz="4" w:space="0" w:color="000000"/>
            </w:tcBorders>
          </w:tcPr>
          <w:p w14:paraId="5AA31426" w14:textId="77777777" w:rsidR="00BC50F6" w:rsidRPr="00BE5130" w:rsidRDefault="00BC50F6" w:rsidP="008A2695">
            <w:pPr>
              <w:spacing w:line="480" w:lineRule="auto"/>
              <w:ind w:firstLine="0"/>
              <w:rPr>
                <w:rFonts w:cstheme="minorHAnsi"/>
                <w:sz w:val="24"/>
                <w:szCs w:val="24"/>
              </w:rPr>
            </w:pPr>
          </w:p>
        </w:tc>
        <w:tc>
          <w:tcPr>
            <w:tcW w:w="828" w:type="dxa"/>
            <w:tcBorders>
              <w:top w:val="nil"/>
              <w:left w:val="single" w:sz="4" w:space="0" w:color="000000"/>
              <w:bottom w:val="single" w:sz="4" w:space="0" w:color="000000"/>
              <w:right w:val="nil"/>
            </w:tcBorders>
          </w:tcPr>
          <w:p w14:paraId="3D48DA6F" w14:textId="77777777" w:rsidR="00BC50F6" w:rsidRPr="00BE5130" w:rsidRDefault="00BC50F6" w:rsidP="008A2695">
            <w:pPr>
              <w:spacing w:after="252"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p w14:paraId="2EF0ABFE" w14:textId="77777777" w:rsidR="00BC50F6" w:rsidRPr="00BE5130" w:rsidRDefault="00BC50F6" w:rsidP="008A2695">
            <w:pPr>
              <w:spacing w:after="0" w:line="480" w:lineRule="auto"/>
              <w:ind w:left="108" w:firstLine="0"/>
              <w:rPr>
                <w:rFonts w:cstheme="minorHAnsi"/>
                <w:sz w:val="24"/>
                <w:szCs w:val="24"/>
              </w:rPr>
            </w:pPr>
            <w:r w:rsidRPr="00BE5130">
              <w:rPr>
                <w:rFonts w:cstheme="minorHAnsi"/>
                <w:sz w:val="24"/>
                <w:szCs w:val="24"/>
              </w:rPr>
              <w:t xml:space="preserve"> </w:t>
            </w:r>
          </w:p>
        </w:tc>
        <w:tc>
          <w:tcPr>
            <w:tcW w:w="5288" w:type="dxa"/>
            <w:tcBorders>
              <w:top w:val="nil"/>
              <w:left w:val="nil"/>
              <w:bottom w:val="single" w:sz="4" w:space="0" w:color="000000"/>
              <w:right w:val="single" w:sz="4" w:space="0" w:color="000000"/>
            </w:tcBorders>
          </w:tcPr>
          <w:p w14:paraId="6202F6AE" w14:textId="77777777" w:rsidR="00BC50F6" w:rsidRPr="00BE5130" w:rsidRDefault="00BC50F6" w:rsidP="008A2695">
            <w:pPr>
              <w:spacing w:after="0" w:line="480" w:lineRule="auto"/>
              <w:ind w:firstLine="0"/>
              <w:rPr>
                <w:rFonts w:cstheme="minorHAnsi"/>
                <w:sz w:val="24"/>
                <w:szCs w:val="24"/>
              </w:rPr>
            </w:pPr>
            <w:r w:rsidRPr="00BE5130">
              <w:rPr>
                <w:rFonts w:cstheme="minorHAnsi"/>
                <w:sz w:val="24"/>
                <w:szCs w:val="24"/>
              </w:rPr>
              <w:t xml:space="preserve">Improvement of machine learning to increase the accuracy of list rearrangement based on aisles </w:t>
            </w:r>
          </w:p>
        </w:tc>
      </w:tr>
      <w:tr w:rsidR="00BC50F6" w14:paraId="5154259C" w14:textId="77777777" w:rsidTr="008A2695">
        <w:trPr>
          <w:trHeight w:val="295"/>
        </w:trPr>
        <w:tc>
          <w:tcPr>
            <w:tcW w:w="3236" w:type="dxa"/>
            <w:tcBorders>
              <w:top w:val="single" w:sz="4" w:space="0" w:color="000000"/>
              <w:left w:val="single" w:sz="4" w:space="0" w:color="000000"/>
              <w:bottom w:val="nil"/>
              <w:right w:val="single" w:sz="4" w:space="0" w:color="000000"/>
            </w:tcBorders>
          </w:tcPr>
          <w:p w14:paraId="6DEA5C8A" w14:textId="77777777" w:rsidR="00BC50F6" w:rsidRPr="00BE5130" w:rsidRDefault="00BC50F6" w:rsidP="008A2695">
            <w:pPr>
              <w:spacing w:after="0" w:line="480" w:lineRule="auto"/>
              <w:ind w:left="108" w:firstLine="0"/>
              <w:rPr>
                <w:rFonts w:cstheme="minorHAnsi"/>
                <w:sz w:val="24"/>
                <w:szCs w:val="24"/>
              </w:rPr>
            </w:pPr>
            <w:r w:rsidRPr="00BE5130">
              <w:rPr>
                <w:rFonts w:cstheme="minorHAnsi"/>
                <w:b/>
                <w:sz w:val="24"/>
                <w:szCs w:val="24"/>
              </w:rPr>
              <w:t xml:space="preserve">Iteration 4 </w:t>
            </w:r>
          </w:p>
        </w:tc>
        <w:tc>
          <w:tcPr>
            <w:tcW w:w="828" w:type="dxa"/>
            <w:tcBorders>
              <w:top w:val="single" w:sz="4" w:space="0" w:color="000000"/>
              <w:left w:val="single" w:sz="4" w:space="0" w:color="000000"/>
              <w:bottom w:val="nil"/>
              <w:right w:val="nil"/>
            </w:tcBorders>
          </w:tcPr>
          <w:p w14:paraId="52ECFF49" w14:textId="77777777" w:rsidR="00BC50F6" w:rsidRPr="00BE5130" w:rsidRDefault="00BC50F6" w:rsidP="008A2695">
            <w:pPr>
              <w:spacing w:after="0"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tc>
        <w:tc>
          <w:tcPr>
            <w:tcW w:w="5288" w:type="dxa"/>
            <w:tcBorders>
              <w:top w:val="single" w:sz="4" w:space="0" w:color="000000"/>
              <w:left w:val="nil"/>
              <w:bottom w:val="nil"/>
              <w:right w:val="single" w:sz="4" w:space="0" w:color="000000"/>
            </w:tcBorders>
          </w:tcPr>
          <w:p w14:paraId="690A75C0" w14:textId="769201A4" w:rsidR="00BC50F6" w:rsidRPr="00BE5130" w:rsidRDefault="00B02561" w:rsidP="008A2695">
            <w:pPr>
              <w:spacing w:after="0" w:line="480" w:lineRule="auto"/>
              <w:ind w:firstLine="0"/>
              <w:rPr>
                <w:rFonts w:cstheme="minorHAnsi"/>
                <w:sz w:val="24"/>
                <w:szCs w:val="24"/>
              </w:rPr>
            </w:pPr>
            <w:r>
              <w:rPr>
                <w:rFonts w:cstheme="minorHAnsi"/>
                <w:sz w:val="24"/>
                <w:szCs w:val="24"/>
              </w:rPr>
              <w:t>Users can add recommended items directly to their list</w:t>
            </w:r>
          </w:p>
        </w:tc>
      </w:tr>
      <w:tr w:rsidR="00BC50F6" w14:paraId="219808C6" w14:textId="77777777" w:rsidTr="008A2695">
        <w:trPr>
          <w:trHeight w:val="269"/>
        </w:trPr>
        <w:tc>
          <w:tcPr>
            <w:tcW w:w="3236" w:type="dxa"/>
            <w:tcBorders>
              <w:top w:val="nil"/>
              <w:left w:val="single" w:sz="4" w:space="0" w:color="000000"/>
              <w:bottom w:val="nil"/>
              <w:right w:val="single" w:sz="4" w:space="0" w:color="000000"/>
            </w:tcBorders>
          </w:tcPr>
          <w:p w14:paraId="2433A9DD" w14:textId="77777777" w:rsidR="00BC50F6" w:rsidRPr="00BE5130" w:rsidRDefault="00BC50F6" w:rsidP="008A2695">
            <w:pPr>
              <w:spacing w:line="480" w:lineRule="auto"/>
              <w:ind w:firstLine="0"/>
              <w:rPr>
                <w:rFonts w:cstheme="minorHAnsi"/>
                <w:sz w:val="24"/>
                <w:szCs w:val="24"/>
              </w:rPr>
            </w:pPr>
          </w:p>
        </w:tc>
        <w:tc>
          <w:tcPr>
            <w:tcW w:w="828" w:type="dxa"/>
            <w:tcBorders>
              <w:top w:val="nil"/>
              <w:left w:val="single" w:sz="4" w:space="0" w:color="000000"/>
              <w:bottom w:val="nil"/>
              <w:right w:val="nil"/>
            </w:tcBorders>
          </w:tcPr>
          <w:p w14:paraId="6D08551B" w14:textId="77777777" w:rsidR="00BC50F6" w:rsidRPr="00BE5130" w:rsidRDefault="00BC50F6" w:rsidP="008A2695">
            <w:pPr>
              <w:spacing w:after="0"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tc>
        <w:tc>
          <w:tcPr>
            <w:tcW w:w="5288" w:type="dxa"/>
            <w:tcBorders>
              <w:top w:val="nil"/>
              <w:left w:val="nil"/>
              <w:bottom w:val="nil"/>
              <w:right w:val="single" w:sz="4" w:space="0" w:color="000000"/>
            </w:tcBorders>
          </w:tcPr>
          <w:p w14:paraId="73B5D422" w14:textId="3A734A77" w:rsidR="00BC50F6" w:rsidRPr="00BE5130" w:rsidRDefault="00B02561" w:rsidP="008A2695">
            <w:pPr>
              <w:spacing w:after="0" w:line="480" w:lineRule="auto"/>
              <w:ind w:firstLine="0"/>
              <w:rPr>
                <w:rFonts w:cstheme="minorHAnsi"/>
                <w:sz w:val="24"/>
                <w:szCs w:val="24"/>
              </w:rPr>
            </w:pPr>
            <w:r>
              <w:rPr>
                <w:rFonts w:cstheme="minorHAnsi"/>
                <w:sz w:val="24"/>
                <w:szCs w:val="24"/>
              </w:rPr>
              <w:t>Users can find recipes and import its items into a list</w:t>
            </w:r>
            <w:r w:rsidR="00BC50F6" w:rsidRPr="00BE5130">
              <w:rPr>
                <w:rFonts w:cstheme="minorHAnsi"/>
                <w:sz w:val="24"/>
                <w:szCs w:val="24"/>
              </w:rPr>
              <w:t xml:space="preserve"> </w:t>
            </w:r>
          </w:p>
        </w:tc>
      </w:tr>
      <w:tr w:rsidR="00BC50F6" w14:paraId="172EF76B" w14:textId="77777777" w:rsidTr="008A2695">
        <w:trPr>
          <w:trHeight w:val="269"/>
        </w:trPr>
        <w:tc>
          <w:tcPr>
            <w:tcW w:w="3236" w:type="dxa"/>
            <w:tcBorders>
              <w:top w:val="nil"/>
              <w:left w:val="single" w:sz="4" w:space="0" w:color="000000"/>
              <w:bottom w:val="nil"/>
              <w:right w:val="single" w:sz="4" w:space="0" w:color="000000"/>
            </w:tcBorders>
          </w:tcPr>
          <w:p w14:paraId="60956779" w14:textId="77777777" w:rsidR="00BC50F6" w:rsidRPr="00BE5130" w:rsidRDefault="00BC50F6" w:rsidP="008A2695">
            <w:pPr>
              <w:spacing w:line="480" w:lineRule="auto"/>
              <w:ind w:firstLine="0"/>
              <w:rPr>
                <w:rFonts w:cstheme="minorHAnsi"/>
                <w:sz w:val="24"/>
                <w:szCs w:val="24"/>
              </w:rPr>
            </w:pPr>
          </w:p>
        </w:tc>
        <w:tc>
          <w:tcPr>
            <w:tcW w:w="828" w:type="dxa"/>
            <w:tcBorders>
              <w:top w:val="nil"/>
              <w:left w:val="single" w:sz="4" w:space="0" w:color="000000"/>
              <w:bottom w:val="nil"/>
              <w:right w:val="nil"/>
            </w:tcBorders>
          </w:tcPr>
          <w:p w14:paraId="5EAF7B1A" w14:textId="77777777" w:rsidR="00BC50F6" w:rsidRPr="00BE5130" w:rsidRDefault="00BC50F6" w:rsidP="008A2695">
            <w:pPr>
              <w:spacing w:after="0"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tc>
        <w:tc>
          <w:tcPr>
            <w:tcW w:w="5288" w:type="dxa"/>
            <w:tcBorders>
              <w:top w:val="nil"/>
              <w:left w:val="nil"/>
              <w:bottom w:val="nil"/>
              <w:right w:val="single" w:sz="4" w:space="0" w:color="000000"/>
            </w:tcBorders>
          </w:tcPr>
          <w:p w14:paraId="0D126EBD" w14:textId="7D7020D1" w:rsidR="00BC50F6" w:rsidRPr="00BE5130" w:rsidRDefault="00B02561" w:rsidP="008A2695">
            <w:pPr>
              <w:spacing w:after="0" w:line="480" w:lineRule="auto"/>
              <w:ind w:firstLine="0"/>
              <w:rPr>
                <w:rFonts w:cstheme="minorHAnsi"/>
                <w:sz w:val="24"/>
                <w:szCs w:val="24"/>
              </w:rPr>
            </w:pPr>
            <w:r>
              <w:rPr>
                <w:rFonts w:cstheme="minorHAnsi"/>
                <w:sz w:val="24"/>
                <w:szCs w:val="24"/>
              </w:rPr>
              <w:t xml:space="preserve">Recipes can be </w:t>
            </w:r>
            <w:proofErr w:type="spellStart"/>
            <w:r>
              <w:rPr>
                <w:rFonts w:cstheme="minorHAnsi"/>
                <w:sz w:val="24"/>
                <w:szCs w:val="24"/>
              </w:rPr>
              <w:t>favourited</w:t>
            </w:r>
            <w:proofErr w:type="spellEnd"/>
            <w:r>
              <w:rPr>
                <w:rFonts w:cstheme="minorHAnsi"/>
                <w:sz w:val="24"/>
                <w:szCs w:val="24"/>
              </w:rPr>
              <w:t xml:space="preserve"> and shared between users</w:t>
            </w:r>
          </w:p>
        </w:tc>
      </w:tr>
      <w:tr w:rsidR="00BC50F6" w14:paraId="23317216" w14:textId="77777777" w:rsidTr="008A2695">
        <w:trPr>
          <w:trHeight w:val="924"/>
        </w:trPr>
        <w:tc>
          <w:tcPr>
            <w:tcW w:w="3236" w:type="dxa"/>
            <w:tcBorders>
              <w:top w:val="nil"/>
              <w:left w:val="single" w:sz="4" w:space="0" w:color="000000"/>
              <w:bottom w:val="single" w:sz="4" w:space="0" w:color="000000"/>
              <w:right w:val="single" w:sz="4" w:space="0" w:color="000000"/>
            </w:tcBorders>
          </w:tcPr>
          <w:p w14:paraId="7FD68488" w14:textId="77777777" w:rsidR="00BC50F6" w:rsidRPr="00BE5130" w:rsidRDefault="00BC50F6" w:rsidP="008A2695">
            <w:pPr>
              <w:spacing w:line="480" w:lineRule="auto"/>
              <w:ind w:firstLine="0"/>
              <w:rPr>
                <w:rFonts w:cstheme="minorHAnsi"/>
                <w:sz w:val="24"/>
                <w:szCs w:val="24"/>
              </w:rPr>
            </w:pPr>
          </w:p>
        </w:tc>
        <w:tc>
          <w:tcPr>
            <w:tcW w:w="828" w:type="dxa"/>
            <w:tcBorders>
              <w:top w:val="nil"/>
              <w:left w:val="single" w:sz="4" w:space="0" w:color="000000"/>
              <w:bottom w:val="single" w:sz="4" w:space="0" w:color="000000"/>
              <w:right w:val="nil"/>
            </w:tcBorders>
          </w:tcPr>
          <w:p w14:paraId="63A74C3E" w14:textId="77777777" w:rsidR="00BC50F6" w:rsidRPr="00BE5130" w:rsidRDefault="00BC50F6" w:rsidP="008A2695">
            <w:pPr>
              <w:spacing w:after="252"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p w14:paraId="2424C3A9" w14:textId="77777777" w:rsidR="00BC50F6" w:rsidRPr="00BE5130" w:rsidRDefault="00BC50F6" w:rsidP="008A2695">
            <w:pPr>
              <w:spacing w:after="0" w:line="480" w:lineRule="auto"/>
              <w:ind w:left="108" w:firstLine="0"/>
              <w:rPr>
                <w:rFonts w:cstheme="minorHAnsi"/>
                <w:sz w:val="24"/>
                <w:szCs w:val="24"/>
              </w:rPr>
            </w:pPr>
            <w:r w:rsidRPr="00BE5130">
              <w:rPr>
                <w:rFonts w:cstheme="minorHAnsi"/>
                <w:sz w:val="24"/>
                <w:szCs w:val="24"/>
              </w:rPr>
              <w:t xml:space="preserve"> </w:t>
            </w:r>
          </w:p>
        </w:tc>
        <w:tc>
          <w:tcPr>
            <w:tcW w:w="5288" w:type="dxa"/>
            <w:tcBorders>
              <w:top w:val="nil"/>
              <w:left w:val="nil"/>
              <w:bottom w:val="single" w:sz="4" w:space="0" w:color="000000"/>
              <w:right w:val="single" w:sz="4" w:space="0" w:color="000000"/>
            </w:tcBorders>
          </w:tcPr>
          <w:p w14:paraId="3172FBC5" w14:textId="77777777" w:rsidR="00BC50F6" w:rsidRPr="00BE5130" w:rsidRDefault="00BC50F6" w:rsidP="008A2695">
            <w:pPr>
              <w:spacing w:after="0" w:line="480" w:lineRule="auto"/>
              <w:ind w:firstLine="0"/>
              <w:rPr>
                <w:rFonts w:cstheme="minorHAnsi"/>
                <w:sz w:val="24"/>
                <w:szCs w:val="24"/>
              </w:rPr>
            </w:pPr>
            <w:r w:rsidRPr="00BE5130">
              <w:rPr>
                <w:rFonts w:cstheme="minorHAnsi"/>
                <w:sz w:val="24"/>
                <w:szCs w:val="24"/>
              </w:rPr>
              <w:t xml:space="preserve">Update machine learning to recommend items to users based on association learning </w:t>
            </w:r>
          </w:p>
        </w:tc>
      </w:tr>
      <w:tr w:rsidR="00BC50F6" w14:paraId="43976820" w14:textId="77777777" w:rsidTr="008A2695">
        <w:trPr>
          <w:trHeight w:val="295"/>
        </w:trPr>
        <w:tc>
          <w:tcPr>
            <w:tcW w:w="3236" w:type="dxa"/>
            <w:tcBorders>
              <w:top w:val="single" w:sz="4" w:space="0" w:color="000000"/>
              <w:left w:val="single" w:sz="4" w:space="0" w:color="000000"/>
              <w:bottom w:val="nil"/>
              <w:right w:val="single" w:sz="4" w:space="0" w:color="000000"/>
            </w:tcBorders>
          </w:tcPr>
          <w:p w14:paraId="3AF26E57" w14:textId="77777777" w:rsidR="00BC50F6" w:rsidRPr="00BE5130" w:rsidRDefault="00BC50F6" w:rsidP="008A2695">
            <w:pPr>
              <w:spacing w:after="0" w:line="480" w:lineRule="auto"/>
              <w:ind w:left="108" w:firstLine="0"/>
              <w:rPr>
                <w:rFonts w:cstheme="minorHAnsi"/>
                <w:sz w:val="24"/>
                <w:szCs w:val="24"/>
              </w:rPr>
            </w:pPr>
            <w:r w:rsidRPr="00BE5130">
              <w:rPr>
                <w:rFonts w:cstheme="minorHAnsi"/>
                <w:b/>
                <w:sz w:val="24"/>
                <w:szCs w:val="24"/>
              </w:rPr>
              <w:t xml:space="preserve">Non-Programming Deliverables </w:t>
            </w:r>
          </w:p>
        </w:tc>
        <w:tc>
          <w:tcPr>
            <w:tcW w:w="828" w:type="dxa"/>
            <w:tcBorders>
              <w:top w:val="single" w:sz="4" w:space="0" w:color="000000"/>
              <w:left w:val="single" w:sz="4" w:space="0" w:color="000000"/>
              <w:bottom w:val="nil"/>
              <w:right w:val="nil"/>
            </w:tcBorders>
          </w:tcPr>
          <w:p w14:paraId="017FC9DD" w14:textId="77777777" w:rsidR="00BC50F6" w:rsidRPr="00BE5130" w:rsidRDefault="00BC50F6" w:rsidP="008A2695">
            <w:pPr>
              <w:spacing w:after="0"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tc>
        <w:tc>
          <w:tcPr>
            <w:tcW w:w="5288" w:type="dxa"/>
            <w:tcBorders>
              <w:top w:val="single" w:sz="4" w:space="0" w:color="000000"/>
              <w:left w:val="nil"/>
              <w:bottom w:val="nil"/>
              <w:right w:val="single" w:sz="4" w:space="0" w:color="000000"/>
            </w:tcBorders>
          </w:tcPr>
          <w:p w14:paraId="1E6FD6FD" w14:textId="77777777" w:rsidR="00BC50F6" w:rsidRPr="00BE5130" w:rsidRDefault="00BC50F6" w:rsidP="008A2695">
            <w:pPr>
              <w:spacing w:after="0" w:line="480" w:lineRule="auto"/>
              <w:ind w:firstLine="0"/>
              <w:rPr>
                <w:rFonts w:cstheme="minorHAnsi"/>
                <w:sz w:val="24"/>
                <w:szCs w:val="24"/>
              </w:rPr>
            </w:pPr>
            <w:r w:rsidRPr="00BE5130">
              <w:rPr>
                <w:rFonts w:cstheme="minorHAnsi"/>
                <w:sz w:val="24"/>
                <w:szCs w:val="24"/>
              </w:rPr>
              <w:t xml:space="preserve">Sketch of the privacy policy </w:t>
            </w:r>
          </w:p>
        </w:tc>
      </w:tr>
      <w:tr w:rsidR="00BC50F6" w14:paraId="2395B84B" w14:textId="77777777" w:rsidTr="008A2695">
        <w:trPr>
          <w:trHeight w:val="656"/>
        </w:trPr>
        <w:tc>
          <w:tcPr>
            <w:tcW w:w="3236" w:type="dxa"/>
            <w:tcBorders>
              <w:top w:val="nil"/>
              <w:left w:val="single" w:sz="4" w:space="0" w:color="000000"/>
              <w:bottom w:val="single" w:sz="4" w:space="0" w:color="000000"/>
              <w:right w:val="single" w:sz="4" w:space="0" w:color="000000"/>
            </w:tcBorders>
          </w:tcPr>
          <w:p w14:paraId="22826C28" w14:textId="77777777" w:rsidR="00BC50F6" w:rsidRPr="00BE5130" w:rsidRDefault="00BC50F6" w:rsidP="008A2695">
            <w:pPr>
              <w:spacing w:line="480" w:lineRule="auto"/>
              <w:ind w:firstLine="0"/>
              <w:rPr>
                <w:rFonts w:cstheme="minorHAnsi"/>
                <w:sz w:val="24"/>
                <w:szCs w:val="24"/>
              </w:rPr>
            </w:pPr>
          </w:p>
        </w:tc>
        <w:tc>
          <w:tcPr>
            <w:tcW w:w="828" w:type="dxa"/>
            <w:tcBorders>
              <w:top w:val="nil"/>
              <w:left w:val="single" w:sz="4" w:space="0" w:color="000000"/>
              <w:bottom w:val="single" w:sz="4" w:space="0" w:color="000000"/>
              <w:right w:val="nil"/>
            </w:tcBorders>
          </w:tcPr>
          <w:p w14:paraId="007BF222" w14:textId="77777777" w:rsidR="00BC50F6" w:rsidRPr="00BE5130" w:rsidRDefault="00BC50F6" w:rsidP="008A2695">
            <w:pPr>
              <w:spacing w:after="0" w:line="480" w:lineRule="auto"/>
              <w:ind w:left="315" w:firstLine="0"/>
              <w:jc w:val="center"/>
              <w:rPr>
                <w:rFonts w:cstheme="minorHAnsi"/>
                <w:sz w:val="24"/>
                <w:szCs w:val="24"/>
              </w:rPr>
            </w:pPr>
            <w:r w:rsidRPr="00BE5130">
              <w:rPr>
                <w:rFonts w:eastAsia="Segoe UI Symbol" w:cstheme="minorHAnsi"/>
                <w:sz w:val="24"/>
                <w:szCs w:val="24"/>
              </w:rPr>
              <w:t>•</w:t>
            </w:r>
            <w:r w:rsidRPr="00BE5130">
              <w:rPr>
                <w:rFonts w:eastAsia="Arial" w:cstheme="minorHAnsi"/>
                <w:sz w:val="24"/>
                <w:szCs w:val="24"/>
              </w:rPr>
              <w:t xml:space="preserve"> </w:t>
            </w:r>
          </w:p>
          <w:p w14:paraId="2E04AD49" w14:textId="77777777" w:rsidR="00BC50F6" w:rsidRPr="00BE5130" w:rsidRDefault="00BC50F6" w:rsidP="008A2695">
            <w:pPr>
              <w:spacing w:after="0" w:line="480" w:lineRule="auto"/>
              <w:ind w:left="108" w:firstLine="0"/>
              <w:rPr>
                <w:rFonts w:cstheme="minorHAnsi"/>
                <w:sz w:val="24"/>
                <w:szCs w:val="24"/>
              </w:rPr>
            </w:pPr>
            <w:r w:rsidRPr="00BE5130">
              <w:rPr>
                <w:rFonts w:cstheme="minorHAnsi"/>
                <w:sz w:val="24"/>
                <w:szCs w:val="24"/>
              </w:rPr>
              <w:t xml:space="preserve"> </w:t>
            </w:r>
          </w:p>
        </w:tc>
        <w:tc>
          <w:tcPr>
            <w:tcW w:w="5288" w:type="dxa"/>
            <w:tcBorders>
              <w:top w:val="nil"/>
              <w:left w:val="nil"/>
              <w:bottom w:val="single" w:sz="4" w:space="0" w:color="000000"/>
              <w:right w:val="single" w:sz="4" w:space="0" w:color="000000"/>
            </w:tcBorders>
          </w:tcPr>
          <w:p w14:paraId="0478A670" w14:textId="77777777" w:rsidR="00BC50F6" w:rsidRPr="00BE5130" w:rsidRDefault="00BC50F6" w:rsidP="008A2695">
            <w:pPr>
              <w:spacing w:after="0" w:line="480" w:lineRule="auto"/>
              <w:ind w:firstLine="0"/>
              <w:rPr>
                <w:rFonts w:cstheme="minorHAnsi"/>
                <w:sz w:val="24"/>
                <w:szCs w:val="24"/>
              </w:rPr>
            </w:pPr>
            <w:r w:rsidRPr="00BE5130">
              <w:rPr>
                <w:rFonts w:cstheme="minorHAnsi"/>
                <w:sz w:val="24"/>
                <w:szCs w:val="24"/>
              </w:rPr>
              <w:t xml:space="preserve">Monetization plan </w:t>
            </w:r>
          </w:p>
        </w:tc>
      </w:tr>
    </w:tbl>
    <w:p w14:paraId="41CBEDC6" w14:textId="77777777" w:rsidR="00BC50F6" w:rsidRPr="00BE5130" w:rsidRDefault="00BC50F6" w:rsidP="00BC50F6">
      <w:pPr>
        <w:spacing w:after="348" w:line="480" w:lineRule="auto"/>
        <w:ind w:left="720" w:firstLine="0"/>
        <w:rPr>
          <w:rFonts w:cstheme="minorHAnsi"/>
          <w:sz w:val="24"/>
          <w:szCs w:val="24"/>
        </w:rPr>
      </w:pPr>
    </w:p>
    <w:p w14:paraId="476DA2ED" w14:textId="2D686FDE" w:rsidR="00BC50F6" w:rsidRDefault="00BC50F6" w:rsidP="00BC50F6">
      <w:pPr>
        <w:pStyle w:val="Heading2"/>
        <w:spacing w:line="480" w:lineRule="auto"/>
        <w:rPr>
          <w:sz w:val="28"/>
          <w:szCs w:val="28"/>
        </w:rPr>
      </w:pPr>
      <w:bookmarkStart w:id="241" w:name="_Toc36740338"/>
      <w:r w:rsidRPr="00207D4D">
        <w:rPr>
          <w:sz w:val="28"/>
          <w:szCs w:val="28"/>
        </w:rPr>
        <w:t>Project Gantt Chart</w:t>
      </w:r>
      <w:bookmarkEnd w:id="241"/>
      <w:r w:rsidRPr="00207D4D">
        <w:rPr>
          <w:sz w:val="28"/>
          <w:szCs w:val="28"/>
        </w:rPr>
        <w:t xml:space="preserve"> </w:t>
      </w:r>
    </w:p>
    <w:p w14:paraId="1A9858FD" w14:textId="561980F7" w:rsidR="00105199" w:rsidRPr="00105199" w:rsidRDefault="00507A93" w:rsidP="00105199">
      <w:r>
        <w:t>(INSERT GANTT CHART HERE JOBIN)</w:t>
      </w:r>
    </w:p>
    <w:p w14:paraId="54104619" w14:textId="0B7B6EEE" w:rsidR="00BC50F6" w:rsidRPr="00202D52" w:rsidRDefault="00BC50F6" w:rsidP="00BC50F6">
      <w:pPr>
        <w:pStyle w:val="Caption"/>
        <w:ind w:firstLine="0"/>
        <w:jc w:val="center"/>
        <w:rPr>
          <w:rFonts w:cstheme="minorHAnsi"/>
          <w:sz w:val="24"/>
          <w:szCs w:val="24"/>
        </w:rPr>
      </w:pPr>
      <w:bookmarkStart w:id="242" w:name="_Toc34663137"/>
      <w:bookmarkStart w:id="243" w:name="_Toc35257036"/>
      <w:r w:rsidRPr="00202D52">
        <w:rPr>
          <w:sz w:val="24"/>
          <w:szCs w:val="24"/>
        </w:rPr>
        <w:t xml:space="preserve">Table </w:t>
      </w:r>
      <w:r w:rsidRPr="00202D52">
        <w:rPr>
          <w:sz w:val="24"/>
          <w:szCs w:val="24"/>
        </w:rPr>
        <w:fldChar w:fldCharType="begin"/>
      </w:r>
      <w:r w:rsidRPr="00202D52">
        <w:rPr>
          <w:sz w:val="24"/>
          <w:szCs w:val="24"/>
        </w:rPr>
        <w:instrText xml:space="preserve"> SEQ Table \* ARABIC </w:instrText>
      </w:r>
      <w:r w:rsidRPr="00202D52">
        <w:rPr>
          <w:sz w:val="24"/>
          <w:szCs w:val="24"/>
        </w:rPr>
        <w:fldChar w:fldCharType="separate"/>
      </w:r>
      <w:r w:rsidR="007B4096">
        <w:rPr>
          <w:noProof/>
          <w:sz w:val="24"/>
          <w:szCs w:val="24"/>
        </w:rPr>
        <w:t>7</w:t>
      </w:r>
      <w:r w:rsidRPr="00202D52">
        <w:rPr>
          <w:sz w:val="24"/>
          <w:szCs w:val="24"/>
        </w:rPr>
        <w:fldChar w:fldCharType="end"/>
      </w:r>
      <w:r w:rsidRPr="00202D52">
        <w:rPr>
          <w:sz w:val="24"/>
          <w:szCs w:val="24"/>
        </w:rPr>
        <w:t>: Project Gantt Chart</w:t>
      </w:r>
      <w:bookmarkEnd w:id="242"/>
      <w:bookmarkEnd w:id="243"/>
    </w:p>
    <w:p w14:paraId="0F5E0B6C" w14:textId="5927610C" w:rsidR="00BC50F6" w:rsidRPr="00202D52" w:rsidRDefault="00BC50F6" w:rsidP="00BC50F6">
      <w:pPr>
        <w:spacing w:line="480" w:lineRule="auto"/>
        <w:ind w:firstLine="0"/>
        <w:jc w:val="center"/>
        <w:rPr>
          <w:rFonts w:cstheme="minorHAnsi"/>
          <w:sz w:val="24"/>
          <w:szCs w:val="24"/>
        </w:rPr>
      </w:pPr>
    </w:p>
    <w:p w14:paraId="25E8D5A6" w14:textId="77777777" w:rsidR="00BC50F6" w:rsidRPr="00BE5130" w:rsidRDefault="00BC50F6" w:rsidP="00BC50F6">
      <w:pPr>
        <w:spacing w:line="480" w:lineRule="auto"/>
        <w:ind w:firstLine="0"/>
        <w:rPr>
          <w:rFonts w:cstheme="minorHAnsi"/>
          <w:sz w:val="24"/>
          <w:szCs w:val="24"/>
        </w:rPr>
      </w:pPr>
    </w:p>
    <w:p w14:paraId="3CDD5BE0" w14:textId="028D3791" w:rsidR="00BC50F6" w:rsidRPr="00BE5130" w:rsidRDefault="00BC50F6" w:rsidP="00BC50F6">
      <w:pPr>
        <w:spacing w:line="480" w:lineRule="auto"/>
        <w:ind w:firstLine="0"/>
        <w:contextualSpacing w:val="0"/>
        <w:rPr>
          <w:rFonts w:cstheme="minorHAnsi"/>
          <w:sz w:val="24"/>
          <w:szCs w:val="24"/>
        </w:rPr>
      </w:pPr>
      <w:r w:rsidRPr="00BE5130">
        <w:rPr>
          <w:rFonts w:cstheme="minorHAnsi"/>
          <w:sz w:val="24"/>
          <w:szCs w:val="24"/>
        </w:rPr>
        <w:br w:type="page"/>
      </w:r>
    </w:p>
    <w:p w14:paraId="131A7E91" w14:textId="77777777" w:rsidR="00BC50F6" w:rsidRPr="00BE5130" w:rsidRDefault="00BC50F6" w:rsidP="00BC50F6">
      <w:pPr>
        <w:spacing w:line="480" w:lineRule="auto"/>
        <w:ind w:firstLine="0"/>
        <w:rPr>
          <w:rFonts w:cstheme="minorHAnsi"/>
          <w:sz w:val="24"/>
          <w:szCs w:val="24"/>
        </w:rPr>
        <w:sectPr w:rsidR="00BC50F6" w:rsidRPr="00BE5130" w:rsidSect="00D1369C">
          <w:pgSz w:w="12240" w:h="15840"/>
          <w:pgMar w:top="1440" w:right="1440" w:bottom="1440" w:left="2160" w:header="720" w:footer="720" w:gutter="0"/>
          <w:cols w:space="720"/>
          <w:titlePg/>
          <w:docGrid w:linePitch="299"/>
        </w:sectPr>
      </w:pPr>
    </w:p>
    <w:p w14:paraId="2D343B33" w14:textId="48A630C5" w:rsidR="001E4014" w:rsidRPr="00002D6D" w:rsidRDefault="00BC50F6" w:rsidP="00002D6D">
      <w:pPr>
        <w:pStyle w:val="Heading1"/>
        <w:spacing w:line="480" w:lineRule="auto"/>
        <w:rPr>
          <w:szCs w:val="28"/>
        </w:rPr>
      </w:pPr>
      <w:bookmarkStart w:id="244" w:name="_Toc36740339"/>
      <w:r w:rsidRPr="00207D4D">
        <w:rPr>
          <w:szCs w:val="28"/>
        </w:rPr>
        <w:lastRenderedPageBreak/>
        <w:t>Conclusions and Recommendations</w:t>
      </w:r>
      <w:bookmarkEnd w:id="244"/>
    </w:p>
    <w:p w14:paraId="2B50B923" w14:textId="40A004C0" w:rsidR="00107150" w:rsidRDefault="001E4014" w:rsidP="00107150">
      <w:pPr>
        <w:spacing w:line="480" w:lineRule="auto"/>
        <w:rPr>
          <w:rFonts w:cstheme="minorHAnsi"/>
          <w:sz w:val="24"/>
          <w:szCs w:val="24"/>
        </w:rPr>
      </w:pPr>
      <w:r>
        <w:rPr>
          <w:rFonts w:cstheme="minorHAnsi"/>
          <w:sz w:val="24"/>
          <w:szCs w:val="24"/>
        </w:rPr>
        <w:t xml:space="preserve">Grocery shopping can be a </w:t>
      </w:r>
      <w:r w:rsidR="00185E26">
        <w:rPr>
          <w:rFonts w:cstheme="minorHAnsi"/>
          <w:sz w:val="24"/>
          <w:szCs w:val="24"/>
        </w:rPr>
        <w:t>time-consuming</w:t>
      </w:r>
      <w:r>
        <w:rPr>
          <w:rFonts w:cstheme="minorHAnsi"/>
          <w:sz w:val="24"/>
          <w:szCs w:val="24"/>
        </w:rPr>
        <w:t xml:space="preserve"> </w:t>
      </w:r>
      <w:r w:rsidR="00002D6D">
        <w:rPr>
          <w:rFonts w:cstheme="minorHAnsi"/>
          <w:sz w:val="24"/>
          <w:szCs w:val="24"/>
        </w:rPr>
        <w:t>process and</w:t>
      </w:r>
      <w:r w:rsidR="00185E26">
        <w:rPr>
          <w:rFonts w:cstheme="minorHAnsi"/>
          <w:sz w:val="24"/>
          <w:szCs w:val="24"/>
        </w:rPr>
        <w:t xml:space="preserve"> </w:t>
      </w:r>
      <w:r w:rsidR="00107150">
        <w:rPr>
          <w:rFonts w:cstheme="minorHAnsi"/>
          <w:sz w:val="24"/>
          <w:szCs w:val="24"/>
        </w:rPr>
        <w:t>is</w:t>
      </w:r>
      <w:r w:rsidR="00185E26">
        <w:rPr>
          <w:rFonts w:cstheme="minorHAnsi"/>
          <w:sz w:val="24"/>
          <w:szCs w:val="24"/>
        </w:rPr>
        <w:t xml:space="preserve"> complicated </w:t>
      </w:r>
      <w:r w:rsidR="00002D6D">
        <w:rPr>
          <w:rFonts w:cstheme="minorHAnsi"/>
          <w:sz w:val="24"/>
          <w:szCs w:val="24"/>
        </w:rPr>
        <w:t xml:space="preserve">when shopping at a store with an unfamiliar layout. This, along with marketing strategies which dictate confusing store layouts to influence customers to spend more time at </w:t>
      </w:r>
      <w:r w:rsidR="00107150">
        <w:rPr>
          <w:rFonts w:cstheme="minorHAnsi"/>
          <w:sz w:val="24"/>
          <w:szCs w:val="24"/>
        </w:rPr>
        <w:t>stores can</w:t>
      </w:r>
      <w:r w:rsidR="00002D6D">
        <w:rPr>
          <w:rFonts w:cstheme="minorHAnsi"/>
          <w:sz w:val="24"/>
          <w:szCs w:val="24"/>
        </w:rPr>
        <w:t xml:space="preserve"> make grocery shopping a tedious task.</w:t>
      </w:r>
    </w:p>
    <w:p w14:paraId="55E32100" w14:textId="77777777" w:rsidR="00107150" w:rsidRPr="00BE5130" w:rsidRDefault="00107150" w:rsidP="00107150">
      <w:pPr>
        <w:spacing w:line="480" w:lineRule="auto"/>
        <w:rPr>
          <w:rFonts w:cstheme="minorHAnsi"/>
          <w:sz w:val="24"/>
          <w:szCs w:val="24"/>
        </w:rPr>
      </w:pPr>
    </w:p>
    <w:p w14:paraId="1B549BE4" w14:textId="18C595F8" w:rsidR="00C239B8" w:rsidRPr="00BE5130" w:rsidRDefault="00B143ED" w:rsidP="00BC50F6">
      <w:pPr>
        <w:spacing w:line="480" w:lineRule="auto"/>
        <w:rPr>
          <w:rFonts w:cstheme="minorHAnsi"/>
          <w:sz w:val="24"/>
          <w:szCs w:val="24"/>
        </w:rPr>
      </w:pPr>
      <w:r>
        <w:rPr>
          <w:rFonts w:cstheme="minorHAnsi"/>
          <w:sz w:val="24"/>
          <w:szCs w:val="24"/>
        </w:rPr>
        <w:t>Our</w:t>
      </w:r>
      <w:r w:rsidR="00C239B8">
        <w:rPr>
          <w:rFonts w:cstheme="minorHAnsi"/>
          <w:sz w:val="24"/>
          <w:szCs w:val="24"/>
        </w:rPr>
        <w:t xml:space="preserve"> solution to this problem is to provide an application that will help guide users through the store. The application takes the list generated by a user and those the list is shared with, and then reorganizes the list in order from which the user is expected to see the items when they enter the store. This is done using crowdsourced data from users who are more familiar with the layout of a store.</w:t>
      </w:r>
    </w:p>
    <w:p w14:paraId="3D9BC08F" w14:textId="77777777" w:rsidR="00BC50F6" w:rsidRPr="00BE5130" w:rsidRDefault="00BC50F6" w:rsidP="00BC50F6">
      <w:pPr>
        <w:spacing w:line="480" w:lineRule="auto"/>
        <w:rPr>
          <w:rFonts w:cstheme="minorHAnsi"/>
          <w:sz w:val="24"/>
          <w:szCs w:val="24"/>
        </w:rPr>
      </w:pPr>
    </w:p>
    <w:p w14:paraId="1B370D43" w14:textId="7D4C91D2" w:rsidR="00BC50F6" w:rsidRPr="00BE5130" w:rsidRDefault="00BC50F6" w:rsidP="00BC50F6">
      <w:pPr>
        <w:spacing w:line="480" w:lineRule="auto"/>
        <w:rPr>
          <w:rFonts w:cstheme="minorHAnsi"/>
          <w:sz w:val="24"/>
          <w:szCs w:val="24"/>
        </w:rPr>
      </w:pPr>
      <w:r w:rsidRPr="00BE5130">
        <w:rPr>
          <w:rFonts w:cstheme="minorHAnsi"/>
          <w:sz w:val="24"/>
          <w:szCs w:val="24"/>
        </w:rPr>
        <w:t xml:space="preserve">To </w:t>
      </w:r>
      <w:r w:rsidR="000F0110">
        <w:rPr>
          <w:rFonts w:cstheme="minorHAnsi"/>
          <w:sz w:val="24"/>
          <w:szCs w:val="24"/>
        </w:rPr>
        <w:t xml:space="preserve">improve the applications functionality and </w:t>
      </w:r>
      <w:r w:rsidRPr="00BE5130">
        <w:rPr>
          <w:rFonts w:cstheme="minorHAnsi"/>
          <w:sz w:val="24"/>
          <w:szCs w:val="24"/>
        </w:rPr>
        <w:t xml:space="preserve">fill in gaps left </w:t>
      </w:r>
      <w:r w:rsidR="000F0110">
        <w:rPr>
          <w:rFonts w:cstheme="minorHAnsi"/>
          <w:sz w:val="24"/>
          <w:szCs w:val="24"/>
        </w:rPr>
        <w:t>in the crowdsourced data,</w:t>
      </w:r>
      <w:r w:rsidRPr="00BE5130">
        <w:rPr>
          <w:rFonts w:cstheme="minorHAnsi"/>
          <w:sz w:val="24"/>
          <w:szCs w:val="24"/>
        </w:rPr>
        <w:t xml:space="preserve"> a machine learning</w:t>
      </w:r>
      <w:r w:rsidR="000F0110">
        <w:rPr>
          <w:rFonts w:cstheme="minorHAnsi"/>
          <w:sz w:val="24"/>
          <w:szCs w:val="24"/>
        </w:rPr>
        <w:t xml:space="preserve"> suite</w:t>
      </w:r>
      <w:r w:rsidRPr="00BE5130">
        <w:rPr>
          <w:rFonts w:cstheme="minorHAnsi"/>
          <w:sz w:val="24"/>
          <w:szCs w:val="24"/>
        </w:rPr>
        <w:t xml:space="preserve"> </w:t>
      </w:r>
      <w:r w:rsidR="000F0110">
        <w:rPr>
          <w:rFonts w:cstheme="minorHAnsi"/>
          <w:sz w:val="24"/>
          <w:szCs w:val="24"/>
        </w:rPr>
        <w:t>is used</w:t>
      </w:r>
      <w:r w:rsidRPr="00BE5130">
        <w:rPr>
          <w:rFonts w:cstheme="minorHAnsi"/>
          <w:sz w:val="24"/>
          <w:szCs w:val="24"/>
        </w:rPr>
        <w:t>.</w:t>
      </w:r>
      <w:r w:rsidR="000F0110">
        <w:rPr>
          <w:rFonts w:cstheme="minorHAnsi"/>
          <w:sz w:val="24"/>
          <w:szCs w:val="24"/>
        </w:rPr>
        <w:t xml:space="preserve"> The machine learning enables the core features in the application, s</w:t>
      </w:r>
      <w:r w:rsidR="00B7525B">
        <w:rPr>
          <w:rFonts w:cstheme="minorHAnsi"/>
          <w:sz w:val="24"/>
          <w:szCs w:val="24"/>
        </w:rPr>
        <w:t>pecifically the ability to reorganize lists into the order you are expected to see them when shopping. If a specific item is not crowdsourced in the database, the machine learning also uses algorithms and factors such as surrounding items to estimate where the location of a specific item should be. It</w:t>
      </w:r>
      <w:r w:rsidR="000F0110">
        <w:rPr>
          <w:rFonts w:cstheme="minorHAnsi"/>
          <w:sz w:val="24"/>
          <w:szCs w:val="24"/>
        </w:rPr>
        <w:t xml:space="preserve"> is also used in order to recommend items that are popular amongst other users lists in order to promptly add trending items to your list. </w:t>
      </w:r>
    </w:p>
    <w:p w14:paraId="2A04789E" w14:textId="77777777" w:rsidR="00BC50F6" w:rsidRPr="00BE5130" w:rsidRDefault="00BC50F6" w:rsidP="00BC50F6">
      <w:pPr>
        <w:spacing w:line="480" w:lineRule="auto"/>
        <w:rPr>
          <w:rFonts w:cstheme="minorHAnsi"/>
          <w:sz w:val="24"/>
          <w:szCs w:val="24"/>
        </w:rPr>
      </w:pPr>
    </w:p>
    <w:p w14:paraId="0893FE7F" w14:textId="7D8321BE" w:rsidR="00BC50F6" w:rsidRDefault="00B143ED" w:rsidP="00BC50F6">
      <w:pPr>
        <w:spacing w:line="480" w:lineRule="auto"/>
        <w:rPr>
          <w:rFonts w:cstheme="minorHAnsi"/>
          <w:sz w:val="24"/>
          <w:szCs w:val="24"/>
        </w:rPr>
      </w:pPr>
      <w:r>
        <w:rPr>
          <w:rFonts w:cstheme="minorHAnsi"/>
          <w:sz w:val="24"/>
          <w:szCs w:val="24"/>
        </w:rPr>
        <w:lastRenderedPageBreak/>
        <w:t xml:space="preserve">The application offers many other features such the ability to find grocery stores near a given location, and the ability to find recipes and import their ingredients into any list. </w:t>
      </w:r>
      <w:r w:rsidR="00BC50F6" w:rsidRPr="00BE5130">
        <w:rPr>
          <w:rFonts w:cstheme="minorHAnsi"/>
          <w:sz w:val="24"/>
          <w:szCs w:val="24"/>
        </w:rPr>
        <w:t>There are</w:t>
      </w:r>
      <w:r>
        <w:rPr>
          <w:rFonts w:cstheme="minorHAnsi"/>
          <w:sz w:val="24"/>
          <w:szCs w:val="24"/>
        </w:rPr>
        <w:t xml:space="preserve"> other features that can be added to help improve the usability of the application</w:t>
      </w:r>
      <w:r w:rsidR="00BC50F6" w:rsidRPr="00BE5130">
        <w:rPr>
          <w:rFonts w:cstheme="minorHAnsi"/>
          <w:sz w:val="24"/>
          <w:szCs w:val="24"/>
        </w:rPr>
        <w:t xml:space="preserve">. The login can be expanded to allow for other login partners such as Google, Facebook, and Apple login. This would make it so that the user does not need to create a new account to use the app. </w:t>
      </w:r>
      <w:r>
        <w:rPr>
          <w:rFonts w:cstheme="minorHAnsi"/>
          <w:sz w:val="24"/>
          <w:szCs w:val="24"/>
        </w:rPr>
        <w:t>Another feature would be t</w:t>
      </w:r>
      <w:r w:rsidR="00BC50F6" w:rsidRPr="00BE5130">
        <w:rPr>
          <w:rFonts w:cstheme="minorHAnsi"/>
          <w:sz w:val="24"/>
          <w:szCs w:val="24"/>
        </w:rPr>
        <w:t xml:space="preserve">he </w:t>
      </w:r>
      <w:r>
        <w:rPr>
          <w:rFonts w:cstheme="minorHAnsi"/>
          <w:sz w:val="24"/>
          <w:szCs w:val="24"/>
        </w:rPr>
        <w:t xml:space="preserve">ability to </w:t>
      </w:r>
      <w:r w:rsidR="00BC50F6" w:rsidRPr="00BE5130">
        <w:rPr>
          <w:rFonts w:cstheme="minorHAnsi"/>
          <w:sz w:val="24"/>
          <w:szCs w:val="24"/>
        </w:rPr>
        <w:t xml:space="preserve">resort </w:t>
      </w:r>
      <w:r w:rsidRPr="00BE5130">
        <w:rPr>
          <w:rFonts w:cstheme="minorHAnsi"/>
          <w:sz w:val="24"/>
          <w:szCs w:val="24"/>
        </w:rPr>
        <w:t>lists by</w:t>
      </w:r>
      <w:r w:rsidR="00BC50F6" w:rsidRPr="00BE5130">
        <w:rPr>
          <w:rFonts w:cstheme="minorHAnsi"/>
          <w:sz w:val="24"/>
          <w:szCs w:val="24"/>
        </w:rPr>
        <w:t xml:space="preserve"> price</w:t>
      </w:r>
      <w:r>
        <w:rPr>
          <w:rFonts w:cstheme="minorHAnsi"/>
          <w:sz w:val="24"/>
          <w:szCs w:val="24"/>
        </w:rPr>
        <w:t xml:space="preserve"> or other metrics that a user may want to view the items in a list</w:t>
      </w:r>
      <w:r w:rsidR="00BC50F6" w:rsidRPr="00BE5130">
        <w:rPr>
          <w:rFonts w:cstheme="minorHAnsi"/>
          <w:sz w:val="24"/>
          <w:szCs w:val="24"/>
        </w:rPr>
        <w:t xml:space="preserve">. The recommendation of items could </w:t>
      </w:r>
      <w:r>
        <w:rPr>
          <w:rFonts w:cstheme="minorHAnsi"/>
          <w:sz w:val="24"/>
          <w:szCs w:val="24"/>
        </w:rPr>
        <w:t xml:space="preserve">also </w:t>
      </w:r>
      <w:r w:rsidR="00BC50F6" w:rsidRPr="00BE5130">
        <w:rPr>
          <w:rFonts w:cstheme="minorHAnsi"/>
          <w:sz w:val="24"/>
          <w:szCs w:val="24"/>
        </w:rPr>
        <w:t>be improved to be tailored to each specific user</w:t>
      </w:r>
      <w:r>
        <w:rPr>
          <w:rFonts w:cstheme="minorHAnsi"/>
          <w:sz w:val="24"/>
          <w:szCs w:val="24"/>
        </w:rPr>
        <w:t>, rather than general users, in order</w:t>
      </w:r>
      <w:r w:rsidR="00BC50F6" w:rsidRPr="00BE5130">
        <w:rPr>
          <w:rFonts w:cstheme="minorHAnsi"/>
          <w:sz w:val="24"/>
          <w:szCs w:val="24"/>
        </w:rPr>
        <w:t xml:space="preserve"> to increase the chance that they are offered an item they </w:t>
      </w:r>
      <w:r w:rsidR="001E4014" w:rsidRPr="00BE5130">
        <w:rPr>
          <w:rFonts w:cstheme="minorHAnsi"/>
          <w:sz w:val="24"/>
          <w:szCs w:val="24"/>
        </w:rPr>
        <w:t>would</w:t>
      </w:r>
      <w:r w:rsidR="00BC50F6" w:rsidRPr="00BE5130">
        <w:rPr>
          <w:rFonts w:cstheme="minorHAnsi"/>
          <w:sz w:val="24"/>
          <w:szCs w:val="24"/>
        </w:rPr>
        <w:t xml:space="preserve"> want to purchase. The addition of items to lists could also be improved by offering items the user frequently purchases. </w:t>
      </w:r>
      <w:r>
        <w:rPr>
          <w:rFonts w:cstheme="minorHAnsi"/>
          <w:sz w:val="24"/>
          <w:szCs w:val="24"/>
        </w:rPr>
        <w:t>Lastly, t</w:t>
      </w:r>
      <w:r w:rsidR="00BC50F6" w:rsidRPr="00BE5130">
        <w:rPr>
          <w:rFonts w:cstheme="minorHAnsi"/>
          <w:sz w:val="24"/>
          <w:szCs w:val="24"/>
        </w:rPr>
        <w:t>he display could be updated to include images or icons for items to make the app more visually appealing.</w:t>
      </w:r>
    </w:p>
    <w:p w14:paraId="123E4B1B" w14:textId="7AD40F11" w:rsidR="00B143ED" w:rsidRDefault="00B143ED" w:rsidP="00BC50F6">
      <w:pPr>
        <w:spacing w:line="480" w:lineRule="auto"/>
        <w:rPr>
          <w:rFonts w:cstheme="minorHAnsi"/>
          <w:sz w:val="24"/>
          <w:szCs w:val="24"/>
        </w:rPr>
      </w:pPr>
    </w:p>
    <w:p w14:paraId="3452EB39" w14:textId="3589B418" w:rsidR="00B143ED" w:rsidRPr="00BE5130" w:rsidRDefault="00B143ED" w:rsidP="00BC50F6">
      <w:pPr>
        <w:spacing w:line="480" w:lineRule="auto"/>
        <w:rPr>
          <w:rFonts w:cstheme="minorHAnsi"/>
          <w:sz w:val="24"/>
          <w:szCs w:val="24"/>
        </w:rPr>
      </w:pPr>
      <w:r>
        <w:rPr>
          <w:rFonts w:cstheme="minorHAnsi"/>
          <w:sz w:val="24"/>
          <w:szCs w:val="24"/>
        </w:rPr>
        <w:t>In conclusion</w:t>
      </w:r>
      <w:r w:rsidR="008D7BB2">
        <w:rPr>
          <w:rFonts w:cstheme="minorHAnsi"/>
          <w:sz w:val="24"/>
          <w:szCs w:val="24"/>
        </w:rPr>
        <w:t xml:space="preserve">, machine learning modules were applied to grocery lists and crowd-sourced data in order to help users save time at the grocery store. Eliminating the factor of unknown and unclear layouts of grocery stores while shopping can help users save time while </w:t>
      </w:r>
      <w:r w:rsidR="00B7525B">
        <w:rPr>
          <w:rFonts w:cstheme="minorHAnsi"/>
          <w:sz w:val="24"/>
          <w:szCs w:val="24"/>
        </w:rPr>
        <w:t>performing the</w:t>
      </w:r>
      <w:r w:rsidR="008D7BB2">
        <w:rPr>
          <w:rFonts w:cstheme="minorHAnsi"/>
          <w:sz w:val="24"/>
          <w:szCs w:val="24"/>
        </w:rPr>
        <w:t xml:space="preserve"> essential task of grocery shopping.  </w:t>
      </w:r>
    </w:p>
    <w:p w14:paraId="30971159" w14:textId="77777777" w:rsidR="00BC50F6" w:rsidRPr="00BE5130" w:rsidRDefault="00BC50F6" w:rsidP="00BC50F6">
      <w:pPr>
        <w:spacing w:line="259" w:lineRule="auto"/>
        <w:ind w:firstLine="0"/>
        <w:contextualSpacing w:val="0"/>
        <w:rPr>
          <w:rFonts w:cstheme="minorHAnsi"/>
          <w:sz w:val="24"/>
          <w:szCs w:val="24"/>
        </w:rPr>
      </w:pPr>
      <w:r>
        <w:rPr>
          <w:rFonts w:cstheme="minorHAnsi"/>
          <w:sz w:val="24"/>
          <w:szCs w:val="24"/>
        </w:rPr>
        <w:br w:type="page"/>
      </w:r>
    </w:p>
    <w:p w14:paraId="2E815A8D" w14:textId="77777777" w:rsidR="00BC50F6" w:rsidRPr="00207D4D" w:rsidRDefault="00BC50F6" w:rsidP="00BC50F6">
      <w:pPr>
        <w:pStyle w:val="Heading1"/>
        <w:spacing w:line="480" w:lineRule="auto"/>
        <w:rPr>
          <w:szCs w:val="28"/>
        </w:rPr>
      </w:pPr>
      <w:bookmarkStart w:id="245" w:name="_Toc36740340"/>
      <w:r w:rsidRPr="00207D4D">
        <w:rPr>
          <w:szCs w:val="28"/>
        </w:rPr>
        <w:lastRenderedPageBreak/>
        <w:t>References</w:t>
      </w:r>
      <w:bookmarkEnd w:id="245"/>
      <w:r w:rsidRPr="00207D4D">
        <w:rPr>
          <w:szCs w:val="28"/>
        </w:rPr>
        <w:t xml:space="preserve"> </w:t>
      </w:r>
    </w:p>
    <w:p w14:paraId="337B972F" w14:textId="77777777" w:rsidR="00BC50F6" w:rsidRPr="00207D4D" w:rsidRDefault="00BC50F6" w:rsidP="004802F5">
      <w:pPr>
        <w:pStyle w:val="ListParagraph"/>
        <w:numPr>
          <w:ilvl w:val="0"/>
          <w:numId w:val="24"/>
        </w:numPr>
        <w:spacing w:after="431"/>
        <w:rPr>
          <w:rFonts w:cstheme="minorHAnsi"/>
          <w:color w:val="0000FF"/>
          <w:u w:val="single"/>
        </w:rPr>
      </w:pPr>
      <w:r w:rsidRPr="00207D4D">
        <w:rPr>
          <w:rFonts w:cstheme="minorHAnsi"/>
          <w:color w:val="333333"/>
          <w:shd w:val="clear" w:color="auto" w:fill="FFFFFF"/>
        </w:rPr>
        <w:t>-- --, “The Secrets Behind Your Grocery Store's Layout,” </w:t>
      </w:r>
      <w:r w:rsidRPr="00207D4D">
        <w:rPr>
          <w:rFonts w:cstheme="minorHAnsi"/>
          <w:i/>
          <w:color w:val="333333"/>
        </w:rPr>
        <w:t>Real Simple</w:t>
      </w:r>
      <w:r w:rsidRPr="00207D4D">
        <w:rPr>
          <w:rFonts w:cstheme="minorHAnsi"/>
          <w:color w:val="333333"/>
          <w:shd w:val="clear" w:color="auto" w:fill="FFFFFF"/>
        </w:rPr>
        <w:t>, 14-Feb-2018. [Online]. Available: https://www.realsimple.com/food-recipes/shopping-storing/more-shopping-storing/grocery-store-layout. [Accessed: 09-Mar-2020].</w:t>
      </w:r>
    </w:p>
    <w:p w14:paraId="2763B640" w14:textId="77777777" w:rsidR="00BC50F6" w:rsidRPr="00207D4D" w:rsidRDefault="00BC50F6" w:rsidP="004802F5">
      <w:pPr>
        <w:pStyle w:val="ListParagraph"/>
        <w:numPr>
          <w:ilvl w:val="0"/>
          <w:numId w:val="24"/>
        </w:numPr>
        <w:spacing w:after="431"/>
        <w:rPr>
          <w:rFonts w:cstheme="minorHAnsi"/>
        </w:rPr>
      </w:pPr>
      <w:r w:rsidRPr="00207D4D">
        <w:rPr>
          <w:rFonts w:cstheme="minorHAnsi"/>
          <w:color w:val="333333"/>
          <w:shd w:val="clear" w:color="auto" w:fill="FFFFFF"/>
        </w:rPr>
        <w:t xml:space="preserve">--, --. (2019, November 19). Samsung Notes – Apps on Google Play. Retrieved December 5, 2019, from </w:t>
      </w:r>
      <w:hyperlink r:id="rId39" w:history="1">
        <w:r w:rsidRPr="00207D4D">
          <w:rPr>
            <w:rStyle w:val="Hyperlink"/>
            <w:rFonts w:cstheme="minorHAnsi"/>
            <w:shd w:val="clear" w:color="auto" w:fill="FFFFFF"/>
          </w:rPr>
          <w:t>https://play.google.com/store/apps/details?id=com.samsung.android.app.notes&amp;hl=en_CA</w:t>
        </w:r>
      </w:hyperlink>
      <w:r w:rsidRPr="00207D4D">
        <w:rPr>
          <w:rFonts w:cstheme="minorHAnsi"/>
          <w:color w:val="333333"/>
          <w:shd w:val="clear" w:color="auto" w:fill="FFFFFF"/>
        </w:rPr>
        <w:t>.</w:t>
      </w:r>
      <w:r w:rsidRPr="00207D4D">
        <w:rPr>
          <w:rFonts w:cstheme="minorHAnsi"/>
        </w:rPr>
        <w:t xml:space="preserve"> </w:t>
      </w:r>
    </w:p>
    <w:p w14:paraId="3753765D" w14:textId="77777777" w:rsidR="00BC50F6" w:rsidRPr="00207D4D" w:rsidRDefault="00BC50F6" w:rsidP="004802F5">
      <w:pPr>
        <w:pStyle w:val="ListParagraph"/>
        <w:numPr>
          <w:ilvl w:val="0"/>
          <w:numId w:val="24"/>
        </w:numPr>
        <w:spacing w:after="431"/>
        <w:rPr>
          <w:rFonts w:cstheme="minorHAnsi"/>
          <w:color w:val="333333"/>
          <w:shd w:val="clear" w:color="auto" w:fill="FFFFFF"/>
        </w:rPr>
      </w:pPr>
      <w:r w:rsidRPr="00207D4D">
        <w:rPr>
          <w:rFonts w:cstheme="minorHAnsi"/>
          <w:color w:val="333333"/>
          <w:shd w:val="clear" w:color="auto" w:fill="FFFFFF"/>
        </w:rPr>
        <w:t xml:space="preserve">--, --. (2016, May 22). ‎Notes on the App Store. Retrieved December 5, 2019, from </w:t>
      </w:r>
      <w:hyperlink r:id="rId40" w:history="1">
        <w:r w:rsidRPr="00207D4D">
          <w:rPr>
            <w:rStyle w:val="Hyperlink"/>
            <w:rFonts w:cstheme="minorHAnsi"/>
            <w:shd w:val="clear" w:color="auto" w:fill="FFFFFF"/>
          </w:rPr>
          <w:t>https://apps.apple.com/ca/app/notes/id1110145109</w:t>
        </w:r>
      </w:hyperlink>
      <w:r w:rsidRPr="00207D4D">
        <w:rPr>
          <w:rFonts w:cstheme="minorHAnsi"/>
          <w:color w:val="333333"/>
          <w:shd w:val="clear" w:color="auto" w:fill="FFFFFF"/>
        </w:rPr>
        <w:t>.</w:t>
      </w:r>
    </w:p>
    <w:p w14:paraId="17F0A1B5" w14:textId="77777777" w:rsidR="00BC50F6" w:rsidRPr="00207D4D" w:rsidRDefault="00BC50F6" w:rsidP="004802F5">
      <w:pPr>
        <w:pStyle w:val="ListParagraph"/>
        <w:numPr>
          <w:ilvl w:val="0"/>
          <w:numId w:val="24"/>
        </w:numPr>
        <w:spacing w:after="110"/>
        <w:rPr>
          <w:rFonts w:cstheme="minorHAnsi"/>
        </w:rPr>
      </w:pPr>
      <w:r w:rsidRPr="00207D4D">
        <w:rPr>
          <w:rFonts w:cstheme="minorHAnsi"/>
        </w:rPr>
        <w:t xml:space="preserve">Play.google.com, 2019. [Online]. Available: </w:t>
      </w:r>
      <w:hyperlink r:id="rId41" w:history="1">
        <w:r w:rsidRPr="00207D4D">
          <w:rPr>
            <w:rStyle w:val="Hyperlink"/>
            <w:rFonts w:cstheme="minorHAnsi"/>
          </w:rPr>
          <w:t>https://play.google.com/store/apps/details?id=com.capigami.outofmilk</w:t>
        </w:r>
      </w:hyperlink>
      <w:hyperlink r:id="rId42">
        <w:r w:rsidRPr="00207D4D">
          <w:rPr>
            <w:rFonts w:cstheme="minorHAnsi"/>
          </w:rPr>
          <w:t xml:space="preserve"> </w:t>
        </w:r>
      </w:hyperlink>
      <w:r w:rsidRPr="00207D4D">
        <w:rPr>
          <w:rFonts w:cstheme="minorHAnsi"/>
        </w:rPr>
        <w:t xml:space="preserve">. [Accessed: 27- Sep- 2019]. </w:t>
      </w:r>
    </w:p>
    <w:p w14:paraId="05786104" w14:textId="77777777" w:rsidR="00BC50F6" w:rsidRPr="00207D4D" w:rsidRDefault="00BC50F6" w:rsidP="004802F5">
      <w:pPr>
        <w:pStyle w:val="ListParagraph"/>
        <w:numPr>
          <w:ilvl w:val="0"/>
          <w:numId w:val="24"/>
        </w:numPr>
        <w:rPr>
          <w:rFonts w:cstheme="minorHAnsi"/>
        </w:rPr>
      </w:pPr>
      <w:r w:rsidRPr="00207D4D">
        <w:rPr>
          <w:rFonts w:cstheme="minorHAnsi"/>
        </w:rPr>
        <w:t xml:space="preserve">Play.google.com, 2019. [Online]. Available: </w:t>
      </w:r>
      <w:hyperlink r:id="rId43">
        <w:r w:rsidRPr="00207D4D">
          <w:rPr>
            <w:rFonts w:cstheme="minorHAnsi"/>
            <w:color w:val="0000FF"/>
            <w:u w:val="single" w:color="0000FF"/>
          </w:rPr>
          <w:t>https://play.google.com/store/apps/details?id=com.l</w:t>
        </w:r>
      </w:hyperlink>
      <w:hyperlink r:id="rId44">
        <w:r w:rsidRPr="00207D4D">
          <w:rPr>
            <w:rFonts w:cstheme="minorHAnsi"/>
          </w:rPr>
          <w:t xml:space="preserve"> </w:t>
        </w:r>
      </w:hyperlink>
      <w:r w:rsidRPr="00207D4D">
        <w:rPr>
          <w:rFonts w:cstheme="minorHAnsi"/>
        </w:rPr>
        <w:t xml:space="preserve">. [Accessed: 27- Sep- 2019]. </w:t>
      </w:r>
    </w:p>
    <w:p w14:paraId="762E9C22" w14:textId="77777777" w:rsidR="00BC50F6" w:rsidRPr="00207D4D" w:rsidRDefault="00BC50F6" w:rsidP="004802F5">
      <w:pPr>
        <w:pStyle w:val="ListParagraph"/>
        <w:numPr>
          <w:ilvl w:val="0"/>
          <w:numId w:val="24"/>
        </w:numPr>
        <w:rPr>
          <w:rStyle w:val="Hyperlink"/>
          <w:rFonts w:cstheme="minorHAnsi"/>
        </w:rPr>
      </w:pPr>
      <w:r w:rsidRPr="00207D4D">
        <w:rPr>
          <w:rFonts w:cstheme="minorHAnsi"/>
          <w:color w:val="333333"/>
          <w:shd w:val="clear" w:color="auto" w:fill="FFFFFF"/>
        </w:rPr>
        <w:t>-- --, “Geo-location APIs  |  Google Maps Platform  |  Google Cloud,” </w:t>
      </w:r>
      <w:r w:rsidRPr="00207D4D">
        <w:rPr>
          <w:rFonts w:cstheme="minorHAnsi"/>
          <w:i/>
          <w:color w:val="333333"/>
        </w:rPr>
        <w:t>Google</w:t>
      </w:r>
      <w:r w:rsidRPr="00207D4D">
        <w:rPr>
          <w:rFonts w:cstheme="minorHAnsi"/>
          <w:color w:val="333333"/>
          <w:shd w:val="clear" w:color="auto" w:fill="FFFFFF"/>
        </w:rPr>
        <w:t>. [Online]. Available: https://cloud.google.com/maps-platform/. [Accessed: 09-Mar-2020].</w:t>
      </w:r>
    </w:p>
    <w:p w14:paraId="7528C1B4" w14:textId="77777777" w:rsidR="00BC50F6" w:rsidRPr="00207D4D" w:rsidRDefault="00BC50F6" w:rsidP="004802F5">
      <w:pPr>
        <w:pStyle w:val="ListParagraph"/>
        <w:numPr>
          <w:ilvl w:val="0"/>
          <w:numId w:val="24"/>
        </w:numPr>
        <w:rPr>
          <w:rStyle w:val="Hyperlink"/>
          <w:rFonts w:cstheme="minorHAnsi"/>
        </w:rPr>
      </w:pPr>
      <w:r w:rsidRPr="00207D4D">
        <w:rPr>
          <w:rFonts w:cstheme="minorHAnsi"/>
          <w:color w:val="333333"/>
          <w:shd w:val="clear" w:color="auto" w:fill="FFFFFF"/>
        </w:rPr>
        <w:t>R. Amir, “BING Maps - HERE Developer,” </w:t>
      </w:r>
      <w:r w:rsidRPr="00207D4D">
        <w:rPr>
          <w:rFonts w:cstheme="minorHAnsi"/>
          <w:i/>
          <w:color w:val="333333"/>
        </w:rPr>
        <w:t>HERE Developer Blog</w:t>
      </w:r>
      <w:r w:rsidRPr="00207D4D">
        <w:rPr>
          <w:rFonts w:cstheme="minorHAnsi"/>
          <w:color w:val="333333"/>
          <w:shd w:val="clear" w:color="auto" w:fill="FFFFFF"/>
        </w:rPr>
        <w:t>, 06-Jan-2016. [Online]. Available: https://developer.here.com/blog/bing-maps. [Accessed: 09-Mar-2020].</w:t>
      </w:r>
    </w:p>
    <w:p w14:paraId="379C123F" w14:textId="77777777" w:rsidR="00BC50F6" w:rsidRPr="00207D4D" w:rsidRDefault="00BC50F6" w:rsidP="004802F5">
      <w:pPr>
        <w:pStyle w:val="ListParagraph"/>
        <w:numPr>
          <w:ilvl w:val="0"/>
          <w:numId w:val="24"/>
        </w:numPr>
        <w:rPr>
          <w:rFonts w:cstheme="minorHAnsi"/>
        </w:rPr>
      </w:pPr>
      <w:r w:rsidRPr="00207D4D">
        <w:rPr>
          <w:rFonts w:cstheme="minorHAnsi"/>
          <w:color w:val="333333"/>
          <w:shd w:val="clear" w:color="auto" w:fill="FFFFFF"/>
        </w:rPr>
        <w:t>-- --, “react-native-community/react-native-maps,” </w:t>
      </w:r>
      <w:r w:rsidRPr="00207D4D">
        <w:rPr>
          <w:rFonts w:cstheme="minorHAnsi"/>
          <w:i/>
          <w:color w:val="333333"/>
        </w:rPr>
        <w:t>GitHub</w:t>
      </w:r>
      <w:r w:rsidRPr="00207D4D">
        <w:rPr>
          <w:rFonts w:cstheme="minorHAnsi"/>
          <w:color w:val="333333"/>
          <w:shd w:val="clear" w:color="auto" w:fill="FFFFFF"/>
        </w:rPr>
        <w:t>, 06-Mar-2020. [Online]. Available: https://github.com/react-native-community/react-native-maps. [Accessed: 09-Mar-2020].</w:t>
      </w:r>
    </w:p>
    <w:p w14:paraId="7974DE77" w14:textId="77777777" w:rsidR="00BC50F6" w:rsidRPr="00207D4D" w:rsidRDefault="00BC50F6" w:rsidP="004802F5">
      <w:pPr>
        <w:pStyle w:val="ListParagraph"/>
        <w:numPr>
          <w:ilvl w:val="0"/>
          <w:numId w:val="24"/>
        </w:numPr>
        <w:rPr>
          <w:rFonts w:cstheme="minorHAnsi"/>
        </w:rPr>
      </w:pPr>
      <w:r w:rsidRPr="00207D4D">
        <w:rPr>
          <w:rFonts w:cstheme="minorHAnsi"/>
          <w:color w:val="333333"/>
          <w:shd w:val="clear" w:color="auto" w:fill="FFFFFF"/>
        </w:rPr>
        <w:t>-- --, “Documentation,” </w:t>
      </w:r>
      <w:r w:rsidRPr="00207D4D">
        <w:rPr>
          <w:rFonts w:cstheme="minorHAnsi"/>
          <w:i/>
          <w:color w:val="333333"/>
        </w:rPr>
        <w:t>Push Notifications - Expo Documentation</w:t>
      </w:r>
      <w:r w:rsidRPr="00207D4D">
        <w:rPr>
          <w:rFonts w:cstheme="minorHAnsi"/>
          <w:color w:val="333333"/>
          <w:shd w:val="clear" w:color="auto" w:fill="FFFFFF"/>
        </w:rPr>
        <w:t>. [Online]. Available: https://docs.expo.io/versions/latest/guides/push-notifications/. [Accessed: 09-Mar-2020].</w:t>
      </w:r>
    </w:p>
    <w:p w14:paraId="1387646F" w14:textId="77777777" w:rsidR="00BC50F6" w:rsidRPr="00207D4D" w:rsidRDefault="00BC50F6" w:rsidP="004802F5">
      <w:pPr>
        <w:pStyle w:val="ListParagraph"/>
        <w:numPr>
          <w:ilvl w:val="0"/>
          <w:numId w:val="24"/>
        </w:numPr>
        <w:rPr>
          <w:rStyle w:val="Hyperlink"/>
          <w:rFonts w:cstheme="minorHAnsi"/>
          <w:color w:val="auto"/>
          <w:u w:val="none"/>
        </w:rPr>
      </w:pPr>
      <w:r w:rsidRPr="00207D4D">
        <w:rPr>
          <w:rFonts w:cstheme="minorHAnsi"/>
        </w:rPr>
        <w:t xml:space="preserve"> </w:t>
      </w:r>
      <w:r w:rsidRPr="00207D4D">
        <w:rPr>
          <w:rFonts w:cstheme="minorHAnsi"/>
          <w:color w:val="333333"/>
          <w:shd w:val="clear" w:color="auto" w:fill="FFFFFF"/>
        </w:rPr>
        <w:t>-- --, “Recipes,” </w:t>
      </w:r>
      <w:r w:rsidRPr="00207D4D">
        <w:rPr>
          <w:rFonts w:cstheme="minorHAnsi"/>
          <w:i/>
          <w:color w:val="333333"/>
        </w:rPr>
        <w:t>Food Network</w:t>
      </w:r>
      <w:r w:rsidRPr="00207D4D">
        <w:rPr>
          <w:rFonts w:cstheme="minorHAnsi"/>
          <w:color w:val="333333"/>
          <w:shd w:val="clear" w:color="auto" w:fill="FFFFFF"/>
        </w:rPr>
        <w:t>, 2020. [Online]. Available: https://www.foodnetwork.com/recipes. [Accessed: 09-Mar-2020].</w:t>
      </w:r>
    </w:p>
    <w:p w14:paraId="4C24AAB3" w14:textId="77777777" w:rsidR="00BC50F6" w:rsidRPr="00207D4D" w:rsidRDefault="00BC50F6" w:rsidP="004802F5">
      <w:pPr>
        <w:pStyle w:val="ListParagraph"/>
        <w:numPr>
          <w:ilvl w:val="0"/>
          <w:numId w:val="24"/>
        </w:numPr>
        <w:rPr>
          <w:rFonts w:cstheme="minorHAnsi"/>
        </w:rPr>
      </w:pPr>
      <w:r w:rsidRPr="00207D4D">
        <w:rPr>
          <w:rFonts w:cstheme="minorHAnsi"/>
        </w:rPr>
        <w:t xml:space="preserve"> -- --, </w:t>
      </w:r>
      <w:r w:rsidRPr="00207D4D">
        <w:rPr>
          <w:rFonts w:cstheme="minorHAnsi"/>
          <w:color w:val="333333"/>
          <w:shd w:val="clear" w:color="auto" w:fill="FFFFFF"/>
        </w:rPr>
        <w:t>“Food API and Recipe API,” </w:t>
      </w:r>
      <w:proofErr w:type="spellStart"/>
      <w:r w:rsidRPr="00207D4D">
        <w:rPr>
          <w:rFonts w:cstheme="minorHAnsi"/>
          <w:i/>
          <w:color w:val="333333"/>
        </w:rPr>
        <w:t>spoonacular</w:t>
      </w:r>
      <w:proofErr w:type="spellEnd"/>
      <w:r w:rsidRPr="00207D4D">
        <w:rPr>
          <w:rFonts w:cstheme="minorHAnsi"/>
          <w:i/>
          <w:color w:val="333333"/>
        </w:rPr>
        <w:t xml:space="preserve"> recipe and food API</w:t>
      </w:r>
      <w:r w:rsidRPr="00207D4D">
        <w:rPr>
          <w:rFonts w:cstheme="minorHAnsi"/>
          <w:color w:val="333333"/>
          <w:shd w:val="clear" w:color="auto" w:fill="FFFFFF"/>
        </w:rPr>
        <w:t>. [Online]. Available: https://spoonacular.com/food-api. [Accessed: 09-Mar-2020].</w:t>
      </w:r>
      <w:r w:rsidRPr="00207D4D">
        <w:rPr>
          <w:rFonts w:cstheme="minorHAnsi"/>
        </w:rPr>
        <w:t xml:space="preserve"> </w:t>
      </w:r>
    </w:p>
    <w:p w14:paraId="35B56D98" w14:textId="77777777" w:rsidR="00BC50F6" w:rsidRPr="00207D4D" w:rsidRDefault="00BC50F6" w:rsidP="004802F5">
      <w:pPr>
        <w:pStyle w:val="ListParagraph"/>
        <w:numPr>
          <w:ilvl w:val="0"/>
          <w:numId w:val="24"/>
        </w:numPr>
        <w:rPr>
          <w:rFonts w:cstheme="minorHAnsi"/>
        </w:rPr>
      </w:pPr>
      <w:r w:rsidRPr="00207D4D">
        <w:rPr>
          <w:rFonts w:cstheme="minorHAnsi"/>
        </w:rPr>
        <w:t xml:space="preserve"> </w:t>
      </w:r>
      <w:r w:rsidRPr="00207D4D">
        <w:rPr>
          <w:rFonts w:cstheme="minorHAnsi"/>
          <w:color w:val="333333"/>
          <w:shd w:val="clear" w:color="auto" w:fill="FFFFFF"/>
        </w:rPr>
        <w:t>-- --, “API Pricing,” </w:t>
      </w:r>
      <w:proofErr w:type="spellStart"/>
      <w:r w:rsidRPr="00207D4D">
        <w:rPr>
          <w:rFonts w:cstheme="minorHAnsi"/>
          <w:i/>
          <w:color w:val="333333"/>
        </w:rPr>
        <w:t>spoonacular</w:t>
      </w:r>
      <w:proofErr w:type="spellEnd"/>
      <w:r w:rsidRPr="00207D4D">
        <w:rPr>
          <w:rFonts w:cstheme="minorHAnsi"/>
          <w:i/>
          <w:color w:val="333333"/>
        </w:rPr>
        <w:t xml:space="preserve"> recipe and food API</w:t>
      </w:r>
      <w:r w:rsidRPr="00207D4D">
        <w:rPr>
          <w:rFonts w:cstheme="minorHAnsi"/>
          <w:color w:val="333333"/>
          <w:shd w:val="clear" w:color="auto" w:fill="FFFFFF"/>
        </w:rPr>
        <w:t>. [Online]. Available: https://spoonacular.com/food-api/pricing. [Accessed: 09-Mar-2020].</w:t>
      </w:r>
    </w:p>
    <w:p w14:paraId="0C3A2E86" w14:textId="77777777" w:rsidR="00BC50F6" w:rsidRPr="00207D4D" w:rsidRDefault="00BC50F6" w:rsidP="004802F5">
      <w:pPr>
        <w:pStyle w:val="ListParagraph"/>
        <w:numPr>
          <w:ilvl w:val="0"/>
          <w:numId w:val="24"/>
        </w:numPr>
        <w:rPr>
          <w:rFonts w:cstheme="minorHAnsi"/>
        </w:rPr>
      </w:pPr>
      <w:r w:rsidRPr="00207D4D">
        <w:rPr>
          <w:rFonts w:cstheme="minorHAnsi"/>
        </w:rPr>
        <w:lastRenderedPageBreak/>
        <w:t xml:space="preserve"> "What is Software Engineering? - Definition from Techopedia", Techopedia.com, 2019. [Online]. Available: </w:t>
      </w:r>
      <w:hyperlink r:id="rId45">
        <w:r w:rsidRPr="00207D4D">
          <w:rPr>
            <w:rFonts w:cstheme="minorHAnsi"/>
            <w:color w:val="0000FF"/>
            <w:u w:val="single" w:color="0000FF"/>
          </w:rPr>
          <w:t>https://www.techopedia.com/definition/13296/software</w:t>
        </w:r>
      </w:hyperlink>
      <w:hyperlink r:id="rId46">
        <w:r w:rsidRPr="00207D4D">
          <w:rPr>
            <w:rFonts w:cstheme="minorHAnsi"/>
            <w:color w:val="0000FF"/>
            <w:u w:val="single" w:color="0000FF"/>
          </w:rPr>
          <w:t>-</w:t>
        </w:r>
      </w:hyperlink>
      <w:hyperlink r:id="rId47">
        <w:r w:rsidRPr="00207D4D">
          <w:rPr>
            <w:rFonts w:cstheme="minorHAnsi"/>
            <w:color w:val="0000FF"/>
            <w:u w:val="single" w:color="0000FF"/>
          </w:rPr>
          <w:t>engineering</w:t>
        </w:r>
      </w:hyperlink>
      <w:hyperlink r:id="rId48">
        <w:r w:rsidRPr="00207D4D">
          <w:rPr>
            <w:rFonts w:cstheme="minorHAnsi"/>
          </w:rPr>
          <w:t xml:space="preserve"> </w:t>
        </w:r>
      </w:hyperlink>
      <w:r w:rsidRPr="00207D4D">
        <w:rPr>
          <w:rFonts w:cstheme="minorHAnsi"/>
        </w:rPr>
        <w:t xml:space="preserve">. [Accessed: 27- Sep- 2019]. </w:t>
      </w:r>
    </w:p>
    <w:p w14:paraId="2F17770A"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7 Facts about Grocery Shopping that Might Shock You", Fivestarhomefoods.com, 2019. [Online]. Available: </w:t>
      </w:r>
      <w:hyperlink r:id="rId49">
        <w:r w:rsidRPr="00207D4D">
          <w:rPr>
            <w:rFonts w:cstheme="minorHAnsi"/>
            <w:color w:val="0000FF"/>
            <w:u w:val="single" w:color="0000FF"/>
          </w:rPr>
          <w:t>https://www.fivestarhomefoods.com/blog/grocery</w:t>
        </w:r>
      </w:hyperlink>
      <w:hyperlink r:id="rId50">
        <w:r w:rsidRPr="00207D4D">
          <w:rPr>
            <w:rFonts w:cstheme="minorHAnsi"/>
            <w:color w:val="0000FF"/>
            <w:u w:val="single" w:color="0000FF"/>
          </w:rPr>
          <w:t>-</w:t>
        </w:r>
      </w:hyperlink>
      <w:hyperlink r:id="rId51">
        <w:r w:rsidRPr="00207D4D">
          <w:rPr>
            <w:rFonts w:cstheme="minorHAnsi"/>
            <w:color w:val="0000FF"/>
            <w:u w:val="single" w:color="0000FF"/>
          </w:rPr>
          <w:t>shopping</w:t>
        </w:r>
      </w:hyperlink>
      <w:hyperlink r:id="rId52">
        <w:r w:rsidRPr="00207D4D">
          <w:rPr>
            <w:rFonts w:cstheme="minorHAnsi"/>
            <w:color w:val="0000FF"/>
            <w:u w:val="single" w:color="0000FF"/>
          </w:rPr>
          <w:t>-</w:t>
        </w:r>
      </w:hyperlink>
      <w:hyperlink r:id="rId53">
        <w:r w:rsidRPr="00207D4D">
          <w:rPr>
            <w:rFonts w:cstheme="minorHAnsi"/>
            <w:color w:val="0000FF"/>
            <w:u w:val="single" w:color="0000FF"/>
          </w:rPr>
          <w:t>facts</w:t>
        </w:r>
      </w:hyperlink>
      <w:hyperlink r:id="rId54">
        <w:r w:rsidRPr="00207D4D">
          <w:rPr>
            <w:rFonts w:cstheme="minorHAnsi"/>
          </w:rPr>
          <w:t xml:space="preserve"> </w:t>
        </w:r>
      </w:hyperlink>
      <w:r w:rsidRPr="00207D4D">
        <w:rPr>
          <w:rFonts w:cstheme="minorHAnsi"/>
        </w:rPr>
        <w:t xml:space="preserve">. [Accessed: 27- Sep- 2019]. </w:t>
      </w:r>
    </w:p>
    <w:p w14:paraId="323E827D" w14:textId="77777777" w:rsidR="00BC50F6" w:rsidRPr="00207D4D" w:rsidRDefault="00BC50F6" w:rsidP="004802F5">
      <w:pPr>
        <w:pStyle w:val="ListParagraph"/>
        <w:numPr>
          <w:ilvl w:val="0"/>
          <w:numId w:val="24"/>
        </w:numPr>
        <w:spacing w:after="431"/>
        <w:rPr>
          <w:rFonts w:cstheme="minorHAnsi"/>
          <w:color w:val="333333"/>
          <w:shd w:val="clear" w:color="auto" w:fill="FFFFFF"/>
        </w:rPr>
      </w:pPr>
      <w:r w:rsidRPr="00207D4D">
        <w:rPr>
          <w:rFonts w:cstheme="minorHAnsi"/>
          <w:color w:val="333333"/>
          <w:shd w:val="clear" w:color="auto" w:fill="FFFFFF"/>
        </w:rPr>
        <w:t xml:space="preserve"> vol. STATUTES OF CANADA 2015 Chapter 32. 2015, p. 2. </w:t>
      </w:r>
    </w:p>
    <w:p w14:paraId="2320D6AB" w14:textId="77777777" w:rsidR="00BC50F6" w:rsidRPr="00207D4D" w:rsidRDefault="00BC50F6" w:rsidP="004802F5">
      <w:pPr>
        <w:pStyle w:val="ListParagraph"/>
        <w:numPr>
          <w:ilvl w:val="0"/>
          <w:numId w:val="24"/>
        </w:numPr>
        <w:rPr>
          <w:rFonts w:cstheme="minorHAnsi"/>
        </w:rPr>
      </w:pPr>
      <w:r w:rsidRPr="00207D4D">
        <w:rPr>
          <w:rFonts w:cstheme="minorHAnsi"/>
        </w:rPr>
        <w:t xml:space="preserve"> B. Ennis. Professional Engineers Ontario. Class Lecture, Topic: “Engineering – A Regulated Profession” School of Engineering, Carleton University, Ottawa, Ontario, Jan. 28, 2020.</w:t>
      </w:r>
    </w:p>
    <w:p w14:paraId="3DD82F1E"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What is Agile Software Development?", Agile Alliance, 2019. [Online]. Available: </w:t>
      </w:r>
      <w:hyperlink r:id="rId55" w:history="1">
        <w:r w:rsidRPr="00207D4D">
          <w:rPr>
            <w:rStyle w:val="Hyperlink"/>
            <w:rFonts w:cstheme="minorHAnsi"/>
          </w:rPr>
          <w:t>https://www.agilealliance.org/agile101/</w:t>
        </w:r>
      </w:hyperlink>
      <w:hyperlink r:id="rId56">
        <w:r w:rsidRPr="00207D4D">
          <w:rPr>
            <w:rFonts w:cstheme="minorHAnsi"/>
          </w:rPr>
          <w:t xml:space="preserve"> </w:t>
        </w:r>
      </w:hyperlink>
      <w:r w:rsidRPr="00207D4D">
        <w:rPr>
          <w:rFonts w:cstheme="minorHAnsi"/>
        </w:rPr>
        <w:t xml:space="preserve">. [Accessed: 27- Sep- 2019]. </w:t>
      </w:r>
    </w:p>
    <w:p w14:paraId="2994794D" w14:textId="77777777" w:rsidR="00BC50F6" w:rsidRPr="00207D4D" w:rsidRDefault="00BC50F6" w:rsidP="004802F5">
      <w:pPr>
        <w:pStyle w:val="ListParagraph"/>
        <w:numPr>
          <w:ilvl w:val="0"/>
          <w:numId w:val="24"/>
        </w:numPr>
        <w:rPr>
          <w:rFonts w:cstheme="minorHAnsi"/>
        </w:rPr>
      </w:pPr>
      <w:r w:rsidRPr="00207D4D">
        <w:rPr>
          <w:rFonts w:cstheme="minorHAnsi"/>
        </w:rPr>
        <w:t xml:space="preserve"> J. Code, "React Native vs Ionic vs </w:t>
      </w:r>
      <w:proofErr w:type="spellStart"/>
      <w:r w:rsidRPr="00207D4D">
        <w:rPr>
          <w:rFonts w:cstheme="minorHAnsi"/>
        </w:rPr>
        <w:t>NativeScript</w:t>
      </w:r>
      <w:proofErr w:type="spellEnd"/>
      <w:r w:rsidRPr="00207D4D">
        <w:rPr>
          <w:rFonts w:cstheme="minorHAnsi"/>
        </w:rPr>
        <w:t xml:space="preserve">: A Practical Guide | </w:t>
      </w:r>
      <w:proofErr w:type="spellStart"/>
      <w:r w:rsidRPr="00207D4D">
        <w:rPr>
          <w:rFonts w:cstheme="minorHAnsi"/>
        </w:rPr>
        <w:t>Jscrambler</w:t>
      </w:r>
      <w:proofErr w:type="spellEnd"/>
      <w:r w:rsidRPr="00207D4D">
        <w:rPr>
          <w:rFonts w:cstheme="minorHAnsi"/>
        </w:rPr>
        <w:t xml:space="preserve"> Blog", </w:t>
      </w:r>
      <w:proofErr w:type="spellStart"/>
      <w:r w:rsidRPr="00207D4D">
        <w:rPr>
          <w:rFonts w:cstheme="minorHAnsi"/>
        </w:rPr>
        <w:t>Jscrambler</w:t>
      </w:r>
      <w:proofErr w:type="spellEnd"/>
      <w:r w:rsidRPr="00207D4D">
        <w:rPr>
          <w:rFonts w:cstheme="minorHAnsi"/>
        </w:rPr>
        <w:t xml:space="preserve">, 2019. [Online]. Available: </w:t>
      </w:r>
      <w:hyperlink r:id="rId57">
        <w:r w:rsidRPr="00207D4D">
          <w:rPr>
            <w:rFonts w:cstheme="minorHAnsi"/>
            <w:color w:val="0000FF"/>
            <w:u w:val="single" w:color="0000FF"/>
          </w:rPr>
          <w:t>https://blog.jscrambler.com/react</w:t>
        </w:r>
      </w:hyperlink>
      <w:hyperlink r:id="rId58">
        <w:r w:rsidRPr="00207D4D">
          <w:rPr>
            <w:rFonts w:cstheme="minorHAnsi"/>
            <w:color w:val="0000FF"/>
            <w:u w:val="single" w:color="0000FF"/>
          </w:rPr>
          <w:t>-</w:t>
        </w:r>
      </w:hyperlink>
      <w:hyperlink r:id="rId59">
        <w:r w:rsidRPr="00207D4D">
          <w:rPr>
            <w:rFonts w:cstheme="minorHAnsi"/>
            <w:color w:val="0000FF"/>
            <w:u w:val="single" w:color="0000FF"/>
          </w:rPr>
          <w:t>native</w:t>
        </w:r>
      </w:hyperlink>
      <w:hyperlink r:id="rId60">
        <w:r w:rsidRPr="00207D4D">
          <w:rPr>
            <w:rFonts w:cstheme="minorHAnsi"/>
            <w:color w:val="0000FF"/>
            <w:u w:val="single" w:color="0000FF"/>
          </w:rPr>
          <w:t>-</w:t>
        </w:r>
      </w:hyperlink>
      <w:hyperlink r:id="rId61">
        <w:r w:rsidRPr="00207D4D">
          <w:rPr>
            <w:rFonts w:cstheme="minorHAnsi"/>
            <w:color w:val="0000FF"/>
            <w:u w:val="single" w:color="0000FF"/>
          </w:rPr>
          <w:t>vs</w:t>
        </w:r>
      </w:hyperlink>
      <w:hyperlink r:id="rId62">
        <w:r w:rsidRPr="00207D4D">
          <w:rPr>
            <w:rFonts w:cstheme="minorHAnsi"/>
            <w:color w:val="0000FF"/>
            <w:u w:val="single" w:color="0000FF"/>
          </w:rPr>
          <w:t>-</w:t>
        </w:r>
      </w:hyperlink>
      <w:hyperlink r:id="rId63">
        <w:r w:rsidRPr="00207D4D">
          <w:rPr>
            <w:rFonts w:cstheme="minorHAnsi"/>
            <w:color w:val="0000FF"/>
            <w:u w:val="single" w:color="0000FF"/>
          </w:rPr>
          <w:t>ionic</w:t>
        </w:r>
      </w:hyperlink>
      <w:hyperlink r:id="rId64">
        <w:r w:rsidRPr="00207D4D">
          <w:rPr>
            <w:rFonts w:cstheme="minorHAnsi"/>
            <w:color w:val="0000FF"/>
            <w:u w:val="single" w:color="0000FF"/>
          </w:rPr>
          <w:t>-</w:t>
        </w:r>
      </w:hyperlink>
      <w:hyperlink r:id="rId65">
        <w:r w:rsidRPr="00207D4D">
          <w:rPr>
            <w:rFonts w:cstheme="minorHAnsi"/>
            <w:color w:val="0000FF"/>
            <w:u w:val="single" w:color="0000FF"/>
          </w:rPr>
          <w:t>vs</w:t>
        </w:r>
      </w:hyperlink>
      <w:hyperlink r:id="rId66">
        <w:r w:rsidRPr="00207D4D">
          <w:rPr>
            <w:rFonts w:cstheme="minorHAnsi"/>
            <w:color w:val="0000FF"/>
            <w:u w:val="single" w:color="0000FF"/>
          </w:rPr>
          <w:t>-</w:t>
        </w:r>
      </w:hyperlink>
      <w:hyperlink r:id="rId67">
        <w:r w:rsidRPr="00207D4D">
          <w:rPr>
            <w:rFonts w:cstheme="minorHAnsi"/>
            <w:color w:val="0000FF"/>
            <w:u w:val="single" w:color="0000FF"/>
          </w:rPr>
          <w:t>nativescript</w:t>
        </w:r>
      </w:hyperlink>
      <w:hyperlink r:id="rId68">
        <w:r w:rsidRPr="00207D4D">
          <w:rPr>
            <w:rFonts w:cstheme="minorHAnsi"/>
            <w:color w:val="0000FF"/>
            <w:u w:val="single" w:color="0000FF"/>
          </w:rPr>
          <w:t>-</w:t>
        </w:r>
      </w:hyperlink>
      <w:hyperlink r:id="rId69">
        <w:r w:rsidRPr="00207D4D">
          <w:rPr>
            <w:rFonts w:cstheme="minorHAnsi"/>
            <w:color w:val="0000FF"/>
            <w:u w:val="single" w:color="0000FF"/>
          </w:rPr>
          <w:t>a</w:t>
        </w:r>
      </w:hyperlink>
      <w:hyperlink r:id="rId70"/>
      <w:hyperlink r:id="rId71">
        <w:r w:rsidRPr="00207D4D">
          <w:rPr>
            <w:rFonts w:cstheme="minorHAnsi"/>
            <w:color w:val="0000FF"/>
            <w:u w:val="single" w:color="0000FF"/>
          </w:rPr>
          <w:t>practical</w:t>
        </w:r>
      </w:hyperlink>
      <w:hyperlink r:id="rId72">
        <w:r w:rsidRPr="00207D4D">
          <w:rPr>
            <w:rFonts w:cstheme="minorHAnsi"/>
            <w:color w:val="0000FF"/>
            <w:u w:val="single" w:color="0000FF"/>
          </w:rPr>
          <w:t>-</w:t>
        </w:r>
      </w:hyperlink>
      <w:hyperlink r:id="rId73">
        <w:r w:rsidRPr="00207D4D">
          <w:rPr>
            <w:rFonts w:cstheme="minorHAnsi"/>
            <w:color w:val="0000FF"/>
            <w:u w:val="single" w:color="0000FF"/>
          </w:rPr>
          <w:t>guide/</w:t>
        </w:r>
      </w:hyperlink>
      <w:hyperlink r:id="rId74">
        <w:r w:rsidRPr="00207D4D">
          <w:rPr>
            <w:rFonts w:cstheme="minorHAnsi"/>
          </w:rPr>
          <w:t xml:space="preserve"> </w:t>
        </w:r>
      </w:hyperlink>
      <w:r w:rsidRPr="00207D4D">
        <w:rPr>
          <w:rFonts w:cstheme="minorHAnsi"/>
        </w:rPr>
        <w:t xml:space="preserve">. [Accessed: 27- Sep- 2019]. </w:t>
      </w:r>
    </w:p>
    <w:p w14:paraId="3FFE4BED" w14:textId="77777777" w:rsidR="00BC50F6" w:rsidRPr="00207D4D" w:rsidRDefault="00BC50F6" w:rsidP="004802F5">
      <w:pPr>
        <w:pStyle w:val="ListParagraph"/>
        <w:numPr>
          <w:ilvl w:val="0"/>
          <w:numId w:val="24"/>
        </w:numPr>
        <w:rPr>
          <w:rFonts w:cstheme="minorHAnsi"/>
        </w:rPr>
      </w:pPr>
      <w:r w:rsidRPr="00207D4D">
        <w:rPr>
          <w:rFonts w:cstheme="minorHAnsi"/>
        </w:rPr>
        <w:t xml:space="preserve"> </w:t>
      </w:r>
      <w:r w:rsidRPr="00207D4D">
        <w:rPr>
          <w:rFonts w:cstheme="minorHAnsi"/>
          <w:color w:val="333333"/>
          <w:shd w:val="clear" w:color="auto" w:fill="FFFFFF"/>
        </w:rPr>
        <w:t>-- --, “</w:t>
      </w:r>
      <w:proofErr w:type="spellStart"/>
      <w:r w:rsidRPr="00207D4D">
        <w:rPr>
          <w:rFonts w:cstheme="minorHAnsi"/>
          <w:color w:val="333333"/>
          <w:shd w:val="clear" w:color="auto" w:fill="FFFFFF"/>
        </w:rPr>
        <w:t>akveo</w:t>
      </w:r>
      <w:proofErr w:type="spellEnd"/>
      <w:r w:rsidRPr="00207D4D">
        <w:rPr>
          <w:rFonts w:cstheme="minorHAnsi"/>
          <w:color w:val="333333"/>
          <w:shd w:val="clear" w:color="auto" w:fill="FFFFFF"/>
        </w:rPr>
        <w:t>/react-native-</w:t>
      </w:r>
      <w:proofErr w:type="spellStart"/>
      <w:r w:rsidRPr="00207D4D">
        <w:rPr>
          <w:rFonts w:cstheme="minorHAnsi"/>
          <w:color w:val="333333"/>
          <w:shd w:val="clear" w:color="auto" w:fill="FFFFFF"/>
        </w:rPr>
        <w:t>ui</w:t>
      </w:r>
      <w:proofErr w:type="spellEnd"/>
      <w:r w:rsidRPr="00207D4D">
        <w:rPr>
          <w:rFonts w:cstheme="minorHAnsi"/>
          <w:color w:val="333333"/>
          <w:shd w:val="clear" w:color="auto" w:fill="FFFFFF"/>
        </w:rPr>
        <w:t>-kitten,” </w:t>
      </w:r>
      <w:r w:rsidRPr="00207D4D">
        <w:rPr>
          <w:rFonts w:cstheme="minorHAnsi"/>
          <w:i/>
          <w:color w:val="333333"/>
        </w:rPr>
        <w:t>GitHub</w:t>
      </w:r>
      <w:r w:rsidRPr="00207D4D">
        <w:rPr>
          <w:rFonts w:cstheme="minorHAnsi"/>
          <w:color w:val="333333"/>
          <w:shd w:val="clear" w:color="auto" w:fill="FFFFFF"/>
        </w:rPr>
        <w:t>, 24-Feb-2020. [Online]. Available: https://github.com/akveo/react-native-ui-kitten. [Accessed: 09-Mar-2020].</w:t>
      </w:r>
      <w:r w:rsidRPr="00207D4D">
        <w:rPr>
          <w:rFonts w:cstheme="minorHAnsi"/>
        </w:rPr>
        <w:t xml:space="preserve"> </w:t>
      </w:r>
    </w:p>
    <w:p w14:paraId="19B38B7B" w14:textId="77777777" w:rsidR="00BC50F6" w:rsidRPr="00207D4D" w:rsidRDefault="00BC50F6" w:rsidP="004802F5">
      <w:pPr>
        <w:pStyle w:val="ListParagraph"/>
        <w:numPr>
          <w:ilvl w:val="0"/>
          <w:numId w:val="24"/>
        </w:numPr>
        <w:rPr>
          <w:rFonts w:cstheme="minorHAnsi"/>
        </w:rPr>
      </w:pPr>
      <w:r w:rsidRPr="00207D4D">
        <w:rPr>
          <w:rFonts w:cstheme="minorHAnsi"/>
        </w:rPr>
        <w:t xml:space="preserve"> </w:t>
      </w:r>
      <w:r w:rsidRPr="00207D4D">
        <w:rPr>
          <w:rFonts w:cstheme="minorHAnsi"/>
          <w:color w:val="333333"/>
          <w:shd w:val="clear" w:color="auto" w:fill="FFFFFF"/>
        </w:rPr>
        <w:t xml:space="preserve">-- --, “What is UI </w:t>
      </w:r>
      <w:proofErr w:type="gramStart"/>
      <w:r w:rsidRPr="00207D4D">
        <w:rPr>
          <w:rFonts w:cstheme="minorHAnsi"/>
          <w:color w:val="333333"/>
          <w:shd w:val="clear" w:color="auto" w:fill="FFFFFF"/>
        </w:rPr>
        <w:t>Kitten?,</w:t>
      </w:r>
      <w:proofErr w:type="gramEnd"/>
      <w:r w:rsidRPr="00207D4D">
        <w:rPr>
          <w:rFonts w:cstheme="minorHAnsi"/>
          <w:color w:val="333333"/>
          <w:shd w:val="clear" w:color="auto" w:fill="FFFFFF"/>
        </w:rPr>
        <w:t>” </w:t>
      </w:r>
      <w:r w:rsidRPr="00207D4D">
        <w:rPr>
          <w:rFonts w:cstheme="minorHAnsi"/>
          <w:i/>
          <w:color w:val="333333"/>
        </w:rPr>
        <w:t>React Native UI Kitten</w:t>
      </w:r>
      <w:r w:rsidRPr="00207D4D">
        <w:rPr>
          <w:rFonts w:cstheme="minorHAnsi"/>
          <w:color w:val="333333"/>
          <w:shd w:val="clear" w:color="auto" w:fill="FFFFFF"/>
        </w:rPr>
        <w:t>, 2019. [Online]. Available: https://akveo.github.io/react-native-ui-kitten/docs/getting-started/what-is-ui-kitten#have-questions. [Accessed: 09-Mar-2020].</w:t>
      </w:r>
    </w:p>
    <w:p w14:paraId="17FAB2FF" w14:textId="77777777" w:rsidR="00BC50F6" w:rsidRPr="00207D4D" w:rsidRDefault="00BC50F6" w:rsidP="004802F5">
      <w:pPr>
        <w:pStyle w:val="ListParagraph"/>
        <w:numPr>
          <w:ilvl w:val="0"/>
          <w:numId w:val="24"/>
        </w:numPr>
        <w:rPr>
          <w:rFonts w:cstheme="minorHAnsi"/>
        </w:rPr>
      </w:pPr>
      <w:r w:rsidRPr="00207D4D">
        <w:rPr>
          <w:rFonts w:cstheme="minorHAnsi"/>
        </w:rPr>
        <w:t xml:space="preserve"> "Why Python is the most popular language used for Machine Learning", Medium, 2019. [Online]. Available: </w:t>
      </w:r>
      <w:hyperlink r:id="rId75">
        <w:r w:rsidRPr="00207D4D">
          <w:rPr>
            <w:rFonts w:cstheme="minorHAnsi"/>
            <w:color w:val="0000FF"/>
            <w:u w:val="single" w:color="0000FF"/>
          </w:rPr>
          <w:t>https://medium.com/@UdacityINDIA/why</w:t>
        </w:r>
      </w:hyperlink>
      <w:hyperlink r:id="rId76">
        <w:r w:rsidRPr="00207D4D">
          <w:rPr>
            <w:rFonts w:cstheme="minorHAnsi"/>
            <w:color w:val="0000FF"/>
            <w:u w:val="single" w:color="0000FF"/>
          </w:rPr>
          <w:t>-</w:t>
        </w:r>
      </w:hyperlink>
      <w:hyperlink r:id="rId77">
        <w:r w:rsidRPr="00207D4D">
          <w:rPr>
            <w:rFonts w:cstheme="minorHAnsi"/>
            <w:color w:val="0000FF"/>
            <w:u w:val="single" w:color="0000FF"/>
          </w:rPr>
          <w:t>use</w:t>
        </w:r>
      </w:hyperlink>
      <w:hyperlink r:id="rId78">
        <w:r w:rsidRPr="00207D4D">
          <w:rPr>
            <w:rFonts w:cstheme="minorHAnsi"/>
            <w:color w:val="0000FF"/>
            <w:u w:val="single" w:color="0000FF"/>
          </w:rPr>
          <w:t>-</w:t>
        </w:r>
      </w:hyperlink>
      <w:hyperlink r:id="rId79">
        <w:r w:rsidRPr="00207D4D">
          <w:rPr>
            <w:rFonts w:cstheme="minorHAnsi"/>
            <w:color w:val="0000FF"/>
            <w:u w:val="single" w:color="0000FF"/>
          </w:rPr>
          <w:t>python</w:t>
        </w:r>
      </w:hyperlink>
      <w:hyperlink r:id="rId80">
        <w:r w:rsidRPr="00207D4D">
          <w:rPr>
            <w:rFonts w:cstheme="minorHAnsi"/>
            <w:color w:val="0000FF"/>
            <w:u w:val="single" w:color="0000FF"/>
          </w:rPr>
          <w:t>-</w:t>
        </w:r>
      </w:hyperlink>
      <w:hyperlink r:id="rId81">
        <w:r w:rsidRPr="00207D4D">
          <w:rPr>
            <w:rFonts w:cstheme="minorHAnsi"/>
            <w:color w:val="0000FF"/>
            <w:u w:val="single" w:color="0000FF"/>
          </w:rPr>
          <w:t>for</w:t>
        </w:r>
      </w:hyperlink>
      <w:hyperlink r:id="rId82">
        <w:r w:rsidRPr="00207D4D">
          <w:rPr>
            <w:rFonts w:cstheme="minorHAnsi"/>
            <w:color w:val="0000FF"/>
            <w:u w:val="single" w:color="0000FF"/>
          </w:rPr>
          <w:t>-</w:t>
        </w:r>
      </w:hyperlink>
      <w:hyperlink r:id="rId83">
        <w:r w:rsidRPr="00207D4D">
          <w:rPr>
            <w:rFonts w:cstheme="minorHAnsi"/>
            <w:color w:val="0000FF"/>
            <w:u w:val="single" w:color="0000FF"/>
          </w:rPr>
          <w:t>machine</w:t>
        </w:r>
      </w:hyperlink>
      <w:hyperlink r:id="rId84">
        <w:r w:rsidRPr="00207D4D">
          <w:rPr>
            <w:rFonts w:cstheme="minorHAnsi"/>
            <w:color w:val="0000FF"/>
            <w:u w:val="single" w:color="0000FF"/>
          </w:rPr>
          <w:t>-</w:t>
        </w:r>
      </w:hyperlink>
      <w:hyperlink r:id="rId85">
        <w:r w:rsidRPr="00207D4D">
          <w:rPr>
            <w:rFonts w:cstheme="minorHAnsi"/>
            <w:color w:val="0000FF"/>
            <w:u w:val="single" w:color="0000FF"/>
          </w:rPr>
          <w:t>learning</w:t>
        </w:r>
      </w:hyperlink>
      <w:hyperlink r:id="rId86"/>
      <w:hyperlink r:id="rId87">
        <w:r w:rsidRPr="00207D4D">
          <w:rPr>
            <w:rFonts w:cstheme="minorHAnsi"/>
            <w:color w:val="0000FF"/>
            <w:u w:val="single" w:color="0000FF"/>
          </w:rPr>
          <w:t>e4b0b4457a77</w:t>
        </w:r>
      </w:hyperlink>
      <w:hyperlink r:id="rId88">
        <w:r w:rsidRPr="00207D4D">
          <w:rPr>
            <w:rFonts w:cstheme="minorHAnsi"/>
          </w:rPr>
          <w:t xml:space="preserve"> </w:t>
        </w:r>
      </w:hyperlink>
      <w:r w:rsidRPr="00207D4D">
        <w:rPr>
          <w:rFonts w:cstheme="minorHAnsi"/>
        </w:rPr>
        <w:t xml:space="preserve">. [Accessed: 27- Sep- 2019]. </w:t>
      </w:r>
    </w:p>
    <w:p w14:paraId="07B194CA" w14:textId="77777777" w:rsidR="00BC50F6" w:rsidRPr="00207D4D" w:rsidRDefault="00BC50F6" w:rsidP="004802F5">
      <w:pPr>
        <w:pStyle w:val="ListParagraph"/>
        <w:numPr>
          <w:ilvl w:val="0"/>
          <w:numId w:val="24"/>
        </w:numPr>
        <w:rPr>
          <w:rFonts w:cstheme="minorHAnsi"/>
        </w:rPr>
      </w:pPr>
      <w:r w:rsidRPr="00207D4D">
        <w:rPr>
          <w:rFonts w:cstheme="minorHAnsi"/>
        </w:rPr>
        <w:t xml:space="preserve"> "Python Data Analysis Library — pandas: Python Data Analysis Library", Pandas.pydata.org, 2019. [Online]. Available: </w:t>
      </w:r>
      <w:hyperlink r:id="rId89">
        <w:r w:rsidRPr="00207D4D">
          <w:rPr>
            <w:rFonts w:cstheme="minorHAnsi"/>
            <w:color w:val="0000FF"/>
            <w:u w:val="single" w:color="0000FF"/>
          </w:rPr>
          <w:t>https://pandas.pydata.org/</w:t>
        </w:r>
      </w:hyperlink>
      <w:hyperlink r:id="rId90">
        <w:r w:rsidRPr="00207D4D">
          <w:rPr>
            <w:rFonts w:cstheme="minorHAnsi"/>
          </w:rPr>
          <w:t xml:space="preserve"> </w:t>
        </w:r>
      </w:hyperlink>
      <w:r w:rsidRPr="00207D4D">
        <w:rPr>
          <w:rFonts w:cstheme="minorHAnsi"/>
        </w:rPr>
        <w:t xml:space="preserve">. [Accessed: 27- Sep- 2019]. </w:t>
      </w:r>
    </w:p>
    <w:p w14:paraId="42A5CD0B" w14:textId="77777777" w:rsidR="00BC50F6" w:rsidRPr="00207D4D" w:rsidRDefault="00BC50F6" w:rsidP="004802F5">
      <w:pPr>
        <w:pStyle w:val="ListParagraph"/>
        <w:numPr>
          <w:ilvl w:val="0"/>
          <w:numId w:val="24"/>
        </w:numPr>
        <w:spacing w:after="431"/>
        <w:rPr>
          <w:rFonts w:cstheme="minorHAnsi"/>
          <w:color w:val="333333"/>
          <w:shd w:val="clear" w:color="auto" w:fill="FFFFFF"/>
        </w:rPr>
      </w:pPr>
      <w:r w:rsidRPr="00207D4D">
        <w:rPr>
          <w:rStyle w:val="Hyperlink"/>
          <w:rFonts w:cstheme="minorHAnsi"/>
          <w:color w:val="000000" w:themeColor="text1"/>
          <w:u w:val="none"/>
        </w:rPr>
        <w:t xml:space="preserve"> </w:t>
      </w:r>
      <w:r w:rsidRPr="00207D4D">
        <w:rPr>
          <w:rFonts w:cstheme="minorHAnsi"/>
          <w:color w:val="333333"/>
          <w:shd w:val="clear" w:color="auto" w:fill="FFFFFF"/>
        </w:rPr>
        <w:t xml:space="preserve">Bhandari, R., Chatterjee, S., Gupta, K., &amp; Panda, B. (2019). How to avoid the pitfalls of IT crowdsourcing to boost speed, find talent, and reduce costs. Retrieved December 5, 2019, from </w:t>
      </w:r>
      <w:hyperlink r:id="rId91" w:history="1">
        <w:r w:rsidRPr="00207D4D">
          <w:rPr>
            <w:rStyle w:val="Hyperlink"/>
            <w:rFonts w:cstheme="minorHAnsi"/>
            <w:shd w:val="clear" w:color="auto" w:fill="FFFFFF"/>
          </w:rPr>
          <w:t>https://www.mckinsey.com/business-functions/mckinsey-digital/our-insights/how-to-avoid-the-pitfalls-of-it-crowdsourcing</w:t>
        </w:r>
      </w:hyperlink>
      <w:r w:rsidRPr="00207D4D">
        <w:rPr>
          <w:rFonts w:cstheme="minorHAnsi"/>
          <w:color w:val="333333"/>
          <w:shd w:val="clear" w:color="auto" w:fill="FFFFFF"/>
        </w:rPr>
        <w:t>.</w:t>
      </w:r>
    </w:p>
    <w:p w14:paraId="6DB7F9A8" w14:textId="77777777" w:rsidR="00BC50F6" w:rsidRPr="00207D4D" w:rsidRDefault="00BC50F6" w:rsidP="004802F5">
      <w:pPr>
        <w:pStyle w:val="ListParagraph"/>
        <w:numPr>
          <w:ilvl w:val="0"/>
          <w:numId w:val="24"/>
        </w:numPr>
        <w:spacing w:after="127"/>
        <w:rPr>
          <w:rFonts w:cstheme="minorHAnsi"/>
        </w:rPr>
      </w:pPr>
      <w:r w:rsidRPr="00207D4D">
        <w:rPr>
          <w:rFonts w:cstheme="minorHAnsi"/>
        </w:rPr>
        <w:t xml:space="preserve"> A. </w:t>
      </w:r>
      <w:proofErr w:type="spellStart"/>
      <w:r w:rsidRPr="00207D4D">
        <w:rPr>
          <w:rFonts w:cstheme="minorHAnsi"/>
        </w:rPr>
        <w:t>Burkov</w:t>
      </w:r>
      <w:proofErr w:type="spellEnd"/>
      <w:r w:rsidRPr="00207D4D">
        <w:rPr>
          <w:rFonts w:cstheme="minorHAnsi"/>
        </w:rPr>
        <w:t>, The hundred-page machine learning book. [</w:t>
      </w:r>
      <w:proofErr w:type="spellStart"/>
      <w:r w:rsidRPr="00207D4D">
        <w:rPr>
          <w:rFonts w:cstheme="minorHAnsi"/>
        </w:rPr>
        <w:t>S.l.</w:t>
      </w:r>
      <w:proofErr w:type="spellEnd"/>
      <w:r w:rsidRPr="00207D4D">
        <w:rPr>
          <w:rFonts w:cstheme="minorHAnsi"/>
        </w:rPr>
        <w:t xml:space="preserve">]: Andriy </w:t>
      </w:r>
      <w:proofErr w:type="spellStart"/>
      <w:r w:rsidRPr="00207D4D">
        <w:rPr>
          <w:rFonts w:cstheme="minorHAnsi"/>
        </w:rPr>
        <w:t>Burkov</w:t>
      </w:r>
      <w:proofErr w:type="spellEnd"/>
      <w:r w:rsidRPr="00207D4D">
        <w:rPr>
          <w:rFonts w:cstheme="minorHAnsi"/>
        </w:rPr>
        <w:t xml:space="preserve">, 2019, p. Chapter 5. </w:t>
      </w:r>
    </w:p>
    <w:p w14:paraId="45F199FE" w14:textId="77777777" w:rsidR="00BC50F6" w:rsidRPr="00207D4D" w:rsidRDefault="00BC50F6" w:rsidP="004802F5">
      <w:pPr>
        <w:pStyle w:val="ListParagraph"/>
        <w:numPr>
          <w:ilvl w:val="0"/>
          <w:numId w:val="24"/>
        </w:numPr>
        <w:rPr>
          <w:rFonts w:cstheme="minorHAnsi"/>
        </w:rPr>
      </w:pPr>
      <w:r w:rsidRPr="00207D4D">
        <w:rPr>
          <w:rFonts w:cstheme="minorHAnsi"/>
        </w:rPr>
        <w:lastRenderedPageBreak/>
        <w:t xml:space="preserve"> J. Brownlee, "How Much Training Data is Required for Machine Learning?", Machine Learning Mastery, 2019. [Online]. Available: </w:t>
      </w:r>
      <w:hyperlink r:id="rId92">
        <w:r w:rsidRPr="00207D4D">
          <w:rPr>
            <w:rFonts w:cstheme="minorHAnsi"/>
            <w:color w:val="0000FF"/>
            <w:u w:val="single" w:color="0000FF"/>
          </w:rPr>
          <w:t>https://machinelearningmastery.com/much</w:t>
        </w:r>
      </w:hyperlink>
      <w:hyperlink r:id="rId93">
        <w:r w:rsidRPr="00207D4D">
          <w:rPr>
            <w:rFonts w:cstheme="minorHAnsi"/>
            <w:color w:val="0000FF"/>
            <w:u w:val="single" w:color="0000FF"/>
          </w:rPr>
          <w:t>-</w:t>
        </w:r>
      </w:hyperlink>
      <w:hyperlink r:id="rId94">
        <w:r w:rsidRPr="00207D4D">
          <w:rPr>
            <w:rFonts w:cstheme="minorHAnsi"/>
            <w:color w:val="0000FF"/>
            <w:u w:val="single" w:color="0000FF"/>
          </w:rPr>
          <w:t>training</w:t>
        </w:r>
      </w:hyperlink>
      <w:hyperlink r:id="rId95">
        <w:r w:rsidRPr="00207D4D">
          <w:rPr>
            <w:rFonts w:cstheme="minorHAnsi"/>
            <w:color w:val="0000FF"/>
            <w:u w:val="single" w:color="0000FF"/>
          </w:rPr>
          <w:t>-</w:t>
        </w:r>
      </w:hyperlink>
      <w:hyperlink r:id="rId96">
        <w:r w:rsidRPr="00207D4D">
          <w:rPr>
            <w:rFonts w:cstheme="minorHAnsi"/>
            <w:color w:val="0000FF"/>
            <w:u w:val="single" w:color="0000FF"/>
          </w:rPr>
          <w:t>data</w:t>
        </w:r>
      </w:hyperlink>
      <w:hyperlink r:id="rId97"/>
      <w:hyperlink r:id="rId98">
        <w:r w:rsidRPr="00207D4D">
          <w:rPr>
            <w:rFonts w:cstheme="minorHAnsi"/>
            <w:color w:val="0000FF"/>
            <w:u w:val="single" w:color="0000FF"/>
          </w:rPr>
          <w:t>required</w:t>
        </w:r>
      </w:hyperlink>
      <w:hyperlink r:id="rId99">
        <w:r w:rsidRPr="00207D4D">
          <w:rPr>
            <w:rFonts w:cstheme="minorHAnsi"/>
            <w:color w:val="0000FF"/>
            <w:u w:val="single" w:color="0000FF"/>
          </w:rPr>
          <w:t>-</w:t>
        </w:r>
      </w:hyperlink>
      <w:hyperlink r:id="rId100">
        <w:r w:rsidRPr="00207D4D">
          <w:rPr>
            <w:rFonts w:cstheme="minorHAnsi"/>
            <w:color w:val="0000FF"/>
            <w:u w:val="single" w:color="0000FF"/>
          </w:rPr>
          <w:t>machine</w:t>
        </w:r>
      </w:hyperlink>
      <w:hyperlink r:id="rId101">
        <w:r w:rsidRPr="00207D4D">
          <w:rPr>
            <w:rFonts w:cstheme="minorHAnsi"/>
            <w:color w:val="0000FF"/>
            <w:u w:val="single" w:color="0000FF"/>
          </w:rPr>
          <w:t>-</w:t>
        </w:r>
      </w:hyperlink>
      <w:hyperlink r:id="rId102">
        <w:r w:rsidRPr="00207D4D">
          <w:rPr>
            <w:rFonts w:cstheme="minorHAnsi"/>
            <w:color w:val="0000FF"/>
            <w:u w:val="single" w:color="0000FF"/>
          </w:rPr>
          <w:t>learning/</w:t>
        </w:r>
      </w:hyperlink>
      <w:hyperlink r:id="rId103">
        <w:r w:rsidRPr="00207D4D">
          <w:rPr>
            <w:rFonts w:cstheme="minorHAnsi"/>
          </w:rPr>
          <w:t xml:space="preserve"> </w:t>
        </w:r>
      </w:hyperlink>
      <w:r w:rsidRPr="00207D4D">
        <w:rPr>
          <w:rFonts w:cstheme="minorHAnsi"/>
        </w:rPr>
        <w:t xml:space="preserve">. [Accessed: 27- Sep- 2019]. </w:t>
      </w:r>
    </w:p>
    <w:p w14:paraId="60AD77C5"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Collaborative filtering", En.wikipedia.org, 2019. [Online]. Available: </w:t>
      </w:r>
      <w:hyperlink r:id="rId104" w:history="1">
        <w:r w:rsidRPr="00207D4D">
          <w:rPr>
            <w:rStyle w:val="Hyperlink"/>
            <w:rFonts w:cstheme="minorHAnsi"/>
          </w:rPr>
          <w:t>https://en.wikipedia.org/wiki/Collaborative_filtering</w:t>
        </w:r>
      </w:hyperlink>
      <w:hyperlink r:id="rId105">
        <w:r w:rsidRPr="00207D4D">
          <w:rPr>
            <w:rFonts w:cstheme="minorHAnsi"/>
          </w:rPr>
          <w:t xml:space="preserve"> </w:t>
        </w:r>
      </w:hyperlink>
      <w:r w:rsidRPr="00207D4D">
        <w:rPr>
          <w:rFonts w:cstheme="minorHAnsi"/>
        </w:rPr>
        <w:t xml:space="preserve">. [Accessed: 27- Sep- 2019]. </w:t>
      </w:r>
    </w:p>
    <w:p w14:paraId="79D899E1"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Cosine Similarity and Handling Categorical Variables", Medium, 2019. [Online]. Available: </w:t>
      </w:r>
      <w:hyperlink r:id="rId106" w:history="1">
        <w:r w:rsidRPr="00207D4D">
          <w:rPr>
            <w:rStyle w:val="Hyperlink"/>
            <w:rFonts w:cstheme="minorHAnsi"/>
          </w:rPr>
          <w:t>https://medium.com/@rahulkuntala9/cosine</w:t>
        </w:r>
      </w:hyperlink>
      <w:hyperlink r:id="rId107">
        <w:r w:rsidRPr="00207D4D">
          <w:rPr>
            <w:rFonts w:cstheme="minorHAnsi"/>
            <w:color w:val="0000FF"/>
            <w:u w:val="single" w:color="0000FF"/>
          </w:rPr>
          <w:t>-</w:t>
        </w:r>
      </w:hyperlink>
      <w:hyperlink r:id="rId108">
        <w:r w:rsidRPr="00207D4D">
          <w:rPr>
            <w:rFonts w:cstheme="minorHAnsi"/>
            <w:color w:val="0000FF"/>
            <w:u w:val="single" w:color="0000FF"/>
          </w:rPr>
          <w:t>similarity</w:t>
        </w:r>
      </w:hyperlink>
      <w:hyperlink r:id="rId109">
        <w:r w:rsidRPr="00207D4D">
          <w:rPr>
            <w:rFonts w:cstheme="minorHAnsi"/>
            <w:color w:val="0000FF"/>
            <w:u w:val="single" w:color="0000FF"/>
          </w:rPr>
          <w:t>-</w:t>
        </w:r>
      </w:hyperlink>
      <w:hyperlink r:id="rId110">
        <w:r w:rsidRPr="00207D4D">
          <w:rPr>
            <w:rFonts w:cstheme="minorHAnsi"/>
            <w:color w:val="0000FF"/>
            <w:u w:val="single" w:color="0000FF"/>
          </w:rPr>
          <w:t>and</w:t>
        </w:r>
      </w:hyperlink>
      <w:hyperlink r:id="rId111">
        <w:r w:rsidRPr="00207D4D">
          <w:rPr>
            <w:rFonts w:cstheme="minorHAnsi"/>
            <w:color w:val="0000FF"/>
            <w:u w:val="single" w:color="0000FF"/>
          </w:rPr>
          <w:t>-</w:t>
        </w:r>
      </w:hyperlink>
      <w:hyperlink r:id="rId112">
        <w:r w:rsidRPr="00207D4D">
          <w:rPr>
            <w:rFonts w:cstheme="minorHAnsi"/>
            <w:color w:val="0000FF"/>
            <w:u w:val="single" w:color="0000FF"/>
          </w:rPr>
          <w:t>handling</w:t>
        </w:r>
      </w:hyperlink>
      <w:hyperlink r:id="rId113">
        <w:r w:rsidRPr="00207D4D">
          <w:rPr>
            <w:rFonts w:cstheme="minorHAnsi"/>
            <w:color w:val="0000FF"/>
            <w:u w:val="single" w:color="0000FF"/>
          </w:rPr>
          <w:t>-</w:t>
        </w:r>
      </w:hyperlink>
      <w:hyperlink r:id="rId114">
        <w:r w:rsidRPr="00207D4D">
          <w:rPr>
            <w:rFonts w:cstheme="minorHAnsi"/>
            <w:color w:val="0000FF"/>
            <w:u w:val="single" w:color="0000FF"/>
          </w:rPr>
          <w:t>categorical</w:t>
        </w:r>
      </w:hyperlink>
      <w:hyperlink r:id="rId115">
        <w:r w:rsidRPr="00207D4D">
          <w:rPr>
            <w:rFonts w:cstheme="minorHAnsi"/>
            <w:color w:val="0000FF"/>
            <w:u w:val="single" w:color="0000FF"/>
          </w:rPr>
          <w:t>-</w:t>
        </w:r>
      </w:hyperlink>
      <w:hyperlink r:id="rId116">
        <w:r w:rsidRPr="00207D4D">
          <w:rPr>
            <w:rFonts w:cstheme="minorHAnsi"/>
            <w:color w:val="0000FF"/>
            <w:u w:val="single" w:color="0000FF"/>
          </w:rPr>
          <w:t>variables</w:t>
        </w:r>
      </w:hyperlink>
      <w:hyperlink r:id="rId117"/>
      <w:hyperlink r:id="rId118">
        <w:r w:rsidRPr="00207D4D">
          <w:rPr>
            <w:rFonts w:cstheme="minorHAnsi"/>
            <w:color w:val="0000FF"/>
            <w:u w:val="single" w:color="0000FF"/>
          </w:rPr>
          <w:t>29f907951b5</w:t>
        </w:r>
      </w:hyperlink>
      <w:hyperlink r:id="rId119">
        <w:r w:rsidRPr="00207D4D">
          <w:rPr>
            <w:rFonts w:cstheme="minorHAnsi"/>
          </w:rPr>
          <w:t xml:space="preserve"> </w:t>
        </w:r>
      </w:hyperlink>
      <w:r w:rsidRPr="00207D4D">
        <w:rPr>
          <w:rFonts w:cstheme="minorHAnsi"/>
        </w:rPr>
        <w:t xml:space="preserve">. [Accessed: 27- Sep- 2019]. </w:t>
      </w:r>
    </w:p>
    <w:p w14:paraId="05943A5D" w14:textId="77777777" w:rsidR="00BC50F6" w:rsidRPr="00207D4D" w:rsidRDefault="00BC50F6" w:rsidP="004802F5">
      <w:pPr>
        <w:pStyle w:val="ListParagraph"/>
        <w:numPr>
          <w:ilvl w:val="0"/>
          <w:numId w:val="24"/>
        </w:numPr>
        <w:spacing w:after="431"/>
        <w:rPr>
          <w:rFonts w:cstheme="minorHAnsi"/>
          <w:color w:val="333333"/>
          <w:shd w:val="clear" w:color="auto" w:fill="FFFFFF"/>
        </w:rPr>
      </w:pPr>
      <w:r w:rsidRPr="00207D4D">
        <w:rPr>
          <w:rFonts w:cstheme="minorHAnsi"/>
        </w:rPr>
        <w:t xml:space="preserve"> </w:t>
      </w:r>
      <w:r w:rsidRPr="00207D4D">
        <w:rPr>
          <w:rFonts w:cstheme="minorHAnsi"/>
          <w:color w:val="333333"/>
          <w:shd w:val="clear" w:color="auto" w:fill="FFFFFF"/>
        </w:rPr>
        <w:t xml:space="preserve">--, --. (2019, December 5). </w:t>
      </w:r>
      <w:proofErr w:type="spellStart"/>
      <w:r w:rsidRPr="00207D4D">
        <w:rPr>
          <w:rFonts w:cstheme="minorHAnsi"/>
          <w:color w:val="333333"/>
          <w:shd w:val="clear" w:color="auto" w:fill="FFFFFF"/>
        </w:rPr>
        <w:t>Levenshtein</w:t>
      </w:r>
      <w:proofErr w:type="spellEnd"/>
      <w:r w:rsidRPr="00207D4D">
        <w:rPr>
          <w:rFonts w:cstheme="minorHAnsi"/>
          <w:color w:val="333333"/>
          <w:shd w:val="clear" w:color="auto" w:fill="FFFFFF"/>
        </w:rPr>
        <w:t xml:space="preserve"> distance. Retrieved December 5, 2019, from </w:t>
      </w:r>
      <w:hyperlink r:id="rId120" w:history="1">
        <w:r w:rsidRPr="00207D4D">
          <w:rPr>
            <w:rStyle w:val="Hyperlink"/>
            <w:rFonts w:cstheme="minorHAnsi"/>
            <w:shd w:val="clear" w:color="auto" w:fill="FFFFFF"/>
          </w:rPr>
          <w:t>https://en.wikipedia.org/wiki/Levenshtein_distance</w:t>
        </w:r>
      </w:hyperlink>
      <w:r w:rsidRPr="00207D4D">
        <w:rPr>
          <w:rFonts w:cstheme="minorHAnsi"/>
          <w:color w:val="333333"/>
          <w:shd w:val="clear" w:color="auto" w:fill="FFFFFF"/>
        </w:rPr>
        <w:t>.</w:t>
      </w:r>
    </w:p>
    <w:p w14:paraId="228FAB5F" w14:textId="77777777" w:rsidR="00BC50F6" w:rsidRPr="00207D4D" w:rsidRDefault="00BC50F6" w:rsidP="004802F5">
      <w:pPr>
        <w:pStyle w:val="ListParagraph"/>
        <w:numPr>
          <w:ilvl w:val="0"/>
          <w:numId w:val="24"/>
        </w:numPr>
        <w:spacing w:after="431"/>
        <w:rPr>
          <w:rFonts w:cstheme="minorHAnsi"/>
          <w:color w:val="333333"/>
          <w:shd w:val="clear" w:color="auto" w:fill="FFFFFF"/>
        </w:rPr>
      </w:pPr>
      <w:r w:rsidRPr="00207D4D">
        <w:rPr>
          <w:rFonts w:cstheme="minorHAnsi"/>
        </w:rPr>
        <w:t xml:space="preserve"> </w:t>
      </w:r>
      <w:r w:rsidRPr="00207D4D">
        <w:rPr>
          <w:rFonts w:cstheme="minorHAnsi"/>
          <w:color w:val="333333"/>
          <w:shd w:val="clear" w:color="auto" w:fill="FFFFFF"/>
        </w:rPr>
        <w:t xml:space="preserve">--, --. (2019). Ranking Question. Retrieved December 5, 2019, from </w:t>
      </w:r>
      <w:hyperlink r:id="rId121" w:history="1">
        <w:r w:rsidRPr="00207D4D">
          <w:rPr>
            <w:rStyle w:val="Hyperlink"/>
            <w:rFonts w:cstheme="minorHAnsi"/>
            <w:shd w:val="clear" w:color="auto" w:fill="FFFFFF"/>
          </w:rPr>
          <w:t>https://help.surveymonkey.com/articles/en_US/kb/How-do-I-create-a-Ranking-type-question</w:t>
        </w:r>
      </w:hyperlink>
      <w:r w:rsidRPr="00207D4D">
        <w:rPr>
          <w:rFonts w:cstheme="minorHAnsi"/>
          <w:color w:val="333333"/>
          <w:shd w:val="clear" w:color="auto" w:fill="FFFFFF"/>
        </w:rPr>
        <w:t>.</w:t>
      </w:r>
    </w:p>
    <w:p w14:paraId="7CAE2E14" w14:textId="77777777" w:rsidR="00BC50F6" w:rsidRPr="00207D4D" w:rsidRDefault="00BC50F6" w:rsidP="004802F5">
      <w:pPr>
        <w:pStyle w:val="ListParagraph"/>
        <w:numPr>
          <w:ilvl w:val="0"/>
          <w:numId w:val="24"/>
        </w:numPr>
        <w:spacing w:after="431"/>
        <w:rPr>
          <w:rFonts w:cstheme="minorHAnsi"/>
          <w:color w:val="0000FF"/>
          <w:u w:val="single"/>
        </w:rPr>
      </w:pPr>
      <w:r w:rsidRPr="00207D4D">
        <w:rPr>
          <w:rStyle w:val="Hyperlink"/>
          <w:rFonts w:cstheme="minorHAnsi"/>
          <w:color w:val="000000" w:themeColor="text1"/>
          <w:u w:val="none"/>
        </w:rPr>
        <w:t xml:space="preserve"> </w:t>
      </w:r>
      <w:r w:rsidRPr="00207D4D">
        <w:rPr>
          <w:rFonts w:cstheme="minorHAnsi"/>
          <w:color w:val="333333"/>
          <w:shd w:val="clear" w:color="auto" w:fill="FFFFFF"/>
        </w:rPr>
        <w:t>-- --, “Euclidean distance,” </w:t>
      </w:r>
      <w:r w:rsidRPr="00207D4D">
        <w:rPr>
          <w:rFonts w:cstheme="minorHAnsi"/>
          <w:i/>
          <w:color w:val="333333"/>
        </w:rPr>
        <w:t>Wikipedia</w:t>
      </w:r>
      <w:r w:rsidRPr="00207D4D">
        <w:rPr>
          <w:rFonts w:cstheme="minorHAnsi"/>
          <w:color w:val="333333"/>
          <w:shd w:val="clear" w:color="auto" w:fill="FFFFFF"/>
        </w:rPr>
        <w:t>, 12-Feb-2020. [Online]. Available: https://en.wikipedia.org/wiki/Euclidean_distance. [Accessed: 09-Mar-2020].</w:t>
      </w:r>
      <w:r w:rsidRPr="00207D4D">
        <w:rPr>
          <w:rStyle w:val="Hyperlink"/>
          <w:rFonts w:cstheme="minorHAnsi"/>
        </w:rPr>
        <w:t xml:space="preserve"> </w:t>
      </w:r>
    </w:p>
    <w:p w14:paraId="412ABBE9" w14:textId="77777777" w:rsidR="00BC50F6" w:rsidRPr="00207D4D" w:rsidRDefault="00BC50F6" w:rsidP="004802F5">
      <w:pPr>
        <w:pStyle w:val="ListParagraph"/>
        <w:numPr>
          <w:ilvl w:val="0"/>
          <w:numId w:val="24"/>
        </w:numPr>
        <w:spacing w:after="110"/>
        <w:rPr>
          <w:rFonts w:cstheme="minorHAnsi"/>
        </w:rPr>
      </w:pPr>
      <w:r w:rsidRPr="00207D4D">
        <w:rPr>
          <w:rFonts w:cstheme="minorHAnsi"/>
        </w:rPr>
        <w:t xml:space="preserve"> "Association rule learning", En.wikipedia.org, 2019. [Online]. Available: </w:t>
      </w:r>
      <w:hyperlink r:id="rId122" w:history="1">
        <w:r w:rsidRPr="00207D4D">
          <w:rPr>
            <w:rStyle w:val="Hyperlink"/>
            <w:rFonts w:cstheme="minorHAnsi"/>
          </w:rPr>
          <w:t>https://en.wikipedia.org/wiki/Association_rule_learning</w:t>
        </w:r>
      </w:hyperlink>
      <w:hyperlink r:id="rId123">
        <w:r w:rsidRPr="00207D4D">
          <w:rPr>
            <w:rFonts w:cstheme="minorHAnsi"/>
          </w:rPr>
          <w:t xml:space="preserve"> </w:t>
        </w:r>
      </w:hyperlink>
      <w:r w:rsidRPr="00207D4D">
        <w:rPr>
          <w:rFonts w:cstheme="minorHAnsi"/>
        </w:rPr>
        <w:t xml:space="preserve">. [Accessed: 27- Sep- 2019]. </w:t>
      </w:r>
    </w:p>
    <w:p w14:paraId="1F77C339"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w:t>
      </w:r>
      <w:proofErr w:type="spellStart"/>
      <w:r w:rsidRPr="00207D4D">
        <w:rPr>
          <w:rFonts w:cstheme="minorHAnsi"/>
        </w:rPr>
        <w:t>Apriori</w:t>
      </w:r>
      <w:proofErr w:type="spellEnd"/>
      <w:r w:rsidRPr="00207D4D">
        <w:rPr>
          <w:rFonts w:cstheme="minorHAnsi"/>
        </w:rPr>
        <w:t xml:space="preserve"> algorithm", En.wikipedia.org, 2019. [Online]. Available: </w:t>
      </w:r>
      <w:hyperlink r:id="rId124" w:history="1">
        <w:r w:rsidRPr="00207D4D">
          <w:rPr>
            <w:rStyle w:val="Hyperlink"/>
            <w:rFonts w:cstheme="minorHAnsi"/>
          </w:rPr>
          <w:t>https://en.wikipedia.org/wiki/Apriori_algorithm</w:t>
        </w:r>
      </w:hyperlink>
      <w:hyperlink r:id="rId125">
        <w:r w:rsidRPr="00207D4D">
          <w:rPr>
            <w:rFonts w:cstheme="minorHAnsi"/>
          </w:rPr>
          <w:t xml:space="preserve"> </w:t>
        </w:r>
      </w:hyperlink>
      <w:r w:rsidRPr="00207D4D">
        <w:rPr>
          <w:rFonts w:cstheme="minorHAnsi"/>
        </w:rPr>
        <w:t xml:space="preserve">. [Accessed: 27- Sep- 2019]. </w:t>
      </w:r>
    </w:p>
    <w:p w14:paraId="5089128F" w14:textId="77777777" w:rsidR="00BC50F6" w:rsidRPr="00207D4D" w:rsidRDefault="00BC50F6" w:rsidP="004802F5">
      <w:pPr>
        <w:pStyle w:val="ListParagraph"/>
        <w:numPr>
          <w:ilvl w:val="0"/>
          <w:numId w:val="24"/>
        </w:numPr>
        <w:rPr>
          <w:rFonts w:cstheme="minorHAnsi"/>
        </w:rPr>
      </w:pPr>
      <w:r w:rsidRPr="00207D4D">
        <w:rPr>
          <w:rFonts w:cstheme="minorHAnsi"/>
        </w:rPr>
        <w:t xml:space="preserve"> "Data Mining Algorithms In R/Frequent Pattern Mining/The FP-Growth Algorithm - </w:t>
      </w:r>
      <w:proofErr w:type="spellStart"/>
      <w:r w:rsidRPr="00207D4D">
        <w:rPr>
          <w:rFonts w:cstheme="minorHAnsi"/>
        </w:rPr>
        <w:t>Wikibooks</w:t>
      </w:r>
      <w:proofErr w:type="spellEnd"/>
      <w:r w:rsidRPr="00207D4D">
        <w:rPr>
          <w:rFonts w:cstheme="minorHAnsi"/>
        </w:rPr>
        <w:t xml:space="preserve">, open books for an open world", En.wikibooks.org, 2019. [Online]. Available: </w:t>
      </w:r>
      <w:hyperlink r:id="rId126" w:history="1">
        <w:r w:rsidRPr="00207D4D">
          <w:rPr>
            <w:rStyle w:val="Hyperlink"/>
            <w:rFonts w:cstheme="minorHAnsi"/>
          </w:rPr>
          <w:t xml:space="preserve">https://en.wikibooks.org/wiki/Data_Mining_Algorithms_In_R/Frequent_Pattern_Mining/The_F </w:t>
        </w:r>
      </w:hyperlink>
      <w:hyperlink r:id="rId127" w:anchor="FP-Growth_Algorithm">
        <w:proofErr w:type="spellStart"/>
        <w:r w:rsidRPr="00207D4D">
          <w:rPr>
            <w:rFonts w:cstheme="minorHAnsi"/>
            <w:color w:val="0000FF"/>
            <w:u w:val="single" w:color="0000FF"/>
          </w:rPr>
          <w:t>P</w:t>
        </w:r>
      </w:hyperlink>
      <w:hyperlink r:id="rId128" w:anchor="FP-Growth_Algorithm">
        <w:r w:rsidRPr="00207D4D">
          <w:rPr>
            <w:rFonts w:cstheme="minorHAnsi"/>
            <w:color w:val="0000FF"/>
            <w:u w:val="single" w:color="0000FF"/>
          </w:rPr>
          <w:t>-</w:t>
        </w:r>
      </w:hyperlink>
      <w:hyperlink r:id="rId129" w:anchor="FP-Growth_Algorithm">
        <w:r w:rsidRPr="00207D4D">
          <w:rPr>
            <w:rFonts w:cstheme="minorHAnsi"/>
            <w:color w:val="0000FF"/>
            <w:u w:val="single" w:color="0000FF"/>
          </w:rPr>
          <w:t>Growth_Algorithm#FP</w:t>
        </w:r>
      </w:hyperlink>
      <w:hyperlink r:id="rId130" w:anchor="FP-Growth_Algorithm">
        <w:r w:rsidRPr="00207D4D">
          <w:rPr>
            <w:rFonts w:cstheme="minorHAnsi"/>
            <w:color w:val="0000FF"/>
            <w:u w:val="single" w:color="0000FF"/>
          </w:rPr>
          <w:t>-</w:t>
        </w:r>
      </w:hyperlink>
      <w:hyperlink r:id="rId131" w:anchor="FP-Growth_Algorithm">
        <w:r w:rsidRPr="00207D4D">
          <w:rPr>
            <w:rFonts w:cstheme="minorHAnsi"/>
            <w:color w:val="0000FF"/>
            <w:u w:val="single" w:color="0000FF"/>
          </w:rPr>
          <w:t>Growth_Algorithm</w:t>
        </w:r>
        <w:proofErr w:type="spellEnd"/>
      </w:hyperlink>
      <w:hyperlink r:id="rId132" w:anchor="FP-Growth_Algorithm">
        <w:r w:rsidRPr="00207D4D">
          <w:rPr>
            <w:rFonts w:cstheme="minorHAnsi"/>
          </w:rPr>
          <w:t xml:space="preserve"> </w:t>
        </w:r>
      </w:hyperlink>
      <w:r w:rsidRPr="00207D4D">
        <w:rPr>
          <w:rFonts w:cstheme="minorHAnsi"/>
        </w:rPr>
        <w:t xml:space="preserve">. [Accessed: 27- Sep- 2019]. </w:t>
      </w:r>
    </w:p>
    <w:p w14:paraId="3599E246"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A Comparative Study of Association Rules Mining Algorithms", 2019. [Online]. Available: </w:t>
      </w:r>
      <w:hyperlink r:id="rId133" w:history="1">
        <w:r w:rsidRPr="00207D4D">
          <w:rPr>
            <w:rStyle w:val="Hyperlink"/>
            <w:rFonts w:cstheme="minorHAnsi"/>
          </w:rPr>
          <w:t xml:space="preserve">https://www.researchgate.net/publication/267866191_A_Comparative_Study_of_Association_ </w:t>
        </w:r>
      </w:hyperlink>
      <w:hyperlink r:id="rId134">
        <w:proofErr w:type="spellStart"/>
        <w:r w:rsidRPr="00207D4D">
          <w:rPr>
            <w:rFonts w:cstheme="minorHAnsi"/>
            <w:color w:val="0000FF"/>
            <w:u w:val="single" w:color="0000FF"/>
          </w:rPr>
          <w:t>Rules_Mining_Algorithms</w:t>
        </w:r>
        <w:proofErr w:type="spellEnd"/>
      </w:hyperlink>
      <w:hyperlink r:id="rId135">
        <w:r w:rsidRPr="00207D4D">
          <w:rPr>
            <w:rFonts w:cstheme="minorHAnsi"/>
          </w:rPr>
          <w:t xml:space="preserve"> </w:t>
        </w:r>
      </w:hyperlink>
      <w:r w:rsidRPr="00207D4D">
        <w:rPr>
          <w:rFonts w:cstheme="minorHAnsi"/>
        </w:rPr>
        <w:t xml:space="preserve">. [Accessed: 27- Sep- 2019]. </w:t>
      </w:r>
    </w:p>
    <w:p w14:paraId="6B8A679A" w14:textId="4F789AD5" w:rsidR="00BC50F6" w:rsidRPr="00207D4D" w:rsidRDefault="00BC50F6" w:rsidP="004802F5">
      <w:pPr>
        <w:pStyle w:val="ListParagraph"/>
        <w:numPr>
          <w:ilvl w:val="0"/>
          <w:numId w:val="24"/>
        </w:numPr>
        <w:spacing w:after="431"/>
        <w:rPr>
          <w:rFonts w:cstheme="minorHAnsi"/>
        </w:rPr>
      </w:pPr>
      <w:r w:rsidRPr="00207D4D">
        <w:rPr>
          <w:rFonts w:cstheme="minorHAnsi"/>
          <w:color w:val="333333"/>
          <w:shd w:val="clear" w:color="auto" w:fill="FFFFFF"/>
        </w:rPr>
        <w:t xml:space="preserve"> -- --, “Database </w:t>
      </w:r>
      <w:r w:rsidR="00185E26" w:rsidRPr="00207D4D">
        <w:rPr>
          <w:rFonts w:cstheme="minorHAnsi"/>
          <w:color w:val="333333"/>
          <w:shd w:val="clear" w:color="auto" w:fill="FFFFFF"/>
        </w:rPr>
        <w:t>Triggers |</w:t>
      </w:r>
      <w:r w:rsidRPr="00207D4D">
        <w:rPr>
          <w:rFonts w:cstheme="minorHAnsi"/>
          <w:color w:val="333333"/>
          <w:shd w:val="clear" w:color="auto" w:fill="FFFFFF"/>
        </w:rPr>
        <w:t>  Firebase,” </w:t>
      </w:r>
      <w:r w:rsidRPr="00207D4D">
        <w:rPr>
          <w:rFonts w:cstheme="minorHAnsi"/>
          <w:i/>
          <w:color w:val="333333"/>
        </w:rPr>
        <w:t>Google</w:t>
      </w:r>
      <w:r w:rsidRPr="00207D4D">
        <w:rPr>
          <w:rFonts w:cstheme="minorHAnsi"/>
          <w:color w:val="333333"/>
          <w:shd w:val="clear" w:color="auto" w:fill="FFFFFF"/>
        </w:rPr>
        <w:t>. [Online]. Available: https://firebase.google.com/docs/functions/database-events. [Accessed: 09-Mar-2020].</w:t>
      </w:r>
      <w:r w:rsidRPr="00207D4D">
        <w:rPr>
          <w:rFonts w:cstheme="minorHAnsi"/>
        </w:rPr>
        <w:t xml:space="preserve"> </w:t>
      </w:r>
    </w:p>
    <w:p w14:paraId="37B5666C" w14:textId="77777777" w:rsidR="00BC50F6" w:rsidRPr="00207D4D" w:rsidRDefault="00BC50F6" w:rsidP="004802F5">
      <w:pPr>
        <w:pStyle w:val="ListParagraph"/>
        <w:numPr>
          <w:ilvl w:val="0"/>
          <w:numId w:val="24"/>
        </w:numPr>
        <w:rPr>
          <w:rFonts w:cstheme="minorHAnsi"/>
        </w:rPr>
      </w:pPr>
      <w:r w:rsidRPr="00207D4D">
        <w:rPr>
          <w:rFonts w:cstheme="minorHAnsi"/>
        </w:rPr>
        <w:t xml:space="preserve"> "NumPy — NumPy", Numpy.org, 2019. [Online]. Available: </w:t>
      </w:r>
      <w:hyperlink r:id="rId136">
        <w:r w:rsidRPr="00207D4D">
          <w:rPr>
            <w:rFonts w:cstheme="minorHAnsi"/>
            <w:color w:val="0000FF"/>
            <w:u w:val="single" w:color="0000FF"/>
          </w:rPr>
          <w:t>https://numpy.org/</w:t>
        </w:r>
      </w:hyperlink>
      <w:hyperlink r:id="rId137">
        <w:r w:rsidRPr="00207D4D">
          <w:rPr>
            <w:rFonts w:cstheme="minorHAnsi"/>
          </w:rPr>
          <w:t xml:space="preserve"> </w:t>
        </w:r>
      </w:hyperlink>
      <w:r w:rsidRPr="00207D4D">
        <w:rPr>
          <w:rFonts w:cstheme="minorHAnsi"/>
        </w:rPr>
        <w:t xml:space="preserve">. [Accessed: 27- Sep- 2019]. </w:t>
      </w:r>
    </w:p>
    <w:p w14:paraId="4527113B" w14:textId="73F6FCA7" w:rsidR="00BC50F6" w:rsidRPr="00207D4D" w:rsidRDefault="00BC50F6" w:rsidP="004802F5">
      <w:pPr>
        <w:pStyle w:val="ListParagraph"/>
        <w:numPr>
          <w:ilvl w:val="0"/>
          <w:numId w:val="24"/>
        </w:numPr>
        <w:rPr>
          <w:rFonts w:cstheme="minorHAnsi"/>
        </w:rPr>
      </w:pPr>
      <w:r w:rsidRPr="00207D4D">
        <w:rPr>
          <w:rFonts w:cstheme="minorHAnsi"/>
        </w:rPr>
        <w:lastRenderedPageBreak/>
        <w:t xml:space="preserve"> "</w:t>
      </w:r>
      <w:proofErr w:type="spellStart"/>
      <w:r w:rsidRPr="00207D4D">
        <w:rPr>
          <w:rFonts w:cstheme="minorHAnsi"/>
        </w:rPr>
        <w:t>scikit</w:t>
      </w:r>
      <w:proofErr w:type="spellEnd"/>
      <w:r w:rsidRPr="00207D4D">
        <w:rPr>
          <w:rFonts w:cstheme="minorHAnsi"/>
        </w:rPr>
        <w:t>-</w:t>
      </w:r>
      <w:r w:rsidR="00185E26" w:rsidRPr="00207D4D">
        <w:rPr>
          <w:rFonts w:cstheme="minorHAnsi"/>
        </w:rPr>
        <w:t>learn</w:t>
      </w:r>
      <w:r w:rsidRPr="00207D4D">
        <w:rPr>
          <w:rFonts w:cstheme="minorHAnsi"/>
        </w:rPr>
        <w:t xml:space="preserve"> machine learning in Python — </w:t>
      </w:r>
      <w:proofErr w:type="spellStart"/>
      <w:r w:rsidRPr="00207D4D">
        <w:rPr>
          <w:rFonts w:cstheme="minorHAnsi"/>
        </w:rPr>
        <w:t>scikit</w:t>
      </w:r>
      <w:proofErr w:type="spellEnd"/>
      <w:r w:rsidRPr="00207D4D">
        <w:rPr>
          <w:rFonts w:cstheme="minorHAnsi"/>
        </w:rPr>
        <w:t xml:space="preserve">-learn 0.21.3 documentation", Scikit-learn.org, 2019. [Online]. Available: </w:t>
      </w:r>
      <w:hyperlink r:id="rId138">
        <w:r w:rsidRPr="00207D4D">
          <w:rPr>
            <w:rFonts w:cstheme="minorHAnsi"/>
            <w:color w:val="0000FF"/>
            <w:u w:val="single" w:color="0000FF"/>
          </w:rPr>
          <w:t>https://scikit</w:t>
        </w:r>
      </w:hyperlink>
      <w:hyperlink r:id="rId139">
        <w:r w:rsidRPr="00207D4D">
          <w:rPr>
            <w:rFonts w:cstheme="minorHAnsi"/>
            <w:color w:val="0000FF"/>
            <w:u w:val="single" w:color="0000FF"/>
          </w:rPr>
          <w:t>-</w:t>
        </w:r>
      </w:hyperlink>
      <w:hyperlink r:id="rId140">
        <w:r w:rsidRPr="00207D4D">
          <w:rPr>
            <w:rFonts w:cstheme="minorHAnsi"/>
            <w:color w:val="0000FF"/>
            <w:u w:val="single" w:color="0000FF"/>
          </w:rPr>
          <w:t>learn.org/stable/</w:t>
        </w:r>
      </w:hyperlink>
      <w:hyperlink r:id="rId141">
        <w:r w:rsidRPr="00207D4D">
          <w:rPr>
            <w:rFonts w:cstheme="minorHAnsi"/>
          </w:rPr>
          <w:t xml:space="preserve"> </w:t>
        </w:r>
      </w:hyperlink>
      <w:r w:rsidRPr="00207D4D">
        <w:rPr>
          <w:rFonts w:cstheme="minorHAnsi"/>
        </w:rPr>
        <w:t xml:space="preserve">. [Accessed: 27- Sep- 2019]. </w:t>
      </w:r>
    </w:p>
    <w:p w14:paraId="06CCCFAA"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TensorFlow", TensorFlow, 2019. [Online]. Available: </w:t>
      </w:r>
      <w:hyperlink r:id="rId142">
        <w:r w:rsidRPr="00207D4D">
          <w:rPr>
            <w:rFonts w:cstheme="minorHAnsi"/>
            <w:color w:val="0000FF"/>
            <w:u w:val="single" w:color="0000FF"/>
          </w:rPr>
          <w:t>https://www.tensorflow.org</w:t>
        </w:r>
      </w:hyperlink>
      <w:hyperlink r:id="rId143">
        <w:r w:rsidRPr="00207D4D">
          <w:rPr>
            <w:rFonts w:cstheme="minorHAnsi"/>
            <w:color w:val="0000FF"/>
            <w:u w:val="single" w:color="0000FF"/>
          </w:rPr>
          <w:t>/</w:t>
        </w:r>
      </w:hyperlink>
      <w:hyperlink r:id="rId144">
        <w:r w:rsidRPr="00207D4D">
          <w:rPr>
            <w:rFonts w:cstheme="minorHAnsi"/>
          </w:rPr>
          <w:t xml:space="preserve"> </w:t>
        </w:r>
      </w:hyperlink>
      <w:r w:rsidRPr="00207D4D">
        <w:rPr>
          <w:rFonts w:cstheme="minorHAnsi"/>
        </w:rPr>
        <w:t xml:space="preserve">. [Accessed: 27- Sep- 2019]. </w:t>
      </w:r>
    </w:p>
    <w:p w14:paraId="7A476E51" w14:textId="77777777" w:rsidR="00BC50F6" w:rsidRPr="00207D4D" w:rsidRDefault="00BC50F6" w:rsidP="004802F5">
      <w:pPr>
        <w:pStyle w:val="ListParagraph"/>
        <w:numPr>
          <w:ilvl w:val="0"/>
          <w:numId w:val="24"/>
        </w:numPr>
        <w:spacing w:after="105"/>
        <w:rPr>
          <w:rFonts w:cstheme="minorHAnsi"/>
        </w:rPr>
      </w:pPr>
      <w:r w:rsidRPr="00207D4D">
        <w:rPr>
          <w:rFonts w:eastAsia="Arial" w:cstheme="minorHAnsi"/>
        </w:rPr>
        <w:t xml:space="preserve"> -- --, "Natural Language Toolkit — NLTK 3.4.5 documentation", </w:t>
      </w:r>
      <w:r w:rsidRPr="00207D4D">
        <w:rPr>
          <w:rFonts w:eastAsia="Arial" w:cstheme="minorHAnsi"/>
          <w:i/>
        </w:rPr>
        <w:t>Nltk.org</w:t>
      </w:r>
      <w:r w:rsidRPr="00207D4D">
        <w:rPr>
          <w:rFonts w:eastAsia="Arial" w:cstheme="minorHAnsi"/>
        </w:rPr>
        <w:t>, 2019. [Online]. Available: http://www.nltk.org/. [Accessed: 29- Sep- 2019].</w:t>
      </w:r>
      <w:r w:rsidRPr="00207D4D">
        <w:rPr>
          <w:rFonts w:cstheme="minorHAnsi"/>
        </w:rPr>
        <w:t xml:space="preserve"> </w:t>
      </w:r>
    </w:p>
    <w:p w14:paraId="21601728" w14:textId="77777777" w:rsidR="00BC50F6" w:rsidRPr="00207D4D" w:rsidRDefault="00BC50F6" w:rsidP="004802F5">
      <w:pPr>
        <w:pStyle w:val="ListParagraph"/>
        <w:numPr>
          <w:ilvl w:val="0"/>
          <w:numId w:val="24"/>
        </w:numPr>
        <w:rPr>
          <w:rFonts w:cstheme="minorHAnsi"/>
        </w:rPr>
      </w:pPr>
      <w:r w:rsidRPr="00207D4D">
        <w:rPr>
          <w:rFonts w:cstheme="minorHAnsi"/>
        </w:rPr>
        <w:t xml:space="preserve"> </w:t>
      </w:r>
      <w:r w:rsidRPr="00207D4D">
        <w:rPr>
          <w:rFonts w:cstheme="minorHAnsi"/>
          <w:color w:val="333333"/>
          <w:shd w:val="clear" w:color="auto" w:fill="FFFFFF"/>
        </w:rPr>
        <w:t>-- --, “Firebase Authentication,” </w:t>
      </w:r>
      <w:r w:rsidRPr="00207D4D">
        <w:rPr>
          <w:rFonts w:cstheme="minorHAnsi"/>
          <w:i/>
          <w:color w:val="333333"/>
        </w:rPr>
        <w:t>Google</w:t>
      </w:r>
      <w:r w:rsidRPr="00207D4D">
        <w:rPr>
          <w:rFonts w:cstheme="minorHAnsi"/>
          <w:color w:val="333333"/>
          <w:shd w:val="clear" w:color="auto" w:fill="FFFFFF"/>
        </w:rPr>
        <w:t>. [Online]. Available: https://firebase.google.com/docs/auth. [Accessed: 09-Mar-2020].</w:t>
      </w:r>
      <w:r w:rsidRPr="00207D4D">
        <w:rPr>
          <w:rFonts w:cstheme="minorHAnsi"/>
        </w:rPr>
        <w:t xml:space="preserve"> </w:t>
      </w:r>
    </w:p>
    <w:p w14:paraId="7E652B93" w14:textId="77777777" w:rsidR="00BC50F6" w:rsidRPr="00207D4D" w:rsidRDefault="00BC50F6" w:rsidP="004802F5">
      <w:pPr>
        <w:pStyle w:val="ListParagraph"/>
        <w:numPr>
          <w:ilvl w:val="0"/>
          <w:numId w:val="24"/>
        </w:numPr>
        <w:rPr>
          <w:rFonts w:cstheme="minorHAnsi"/>
        </w:rPr>
      </w:pPr>
      <w:r w:rsidRPr="00207D4D">
        <w:rPr>
          <w:rFonts w:cstheme="minorHAnsi"/>
        </w:rPr>
        <w:t xml:space="preserve"> </w:t>
      </w:r>
      <w:r w:rsidRPr="00207D4D">
        <w:rPr>
          <w:rFonts w:cstheme="minorHAnsi"/>
          <w:color w:val="333333"/>
          <w:shd w:val="clear" w:color="auto" w:fill="FFFFFF"/>
        </w:rPr>
        <w:t>-- --, “Firebase Security Rules,” </w:t>
      </w:r>
      <w:r w:rsidRPr="00207D4D">
        <w:rPr>
          <w:rFonts w:cstheme="minorHAnsi"/>
          <w:i/>
          <w:color w:val="333333"/>
        </w:rPr>
        <w:t>Google</w:t>
      </w:r>
      <w:r w:rsidRPr="00207D4D">
        <w:rPr>
          <w:rFonts w:cstheme="minorHAnsi"/>
          <w:color w:val="333333"/>
          <w:shd w:val="clear" w:color="auto" w:fill="FFFFFF"/>
        </w:rPr>
        <w:t>. [Online]. Available: https://firebase.google.com/docs/rules. [Accessed: 09-Mar-2020].</w:t>
      </w:r>
      <w:r w:rsidRPr="00207D4D">
        <w:rPr>
          <w:rFonts w:cstheme="minorHAnsi"/>
        </w:rPr>
        <w:t xml:space="preserve"> </w:t>
      </w:r>
    </w:p>
    <w:p w14:paraId="0A45A2A3" w14:textId="03E05D86" w:rsidR="00BC50F6" w:rsidRPr="00207D4D" w:rsidRDefault="00BC50F6" w:rsidP="004802F5">
      <w:pPr>
        <w:pStyle w:val="ListParagraph"/>
        <w:numPr>
          <w:ilvl w:val="0"/>
          <w:numId w:val="24"/>
        </w:numPr>
        <w:rPr>
          <w:rFonts w:cstheme="minorHAnsi"/>
        </w:rPr>
      </w:pPr>
      <w:r w:rsidRPr="00207D4D">
        <w:rPr>
          <w:rFonts w:cstheme="minorHAnsi"/>
        </w:rPr>
        <w:t xml:space="preserve"> "Google Play </w:t>
      </w:r>
      <w:r w:rsidR="00185E26" w:rsidRPr="00207D4D">
        <w:rPr>
          <w:rFonts w:cstheme="minorHAnsi"/>
        </w:rPr>
        <w:t>Console |</w:t>
      </w:r>
      <w:r w:rsidRPr="00207D4D">
        <w:rPr>
          <w:rFonts w:cstheme="minorHAnsi"/>
        </w:rPr>
        <w:t xml:space="preserve">  Android Developers", Android Developers, 2019. [Online]. Available: </w:t>
      </w:r>
      <w:hyperlink r:id="rId145">
        <w:r w:rsidRPr="00207D4D">
          <w:rPr>
            <w:rFonts w:cstheme="minorHAnsi"/>
            <w:color w:val="0000FF"/>
            <w:u w:val="single" w:color="0000FF"/>
          </w:rPr>
          <w:t>https://developer.android.com/distribute/console</w:t>
        </w:r>
      </w:hyperlink>
      <w:hyperlink r:id="rId146">
        <w:r w:rsidRPr="00207D4D">
          <w:rPr>
            <w:rFonts w:cstheme="minorHAnsi"/>
          </w:rPr>
          <w:t xml:space="preserve"> </w:t>
        </w:r>
      </w:hyperlink>
      <w:r w:rsidRPr="00207D4D">
        <w:rPr>
          <w:rFonts w:cstheme="minorHAnsi"/>
        </w:rPr>
        <w:t xml:space="preserve">. [Accessed: 27- Sep- 2019]. </w:t>
      </w:r>
    </w:p>
    <w:p w14:paraId="2C7D00FC" w14:textId="66ED9828" w:rsidR="00BC50F6" w:rsidRPr="00207D4D" w:rsidRDefault="00BC50F6" w:rsidP="004802F5">
      <w:pPr>
        <w:pStyle w:val="ListParagraph"/>
        <w:numPr>
          <w:ilvl w:val="0"/>
          <w:numId w:val="24"/>
        </w:numPr>
        <w:spacing w:after="112"/>
        <w:rPr>
          <w:rFonts w:cstheme="minorHAnsi"/>
        </w:rPr>
      </w:pPr>
      <w:r w:rsidRPr="00207D4D">
        <w:rPr>
          <w:rFonts w:cstheme="minorHAnsi"/>
        </w:rPr>
        <w:t xml:space="preserve"> "Google Play </w:t>
      </w:r>
      <w:r w:rsidR="00185E26" w:rsidRPr="00207D4D">
        <w:rPr>
          <w:rFonts w:cstheme="minorHAnsi"/>
        </w:rPr>
        <w:t>Policies |</w:t>
      </w:r>
      <w:r w:rsidRPr="00207D4D">
        <w:rPr>
          <w:rFonts w:cstheme="minorHAnsi"/>
        </w:rPr>
        <w:t xml:space="preserve">  Android Developers", Android Developers, 2019. [Online]. Available: </w:t>
      </w:r>
      <w:hyperlink r:id="rId147" w:history="1">
        <w:r w:rsidRPr="00207D4D">
          <w:rPr>
            <w:rStyle w:val="Hyperlink"/>
            <w:rFonts w:cstheme="minorHAnsi"/>
          </w:rPr>
          <w:t>https://developer.android.com/distribute/play</w:t>
        </w:r>
      </w:hyperlink>
      <w:hyperlink r:id="rId148">
        <w:r w:rsidRPr="00207D4D">
          <w:rPr>
            <w:rFonts w:cstheme="minorHAnsi"/>
            <w:color w:val="0000FF"/>
            <w:u w:val="single" w:color="0000FF"/>
          </w:rPr>
          <w:t>-</w:t>
        </w:r>
      </w:hyperlink>
      <w:hyperlink r:id="rId149">
        <w:r w:rsidRPr="00207D4D">
          <w:rPr>
            <w:rFonts w:cstheme="minorHAnsi"/>
            <w:color w:val="0000FF"/>
            <w:u w:val="single" w:color="0000FF"/>
          </w:rPr>
          <w:t>policies</w:t>
        </w:r>
      </w:hyperlink>
      <w:hyperlink r:id="rId150">
        <w:r w:rsidRPr="00207D4D">
          <w:rPr>
            <w:rFonts w:cstheme="minorHAnsi"/>
          </w:rPr>
          <w:t xml:space="preserve"> </w:t>
        </w:r>
      </w:hyperlink>
      <w:r w:rsidRPr="00207D4D">
        <w:rPr>
          <w:rFonts w:cstheme="minorHAnsi"/>
        </w:rPr>
        <w:t xml:space="preserve">. [Accessed: 27- Sep- 2019]. </w:t>
      </w:r>
    </w:p>
    <w:p w14:paraId="529B9F1C"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Developer Policy Center", Play.google.com, 2019. [Online]. Available: </w:t>
      </w:r>
      <w:hyperlink r:id="rId151" w:history="1">
        <w:r w:rsidRPr="00207D4D">
          <w:rPr>
            <w:rStyle w:val="Hyperlink"/>
            <w:rFonts w:cstheme="minorHAnsi"/>
          </w:rPr>
          <w:t>https://play.google.com/about/developer</w:t>
        </w:r>
      </w:hyperlink>
      <w:hyperlink r:id="rId152">
        <w:r w:rsidRPr="00207D4D">
          <w:rPr>
            <w:rFonts w:cstheme="minorHAnsi"/>
            <w:color w:val="0000FF"/>
            <w:u w:val="single" w:color="0000FF"/>
          </w:rPr>
          <w:t>-</w:t>
        </w:r>
      </w:hyperlink>
      <w:hyperlink r:id="rId153">
        <w:r w:rsidRPr="00207D4D">
          <w:rPr>
            <w:rFonts w:cstheme="minorHAnsi"/>
            <w:color w:val="0000FF"/>
            <w:u w:val="single" w:color="0000FF"/>
          </w:rPr>
          <w:t>content</w:t>
        </w:r>
      </w:hyperlink>
      <w:hyperlink r:id="rId154">
        <w:r w:rsidRPr="00207D4D">
          <w:rPr>
            <w:rFonts w:cstheme="minorHAnsi"/>
            <w:color w:val="0000FF"/>
            <w:u w:val="single" w:color="0000FF"/>
          </w:rPr>
          <w:t>-</w:t>
        </w:r>
      </w:hyperlink>
      <w:hyperlink r:id="rId155">
        <w:r w:rsidRPr="00207D4D">
          <w:rPr>
            <w:rFonts w:cstheme="minorHAnsi"/>
            <w:color w:val="0000FF"/>
            <w:u w:val="single" w:color="0000FF"/>
          </w:rPr>
          <w:t>policy/</w:t>
        </w:r>
      </w:hyperlink>
      <w:hyperlink r:id="rId156">
        <w:r w:rsidRPr="00207D4D">
          <w:rPr>
            <w:rFonts w:cstheme="minorHAnsi"/>
          </w:rPr>
          <w:t xml:space="preserve"> </w:t>
        </w:r>
      </w:hyperlink>
      <w:r w:rsidRPr="00207D4D">
        <w:rPr>
          <w:rFonts w:cstheme="minorHAnsi"/>
        </w:rPr>
        <w:t xml:space="preserve">. [Accessed: 27- Sep- 2019]. </w:t>
      </w:r>
    </w:p>
    <w:p w14:paraId="3733CDAA"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Before You Enroll - Apple Developer Program - Apple Developer", Developer.apple.com, 2019. [Online]. Available: </w:t>
      </w:r>
      <w:hyperlink r:id="rId157">
        <w:r w:rsidRPr="00207D4D">
          <w:rPr>
            <w:rFonts w:cstheme="minorHAnsi"/>
            <w:color w:val="0000FF"/>
            <w:u w:val="single" w:color="0000FF"/>
          </w:rPr>
          <w:t>https://developer.apple.com/programs/enroll/</w:t>
        </w:r>
      </w:hyperlink>
      <w:hyperlink r:id="rId158">
        <w:r w:rsidRPr="00207D4D">
          <w:rPr>
            <w:rFonts w:cstheme="minorHAnsi"/>
          </w:rPr>
          <w:t xml:space="preserve"> </w:t>
        </w:r>
      </w:hyperlink>
      <w:r w:rsidRPr="00207D4D">
        <w:rPr>
          <w:rFonts w:cstheme="minorHAnsi"/>
        </w:rPr>
        <w:t xml:space="preserve">. [Accessed: 27- Sep- 2019]. </w:t>
      </w:r>
    </w:p>
    <w:p w14:paraId="5965BA17" w14:textId="77777777" w:rsidR="00BC50F6" w:rsidRPr="00207D4D" w:rsidRDefault="00BC50F6" w:rsidP="004802F5">
      <w:pPr>
        <w:pStyle w:val="ListParagraph"/>
        <w:numPr>
          <w:ilvl w:val="0"/>
          <w:numId w:val="24"/>
        </w:numPr>
        <w:spacing w:after="15"/>
        <w:rPr>
          <w:rFonts w:cstheme="minorHAnsi"/>
        </w:rPr>
      </w:pPr>
      <w:r w:rsidRPr="00207D4D">
        <w:rPr>
          <w:rFonts w:cstheme="minorHAnsi"/>
        </w:rPr>
        <w:t xml:space="preserve"> 2019. [Online]. Available: </w:t>
      </w:r>
      <w:hyperlink r:id="rId159">
        <w:r w:rsidRPr="00207D4D">
          <w:rPr>
            <w:rFonts w:cstheme="minorHAnsi"/>
            <w:color w:val="0000FF"/>
            <w:u w:val="single" w:color="0000FF"/>
          </w:rPr>
          <w:t>https://www.quora.com/How</w:t>
        </w:r>
      </w:hyperlink>
      <w:hyperlink r:id="rId160">
        <w:r w:rsidRPr="00207D4D">
          <w:rPr>
            <w:rFonts w:cstheme="minorHAnsi"/>
            <w:color w:val="0000FF"/>
            <w:u w:val="single" w:color="0000FF"/>
          </w:rPr>
          <w:t>-</w:t>
        </w:r>
      </w:hyperlink>
      <w:hyperlink r:id="rId161">
        <w:r w:rsidRPr="00207D4D">
          <w:rPr>
            <w:rFonts w:cstheme="minorHAnsi"/>
            <w:color w:val="0000FF"/>
            <w:u w:val="single" w:color="0000FF"/>
          </w:rPr>
          <w:t>long</w:t>
        </w:r>
      </w:hyperlink>
      <w:hyperlink r:id="rId162">
        <w:r w:rsidRPr="00207D4D">
          <w:rPr>
            <w:rFonts w:cstheme="minorHAnsi"/>
            <w:color w:val="0000FF"/>
            <w:u w:val="single" w:color="0000FF"/>
          </w:rPr>
          <w:t>-</w:t>
        </w:r>
      </w:hyperlink>
      <w:hyperlink r:id="rId163">
        <w:r w:rsidRPr="00207D4D">
          <w:rPr>
            <w:rFonts w:cstheme="minorHAnsi"/>
            <w:color w:val="0000FF"/>
            <w:u w:val="single" w:color="0000FF"/>
          </w:rPr>
          <w:t>does</w:t>
        </w:r>
      </w:hyperlink>
      <w:hyperlink r:id="rId164">
        <w:r w:rsidRPr="00207D4D">
          <w:rPr>
            <w:rFonts w:cstheme="minorHAnsi"/>
            <w:color w:val="0000FF"/>
            <w:u w:val="single" w:color="0000FF"/>
          </w:rPr>
          <w:t>-</w:t>
        </w:r>
      </w:hyperlink>
      <w:hyperlink r:id="rId165">
        <w:r w:rsidRPr="00207D4D">
          <w:rPr>
            <w:rFonts w:cstheme="minorHAnsi"/>
            <w:color w:val="0000FF"/>
            <w:u w:val="single" w:color="0000FF"/>
          </w:rPr>
          <w:t>it</w:t>
        </w:r>
      </w:hyperlink>
      <w:hyperlink r:id="rId166">
        <w:r w:rsidRPr="00207D4D">
          <w:rPr>
            <w:rFonts w:cstheme="minorHAnsi"/>
            <w:color w:val="0000FF"/>
            <w:u w:val="single" w:color="0000FF"/>
          </w:rPr>
          <w:t>-</w:t>
        </w:r>
      </w:hyperlink>
      <w:hyperlink r:id="rId167">
        <w:r w:rsidRPr="00207D4D">
          <w:rPr>
            <w:rFonts w:cstheme="minorHAnsi"/>
            <w:color w:val="0000FF"/>
            <w:u w:val="single" w:color="0000FF"/>
          </w:rPr>
          <w:t>take</w:t>
        </w:r>
      </w:hyperlink>
      <w:hyperlink r:id="rId168">
        <w:r w:rsidRPr="00207D4D">
          <w:rPr>
            <w:rFonts w:cstheme="minorHAnsi"/>
            <w:color w:val="0000FF"/>
            <w:u w:val="single" w:color="0000FF"/>
          </w:rPr>
          <w:t>-</w:t>
        </w:r>
      </w:hyperlink>
      <w:hyperlink r:id="rId169">
        <w:r w:rsidRPr="00207D4D">
          <w:rPr>
            <w:rFonts w:cstheme="minorHAnsi"/>
            <w:color w:val="0000FF"/>
            <w:u w:val="single" w:color="0000FF"/>
          </w:rPr>
          <w:t>for</w:t>
        </w:r>
      </w:hyperlink>
      <w:hyperlink r:id="rId170">
        <w:r w:rsidRPr="00207D4D">
          <w:rPr>
            <w:rFonts w:cstheme="minorHAnsi"/>
            <w:color w:val="0000FF"/>
            <w:u w:val="single" w:color="0000FF"/>
          </w:rPr>
          <w:t>-</w:t>
        </w:r>
      </w:hyperlink>
      <w:hyperlink r:id="rId171">
        <w:r w:rsidRPr="00207D4D">
          <w:rPr>
            <w:rFonts w:cstheme="minorHAnsi"/>
            <w:color w:val="0000FF"/>
            <w:u w:val="single" w:color="0000FF"/>
          </w:rPr>
          <w:t>an</w:t>
        </w:r>
      </w:hyperlink>
      <w:hyperlink r:id="rId172">
        <w:r w:rsidRPr="00207D4D">
          <w:rPr>
            <w:rFonts w:cstheme="minorHAnsi"/>
            <w:color w:val="0000FF"/>
            <w:u w:val="single" w:color="0000FF"/>
          </w:rPr>
          <w:t>-</w:t>
        </w:r>
      </w:hyperlink>
      <w:hyperlink r:id="rId173">
        <w:r w:rsidRPr="00207D4D">
          <w:rPr>
            <w:rFonts w:cstheme="minorHAnsi"/>
            <w:color w:val="0000FF"/>
            <w:u w:val="single" w:color="0000FF"/>
          </w:rPr>
          <w:t>app</w:t>
        </w:r>
      </w:hyperlink>
      <w:hyperlink r:id="rId174">
        <w:r w:rsidRPr="00207D4D">
          <w:rPr>
            <w:rFonts w:cstheme="minorHAnsi"/>
            <w:color w:val="0000FF"/>
            <w:u w:val="single" w:color="0000FF"/>
          </w:rPr>
          <w:t>-</w:t>
        </w:r>
      </w:hyperlink>
      <w:hyperlink r:id="rId175">
        <w:r w:rsidRPr="00207D4D">
          <w:rPr>
            <w:rFonts w:cstheme="minorHAnsi"/>
            <w:color w:val="0000FF"/>
            <w:u w:val="single" w:color="0000FF"/>
          </w:rPr>
          <w:t>to</w:t>
        </w:r>
      </w:hyperlink>
      <w:hyperlink r:id="rId176">
        <w:r w:rsidRPr="00207D4D">
          <w:rPr>
            <w:rFonts w:cstheme="minorHAnsi"/>
            <w:color w:val="0000FF"/>
            <w:u w:val="single" w:color="0000FF"/>
          </w:rPr>
          <w:t>-</w:t>
        </w:r>
      </w:hyperlink>
      <w:hyperlink r:id="rId177">
        <w:r w:rsidRPr="00207D4D">
          <w:rPr>
            <w:rFonts w:cstheme="minorHAnsi"/>
            <w:color w:val="0000FF"/>
            <w:u w:val="single" w:color="0000FF"/>
          </w:rPr>
          <w:t>be</w:t>
        </w:r>
      </w:hyperlink>
      <w:hyperlink r:id="rId178"/>
      <w:hyperlink r:id="rId179">
        <w:r w:rsidRPr="00207D4D">
          <w:rPr>
            <w:rFonts w:cstheme="minorHAnsi"/>
            <w:color w:val="0000FF"/>
            <w:u w:val="single" w:color="0000FF"/>
          </w:rPr>
          <w:t>approved</w:t>
        </w:r>
      </w:hyperlink>
      <w:hyperlink r:id="rId180">
        <w:r w:rsidRPr="00207D4D">
          <w:rPr>
            <w:rFonts w:cstheme="minorHAnsi"/>
            <w:color w:val="0000FF"/>
            <w:u w:val="single" w:color="0000FF"/>
          </w:rPr>
          <w:t>-</w:t>
        </w:r>
      </w:hyperlink>
      <w:hyperlink r:id="rId181">
        <w:r w:rsidRPr="00207D4D">
          <w:rPr>
            <w:rFonts w:cstheme="minorHAnsi"/>
            <w:color w:val="0000FF"/>
            <w:u w:val="single" w:color="0000FF"/>
          </w:rPr>
          <w:t>on</w:t>
        </w:r>
      </w:hyperlink>
      <w:hyperlink r:id="rId182">
        <w:r w:rsidRPr="00207D4D">
          <w:rPr>
            <w:rFonts w:cstheme="minorHAnsi"/>
            <w:color w:val="0000FF"/>
            <w:u w:val="single" w:color="0000FF"/>
          </w:rPr>
          <w:t>-</w:t>
        </w:r>
      </w:hyperlink>
      <w:hyperlink r:id="rId183">
        <w:r w:rsidRPr="00207D4D">
          <w:rPr>
            <w:rFonts w:cstheme="minorHAnsi"/>
            <w:color w:val="0000FF"/>
            <w:u w:val="single" w:color="0000FF"/>
          </w:rPr>
          <w:t>major</w:t>
        </w:r>
      </w:hyperlink>
      <w:hyperlink r:id="rId184">
        <w:r w:rsidRPr="00207D4D">
          <w:rPr>
            <w:rFonts w:cstheme="minorHAnsi"/>
            <w:color w:val="0000FF"/>
            <w:u w:val="single" w:color="0000FF"/>
          </w:rPr>
          <w:t>-</w:t>
        </w:r>
      </w:hyperlink>
      <w:hyperlink r:id="rId185">
        <w:r w:rsidRPr="00207D4D">
          <w:rPr>
            <w:rFonts w:cstheme="minorHAnsi"/>
            <w:color w:val="0000FF"/>
            <w:u w:val="single" w:color="0000FF"/>
          </w:rPr>
          <w:t>platforms</w:t>
        </w:r>
      </w:hyperlink>
      <w:hyperlink r:id="rId186">
        <w:r w:rsidRPr="00207D4D">
          <w:rPr>
            <w:rFonts w:cstheme="minorHAnsi"/>
            <w:color w:val="0000FF"/>
            <w:u w:val="single" w:color="0000FF"/>
          </w:rPr>
          <w:t>-</w:t>
        </w:r>
      </w:hyperlink>
      <w:hyperlink r:id="rId187">
        <w:r w:rsidRPr="00207D4D">
          <w:rPr>
            <w:rFonts w:cstheme="minorHAnsi"/>
            <w:color w:val="0000FF"/>
            <w:u w:val="single" w:color="0000FF"/>
          </w:rPr>
          <w:t>Google</w:t>
        </w:r>
      </w:hyperlink>
      <w:hyperlink r:id="rId188">
        <w:r w:rsidRPr="00207D4D">
          <w:rPr>
            <w:rFonts w:cstheme="minorHAnsi"/>
            <w:color w:val="0000FF"/>
            <w:u w:val="single" w:color="0000FF"/>
          </w:rPr>
          <w:t>-</w:t>
        </w:r>
      </w:hyperlink>
      <w:hyperlink r:id="rId189">
        <w:r w:rsidRPr="00207D4D">
          <w:rPr>
            <w:rFonts w:cstheme="minorHAnsi"/>
            <w:color w:val="0000FF"/>
            <w:u w:val="single" w:color="0000FF"/>
          </w:rPr>
          <w:t>Apple</w:t>
        </w:r>
      </w:hyperlink>
      <w:hyperlink r:id="rId190">
        <w:r w:rsidRPr="00207D4D">
          <w:rPr>
            <w:rFonts w:cstheme="minorHAnsi"/>
            <w:color w:val="0000FF"/>
            <w:u w:val="single" w:color="0000FF"/>
          </w:rPr>
          <w:t>-</w:t>
        </w:r>
      </w:hyperlink>
      <w:hyperlink r:id="rId191">
        <w:r w:rsidRPr="00207D4D">
          <w:rPr>
            <w:rFonts w:cstheme="minorHAnsi"/>
            <w:color w:val="0000FF"/>
            <w:u w:val="single" w:color="0000FF"/>
          </w:rPr>
          <w:t>etc/</w:t>
        </w:r>
      </w:hyperlink>
      <w:hyperlink r:id="rId192">
        <w:r w:rsidRPr="00207D4D">
          <w:rPr>
            <w:rFonts w:cstheme="minorHAnsi"/>
          </w:rPr>
          <w:t xml:space="preserve"> </w:t>
        </w:r>
      </w:hyperlink>
      <w:r w:rsidRPr="00207D4D">
        <w:rPr>
          <w:rFonts w:cstheme="minorHAnsi"/>
        </w:rPr>
        <w:t xml:space="preserve">. [Accessed: 27- Sep- 2019]. </w:t>
      </w:r>
    </w:p>
    <w:p w14:paraId="2EA0DB33" w14:textId="77777777" w:rsidR="00BC50F6" w:rsidRPr="00207D4D" w:rsidRDefault="00BC50F6" w:rsidP="004802F5">
      <w:pPr>
        <w:pStyle w:val="ListParagraph"/>
        <w:numPr>
          <w:ilvl w:val="0"/>
          <w:numId w:val="24"/>
        </w:numPr>
        <w:rPr>
          <w:rFonts w:cstheme="minorHAnsi"/>
        </w:rPr>
      </w:pPr>
      <w:r w:rsidRPr="00207D4D">
        <w:rPr>
          <w:rFonts w:cstheme="minorHAnsi"/>
        </w:rPr>
        <w:t xml:space="preserve"> "App Store Review Guidelines - Apple Developer", Developer.apple.com, 2019. [Online]. Available: </w:t>
      </w:r>
      <w:hyperlink r:id="rId193">
        <w:r w:rsidRPr="00207D4D">
          <w:rPr>
            <w:rFonts w:cstheme="minorHAnsi"/>
            <w:color w:val="0000FF"/>
            <w:u w:val="single" w:color="0000FF"/>
          </w:rPr>
          <w:t>https://developer.apple.com/app</w:t>
        </w:r>
      </w:hyperlink>
      <w:hyperlink r:id="rId194">
        <w:r w:rsidRPr="00207D4D">
          <w:rPr>
            <w:rFonts w:cstheme="minorHAnsi"/>
            <w:color w:val="0000FF"/>
            <w:u w:val="single" w:color="0000FF"/>
          </w:rPr>
          <w:t>-</w:t>
        </w:r>
      </w:hyperlink>
      <w:hyperlink r:id="rId195">
        <w:r w:rsidRPr="00207D4D">
          <w:rPr>
            <w:rFonts w:cstheme="minorHAnsi"/>
            <w:color w:val="0000FF"/>
            <w:u w:val="single" w:color="0000FF"/>
          </w:rPr>
          <w:t>store/review/guidelines/</w:t>
        </w:r>
      </w:hyperlink>
      <w:hyperlink r:id="rId196">
        <w:r w:rsidRPr="00207D4D">
          <w:rPr>
            <w:rFonts w:cstheme="minorHAnsi"/>
          </w:rPr>
          <w:t xml:space="preserve"> </w:t>
        </w:r>
      </w:hyperlink>
      <w:r w:rsidRPr="00207D4D">
        <w:rPr>
          <w:rFonts w:cstheme="minorHAnsi"/>
        </w:rPr>
        <w:t xml:space="preserve">. [Accessed: 27- Sep- 2019]. </w:t>
      </w:r>
    </w:p>
    <w:p w14:paraId="6C05FB02"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App Review - App Store - Apple Developer", Apple Developer, 2019. [Online]. Available: </w:t>
      </w:r>
      <w:hyperlink r:id="rId197" w:history="1">
        <w:r w:rsidRPr="00207D4D">
          <w:rPr>
            <w:rStyle w:val="Hyperlink"/>
            <w:rFonts w:cstheme="minorHAnsi"/>
          </w:rPr>
          <w:t>https://developer.apple.com/app</w:t>
        </w:r>
      </w:hyperlink>
      <w:hyperlink r:id="rId198">
        <w:r w:rsidRPr="00207D4D">
          <w:rPr>
            <w:rFonts w:cstheme="minorHAnsi"/>
            <w:color w:val="0000FF"/>
            <w:u w:val="single" w:color="0000FF"/>
          </w:rPr>
          <w:t>-</w:t>
        </w:r>
      </w:hyperlink>
      <w:hyperlink r:id="rId199">
        <w:r w:rsidRPr="00207D4D">
          <w:rPr>
            <w:rFonts w:cstheme="minorHAnsi"/>
            <w:color w:val="0000FF"/>
            <w:u w:val="single" w:color="0000FF"/>
          </w:rPr>
          <w:t>store/review/</w:t>
        </w:r>
      </w:hyperlink>
      <w:hyperlink r:id="rId200">
        <w:r w:rsidRPr="00207D4D">
          <w:rPr>
            <w:rFonts w:cstheme="minorHAnsi"/>
          </w:rPr>
          <w:t xml:space="preserve"> </w:t>
        </w:r>
      </w:hyperlink>
      <w:r w:rsidRPr="00207D4D">
        <w:rPr>
          <w:rFonts w:cstheme="minorHAnsi"/>
        </w:rPr>
        <w:t xml:space="preserve">. [Accessed: 27- Sep- 2019]. </w:t>
      </w:r>
    </w:p>
    <w:p w14:paraId="3C7B6081"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Jest · Delightful JavaScript Testing", Jestjs.io, 2019. [Online]. Available: </w:t>
      </w:r>
      <w:hyperlink r:id="rId201">
        <w:r w:rsidRPr="00207D4D">
          <w:rPr>
            <w:rFonts w:cstheme="minorHAnsi"/>
            <w:color w:val="0000FF"/>
            <w:u w:val="single" w:color="0000FF"/>
          </w:rPr>
          <w:t>https://jestjs.io</w:t>
        </w:r>
      </w:hyperlink>
      <w:hyperlink r:id="rId202">
        <w:r w:rsidRPr="00207D4D">
          <w:rPr>
            <w:rFonts w:cstheme="minorHAnsi"/>
          </w:rPr>
          <w:t>.</w:t>
        </w:r>
      </w:hyperlink>
      <w:r w:rsidRPr="00207D4D">
        <w:rPr>
          <w:rFonts w:cstheme="minorHAnsi"/>
        </w:rPr>
        <w:t xml:space="preserve"> [Accessed: 27- Sep- 2019]. </w:t>
      </w:r>
    </w:p>
    <w:p w14:paraId="64321A8A" w14:textId="77777777" w:rsidR="00BC50F6" w:rsidRPr="00207D4D" w:rsidRDefault="00BC50F6" w:rsidP="004802F5">
      <w:pPr>
        <w:pStyle w:val="ListParagraph"/>
        <w:numPr>
          <w:ilvl w:val="0"/>
          <w:numId w:val="24"/>
        </w:numPr>
        <w:rPr>
          <w:rFonts w:cstheme="minorHAnsi"/>
        </w:rPr>
      </w:pPr>
      <w:r w:rsidRPr="00207D4D">
        <w:rPr>
          <w:rFonts w:cstheme="minorHAnsi"/>
        </w:rPr>
        <w:lastRenderedPageBreak/>
        <w:t xml:space="preserve"> "Snapshot Testing · Jest", Jestjs.io, 2019. [Online]. Available: </w:t>
      </w:r>
      <w:hyperlink r:id="rId203" w:history="1">
        <w:r w:rsidRPr="00207D4D">
          <w:rPr>
            <w:rStyle w:val="Hyperlink"/>
            <w:rFonts w:cstheme="minorHAnsi"/>
          </w:rPr>
          <w:t>https://jestjs.io/docs/en/snapshot</w:t>
        </w:r>
      </w:hyperlink>
      <w:hyperlink r:id="rId204"/>
      <w:r w:rsidRPr="00207D4D">
        <w:rPr>
          <w:rFonts w:cstheme="minorHAnsi"/>
        </w:rPr>
        <w:t xml:space="preserve">testing. [Accessed: 27- Sep- 2019]. </w:t>
      </w:r>
    </w:p>
    <w:p w14:paraId="71310CA0" w14:textId="77777777" w:rsidR="00BC50F6" w:rsidRPr="00207D4D" w:rsidRDefault="00BC50F6" w:rsidP="004802F5">
      <w:pPr>
        <w:pStyle w:val="ListParagraph"/>
        <w:numPr>
          <w:ilvl w:val="0"/>
          <w:numId w:val="24"/>
        </w:numPr>
        <w:rPr>
          <w:rFonts w:cstheme="minorHAnsi"/>
        </w:rPr>
      </w:pPr>
      <w:r w:rsidRPr="00207D4D">
        <w:rPr>
          <w:rFonts w:cstheme="minorHAnsi"/>
          <w:color w:val="333333"/>
          <w:shd w:val="clear" w:color="auto" w:fill="FFFFFF"/>
        </w:rPr>
        <w:t xml:space="preserve"> -- --, “</w:t>
      </w:r>
      <w:proofErr w:type="spellStart"/>
      <w:r w:rsidRPr="00207D4D">
        <w:rPr>
          <w:rFonts w:cstheme="minorHAnsi"/>
          <w:color w:val="333333"/>
          <w:shd w:val="clear" w:color="auto" w:fill="FFFFFF"/>
        </w:rPr>
        <w:t>wix</w:t>
      </w:r>
      <w:proofErr w:type="spellEnd"/>
      <w:r w:rsidRPr="00207D4D">
        <w:rPr>
          <w:rFonts w:cstheme="minorHAnsi"/>
          <w:color w:val="333333"/>
          <w:shd w:val="clear" w:color="auto" w:fill="FFFFFF"/>
        </w:rPr>
        <w:t>/Detox,” </w:t>
      </w:r>
      <w:r w:rsidRPr="00207D4D">
        <w:rPr>
          <w:rFonts w:cstheme="minorHAnsi"/>
          <w:i/>
          <w:color w:val="333333"/>
        </w:rPr>
        <w:t>GitHub</w:t>
      </w:r>
      <w:r w:rsidRPr="00207D4D">
        <w:rPr>
          <w:rFonts w:cstheme="minorHAnsi"/>
          <w:color w:val="333333"/>
          <w:shd w:val="clear" w:color="auto" w:fill="FFFFFF"/>
        </w:rPr>
        <w:t>, 09-Mar-2020. [Online]. Available: https://github.com/wix/Detox. [Accessed: 09-Mar-2020].</w:t>
      </w:r>
      <w:r w:rsidRPr="00207D4D">
        <w:rPr>
          <w:rFonts w:cstheme="minorHAnsi"/>
        </w:rPr>
        <w:t xml:space="preserve"> </w:t>
      </w:r>
    </w:p>
    <w:p w14:paraId="01BE56EE" w14:textId="77777777" w:rsidR="00BC50F6" w:rsidRPr="00207D4D" w:rsidRDefault="00BC50F6" w:rsidP="004802F5">
      <w:pPr>
        <w:pStyle w:val="ListParagraph"/>
        <w:numPr>
          <w:ilvl w:val="0"/>
          <w:numId w:val="24"/>
        </w:numPr>
        <w:rPr>
          <w:rFonts w:cstheme="minorHAnsi"/>
          <w:color w:val="0000FF"/>
          <w:u w:val="single"/>
        </w:rPr>
      </w:pPr>
      <w:r w:rsidRPr="00207D4D">
        <w:rPr>
          <w:rFonts w:cstheme="minorHAnsi"/>
        </w:rPr>
        <w:t xml:space="preserve"> </w:t>
      </w:r>
      <w:r w:rsidRPr="00207D4D">
        <w:rPr>
          <w:rFonts w:cstheme="minorHAnsi"/>
          <w:color w:val="333333"/>
          <w:shd w:val="clear" w:color="auto" w:fill="FFFFFF"/>
        </w:rPr>
        <w:t>-- --, “Introduction,” </w:t>
      </w:r>
      <w:r w:rsidRPr="00207D4D">
        <w:rPr>
          <w:rFonts w:cstheme="minorHAnsi"/>
          <w:i/>
          <w:color w:val="333333"/>
        </w:rPr>
        <w:t>Appium</w:t>
      </w:r>
      <w:r w:rsidRPr="00207D4D">
        <w:rPr>
          <w:rFonts w:cstheme="minorHAnsi"/>
          <w:color w:val="333333"/>
          <w:shd w:val="clear" w:color="auto" w:fill="FFFFFF"/>
        </w:rPr>
        <w:t>. [Online]. Available: http://appium.io/docs/en/about-appium/intro/?lang=en. [Accessed: 09-Mar-2020].</w:t>
      </w:r>
    </w:p>
    <w:p w14:paraId="7E19A539" w14:textId="77777777" w:rsidR="00BC50F6" w:rsidRPr="00207D4D" w:rsidRDefault="00BC50F6" w:rsidP="004802F5">
      <w:pPr>
        <w:pStyle w:val="ListParagraph"/>
        <w:numPr>
          <w:ilvl w:val="0"/>
          <w:numId w:val="24"/>
        </w:numPr>
        <w:spacing w:after="105"/>
        <w:rPr>
          <w:rFonts w:cstheme="minorHAnsi"/>
        </w:rPr>
      </w:pPr>
      <w:r w:rsidRPr="00207D4D">
        <w:rPr>
          <w:rFonts w:eastAsia="Arial" w:cstheme="minorHAnsi"/>
        </w:rPr>
        <w:t xml:space="preserve"> D. Editors, "America's Most Delish", </w:t>
      </w:r>
      <w:r w:rsidRPr="00207D4D">
        <w:rPr>
          <w:rFonts w:eastAsia="Arial" w:cstheme="minorHAnsi"/>
          <w:i/>
        </w:rPr>
        <w:t>Delish</w:t>
      </w:r>
      <w:r w:rsidRPr="00207D4D">
        <w:rPr>
          <w:rFonts w:eastAsia="Arial" w:cstheme="minorHAnsi"/>
        </w:rPr>
        <w:t xml:space="preserve">, 2019. [Online]. Available: </w:t>
      </w:r>
      <w:hyperlink r:id="rId205" w:history="1">
        <w:r w:rsidRPr="00207D4D">
          <w:rPr>
            <w:rStyle w:val="Hyperlink"/>
            <w:rFonts w:eastAsia="Arial" w:cstheme="minorHAnsi"/>
          </w:rPr>
          <w:t>https://www.delish.com/food/a23117553/america</w:t>
        </w:r>
      </w:hyperlink>
      <w:hyperlink r:id="rId206">
        <w:r w:rsidRPr="00207D4D">
          <w:rPr>
            <w:rFonts w:eastAsia="Arial" w:cstheme="minorHAnsi"/>
            <w:color w:val="0000FF"/>
            <w:u w:val="single" w:color="0000FF"/>
          </w:rPr>
          <w:t>-</w:t>
        </w:r>
      </w:hyperlink>
      <w:hyperlink r:id="rId207">
        <w:r w:rsidRPr="00207D4D">
          <w:rPr>
            <w:rFonts w:eastAsia="Arial" w:cstheme="minorHAnsi"/>
            <w:color w:val="0000FF"/>
            <w:u w:val="single" w:color="0000FF"/>
          </w:rPr>
          <w:t>most</w:t>
        </w:r>
      </w:hyperlink>
      <w:hyperlink r:id="rId208">
        <w:r w:rsidRPr="00207D4D">
          <w:rPr>
            <w:rFonts w:eastAsia="Arial" w:cstheme="minorHAnsi"/>
            <w:color w:val="0000FF"/>
            <w:u w:val="single" w:color="0000FF"/>
          </w:rPr>
          <w:t>-</w:t>
        </w:r>
      </w:hyperlink>
      <w:hyperlink r:id="rId209">
        <w:r w:rsidRPr="00207D4D">
          <w:rPr>
            <w:rFonts w:eastAsia="Arial" w:cstheme="minorHAnsi"/>
            <w:color w:val="0000FF"/>
            <w:u w:val="single" w:color="0000FF"/>
          </w:rPr>
          <w:t>delish</w:t>
        </w:r>
      </w:hyperlink>
      <w:hyperlink r:id="rId210">
        <w:r w:rsidRPr="00207D4D">
          <w:rPr>
            <w:rFonts w:eastAsia="Arial" w:cstheme="minorHAnsi"/>
            <w:color w:val="0000FF"/>
            <w:u w:val="single" w:color="0000FF"/>
          </w:rPr>
          <w:t>-</w:t>
        </w:r>
      </w:hyperlink>
      <w:hyperlink r:id="rId211">
        <w:r w:rsidRPr="00207D4D">
          <w:rPr>
            <w:rFonts w:eastAsia="Arial" w:cstheme="minorHAnsi"/>
            <w:color w:val="0000FF"/>
            <w:u w:val="single" w:color="0000FF"/>
          </w:rPr>
          <w:t>grocery</w:t>
        </w:r>
      </w:hyperlink>
      <w:hyperlink r:id="rId212">
        <w:r w:rsidRPr="00207D4D">
          <w:rPr>
            <w:rFonts w:eastAsia="Arial" w:cstheme="minorHAnsi"/>
            <w:color w:val="0000FF"/>
            <w:u w:val="single" w:color="0000FF"/>
          </w:rPr>
          <w:t>-</w:t>
        </w:r>
      </w:hyperlink>
      <w:hyperlink r:id="rId213">
        <w:r w:rsidRPr="00207D4D">
          <w:rPr>
            <w:rFonts w:eastAsia="Arial" w:cstheme="minorHAnsi"/>
            <w:color w:val="0000FF"/>
            <w:u w:val="single" w:color="0000FF"/>
          </w:rPr>
          <w:t>items</w:t>
        </w:r>
      </w:hyperlink>
      <w:hyperlink r:id="rId214">
        <w:r w:rsidRPr="00207D4D">
          <w:rPr>
            <w:rFonts w:eastAsia="Arial" w:cstheme="minorHAnsi"/>
            <w:color w:val="0000FF"/>
            <w:u w:val="single" w:color="0000FF"/>
          </w:rPr>
          <w:t>-</w:t>
        </w:r>
      </w:hyperlink>
      <w:hyperlink r:id="rId215">
        <w:r w:rsidRPr="00207D4D">
          <w:rPr>
            <w:rFonts w:eastAsia="Arial" w:cstheme="minorHAnsi"/>
            <w:color w:val="0000FF"/>
            <w:u w:val="single" w:color="0000FF"/>
          </w:rPr>
          <w:t>2018/</w:t>
        </w:r>
      </w:hyperlink>
      <w:hyperlink r:id="rId216">
        <w:r w:rsidRPr="00207D4D">
          <w:rPr>
            <w:rFonts w:eastAsia="Arial" w:cstheme="minorHAnsi"/>
          </w:rPr>
          <w:t xml:space="preserve"> </w:t>
        </w:r>
      </w:hyperlink>
      <w:r w:rsidRPr="00207D4D">
        <w:rPr>
          <w:rFonts w:eastAsia="Arial" w:cstheme="minorHAnsi"/>
        </w:rPr>
        <w:t>. [Accessed: 29- Sep- 2019].</w:t>
      </w:r>
      <w:r w:rsidRPr="00207D4D">
        <w:rPr>
          <w:rFonts w:cstheme="minorHAnsi"/>
        </w:rPr>
        <w:t xml:space="preserve"> </w:t>
      </w:r>
    </w:p>
    <w:p w14:paraId="38E487D3" w14:textId="77777777" w:rsidR="00BC50F6" w:rsidRPr="00207D4D" w:rsidRDefault="00BC50F6" w:rsidP="004802F5">
      <w:pPr>
        <w:pStyle w:val="ListParagraph"/>
        <w:numPr>
          <w:ilvl w:val="0"/>
          <w:numId w:val="24"/>
        </w:numPr>
        <w:spacing w:after="110"/>
        <w:rPr>
          <w:rFonts w:cstheme="minorHAnsi"/>
        </w:rPr>
      </w:pPr>
      <w:r w:rsidRPr="00207D4D">
        <w:rPr>
          <w:rFonts w:cstheme="minorHAnsi"/>
        </w:rPr>
        <w:t xml:space="preserve"> "Introduction to Recommender System", Medium, 2019. [Online]. Available: </w:t>
      </w:r>
      <w:hyperlink r:id="rId217" w:history="1">
        <w:r w:rsidRPr="00207D4D">
          <w:rPr>
            <w:rStyle w:val="Hyperlink"/>
            <w:rFonts w:cstheme="minorHAnsi"/>
          </w:rPr>
          <w:t>https://towardsdatascience.com/intro</w:t>
        </w:r>
      </w:hyperlink>
      <w:hyperlink r:id="rId218">
        <w:r w:rsidRPr="00207D4D">
          <w:rPr>
            <w:rFonts w:cstheme="minorHAnsi"/>
            <w:color w:val="0000FF"/>
            <w:u w:val="single" w:color="0000FF"/>
          </w:rPr>
          <w:t>-</w:t>
        </w:r>
      </w:hyperlink>
      <w:hyperlink r:id="rId219">
        <w:r w:rsidRPr="00207D4D">
          <w:rPr>
            <w:rFonts w:cstheme="minorHAnsi"/>
            <w:color w:val="0000FF"/>
            <w:u w:val="single" w:color="0000FF"/>
          </w:rPr>
          <w:t>to</w:t>
        </w:r>
      </w:hyperlink>
      <w:hyperlink r:id="rId220">
        <w:r w:rsidRPr="00207D4D">
          <w:rPr>
            <w:rFonts w:cstheme="minorHAnsi"/>
            <w:color w:val="0000FF"/>
            <w:u w:val="single" w:color="0000FF"/>
          </w:rPr>
          <w:t>-</w:t>
        </w:r>
      </w:hyperlink>
      <w:hyperlink r:id="rId221">
        <w:r w:rsidRPr="00207D4D">
          <w:rPr>
            <w:rFonts w:cstheme="minorHAnsi"/>
            <w:color w:val="0000FF"/>
            <w:u w:val="single" w:color="0000FF"/>
          </w:rPr>
          <w:t>recommender</w:t>
        </w:r>
      </w:hyperlink>
      <w:hyperlink r:id="rId222">
        <w:r w:rsidRPr="00207D4D">
          <w:rPr>
            <w:rFonts w:cstheme="minorHAnsi"/>
            <w:color w:val="0000FF"/>
            <w:u w:val="single" w:color="0000FF"/>
          </w:rPr>
          <w:t>-</w:t>
        </w:r>
      </w:hyperlink>
      <w:hyperlink r:id="rId223">
        <w:r w:rsidRPr="00207D4D">
          <w:rPr>
            <w:rFonts w:cstheme="minorHAnsi"/>
            <w:color w:val="0000FF"/>
            <w:u w:val="single" w:color="0000FF"/>
          </w:rPr>
          <w:t>system</w:t>
        </w:r>
      </w:hyperlink>
      <w:hyperlink r:id="rId224">
        <w:r w:rsidRPr="00207D4D">
          <w:rPr>
            <w:rFonts w:cstheme="minorHAnsi"/>
            <w:color w:val="0000FF"/>
            <w:u w:val="single" w:color="0000FF"/>
          </w:rPr>
          <w:t>-</w:t>
        </w:r>
      </w:hyperlink>
      <w:hyperlink r:id="rId225">
        <w:r w:rsidRPr="00207D4D">
          <w:rPr>
            <w:rFonts w:cstheme="minorHAnsi"/>
            <w:color w:val="0000FF"/>
            <w:u w:val="single" w:color="0000FF"/>
          </w:rPr>
          <w:t>collaborative</w:t>
        </w:r>
      </w:hyperlink>
      <w:hyperlink r:id="rId226">
        <w:r w:rsidRPr="00207D4D">
          <w:rPr>
            <w:rFonts w:cstheme="minorHAnsi"/>
            <w:color w:val="0000FF"/>
            <w:u w:val="single" w:color="0000FF"/>
          </w:rPr>
          <w:t>-</w:t>
        </w:r>
      </w:hyperlink>
      <w:hyperlink r:id="rId227">
        <w:r w:rsidRPr="00207D4D">
          <w:rPr>
            <w:rFonts w:cstheme="minorHAnsi"/>
            <w:color w:val="0000FF"/>
            <w:u w:val="single" w:color="0000FF"/>
          </w:rPr>
          <w:t>filtering</w:t>
        </w:r>
      </w:hyperlink>
      <w:hyperlink r:id="rId228"/>
      <w:hyperlink r:id="rId229">
        <w:r w:rsidRPr="00207D4D">
          <w:rPr>
            <w:rFonts w:cstheme="minorHAnsi"/>
            <w:color w:val="0000FF"/>
            <w:u w:val="single" w:color="0000FF"/>
          </w:rPr>
          <w:t>64a238194a26</w:t>
        </w:r>
      </w:hyperlink>
      <w:hyperlink r:id="rId230">
        <w:r w:rsidRPr="00207D4D">
          <w:rPr>
            <w:rFonts w:cstheme="minorHAnsi"/>
          </w:rPr>
          <w:t xml:space="preserve"> </w:t>
        </w:r>
      </w:hyperlink>
      <w:r w:rsidRPr="00207D4D">
        <w:rPr>
          <w:rFonts w:cstheme="minorHAnsi"/>
        </w:rPr>
        <w:t xml:space="preserve">. [Accessed: 27- Sep- 2019]. </w:t>
      </w:r>
    </w:p>
    <w:p w14:paraId="323B8DD5"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Label Encoder vs. One Hot Encoder in Machine Learning", Medium, 2019. [Online]. Available: </w:t>
      </w:r>
      <w:hyperlink r:id="rId231" w:history="1">
        <w:r w:rsidRPr="00207D4D">
          <w:rPr>
            <w:rStyle w:val="Hyperlink"/>
            <w:rFonts w:cstheme="minorHAnsi"/>
          </w:rPr>
          <w:t>https://medium.com/@contactsunny/label</w:t>
        </w:r>
      </w:hyperlink>
      <w:hyperlink r:id="rId232">
        <w:r w:rsidRPr="00207D4D">
          <w:rPr>
            <w:rFonts w:cstheme="minorHAnsi"/>
            <w:color w:val="0000FF"/>
            <w:u w:val="single" w:color="0000FF"/>
          </w:rPr>
          <w:t>-</w:t>
        </w:r>
      </w:hyperlink>
      <w:hyperlink r:id="rId233">
        <w:r w:rsidRPr="00207D4D">
          <w:rPr>
            <w:rFonts w:cstheme="minorHAnsi"/>
            <w:color w:val="0000FF"/>
            <w:u w:val="single" w:color="0000FF"/>
          </w:rPr>
          <w:t>encoder</w:t>
        </w:r>
      </w:hyperlink>
      <w:hyperlink r:id="rId234">
        <w:r w:rsidRPr="00207D4D">
          <w:rPr>
            <w:rFonts w:cstheme="minorHAnsi"/>
            <w:color w:val="0000FF"/>
            <w:u w:val="single" w:color="0000FF"/>
          </w:rPr>
          <w:t>-</w:t>
        </w:r>
      </w:hyperlink>
      <w:hyperlink r:id="rId235">
        <w:r w:rsidRPr="00207D4D">
          <w:rPr>
            <w:rFonts w:cstheme="minorHAnsi"/>
            <w:color w:val="0000FF"/>
            <w:u w:val="single" w:color="0000FF"/>
          </w:rPr>
          <w:t>vs</w:t>
        </w:r>
      </w:hyperlink>
      <w:hyperlink r:id="rId236">
        <w:r w:rsidRPr="00207D4D">
          <w:rPr>
            <w:rFonts w:cstheme="minorHAnsi"/>
            <w:color w:val="0000FF"/>
            <w:u w:val="single" w:color="0000FF"/>
          </w:rPr>
          <w:t>-</w:t>
        </w:r>
      </w:hyperlink>
      <w:hyperlink r:id="rId237">
        <w:r w:rsidRPr="00207D4D">
          <w:rPr>
            <w:rFonts w:cstheme="minorHAnsi"/>
            <w:color w:val="0000FF"/>
            <w:u w:val="single" w:color="0000FF"/>
          </w:rPr>
          <w:t>one</w:t>
        </w:r>
      </w:hyperlink>
      <w:hyperlink r:id="rId238">
        <w:r w:rsidRPr="00207D4D">
          <w:rPr>
            <w:rFonts w:cstheme="minorHAnsi"/>
            <w:color w:val="0000FF"/>
            <w:u w:val="single" w:color="0000FF"/>
          </w:rPr>
          <w:t>-</w:t>
        </w:r>
      </w:hyperlink>
      <w:hyperlink r:id="rId239">
        <w:r w:rsidRPr="00207D4D">
          <w:rPr>
            <w:rFonts w:cstheme="minorHAnsi"/>
            <w:color w:val="0000FF"/>
            <w:u w:val="single" w:color="0000FF"/>
          </w:rPr>
          <w:t>hot</w:t>
        </w:r>
      </w:hyperlink>
      <w:hyperlink r:id="rId240">
        <w:r w:rsidRPr="00207D4D">
          <w:rPr>
            <w:rFonts w:cstheme="minorHAnsi"/>
            <w:color w:val="0000FF"/>
            <w:u w:val="single" w:color="0000FF"/>
          </w:rPr>
          <w:t>-</w:t>
        </w:r>
      </w:hyperlink>
      <w:hyperlink r:id="rId241">
        <w:r w:rsidRPr="00207D4D">
          <w:rPr>
            <w:rFonts w:cstheme="minorHAnsi"/>
            <w:color w:val="0000FF"/>
            <w:u w:val="single" w:color="0000FF"/>
          </w:rPr>
          <w:t>encoder</w:t>
        </w:r>
      </w:hyperlink>
      <w:hyperlink r:id="rId242">
        <w:r w:rsidRPr="00207D4D">
          <w:rPr>
            <w:rFonts w:cstheme="minorHAnsi"/>
            <w:color w:val="0000FF"/>
            <w:u w:val="single" w:color="0000FF"/>
          </w:rPr>
          <w:t>-</w:t>
        </w:r>
      </w:hyperlink>
      <w:hyperlink r:id="rId243">
        <w:r w:rsidRPr="00207D4D">
          <w:rPr>
            <w:rFonts w:cstheme="minorHAnsi"/>
            <w:color w:val="0000FF"/>
            <w:u w:val="single" w:color="0000FF"/>
          </w:rPr>
          <w:t>in</w:t>
        </w:r>
      </w:hyperlink>
      <w:hyperlink r:id="rId244">
        <w:r w:rsidRPr="00207D4D">
          <w:rPr>
            <w:rFonts w:cstheme="minorHAnsi"/>
            <w:color w:val="0000FF"/>
            <w:u w:val="single" w:color="0000FF"/>
          </w:rPr>
          <w:t>-</w:t>
        </w:r>
      </w:hyperlink>
      <w:hyperlink r:id="rId245">
        <w:r w:rsidRPr="00207D4D">
          <w:rPr>
            <w:rFonts w:cstheme="minorHAnsi"/>
            <w:color w:val="0000FF"/>
            <w:u w:val="single" w:color="0000FF"/>
          </w:rPr>
          <w:t>machine</w:t>
        </w:r>
      </w:hyperlink>
      <w:hyperlink r:id="rId246">
        <w:r w:rsidRPr="00207D4D">
          <w:rPr>
            <w:rFonts w:cstheme="minorHAnsi"/>
            <w:color w:val="0000FF"/>
            <w:u w:val="single" w:color="0000FF"/>
          </w:rPr>
          <w:t>-</w:t>
        </w:r>
      </w:hyperlink>
      <w:hyperlink r:id="rId247">
        <w:r w:rsidRPr="00207D4D">
          <w:rPr>
            <w:rFonts w:cstheme="minorHAnsi"/>
            <w:color w:val="0000FF"/>
            <w:u w:val="single" w:color="0000FF"/>
          </w:rPr>
          <w:t>learning</w:t>
        </w:r>
      </w:hyperlink>
      <w:hyperlink r:id="rId248"/>
      <w:hyperlink r:id="rId249">
        <w:r w:rsidRPr="00207D4D">
          <w:rPr>
            <w:rFonts w:cstheme="minorHAnsi"/>
            <w:color w:val="0000FF"/>
            <w:u w:val="single" w:color="0000FF"/>
          </w:rPr>
          <w:t>3fc273365621</w:t>
        </w:r>
      </w:hyperlink>
      <w:hyperlink r:id="rId250">
        <w:r w:rsidRPr="00207D4D">
          <w:rPr>
            <w:rFonts w:cstheme="minorHAnsi"/>
          </w:rPr>
          <w:t xml:space="preserve"> </w:t>
        </w:r>
      </w:hyperlink>
      <w:r w:rsidRPr="00207D4D">
        <w:rPr>
          <w:rFonts w:cstheme="minorHAnsi"/>
        </w:rPr>
        <w:t xml:space="preserve">. [Accessed: 27- Sep- 2019]. </w:t>
      </w:r>
    </w:p>
    <w:p w14:paraId="31BCF899" w14:textId="77777777" w:rsidR="00BC50F6" w:rsidRPr="00207D4D" w:rsidRDefault="00BC50F6" w:rsidP="004802F5">
      <w:pPr>
        <w:pStyle w:val="ListParagraph"/>
        <w:numPr>
          <w:ilvl w:val="0"/>
          <w:numId w:val="24"/>
        </w:numPr>
        <w:spacing w:after="110"/>
        <w:rPr>
          <w:rFonts w:cstheme="minorHAnsi"/>
        </w:rPr>
      </w:pPr>
      <w:r w:rsidRPr="00207D4D">
        <w:rPr>
          <w:rFonts w:cstheme="minorHAnsi"/>
        </w:rPr>
        <w:t xml:space="preserve"> "Encoding Categorical Features", Medium, 2019. [Online]. Available: </w:t>
      </w:r>
      <w:hyperlink r:id="rId251" w:history="1">
        <w:r w:rsidRPr="00207D4D">
          <w:rPr>
            <w:rStyle w:val="Hyperlink"/>
            <w:rFonts w:cstheme="minorHAnsi"/>
          </w:rPr>
          <w:t>https://towardsdatascience.com/encoding</w:t>
        </w:r>
      </w:hyperlink>
      <w:hyperlink r:id="rId252">
        <w:r w:rsidRPr="00207D4D">
          <w:rPr>
            <w:rFonts w:cstheme="minorHAnsi"/>
            <w:color w:val="0000FF"/>
            <w:u w:val="single" w:color="0000FF"/>
          </w:rPr>
          <w:t>-</w:t>
        </w:r>
      </w:hyperlink>
      <w:hyperlink r:id="rId253">
        <w:r w:rsidRPr="00207D4D">
          <w:rPr>
            <w:rFonts w:cstheme="minorHAnsi"/>
            <w:color w:val="0000FF"/>
            <w:u w:val="single" w:color="0000FF"/>
          </w:rPr>
          <w:t>categorical</w:t>
        </w:r>
      </w:hyperlink>
      <w:hyperlink r:id="rId254">
        <w:r w:rsidRPr="00207D4D">
          <w:rPr>
            <w:rFonts w:cstheme="minorHAnsi"/>
            <w:color w:val="0000FF"/>
            <w:u w:val="single" w:color="0000FF"/>
          </w:rPr>
          <w:t>-</w:t>
        </w:r>
      </w:hyperlink>
      <w:hyperlink r:id="rId255">
        <w:r w:rsidRPr="00207D4D">
          <w:rPr>
            <w:rFonts w:cstheme="minorHAnsi"/>
            <w:color w:val="0000FF"/>
            <w:u w:val="single" w:color="0000FF"/>
          </w:rPr>
          <w:t>features</w:t>
        </w:r>
      </w:hyperlink>
      <w:hyperlink r:id="rId256">
        <w:r w:rsidRPr="00207D4D">
          <w:rPr>
            <w:rFonts w:cstheme="minorHAnsi"/>
            <w:color w:val="0000FF"/>
            <w:u w:val="single" w:color="0000FF"/>
          </w:rPr>
          <w:t>-</w:t>
        </w:r>
      </w:hyperlink>
      <w:hyperlink r:id="rId257">
        <w:r w:rsidRPr="00207D4D">
          <w:rPr>
            <w:rFonts w:cstheme="minorHAnsi"/>
            <w:color w:val="0000FF"/>
            <w:u w:val="single" w:color="0000FF"/>
          </w:rPr>
          <w:t>21a2651a065c</w:t>
        </w:r>
      </w:hyperlink>
      <w:hyperlink r:id="rId258">
        <w:r w:rsidRPr="00207D4D">
          <w:rPr>
            <w:rFonts w:cstheme="minorHAnsi"/>
          </w:rPr>
          <w:t xml:space="preserve"> </w:t>
        </w:r>
      </w:hyperlink>
      <w:r w:rsidRPr="00207D4D">
        <w:rPr>
          <w:rFonts w:cstheme="minorHAnsi"/>
        </w:rPr>
        <w:t xml:space="preserve">. [Accessed: 27- Sep- 2019]. </w:t>
      </w:r>
    </w:p>
    <w:p w14:paraId="3999E5B7" w14:textId="77777777" w:rsidR="00BC50F6" w:rsidRPr="00207D4D" w:rsidRDefault="00BC50F6" w:rsidP="004802F5">
      <w:pPr>
        <w:pStyle w:val="ListParagraph"/>
        <w:numPr>
          <w:ilvl w:val="0"/>
          <w:numId w:val="24"/>
        </w:numPr>
        <w:spacing w:after="127"/>
        <w:rPr>
          <w:rFonts w:cstheme="minorHAnsi"/>
        </w:rPr>
      </w:pPr>
      <w:r w:rsidRPr="00207D4D">
        <w:rPr>
          <w:rFonts w:cstheme="minorHAnsi"/>
        </w:rPr>
        <w:t xml:space="preserve"> A. </w:t>
      </w:r>
      <w:proofErr w:type="spellStart"/>
      <w:r w:rsidRPr="00207D4D">
        <w:rPr>
          <w:rFonts w:cstheme="minorHAnsi"/>
        </w:rPr>
        <w:t>Burkov</w:t>
      </w:r>
      <w:proofErr w:type="spellEnd"/>
      <w:r w:rsidRPr="00207D4D">
        <w:rPr>
          <w:rFonts w:cstheme="minorHAnsi"/>
        </w:rPr>
        <w:t>, The hundred-page machine learning book. [</w:t>
      </w:r>
      <w:proofErr w:type="spellStart"/>
      <w:r w:rsidRPr="00207D4D">
        <w:rPr>
          <w:rFonts w:cstheme="minorHAnsi"/>
        </w:rPr>
        <w:t>S.l.</w:t>
      </w:r>
      <w:proofErr w:type="spellEnd"/>
      <w:r w:rsidRPr="00207D4D">
        <w:rPr>
          <w:rFonts w:cstheme="minorHAnsi"/>
        </w:rPr>
        <w:t xml:space="preserve">]: Andriy </w:t>
      </w:r>
      <w:proofErr w:type="spellStart"/>
      <w:r w:rsidRPr="00207D4D">
        <w:rPr>
          <w:rFonts w:cstheme="minorHAnsi"/>
        </w:rPr>
        <w:t>Burkov</w:t>
      </w:r>
      <w:proofErr w:type="spellEnd"/>
      <w:r w:rsidRPr="00207D4D">
        <w:rPr>
          <w:rFonts w:cstheme="minorHAnsi"/>
        </w:rPr>
        <w:t xml:space="preserve">, 2019. </w:t>
      </w:r>
    </w:p>
    <w:p w14:paraId="600E790B" w14:textId="77777777" w:rsidR="00BC50F6" w:rsidRPr="00207D4D" w:rsidRDefault="00BC50F6" w:rsidP="004802F5">
      <w:pPr>
        <w:pStyle w:val="ListParagraph"/>
        <w:numPr>
          <w:ilvl w:val="0"/>
          <w:numId w:val="24"/>
        </w:numPr>
        <w:rPr>
          <w:rFonts w:cstheme="minorHAnsi"/>
        </w:rPr>
      </w:pPr>
      <w:r w:rsidRPr="00207D4D">
        <w:rPr>
          <w:rFonts w:cstheme="minorHAnsi"/>
        </w:rPr>
        <w:t xml:space="preserve"> "Grocery Shopping Statistics: 23 Fun Size Facts to Know", </w:t>
      </w:r>
      <w:proofErr w:type="spellStart"/>
      <w:r w:rsidRPr="00207D4D">
        <w:rPr>
          <w:rFonts w:cstheme="minorHAnsi"/>
        </w:rPr>
        <w:t>CreditDonkey</w:t>
      </w:r>
      <w:proofErr w:type="spellEnd"/>
      <w:r w:rsidRPr="00207D4D">
        <w:rPr>
          <w:rFonts w:cstheme="minorHAnsi"/>
        </w:rPr>
        <w:t xml:space="preserve">, 2019. [Online]. Available: </w:t>
      </w:r>
      <w:hyperlink r:id="rId259">
        <w:r w:rsidRPr="00207D4D">
          <w:rPr>
            <w:rFonts w:cstheme="minorHAnsi"/>
            <w:color w:val="0000FF"/>
            <w:u w:val="single" w:color="0000FF"/>
          </w:rPr>
          <w:t>https://www.creditdonkey.com/grocery</w:t>
        </w:r>
      </w:hyperlink>
      <w:hyperlink r:id="rId260">
        <w:r w:rsidRPr="00207D4D">
          <w:rPr>
            <w:rFonts w:cstheme="minorHAnsi"/>
            <w:color w:val="0000FF"/>
            <w:u w:val="single" w:color="0000FF"/>
          </w:rPr>
          <w:t>-</w:t>
        </w:r>
      </w:hyperlink>
      <w:hyperlink r:id="rId261">
        <w:r w:rsidRPr="00207D4D">
          <w:rPr>
            <w:rFonts w:cstheme="minorHAnsi"/>
            <w:color w:val="0000FF"/>
            <w:u w:val="single" w:color="0000FF"/>
          </w:rPr>
          <w:t>shopping</w:t>
        </w:r>
      </w:hyperlink>
      <w:hyperlink r:id="rId262">
        <w:r w:rsidRPr="00207D4D">
          <w:rPr>
            <w:rFonts w:cstheme="minorHAnsi"/>
            <w:color w:val="0000FF"/>
            <w:u w:val="single" w:color="0000FF"/>
          </w:rPr>
          <w:t>-</w:t>
        </w:r>
      </w:hyperlink>
      <w:hyperlink r:id="rId263">
        <w:r w:rsidRPr="00207D4D">
          <w:rPr>
            <w:rFonts w:cstheme="minorHAnsi"/>
            <w:color w:val="0000FF"/>
            <w:u w:val="single" w:color="0000FF"/>
          </w:rPr>
          <w:t>statistics.html</w:t>
        </w:r>
      </w:hyperlink>
      <w:hyperlink r:id="rId264">
        <w:r w:rsidRPr="00207D4D">
          <w:rPr>
            <w:rFonts w:cstheme="minorHAnsi"/>
          </w:rPr>
          <w:t xml:space="preserve"> </w:t>
        </w:r>
      </w:hyperlink>
      <w:r w:rsidRPr="00207D4D">
        <w:rPr>
          <w:rFonts w:cstheme="minorHAnsi"/>
        </w:rPr>
        <w:t xml:space="preserve">. [Accessed: 27- Sep- 2019]. </w:t>
      </w:r>
    </w:p>
    <w:p w14:paraId="2646737D" w14:textId="77777777" w:rsidR="00BC50F6" w:rsidRPr="00207D4D" w:rsidRDefault="00BC50F6" w:rsidP="004802F5">
      <w:pPr>
        <w:pStyle w:val="ListParagraph"/>
        <w:numPr>
          <w:ilvl w:val="0"/>
          <w:numId w:val="24"/>
        </w:numPr>
        <w:rPr>
          <w:rFonts w:cstheme="minorHAnsi"/>
        </w:rPr>
      </w:pPr>
      <w:r w:rsidRPr="00207D4D">
        <w:rPr>
          <w:rFonts w:cstheme="minorHAnsi"/>
        </w:rPr>
        <w:t xml:space="preserve"> W. </w:t>
      </w:r>
      <w:proofErr w:type="spellStart"/>
      <w:r w:rsidRPr="00207D4D">
        <w:rPr>
          <w:rFonts w:cstheme="minorHAnsi"/>
        </w:rPr>
        <w:t>DictVectorizor</w:t>
      </w:r>
      <w:proofErr w:type="spellEnd"/>
      <w:r w:rsidRPr="00207D4D">
        <w:rPr>
          <w:rFonts w:cstheme="minorHAnsi"/>
        </w:rPr>
        <w:t xml:space="preserve">? and P. Joshi, "When to use One Hot Encoding vs </w:t>
      </w:r>
      <w:proofErr w:type="spellStart"/>
      <w:r w:rsidRPr="00207D4D">
        <w:rPr>
          <w:rFonts w:cstheme="minorHAnsi"/>
        </w:rPr>
        <w:t>LabelEncoder</w:t>
      </w:r>
      <w:proofErr w:type="spellEnd"/>
      <w:r w:rsidRPr="00207D4D">
        <w:rPr>
          <w:rFonts w:cstheme="minorHAnsi"/>
        </w:rPr>
        <w:t xml:space="preserve"> vs </w:t>
      </w:r>
      <w:proofErr w:type="spellStart"/>
      <w:r w:rsidRPr="00207D4D">
        <w:rPr>
          <w:rFonts w:cstheme="minorHAnsi"/>
        </w:rPr>
        <w:t>DictVectorizor</w:t>
      </w:r>
      <w:proofErr w:type="spellEnd"/>
      <w:r w:rsidRPr="00207D4D">
        <w:rPr>
          <w:rFonts w:cstheme="minorHAnsi"/>
        </w:rPr>
        <w:t xml:space="preserve">?", Data Science Stack Exchange, 2019. [Online]. Available: </w:t>
      </w:r>
      <w:hyperlink r:id="rId265" w:history="1">
        <w:r w:rsidRPr="00207D4D">
          <w:rPr>
            <w:rStyle w:val="Hyperlink"/>
            <w:rFonts w:cstheme="minorHAnsi"/>
          </w:rPr>
          <w:t>https://datascience.stackexchange.com/questions/9443/when</w:t>
        </w:r>
      </w:hyperlink>
      <w:hyperlink r:id="rId266">
        <w:r w:rsidRPr="00207D4D">
          <w:rPr>
            <w:rFonts w:cstheme="minorHAnsi"/>
            <w:color w:val="0000FF"/>
            <w:u w:val="single" w:color="0000FF"/>
          </w:rPr>
          <w:t>-</w:t>
        </w:r>
      </w:hyperlink>
      <w:hyperlink r:id="rId267">
        <w:r w:rsidRPr="00207D4D">
          <w:rPr>
            <w:rFonts w:cstheme="minorHAnsi"/>
            <w:color w:val="0000FF"/>
            <w:u w:val="single" w:color="0000FF"/>
          </w:rPr>
          <w:t>to</w:t>
        </w:r>
      </w:hyperlink>
      <w:hyperlink r:id="rId268">
        <w:r w:rsidRPr="00207D4D">
          <w:rPr>
            <w:rFonts w:cstheme="minorHAnsi"/>
            <w:color w:val="0000FF"/>
            <w:u w:val="single" w:color="0000FF"/>
          </w:rPr>
          <w:t>-</w:t>
        </w:r>
      </w:hyperlink>
      <w:hyperlink r:id="rId269">
        <w:r w:rsidRPr="00207D4D">
          <w:rPr>
            <w:rFonts w:cstheme="minorHAnsi"/>
            <w:color w:val="0000FF"/>
            <w:u w:val="single" w:color="0000FF"/>
          </w:rPr>
          <w:t>use</w:t>
        </w:r>
      </w:hyperlink>
      <w:hyperlink r:id="rId270">
        <w:r w:rsidRPr="00207D4D">
          <w:rPr>
            <w:rFonts w:cstheme="minorHAnsi"/>
            <w:color w:val="0000FF"/>
            <w:u w:val="single" w:color="0000FF"/>
          </w:rPr>
          <w:t>-</w:t>
        </w:r>
      </w:hyperlink>
      <w:hyperlink r:id="rId271">
        <w:r w:rsidRPr="00207D4D">
          <w:rPr>
            <w:rFonts w:cstheme="minorHAnsi"/>
            <w:color w:val="0000FF"/>
            <w:u w:val="single" w:color="0000FF"/>
          </w:rPr>
          <w:t>one</w:t>
        </w:r>
      </w:hyperlink>
      <w:hyperlink r:id="rId272">
        <w:r w:rsidRPr="00207D4D">
          <w:rPr>
            <w:rFonts w:cstheme="minorHAnsi"/>
            <w:color w:val="0000FF"/>
            <w:u w:val="single" w:color="0000FF"/>
          </w:rPr>
          <w:t>-</w:t>
        </w:r>
      </w:hyperlink>
      <w:hyperlink r:id="rId273">
        <w:r w:rsidRPr="00207D4D">
          <w:rPr>
            <w:rFonts w:cstheme="minorHAnsi"/>
            <w:color w:val="0000FF"/>
            <w:u w:val="single" w:color="0000FF"/>
          </w:rPr>
          <w:t>hot</w:t>
        </w:r>
      </w:hyperlink>
      <w:hyperlink r:id="rId274">
        <w:r w:rsidRPr="00207D4D">
          <w:rPr>
            <w:rFonts w:cstheme="minorHAnsi"/>
            <w:color w:val="0000FF"/>
            <w:u w:val="single" w:color="0000FF"/>
          </w:rPr>
          <w:t>-</w:t>
        </w:r>
      </w:hyperlink>
      <w:hyperlink r:id="rId275">
        <w:r w:rsidRPr="00207D4D">
          <w:rPr>
            <w:rFonts w:cstheme="minorHAnsi"/>
            <w:color w:val="0000FF"/>
            <w:u w:val="single" w:color="0000FF"/>
          </w:rPr>
          <w:t>encoding</w:t>
        </w:r>
      </w:hyperlink>
      <w:hyperlink r:id="rId276">
        <w:r w:rsidRPr="00207D4D">
          <w:rPr>
            <w:rFonts w:cstheme="minorHAnsi"/>
            <w:color w:val="0000FF"/>
            <w:u w:val="single" w:color="0000FF"/>
          </w:rPr>
          <w:t>-</w:t>
        </w:r>
      </w:hyperlink>
      <w:hyperlink r:id="rId277">
        <w:r w:rsidRPr="00207D4D">
          <w:rPr>
            <w:rFonts w:cstheme="minorHAnsi"/>
            <w:color w:val="0000FF"/>
            <w:u w:val="single" w:color="0000FF"/>
          </w:rPr>
          <w:t>vs</w:t>
        </w:r>
      </w:hyperlink>
      <w:hyperlink r:id="rId278"/>
      <w:hyperlink r:id="rId279">
        <w:r w:rsidRPr="00207D4D">
          <w:rPr>
            <w:rFonts w:cstheme="minorHAnsi"/>
            <w:color w:val="0000FF"/>
            <w:u w:val="single" w:color="0000FF"/>
          </w:rPr>
          <w:t>labelencoder</w:t>
        </w:r>
      </w:hyperlink>
      <w:hyperlink r:id="rId280">
        <w:r w:rsidRPr="00207D4D">
          <w:rPr>
            <w:rFonts w:cstheme="minorHAnsi"/>
            <w:color w:val="0000FF"/>
            <w:u w:val="single" w:color="0000FF"/>
          </w:rPr>
          <w:t>-</w:t>
        </w:r>
      </w:hyperlink>
      <w:hyperlink r:id="rId281">
        <w:r w:rsidRPr="00207D4D">
          <w:rPr>
            <w:rFonts w:cstheme="minorHAnsi"/>
            <w:color w:val="0000FF"/>
            <w:u w:val="single" w:color="0000FF"/>
          </w:rPr>
          <w:t>vs</w:t>
        </w:r>
      </w:hyperlink>
      <w:hyperlink r:id="rId282">
        <w:r w:rsidRPr="00207D4D">
          <w:rPr>
            <w:rFonts w:cstheme="minorHAnsi"/>
            <w:color w:val="0000FF"/>
            <w:u w:val="single" w:color="0000FF"/>
          </w:rPr>
          <w:t>-</w:t>
        </w:r>
      </w:hyperlink>
      <w:hyperlink r:id="rId283">
        <w:r w:rsidRPr="00207D4D">
          <w:rPr>
            <w:rFonts w:cstheme="minorHAnsi"/>
            <w:color w:val="0000FF"/>
            <w:u w:val="single" w:color="0000FF"/>
          </w:rPr>
          <w:t>dictvectorizor</w:t>
        </w:r>
      </w:hyperlink>
      <w:hyperlink r:id="rId284">
        <w:r w:rsidRPr="00207D4D">
          <w:rPr>
            <w:rFonts w:cstheme="minorHAnsi"/>
          </w:rPr>
          <w:t xml:space="preserve"> </w:t>
        </w:r>
      </w:hyperlink>
      <w:r w:rsidRPr="00207D4D">
        <w:rPr>
          <w:rFonts w:cstheme="minorHAnsi"/>
        </w:rPr>
        <w:t xml:space="preserve">. [Accessed: 27- Sep- 2019]. </w:t>
      </w:r>
    </w:p>
    <w:p w14:paraId="77C949BD" w14:textId="6322B7BE" w:rsidR="00BC50F6" w:rsidRPr="00207D4D" w:rsidRDefault="00BC50F6" w:rsidP="004802F5">
      <w:pPr>
        <w:pStyle w:val="ListParagraph"/>
        <w:numPr>
          <w:ilvl w:val="0"/>
          <w:numId w:val="24"/>
        </w:numPr>
        <w:rPr>
          <w:rFonts w:cstheme="minorHAnsi"/>
        </w:rPr>
      </w:pPr>
      <w:r w:rsidRPr="00207D4D">
        <w:rPr>
          <w:rFonts w:cstheme="minorHAnsi"/>
        </w:rPr>
        <w:t xml:space="preserve"> "Travel Time Optimization </w:t>
      </w:r>
      <w:r w:rsidR="00185E26" w:rsidRPr="00207D4D">
        <w:rPr>
          <w:rFonts w:cstheme="minorHAnsi"/>
        </w:rPr>
        <w:t>with</w:t>
      </w:r>
      <w:r w:rsidRPr="00207D4D">
        <w:rPr>
          <w:rFonts w:cstheme="minorHAnsi"/>
        </w:rPr>
        <w:t xml:space="preserve"> Machine Learning </w:t>
      </w:r>
      <w:proofErr w:type="gramStart"/>
      <w:r w:rsidRPr="00207D4D">
        <w:rPr>
          <w:rFonts w:cstheme="minorHAnsi"/>
        </w:rPr>
        <w:t>And</w:t>
      </w:r>
      <w:proofErr w:type="gramEnd"/>
      <w:r w:rsidRPr="00207D4D">
        <w:rPr>
          <w:rFonts w:cstheme="minorHAnsi"/>
        </w:rPr>
        <w:t xml:space="preserve"> Genetic Algorithm", Medium, 2019. [Online]. Available: </w:t>
      </w:r>
      <w:hyperlink r:id="rId285">
        <w:r w:rsidRPr="00207D4D">
          <w:rPr>
            <w:rFonts w:cstheme="minorHAnsi"/>
            <w:color w:val="0000FF"/>
            <w:u w:val="single" w:color="0000FF"/>
          </w:rPr>
          <w:t>https:</w:t>
        </w:r>
      </w:hyperlink>
      <w:hyperlink r:id="rId286">
        <w:r w:rsidRPr="00207D4D">
          <w:rPr>
            <w:rFonts w:cstheme="minorHAnsi"/>
            <w:color w:val="0000FF"/>
            <w:u w:val="single" w:color="0000FF"/>
          </w:rPr>
          <w:t>//</w:t>
        </w:r>
      </w:hyperlink>
      <w:hyperlink r:id="rId287">
        <w:r w:rsidRPr="00207D4D">
          <w:rPr>
            <w:rFonts w:cstheme="minorHAnsi"/>
            <w:color w:val="0000FF"/>
            <w:u w:val="single" w:color="0000FF"/>
          </w:rPr>
          <w:t>towardsdatascience.com/travel</w:t>
        </w:r>
      </w:hyperlink>
      <w:hyperlink r:id="rId288">
        <w:r w:rsidRPr="00207D4D">
          <w:rPr>
            <w:rFonts w:cstheme="minorHAnsi"/>
            <w:color w:val="0000FF"/>
            <w:u w:val="single" w:color="0000FF"/>
          </w:rPr>
          <w:t>-</w:t>
        </w:r>
      </w:hyperlink>
      <w:hyperlink r:id="rId289">
        <w:r w:rsidRPr="00207D4D">
          <w:rPr>
            <w:rFonts w:cstheme="minorHAnsi"/>
            <w:color w:val="0000FF"/>
            <w:u w:val="single" w:color="0000FF"/>
          </w:rPr>
          <w:t>time</w:t>
        </w:r>
      </w:hyperlink>
      <w:hyperlink r:id="rId290">
        <w:r w:rsidRPr="00207D4D">
          <w:rPr>
            <w:rFonts w:cstheme="minorHAnsi"/>
            <w:color w:val="0000FF"/>
            <w:u w:val="single" w:color="0000FF"/>
          </w:rPr>
          <w:t>-</w:t>
        </w:r>
      </w:hyperlink>
      <w:hyperlink r:id="rId291">
        <w:r w:rsidRPr="00207D4D">
          <w:rPr>
            <w:rFonts w:cstheme="minorHAnsi"/>
            <w:color w:val="0000FF"/>
            <w:u w:val="single" w:color="0000FF"/>
          </w:rPr>
          <w:t>optimization</w:t>
        </w:r>
      </w:hyperlink>
      <w:hyperlink r:id="rId292">
        <w:r w:rsidRPr="00207D4D">
          <w:rPr>
            <w:rFonts w:cstheme="minorHAnsi"/>
            <w:color w:val="0000FF"/>
            <w:u w:val="single" w:color="0000FF"/>
          </w:rPr>
          <w:t>-</w:t>
        </w:r>
      </w:hyperlink>
      <w:hyperlink r:id="rId293">
        <w:r w:rsidRPr="00207D4D">
          <w:rPr>
            <w:rFonts w:cstheme="minorHAnsi"/>
            <w:color w:val="0000FF"/>
            <w:u w:val="single" w:color="0000FF"/>
          </w:rPr>
          <w:t>with</w:t>
        </w:r>
      </w:hyperlink>
      <w:hyperlink r:id="rId294">
        <w:r w:rsidRPr="00207D4D">
          <w:rPr>
            <w:rFonts w:cstheme="minorHAnsi"/>
            <w:color w:val="0000FF"/>
            <w:u w:val="single" w:color="0000FF"/>
          </w:rPr>
          <w:t>-</w:t>
        </w:r>
      </w:hyperlink>
      <w:hyperlink r:id="rId295">
        <w:r w:rsidRPr="00207D4D">
          <w:rPr>
            <w:rFonts w:cstheme="minorHAnsi"/>
            <w:color w:val="0000FF"/>
            <w:u w:val="single" w:color="0000FF"/>
          </w:rPr>
          <w:t>machine</w:t>
        </w:r>
      </w:hyperlink>
      <w:hyperlink r:id="rId296"/>
      <w:hyperlink r:id="rId297">
        <w:r w:rsidRPr="00207D4D">
          <w:rPr>
            <w:rFonts w:cstheme="minorHAnsi"/>
            <w:color w:val="0000FF"/>
            <w:u w:val="single" w:color="0000FF"/>
          </w:rPr>
          <w:t>learning</w:t>
        </w:r>
      </w:hyperlink>
      <w:hyperlink r:id="rId298">
        <w:r w:rsidRPr="00207D4D">
          <w:rPr>
            <w:rFonts w:cstheme="minorHAnsi"/>
            <w:color w:val="0000FF"/>
            <w:u w:val="single" w:color="0000FF"/>
          </w:rPr>
          <w:t>-</w:t>
        </w:r>
      </w:hyperlink>
      <w:hyperlink r:id="rId299">
        <w:r w:rsidRPr="00207D4D">
          <w:rPr>
            <w:rFonts w:cstheme="minorHAnsi"/>
            <w:color w:val="0000FF"/>
            <w:u w:val="single" w:color="0000FF"/>
          </w:rPr>
          <w:t>and</w:t>
        </w:r>
      </w:hyperlink>
      <w:hyperlink r:id="rId300">
        <w:r w:rsidRPr="00207D4D">
          <w:rPr>
            <w:rFonts w:cstheme="minorHAnsi"/>
            <w:color w:val="0000FF"/>
            <w:u w:val="single" w:color="0000FF"/>
          </w:rPr>
          <w:t>-</w:t>
        </w:r>
      </w:hyperlink>
      <w:hyperlink r:id="rId301">
        <w:r w:rsidRPr="00207D4D">
          <w:rPr>
            <w:rFonts w:cstheme="minorHAnsi"/>
            <w:color w:val="0000FF"/>
            <w:u w:val="single" w:color="0000FF"/>
          </w:rPr>
          <w:t>genetic</w:t>
        </w:r>
      </w:hyperlink>
      <w:hyperlink r:id="rId302">
        <w:r w:rsidRPr="00207D4D">
          <w:rPr>
            <w:rFonts w:cstheme="minorHAnsi"/>
            <w:color w:val="0000FF"/>
            <w:u w:val="single" w:color="0000FF"/>
          </w:rPr>
          <w:t>-</w:t>
        </w:r>
      </w:hyperlink>
      <w:hyperlink r:id="rId303">
        <w:r w:rsidRPr="00207D4D">
          <w:rPr>
            <w:rFonts w:cstheme="minorHAnsi"/>
            <w:color w:val="0000FF"/>
            <w:u w:val="single" w:color="0000FF"/>
          </w:rPr>
          <w:t>algorithm</w:t>
        </w:r>
      </w:hyperlink>
      <w:hyperlink r:id="rId304">
        <w:r w:rsidRPr="00207D4D">
          <w:rPr>
            <w:rFonts w:cstheme="minorHAnsi"/>
            <w:color w:val="0000FF"/>
            <w:u w:val="single" w:color="0000FF"/>
          </w:rPr>
          <w:t>-</w:t>
        </w:r>
      </w:hyperlink>
      <w:hyperlink r:id="rId305">
        <w:r w:rsidRPr="00207D4D">
          <w:rPr>
            <w:rFonts w:cstheme="minorHAnsi"/>
            <w:color w:val="0000FF"/>
            <w:u w:val="single" w:color="0000FF"/>
          </w:rPr>
          <w:t>71b40a3a4c2</w:t>
        </w:r>
      </w:hyperlink>
      <w:hyperlink r:id="rId306">
        <w:r w:rsidRPr="00207D4D">
          <w:rPr>
            <w:rFonts w:cstheme="minorHAnsi"/>
          </w:rPr>
          <w:t xml:space="preserve"> </w:t>
        </w:r>
      </w:hyperlink>
      <w:r w:rsidRPr="00207D4D">
        <w:rPr>
          <w:rFonts w:cstheme="minorHAnsi"/>
        </w:rPr>
        <w:t xml:space="preserve">. [Accessed: 27- Sep- 2019]. </w:t>
      </w:r>
    </w:p>
    <w:p w14:paraId="001ED4DF"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Travelling salesman problem", En.wikipedia.org, 2019. [Online]. Available: </w:t>
      </w:r>
      <w:hyperlink r:id="rId307" w:history="1">
        <w:r w:rsidRPr="00207D4D">
          <w:rPr>
            <w:rStyle w:val="Hyperlink"/>
            <w:rFonts w:cstheme="minorHAnsi"/>
          </w:rPr>
          <w:t>https://en.wikipedia.org/wiki/Travelling_salesman_problem</w:t>
        </w:r>
      </w:hyperlink>
      <w:hyperlink r:id="rId308">
        <w:r w:rsidRPr="00207D4D">
          <w:rPr>
            <w:rFonts w:cstheme="minorHAnsi"/>
          </w:rPr>
          <w:t xml:space="preserve"> </w:t>
        </w:r>
      </w:hyperlink>
      <w:r w:rsidRPr="00207D4D">
        <w:rPr>
          <w:rFonts w:cstheme="minorHAnsi"/>
        </w:rPr>
        <w:t xml:space="preserve">. [Accessed: 27- Sep- 2019]. </w:t>
      </w:r>
    </w:p>
    <w:p w14:paraId="39D91035" w14:textId="77777777" w:rsidR="00BC50F6" w:rsidRPr="00207D4D" w:rsidRDefault="00BC50F6" w:rsidP="004802F5">
      <w:pPr>
        <w:pStyle w:val="ListParagraph"/>
        <w:numPr>
          <w:ilvl w:val="0"/>
          <w:numId w:val="24"/>
        </w:numPr>
        <w:spacing w:after="112"/>
        <w:rPr>
          <w:rFonts w:cstheme="minorHAnsi"/>
        </w:rPr>
      </w:pPr>
      <w:r w:rsidRPr="00207D4D">
        <w:rPr>
          <w:rFonts w:cstheme="minorHAnsi"/>
        </w:rPr>
        <w:lastRenderedPageBreak/>
        <w:t xml:space="preserve"> Orion.math.iastate.edu, 2019. [Online]. Available: </w:t>
      </w:r>
      <w:hyperlink r:id="rId309" w:history="1">
        <w:r w:rsidRPr="00207D4D">
          <w:rPr>
            <w:rStyle w:val="Hyperlink"/>
            <w:rFonts w:cstheme="minorHAnsi"/>
          </w:rPr>
          <w:t>https://orion.math.iastate.edu/dept/links/formulas/form2.pdf</w:t>
        </w:r>
      </w:hyperlink>
      <w:hyperlink r:id="rId310">
        <w:r w:rsidRPr="00207D4D">
          <w:rPr>
            <w:rFonts w:cstheme="minorHAnsi"/>
          </w:rPr>
          <w:t xml:space="preserve"> </w:t>
        </w:r>
      </w:hyperlink>
      <w:r w:rsidRPr="00207D4D">
        <w:rPr>
          <w:rFonts w:cstheme="minorHAnsi"/>
        </w:rPr>
        <w:t xml:space="preserve">. [Accessed: 27- Sep- 2019]. </w:t>
      </w:r>
    </w:p>
    <w:p w14:paraId="574F86A3" w14:textId="77777777" w:rsidR="00BC50F6" w:rsidRPr="00207D4D" w:rsidRDefault="00BC50F6" w:rsidP="004802F5">
      <w:pPr>
        <w:pStyle w:val="ListParagraph"/>
        <w:numPr>
          <w:ilvl w:val="0"/>
          <w:numId w:val="24"/>
        </w:numPr>
        <w:spacing w:after="112"/>
        <w:rPr>
          <w:rFonts w:cstheme="minorHAnsi"/>
        </w:rPr>
      </w:pPr>
      <w:r w:rsidRPr="00207D4D">
        <w:rPr>
          <w:rFonts w:cstheme="minorHAnsi"/>
        </w:rPr>
        <w:t xml:space="preserve"> "3-opt", En.wikipedia.org, 2019. [Online]. Available: </w:t>
      </w:r>
      <w:hyperlink r:id="rId311">
        <w:r w:rsidRPr="00207D4D">
          <w:rPr>
            <w:rFonts w:cstheme="minorHAnsi"/>
            <w:color w:val="0000FF"/>
            <w:u w:val="single" w:color="0000FF"/>
          </w:rPr>
          <w:t>https://en.wikipedia.org/wiki/3</w:t>
        </w:r>
      </w:hyperlink>
      <w:hyperlink r:id="rId312">
        <w:r w:rsidRPr="00207D4D">
          <w:rPr>
            <w:rFonts w:cstheme="minorHAnsi"/>
            <w:color w:val="0000FF"/>
            <w:u w:val="single" w:color="0000FF"/>
          </w:rPr>
          <w:t>-</w:t>
        </w:r>
      </w:hyperlink>
      <w:hyperlink r:id="rId313">
        <w:r w:rsidRPr="00207D4D">
          <w:rPr>
            <w:rFonts w:cstheme="minorHAnsi"/>
            <w:color w:val="0000FF"/>
            <w:u w:val="single" w:color="0000FF"/>
          </w:rPr>
          <w:t>opt</w:t>
        </w:r>
      </w:hyperlink>
      <w:hyperlink r:id="rId314">
        <w:r w:rsidRPr="00207D4D">
          <w:rPr>
            <w:rFonts w:cstheme="minorHAnsi"/>
          </w:rPr>
          <w:t>.</w:t>
        </w:r>
      </w:hyperlink>
      <w:r w:rsidRPr="00207D4D">
        <w:rPr>
          <w:rFonts w:cstheme="minorHAnsi"/>
        </w:rPr>
        <w:t xml:space="preserve"> [Accessed: 27- Sep- 2019]. </w:t>
      </w:r>
    </w:p>
    <w:p w14:paraId="20ED0B16" w14:textId="77777777" w:rsidR="00BC50F6" w:rsidRPr="00207D4D" w:rsidRDefault="00BC50F6" w:rsidP="004802F5">
      <w:pPr>
        <w:pStyle w:val="ListParagraph"/>
        <w:numPr>
          <w:ilvl w:val="0"/>
          <w:numId w:val="24"/>
        </w:numPr>
        <w:spacing w:after="431"/>
        <w:rPr>
          <w:rFonts w:cstheme="minorHAnsi"/>
          <w:color w:val="333333"/>
          <w:shd w:val="clear" w:color="auto" w:fill="FFFFFF"/>
        </w:rPr>
      </w:pPr>
      <w:r w:rsidRPr="00207D4D">
        <w:rPr>
          <w:rFonts w:cstheme="minorHAnsi"/>
          <w:color w:val="000000" w:themeColor="text1"/>
        </w:rPr>
        <w:t xml:space="preserve"> </w:t>
      </w:r>
      <w:r w:rsidRPr="00207D4D">
        <w:rPr>
          <w:rFonts w:cstheme="minorHAnsi"/>
          <w:color w:val="333333"/>
          <w:shd w:val="clear" w:color="auto" w:fill="FFFFFF"/>
        </w:rPr>
        <w:t xml:space="preserve">--, --. (2019). UI Kitten 4.0. Retrieved December 5, 2019, from </w:t>
      </w:r>
      <w:hyperlink r:id="rId315" w:history="1">
        <w:r w:rsidRPr="00207D4D">
          <w:rPr>
            <w:rStyle w:val="Hyperlink"/>
            <w:rFonts w:cstheme="minorHAnsi"/>
            <w:shd w:val="clear" w:color="auto" w:fill="FFFFFF"/>
          </w:rPr>
          <w:t>https://akveo.github.io/react-native-ui-kitten/</w:t>
        </w:r>
      </w:hyperlink>
      <w:r w:rsidRPr="00207D4D">
        <w:rPr>
          <w:rFonts w:cstheme="minorHAnsi"/>
          <w:color w:val="333333"/>
          <w:shd w:val="clear" w:color="auto" w:fill="FFFFFF"/>
        </w:rPr>
        <w:t>.</w:t>
      </w:r>
    </w:p>
    <w:p w14:paraId="40CF05BC" w14:textId="1FB2FB2E" w:rsidR="00BC50F6" w:rsidRDefault="00BC50F6" w:rsidP="004802F5">
      <w:pPr>
        <w:pStyle w:val="ListParagraph"/>
        <w:numPr>
          <w:ilvl w:val="0"/>
          <w:numId w:val="24"/>
        </w:numPr>
        <w:spacing w:after="112"/>
        <w:rPr>
          <w:rFonts w:cstheme="minorHAnsi"/>
        </w:rPr>
      </w:pPr>
      <w:r w:rsidRPr="00207D4D">
        <w:rPr>
          <w:rFonts w:cstheme="minorHAnsi"/>
        </w:rPr>
        <w:t xml:space="preserve"> "</w:t>
      </w:r>
      <w:r w:rsidR="00185E26" w:rsidRPr="00207D4D">
        <w:rPr>
          <w:rFonts w:cstheme="minorHAnsi"/>
        </w:rPr>
        <w:t>Documentation |</w:t>
      </w:r>
      <w:r w:rsidRPr="00207D4D">
        <w:rPr>
          <w:rFonts w:cstheme="minorHAnsi"/>
        </w:rPr>
        <w:t xml:space="preserve">  Firebase", Firebase, 2019. [Online]. Available: </w:t>
      </w:r>
      <w:hyperlink r:id="rId316" w:history="1">
        <w:r w:rsidRPr="00207D4D">
          <w:rPr>
            <w:rStyle w:val="Hyperlink"/>
            <w:rFonts w:cstheme="minorHAnsi"/>
          </w:rPr>
          <w:t>https://firebase.google.com/docs</w:t>
        </w:r>
      </w:hyperlink>
      <w:hyperlink r:id="rId317">
        <w:r w:rsidRPr="00207D4D">
          <w:rPr>
            <w:rFonts w:cstheme="minorHAnsi"/>
          </w:rPr>
          <w:t xml:space="preserve"> </w:t>
        </w:r>
      </w:hyperlink>
      <w:r w:rsidRPr="00207D4D">
        <w:rPr>
          <w:rFonts w:cstheme="minorHAnsi"/>
        </w:rPr>
        <w:t xml:space="preserve">. [Accessed: 27- Sep- 2019]. </w:t>
      </w:r>
    </w:p>
    <w:p w14:paraId="611BE6B8" w14:textId="77777777" w:rsidR="00BC50F6" w:rsidRDefault="00BC50F6" w:rsidP="004802F5">
      <w:pPr>
        <w:pStyle w:val="ListParagraph"/>
        <w:numPr>
          <w:ilvl w:val="0"/>
          <w:numId w:val="24"/>
        </w:numPr>
        <w:spacing w:after="112"/>
        <w:rPr>
          <w:rFonts w:cstheme="minorHAnsi"/>
        </w:rPr>
      </w:pPr>
      <w:r>
        <w:rPr>
          <w:rFonts w:cstheme="minorHAnsi"/>
        </w:rPr>
        <w:t xml:space="preserve"> </w:t>
      </w:r>
      <w:r>
        <w:rPr>
          <w:color w:val="333333"/>
          <w:shd w:val="clear" w:color="auto" w:fill="FFFFFF"/>
        </w:rPr>
        <w:t>-- --, “Working Alone Guidelines,” </w:t>
      </w:r>
      <w:r>
        <w:rPr>
          <w:i/>
          <w:iCs/>
          <w:color w:val="333333"/>
        </w:rPr>
        <w:t>Working Alone Guidelines</w:t>
      </w:r>
      <w:r>
        <w:rPr>
          <w:color w:val="333333"/>
          <w:shd w:val="clear" w:color="auto" w:fill="FFFFFF"/>
        </w:rPr>
        <w:t xml:space="preserve">. Environmental Health and Safety, Ottawa, ON. Available: </w:t>
      </w:r>
      <w:hyperlink r:id="rId318" w:history="1">
        <w:r w:rsidRPr="007C4D81">
          <w:rPr>
            <w:rStyle w:val="Hyperlink"/>
          </w:rPr>
          <w:t>https://carleton.ca/ehs/wp-content/uploads/Working-Alone-Guidelines_Final.pdf</w:t>
        </w:r>
      </w:hyperlink>
      <w:r>
        <w:t xml:space="preserve"> </w:t>
      </w:r>
      <w:r w:rsidRPr="00207D4D">
        <w:rPr>
          <w:rFonts w:cstheme="minorHAnsi"/>
        </w:rPr>
        <w:t xml:space="preserve">. [Accessed: </w:t>
      </w:r>
      <w:r>
        <w:rPr>
          <w:rFonts w:cstheme="minorHAnsi"/>
        </w:rPr>
        <w:t>15</w:t>
      </w:r>
      <w:r w:rsidRPr="00207D4D">
        <w:rPr>
          <w:rFonts w:cstheme="minorHAnsi"/>
        </w:rPr>
        <w:t xml:space="preserve">- </w:t>
      </w:r>
      <w:r>
        <w:rPr>
          <w:rFonts w:cstheme="minorHAnsi"/>
        </w:rPr>
        <w:t>Mar</w:t>
      </w:r>
      <w:r w:rsidRPr="00207D4D">
        <w:rPr>
          <w:rFonts w:cstheme="minorHAnsi"/>
        </w:rPr>
        <w:t>- 20</w:t>
      </w:r>
      <w:r>
        <w:rPr>
          <w:rFonts w:cstheme="minorHAnsi"/>
        </w:rPr>
        <w:t>20</w:t>
      </w:r>
      <w:r w:rsidRPr="00207D4D">
        <w:rPr>
          <w:rFonts w:cstheme="minorHAnsi"/>
        </w:rPr>
        <w:t>].</w:t>
      </w:r>
    </w:p>
    <w:p w14:paraId="066F107E" w14:textId="255ED0B3" w:rsidR="00BC50F6" w:rsidRPr="00032409" w:rsidRDefault="00BC50F6" w:rsidP="004802F5">
      <w:pPr>
        <w:pStyle w:val="ListParagraph"/>
        <w:numPr>
          <w:ilvl w:val="0"/>
          <w:numId w:val="24"/>
        </w:numPr>
        <w:spacing w:after="112"/>
        <w:rPr>
          <w:rFonts w:cstheme="minorHAnsi"/>
        </w:rPr>
      </w:pPr>
      <w:r>
        <w:rPr>
          <w:rFonts w:cstheme="minorHAnsi"/>
        </w:rPr>
        <w:t xml:space="preserve"> </w:t>
      </w:r>
      <w:r>
        <w:rPr>
          <w:color w:val="333333"/>
          <w:shd w:val="clear" w:color="auto" w:fill="FFFFFF"/>
        </w:rPr>
        <w:t xml:space="preserve">-- --, “Hey </w:t>
      </w:r>
      <w:r w:rsidR="00185E26">
        <w:rPr>
          <w:color w:val="333333"/>
          <w:shd w:val="clear" w:color="auto" w:fill="FFFFFF"/>
        </w:rPr>
        <w:t>there!</w:t>
      </w:r>
      <w:r>
        <w:rPr>
          <w:color w:val="333333"/>
          <w:shd w:val="clear" w:color="auto" w:fill="FFFFFF"/>
        </w:rPr>
        <w:t>” </w:t>
      </w:r>
      <w:r>
        <w:rPr>
          <w:i/>
          <w:iCs/>
          <w:color w:val="333333"/>
        </w:rPr>
        <w:t>Travis CI - Test and Deploy Your Code with Confidence</w:t>
      </w:r>
      <w:r>
        <w:rPr>
          <w:color w:val="333333"/>
          <w:shd w:val="clear" w:color="auto" w:fill="FFFFFF"/>
        </w:rPr>
        <w:t>. [Online]. Available: https://travis-ci.org/. [Accessed: 15-Mar-2020].</w:t>
      </w:r>
    </w:p>
    <w:p w14:paraId="6DD8579C" w14:textId="77777777" w:rsidR="00BC50F6" w:rsidRPr="00566A10" w:rsidRDefault="00BC50F6" w:rsidP="004802F5">
      <w:pPr>
        <w:pStyle w:val="ListParagraph"/>
        <w:numPr>
          <w:ilvl w:val="0"/>
          <w:numId w:val="24"/>
        </w:numPr>
        <w:spacing w:after="112"/>
        <w:rPr>
          <w:rFonts w:cstheme="minorHAnsi"/>
        </w:rPr>
      </w:pPr>
      <w:r>
        <w:t xml:space="preserve"> </w:t>
      </w:r>
      <w:r>
        <w:rPr>
          <w:color w:val="333333"/>
          <w:shd w:val="clear" w:color="auto" w:fill="FFFFFF"/>
        </w:rPr>
        <w:t>-- --, “Understand Firebase projects,” </w:t>
      </w:r>
      <w:r>
        <w:rPr>
          <w:i/>
          <w:iCs/>
          <w:color w:val="333333"/>
        </w:rPr>
        <w:t>Google</w:t>
      </w:r>
      <w:r>
        <w:rPr>
          <w:color w:val="333333"/>
          <w:shd w:val="clear" w:color="auto" w:fill="FFFFFF"/>
        </w:rPr>
        <w:t>. [Online]. Available: https://firebase.google.com/docs/projects/learn-more. [Accessed: 15-Mar-2020].</w:t>
      </w:r>
    </w:p>
    <w:p w14:paraId="1FA5F176" w14:textId="5E2A5B7B" w:rsidR="00BC50F6" w:rsidRPr="00566A10" w:rsidRDefault="00BC50F6" w:rsidP="004802F5">
      <w:pPr>
        <w:pStyle w:val="ListParagraph"/>
        <w:numPr>
          <w:ilvl w:val="0"/>
          <w:numId w:val="24"/>
        </w:numPr>
        <w:spacing w:after="112"/>
        <w:rPr>
          <w:rFonts w:cstheme="minorHAnsi"/>
        </w:rPr>
      </w:pPr>
      <w:r>
        <w:t xml:space="preserve"> </w:t>
      </w:r>
      <w:r>
        <w:rPr>
          <w:color w:val="333333"/>
          <w:shd w:val="clear" w:color="auto" w:fill="FFFFFF"/>
        </w:rPr>
        <w:t xml:space="preserve">D. Stevenson, “Can I open source my firebase Android </w:t>
      </w:r>
      <w:r w:rsidR="00185E26">
        <w:rPr>
          <w:color w:val="333333"/>
          <w:shd w:val="clear" w:color="auto" w:fill="FFFFFF"/>
        </w:rPr>
        <w:t>project?</w:t>
      </w:r>
      <w:r>
        <w:rPr>
          <w:color w:val="333333"/>
          <w:shd w:val="clear" w:color="auto" w:fill="FFFFFF"/>
        </w:rPr>
        <w:t>” </w:t>
      </w:r>
      <w:r>
        <w:rPr>
          <w:i/>
          <w:iCs/>
          <w:color w:val="333333"/>
        </w:rPr>
        <w:t>Quora</w:t>
      </w:r>
      <w:r>
        <w:rPr>
          <w:color w:val="333333"/>
          <w:shd w:val="clear" w:color="auto" w:fill="FFFFFF"/>
        </w:rPr>
        <w:t>, 04-Oct-2016. [Online]. Available: https://www.quora.com/Can-I-open-source-my-firebase-Android-project. [Accessed: 15-Mar-2020].</w:t>
      </w:r>
    </w:p>
    <w:p w14:paraId="3C2D0406" w14:textId="77777777" w:rsidR="00BC50F6" w:rsidRPr="00207D4D" w:rsidRDefault="00BC50F6" w:rsidP="00BC50F6">
      <w:pPr>
        <w:spacing w:line="259" w:lineRule="auto"/>
        <w:ind w:firstLine="0"/>
        <w:contextualSpacing w:val="0"/>
        <w:rPr>
          <w:rFonts w:cstheme="minorHAnsi"/>
        </w:rPr>
      </w:pPr>
      <w:r>
        <w:rPr>
          <w:rFonts w:cstheme="minorHAnsi"/>
        </w:rPr>
        <w:br w:type="page"/>
      </w:r>
    </w:p>
    <w:p w14:paraId="260030F3" w14:textId="77777777" w:rsidR="00BC50F6" w:rsidRPr="00207D4D" w:rsidRDefault="00BC50F6" w:rsidP="00BC50F6">
      <w:pPr>
        <w:pStyle w:val="Heading1"/>
        <w:spacing w:line="480" w:lineRule="auto"/>
        <w:rPr>
          <w:szCs w:val="28"/>
        </w:rPr>
      </w:pPr>
      <w:bookmarkStart w:id="246" w:name="_Toc36740341"/>
      <w:r w:rsidRPr="00207D4D">
        <w:rPr>
          <w:szCs w:val="28"/>
        </w:rPr>
        <w:lastRenderedPageBreak/>
        <w:t>Appendix I – List of Item for Initial Crowd Sourcing</w:t>
      </w:r>
      <w:bookmarkEnd w:id="246"/>
    </w:p>
    <w:p w14:paraId="70629ACA"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The list of items to be manually collected are made up of 50 items. This includes the 30 most popular items in grocery stores and an additional 20 items to fill up the data on departments. The list was compiled using a list of the top 100 items provided by Delish [53]:</w:t>
      </w:r>
      <w:r w:rsidRPr="00BE5130">
        <w:rPr>
          <w:rFonts w:cstheme="minorHAnsi"/>
          <w:b/>
          <w:sz w:val="24"/>
          <w:szCs w:val="24"/>
        </w:rPr>
        <w:t xml:space="preserve"> </w:t>
      </w:r>
    </w:p>
    <w:p w14:paraId="11D92049" w14:textId="77777777" w:rsidR="00BC50F6" w:rsidRPr="00BE5130" w:rsidRDefault="00BC50F6" w:rsidP="00BC50F6">
      <w:pPr>
        <w:spacing w:after="208" w:line="480" w:lineRule="auto"/>
        <w:ind w:firstLine="705"/>
        <w:rPr>
          <w:rFonts w:cstheme="minorHAnsi"/>
          <w:b/>
          <w:sz w:val="24"/>
          <w:szCs w:val="24"/>
        </w:rPr>
      </w:pPr>
      <w:r w:rsidRPr="00BE5130">
        <w:rPr>
          <w:rFonts w:cstheme="minorHAnsi"/>
          <w:b/>
          <w:sz w:val="24"/>
          <w:szCs w:val="24"/>
        </w:rPr>
        <w:t xml:space="preserve">Dairy Products </w:t>
      </w:r>
    </w:p>
    <w:p w14:paraId="51B84F62" w14:textId="77777777" w:rsidR="00BC50F6" w:rsidRPr="00BE5130" w:rsidRDefault="00BC50F6" w:rsidP="004802F5">
      <w:pPr>
        <w:numPr>
          <w:ilvl w:val="0"/>
          <w:numId w:val="13"/>
        </w:numPr>
        <w:spacing w:after="51" w:line="480" w:lineRule="auto"/>
        <w:ind w:hanging="360"/>
        <w:rPr>
          <w:rFonts w:cstheme="minorHAnsi"/>
          <w:sz w:val="24"/>
          <w:szCs w:val="24"/>
        </w:rPr>
      </w:pPr>
      <w:r w:rsidRPr="00BE5130">
        <w:rPr>
          <w:rFonts w:cstheme="minorHAnsi"/>
          <w:sz w:val="24"/>
          <w:szCs w:val="24"/>
        </w:rPr>
        <w:t xml:space="preserve">Milk  </w:t>
      </w:r>
    </w:p>
    <w:p w14:paraId="26CA4BA7" w14:textId="77777777" w:rsidR="00BC50F6" w:rsidRPr="00BE5130" w:rsidRDefault="00BC50F6" w:rsidP="004802F5">
      <w:pPr>
        <w:numPr>
          <w:ilvl w:val="0"/>
          <w:numId w:val="13"/>
        </w:numPr>
        <w:spacing w:after="49" w:line="480" w:lineRule="auto"/>
        <w:ind w:hanging="360"/>
        <w:rPr>
          <w:rFonts w:cstheme="minorHAnsi"/>
          <w:sz w:val="24"/>
          <w:szCs w:val="24"/>
        </w:rPr>
      </w:pPr>
      <w:r w:rsidRPr="00BE5130">
        <w:rPr>
          <w:rFonts w:cstheme="minorHAnsi"/>
          <w:sz w:val="24"/>
          <w:szCs w:val="24"/>
        </w:rPr>
        <w:t xml:space="preserve">Eggs  </w:t>
      </w:r>
    </w:p>
    <w:p w14:paraId="39C51278" w14:textId="77777777" w:rsidR="00BC50F6" w:rsidRPr="00BE5130" w:rsidRDefault="00BC50F6" w:rsidP="004802F5">
      <w:pPr>
        <w:numPr>
          <w:ilvl w:val="0"/>
          <w:numId w:val="13"/>
        </w:numPr>
        <w:spacing w:after="51" w:line="480" w:lineRule="auto"/>
        <w:ind w:hanging="360"/>
        <w:rPr>
          <w:rFonts w:cstheme="minorHAnsi"/>
          <w:sz w:val="24"/>
          <w:szCs w:val="24"/>
        </w:rPr>
      </w:pPr>
      <w:r w:rsidRPr="00BE5130">
        <w:rPr>
          <w:rFonts w:cstheme="minorHAnsi"/>
          <w:sz w:val="24"/>
          <w:szCs w:val="24"/>
        </w:rPr>
        <w:t xml:space="preserve">Cheese </w:t>
      </w:r>
    </w:p>
    <w:p w14:paraId="58626666" w14:textId="77777777" w:rsidR="00BC50F6" w:rsidRPr="00BE5130" w:rsidRDefault="00BC50F6" w:rsidP="004802F5">
      <w:pPr>
        <w:numPr>
          <w:ilvl w:val="0"/>
          <w:numId w:val="13"/>
        </w:numPr>
        <w:spacing w:after="51" w:line="480" w:lineRule="auto"/>
        <w:ind w:hanging="360"/>
        <w:rPr>
          <w:rFonts w:cstheme="minorHAnsi"/>
          <w:sz w:val="24"/>
          <w:szCs w:val="24"/>
        </w:rPr>
      </w:pPr>
      <w:r w:rsidRPr="00BE5130">
        <w:rPr>
          <w:rFonts w:cstheme="minorHAnsi"/>
          <w:sz w:val="24"/>
          <w:szCs w:val="24"/>
        </w:rPr>
        <w:t xml:space="preserve">Butter </w:t>
      </w:r>
    </w:p>
    <w:p w14:paraId="51FF4AF8" w14:textId="77777777" w:rsidR="00BC50F6" w:rsidRPr="00BE5130" w:rsidRDefault="00BC50F6" w:rsidP="004802F5">
      <w:pPr>
        <w:numPr>
          <w:ilvl w:val="0"/>
          <w:numId w:val="13"/>
        </w:numPr>
        <w:spacing w:after="178" w:line="480" w:lineRule="auto"/>
        <w:ind w:hanging="360"/>
        <w:rPr>
          <w:rFonts w:cstheme="minorHAnsi"/>
          <w:sz w:val="24"/>
          <w:szCs w:val="24"/>
        </w:rPr>
      </w:pPr>
      <w:r w:rsidRPr="00BE5130">
        <w:rPr>
          <w:rFonts w:cstheme="minorHAnsi"/>
          <w:sz w:val="24"/>
          <w:szCs w:val="24"/>
        </w:rPr>
        <w:t xml:space="preserve">Yogurt </w:t>
      </w:r>
    </w:p>
    <w:p w14:paraId="49EBE5DC" w14:textId="77777777" w:rsidR="00BC50F6" w:rsidRPr="00BE5130" w:rsidRDefault="00BC50F6" w:rsidP="00BC50F6">
      <w:pPr>
        <w:spacing w:after="212" w:line="480" w:lineRule="auto"/>
        <w:rPr>
          <w:rFonts w:cstheme="minorHAnsi"/>
          <w:b/>
          <w:sz w:val="24"/>
          <w:szCs w:val="24"/>
        </w:rPr>
      </w:pPr>
      <w:r w:rsidRPr="00BE5130">
        <w:rPr>
          <w:rFonts w:cstheme="minorHAnsi"/>
          <w:b/>
          <w:sz w:val="24"/>
          <w:szCs w:val="24"/>
        </w:rPr>
        <w:t xml:space="preserve">Bakery </w:t>
      </w:r>
    </w:p>
    <w:p w14:paraId="79DDF39F" w14:textId="77777777" w:rsidR="00BC50F6" w:rsidRPr="00BE5130" w:rsidRDefault="00BC50F6" w:rsidP="004802F5">
      <w:pPr>
        <w:numPr>
          <w:ilvl w:val="0"/>
          <w:numId w:val="13"/>
        </w:numPr>
        <w:spacing w:after="48" w:line="480" w:lineRule="auto"/>
        <w:ind w:hanging="360"/>
        <w:rPr>
          <w:rFonts w:cstheme="minorHAnsi"/>
          <w:sz w:val="24"/>
          <w:szCs w:val="24"/>
        </w:rPr>
      </w:pPr>
      <w:r w:rsidRPr="00BE5130">
        <w:rPr>
          <w:rFonts w:cstheme="minorHAnsi"/>
          <w:sz w:val="24"/>
          <w:szCs w:val="24"/>
        </w:rPr>
        <w:t xml:space="preserve">Sliced Bread </w:t>
      </w:r>
    </w:p>
    <w:p w14:paraId="52D81EA2" w14:textId="77777777" w:rsidR="00BC50F6" w:rsidRPr="00BE5130" w:rsidRDefault="00BC50F6" w:rsidP="004802F5">
      <w:pPr>
        <w:numPr>
          <w:ilvl w:val="0"/>
          <w:numId w:val="13"/>
        </w:numPr>
        <w:spacing w:after="52" w:line="480" w:lineRule="auto"/>
        <w:ind w:hanging="360"/>
        <w:rPr>
          <w:rFonts w:cstheme="minorHAnsi"/>
          <w:sz w:val="24"/>
          <w:szCs w:val="24"/>
        </w:rPr>
      </w:pPr>
      <w:r w:rsidRPr="00BE5130">
        <w:rPr>
          <w:rFonts w:cstheme="minorHAnsi"/>
          <w:sz w:val="24"/>
          <w:szCs w:val="24"/>
        </w:rPr>
        <w:t xml:space="preserve">Bagels </w:t>
      </w:r>
    </w:p>
    <w:p w14:paraId="481C2111" w14:textId="77777777" w:rsidR="00BC50F6" w:rsidRPr="00BE5130" w:rsidRDefault="00BC50F6" w:rsidP="004802F5">
      <w:pPr>
        <w:numPr>
          <w:ilvl w:val="0"/>
          <w:numId w:val="13"/>
        </w:numPr>
        <w:spacing w:after="51" w:line="480" w:lineRule="auto"/>
        <w:ind w:hanging="360"/>
        <w:rPr>
          <w:rFonts w:cstheme="minorHAnsi"/>
          <w:sz w:val="24"/>
          <w:szCs w:val="24"/>
        </w:rPr>
      </w:pPr>
      <w:r w:rsidRPr="00BE5130">
        <w:rPr>
          <w:rFonts w:cstheme="minorHAnsi"/>
          <w:sz w:val="24"/>
          <w:szCs w:val="24"/>
        </w:rPr>
        <w:t xml:space="preserve">Cinnamon Buns </w:t>
      </w:r>
    </w:p>
    <w:p w14:paraId="7A2D5872" w14:textId="77777777" w:rsidR="00BC50F6" w:rsidRPr="00BE5130" w:rsidRDefault="00BC50F6" w:rsidP="004802F5">
      <w:pPr>
        <w:numPr>
          <w:ilvl w:val="0"/>
          <w:numId w:val="13"/>
        </w:numPr>
        <w:spacing w:after="48" w:line="480" w:lineRule="auto"/>
        <w:ind w:hanging="360"/>
        <w:rPr>
          <w:rFonts w:cstheme="minorHAnsi"/>
          <w:sz w:val="24"/>
          <w:szCs w:val="24"/>
        </w:rPr>
      </w:pPr>
      <w:r w:rsidRPr="00BE5130">
        <w:rPr>
          <w:rFonts w:cstheme="minorHAnsi"/>
          <w:sz w:val="24"/>
          <w:szCs w:val="24"/>
        </w:rPr>
        <w:t xml:space="preserve">Muffins </w:t>
      </w:r>
    </w:p>
    <w:p w14:paraId="38A7145C" w14:textId="77777777" w:rsidR="00BC50F6" w:rsidRPr="00BE5130" w:rsidRDefault="00BC50F6" w:rsidP="004802F5">
      <w:pPr>
        <w:numPr>
          <w:ilvl w:val="0"/>
          <w:numId w:val="13"/>
        </w:numPr>
        <w:spacing w:after="180" w:line="480" w:lineRule="auto"/>
        <w:ind w:hanging="360"/>
        <w:rPr>
          <w:rFonts w:cstheme="minorHAnsi"/>
          <w:sz w:val="24"/>
          <w:szCs w:val="24"/>
        </w:rPr>
      </w:pPr>
      <w:r w:rsidRPr="00BE5130">
        <w:rPr>
          <w:rFonts w:cstheme="minorHAnsi"/>
          <w:sz w:val="24"/>
          <w:szCs w:val="24"/>
        </w:rPr>
        <w:t xml:space="preserve">Pie </w:t>
      </w:r>
    </w:p>
    <w:p w14:paraId="7CC4EC81" w14:textId="77777777" w:rsidR="00BC50F6" w:rsidRPr="00BE5130" w:rsidRDefault="00BC50F6" w:rsidP="00BC50F6">
      <w:pPr>
        <w:spacing w:after="210" w:line="480" w:lineRule="auto"/>
        <w:rPr>
          <w:rFonts w:cstheme="minorHAnsi"/>
          <w:b/>
          <w:sz w:val="24"/>
          <w:szCs w:val="24"/>
        </w:rPr>
      </w:pPr>
      <w:r w:rsidRPr="00BE5130">
        <w:rPr>
          <w:rFonts w:cstheme="minorHAnsi"/>
          <w:b/>
          <w:sz w:val="24"/>
          <w:szCs w:val="24"/>
        </w:rPr>
        <w:t xml:space="preserve">Whole Body </w:t>
      </w:r>
    </w:p>
    <w:p w14:paraId="29B1FDF6" w14:textId="77777777" w:rsidR="00BC50F6" w:rsidRPr="00BE5130" w:rsidRDefault="00BC50F6" w:rsidP="004802F5">
      <w:pPr>
        <w:numPr>
          <w:ilvl w:val="0"/>
          <w:numId w:val="13"/>
        </w:numPr>
        <w:spacing w:after="52" w:line="480" w:lineRule="auto"/>
        <w:ind w:hanging="360"/>
        <w:rPr>
          <w:rFonts w:cstheme="minorHAnsi"/>
          <w:sz w:val="24"/>
          <w:szCs w:val="24"/>
        </w:rPr>
      </w:pPr>
      <w:r w:rsidRPr="00BE5130">
        <w:rPr>
          <w:rFonts w:cstheme="minorHAnsi"/>
          <w:sz w:val="24"/>
          <w:szCs w:val="24"/>
        </w:rPr>
        <w:t xml:space="preserve">Toilet Paper  </w:t>
      </w:r>
    </w:p>
    <w:p w14:paraId="2C688BD4" w14:textId="77777777" w:rsidR="00BC50F6" w:rsidRPr="00BE5130" w:rsidRDefault="00BC50F6" w:rsidP="004802F5">
      <w:pPr>
        <w:numPr>
          <w:ilvl w:val="0"/>
          <w:numId w:val="13"/>
        </w:numPr>
        <w:spacing w:after="50" w:line="480" w:lineRule="auto"/>
        <w:ind w:hanging="360"/>
        <w:rPr>
          <w:rFonts w:cstheme="minorHAnsi"/>
          <w:sz w:val="24"/>
          <w:szCs w:val="24"/>
        </w:rPr>
      </w:pPr>
      <w:r w:rsidRPr="00BE5130">
        <w:rPr>
          <w:rFonts w:cstheme="minorHAnsi"/>
          <w:sz w:val="24"/>
          <w:szCs w:val="24"/>
        </w:rPr>
        <w:t xml:space="preserve">Shampoo </w:t>
      </w:r>
    </w:p>
    <w:p w14:paraId="41C9061A" w14:textId="77777777" w:rsidR="00BC50F6" w:rsidRPr="00BE5130" w:rsidRDefault="00BC50F6" w:rsidP="004802F5">
      <w:pPr>
        <w:numPr>
          <w:ilvl w:val="0"/>
          <w:numId w:val="13"/>
        </w:numPr>
        <w:spacing w:after="52" w:line="480" w:lineRule="auto"/>
        <w:ind w:hanging="360"/>
        <w:rPr>
          <w:rFonts w:cstheme="minorHAnsi"/>
          <w:sz w:val="24"/>
          <w:szCs w:val="24"/>
        </w:rPr>
      </w:pPr>
      <w:r w:rsidRPr="00BE5130">
        <w:rPr>
          <w:rFonts w:cstheme="minorHAnsi"/>
          <w:sz w:val="24"/>
          <w:szCs w:val="24"/>
        </w:rPr>
        <w:t xml:space="preserve">Toothpaste  </w:t>
      </w:r>
    </w:p>
    <w:p w14:paraId="57FBF53A" w14:textId="77777777" w:rsidR="00BC50F6" w:rsidRPr="00BE5130" w:rsidRDefault="00BC50F6" w:rsidP="004802F5">
      <w:pPr>
        <w:numPr>
          <w:ilvl w:val="0"/>
          <w:numId w:val="13"/>
        </w:numPr>
        <w:spacing w:after="52" w:line="480" w:lineRule="auto"/>
        <w:ind w:hanging="360"/>
        <w:rPr>
          <w:rFonts w:cstheme="minorHAnsi"/>
          <w:sz w:val="24"/>
          <w:szCs w:val="24"/>
        </w:rPr>
      </w:pPr>
      <w:r w:rsidRPr="00BE5130">
        <w:rPr>
          <w:rFonts w:cstheme="minorHAnsi"/>
          <w:sz w:val="24"/>
          <w:szCs w:val="24"/>
        </w:rPr>
        <w:t xml:space="preserve">Shower Gel </w:t>
      </w:r>
    </w:p>
    <w:p w14:paraId="77FB8D7B" w14:textId="77777777" w:rsidR="00BC50F6" w:rsidRPr="00BE5130" w:rsidRDefault="00BC50F6" w:rsidP="004802F5">
      <w:pPr>
        <w:numPr>
          <w:ilvl w:val="0"/>
          <w:numId w:val="13"/>
        </w:numPr>
        <w:spacing w:after="50" w:line="480" w:lineRule="auto"/>
        <w:ind w:hanging="360"/>
        <w:rPr>
          <w:rFonts w:cstheme="minorHAnsi"/>
          <w:sz w:val="24"/>
          <w:szCs w:val="24"/>
        </w:rPr>
      </w:pPr>
      <w:r w:rsidRPr="00BE5130">
        <w:rPr>
          <w:rFonts w:cstheme="minorHAnsi"/>
          <w:sz w:val="24"/>
          <w:szCs w:val="24"/>
        </w:rPr>
        <w:lastRenderedPageBreak/>
        <w:t xml:space="preserve">Deodorant  </w:t>
      </w:r>
    </w:p>
    <w:p w14:paraId="086F989B" w14:textId="77777777" w:rsidR="00BC50F6" w:rsidRPr="00BE5130" w:rsidRDefault="00BC50F6" w:rsidP="004802F5">
      <w:pPr>
        <w:numPr>
          <w:ilvl w:val="0"/>
          <w:numId w:val="13"/>
        </w:numPr>
        <w:spacing w:after="180" w:line="480" w:lineRule="auto"/>
        <w:ind w:hanging="360"/>
        <w:rPr>
          <w:rFonts w:cstheme="minorHAnsi"/>
          <w:sz w:val="24"/>
          <w:szCs w:val="24"/>
        </w:rPr>
      </w:pPr>
      <w:r w:rsidRPr="00BE5130">
        <w:rPr>
          <w:rFonts w:cstheme="minorHAnsi"/>
          <w:sz w:val="24"/>
          <w:szCs w:val="24"/>
        </w:rPr>
        <w:t xml:space="preserve">Laundry Detergent  </w:t>
      </w:r>
    </w:p>
    <w:p w14:paraId="3C3E1B98" w14:textId="36506250" w:rsidR="00BC50F6" w:rsidRPr="00BE5130" w:rsidRDefault="00BC50F6" w:rsidP="00BC50F6">
      <w:pPr>
        <w:spacing w:after="209" w:line="480" w:lineRule="auto"/>
        <w:rPr>
          <w:rFonts w:cstheme="minorHAnsi"/>
          <w:b/>
          <w:sz w:val="24"/>
          <w:szCs w:val="24"/>
        </w:rPr>
      </w:pPr>
      <w:r w:rsidRPr="00BE5130">
        <w:rPr>
          <w:rFonts w:cstheme="minorHAnsi"/>
          <w:b/>
          <w:sz w:val="24"/>
          <w:szCs w:val="24"/>
        </w:rPr>
        <w:t xml:space="preserve">Meat </w:t>
      </w:r>
      <w:r w:rsidR="00185E26" w:rsidRPr="00BE5130">
        <w:rPr>
          <w:rFonts w:cstheme="minorHAnsi"/>
          <w:b/>
          <w:sz w:val="24"/>
          <w:szCs w:val="24"/>
        </w:rPr>
        <w:t>and</w:t>
      </w:r>
      <w:r w:rsidRPr="00BE5130">
        <w:rPr>
          <w:rFonts w:cstheme="minorHAnsi"/>
          <w:b/>
          <w:sz w:val="24"/>
          <w:szCs w:val="24"/>
        </w:rPr>
        <w:t xml:space="preserve"> Poultry </w:t>
      </w:r>
    </w:p>
    <w:p w14:paraId="35B57348" w14:textId="77777777" w:rsidR="00BC50F6" w:rsidRPr="00BE5130" w:rsidRDefault="00BC50F6" w:rsidP="004802F5">
      <w:pPr>
        <w:numPr>
          <w:ilvl w:val="0"/>
          <w:numId w:val="13"/>
        </w:numPr>
        <w:spacing w:after="51" w:line="480" w:lineRule="auto"/>
        <w:ind w:hanging="360"/>
        <w:rPr>
          <w:rFonts w:cstheme="minorHAnsi"/>
          <w:sz w:val="24"/>
          <w:szCs w:val="24"/>
        </w:rPr>
      </w:pPr>
      <w:r w:rsidRPr="00BE5130">
        <w:rPr>
          <w:rFonts w:cstheme="minorHAnsi"/>
          <w:sz w:val="24"/>
          <w:szCs w:val="24"/>
        </w:rPr>
        <w:t xml:space="preserve">Chicken  </w:t>
      </w:r>
    </w:p>
    <w:p w14:paraId="0D145B90" w14:textId="77777777" w:rsidR="00BC50F6" w:rsidRPr="00BE5130" w:rsidRDefault="00BC50F6" w:rsidP="004802F5">
      <w:pPr>
        <w:numPr>
          <w:ilvl w:val="0"/>
          <w:numId w:val="13"/>
        </w:numPr>
        <w:spacing w:after="49" w:line="480" w:lineRule="auto"/>
        <w:ind w:hanging="360"/>
        <w:rPr>
          <w:rFonts w:cstheme="minorHAnsi"/>
          <w:sz w:val="24"/>
          <w:szCs w:val="24"/>
        </w:rPr>
      </w:pPr>
      <w:r w:rsidRPr="00BE5130">
        <w:rPr>
          <w:rFonts w:cstheme="minorHAnsi"/>
          <w:sz w:val="24"/>
          <w:szCs w:val="24"/>
        </w:rPr>
        <w:t xml:space="preserve">Ham  </w:t>
      </w:r>
    </w:p>
    <w:p w14:paraId="610964F3" w14:textId="77777777" w:rsidR="00BC50F6" w:rsidRPr="00BE5130" w:rsidRDefault="00BC50F6" w:rsidP="004802F5">
      <w:pPr>
        <w:numPr>
          <w:ilvl w:val="0"/>
          <w:numId w:val="13"/>
        </w:numPr>
        <w:spacing w:line="480" w:lineRule="auto"/>
        <w:ind w:hanging="360"/>
        <w:rPr>
          <w:rFonts w:cstheme="minorHAnsi"/>
          <w:sz w:val="24"/>
          <w:szCs w:val="24"/>
        </w:rPr>
      </w:pPr>
      <w:r w:rsidRPr="00BE5130">
        <w:rPr>
          <w:rFonts w:cstheme="minorHAnsi"/>
          <w:sz w:val="24"/>
          <w:szCs w:val="24"/>
        </w:rPr>
        <w:t xml:space="preserve">Sausage  </w:t>
      </w:r>
    </w:p>
    <w:p w14:paraId="40729C9D" w14:textId="77777777" w:rsidR="00BC50F6" w:rsidRPr="00BE5130" w:rsidRDefault="00BC50F6" w:rsidP="004802F5">
      <w:pPr>
        <w:numPr>
          <w:ilvl w:val="0"/>
          <w:numId w:val="13"/>
        </w:numPr>
        <w:spacing w:after="51" w:line="480" w:lineRule="auto"/>
        <w:ind w:hanging="360"/>
        <w:rPr>
          <w:rFonts w:cstheme="minorHAnsi"/>
          <w:sz w:val="24"/>
          <w:szCs w:val="24"/>
        </w:rPr>
      </w:pPr>
      <w:r w:rsidRPr="00BE5130">
        <w:rPr>
          <w:rFonts w:cstheme="minorHAnsi"/>
          <w:sz w:val="24"/>
          <w:szCs w:val="24"/>
        </w:rPr>
        <w:t xml:space="preserve">Chicken Nuggets  </w:t>
      </w:r>
    </w:p>
    <w:p w14:paraId="07EF00D1" w14:textId="77777777" w:rsidR="00BC50F6" w:rsidRPr="00BE5130" w:rsidRDefault="00BC50F6" w:rsidP="004802F5">
      <w:pPr>
        <w:numPr>
          <w:ilvl w:val="0"/>
          <w:numId w:val="13"/>
        </w:numPr>
        <w:spacing w:after="178" w:line="480" w:lineRule="auto"/>
        <w:ind w:hanging="360"/>
        <w:rPr>
          <w:rFonts w:cstheme="minorHAnsi"/>
          <w:sz w:val="24"/>
          <w:szCs w:val="24"/>
        </w:rPr>
      </w:pPr>
      <w:r w:rsidRPr="00BE5130">
        <w:rPr>
          <w:rFonts w:cstheme="minorHAnsi"/>
          <w:sz w:val="24"/>
          <w:szCs w:val="24"/>
        </w:rPr>
        <w:t xml:space="preserve">Turkey </w:t>
      </w:r>
    </w:p>
    <w:p w14:paraId="76FEF3DE" w14:textId="77777777" w:rsidR="00BC50F6" w:rsidRPr="00BE5130" w:rsidRDefault="00BC50F6" w:rsidP="00BC50F6">
      <w:pPr>
        <w:spacing w:after="209" w:line="480" w:lineRule="auto"/>
        <w:rPr>
          <w:rFonts w:cstheme="minorHAnsi"/>
          <w:b/>
          <w:sz w:val="24"/>
          <w:szCs w:val="24"/>
        </w:rPr>
      </w:pPr>
      <w:r w:rsidRPr="00BE5130">
        <w:rPr>
          <w:rFonts w:cstheme="minorHAnsi"/>
          <w:b/>
          <w:sz w:val="24"/>
          <w:szCs w:val="24"/>
        </w:rPr>
        <w:t xml:space="preserve">Produce </w:t>
      </w:r>
    </w:p>
    <w:p w14:paraId="2DDE705A" w14:textId="77777777" w:rsidR="00BC50F6" w:rsidRPr="00BE5130" w:rsidRDefault="00BC50F6" w:rsidP="004802F5">
      <w:pPr>
        <w:numPr>
          <w:ilvl w:val="0"/>
          <w:numId w:val="13"/>
        </w:numPr>
        <w:spacing w:after="52" w:line="480" w:lineRule="auto"/>
        <w:ind w:hanging="360"/>
        <w:rPr>
          <w:rFonts w:cstheme="minorHAnsi"/>
          <w:sz w:val="24"/>
          <w:szCs w:val="24"/>
        </w:rPr>
      </w:pPr>
      <w:r w:rsidRPr="00BE5130">
        <w:rPr>
          <w:rFonts w:cstheme="minorHAnsi"/>
          <w:sz w:val="24"/>
          <w:szCs w:val="24"/>
        </w:rPr>
        <w:t xml:space="preserve">Potatoes </w:t>
      </w:r>
    </w:p>
    <w:p w14:paraId="49890B54" w14:textId="77777777" w:rsidR="00BC50F6" w:rsidRPr="00BE5130" w:rsidRDefault="00BC50F6" w:rsidP="004802F5">
      <w:pPr>
        <w:numPr>
          <w:ilvl w:val="0"/>
          <w:numId w:val="13"/>
        </w:numPr>
        <w:spacing w:after="51" w:line="480" w:lineRule="auto"/>
        <w:ind w:hanging="360"/>
        <w:rPr>
          <w:rFonts w:cstheme="minorHAnsi"/>
          <w:sz w:val="24"/>
          <w:szCs w:val="24"/>
        </w:rPr>
      </w:pPr>
      <w:r w:rsidRPr="00BE5130">
        <w:rPr>
          <w:rFonts w:cstheme="minorHAnsi"/>
          <w:sz w:val="24"/>
          <w:szCs w:val="24"/>
        </w:rPr>
        <w:t xml:space="preserve">Lettuce  </w:t>
      </w:r>
    </w:p>
    <w:p w14:paraId="29847F2B" w14:textId="77777777" w:rsidR="00BC50F6" w:rsidRPr="00BE5130" w:rsidRDefault="00BC50F6" w:rsidP="004802F5">
      <w:pPr>
        <w:numPr>
          <w:ilvl w:val="0"/>
          <w:numId w:val="13"/>
        </w:numPr>
        <w:spacing w:after="49" w:line="480" w:lineRule="auto"/>
        <w:ind w:hanging="360"/>
        <w:rPr>
          <w:rFonts w:cstheme="minorHAnsi"/>
          <w:sz w:val="24"/>
          <w:szCs w:val="24"/>
        </w:rPr>
      </w:pPr>
      <w:r w:rsidRPr="00BE5130">
        <w:rPr>
          <w:rFonts w:cstheme="minorHAnsi"/>
          <w:sz w:val="24"/>
          <w:szCs w:val="24"/>
        </w:rPr>
        <w:t xml:space="preserve">Rice  </w:t>
      </w:r>
    </w:p>
    <w:p w14:paraId="5B0F4C71" w14:textId="77777777" w:rsidR="00BC50F6" w:rsidRPr="00BE5130" w:rsidRDefault="00BC50F6" w:rsidP="004802F5">
      <w:pPr>
        <w:numPr>
          <w:ilvl w:val="0"/>
          <w:numId w:val="13"/>
        </w:numPr>
        <w:spacing w:after="52" w:line="480" w:lineRule="auto"/>
        <w:ind w:hanging="360"/>
        <w:rPr>
          <w:rFonts w:cstheme="minorHAnsi"/>
          <w:sz w:val="24"/>
          <w:szCs w:val="24"/>
        </w:rPr>
      </w:pPr>
      <w:r w:rsidRPr="00BE5130">
        <w:rPr>
          <w:rFonts w:cstheme="minorHAnsi"/>
          <w:sz w:val="24"/>
          <w:szCs w:val="24"/>
        </w:rPr>
        <w:t xml:space="preserve">Apples </w:t>
      </w:r>
    </w:p>
    <w:p w14:paraId="74F47140" w14:textId="77777777" w:rsidR="00BC50F6" w:rsidRPr="00BE5130" w:rsidRDefault="00BC50F6" w:rsidP="004802F5">
      <w:pPr>
        <w:numPr>
          <w:ilvl w:val="0"/>
          <w:numId w:val="13"/>
        </w:numPr>
        <w:spacing w:after="178" w:line="480" w:lineRule="auto"/>
        <w:ind w:hanging="360"/>
        <w:rPr>
          <w:rFonts w:cstheme="minorHAnsi"/>
          <w:sz w:val="24"/>
          <w:szCs w:val="24"/>
        </w:rPr>
      </w:pPr>
      <w:r w:rsidRPr="00BE5130">
        <w:rPr>
          <w:rFonts w:cstheme="minorHAnsi"/>
          <w:sz w:val="24"/>
          <w:szCs w:val="24"/>
        </w:rPr>
        <w:t xml:space="preserve">Bananas </w:t>
      </w:r>
    </w:p>
    <w:p w14:paraId="60A99B29" w14:textId="77777777" w:rsidR="00BC50F6" w:rsidRPr="00BE5130" w:rsidRDefault="00BC50F6" w:rsidP="00BC50F6">
      <w:pPr>
        <w:spacing w:after="212" w:line="480" w:lineRule="auto"/>
        <w:rPr>
          <w:rFonts w:cstheme="minorHAnsi"/>
          <w:b/>
          <w:sz w:val="24"/>
          <w:szCs w:val="24"/>
        </w:rPr>
      </w:pPr>
      <w:r w:rsidRPr="00BE5130">
        <w:rPr>
          <w:rFonts w:cstheme="minorHAnsi"/>
          <w:b/>
          <w:sz w:val="24"/>
          <w:szCs w:val="24"/>
        </w:rPr>
        <w:t xml:space="preserve">Condiments </w:t>
      </w:r>
    </w:p>
    <w:p w14:paraId="65B257EC" w14:textId="77777777" w:rsidR="00BC50F6" w:rsidRPr="00BE5130" w:rsidRDefault="00BC50F6" w:rsidP="004802F5">
      <w:pPr>
        <w:numPr>
          <w:ilvl w:val="0"/>
          <w:numId w:val="13"/>
        </w:numPr>
        <w:spacing w:after="49" w:line="480" w:lineRule="auto"/>
        <w:ind w:hanging="360"/>
        <w:rPr>
          <w:rFonts w:cstheme="minorHAnsi"/>
          <w:sz w:val="24"/>
          <w:szCs w:val="24"/>
        </w:rPr>
      </w:pPr>
      <w:r w:rsidRPr="00BE5130">
        <w:rPr>
          <w:rFonts w:cstheme="minorHAnsi"/>
          <w:sz w:val="24"/>
          <w:szCs w:val="24"/>
        </w:rPr>
        <w:t xml:space="preserve">Ketchup  </w:t>
      </w:r>
    </w:p>
    <w:p w14:paraId="05E3E562" w14:textId="77777777" w:rsidR="00BC50F6" w:rsidRPr="00BE5130" w:rsidRDefault="00BC50F6" w:rsidP="004802F5">
      <w:pPr>
        <w:numPr>
          <w:ilvl w:val="0"/>
          <w:numId w:val="13"/>
        </w:numPr>
        <w:spacing w:after="52" w:line="480" w:lineRule="auto"/>
        <w:ind w:hanging="360"/>
        <w:rPr>
          <w:rFonts w:cstheme="minorHAnsi"/>
          <w:sz w:val="24"/>
          <w:szCs w:val="24"/>
        </w:rPr>
      </w:pPr>
      <w:r w:rsidRPr="00BE5130">
        <w:rPr>
          <w:rFonts w:cstheme="minorHAnsi"/>
          <w:sz w:val="24"/>
          <w:szCs w:val="24"/>
        </w:rPr>
        <w:t xml:space="preserve">Mustard </w:t>
      </w:r>
    </w:p>
    <w:p w14:paraId="12E3A29E" w14:textId="77777777" w:rsidR="00BC50F6" w:rsidRPr="00BE5130" w:rsidRDefault="00BC50F6" w:rsidP="004802F5">
      <w:pPr>
        <w:numPr>
          <w:ilvl w:val="0"/>
          <w:numId w:val="13"/>
        </w:numPr>
        <w:spacing w:after="51" w:line="480" w:lineRule="auto"/>
        <w:ind w:hanging="360"/>
        <w:rPr>
          <w:rFonts w:cstheme="minorHAnsi"/>
          <w:sz w:val="24"/>
          <w:szCs w:val="24"/>
        </w:rPr>
      </w:pPr>
      <w:r w:rsidRPr="00BE5130">
        <w:rPr>
          <w:rFonts w:cstheme="minorHAnsi"/>
          <w:sz w:val="24"/>
          <w:szCs w:val="24"/>
        </w:rPr>
        <w:t xml:space="preserve">Mayonnaise  </w:t>
      </w:r>
    </w:p>
    <w:p w14:paraId="41E23BD9" w14:textId="77777777" w:rsidR="00BC50F6" w:rsidRPr="00BE5130" w:rsidRDefault="00BC50F6" w:rsidP="004802F5">
      <w:pPr>
        <w:numPr>
          <w:ilvl w:val="0"/>
          <w:numId w:val="13"/>
        </w:numPr>
        <w:spacing w:after="169" w:line="480" w:lineRule="auto"/>
        <w:ind w:hanging="360"/>
        <w:rPr>
          <w:rFonts w:cstheme="minorHAnsi"/>
          <w:sz w:val="24"/>
          <w:szCs w:val="24"/>
        </w:rPr>
      </w:pPr>
      <w:r w:rsidRPr="00BE5130">
        <w:rPr>
          <w:rFonts w:cstheme="minorHAnsi"/>
          <w:sz w:val="24"/>
          <w:szCs w:val="24"/>
        </w:rPr>
        <w:t>Olive Oil 31.</w:t>
      </w:r>
      <w:r w:rsidRPr="00BE5130">
        <w:rPr>
          <w:rFonts w:eastAsia="Arial" w:cstheme="minorHAnsi"/>
          <w:sz w:val="24"/>
          <w:szCs w:val="24"/>
        </w:rPr>
        <w:t xml:space="preserve"> </w:t>
      </w:r>
      <w:r w:rsidRPr="00BE5130">
        <w:rPr>
          <w:rFonts w:cstheme="minorHAnsi"/>
          <w:sz w:val="24"/>
          <w:szCs w:val="24"/>
        </w:rPr>
        <w:t xml:space="preserve">Pesto </w:t>
      </w:r>
    </w:p>
    <w:p w14:paraId="1F1ED35E" w14:textId="3FA0D1E2" w:rsidR="00BC50F6" w:rsidRPr="00BE5130" w:rsidRDefault="00BC50F6" w:rsidP="00BC50F6">
      <w:pPr>
        <w:spacing w:after="209" w:line="480" w:lineRule="auto"/>
        <w:rPr>
          <w:rFonts w:cstheme="minorHAnsi"/>
          <w:b/>
          <w:sz w:val="24"/>
          <w:szCs w:val="24"/>
        </w:rPr>
      </w:pPr>
      <w:r w:rsidRPr="00BE5130">
        <w:rPr>
          <w:rFonts w:cstheme="minorHAnsi"/>
          <w:b/>
          <w:sz w:val="24"/>
          <w:szCs w:val="24"/>
        </w:rPr>
        <w:t xml:space="preserve">Wine </w:t>
      </w:r>
      <w:r w:rsidR="00185E26" w:rsidRPr="00BE5130">
        <w:rPr>
          <w:rFonts w:cstheme="minorHAnsi"/>
          <w:b/>
          <w:sz w:val="24"/>
          <w:szCs w:val="24"/>
        </w:rPr>
        <w:t>and</w:t>
      </w:r>
      <w:r w:rsidRPr="00BE5130">
        <w:rPr>
          <w:rFonts w:cstheme="minorHAnsi"/>
          <w:b/>
          <w:sz w:val="24"/>
          <w:szCs w:val="24"/>
        </w:rPr>
        <w:t xml:space="preserve"> Spirits </w:t>
      </w:r>
    </w:p>
    <w:p w14:paraId="7C9F8753" w14:textId="77777777" w:rsidR="00BC50F6" w:rsidRPr="00BE5130" w:rsidRDefault="00BC50F6" w:rsidP="004802F5">
      <w:pPr>
        <w:numPr>
          <w:ilvl w:val="0"/>
          <w:numId w:val="14"/>
        </w:numPr>
        <w:spacing w:after="51" w:line="480" w:lineRule="auto"/>
        <w:ind w:hanging="360"/>
        <w:rPr>
          <w:rFonts w:cstheme="minorHAnsi"/>
          <w:sz w:val="24"/>
          <w:szCs w:val="24"/>
        </w:rPr>
      </w:pPr>
      <w:r w:rsidRPr="00BE5130">
        <w:rPr>
          <w:rFonts w:cstheme="minorHAnsi"/>
          <w:sz w:val="24"/>
          <w:szCs w:val="24"/>
        </w:rPr>
        <w:t xml:space="preserve">Beer </w:t>
      </w:r>
    </w:p>
    <w:p w14:paraId="0F17749D" w14:textId="77777777" w:rsidR="00BC50F6" w:rsidRPr="00BE5130" w:rsidRDefault="00BC50F6" w:rsidP="004802F5">
      <w:pPr>
        <w:numPr>
          <w:ilvl w:val="0"/>
          <w:numId w:val="14"/>
        </w:numPr>
        <w:spacing w:after="178" w:line="480" w:lineRule="auto"/>
        <w:ind w:hanging="360"/>
        <w:rPr>
          <w:rFonts w:cstheme="minorHAnsi"/>
          <w:sz w:val="24"/>
          <w:szCs w:val="24"/>
        </w:rPr>
      </w:pPr>
      <w:r w:rsidRPr="00BE5130">
        <w:rPr>
          <w:rFonts w:cstheme="minorHAnsi"/>
          <w:sz w:val="24"/>
          <w:szCs w:val="24"/>
        </w:rPr>
        <w:t xml:space="preserve">Wine </w:t>
      </w:r>
    </w:p>
    <w:p w14:paraId="11E16F73" w14:textId="77777777" w:rsidR="00BC50F6" w:rsidRPr="00BE5130" w:rsidRDefault="00BC50F6" w:rsidP="00BC50F6">
      <w:pPr>
        <w:spacing w:after="212" w:line="480" w:lineRule="auto"/>
        <w:rPr>
          <w:rFonts w:cstheme="minorHAnsi"/>
          <w:b/>
          <w:sz w:val="24"/>
          <w:szCs w:val="24"/>
        </w:rPr>
      </w:pPr>
      <w:r w:rsidRPr="00BE5130">
        <w:rPr>
          <w:rFonts w:cstheme="minorHAnsi"/>
          <w:b/>
          <w:sz w:val="24"/>
          <w:szCs w:val="24"/>
        </w:rPr>
        <w:lastRenderedPageBreak/>
        <w:t xml:space="preserve">Frozen Foods </w:t>
      </w:r>
    </w:p>
    <w:p w14:paraId="107D3C0A" w14:textId="77777777" w:rsidR="00BC50F6" w:rsidRPr="00BE5130" w:rsidRDefault="00BC50F6" w:rsidP="004802F5">
      <w:pPr>
        <w:numPr>
          <w:ilvl w:val="0"/>
          <w:numId w:val="14"/>
        </w:numPr>
        <w:spacing w:after="50" w:line="480" w:lineRule="auto"/>
        <w:ind w:hanging="360"/>
        <w:rPr>
          <w:rFonts w:cstheme="minorHAnsi"/>
          <w:sz w:val="24"/>
          <w:szCs w:val="24"/>
        </w:rPr>
      </w:pPr>
      <w:r w:rsidRPr="00BE5130">
        <w:rPr>
          <w:rFonts w:cstheme="minorHAnsi"/>
          <w:sz w:val="24"/>
          <w:szCs w:val="24"/>
        </w:rPr>
        <w:t xml:space="preserve">Pizza  </w:t>
      </w:r>
    </w:p>
    <w:p w14:paraId="2F74F405" w14:textId="77777777" w:rsidR="00BC50F6" w:rsidRPr="00BE5130" w:rsidRDefault="00BC50F6" w:rsidP="004802F5">
      <w:pPr>
        <w:numPr>
          <w:ilvl w:val="0"/>
          <w:numId w:val="14"/>
        </w:numPr>
        <w:spacing w:after="52" w:line="480" w:lineRule="auto"/>
        <w:ind w:hanging="360"/>
        <w:rPr>
          <w:rFonts w:cstheme="minorHAnsi"/>
          <w:sz w:val="24"/>
          <w:szCs w:val="24"/>
        </w:rPr>
      </w:pPr>
      <w:r w:rsidRPr="00BE5130">
        <w:rPr>
          <w:rFonts w:cstheme="minorHAnsi"/>
          <w:sz w:val="24"/>
          <w:szCs w:val="24"/>
        </w:rPr>
        <w:t xml:space="preserve">Ice Cream </w:t>
      </w:r>
    </w:p>
    <w:p w14:paraId="34C239FC" w14:textId="77777777" w:rsidR="00BC50F6" w:rsidRPr="00BE5130" w:rsidRDefault="00BC50F6" w:rsidP="004802F5">
      <w:pPr>
        <w:numPr>
          <w:ilvl w:val="0"/>
          <w:numId w:val="14"/>
        </w:numPr>
        <w:spacing w:after="52" w:line="480" w:lineRule="auto"/>
        <w:ind w:hanging="360"/>
        <w:rPr>
          <w:rFonts w:cstheme="minorHAnsi"/>
          <w:sz w:val="24"/>
          <w:szCs w:val="24"/>
        </w:rPr>
      </w:pPr>
      <w:r w:rsidRPr="00BE5130">
        <w:rPr>
          <w:rFonts w:cstheme="minorHAnsi"/>
          <w:sz w:val="24"/>
          <w:szCs w:val="24"/>
        </w:rPr>
        <w:t xml:space="preserve">Frozen Burgers </w:t>
      </w:r>
    </w:p>
    <w:p w14:paraId="1A374E0B" w14:textId="77777777" w:rsidR="00BC50F6" w:rsidRPr="00BE5130" w:rsidRDefault="00BC50F6" w:rsidP="004802F5">
      <w:pPr>
        <w:numPr>
          <w:ilvl w:val="0"/>
          <w:numId w:val="14"/>
        </w:numPr>
        <w:spacing w:after="177" w:line="480" w:lineRule="auto"/>
        <w:ind w:hanging="360"/>
        <w:rPr>
          <w:rFonts w:cstheme="minorHAnsi"/>
          <w:sz w:val="24"/>
          <w:szCs w:val="24"/>
        </w:rPr>
      </w:pPr>
      <w:r w:rsidRPr="00BE5130">
        <w:rPr>
          <w:rFonts w:cstheme="minorHAnsi"/>
          <w:sz w:val="24"/>
          <w:szCs w:val="24"/>
        </w:rPr>
        <w:t xml:space="preserve">Frozen Vegetables </w:t>
      </w:r>
    </w:p>
    <w:p w14:paraId="56B9B923" w14:textId="77777777" w:rsidR="00BC50F6" w:rsidRPr="00BE5130" w:rsidRDefault="00BC50F6" w:rsidP="00BC50F6">
      <w:pPr>
        <w:spacing w:after="209" w:line="480" w:lineRule="auto"/>
        <w:rPr>
          <w:rFonts w:cstheme="minorHAnsi"/>
          <w:b/>
          <w:sz w:val="24"/>
          <w:szCs w:val="24"/>
        </w:rPr>
      </w:pPr>
      <w:r w:rsidRPr="00BE5130">
        <w:rPr>
          <w:rFonts w:cstheme="minorHAnsi"/>
          <w:b/>
          <w:sz w:val="24"/>
          <w:szCs w:val="24"/>
        </w:rPr>
        <w:t xml:space="preserve">Junk Food </w:t>
      </w:r>
    </w:p>
    <w:p w14:paraId="2E0055F2" w14:textId="77777777" w:rsidR="00BC50F6" w:rsidRPr="00BE5130" w:rsidRDefault="00BC50F6" w:rsidP="004802F5">
      <w:pPr>
        <w:numPr>
          <w:ilvl w:val="0"/>
          <w:numId w:val="14"/>
        </w:numPr>
        <w:spacing w:after="52" w:line="480" w:lineRule="auto"/>
        <w:ind w:hanging="360"/>
        <w:rPr>
          <w:rFonts w:cstheme="minorHAnsi"/>
          <w:sz w:val="24"/>
          <w:szCs w:val="24"/>
        </w:rPr>
      </w:pPr>
      <w:r w:rsidRPr="00BE5130">
        <w:rPr>
          <w:rFonts w:cstheme="minorHAnsi"/>
          <w:sz w:val="24"/>
          <w:szCs w:val="24"/>
        </w:rPr>
        <w:t xml:space="preserve">Cookies </w:t>
      </w:r>
    </w:p>
    <w:p w14:paraId="5DEE03C6" w14:textId="77777777" w:rsidR="00BC50F6" w:rsidRPr="00BE5130" w:rsidRDefault="00BC50F6" w:rsidP="004802F5">
      <w:pPr>
        <w:numPr>
          <w:ilvl w:val="0"/>
          <w:numId w:val="14"/>
        </w:numPr>
        <w:spacing w:after="51" w:line="480" w:lineRule="auto"/>
        <w:ind w:hanging="360"/>
        <w:rPr>
          <w:rFonts w:cstheme="minorHAnsi"/>
          <w:sz w:val="24"/>
          <w:szCs w:val="24"/>
        </w:rPr>
      </w:pPr>
      <w:r w:rsidRPr="00BE5130">
        <w:rPr>
          <w:rFonts w:cstheme="minorHAnsi"/>
          <w:sz w:val="24"/>
          <w:szCs w:val="24"/>
        </w:rPr>
        <w:t xml:space="preserve">Chocolate </w:t>
      </w:r>
    </w:p>
    <w:p w14:paraId="0F139B20" w14:textId="07D8BE6A" w:rsidR="00BC50F6" w:rsidRPr="00BE5130" w:rsidRDefault="001E4014" w:rsidP="004802F5">
      <w:pPr>
        <w:numPr>
          <w:ilvl w:val="0"/>
          <w:numId w:val="14"/>
        </w:numPr>
        <w:spacing w:after="49" w:line="480" w:lineRule="auto"/>
        <w:ind w:hanging="360"/>
        <w:rPr>
          <w:rFonts w:cstheme="minorHAnsi"/>
          <w:sz w:val="24"/>
          <w:szCs w:val="24"/>
        </w:rPr>
      </w:pPr>
      <w:r w:rsidRPr="00BE5130">
        <w:rPr>
          <w:rFonts w:cstheme="minorHAnsi"/>
          <w:sz w:val="24"/>
          <w:szCs w:val="24"/>
        </w:rPr>
        <w:t>Jell-O</w:t>
      </w:r>
      <w:r w:rsidR="00BC50F6" w:rsidRPr="00BE5130">
        <w:rPr>
          <w:rFonts w:cstheme="minorHAnsi"/>
          <w:sz w:val="24"/>
          <w:szCs w:val="24"/>
        </w:rPr>
        <w:t xml:space="preserve"> </w:t>
      </w:r>
    </w:p>
    <w:p w14:paraId="7E32C614" w14:textId="77777777" w:rsidR="00BC50F6" w:rsidRPr="00BE5130" w:rsidRDefault="00BC50F6" w:rsidP="004802F5">
      <w:pPr>
        <w:numPr>
          <w:ilvl w:val="0"/>
          <w:numId w:val="14"/>
        </w:numPr>
        <w:spacing w:after="51" w:line="480" w:lineRule="auto"/>
        <w:ind w:hanging="360"/>
        <w:rPr>
          <w:rFonts w:cstheme="minorHAnsi"/>
          <w:sz w:val="24"/>
          <w:szCs w:val="24"/>
        </w:rPr>
      </w:pPr>
      <w:r w:rsidRPr="00BE5130">
        <w:rPr>
          <w:rFonts w:cstheme="minorHAnsi"/>
          <w:sz w:val="24"/>
          <w:szCs w:val="24"/>
        </w:rPr>
        <w:t xml:space="preserve">Chips </w:t>
      </w:r>
    </w:p>
    <w:p w14:paraId="7CE5FAF4" w14:textId="77777777" w:rsidR="00BC50F6" w:rsidRPr="00BE5130" w:rsidRDefault="00BC50F6" w:rsidP="004802F5">
      <w:pPr>
        <w:numPr>
          <w:ilvl w:val="0"/>
          <w:numId w:val="14"/>
        </w:numPr>
        <w:spacing w:after="178" w:line="480" w:lineRule="auto"/>
        <w:ind w:hanging="360"/>
        <w:rPr>
          <w:rFonts w:cstheme="minorHAnsi"/>
          <w:sz w:val="24"/>
          <w:szCs w:val="24"/>
        </w:rPr>
      </w:pPr>
      <w:r w:rsidRPr="00BE5130">
        <w:rPr>
          <w:rFonts w:cstheme="minorHAnsi"/>
          <w:sz w:val="24"/>
          <w:szCs w:val="24"/>
        </w:rPr>
        <w:t xml:space="preserve">Soda </w:t>
      </w:r>
    </w:p>
    <w:p w14:paraId="1DD94F10" w14:textId="77777777" w:rsidR="00BC50F6" w:rsidRPr="00BE5130" w:rsidRDefault="00BC50F6" w:rsidP="00BC50F6">
      <w:pPr>
        <w:spacing w:after="211" w:line="480" w:lineRule="auto"/>
        <w:rPr>
          <w:rFonts w:cstheme="minorHAnsi"/>
          <w:b/>
          <w:sz w:val="24"/>
          <w:szCs w:val="24"/>
        </w:rPr>
      </w:pPr>
      <w:r w:rsidRPr="00BE5130">
        <w:rPr>
          <w:rFonts w:cstheme="minorHAnsi"/>
          <w:b/>
          <w:sz w:val="24"/>
          <w:szCs w:val="24"/>
        </w:rPr>
        <w:t xml:space="preserve">Drinks </w:t>
      </w:r>
    </w:p>
    <w:p w14:paraId="34BAEC5C" w14:textId="77777777" w:rsidR="00BC50F6" w:rsidRPr="00BE5130" w:rsidRDefault="00BC50F6" w:rsidP="004802F5">
      <w:pPr>
        <w:numPr>
          <w:ilvl w:val="0"/>
          <w:numId w:val="14"/>
        </w:numPr>
        <w:spacing w:after="49" w:line="480" w:lineRule="auto"/>
        <w:ind w:hanging="360"/>
        <w:rPr>
          <w:rFonts w:cstheme="minorHAnsi"/>
          <w:sz w:val="24"/>
          <w:szCs w:val="24"/>
        </w:rPr>
      </w:pPr>
      <w:r w:rsidRPr="00BE5130">
        <w:rPr>
          <w:rFonts w:cstheme="minorHAnsi"/>
          <w:sz w:val="24"/>
          <w:szCs w:val="24"/>
        </w:rPr>
        <w:t xml:space="preserve">Tea </w:t>
      </w:r>
    </w:p>
    <w:p w14:paraId="020A4D35" w14:textId="77777777" w:rsidR="00BC50F6" w:rsidRPr="00BE5130" w:rsidRDefault="00BC50F6" w:rsidP="004802F5">
      <w:pPr>
        <w:numPr>
          <w:ilvl w:val="0"/>
          <w:numId w:val="14"/>
        </w:numPr>
        <w:spacing w:after="51" w:line="480" w:lineRule="auto"/>
        <w:ind w:hanging="360"/>
        <w:rPr>
          <w:rFonts w:cstheme="minorHAnsi"/>
          <w:sz w:val="24"/>
          <w:szCs w:val="24"/>
        </w:rPr>
      </w:pPr>
      <w:r w:rsidRPr="00BE5130">
        <w:rPr>
          <w:rFonts w:cstheme="minorHAnsi"/>
          <w:sz w:val="24"/>
          <w:szCs w:val="24"/>
        </w:rPr>
        <w:t xml:space="preserve">Juice </w:t>
      </w:r>
    </w:p>
    <w:p w14:paraId="60409E2D" w14:textId="77777777" w:rsidR="00BC50F6" w:rsidRPr="00BE5130" w:rsidRDefault="00BC50F6" w:rsidP="004802F5">
      <w:pPr>
        <w:numPr>
          <w:ilvl w:val="0"/>
          <w:numId w:val="14"/>
        </w:numPr>
        <w:spacing w:after="51" w:line="480" w:lineRule="auto"/>
        <w:ind w:hanging="360"/>
        <w:rPr>
          <w:rFonts w:cstheme="minorHAnsi"/>
          <w:sz w:val="24"/>
          <w:szCs w:val="24"/>
        </w:rPr>
      </w:pPr>
      <w:r w:rsidRPr="00BE5130">
        <w:rPr>
          <w:rFonts w:cstheme="minorHAnsi"/>
          <w:sz w:val="24"/>
          <w:szCs w:val="24"/>
        </w:rPr>
        <w:t xml:space="preserve">Water </w:t>
      </w:r>
    </w:p>
    <w:p w14:paraId="2A011FD5" w14:textId="77777777" w:rsidR="00BC50F6" w:rsidRPr="00BE5130" w:rsidRDefault="00BC50F6" w:rsidP="004802F5">
      <w:pPr>
        <w:numPr>
          <w:ilvl w:val="0"/>
          <w:numId w:val="14"/>
        </w:numPr>
        <w:spacing w:after="178" w:line="480" w:lineRule="auto"/>
        <w:ind w:hanging="360"/>
        <w:rPr>
          <w:rFonts w:cstheme="minorHAnsi"/>
          <w:sz w:val="24"/>
          <w:szCs w:val="24"/>
        </w:rPr>
      </w:pPr>
      <w:r w:rsidRPr="00BE5130">
        <w:rPr>
          <w:rFonts w:cstheme="minorHAnsi"/>
          <w:sz w:val="24"/>
          <w:szCs w:val="24"/>
        </w:rPr>
        <w:t xml:space="preserve">Coffee </w:t>
      </w:r>
    </w:p>
    <w:p w14:paraId="082F060C" w14:textId="77777777" w:rsidR="00BC50F6" w:rsidRPr="00BE5130" w:rsidRDefault="00BC50F6" w:rsidP="00BC50F6">
      <w:pPr>
        <w:spacing w:line="480" w:lineRule="auto"/>
        <w:rPr>
          <w:rFonts w:cstheme="minorHAnsi"/>
          <w:b/>
          <w:sz w:val="24"/>
          <w:szCs w:val="24"/>
        </w:rPr>
      </w:pPr>
      <w:r w:rsidRPr="00BE5130">
        <w:rPr>
          <w:rFonts w:cstheme="minorHAnsi"/>
          <w:b/>
          <w:sz w:val="24"/>
          <w:szCs w:val="24"/>
        </w:rPr>
        <w:t xml:space="preserve">Seafood </w:t>
      </w:r>
    </w:p>
    <w:p w14:paraId="0F07C1C5" w14:textId="77777777" w:rsidR="00BC50F6" w:rsidRPr="00BE5130" w:rsidRDefault="00BC50F6" w:rsidP="004802F5">
      <w:pPr>
        <w:numPr>
          <w:ilvl w:val="0"/>
          <w:numId w:val="14"/>
        </w:numPr>
        <w:spacing w:after="52" w:line="480" w:lineRule="auto"/>
        <w:ind w:hanging="360"/>
        <w:rPr>
          <w:rFonts w:cstheme="minorHAnsi"/>
          <w:sz w:val="24"/>
          <w:szCs w:val="24"/>
        </w:rPr>
      </w:pPr>
      <w:r w:rsidRPr="00BE5130">
        <w:rPr>
          <w:rFonts w:cstheme="minorHAnsi"/>
          <w:sz w:val="24"/>
          <w:szCs w:val="24"/>
        </w:rPr>
        <w:t xml:space="preserve">Tuna </w:t>
      </w:r>
    </w:p>
    <w:p w14:paraId="37A15A04" w14:textId="77777777" w:rsidR="00BC50F6" w:rsidRPr="00BE5130" w:rsidRDefault="00BC50F6" w:rsidP="004802F5">
      <w:pPr>
        <w:numPr>
          <w:ilvl w:val="0"/>
          <w:numId w:val="14"/>
        </w:numPr>
        <w:spacing w:after="49" w:line="480" w:lineRule="auto"/>
        <w:ind w:hanging="360"/>
        <w:rPr>
          <w:rFonts w:cstheme="minorHAnsi"/>
          <w:sz w:val="24"/>
          <w:szCs w:val="24"/>
        </w:rPr>
      </w:pPr>
      <w:r w:rsidRPr="00BE5130">
        <w:rPr>
          <w:rFonts w:cstheme="minorHAnsi"/>
          <w:sz w:val="24"/>
          <w:szCs w:val="24"/>
        </w:rPr>
        <w:t xml:space="preserve">Sardines </w:t>
      </w:r>
    </w:p>
    <w:p w14:paraId="44070ED0" w14:textId="77777777" w:rsidR="00BC50F6" w:rsidRPr="00BE5130" w:rsidRDefault="00BC50F6" w:rsidP="004802F5">
      <w:pPr>
        <w:numPr>
          <w:ilvl w:val="0"/>
          <w:numId w:val="14"/>
        </w:numPr>
        <w:spacing w:after="52" w:line="480" w:lineRule="auto"/>
        <w:ind w:hanging="360"/>
        <w:rPr>
          <w:rFonts w:cstheme="minorHAnsi"/>
          <w:sz w:val="24"/>
          <w:szCs w:val="24"/>
        </w:rPr>
      </w:pPr>
      <w:r w:rsidRPr="00BE5130">
        <w:rPr>
          <w:rFonts w:cstheme="minorHAnsi"/>
          <w:sz w:val="24"/>
          <w:szCs w:val="24"/>
        </w:rPr>
        <w:t xml:space="preserve">Shrimp </w:t>
      </w:r>
    </w:p>
    <w:p w14:paraId="5DD026B7" w14:textId="77777777" w:rsidR="00BC50F6" w:rsidRPr="00BE5130" w:rsidRDefault="00BC50F6" w:rsidP="004802F5">
      <w:pPr>
        <w:numPr>
          <w:ilvl w:val="0"/>
          <w:numId w:val="14"/>
        </w:numPr>
        <w:spacing w:after="3" w:line="480" w:lineRule="auto"/>
        <w:ind w:hanging="360"/>
        <w:contextualSpacing w:val="0"/>
        <w:rPr>
          <w:rFonts w:cstheme="minorHAnsi"/>
          <w:sz w:val="24"/>
          <w:szCs w:val="24"/>
        </w:rPr>
      </w:pPr>
      <w:r w:rsidRPr="00BE5130">
        <w:rPr>
          <w:rFonts w:cstheme="minorHAnsi"/>
          <w:sz w:val="24"/>
          <w:szCs w:val="24"/>
        </w:rPr>
        <w:t xml:space="preserve">Salmon </w:t>
      </w:r>
    </w:p>
    <w:p w14:paraId="156A1C91" w14:textId="77777777" w:rsidR="00BC50F6" w:rsidRPr="00BE5130" w:rsidRDefault="00BC50F6" w:rsidP="00BC50F6">
      <w:pPr>
        <w:spacing w:line="259" w:lineRule="auto"/>
        <w:ind w:firstLine="0"/>
        <w:contextualSpacing w:val="0"/>
        <w:rPr>
          <w:rFonts w:cstheme="minorHAnsi"/>
          <w:sz w:val="24"/>
          <w:szCs w:val="24"/>
        </w:rPr>
      </w:pPr>
      <w:r>
        <w:rPr>
          <w:rFonts w:cstheme="minorHAnsi"/>
          <w:sz w:val="24"/>
          <w:szCs w:val="24"/>
        </w:rPr>
        <w:br w:type="page"/>
      </w:r>
    </w:p>
    <w:p w14:paraId="22D6913D" w14:textId="77777777" w:rsidR="00BC50F6" w:rsidRPr="004B245D" w:rsidRDefault="00BC50F6" w:rsidP="00BC50F6">
      <w:pPr>
        <w:pStyle w:val="Heading1"/>
        <w:spacing w:before="240" w:after="0" w:line="480" w:lineRule="auto"/>
        <w:contextualSpacing/>
        <w:rPr>
          <w:szCs w:val="28"/>
        </w:rPr>
      </w:pPr>
      <w:bookmarkStart w:id="247" w:name="_Toc36740342"/>
      <w:r w:rsidRPr="004B245D">
        <w:rPr>
          <w:szCs w:val="28"/>
        </w:rPr>
        <w:lastRenderedPageBreak/>
        <w:t>Appendix II – Initial Version of ML Algorithms</w:t>
      </w:r>
      <w:bookmarkEnd w:id="247"/>
      <w:r w:rsidRPr="004B245D">
        <w:rPr>
          <w:szCs w:val="28"/>
        </w:rPr>
        <w:t xml:space="preserve"> </w:t>
      </w:r>
    </w:p>
    <w:p w14:paraId="1C8E8B3B" w14:textId="77777777" w:rsidR="00BC50F6" w:rsidRPr="00BE5130" w:rsidRDefault="00BC50F6" w:rsidP="00BC50F6">
      <w:pPr>
        <w:spacing w:after="316" w:line="480" w:lineRule="auto"/>
        <w:ind w:firstLine="576"/>
        <w:rPr>
          <w:rFonts w:cstheme="minorHAnsi"/>
          <w:sz w:val="24"/>
          <w:szCs w:val="24"/>
        </w:rPr>
      </w:pPr>
      <w:r w:rsidRPr="00BE5130">
        <w:rPr>
          <w:rFonts w:cstheme="minorHAnsi"/>
          <w:sz w:val="24"/>
          <w:szCs w:val="24"/>
        </w:rPr>
        <w:t xml:space="preserve">The machine learning module will be used for several features: </w:t>
      </w:r>
    </w:p>
    <w:p w14:paraId="23802782" w14:textId="77777777" w:rsidR="00BC50F6" w:rsidRPr="00BE5130" w:rsidRDefault="00BC50F6" w:rsidP="00BC50F6">
      <w:pPr>
        <w:numPr>
          <w:ilvl w:val="0"/>
          <w:numId w:val="3"/>
        </w:numPr>
        <w:spacing w:after="39" w:line="480" w:lineRule="auto"/>
        <w:ind w:hanging="360"/>
        <w:rPr>
          <w:rFonts w:cstheme="minorHAnsi"/>
          <w:sz w:val="24"/>
          <w:szCs w:val="24"/>
        </w:rPr>
      </w:pPr>
      <w:r w:rsidRPr="00BE5130">
        <w:rPr>
          <w:rFonts w:cstheme="minorHAnsi"/>
          <w:sz w:val="24"/>
          <w:szCs w:val="24"/>
        </w:rPr>
        <w:t xml:space="preserve">Estimate the location of items </w:t>
      </w:r>
    </w:p>
    <w:p w14:paraId="06786E3D" w14:textId="77777777" w:rsidR="00BC50F6" w:rsidRPr="00BE5130" w:rsidRDefault="00BC50F6" w:rsidP="00BC50F6">
      <w:pPr>
        <w:numPr>
          <w:ilvl w:val="0"/>
          <w:numId w:val="3"/>
        </w:numPr>
        <w:spacing w:after="37" w:line="480" w:lineRule="auto"/>
        <w:ind w:hanging="360"/>
        <w:rPr>
          <w:rFonts w:cstheme="minorHAnsi"/>
          <w:sz w:val="24"/>
          <w:szCs w:val="24"/>
        </w:rPr>
      </w:pPr>
      <w:r w:rsidRPr="00BE5130">
        <w:rPr>
          <w:rFonts w:cstheme="minorHAnsi"/>
          <w:sz w:val="24"/>
          <w:szCs w:val="24"/>
        </w:rPr>
        <w:t xml:space="preserve">Estimate the layout of unknown stores </w:t>
      </w:r>
    </w:p>
    <w:p w14:paraId="5529BCA0" w14:textId="77777777" w:rsidR="00BC50F6" w:rsidRPr="00BE5130" w:rsidRDefault="00BC50F6" w:rsidP="00BC50F6">
      <w:pPr>
        <w:numPr>
          <w:ilvl w:val="0"/>
          <w:numId w:val="3"/>
        </w:numPr>
        <w:spacing w:after="39" w:line="480" w:lineRule="auto"/>
        <w:ind w:hanging="360"/>
        <w:rPr>
          <w:rFonts w:cstheme="minorHAnsi"/>
          <w:sz w:val="24"/>
          <w:szCs w:val="24"/>
        </w:rPr>
      </w:pPr>
      <w:r w:rsidRPr="00BE5130">
        <w:rPr>
          <w:rFonts w:cstheme="minorHAnsi"/>
          <w:sz w:val="24"/>
          <w:szCs w:val="24"/>
        </w:rPr>
        <w:t xml:space="preserve">Sort list of items to follow the shortest path </w:t>
      </w:r>
    </w:p>
    <w:p w14:paraId="3D36353F" w14:textId="77777777" w:rsidR="00BC50F6" w:rsidRPr="00BE5130" w:rsidRDefault="00BC50F6" w:rsidP="00BC50F6">
      <w:pPr>
        <w:numPr>
          <w:ilvl w:val="0"/>
          <w:numId w:val="3"/>
        </w:numPr>
        <w:spacing w:after="225" w:line="480" w:lineRule="auto"/>
        <w:ind w:hanging="360"/>
        <w:rPr>
          <w:rFonts w:cstheme="minorHAnsi"/>
          <w:sz w:val="24"/>
          <w:szCs w:val="24"/>
        </w:rPr>
      </w:pPr>
      <w:r w:rsidRPr="00BE5130">
        <w:rPr>
          <w:rFonts w:cstheme="minorHAnsi"/>
          <w:sz w:val="24"/>
          <w:szCs w:val="24"/>
        </w:rPr>
        <w:t>Recommend items to a user</w:t>
      </w:r>
    </w:p>
    <w:p w14:paraId="63A573AC" w14:textId="77777777" w:rsidR="00BC50F6" w:rsidRPr="00BE5130" w:rsidRDefault="00BC50F6" w:rsidP="00BC50F6">
      <w:pPr>
        <w:numPr>
          <w:ilvl w:val="1"/>
          <w:numId w:val="3"/>
        </w:numPr>
        <w:spacing w:after="225" w:line="480" w:lineRule="auto"/>
        <w:ind w:hanging="360"/>
        <w:rPr>
          <w:rFonts w:cstheme="minorHAnsi"/>
          <w:sz w:val="24"/>
          <w:szCs w:val="24"/>
        </w:rPr>
      </w:pPr>
      <w:r w:rsidRPr="00BE5130">
        <w:rPr>
          <w:rFonts w:cstheme="minorHAnsi"/>
          <w:sz w:val="24"/>
          <w:szCs w:val="24"/>
        </w:rPr>
        <w:t xml:space="preserve">Based </w:t>
      </w:r>
      <w:proofErr w:type="gramStart"/>
      <w:r w:rsidRPr="00BE5130">
        <w:rPr>
          <w:rFonts w:cstheme="minorHAnsi"/>
          <w:sz w:val="24"/>
          <w:szCs w:val="24"/>
        </w:rPr>
        <w:t>off of</w:t>
      </w:r>
      <w:proofErr w:type="gramEnd"/>
      <w:r w:rsidRPr="00BE5130">
        <w:rPr>
          <w:rFonts w:cstheme="minorHAnsi"/>
          <w:sz w:val="24"/>
          <w:szCs w:val="24"/>
        </w:rPr>
        <w:t xml:space="preserve"> similar purchasing patterns to other users</w:t>
      </w:r>
    </w:p>
    <w:p w14:paraId="5D5379C1" w14:textId="069A1D9C" w:rsidR="00BC50F6" w:rsidRPr="00BE5130" w:rsidRDefault="00BC50F6" w:rsidP="00BC50F6">
      <w:pPr>
        <w:numPr>
          <w:ilvl w:val="1"/>
          <w:numId w:val="3"/>
        </w:numPr>
        <w:spacing w:after="225" w:line="480" w:lineRule="auto"/>
        <w:ind w:hanging="360"/>
        <w:rPr>
          <w:rFonts w:cstheme="minorHAnsi"/>
          <w:sz w:val="24"/>
          <w:szCs w:val="24"/>
        </w:rPr>
      </w:pPr>
      <w:r w:rsidRPr="00BE5130">
        <w:rPr>
          <w:rFonts w:cstheme="minorHAnsi"/>
          <w:sz w:val="24"/>
          <w:szCs w:val="24"/>
        </w:rPr>
        <w:t xml:space="preserve">Based </w:t>
      </w:r>
      <w:proofErr w:type="gramStart"/>
      <w:r w:rsidRPr="00BE5130">
        <w:rPr>
          <w:rFonts w:cstheme="minorHAnsi"/>
          <w:sz w:val="24"/>
          <w:szCs w:val="24"/>
        </w:rPr>
        <w:t>off of</w:t>
      </w:r>
      <w:proofErr w:type="gramEnd"/>
      <w:r w:rsidRPr="00BE5130">
        <w:rPr>
          <w:rFonts w:cstheme="minorHAnsi"/>
          <w:sz w:val="24"/>
          <w:szCs w:val="24"/>
        </w:rPr>
        <w:t xml:space="preserve"> purchase history (Ex. Item has not been purchased in a </w:t>
      </w:r>
      <w:r w:rsidR="00185E26" w:rsidRPr="00BE5130">
        <w:rPr>
          <w:rFonts w:cstheme="minorHAnsi"/>
          <w:sz w:val="24"/>
          <w:szCs w:val="24"/>
        </w:rPr>
        <w:t>while,</w:t>
      </w:r>
      <w:r w:rsidRPr="00BE5130">
        <w:rPr>
          <w:rFonts w:cstheme="minorHAnsi"/>
          <w:sz w:val="24"/>
          <w:szCs w:val="24"/>
        </w:rPr>
        <w:t xml:space="preserve"> frequency of re-ordering) </w:t>
      </w:r>
    </w:p>
    <w:p w14:paraId="6672CD02" w14:textId="77777777" w:rsidR="00BC50F6" w:rsidRPr="004B245D" w:rsidRDefault="00BC50F6" w:rsidP="00BC50F6">
      <w:pPr>
        <w:pStyle w:val="Heading3"/>
        <w:spacing w:before="40" w:after="0" w:line="480" w:lineRule="auto"/>
        <w:contextualSpacing/>
        <w:rPr>
          <w:sz w:val="28"/>
          <w:szCs w:val="28"/>
        </w:rPr>
      </w:pPr>
      <w:r>
        <w:rPr>
          <w:sz w:val="28"/>
          <w:szCs w:val="28"/>
        </w:rPr>
        <w:t xml:space="preserve"> </w:t>
      </w:r>
      <w:bookmarkStart w:id="248" w:name="_Toc36740343"/>
      <w:r w:rsidRPr="004B245D">
        <w:rPr>
          <w:sz w:val="28"/>
          <w:szCs w:val="28"/>
        </w:rPr>
        <w:t>Collaborative Filtering (Estimate location of items)</w:t>
      </w:r>
      <w:bookmarkEnd w:id="248"/>
      <w:r w:rsidRPr="004B245D">
        <w:rPr>
          <w:sz w:val="28"/>
          <w:szCs w:val="28"/>
        </w:rPr>
        <w:t xml:space="preserve">  </w:t>
      </w:r>
    </w:p>
    <w:p w14:paraId="5D2FB525" w14:textId="77777777" w:rsidR="00BC50F6" w:rsidRPr="00BE5130" w:rsidRDefault="00BC50F6" w:rsidP="00BC50F6">
      <w:pPr>
        <w:spacing w:line="480" w:lineRule="auto"/>
        <w:ind w:left="-5" w:firstLine="725"/>
        <w:rPr>
          <w:rFonts w:cstheme="minorHAnsi"/>
          <w:sz w:val="24"/>
          <w:szCs w:val="24"/>
        </w:rPr>
      </w:pPr>
      <w:r w:rsidRPr="00BE5130">
        <w:rPr>
          <w:rFonts w:cstheme="minorHAnsi"/>
          <w:sz w:val="24"/>
          <w:szCs w:val="24"/>
        </w:rPr>
        <w:t xml:space="preserve">To estimate the location of items, a machine learning algorithm called collaborative filtering is going to be used. Collaborative filtering is a method often used in recommender systems to recommend items to users based on shared prior opinions [27]. Collaborative filtering generally follows two steps. The first step is to find the users who are most </w:t>
      </w:r>
      <w:proofErr w:type="gramStart"/>
      <w:r w:rsidRPr="00BE5130">
        <w:rPr>
          <w:rFonts w:cstheme="minorHAnsi"/>
          <w:sz w:val="24"/>
          <w:szCs w:val="24"/>
        </w:rPr>
        <w:t>similar to</w:t>
      </w:r>
      <w:proofErr w:type="gramEnd"/>
      <w:r w:rsidRPr="00BE5130">
        <w:rPr>
          <w:rFonts w:cstheme="minorHAnsi"/>
          <w:sz w:val="24"/>
          <w:szCs w:val="24"/>
        </w:rPr>
        <w:t xml:space="preserve"> a given user by comparing rating patterns. Then, use the history of those users to estimate how the given user will rate a new object.  </w:t>
      </w:r>
    </w:p>
    <w:p w14:paraId="0A452A1B" w14:textId="77777777" w:rsidR="00BC50F6" w:rsidRPr="00BE5130" w:rsidRDefault="00BC50F6" w:rsidP="00BC50F6">
      <w:pPr>
        <w:spacing w:after="124" w:line="480" w:lineRule="auto"/>
        <w:ind w:firstLine="0"/>
        <w:rPr>
          <w:rFonts w:cstheme="minorHAnsi"/>
          <w:sz w:val="24"/>
          <w:szCs w:val="24"/>
        </w:rPr>
      </w:pPr>
      <w:r w:rsidRPr="00BE5130">
        <w:rPr>
          <w:rFonts w:cstheme="minorHAnsi"/>
          <w:sz w:val="24"/>
          <w:szCs w:val="24"/>
        </w:rPr>
        <w:t xml:space="preserve"> </w:t>
      </w:r>
    </w:p>
    <w:p w14:paraId="1A6D033C" w14:textId="77777777" w:rsidR="00BC50F6" w:rsidRPr="00BE5130" w:rsidRDefault="00BC50F6" w:rsidP="00BC50F6">
      <w:pPr>
        <w:spacing w:line="480" w:lineRule="auto"/>
        <w:ind w:left="-5" w:firstLine="725"/>
        <w:rPr>
          <w:rFonts w:cstheme="minorHAnsi"/>
          <w:sz w:val="24"/>
          <w:szCs w:val="24"/>
        </w:rPr>
      </w:pPr>
      <w:r w:rsidRPr="00BE5130">
        <w:rPr>
          <w:rFonts w:cstheme="minorHAnsi"/>
          <w:sz w:val="24"/>
          <w:szCs w:val="24"/>
        </w:rPr>
        <w:t xml:space="preserve">In the example of predicting item locations based on the locations in other stores, the following steps would be used. In this example, a user is in the store ACTIVE_STORE, and they want to find item UNKNOWN_ITEM, but the location of UNKNOWN_ITEM in ACTIVE_STORE is unknown. The only information known about </w:t>
      </w:r>
      <w:r w:rsidRPr="00BE5130">
        <w:rPr>
          <w:rFonts w:cstheme="minorHAnsi"/>
          <w:sz w:val="24"/>
          <w:szCs w:val="24"/>
        </w:rPr>
        <w:lastRenderedPageBreak/>
        <w:t xml:space="preserve">ACTIVE_STORE is the location of some items, NUM_ITEMS.  Additionally, there is a database containing X stores, each with some known item locations. Refer to Table 7: </w:t>
      </w:r>
    </w:p>
    <w:p w14:paraId="6321DBD4" w14:textId="77777777" w:rsidR="00BC50F6" w:rsidRPr="00BE5130" w:rsidRDefault="00BC50F6" w:rsidP="00BC50F6">
      <w:pPr>
        <w:spacing w:after="0" w:line="480" w:lineRule="auto"/>
        <w:ind w:firstLine="0"/>
        <w:rPr>
          <w:rFonts w:cstheme="minorHAnsi"/>
          <w:sz w:val="24"/>
          <w:szCs w:val="24"/>
        </w:rPr>
      </w:pPr>
      <w:r w:rsidRPr="00BE5130">
        <w:rPr>
          <w:rFonts w:cstheme="minorHAnsi"/>
          <w:sz w:val="24"/>
          <w:szCs w:val="24"/>
        </w:rPr>
        <w:t xml:space="preserve"> </w:t>
      </w:r>
    </w:p>
    <w:tbl>
      <w:tblPr>
        <w:tblW w:w="8493" w:type="dxa"/>
        <w:tblInd w:w="6" w:type="dxa"/>
        <w:tblCellMar>
          <w:top w:w="47" w:type="dxa"/>
          <w:left w:w="107" w:type="dxa"/>
          <w:right w:w="58" w:type="dxa"/>
        </w:tblCellMar>
        <w:tblLook w:val="04A0" w:firstRow="1" w:lastRow="0" w:firstColumn="1" w:lastColumn="0" w:noHBand="0" w:noVBand="1"/>
      </w:tblPr>
      <w:tblGrid>
        <w:gridCol w:w="1594"/>
        <w:gridCol w:w="1719"/>
        <w:gridCol w:w="1874"/>
        <w:gridCol w:w="1719"/>
        <w:gridCol w:w="1718"/>
      </w:tblGrid>
      <w:tr w:rsidR="00BC50F6" w14:paraId="1D5E5F66" w14:textId="77777777" w:rsidTr="008A2695">
        <w:trPr>
          <w:trHeight w:val="415"/>
        </w:trPr>
        <w:tc>
          <w:tcPr>
            <w:tcW w:w="1573" w:type="dxa"/>
            <w:tcBorders>
              <w:top w:val="single" w:sz="4" w:space="0" w:color="BFBFBF"/>
              <w:left w:val="single" w:sz="4" w:space="0" w:color="BFBFBF"/>
              <w:bottom w:val="single" w:sz="4" w:space="0" w:color="BFBFBF"/>
              <w:right w:val="single" w:sz="4" w:space="0" w:color="BFBFBF"/>
            </w:tcBorders>
          </w:tcPr>
          <w:p w14:paraId="24FB3559" w14:textId="77777777" w:rsidR="00BC50F6" w:rsidRPr="00BE5130" w:rsidRDefault="00BC50F6" w:rsidP="008A2695">
            <w:pPr>
              <w:spacing w:after="0" w:line="480" w:lineRule="auto"/>
              <w:ind w:firstLine="0"/>
              <w:rPr>
                <w:rFonts w:cstheme="minorHAnsi"/>
                <w:sz w:val="24"/>
                <w:szCs w:val="24"/>
              </w:rPr>
            </w:pPr>
            <w:r w:rsidRPr="00BE5130">
              <w:rPr>
                <w:rFonts w:cstheme="minorHAnsi"/>
                <w:b/>
                <w:sz w:val="24"/>
                <w:szCs w:val="24"/>
              </w:rPr>
              <w:t xml:space="preserve">Store Name </w:t>
            </w:r>
          </w:p>
        </w:tc>
        <w:tc>
          <w:tcPr>
            <w:tcW w:w="1693" w:type="dxa"/>
            <w:tcBorders>
              <w:top w:val="single" w:sz="4" w:space="0" w:color="BFBFBF"/>
              <w:left w:val="single" w:sz="4" w:space="0" w:color="BFBFBF"/>
              <w:bottom w:val="single" w:sz="4" w:space="0" w:color="BFBFBF"/>
              <w:right w:val="single" w:sz="4" w:space="0" w:color="BFBFBF"/>
            </w:tcBorders>
          </w:tcPr>
          <w:p w14:paraId="543A6F4C" w14:textId="77777777" w:rsidR="00BC50F6" w:rsidRPr="00BE5130" w:rsidRDefault="00BC50F6" w:rsidP="008A2695">
            <w:pPr>
              <w:spacing w:after="0" w:line="480" w:lineRule="auto"/>
              <w:ind w:left="1" w:firstLine="0"/>
              <w:rPr>
                <w:rFonts w:cstheme="minorHAnsi"/>
                <w:sz w:val="24"/>
                <w:szCs w:val="24"/>
              </w:rPr>
            </w:pPr>
            <w:r w:rsidRPr="00BE5130">
              <w:rPr>
                <w:rFonts w:cstheme="minorHAnsi"/>
                <w:b/>
                <w:sz w:val="24"/>
                <w:szCs w:val="24"/>
              </w:rPr>
              <w:t xml:space="preserve">Item 1 Location </w:t>
            </w:r>
          </w:p>
        </w:tc>
        <w:tc>
          <w:tcPr>
            <w:tcW w:w="1841" w:type="dxa"/>
            <w:tcBorders>
              <w:top w:val="single" w:sz="4" w:space="0" w:color="BFBFBF"/>
              <w:left w:val="single" w:sz="4" w:space="0" w:color="BFBFBF"/>
              <w:bottom w:val="single" w:sz="4" w:space="0" w:color="BFBFBF"/>
              <w:right w:val="single" w:sz="4" w:space="0" w:color="BFBFBF"/>
            </w:tcBorders>
          </w:tcPr>
          <w:p w14:paraId="60CC99E3" w14:textId="77777777" w:rsidR="00BC50F6" w:rsidRPr="00BE5130" w:rsidRDefault="00BC50F6" w:rsidP="008A2695">
            <w:pPr>
              <w:spacing w:after="0" w:line="480" w:lineRule="auto"/>
              <w:ind w:left="1" w:firstLine="0"/>
              <w:jc w:val="both"/>
              <w:rPr>
                <w:rFonts w:cstheme="minorHAnsi"/>
                <w:sz w:val="24"/>
                <w:szCs w:val="24"/>
              </w:rPr>
            </w:pPr>
            <w:r w:rsidRPr="00BE5130">
              <w:rPr>
                <w:rFonts w:cstheme="minorHAnsi"/>
                <w:b/>
                <w:sz w:val="24"/>
                <w:szCs w:val="24"/>
              </w:rPr>
              <w:t xml:space="preserve">UNKNOWN_ITEM </w:t>
            </w:r>
          </w:p>
        </w:tc>
        <w:tc>
          <w:tcPr>
            <w:tcW w:w="1693" w:type="dxa"/>
            <w:tcBorders>
              <w:top w:val="single" w:sz="4" w:space="0" w:color="BFBFBF"/>
              <w:left w:val="single" w:sz="4" w:space="0" w:color="BFBFBF"/>
              <w:bottom w:val="single" w:sz="4" w:space="0" w:color="BFBFBF"/>
              <w:right w:val="single" w:sz="4" w:space="0" w:color="BFBFBF"/>
            </w:tcBorders>
          </w:tcPr>
          <w:p w14:paraId="24388D28" w14:textId="77777777" w:rsidR="00BC50F6" w:rsidRPr="00BE5130" w:rsidRDefault="00BC50F6" w:rsidP="008A2695">
            <w:pPr>
              <w:spacing w:after="0" w:line="480" w:lineRule="auto"/>
              <w:ind w:left="1" w:firstLine="0"/>
              <w:rPr>
                <w:rFonts w:cstheme="minorHAnsi"/>
                <w:sz w:val="24"/>
                <w:szCs w:val="24"/>
              </w:rPr>
            </w:pPr>
            <w:r w:rsidRPr="00BE5130">
              <w:rPr>
                <w:rFonts w:cstheme="minorHAnsi"/>
                <w:b/>
                <w:sz w:val="24"/>
                <w:szCs w:val="24"/>
              </w:rPr>
              <w:t xml:space="preserve">Item 3 Location </w:t>
            </w:r>
          </w:p>
        </w:tc>
        <w:tc>
          <w:tcPr>
            <w:tcW w:w="1693" w:type="dxa"/>
            <w:tcBorders>
              <w:top w:val="single" w:sz="4" w:space="0" w:color="BFBFBF"/>
              <w:left w:val="single" w:sz="4" w:space="0" w:color="BFBFBF"/>
              <w:bottom w:val="single" w:sz="4" w:space="0" w:color="BFBFBF"/>
              <w:right w:val="single" w:sz="4" w:space="0" w:color="BFBFBF"/>
            </w:tcBorders>
          </w:tcPr>
          <w:p w14:paraId="288BFC64" w14:textId="77777777" w:rsidR="00BC50F6" w:rsidRPr="00BE5130" w:rsidRDefault="00BC50F6" w:rsidP="008A2695">
            <w:pPr>
              <w:spacing w:after="0" w:line="480" w:lineRule="auto"/>
              <w:ind w:firstLine="0"/>
              <w:rPr>
                <w:rFonts w:cstheme="minorHAnsi"/>
                <w:sz w:val="24"/>
                <w:szCs w:val="24"/>
              </w:rPr>
            </w:pPr>
            <w:r w:rsidRPr="00BE5130">
              <w:rPr>
                <w:rFonts w:cstheme="minorHAnsi"/>
                <w:b/>
                <w:sz w:val="24"/>
                <w:szCs w:val="24"/>
              </w:rPr>
              <w:t xml:space="preserve">Item 4 Location </w:t>
            </w:r>
          </w:p>
        </w:tc>
      </w:tr>
      <w:tr w:rsidR="00BC50F6" w14:paraId="3424C8BB" w14:textId="77777777" w:rsidTr="008A2695">
        <w:trPr>
          <w:trHeight w:val="410"/>
        </w:trPr>
        <w:tc>
          <w:tcPr>
            <w:tcW w:w="1573" w:type="dxa"/>
            <w:tcBorders>
              <w:top w:val="single" w:sz="4" w:space="0" w:color="BFBFBF"/>
              <w:left w:val="single" w:sz="4" w:space="0" w:color="BFBFBF"/>
              <w:bottom w:val="single" w:sz="4" w:space="0" w:color="BFBFBF"/>
              <w:right w:val="single" w:sz="4" w:space="0" w:color="BFBFBF"/>
            </w:tcBorders>
            <w:shd w:val="clear" w:color="auto" w:fill="F2F2F2"/>
          </w:tcPr>
          <w:p w14:paraId="487E8214" w14:textId="77777777" w:rsidR="00BC50F6" w:rsidRPr="00BE5130" w:rsidRDefault="00BC50F6" w:rsidP="008A2695">
            <w:pPr>
              <w:spacing w:after="0" w:line="480" w:lineRule="auto"/>
              <w:ind w:firstLine="0"/>
              <w:jc w:val="both"/>
              <w:rPr>
                <w:rFonts w:cstheme="minorHAnsi"/>
                <w:sz w:val="24"/>
                <w:szCs w:val="24"/>
              </w:rPr>
            </w:pPr>
            <w:r w:rsidRPr="00BE5130">
              <w:rPr>
                <w:rFonts w:cstheme="minorHAnsi"/>
                <w:b/>
                <w:sz w:val="24"/>
                <w:szCs w:val="24"/>
              </w:rPr>
              <w:t xml:space="preserve">ACTIVE_STORE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385111AF" w14:textId="77777777" w:rsidR="00BC50F6" w:rsidRPr="00BE5130" w:rsidRDefault="00BC50F6" w:rsidP="008A2695">
            <w:pPr>
              <w:spacing w:after="0" w:line="480" w:lineRule="auto"/>
              <w:ind w:left="1" w:firstLine="0"/>
              <w:jc w:val="both"/>
              <w:rPr>
                <w:rFonts w:cstheme="minorHAnsi"/>
                <w:sz w:val="24"/>
                <w:szCs w:val="24"/>
              </w:rPr>
            </w:pPr>
            <w:r w:rsidRPr="00BE5130">
              <w:rPr>
                <w:rFonts w:cstheme="minorHAnsi"/>
                <w:sz w:val="24"/>
                <w:szCs w:val="24"/>
              </w:rPr>
              <w:t xml:space="preserve">DEPARTMENT_1 </w:t>
            </w:r>
          </w:p>
        </w:tc>
        <w:tc>
          <w:tcPr>
            <w:tcW w:w="1841" w:type="dxa"/>
            <w:tcBorders>
              <w:top w:val="single" w:sz="4" w:space="0" w:color="BFBFBF"/>
              <w:left w:val="single" w:sz="4" w:space="0" w:color="BFBFBF"/>
              <w:bottom w:val="single" w:sz="4" w:space="0" w:color="BFBFBF"/>
              <w:right w:val="single" w:sz="4" w:space="0" w:color="BFBFBF"/>
            </w:tcBorders>
            <w:shd w:val="clear" w:color="auto" w:fill="F2F2F2"/>
          </w:tcPr>
          <w:p w14:paraId="192026F1" w14:textId="77777777" w:rsidR="00BC50F6" w:rsidRPr="00BE5130" w:rsidRDefault="00BC50F6" w:rsidP="008A2695">
            <w:pPr>
              <w:spacing w:after="0" w:line="480" w:lineRule="auto"/>
              <w:ind w:left="1" w:firstLine="0"/>
              <w:rPr>
                <w:rFonts w:cstheme="minorHAnsi"/>
                <w:sz w:val="24"/>
                <w:szCs w:val="24"/>
              </w:rPr>
            </w:pPr>
            <w:r w:rsidRPr="00BE5130">
              <w:rPr>
                <w:rFonts w:cstheme="minorHAnsi"/>
                <w:sz w:val="24"/>
                <w:szCs w:val="24"/>
              </w:rPr>
              <w:t xml:space="preserve">--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0182A028" w14:textId="77777777" w:rsidR="00BC50F6" w:rsidRPr="00BE5130" w:rsidRDefault="00BC50F6" w:rsidP="008A2695">
            <w:pPr>
              <w:spacing w:after="0" w:line="480" w:lineRule="auto"/>
              <w:ind w:left="1" w:firstLine="0"/>
              <w:jc w:val="both"/>
              <w:rPr>
                <w:rFonts w:cstheme="minorHAnsi"/>
                <w:sz w:val="24"/>
                <w:szCs w:val="24"/>
              </w:rPr>
            </w:pPr>
            <w:r w:rsidRPr="00BE5130">
              <w:rPr>
                <w:rFonts w:cstheme="minorHAnsi"/>
                <w:sz w:val="24"/>
                <w:szCs w:val="24"/>
              </w:rPr>
              <w:t xml:space="preserve">DEPARTMENT_3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0B46BF47" w14:textId="77777777" w:rsidR="00BC50F6" w:rsidRPr="00BE5130" w:rsidRDefault="00BC50F6" w:rsidP="008A2695">
            <w:pPr>
              <w:spacing w:after="0" w:line="480" w:lineRule="auto"/>
              <w:ind w:firstLine="0"/>
              <w:jc w:val="both"/>
              <w:rPr>
                <w:rFonts w:cstheme="minorHAnsi"/>
                <w:sz w:val="24"/>
                <w:szCs w:val="24"/>
              </w:rPr>
            </w:pPr>
            <w:r w:rsidRPr="00BE5130">
              <w:rPr>
                <w:rFonts w:cstheme="minorHAnsi"/>
                <w:sz w:val="24"/>
                <w:szCs w:val="24"/>
              </w:rPr>
              <w:t xml:space="preserve">DEPARTMENT_5 </w:t>
            </w:r>
          </w:p>
        </w:tc>
      </w:tr>
      <w:tr w:rsidR="00BC50F6" w14:paraId="17E3CC2A" w14:textId="77777777" w:rsidTr="008A2695">
        <w:trPr>
          <w:trHeight w:val="418"/>
        </w:trPr>
        <w:tc>
          <w:tcPr>
            <w:tcW w:w="1573" w:type="dxa"/>
            <w:tcBorders>
              <w:top w:val="single" w:sz="4" w:space="0" w:color="BFBFBF"/>
              <w:left w:val="single" w:sz="4" w:space="0" w:color="BFBFBF"/>
              <w:bottom w:val="single" w:sz="4" w:space="0" w:color="BFBFBF"/>
              <w:right w:val="single" w:sz="4" w:space="0" w:color="BFBFBF"/>
            </w:tcBorders>
          </w:tcPr>
          <w:p w14:paraId="02358D49" w14:textId="77777777" w:rsidR="00BC50F6" w:rsidRPr="00BE5130" w:rsidRDefault="00BC50F6" w:rsidP="008A2695">
            <w:pPr>
              <w:spacing w:after="0" w:line="480" w:lineRule="auto"/>
              <w:ind w:firstLine="0"/>
              <w:rPr>
                <w:rFonts w:cstheme="minorHAnsi"/>
                <w:sz w:val="24"/>
                <w:szCs w:val="24"/>
              </w:rPr>
            </w:pPr>
            <w:r w:rsidRPr="00BE5130">
              <w:rPr>
                <w:rFonts w:cstheme="minorHAnsi"/>
                <w:b/>
                <w:sz w:val="24"/>
                <w:szCs w:val="24"/>
              </w:rPr>
              <w:t xml:space="preserve">STORE_1 </w:t>
            </w:r>
          </w:p>
        </w:tc>
        <w:tc>
          <w:tcPr>
            <w:tcW w:w="1693" w:type="dxa"/>
            <w:tcBorders>
              <w:top w:val="single" w:sz="4" w:space="0" w:color="BFBFBF"/>
              <w:left w:val="single" w:sz="4" w:space="0" w:color="BFBFBF"/>
              <w:bottom w:val="single" w:sz="4" w:space="0" w:color="BFBFBF"/>
              <w:right w:val="single" w:sz="4" w:space="0" w:color="BFBFBF"/>
            </w:tcBorders>
          </w:tcPr>
          <w:p w14:paraId="5B79CF18" w14:textId="77777777" w:rsidR="00BC50F6" w:rsidRPr="00BE5130" w:rsidRDefault="00BC50F6" w:rsidP="008A2695">
            <w:pPr>
              <w:spacing w:after="0" w:line="480" w:lineRule="auto"/>
              <w:ind w:left="1" w:firstLine="0"/>
              <w:rPr>
                <w:rFonts w:cstheme="minorHAnsi"/>
                <w:sz w:val="24"/>
                <w:szCs w:val="24"/>
              </w:rPr>
            </w:pPr>
            <w:r w:rsidRPr="00BE5130">
              <w:rPr>
                <w:rFonts w:cstheme="minorHAnsi"/>
                <w:sz w:val="24"/>
                <w:szCs w:val="24"/>
              </w:rPr>
              <w:t xml:space="preserve">-- </w:t>
            </w:r>
          </w:p>
        </w:tc>
        <w:tc>
          <w:tcPr>
            <w:tcW w:w="1841" w:type="dxa"/>
            <w:tcBorders>
              <w:top w:val="single" w:sz="4" w:space="0" w:color="BFBFBF"/>
              <w:left w:val="single" w:sz="4" w:space="0" w:color="BFBFBF"/>
              <w:bottom w:val="single" w:sz="4" w:space="0" w:color="BFBFBF"/>
              <w:right w:val="single" w:sz="4" w:space="0" w:color="BFBFBF"/>
            </w:tcBorders>
          </w:tcPr>
          <w:p w14:paraId="6B0ABC4C" w14:textId="77777777" w:rsidR="00BC50F6" w:rsidRPr="00BE5130" w:rsidRDefault="00BC50F6" w:rsidP="008A2695">
            <w:pPr>
              <w:spacing w:after="0" w:line="480" w:lineRule="auto"/>
              <w:ind w:left="1" w:firstLine="0"/>
              <w:rPr>
                <w:rFonts w:cstheme="minorHAnsi"/>
                <w:sz w:val="24"/>
                <w:szCs w:val="24"/>
              </w:rPr>
            </w:pPr>
            <w:r w:rsidRPr="00BE5130">
              <w:rPr>
                <w:rFonts w:cstheme="minorHAnsi"/>
                <w:sz w:val="24"/>
                <w:szCs w:val="24"/>
              </w:rPr>
              <w:t xml:space="preserve">DEPARTMENT_1 </w:t>
            </w:r>
          </w:p>
        </w:tc>
        <w:tc>
          <w:tcPr>
            <w:tcW w:w="1693" w:type="dxa"/>
            <w:tcBorders>
              <w:top w:val="single" w:sz="4" w:space="0" w:color="BFBFBF"/>
              <w:left w:val="single" w:sz="4" w:space="0" w:color="BFBFBF"/>
              <w:bottom w:val="single" w:sz="4" w:space="0" w:color="BFBFBF"/>
              <w:right w:val="single" w:sz="4" w:space="0" w:color="BFBFBF"/>
            </w:tcBorders>
          </w:tcPr>
          <w:p w14:paraId="15E6B057" w14:textId="77777777" w:rsidR="00BC50F6" w:rsidRPr="00BE5130" w:rsidRDefault="00BC50F6" w:rsidP="008A2695">
            <w:pPr>
              <w:spacing w:after="0" w:line="480" w:lineRule="auto"/>
              <w:ind w:left="1" w:firstLine="0"/>
              <w:jc w:val="both"/>
              <w:rPr>
                <w:rFonts w:cstheme="minorHAnsi"/>
                <w:sz w:val="24"/>
                <w:szCs w:val="24"/>
              </w:rPr>
            </w:pPr>
            <w:r w:rsidRPr="00BE5130">
              <w:rPr>
                <w:rFonts w:cstheme="minorHAnsi"/>
                <w:sz w:val="24"/>
                <w:szCs w:val="24"/>
              </w:rPr>
              <w:t xml:space="preserve">DEPARTMENT_4 </w:t>
            </w:r>
          </w:p>
        </w:tc>
        <w:tc>
          <w:tcPr>
            <w:tcW w:w="1693" w:type="dxa"/>
            <w:tcBorders>
              <w:top w:val="single" w:sz="4" w:space="0" w:color="BFBFBF"/>
              <w:left w:val="single" w:sz="4" w:space="0" w:color="BFBFBF"/>
              <w:bottom w:val="single" w:sz="4" w:space="0" w:color="BFBFBF"/>
              <w:right w:val="single" w:sz="4" w:space="0" w:color="BFBFBF"/>
            </w:tcBorders>
          </w:tcPr>
          <w:p w14:paraId="4E07AF7A" w14:textId="77777777" w:rsidR="00BC50F6" w:rsidRPr="00BE5130" w:rsidRDefault="00BC50F6" w:rsidP="008A2695">
            <w:pPr>
              <w:spacing w:after="0" w:line="480" w:lineRule="auto"/>
              <w:ind w:firstLine="0"/>
              <w:rPr>
                <w:rFonts w:cstheme="minorHAnsi"/>
                <w:sz w:val="24"/>
                <w:szCs w:val="24"/>
              </w:rPr>
            </w:pPr>
            <w:r w:rsidRPr="00BE5130">
              <w:rPr>
                <w:rFonts w:cstheme="minorHAnsi"/>
                <w:sz w:val="24"/>
                <w:szCs w:val="24"/>
              </w:rPr>
              <w:t xml:space="preserve">-- </w:t>
            </w:r>
          </w:p>
        </w:tc>
      </w:tr>
      <w:tr w:rsidR="00BC50F6" w14:paraId="687078AA" w14:textId="77777777" w:rsidTr="008A2695">
        <w:trPr>
          <w:trHeight w:val="410"/>
        </w:trPr>
        <w:tc>
          <w:tcPr>
            <w:tcW w:w="1573" w:type="dxa"/>
            <w:tcBorders>
              <w:top w:val="single" w:sz="4" w:space="0" w:color="BFBFBF"/>
              <w:left w:val="single" w:sz="4" w:space="0" w:color="BFBFBF"/>
              <w:bottom w:val="single" w:sz="4" w:space="0" w:color="BFBFBF"/>
              <w:right w:val="single" w:sz="4" w:space="0" w:color="BFBFBF"/>
            </w:tcBorders>
            <w:shd w:val="clear" w:color="auto" w:fill="F2F2F2"/>
          </w:tcPr>
          <w:p w14:paraId="191C2FDE" w14:textId="77777777" w:rsidR="00BC50F6" w:rsidRPr="00BE5130" w:rsidRDefault="00BC50F6" w:rsidP="008A2695">
            <w:pPr>
              <w:spacing w:after="0" w:line="480" w:lineRule="auto"/>
              <w:ind w:firstLine="0"/>
              <w:rPr>
                <w:rFonts w:cstheme="minorHAnsi"/>
                <w:sz w:val="24"/>
                <w:szCs w:val="24"/>
              </w:rPr>
            </w:pPr>
            <w:r w:rsidRPr="00BE5130">
              <w:rPr>
                <w:rFonts w:cstheme="minorHAnsi"/>
                <w:b/>
                <w:sz w:val="24"/>
                <w:szCs w:val="24"/>
              </w:rPr>
              <w:t xml:space="preserve">STORE_2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69650B7F" w14:textId="77777777" w:rsidR="00BC50F6" w:rsidRPr="00BE5130" w:rsidRDefault="00BC50F6" w:rsidP="008A2695">
            <w:pPr>
              <w:spacing w:after="0" w:line="480" w:lineRule="auto"/>
              <w:ind w:left="1" w:firstLine="0"/>
              <w:jc w:val="both"/>
              <w:rPr>
                <w:rFonts w:cstheme="minorHAnsi"/>
                <w:sz w:val="24"/>
                <w:szCs w:val="24"/>
              </w:rPr>
            </w:pPr>
            <w:r w:rsidRPr="00BE5130">
              <w:rPr>
                <w:rFonts w:cstheme="minorHAnsi"/>
                <w:sz w:val="24"/>
                <w:szCs w:val="24"/>
              </w:rPr>
              <w:t xml:space="preserve">DEPARTMENT_1 </w:t>
            </w:r>
          </w:p>
        </w:tc>
        <w:tc>
          <w:tcPr>
            <w:tcW w:w="1841" w:type="dxa"/>
            <w:tcBorders>
              <w:top w:val="single" w:sz="4" w:space="0" w:color="BFBFBF"/>
              <w:left w:val="single" w:sz="4" w:space="0" w:color="BFBFBF"/>
              <w:bottom w:val="single" w:sz="4" w:space="0" w:color="BFBFBF"/>
              <w:right w:val="single" w:sz="4" w:space="0" w:color="BFBFBF"/>
            </w:tcBorders>
            <w:shd w:val="clear" w:color="auto" w:fill="F2F2F2"/>
          </w:tcPr>
          <w:p w14:paraId="6476FBA6" w14:textId="77777777" w:rsidR="00BC50F6" w:rsidRPr="00BE5130" w:rsidRDefault="00BC50F6" w:rsidP="008A2695">
            <w:pPr>
              <w:spacing w:after="0" w:line="480" w:lineRule="auto"/>
              <w:ind w:left="1" w:firstLine="0"/>
              <w:rPr>
                <w:rFonts w:cstheme="minorHAnsi"/>
                <w:sz w:val="24"/>
                <w:szCs w:val="24"/>
              </w:rPr>
            </w:pPr>
            <w:r w:rsidRPr="00BE5130">
              <w:rPr>
                <w:rFonts w:cstheme="minorHAnsi"/>
                <w:sz w:val="24"/>
                <w:szCs w:val="24"/>
              </w:rPr>
              <w:t xml:space="preserve">DEPARTMENT_6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43A0FA74" w14:textId="77777777" w:rsidR="00BC50F6" w:rsidRPr="00BE5130" w:rsidRDefault="00BC50F6" w:rsidP="008A2695">
            <w:pPr>
              <w:spacing w:after="0" w:line="480" w:lineRule="auto"/>
              <w:ind w:left="1" w:firstLine="0"/>
              <w:jc w:val="both"/>
              <w:rPr>
                <w:rFonts w:cstheme="minorHAnsi"/>
                <w:sz w:val="24"/>
                <w:szCs w:val="24"/>
              </w:rPr>
            </w:pPr>
            <w:r w:rsidRPr="00BE5130">
              <w:rPr>
                <w:rFonts w:cstheme="minorHAnsi"/>
                <w:sz w:val="24"/>
                <w:szCs w:val="24"/>
              </w:rPr>
              <w:t xml:space="preserve">DEPARTMENT_3 </w:t>
            </w:r>
          </w:p>
        </w:tc>
        <w:tc>
          <w:tcPr>
            <w:tcW w:w="1693" w:type="dxa"/>
            <w:tcBorders>
              <w:top w:val="single" w:sz="4" w:space="0" w:color="BFBFBF"/>
              <w:left w:val="single" w:sz="4" w:space="0" w:color="BFBFBF"/>
              <w:bottom w:val="single" w:sz="4" w:space="0" w:color="BFBFBF"/>
              <w:right w:val="single" w:sz="4" w:space="0" w:color="BFBFBF"/>
            </w:tcBorders>
            <w:shd w:val="clear" w:color="auto" w:fill="F2F2F2"/>
          </w:tcPr>
          <w:p w14:paraId="11B5043E" w14:textId="77777777" w:rsidR="00BC50F6" w:rsidRPr="00BE5130" w:rsidRDefault="00BC50F6" w:rsidP="008A2695">
            <w:pPr>
              <w:spacing w:after="0" w:line="480" w:lineRule="auto"/>
              <w:ind w:firstLine="0"/>
              <w:jc w:val="both"/>
              <w:rPr>
                <w:rFonts w:cstheme="minorHAnsi"/>
                <w:sz w:val="24"/>
                <w:szCs w:val="24"/>
              </w:rPr>
            </w:pPr>
            <w:r w:rsidRPr="00BE5130">
              <w:rPr>
                <w:rFonts w:cstheme="minorHAnsi"/>
                <w:sz w:val="24"/>
                <w:szCs w:val="24"/>
              </w:rPr>
              <w:t xml:space="preserve">DEPARTMENT_4 </w:t>
            </w:r>
          </w:p>
        </w:tc>
      </w:tr>
      <w:tr w:rsidR="00BC50F6" w14:paraId="3FA4F7FE" w14:textId="77777777" w:rsidTr="008A2695">
        <w:trPr>
          <w:trHeight w:val="414"/>
        </w:trPr>
        <w:tc>
          <w:tcPr>
            <w:tcW w:w="1573" w:type="dxa"/>
            <w:tcBorders>
              <w:top w:val="single" w:sz="4" w:space="0" w:color="BFBFBF"/>
              <w:left w:val="single" w:sz="4" w:space="0" w:color="BFBFBF"/>
              <w:bottom w:val="single" w:sz="4" w:space="0" w:color="BFBFBF"/>
              <w:right w:val="single" w:sz="4" w:space="0" w:color="BFBFBF"/>
            </w:tcBorders>
          </w:tcPr>
          <w:p w14:paraId="3DD2102A" w14:textId="77777777" w:rsidR="00BC50F6" w:rsidRPr="00BE5130" w:rsidRDefault="00BC50F6" w:rsidP="008A2695">
            <w:pPr>
              <w:spacing w:after="0" w:line="480" w:lineRule="auto"/>
              <w:ind w:firstLine="0"/>
              <w:rPr>
                <w:rFonts w:cstheme="minorHAnsi"/>
                <w:sz w:val="24"/>
                <w:szCs w:val="24"/>
              </w:rPr>
            </w:pPr>
            <w:r w:rsidRPr="00BE5130">
              <w:rPr>
                <w:rFonts w:cstheme="minorHAnsi"/>
                <w:b/>
                <w:sz w:val="24"/>
                <w:szCs w:val="24"/>
              </w:rPr>
              <w:t xml:space="preserve">STORE_3 </w:t>
            </w:r>
          </w:p>
        </w:tc>
        <w:tc>
          <w:tcPr>
            <w:tcW w:w="1693" w:type="dxa"/>
            <w:tcBorders>
              <w:top w:val="single" w:sz="4" w:space="0" w:color="BFBFBF"/>
              <w:left w:val="single" w:sz="4" w:space="0" w:color="BFBFBF"/>
              <w:bottom w:val="single" w:sz="4" w:space="0" w:color="BFBFBF"/>
              <w:right w:val="single" w:sz="4" w:space="0" w:color="BFBFBF"/>
            </w:tcBorders>
          </w:tcPr>
          <w:p w14:paraId="3EC2DF25" w14:textId="77777777" w:rsidR="00BC50F6" w:rsidRPr="00BE5130" w:rsidRDefault="00BC50F6" w:rsidP="008A2695">
            <w:pPr>
              <w:spacing w:after="0" w:line="480" w:lineRule="auto"/>
              <w:ind w:left="1" w:firstLine="0"/>
              <w:jc w:val="both"/>
              <w:rPr>
                <w:rFonts w:cstheme="minorHAnsi"/>
                <w:sz w:val="24"/>
                <w:szCs w:val="24"/>
              </w:rPr>
            </w:pPr>
            <w:r w:rsidRPr="00BE5130">
              <w:rPr>
                <w:rFonts w:cstheme="minorHAnsi"/>
                <w:sz w:val="24"/>
                <w:szCs w:val="24"/>
              </w:rPr>
              <w:t xml:space="preserve">DEPARTMENT_2 </w:t>
            </w:r>
          </w:p>
        </w:tc>
        <w:tc>
          <w:tcPr>
            <w:tcW w:w="1841" w:type="dxa"/>
            <w:tcBorders>
              <w:top w:val="single" w:sz="4" w:space="0" w:color="BFBFBF"/>
              <w:left w:val="single" w:sz="4" w:space="0" w:color="BFBFBF"/>
              <w:bottom w:val="single" w:sz="4" w:space="0" w:color="BFBFBF"/>
              <w:right w:val="single" w:sz="4" w:space="0" w:color="BFBFBF"/>
            </w:tcBorders>
          </w:tcPr>
          <w:p w14:paraId="54F757A5" w14:textId="77777777" w:rsidR="00BC50F6" w:rsidRPr="00BE5130" w:rsidRDefault="00BC50F6" w:rsidP="008A2695">
            <w:pPr>
              <w:spacing w:after="0" w:line="480" w:lineRule="auto"/>
              <w:ind w:left="1" w:firstLine="0"/>
              <w:rPr>
                <w:rFonts w:cstheme="minorHAnsi"/>
                <w:sz w:val="24"/>
                <w:szCs w:val="24"/>
              </w:rPr>
            </w:pPr>
            <w:r w:rsidRPr="00BE5130">
              <w:rPr>
                <w:rFonts w:cstheme="minorHAnsi"/>
                <w:sz w:val="24"/>
                <w:szCs w:val="24"/>
              </w:rPr>
              <w:t xml:space="preserve">-- </w:t>
            </w:r>
          </w:p>
        </w:tc>
        <w:tc>
          <w:tcPr>
            <w:tcW w:w="1693" w:type="dxa"/>
            <w:tcBorders>
              <w:top w:val="single" w:sz="4" w:space="0" w:color="BFBFBF"/>
              <w:left w:val="single" w:sz="4" w:space="0" w:color="BFBFBF"/>
              <w:bottom w:val="single" w:sz="4" w:space="0" w:color="BFBFBF"/>
              <w:right w:val="single" w:sz="4" w:space="0" w:color="BFBFBF"/>
            </w:tcBorders>
          </w:tcPr>
          <w:p w14:paraId="2FEA408A" w14:textId="77777777" w:rsidR="00BC50F6" w:rsidRPr="00BE5130" w:rsidRDefault="00BC50F6" w:rsidP="008A2695">
            <w:pPr>
              <w:spacing w:after="0" w:line="480" w:lineRule="auto"/>
              <w:ind w:left="1" w:firstLine="0"/>
              <w:rPr>
                <w:rFonts w:cstheme="minorHAnsi"/>
                <w:sz w:val="24"/>
                <w:szCs w:val="24"/>
              </w:rPr>
            </w:pPr>
            <w:r w:rsidRPr="00BE5130">
              <w:rPr>
                <w:rFonts w:cstheme="minorHAnsi"/>
                <w:sz w:val="24"/>
                <w:szCs w:val="24"/>
              </w:rPr>
              <w:t xml:space="preserve">-- </w:t>
            </w:r>
          </w:p>
        </w:tc>
        <w:tc>
          <w:tcPr>
            <w:tcW w:w="1693" w:type="dxa"/>
            <w:tcBorders>
              <w:top w:val="single" w:sz="4" w:space="0" w:color="BFBFBF"/>
              <w:left w:val="single" w:sz="4" w:space="0" w:color="BFBFBF"/>
              <w:bottom w:val="single" w:sz="4" w:space="0" w:color="BFBFBF"/>
              <w:right w:val="single" w:sz="4" w:space="0" w:color="BFBFBF"/>
            </w:tcBorders>
          </w:tcPr>
          <w:p w14:paraId="48BAC1AD" w14:textId="77777777" w:rsidR="00BC50F6" w:rsidRPr="00BE5130" w:rsidRDefault="00BC50F6" w:rsidP="008A2695">
            <w:pPr>
              <w:spacing w:after="0" w:line="480" w:lineRule="auto"/>
              <w:ind w:firstLine="0"/>
              <w:jc w:val="both"/>
              <w:rPr>
                <w:rFonts w:cstheme="minorHAnsi"/>
                <w:sz w:val="24"/>
                <w:szCs w:val="24"/>
              </w:rPr>
            </w:pPr>
            <w:r w:rsidRPr="00BE5130">
              <w:rPr>
                <w:rFonts w:cstheme="minorHAnsi"/>
                <w:sz w:val="24"/>
                <w:szCs w:val="24"/>
              </w:rPr>
              <w:t xml:space="preserve">DEPARTMENT_7 </w:t>
            </w:r>
          </w:p>
        </w:tc>
      </w:tr>
    </w:tbl>
    <w:p w14:paraId="36CAA590" w14:textId="77777777" w:rsidR="00BC50F6" w:rsidRPr="00BE5130" w:rsidRDefault="00BC50F6" w:rsidP="00BC50F6">
      <w:pPr>
        <w:spacing w:after="109" w:line="480" w:lineRule="auto"/>
        <w:ind w:left="730" w:right="724"/>
        <w:jc w:val="center"/>
        <w:rPr>
          <w:rFonts w:cstheme="minorHAnsi"/>
          <w:sz w:val="24"/>
          <w:szCs w:val="24"/>
        </w:rPr>
      </w:pPr>
      <w:r w:rsidRPr="00BE5130">
        <w:rPr>
          <w:rFonts w:cstheme="minorHAnsi"/>
          <w:sz w:val="24"/>
          <w:szCs w:val="24"/>
        </w:rPr>
        <w:t xml:space="preserve">Table 7: Example of Store Database </w:t>
      </w:r>
    </w:p>
    <w:p w14:paraId="173E5A6F" w14:textId="77777777" w:rsidR="00BC50F6" w:rsidRPr="00BE5130" w:rsidRDefault="00BC50F6" w:rsidP="00BC50F6">
      <w:pPr>
        <w:spacing w:after="0" w:line="480" w:lineRule="auto"/>
        <w:ind w:left="46" w:firstLine="0"/>
        <w:jc w:val="center"/>
        <w:rPr>
          <w:rFonts w:cstheme="minorHAnsi"/>
          <w:sz w:val="24"/>
          <w:szCs w:val="24"/>
        </w:rPr>
      </w:pPr>
      <w:r w:rsidRPr="00BE5130">
        <w:rPr>
          <w:rFonts w:cstheme="minorHAnsi"/>
          <w:sz w:val="24"/>
          <w:szCs w:val="24"/>
        </w:rPr>
        <w:t xml:space="preserve"> </w:t>
      </w:r>
    </w:p>
    <w:p w14:paraId="4E2014FD"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o estimate the location of UNKNOWN_ITEM, the algorithm would start by checking every other store in the database to find the stores that are most </w:t>
      </w:r>
      <w:proofErr w:type="gramStart"/>
      <w:r w:rsidRPr="00BE5130">
        <w:rPr>
          <w:rFonts w:cstheme="minorHAnsi"/>
          <w:sz w:val="24"/>
          <w:szCs w:val="24"/>
        </w:rPr>
        <w:t>similar to</w:t>
      </w:r>
      <w:proofErr w:type="gramEnd"/>
      <w:r w:rsidRPr="00BE5130">
        <w:rPr>
          <w:rFonts w:cstheme="minorHAnsi"/>
          <w:sz w:val="24"/>
          <w:szCs w:val="24"/>
        </w:rPr>
        <w:t xml:space="preserve"> ACTIVE_STORE. One way of determining similarity would be to check how many items in the store match the location of the item in ACTIVE_STORE for each item in NUM_ITEMS. For instance, if each store is assigned a score starting at 0, and then the score was increased by 1 if the locations match, decreased by 1 if the locations are different, and </w:t>
      </w:r>
      <w:r w:rsidRPr="00BE5130">
        <w:rPr>
          <w:rFonts w:cstheme="minorHAnsi"/>
          <w:sz w:val="24"/>
          <w:szCs w:val="24"/>
        </w:rPr>
        <w:lastRenderedPageBreak/>
        <w:t xml:space="preserve">unchanged if the location is unknown, then the scores for each store in the table above would be as follows: STORE_1 has a score of 0, STORE_2 has a score of 1, STORE_3 has a score of -2. After the similarities have been determined, each store is assigned a weight based on the similarity metric. These weights are then used to calculate a weighted average based on the known information to determine an estimate. In this case, the location would most likely be DEPARTMENT_6 as STORE_2 has the highest weight. </w:t>
      </w:r>
    </w:p>
    <w:p w14:paraId="3FD1FE62"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7618D296"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One problem in using collaborative filtering in this case, is that collaborative filtering is generally used to calculate a weighted average based on a continuous value. For example, a score between 1.0 and 10.0. Whereas, in this case, it is being used to classify locations based on discrete, non-continuous values. There are two ways to handle this issue [54][55][56][57]. One method, called Label Encoding, is to assign integer values to each discrete value from 0 to n – 1 based on the number of possible values. For example, DEPARTMENT_1 would have value 0, DEPARTMENT_2 has value 1, and so on. The second method is called One-Hot Encoding. In One-Hot Encoding, each categorical feature is transformed into several binary ones. For example, if there are 5 departments, they would be transformed as follows: </w:t>
      </w:r>
    </w:p>
    <w:p w14:paraId="3153AE4B"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72523900" w14:textId="77777777" w:rsidR="00BC50F6" w:rsidRPr="00BE5130" w:rsidRDefault="00BC50F6" w:rsidP="00BC50F6">
      <w:pPr>
        <w:spacing w:after="109" w:line="480" w:lineRule="auto"/>
        <w:ind w:left="730" w:right="1"/>
        <w:jc w:val="center"/>
        <w:rPr>
          <w:rFonts w:cstheme="minorHAnsi"/>
          <w:sz w:val="24"/>
          <w:szCs w:val="24"/>
        </w:rPr>
      </w:pPr>
      <w:r w:rsidRPr="00BE5130">
        <w:rPr>
          <w:rFonts w:cstheme="minorHAnsi"/>
          <w:sz w:val="24"/>
          <w:szCs w:val="24"/>
        </w:rPr>
        <w:t xml:space="preserve">DEPARTMENT_1 = [1, 0, 0, 0, 0] </w:t>
      </w:r>
    </w:p>
    <w:p w14:paraId="5761B953" w14:textId="77777777" w:rsidR="00BC50F6" w:rsidRPr="00BE5130" w:rsidRDefault="00BC50F6" w:rsidP="00BC50F6">
      <w:pPr>
        <w:spacing w:after="109" w:line="480" w:lineRule="auto"/>
        <w:ind w:left="730" w:right="3"/>
        <w:jc w:val="center"/>
        <w:rPr>
          <w:rFonts w:cstheme="minorHAnsi"/>
          <w:sz w:val="24"/>
          <w:szCs w:val="24"/>
        </w:rPr>
      </w:pPr>
      <w:r w:rsidRPr="00BE5130">
        <w:rPr>
          <w:rFonts w:cstheme="minorHAnsi"/>
          <w:sz w:val="24"/>
          <w:szCs w:val="24"/>
        </w:rPr>
        <w:t xml:space="preserve">DEPARTMENT_2 = [0, 1, 0, 0, 0]  </w:t>
      </w:r>
    </w:p>
    <w:p w14:paraId="5B0F7699" w14:textId="77777777" w:rsidR="00BC50F6" w:rsidRPr="00BE5130" w:rsidRDefault="00BC50F6" w:rsidP="00BC50F6">
      <w:pPr>
        <w:spacing w:after="109" w:line="480" w:lineRule="auto"/>
        <w:ind w:left="730" w:right="3"/>
        <w:jc w:val="center"/>
        <w:rPr>
          <w:rFonts w:cstheme="minorHAnsi"/>
          <w:sz w:val="24"/>
          <w:szCs w:val="24"/>
        </w:rPr>
      </w:pPr>
      <w:r w:rsidRPr="00BE5130">
        <w:rPr>
          <w:rFonts w:cstheme="minorHAnsi"/>
          <w:sz w:val="24"/>
          <w:szCs w:val="24"/>
        </w:rPr>
        <w:t xml:space="preserve">DEPARTMENT_3 = [0, 0, 1, 0, 0]  </w:t>
      </w:r>
    </w:p>
    <w:p w14:paraId="7B45B66D" w14:textId="77777777" w:rsidR="00BC50F6" w:rsidRPr="00BE5130" w:rsidRDefault="00BC50F6" w:rsidP="00BC50F6">
      <w:pPr>
        <w:spacing w:after="0" w:line="480" w:lineRule="auto"/>
        <w:ind w:left="3978" w:right="2088" w:firstLine="0"/>
        <w:rPr>
          <w:rFonts w:cstheme="minorHAnsi"/>
          <w:sz w:val="24"/>
          <w:szCs w:val="24"/>
        </w:rPr>
      </w:pPr>
      <w:r w:rsidRPr="00BE5130">
        <w:rPr>
          <w:rFonts w:cstheme="minorHAnsi"/>
          <w:sz w:val="24"/>
          <w:szCs w:val="24"/>
        </w:rPr>
        <w:lastRenderedPageBreak/>
        <w:t xml:space="preserve">DEPARTMENT_4 = [0, 0, 0, 1, 0]        DEPARTMENT_5 = [0, 0, 0, 0, 1]  </w:t>
      </w:r>
    </w:p>
    <w:p w14:paraId="3C74748D" w14:textId="77777777" w:rsidR="00BC50F6" w:rsidRPr="00BE5130" w:rsidRDefault="00BC50F6" w:rsidP="00BC50F6">
      <w:pPr>
        <w:spacing w:after="112" w:line="480" w:lineRule="auto"/>
        <w:ind w:left="767" w:firstLine="0"/>
        <w:jc w:val="center"/>
        <w:rPr>
          <w:rFonts w:cstheme="minorHAnsi"/>
          <w:sz w:val="24"/>
          <w:szCs w:val="24"/>
        </w:rPr>
      </w:pPr>
      <w:r w:rsidRPr="00BE5130">
        <w:rPr>
          <w:rFonts w:cstheme="minorHAnsi"/>
          <w:sz w:val="24"/>
          <w:szCs w:val="24"/>
        </w:rPr>
        <w:t xml:space="preserve"> </w:t>
      </w:r>
    </w:p>
    <w:p w14:paraId="5AA80FED"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For the case of converting the department categories, Label Encoding is going to be used. Generally, Label Encoding is considered the lesser of the two methods because it implies that there is an order to the classification labels and that this order is significant to the algorithm [58]. This may lead the algorithm to attempt to find a regularity when there is not one which can cause overfitting where the model is heavily dependent on the training data. One-Hot Encoding fixes this issue by using a binary approach. The reason that Label Encoding is going to be used is due to the scenario of the task. The average grocery store contains 42400 items on average [59] across dozens of departments. If One-Hot Encoding is used, the amount of memory required to map out one store would be extremely large, and most of the space would be empty data [60]. Additionally, departments that are specific to only certain stores and departments that carry few items would require entire columns filled with mostly empty space. Furthermore, One-Hot Encoding would be problematic to implement in the database. The database uses a NoSQL implementation. In NoSQL database implementations, it is recommended to keep the table shallow. To properly implement the desired table format with One-Hot Encoding, it would most likely be the case that two separate tables would need to be used: one for all the items in a store and another for the location of </w:t>
      </w:r>
      <w:r w:rsidRPr="00BE5130">
        <w:rPr>
          <w:rFonts w:cstheme="minorHAnsi"/>
          <w:sz w:val="24"/>
          <w:szCs w:val="24"/>
        </w:rPr>
        <w:lastRenderedPageBreak/>
        <w:t xml:space="preserve">each item in the store. This would lead to </w:t>
      </w:r>
      <w:proofErr w:type="gramStart"/>
      <w:r w:rsidRPr="00BE5130">
        <w:rPr>
          <w:rFonts w:cstheme="minorHAnsi"/>
          <w:sz w:val="24"/>
          <w:szCs w:val="24"/>
        </w:rPr>
        <w:t>a large number of</w:t>
      </w:r>
      <w:proofErr w:type="gramEnd"/>
      <w:r w:rsidRPr="00BE5130">
        <w:rPr>
          <w:rFonts w:cstheme="minorHAnsi"/>
          <w:sz w:val="24"/>
          <w:szCs w:val="24"/>
        </w:rPr>
        <w:t xml:space="preserve"> required redundant reads and writes. </w:t>
      </w:r>
    </w:p>
    <w:p w14:paraId="7C77D49B"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1C243286" w14:textId="77777777" w:rsidR="00BC50F6" w:rsidRPr="00BE5130" w:rsidRDefault="00BC50F6" w:rsidP="00BC50F6">
      <w:pPr>
        <w:spacing w:after="56" w:line="480" w:lineRule="auto"/>
        <w:ind w:left="-15"/>
        <w:rPr>
          <w:rFonts w:cstheme="minorHAnsi"/>
          <w:sz w:val="24"/>
          <w:szCs w:val="24"/>
        </w:rPr>
      </w:pPr>
      <w:r w:rsidRPr="00BE5130">
        <w:rPr>
          <w:rFonts w:cstheme="minorHAnsi"/>
          <w:sz w:val="24"/>
          <w:szCs w:val="24"/>
        </w:rPr>
        <w:t xml:space="preserve">With the numerical representation decided, the next issue to address is how to calculate the similarity between stores. As stated previously, it is desired to compare stores based on the locations of shared items, i.e. is item A in the same location in both stores being compared. To perform this calculation, it will be necessary to compare each item in each store to build up a total similarity score for that store. The most common approaches for calculating similarities between two users (stores in this case) are Pearson correlations and cosine-based approaches: </w:t>
      </w:r>
    </w:p>
    <w:p w14:paraId="33B30E08" w14:textId="77777777" w:rsidR="00BC50F6" w:rsidRPr="00BE5130" w:rsidRDefault="00BC50F6" w:rsidP="00BC50F6">
      <w:pPr>
        <w:spacing w:after="56" w:line="480" w:lineRule="auto"/>
        <w:ind w:left="-15"/>
        <w:jc w:val="center"/>
        <w:rPr>
          <w:rFonts w:cstheme="minorHAnsi"/>
          <w:sz w:val="24"/>
          <w:szCs w:val="24"/>
        </w:rPr>
      </w:pPr>
      <m:oMath>
        <m:r>
          <w:rPr>
            <w:rFonts w:ascii="Cambria Math" w:hAnsi="Cambria Math" w:cstheme="minorHAnsi"/>
            <w:sz w:val="24"/>
            <w:szCs w:val="24"/>
          </w:rPr>
          <m:t>simil</m:t>
        </m:r>
        <m:d>
          <m:dPr>
            <m:ctrlPr>
              <w:rPr>
                <w:rFonts w:ascii="Cambria Math" w:hAnsi="Cambria Math" w:cstheme="minorHAnsi"/>
                <w:i/>
                <w:sz w:val="24"/>
                <w:szCs w:val="24"/>
              </w:rPr>
            </m:ctrlPr>
          </m:dPr>
          <m:e>
            <m:r>
              <w:rPr>
                <w:rFonts w:ascii="Cambria Math" w:hAnsi="Cambria Math" w:cstheme="minorHAnsi"/>
                <w:sz w:val="24"/>
                <w:szCs w:val="24"/>
              </w:rPr>
              <m:t>x, y</m:t>
            </m:r>
          </m:e>
        </m:d>
        <m:r>
          <w:rPr>
            <w:rFonts w:ascii="Cambria Math" w:hAnsi="Cambria Math" w:cstheme="minorHAnsi"/>
            <w:sz w:val="24"/>
            <w:szCs w:val="24"/>
          </w:rPr>
          <m:t xml:space="preserve">= </m:t>
        </m:r>
        <m:f>
          <m:fPr>
            <m:ctrlPr>
              <w:rPr>
                <w:rFonts w:ascii="Cambria Math" w:hAnsi="Cambria Math" w:cstheme="minorHAnsi"/>
                <w:i/>
                <w:sz w:val="24"/>
                <w:szCs w:val="24"/>
              </w:rPr>
            </m:ctrlPr>
          </m:fPr>
          <m:num>
            <m:nary>
              <m:naryPr>
                <m:chr m:val="∑"/>
                <m:limLoc m:val="subSup"/>
                <m:supHide m:val="1"/>
                <m:ctrlPr>
                  <w:rPr>
                    <w:rFonts w:ascii="Cambria Math" w:hAnsi="Cambria Math" w:cstheme="minorHAnsi"/>
                    <w:i/>
                    <w:sz w:val="24"/>
                    <w:szCs w:val="24"/>
                  </w:rPr>
                </m:ctrlPr>
              </m:naryPr>
              <m:sub>
                <m:r>
                  <w:rPr>
                    <w:rFonts w:ascii="Cambria Math" w:hAnsi="Cambria Math" w:cstheme="minorHAnsi"/>
                    <w:sz w:val="24"/>
                    <w:szCs w:val="24"/>
                  </w:rPr>
                  <m:t>i∈</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xy</m:t>
                    </m:r>
                  </m:sub>
                </m:sSub>
              </m:sub>
              <m:sup/>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x, i</m:t>
                        </m:r>
                      </m:sub>
                    </m:sSub>
                    <m:r>
                      <w:rPr>
                        <w:rFonts w:ascii="Cambria Math" w:hAnsi="Cambria Math" w:cstheme="minorHAnsi"/>
                        <w:sz w:val="24"/>
                        <w:szCs w:val="24"/>
                      </w:rPr>
                      <m:t xml:space="preserve">- </m:t>
                    </m:r>
                    <m:acc>
                      <m:accPr>
                        <m:chr m:val="̅"/>
                        <m:ctrlPr>
                          <w:rPr>
                            <w:rFonts w:ascii="Cambria Math" w:hAnsi="Cambria Math" w:cstheme="minorHAnsi"/>
                            <w:i/>
                            <w:sz w:val="24"/>
                            <w:szCs w:val="24"/>
                          </w:rPr>
                        </m:ctrlPr>
                      </m:accPr>
                      <m:e>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x</m:t>
                            </m:r>
                          </m:sub>
                        </m:sSub>
                      </m:e>
                    </m:acc>
                  </m:e>
                </m:d>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y, i</m:t>
                    </m:r>
                  </m:sub>
                </m:sSub>
                <m:r>
                  <w:rPr>
                    <w:rFonts w:ascii="Cambria Math" w:hAnsi="Cambria Math" w:cstheme="minorHAnsi"/>
                    <w:sz w:val="24"/>
                    <w:szCs w:val="24"/>
                  </w:rPr>
                  <m:t xml:space="preserve">- </m:t>
                </m:r>
                <m:acc>
                  <m:accPr>
                    <m:chr m:val="̅"/>
                    <m:ctrlPr>
                      <w:rPr>
                        <w:rFonts w:ascii="Cambria Math" w:hAnsi="Cambria Math" w:cstheme="minorHAnsi"/>
                        <w:i/>
                        <w:sz w:val="24"/>
                        <w:szCs w:val="24"/>
                      </w:rPr>
                    </m:ctrlPr>
                  </m:accPr>
                  <m:e>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y</m:t>
                        </m:r>
                      </m:sub>
                    </m:sSub>
                  </m:e>
                </m:acc>
                <m:r>
                  <w:rPr>
                    <w:rFonts w:ascii="Cambria Math" w:hAnsi="Cambria Math" w:cstheme="minorHAnsi"/>
                    <w:sz w:val="24"/>
                    <w:szCs w:val="24"/>
                  </w:rPr>
                  <m:t>)</m:t>
                </m:r>
              </m:e>
            </m:nary>
          </m:num>
          <m:den>
            <m:rad>
              <m:radPr>
                <m:degHide m:val="1"/>
                <m:ctrlPr>
                  <w:rPr>
                    <w:rFonts w:ascii="Cambria Math" w:hAnsi="Cambria Math" w:cstheme="minorHAnsi"/>
                    <w:i/>
                    <w:sz w:val="24"/>
                    <w:szCs w:val="24"/>
                  </w:rPr>
                </m:ctrlPr>
              </m:radPr>
              <m:deg/>
              <m:e>
                <m:nary>
                  <m:naryPr>
                    <m:chr m:val="∑"/>
                    <m:limLoc m:val="subSup"/>
                    <m:supHide m:val="1"/>
                    <m:ctrlPr>
                      <w:rPr>
                        <w:rFonts w:ascii="Cambria Math" w:hAnsi="Cambria Math" w:cstheme="minorHAnsi"/>
                        <w:i/>
                        <w:sz w:val="24"/>
                        <w:szCs w:val="24"/>
                      </w:rPr>
                    </m:ctrlPr>
                  </m:naryPr>
                  <m:sub>
                    <m:r>
                      <w:rPr>
                        <w:rFonts w:ascii="Cambria Math" w:hAnsi="Cambria Math" w:cstheme="minorHAnsi"/>
                        <w:sz w:val="24"/>
                        <w:szCs w:val="24"/>
                      </w:rPr>
                      <m:t>i∈</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xy</m:t>
                        </m:r>
                      </m:sub>
                    </m:sSub>
                  </m:sub>
                  <m:sup/>
                  <m:e>
                    <m:sSup>
                      <m:sSupPr>
                        <m:ctrlPr>
                          <w:rPr>
                            <w:rFonts w:ascii="Cambria Math" w:hAnsi="Cambria Math" w:cstheme="minorHAnsi"/>
                            <w:i/>
                            <w:sz w:val="24"/>
                            <w:szCs w:val="24"/>
                          </w:rPr>
                        </m:ctrlPr>
                      </m:sSupPr>
                      <m:e>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x,i</m:t>
                            </m:r>
                          </m:sub>
                        </m:sSub>
                        <m:r>
                          <w:rPr>
                            <w:rFonts w:ascii="Cambria Math" w:hAnsi="Cambria Math" w:cstheme="minorHAnsi"/>
                            <w:sz w:val="24"/>
                            <w:szCs w:val="24"/>
                          </w:rPr>
                          <m:t>-</m:t>
                        </m:r>
                        <m:acc>
                          <m:accPr>
                            <m:chr m:val="̅"/>
                            <m:ctrlPr>
                              <w:rPr>
                                <w:rFonts w:ascii="Cambria Math" w:hAnsi="Cambria Math" w:cstheme="minorHAnsi"/>
                                <w:i/>
                                <w:sz w:val="24"/>
                                <w:szCs w:val="24"/>
                              </w:rPr>
                            </m:ctrlPr>
                          </m:accPr>
                          <m:e>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x</m:t>
                                </m:r>
                              </m:sub>
                            </m:sSub>
                          </m:e>
                        </m:acc>
                        <m:r>
                          <w:rPr>
                            <w:rFonts w:ascii="Cambria Math" w:hAnsi="Cambria Math" w:cstheme="minorHAnsi"/>
                            <w:sz w:val="24"/>
                            <w:szCs w:val="24"/>
                          </w:rPr>
                          <m:t>)</m:t>
                        </m:r>
                      </m:e>
                      <m:sup>
                        <m:r>
                          <w:rPr>
                            <w:rFonts w:ascii="Cambria Math" w:hAnsi="Cambria Math" w:cstheme="minorHAnsi"/>
                            <w:sz w:val="24"/>
                            <w:szCs w:val="24"/>
                          </w:rPr>
                          <m:t>2</m:t>
                        </m:r>
                      </m:sup>
                    </m:sSup>
                  </m:e>
                </m:nary>
              </m:e>
            </m:rad>
            <m:rad>
              <m:radPr>
                <m:degHide m:val="1"/>
                <m:ctrlPr>
                  <w:rPr>
                    <w:rFonts w:ascii="Cambria Math" w:hAnsi="Cambria Math" w:cstheme="minorHAnsi"/>
                    <w:i/>
                    <w:sz w:val="24"/>
                    <w:szCs w:val="24"/>
                  </w:rPr>
                </m:ctrlPr>
              </m:radPr>
              <m:deg/>
              <m:e>
                <m:nary>
                  <m:naryPr>
                    <m:chr m:val="∑"/>
                    <m:limLoc m:val="subSup"/>
                    <m:supHide m:val="1"/>
                    <m:ctrlPr>
                      <w:rPr>
                        <w:rFonts w:ascii="Cambria Math" w:hAnsi="Cambria Math" w:cstheme="minorHAnsi"/>
                        <w:i/>
                        <w:sz w:val="24"/>
                        <w:szCs w:val="24"/>
                      </w:rPr>
                    </m:ctrlPr>
                  </m:naryPr>
                  <m:sub>
                    <m:r>
                      <w:rPr>
                        <w:rFonts w:ascii="Cambria Math" w:hAnsi="Cambria Math" w:cstheme="minorHAnsi"/>
                        <w:sz w:val="24"/>
                        <w:szCs w:val="24"/>
                      </w:rPr>
                      <m:t>i∈</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xy</m:t>
                        </m:r>
                      </m:sub>
                    </m:sSub>
                  </m:sub>
                  <m:sup/>
                  <m:e>
                    <m:sSup>
                      <m:sSupPr>
                        <m:ctrlPr>
                          <w:rPr>
                            <w:rFonts w:ascii="Cambria Math" w:hAnsi="Cambria Math" w:cstheme="minorHAnsi"/>
                            <w:i/>
                            <w:sz w:val="24"/>
                            <w:szCs w:val="24"/>
                          </w:rPr>
                        </m:ctrlPr>
                      </m:sSupPr>
                      <m:e>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y,i</m:t>
                            </m:r>
                          </m:sub>
                        </m:sSub>
                        <m:r>
                          <w:rPr>
                            <w:rFonts w:ascii="Cambria Math" w:hAnsi="Cambria Math" w:cstheme="minorHAnsi"/>
                            <w:sz w:val="24"/>
                            <w:szCs w:val="24"/>
                          </w:rPr>
                          <m:t>-</m:t>
                        </m:r>
                        <m:acc>
                          <m:accPr>
                            <m:chr m:val="̅"/>
                            <m:ctrlPr>
                              <w:rPr>
                                <w:rFonts w:ascii="Cambria Math" w:hAnsi="Cambria Math" w:cstheme="minorHAnsi"/>
                                <w:i/>
                                <w:sz w:val="24"/>
                                <w:szCs w:val="24"/>
                              </w:rPr>
                            </m:ctrlPr>
                          </m:accPr>
                          <m:e>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y</m:t>
                                </m:r>
                              </m:sub>
                            </m:sSub>
                          </m:e>
                        </m:acc>
                        <m:r>
                          <w:rPr>
                            <w:rFonts w:ascii="Cambria Math" w:hAnsi="Cambria Math" w:cstheme="minorHAnsi"/>
                            <w:sz w:val="24"/>
                            <w:szCs w:val="24"/>
                          </w:rPr>
                          <m:t>)</m:t>
                        </m:r>
                      </m:e>
                      <m:sup>
                        <m:r>
                          <w:rPr>
                            <w:rFonts w:ascii="Cambria Math" w:hAnsi="Cambria Math" w:cstheme="minorHAnsi"/>
                            <w:sz w:val="24"/>
                            <w:szCs w:val="24"/>
                          </w:rPr>
                          <m:t>2</m:t>
                        </m:r>
                      </m:sup>
                    </m:sSup>
                  </m:e>
                </m:nary>
              </m:e>
            </m:rad>
          </m:den>
        </m:f>
      </m:oMath>
      <w:r w:rsidRPr="00BE5130">
        <w:rPr>
          <w:rFonts w:cstheme="minorHAnsi"/>
          <w:sz w:val="24"/>
          <w:szCs w:val="24"/>
        </w:rPr>
        <w:t xml:space="preserve"> </w:t>
      </w:r>
    </w:p>
    <w:p w14:paraId="772E0A17" w14:textId="77777777" w:rsidR="00BC50F6" w:rsidRPr="00BE5130" w:rsidRDefault="00BC50F6" w:rsidP="00BC50F6">
      <w:pPr>
        <w:spacing w:after="109" w:line="480" w:lineRule="auto"/>
        <w:ind w:left="730" w:right="2"/>
        <w:jc w:val="center"/>
        <w:rPr>
          <w:rFonts w:cstheme="minorHAnsi"/>
          <w:sz w:val="24"/>
          <w:szCs w:val="24"/>
        </w:rPr>
      </w:pPr>
      <w:r w:rsidRPr="00BE5130">
        <w:rPr>
          <w:rFonts w:cstheme="minorHAnsi"/>
          <w:sz w:val="24"/>
          <w:szCs w:val="24"/>
        </w:rPr>
        <w:t xml:space="preserve">Equation </w:t>
      </w:r>
      <w:r>
        <w:rPr>
          <w:rFonts w:cstheme="minorHAnsi"/>
          <w:sz w:val="24"/>
          <w:szCs w:val="24"/>
        </w:rPr>
        <w:t>4</w:t>
      </w:r>
      <w:r w:rsidRPr="00BE5130">
        <w:rPr>
          <w:rFonts w:cstheme="minorHAnsi"/>
          <w:sz w:val="24"/>
          <w:szCs w:val="24"/>
        </w:rPr>
        <w:t>: Pearson correlation [27]</w:t>
      </w:r>
    </w:p>
    <w:p w14:paraId="3C46159B" w14:textId="77777777" w:rsidR="00BC50F6" w:rsidRPr="00BE5130" w:rsidRDefault="00BC50F6" w:rsidP="00BC50F6">
      <w:pPr>
        <w:spacing w:after="109" w:line="480" w:lineRule="auto"/>
        <w:ind w:left="730" w:right="2"/>
        <w:jc w:val="center"/>
        <w:rPr>
          <w:rFonts w:cstheme="minorHAnsi"/>
          <w:sz w:val="24"/>
          <w:szCs w:val="24"/>
        </w:rPr>
      </w:pPr>
    </w:p>
    <w:p w14:paraId="67B7C1E2" w14:textId="77777777" w:rsidR="00BC50F6" w:rsidRPr="00BE5130" w:rsidRDefault="00BC50F6" w:rsidP="00BC50F6">
      <w:pPr>
        <w:spacing w:after="109" w:line="480" w:lineRule="auto"/>
        <w:ind w:left="730" w:right="2"/>
        <w:jc w:val="center"/>
        <w:rPr>
          <w:rFonts w:eastAsia="Cambria Math" w:cstheme="minorHAnsi"/>
          <w:sz w:val="24"/>
          <w:szCs w:val="24"/>
          <w:vertAlign w:val="subscript"/>
        </w:rPr>
      </w:pPr>
      <m:oMathPara>
        <m:oMath>
          <m:r>
            <w:rPr>
              <w:rFonts w:ascii="Cambria Math" w:hAnsi="Cambria Math" w:cstheme="minorHAnsi"/>
              <w:sz w:val="24"/>
              <w:szCs w:val="24"/>
            </w:rPr>
            <m:t>simil</m:t>
          </m:r>
          <m:d>
            <m:dPr>
              <m:ctrlPr>
                <w:rPr>
                  <w:rFonts w:ascii="Cambria Math" w:hAnsi="Cambria Math" w:cstheme="minorHAnsi"/>
                  <w:i/>
                  <w:sz w:val="24"/>
                  <w:szCs w:val="24"/>
                </w:rPr>
              </m:ctrlPr>
            </m:dPr>
            <m:e>
              <m:r>
                <w:rPr>
                  <w:rFonts w:ascii="Cambria Math" w:hAnsi="Cambria Math" w:cstheme="minorHAnsi"/>
                  <w:sz w:val="24"/>
                  <w:szCs w:val="24"/>
                </w:rPr>
                <m:t>x,y</m:t>
              </m:r>
            </m:e>
          </m:d>
          <m:r>
            <w:rPr>
              <w:rFonts w:ascii="Cambria Math" w:hAnsi="Cambria Math" w:cstheme="minorHAnsi"/>
              <w:sz w:val="24"/>
              <w:szCs w:val="24"/>
            </w:rPr>
            <m:t>=</m:t>
          </m:r>
          <m:func>
            <m:funcPr>
              <m:ctrlPr>
                <w:rPr>
                  <w:rFonts w:ascii="Cambria Math" w:hAnsi="Cambria Math" w:cstheme="minorHAnsi"/>
                  <w:sz w:val="24"/>
                  <w:szCs w:val="24"/>
                </w:rPr>
              </m:ctrlPr>
            </m:funcPr>
            <m:fName>
              <m:r>
                <m:rPr>
                  <m:sty m:val="p"/>
                </m:rPr>
                <w:rPr>
                  <w:rFonts w:ascii="Cambria Math" w:hAnsi="Cambria Math" w:cstheme="minorHAnsi"/>
                  <w:sz w:val="24"/>
                  <w:szCs w:val="24"/>
                </w:rPr>
                <m:t>cos</m:t>
              </m:r>
            </m:fName>
            <m:e>
              <m:d>
                <m:dPr>
                  <m:ctrlPr>
                    <w:rPr>
                      <w:rFonts w:ascii="Cambria Math" w:hAnsi="Cambria Math" w:cstheme="minorHAnsi"/>
                      <w:i/>
                      <w:sz w:val="24"/>
                      <w:szCs w:val="24"/>
                    </w:rPr>
                  </m:ctrlPr>
                </m:dPr>
                <m:e>
                  <m:acc>
                    <m:accPr>
                      <m:chr m:val="⃗"/>
                      <m:ctrlPr>
                        <w:rPr>
                          <w:rFonts w:ascii="Cambria Math" w:hAnsi="Cambria Math" w:cstheme="minorHAnsi"/>
                          <w:i/>
                          <w:sz w:val="24"/>
                          <w:szCs w:val="24"/>
                        </w:rPr>
                      </m:ctrlPr>
                    </m:accPr>
                    <m:e>
                      <m:r>
                        <w:rPr>
                          <w:rFonts w:ascii="Cambria Math" w:hAnsi="Cambria Math" w:cstheme="minorHAnsi"/>
                          <w:sz w:val="24"/>
                          <w:szCs w:val="24"/>
                        </w:rPr>
                        <m:t>x</m:t>
                      </m:r>
                    </m:e>
                  </m:acc>
                  <m:r>
                    <w:rPr>
                      <w:rFonts w:ascii="Cambria Math" w:hAnsi="Cambria Math" w:cstheme="minorHAnsi"/>
                      <w:sz w:val="24"/>
                      <w:szCs w:val="24"/>
                    </w:rPr>
                    <m:t>,</m:t>
                  </m:r>
                  <m:acc>
                    <m:accPr>
                      <m:chr m:val="⃗"/>
                      <m:ctrlPr>
                        <w:rPr>
                          <w:rFonts w:ascii="Cambria Math" w:hAnsi="Cambria Math" w:cstheme="minorHAnsi"/>
                          <w:i/>
                          <w:sz w:val="24"/>
                          <w:szCs w:val="24"/>
                        </w:rPr>
                      </m:ctrlPr>
                    </m:accPr>
                    <m:e>
                      <m:r>
                        <w:rPr>
                          <w:rFonts w:ascii="Cambria Math" w:hAnsi="Cambria Math" w:cstheme="minorHAnsi"/>
                          <w:sz w:val="24"/>
                          <w:szCs w:val="24"/>
                        </w:rPr>
                        <m:t>y</m:t>
                      </m:r>
                    </m:e>
                  </m:acc>
                </m:e>
              </m:d>
            </m:e>
          </m:func>
          <m:r>
            <w:rPr>
              <w:rFonts w:ascii="Cambria Math" w:hAnsi="Cambria Math" w:cstheme="minorHAnsi"/>
              <w:sz w:val="24"/>
              <w:szCs w:val="24"/>
            </w:rPr>
            <m:t>=</m:t>
          </m:r>
          <m:f>
            <m:fPr>
              <m:ctrlPr>
                <w:rPr>
                  <w:rFonts w:ascii="Cambria Math" w:hAnsi="Cambria Math" w:cstheme="minorHAnsi"/>
                  <w:i/>
                  <w:sz w:val="24"/>
                  <w:szCs w:val="24"/>
                </w:rPr>
              </m:ctrlPr>
            </m:fPr>
            <m:num>
              <m:acc>
                <m:accPr>
                  <m:chr m:val="⃗"/>
                  <m:ctrlPr>
                    <w:rPr>
                      <w:rFonts w:ascii="Cambria Math" w:hAnsi="Cambria Math" w:cstheme="minorHAnsi"/>
                      <w:i/>
                      <w:sz w:val="24"/>
                      <w:szCs w:val="24"/>
                    </w:rPr>
                  </m:ctrlPr>
                </m:accPr>
                <m:e>
                  <m:r>
                    <w:rPr>
                      <w:rFonts w:ascii="Cambria Math" w:hAnsi="Cambria Math" w:cstheme="minorHAnsi"/>
                      <w:sz w:val="24"/>
                      <w:szCs w:val="24"/>
                    </w:rPr>
                    <m:t>x</m:t>
                  </m:r>
                </m:e>
              </m:acc>
              <m:r>
                <w:rPr>
                  <w:rFonts w:ascii="Cambria Math" w:hAnsi="Cambria Math" w:cstheme="minorHAnsi"/>
                  <w:sz w:val="24"/>
                  <w:szCs w:val="24"/>
                </w:rPr>
                <m:t>∙</m:t>
              </m:r>
              <m:acc>
                <m:accPr>
                  <m:chr m:val="⃗"/>
                  <m:ctrlPr>
                    <w:rPr>
                      <w:rFonts w:ascii="Cambria Math" w:hAnsi="Cambria Math" w:cstheme="minorHAnsi"/>
                      <w:i/>
                      <w:sz w:val="24"/>
                      <w:szCs w:val="24"/>
                    </w:rPr>
                  </m:ctrlPr>
                </m:accPr>
                <m:e>
                  <m:r>
                    <w:rPr>
                      <w:rFonts w:ascii="Cambria Math" w:hAnsi="Cambria Math" w:cstheme="minorHAnsi"/>
                      <w:sz w:val="24"/>
                      <w:szCs w:val="24"/>
                    </w:rPr>
                    <m:t>y</m:t>
                  </m:r>
                </m:e>
              </m:acc>
            </m:num>
            <m:den>
              <m:d>
                <m:dPr>
                  <m:begChr m:val="‖"/>
                  <m:endChr m:val="‖"/>
                  <m:ctrlPr>
                    <w:rPr>
                      <w:rFonts w:ascii="Cambria Math" w:hAnsi="Cambria Math" w:cstheme="minorHAnsi"/>
                      <w:i/>
                      <w:sz w:val="24"/>
                      <w:szCs w:val="24"/>
                    </w:rPr>
                  </m:ctrlPr>
                </m:dPr>
                <m:e>
                  <m:acc>
                    <m:accPr>
                      <m:chr m:val="⃗"/>
                      <m:ctrlPr>
                        <w:rPr>
                          <w:rFonts w:ascii="Cambria Math" w:hAnsi="Cambria Math" w:cstheme="minorHAnsi"/>
                          <w:i/>
                          <w:sz w:val="24"/>
                          <w:szCs w:val="24"/>
                        </w:rPr>
                      </m:ctrlPr>
                    </m:accPr>
                    <m:e>
                      <m:r>
                        <w:rPr>
                          <w:rFonts w:ascii="Cambria Math" w:hAnsi="Cambria Math" w:cstheme="minorHAnsi"/>
                          <w:sz w:val="24"/>
                          <w:szCs w:val="24"/>
                        </w:rPr>
                        <m:t>x</m:t>
                      </m:r>
                    </m:e>
                  </m:acc>
                </m:e>
              </m:d>
              <m:d>
                <m:dPr>
                  <m:begChr m:val="‖"/>
                  <m:endChr m:val="‖"/>
                  <m:ctrlPr>
                    <w:rPr>
                      <w:rFonts w:ascii="Cambria Math" w:hAnsi="Cambria Math" w:cstheme="minorHAnsi"/>
                      <w:i/>
                      <w:sz w:val="24"/>
                      <w:szCs w:val="24"/>
                    </w:rPr>
                  </m:ctrlPr>
                </m:dPr>
                <m:e>
                  <m:acc>
                    <m:accPr>
                      <m:chr m:val="⃗"/>
                      <m:ctrlPr>
                        <w:rPr>
                          <w:rFonts w:ascii="Cambria Math" w:hAnsi="Cambria Math" w:cstheme="minorHAnsi"/>
                          <w:i/>
                          <w:sz w:val="24"/>
                          <w:szCs w:val="24"/>
                        </w:rPr>
                      </m:ctrlPr>
                    </m:accPr>
                    <m:e>
                      <m:r>
                        <w:rPr>
                          <w:rFonts w:ascii="Cambria Math" w:hAnsi="Cambria Math" w:cstheme="minorHAnsi"/>
                          <w:sz w:val="24"/>
                          <w:szCs w:val="24"/>
                        </w:rPr>
                        <m:t>y</m:t>
                      </m:r>
                    </m:e>
                  </m:acc>
                </m:e>
              </m:d>
            </m:den>
          </m:f>
          <m:r>
            <w:rPr>
              <w:rFonts w:ascii="Cambria Math" w:hAnsi="Cambria Math" w:cstheme="minorHAnsi"/>
              <w:sz w:val="24"/>
              <w:szCs w:val="24"/>
            </w:rPr>
            <m:t>=</m:t>
          </m:r>
          <m:f>
            <m:fPr>
              <m:ctrlPr>
                <w:rPr>
                  <w:rFonts w:ascii="Cambria Math" w:hAnsi="Cambria Math" w:cstheme="minorHAnsi"/>
                  <w:i/>
                  <w:sz w:val="24"/>
                  <w:szCs w:val="24"/>
                </w:rPr>
              </m:ctrlPr>
            </m:fPr>
            <m:num>
              <m:nary>
                <m:naryPr>
                  <m:chr m:val="∑"/>
                  <m:limLoc m:val="subSup"/>
                  <m:supHide m:val="1"/>
                  <m:ctrlPr>
                    <w:rPr>
                      <w:rFonts w:ascii="Cambria Math" w:hAnsi="Cambria Math" w:cstheme="minorHAnsi"/>
                      <w:i/>
                      <w:sz w:val="24"/>
                      <w:szCs w:val="24"/>
                    </w:rPr>
                  </m:ctrlPr>
                </m:naryPr>
                <m:sub>
                  <m:r>
                    <w:rPr>
                      <w:rFonts w:ascii="Cambria Math" w:hAnsi="Cambria Math" w:cstheme="minorHAnsi"/>
                      <w:sz w:val="24"/>
                      <w:szCs w:val="24"/>
                    </w:rPr>
                    <m:t>i∈</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xy</m:t>
                      </m:r>
                    </m:sub>
                  </m:sSub>
                </m:sub>
                <m:sup/>
                <m:e>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x,i</m:t>
                      </m:r>
                    </m:sub>
                  </m:sSub>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y,i</m:t>
                      </m:r>
                    </m:sub>
                  </m:sSub>
                </m:e>
              </m:nary>
            </m:num>
            <m:den>
              <m:rad>
                <m:radPr>
                  <m:degHide m:val="1"/>
                  <m:ctrlPr>
                    <w:rPr>
                      <w:rFonts w:ascii="Cambria Math" w:hAnsi="Cambria Math" w:cstheme="minorHAnsi"/>
                      <w:i/>
                      <w:sz w:val="24"/>
                      <w:szCs w:val="24"/>
                    </w:rPr>
                  </m:ctrlPr>
                </m:radPr>
                <m:deg/>
                <m:e>
                  <m:nary>
                    <m:naryPr>
                      <m:chr m:val="∑"/>
                      <m:limLoc m:val="subSup"/>
                      <m:supHide m:val="1"/>
                      <m:ctrlPr>
                        <w:rPr>
                          <w:rFonts w:ascii="Cambria Math" w:hAnsi="Cambria Math" w:cstheme="minorHAnsi"/>
                          <w:i/>
                          <w:sz w:val="24"/>
                          <w:szCs w:val="24"/>
                        </w:rPr>
                      </m:ctrlPr>
                    </m:naryPr>
                    <m:sub>
                      <m:r>
                        <w:rPr>
                          <w:rFonts w:ascii="Cambria Math" w:hAnsi="Cambria Math" w:cstheme="minorHAnsi"/>
                          <w:sz w:val="24"/>
                          <w:szCs w:val="24"/>
                        </w:rPr>
                        <m:t>i∈</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xy</m:t>
                          </m:r>
                        </m:sub>
                      </m:sSub>
                    </m:sub>
                    <m:sup/>
                    <m:e>
                      <m:sSubSup>
                        <m:sSubSupPr>
                          <m:ctrlPr>
                            <w:rPr>
                              <w:rFonts w:ascii="Cambria Math" w:hAnsi="Cambria Math" w:cstheme="minorHAnsi"/>
                              <w:i/>
                              <w:sz w:val="24"/>
                              <w:szCs w:val="24"/>
                            </w:rPr>
                          </m:ctrlPr>
                        </m:sSubSupPr>
                        <m:e>
                          <m:r>
                            <w:rPr>
                              <w:rFonts w:ascii="Cambria Math" w:hAnsi="Cambria Math" w:cstheme="minorHAnsi"/>
                              <w:sz w:val="24"/>
                              <w:szCs w:val="24"/>
                            </w:rPr>
                            <m:t>r</m:t>
                          </m:r>
                        </m:e>
                        <m:sub>
                          <m:r>
                            <w:rPr>
                              <w:rFonts w:ascii="Cambria Math" w:hAnsi="Cambria Math" w:cstheme="minorHAnsi"/>
                              <w:sz w:val="24"/>
                              <w:szCs w:val="24"/>
                            </w:rPr>
                            <m:t>x,i</m:t>
                          </m:r>
                        </m:sub>
                        <m:sup>
                          <m:r>
                            <w:rPr>
                              <w:rFonts w:ascii="Cambria Math" w:hAnsi="Cambria Math" w:cstheme="minorHAnsi"/>
                              <w:sz w:val="24"/>
                              <w:szCs w:val="24"/>
                            </w:rPr>
                            <m:t>2</m:t>
                          </m:r>
                        </m:sup>
                      </m:sSubSup>
                    </m:e>
                  </m:nary>
                </m:e>
              </m:rad>
              <m:rad>
                <m:radPr>
                  <m:degHide m:val="1"/>
                  <m:ctrlPr>
                    <w:rPr>
                      <w:rFonts w:ascii="Cambria Math" w:hAnsi="Cambria Math" w:cstheme="minorHAnsi"/>
                      <w:i/>
                      <w:sz w:val="24"/>
                      <w:szCs w:val="24"/>
                    </w:rPr>
                  </m:ctrlPr>
                </m:radPr>
                <m:deg/>
                <m:e>
                  <m:nary>
                    <m:naryPr>
                      <m:chr m:val="∑"/>
                      <m:limLoc m:val="subSup"/>
                      <m:supHide m:val="1"/>
                      <m:ctrlPr>
                        <w:rPr>
                          <w:rFonts w:ascii="Cambria Math" w:hAnsi="Cambria Math" w:cstheme="minorHAnsi"/>
                          <w:i/>
                          <w:sz w:val="24"/>
                          <w:szCs w:val="24"/>
                        </w:rPr>
                      </m:ctrlPr>
                    </m:naryPr>
                    <m:sub>
                      <m:r>
                        <w:rPr>
                          <w:rFonts w:ascii="Cambria Math" w:hAnsi="Cambria Math" w:cstheme="minorHAnsi"/>
                          <w:sz w:val="24"/>
                          <w:szCs w:val="24"/>
                        </w:rPr>
                        <m:t>i∈</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xy</m:t>
                          </m:r>
                        </m:sub>
                      </m:sSub>
                    </m:sub>
                    <m:sup/>
                    <m:e>
                      <m:sSubSup>
                        <m:sSubSupPr>
                          <m:ctrlPr>
                            <w:rPr>
                              <w:rFonts w:ascii="Cambria Math" w:hAnsi="Cambria Math" w:cstheme="minorHAnsi"/>
                              <w:i/>
                              <w:sz w:val="24"/>
                              <w:szCs w:val="24"/>
                            </w:rPr>
                          </m:ctrlPr>
                        </m:sSubSupPr>
                        <m:e>
                          <m:r>
                            <w:rPr>
                              <w:rFonts w:ascii="Cambria Math" w:hAnsi="Cambria Math" w:cstheme="minorHAnsi"/>
                              <w:sz w:val="24"/>
                              <w:szCs w:val="24"/>
                            </w:rPr>
                            <m:t>r</m:t>
                          </m:r>
                        </m:e>
                        <m:sub>
                          <m:r>
                            <w:rPr>
                              <w:rFonts w:ascii="Cambria Math" w:hAnsi="Cambria Math" w:cstheme="minorHAnsi"/>
                              <w:sz w:val="24"/>
                              <w:szCs w:val="24"/>
                            </w:rPr>
                            <m:t>y,i</m:t>
                          </m:r>
                        </m:sub>
                        <m:sup>
                          <m:r>
                            <w:rPr>
                              <w:rFonts w:ascii="Cambria Math" w:hAnsi="Cambria Math" w:cstheme="minorHAnsi"/>
                              <w:sz w:val="24"/>
                              <w:szCs w:val="24"/>
                            </w:rPr>
                            <m:t>2</m:t>
                          </m:r>
                        </m:sup>
                      </m:sSubSup>
                    </m:e>
                  </m:nary>
                </m:e>
              </m:rad>
            </m:den>
          </m:f>
        </m:oMath>
      </m:oMathPara>
    </w:p>
    <w:p w14:paraId="0F95EE7F" w14:textId="77777777" w:rsidR="00BC50F6" w:rsidRPr="00BE5130" w:rsidRDefault="00BC50F6" w:rsidP="00BC50F6">
      <w:pPr>
        <w:tabs>
          <w:tab w:val="center" w:pos="4588"/>
          <w:tab w:val="center" w:pos="7651"/>
        </w:tabs>
        <w:spacing w:after="429" w:line="480" w:lineRule="auto"/>
        <w:ind w:firstLine="0"/>
        <w:rPr>
          <w:rFonts w:cstheme="minorHAnsi"/>
          <w:sz w:val="24"/>
          <w:szCs w:val="24"/>
        </w:rPr>
      </w:pPr>
    </w:p>
    <w:p w14:paraId="05EB2720" w14:textId="77777777" w:rsidR="00BC50F6" w:rsidRPr="00BE5130" w:rsidRDefault="00BC50F6" w:rsidP="00BC50F6">
      <w:pPr>
        <w:spacing w:after="109" w:line="480" w:lineRule="auto"/>
        <w:ind w:left="730" w:right="2"/>
        <w:jc w:val="center"/>
        <w:rPr>
          <w:rFonts w:cstheme="minorHAnsi"/>
          <w:sz w:val="24"/>
          <w:szCs w:val="24"/>
        </w:rPr>
      </w:pPr>
      <w:r w:rsidRPr="00BE5130">
        <w:rPr>
          <w:rFonts w:cstheme="minorHAnsi"/>
          <w:sz w:val="24"/>
          <w:szCs w:val="24"/>
        </w:rPr>
        <w:t xml:space="preserve">Equation 5: Cosine-based correlation [27] </w:t>
      </w:r>
    </w:p>
    <w:p w14:paraId="2948B7D0" w14:textId="77777777" w:rsidR="00BC50F6" w:rsidRPr="00BE5130" w:rsidRDefault="00BC50F6" w:rsidP="00BC50F6">
      <w:pPr>
        <w:spacing w:after="109" w:line="480" w:lineRule="auto"/>
        <w:ind w:left="730" w:right="2"/>
        <w:jc w:val="center"/>
        <w:rPr>
          <w:rFonts w:cstheme="minorHAnsi"/>
          <w:sz w:val="24"/>
          <w:szCs w:val="24"/>
        </w:rPr>
      </w:pPr>
    </w:p>
    <w:p w14:paraId="65C08173"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Due to the format of the data in the database, it will be necessary to use a modification of the cosine formula. In the case of just the department, the input and output data are purely classification based. The cosine formula is generally used in the </w:t>
      </w:r>
      <w:r w:rsidRPr="00BE5130">
        <w:rPr>
          <w:rFonts w:cstheme="minorHAnsi"/>
          <w:sz w:val="24"/>
          <w:szCs w:val="24"/>
        </w:rPr>
        <w:lastRenderedPageBreak/>
        <w:t xml:space="preserve">case of One-Hot Encoding, so it will need to be modified for this case. The similarities will be calculated using a simple percentage measure. When just departments are used, the similarities can be calculated using the following: </w:t>
      </w:r>
    </w:p>
    <w:p w14:paraId="2532FF48" w14:textId="77777777" w:rsidR="00BC50F6" w:rsidRPr="00BE5130" w:rsidRDefault="00BC50F6" w:rsidP="00BC50F6">
      <w:pPr>
        <w:spacing w:line="480" w:lineRule="auto"/>
        <w:ind w:left="-15"/>
        <w:jc w:val="center"/>
        <w:rPr>
          <w:rFonts w:cstheme="minorHAnsi"/>
          <w:sz w:val="24"/>
          <w:szCs w:val="24"/>
        </w:rPr>
      </w:pPr>
      <m:oMath>
        <m:r>
          <w:rPr>
            <w:rFonts w:ascii="Cambria Math" w:hAnsi="Cambria Math" w:cstheme="minorHAnsi"/>
            <w:sz w:val="24"/>
            <w:szCs w:val="24"/>
          </w:rPr>
          <m:t>simil</m:t>
        </m:r>
        <m:d>
          <m:dPr>
            <m:ctrlPr>
              <w:rPr>
                <w:rFonts w:ascii="Cambria Math" w:hAnsi="Cambria Math" w:cstheme="minorHAnsi"/>
                <w:i/>
                <w:sz w:val="24"/>
                <w:szCs w:val="24"/>
              </w:rPr>
            </m:ctrlPr>
          </m:dPr>
          <m:e>
            <m:r>
              <w:rPr>
                <w:rFonts w:ascii="Cambria Math" w:hAnsi="Cambria Math" w:cstheme="minorHAnsi"/>
                <w:sz w:val="24"/>
                <w:szCs w:val="24"/>
              </w:rPr>
              <m:t>x,y</m:t>
            </m:r>
          </m:e>
        </m:d>
        <m:r>
          <w:rPr>
            <w:rFonts w:ascii="Cambria Math" w:hAnsi="Cambria Math" w:cstheme="minorHAnsi"/>
            <w:sz w:val="24"/>
            <w:szCs w:val="24"/>
          </w:rPr>
          <m:t>=</m:t>
        </m:r>
        <m:f>
          <m:fPr>
            <m:ctrlPr>
              <w:rPr>
                <w:rFonts w:ascii="Cambria Math" w:hAnsi="Cambria Math" w:cstheme="minorHAnsi"/>
                <w:i/>
                <w:sz w:val="24"/>
                <w:szCs w:val="24"/>
              </w:rPr>
            </m:ctrlPr>
          </m:fPr>
          <m:num>
            <m:nary>
              <m:naryPr>
                <m:chr m:val="∑"/>
                <m:limLoc m:val="subSup"/>
                <m:supHide m:val="1"/>
                <m:ctrlPr>
                  <w:rPr>
                    <w:rFonts w:ascii="Cambria Math" w:hAnsi="Cambria Math" w:cstheme="minorHAnsi"/>
                    <w:i/>
                    <w:sz w:val="24"/>
                    <w:szCs w:val="24"/>
                  </w:rPr>
                </m:ctrlPr>
              </m:naryPr>
              <m:sub>
                <m:r>
                  <w:rPr>
                    <w:rFonts w:ascii="Cambria Math" w:hAnsi="Cambria Math" w:cstheme="minorHAnsi"/>
                    <w:sz w:val="24"/>
                    <w:szCs w:val="24"/>
                  </w:rPr>
                  <m:t>i∈</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xy</m:t>
                    </m:r>
                  </m:sub>
                </m:sSub>
              </m:sub>
              <m:sup/>
              <m:e>
                <m:sSub>
                  <m:sSubPr>
                    <m:ctrlPr>
                      <w:rPr>
                        <w:rFonts w:ascii="Cambria Math" w:hAnsi="Cambria Math" w:cstheme="minorHAnsi"/>
                        <w:i/>
                        <w:sz w:val="24"/>
                        <w:szCs w:val="24"/>
                      </w:rPr>
                    </m:ctrlPr>
                  </m:sSubPr>
                  <m:e>
                    <m:r>
                      <w:rPr>
                        <w:rFonts w:ascii="Cambria Math" w:hAnsi="Cambria Math" w:cstheme="minorHAnsi"/>
                        <w:sz w:val="24"/>
                        <w:szCs w:val="24"/>
                      </w:rPr>
                      <m:t>L</m:t>
                    </m:r>
                  </m:e>
                  <m:sub>
                    <m:r>
                      <w:rPr>
                        <w:rFonts w:ascii="Cambria Math" w:hAnsi="Cambria Math" w:cstheme="minorHAnsi"/>
                        <w:sz w:val="24"/>
                        <w:szCs w:val="24"/>
                      </w:rPr>
                      <m:t>x,i</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L</m:t>
                    </m:r>
                  </m:e>
                  <m:sub>
                    <m:r>
                      <w:rPr>
                        <w:rFonts w:ascii="Cambria Math" w:hAnsi="Cambria Math" w:cstheme="minorHAnsi"/>
                        <w:sz w:val="24"/>
                        <w:szCs w:val="24"/>
                      </w:rPr>
                      <m:t>y,i</m:t>
                    </m:r>
                  </m:sub>
                </m:sSub>
              </m:e>
            </m:nary>
          </m:num>
          <m:den>
            <m:r>
              <w:rPr>
                <w:rFonts w:ascii="Cambria Math" w:hAnsi="Cambria Math" w:cstheme="minorHAnsi"/>
                <w:sz w:val="24"/>
                <w:szCs w:val="24"/>
              </w:rPr>
              <m:t>N</m:t>
            </m:r>
          </m:den>
        </m:f>
      </m:oMath>
      <w:r w:rsidRPr="00BE5130">
        <w:rPr>
          <w:rFonts w:eastAsia="Cambria Math" w:cstheme="minorHAnsi"/>
          <w:sz w:val="24"/>
          <w:szCs w:val="24"/>
        </w:rPr>
        <w:t xml:space="preserve"> </w:t>
      </w:r>
    </w:p>
    <w:p w14:paraId="30783337" w14:textId="77777777" w:rsidR="00BC50F6" w:rsidRPr="00BE5130" w:rsidRDefault="00BC50F6" w:rsidP="00BC50F6">
      <w:pPr>
        <w:spacing w:after="54" w:line="480" w:lineRule="auto"/>
        <w:ind w:right="378" w:firstLine="0"/>
        <w:rPr>
          <w:rFonts w:cstheme="minorHAnsi"/>
          <w:sz w:val="24"/>
          <w:szCs w:val="24"/>
        </w:rPr>
      </w:pPr>
    </w:p>
    <w:p w14:paraId="0E519874" w14:textId="77777777" w:rsidR="00BC50F6" w:rsidRPr="00BE5130" w:rsidRDefault="00BC50F6" w:rsidP="00BC50F6">
      <w:pPr>
        <w:spacing w:after="112" w:line="480" w:lineRule="auto"/>
        <w:ind w:left="2533"/>
        <w:rPr>
          <w:rFonts w:cstheme="minorHAnsi"/>
          <w:sz w:val="24"/>
          <w:szCs w:val="24"/>
        </w:rPr>
      </w:pPr>
      <w:r w:rsidRPr="00BE5130">
        <w:rPr>
          <w:rFonts w:cstheme="minorHAnsi"/>
          <w:sz w:val="24"/>
          <w:szCs w:val="24"/>
        </w:rPr>
        <w:t xml:space="preserve">Equation </w:t>
      </w:r>
      <w:r>
        <w:rPr>
          <w:rFonts w:cstheme="minorHAnsi"/>
          <w:sz w:val="24"/>
          <w:szCs w:val="24"/>
        </w:rPr>
        <w:t>6</w:t>
      </w:r>
      <w:r w:rsidRPr="00BE5130">
        <w:rPr>
          <w:rFonts w:cstheme="minorHAnsi"/>
          <w:sz w:val="24"/>
          <w:szCs w:val="24"/>
        </w:rPr>
        <w:t xml:space="preserve">: Similarity Metric Based Off of Department </w:t>
      </w:r>
    </w:p>
    <w:p w14:paraId="6B525AF4" w14:textId="77777777" w:rsidR="00BC50F6" w:rsidRPr="00BE5130" w:rsidRDefault="00BC50F6" w:rsidP="00BC50F6">
      <w:pPr>
        <w:spacing w:after="112" w:line="480" w:lineRule="auto"/>
        <w:ind w:left="730"/>
        <w:rPr>
          <w:rFonts w:cstheme="minorHAnsi"/>
          <w:sz w:val="24"/>
          <w:szCs w:val="24"/>
        </w:rPr>
      </w:pPr>
      <w:r w:rsidRPr="00BE5130">
        <w:rPr>
          <w:rFonts w:cstheme="minorHAnsi"/>
          <w:sz w:val="24"/>
          <w:szCs w:val="24"/>
        </w:rPr>
        <w:t xml:space="preserve">Where, </w:t>
      </w:r>
    </w:p>
    <w:p w14:paraId="5178210D" w14:textId="77777777" w:rsidR="00BC50F6" w:rsidRPr="00BE5130" w:rsidRDefault="00BC50F6" w:rsidP="00BC50F6">
      <w:pPr>
        <w:numPr>
          <w:ilvl w:val="0"/>
          <w:numId w:val="4"/>
        </w:numPr>
        <w:spacing w:after="109" w:line="480" w:lineRule="auto"/>
        <w:ind w:right="4" w:hanging="151"/>
        <w:jc w:val="center"/>
        <w:rPr>
          <w:rFonts w:cstheme="minorHAnsi"/>
          <w:sz w:val="24"/>
          <w:szCs w:val="24"/>
        </w:rPr>
      </w:pPr>
      <w:r w:rsidRPr="00BE5130">
        <w:rPr>
          <w:rFonts w:cstheme="minorHAnsi"/>
          <w:sz w:val="24"/>
          <w:szCs w:val="24"/>
        </w:rPr>
        <w:t xml:space="preserve">is the active store </w:t>
      </w:r>
    </w:p>
    <w:p w14:paraId="0898C478" w14:textId="77777777" w:rsidR="00BC50F6" w:rsidRPr="00BE5130" w:rsidRDefault="00BC50F6" w:rsidP="00BC50F6">
      <w:pPr>
        <w:numPr>
          <w:ilvl w:val="0"/>
          <w:numId w:val="4"/>
        </w:numPr>
        <w:spacing w:after="109" w:line="480" w:lineRule="auto"/>
        <w:ind w:right="4" w:hanging="151"/>
        <w:jc w:val="center"/>
        <w:rPr>
          <w:rFonts w:cstheme="minorHAnsi"/>
          <w:sz w:val="24"/>
          <w:szCs w:val="24"/>
        </w:rPr>
      </w:pPr>
      <w:r w:rsidRPr="00BE5130">
        <w:rPr>
          <w:rFonts w:cstheme="minorHAnsi"/>
          <w:sz w:val="24"/>
          <w:szCs w:val="24"/>
        </w:rPr>
        <w:t xml:space="preserve">is the store being compared to the active store </w:t>
      </w:r>
    </w:p>
    <w:p w14:paraId="67B5F3C7" w14:textId="77777777" w:rsidR="00BC50F6" w:rsidRPr="00BE5130" w:rsidRDefault="00BC50F6" w:rsidP="00BC50F6">
      <w:pPr>
        <w:spacing w:after="109" w:line="480" w:lineRule="auto"/>
        <w:ind w:left="730" w:right="2"/>
        <w:jc w:val="center"/>
        <w:rPr>
          <w:rFonts w:cstheme="minorHAnsi"/>
          <w:sz w:val="24"/>
          <w:szCs w:val="24"/>
        </w:rPr>
      </w:pPr>
      <w:proofErr w:type="spellStart"/>
      <w:r w:rsidRPr="00BE5130">
        <w:rPr>
          <w:rFonts w:cstheme="minorHAnsi"/>
          <w:sz w:val="24"/>
          <w:szCs w:val="24"/>
        </w:rPr>
        <w:t>I</w:t>
      </w:r>
      <w:r w:rsidRPr="00BE5130">
        <w:rPr>
          <w:rFonts w:cstheme="minorHAnsi"/>
          <w:sz w:val="24"/>
          <w:szCs w:val="24"/>
          <w:vertAlign w:val="subscript"/>
        </w:rPr>
        <w:t>x,y</w:t>
      </w:r>
      <w:proofErr w:type="spellEnd"/>
      <w:r w:rsidRPr="00BE5130">
        <w:rPr>
          <w:rFonts w:cstheme="minorHAnsi"/>
          <w:sz w:val="24"/>
          <w:szCs w:val="24"/>
        </w:rPr>
        <w:t xml:space="preserve"> is the set of items in both store x and y </w:t>
      </w:r>
    </w:p>
    <w:p w14:paraId="4A55FE5F" w14:textId="77777777" w:rsidR="00BC50F6" w:rsidRPr="00BE5130" w:rsidRDefault="00BC50F6" w:rsidP="00BC50F6">
      <w:pPr>
        <w:spacing w:after="109" w:line="480" w:lineRule="auto"/>
        <w:ind w:left="730" w:right="8"/>
        <w:jc w:val="center"/>
        <w:rPr>
          <w:rFonts w:cstheme="minorHAnsi"/>
          <w:sz w:val="24"/>
          <w:szCs w:val="24"/>
        </w:rPr>
      </w:pPr>
      <w:proofErr w:type="spellStart"/>
      <w:r w:rsidRPr="00BE5130">
        <w:rPr>
          <w:rFonts w:cstheme="minorHAnsi"/>
          <w:sz w:val="24"/>
          <w:szCs w:val="24"/>
        </w:rPr>
        <w:t>L</w:t>
      </w:r>
      <w:r w:rsidRPr="00BE5130">
        <w:rPr>
          <w:rFonts w:cstheme="minorHAnsi"/>
          <w:sz w:val="24"/>
          <w:szCs w:val="24"/>
          <w:vertAlign w:val="subscript"/>
        </w:rPr>
        <w:t>x,i</w:t>
      </w:r>
      <w:proofErr w:type="spellEnd"/>
      <w:r w:rsidRPr="00BE5130">
        <w:rPr>
          <w:rFonts w:cstheme="minorHAnsi"/>
          <w:sz w:val="24"/>
          <w:szCs w:val="24"/>
          <w:vertAlign w:val="subscript"/>
        </w:rPr>
        <w:t xml:space="preserve"> </w:t>
      </w:r>
      <w:r w:rsidRPr="00BE5130">
        <w:rPr>
          <w:rFonts w:cstheme="minorHAnsi"/>
          <w:sz w:val="24"/>
          <w:szCs w:val="24"/>
        </w:rPr>
        <w:t xml:space="preserve">is the location of item i in store x  </w:t>
      </w:r>
    </w:p>
    <w:p w14:paraId="600C5D9F" w14:textId="77777777" w:rsidR="00BC50F6" w:rsidRPr="00BE5130" w:rsidRDefault="00BC50F6" w:rsidP="00BC50F6">
      <w:pPr>
        <w:spacing w:after="109" w:line="480" w:lineRule="auto"/>
        <w:ind w:left="730" w:right="5"/>
        <w:jc w:val="center"/>
        <w:rPr>
          <w:rFonts w:cstheme="minorHAnsi"/>
          <w:sz w:val="24"/>
          <w:szCs w:val="24"/>
        </w:rPr>
      </w:pPr>
      <w:proofErr w:type="spellStart"/>
      <w:r w:rsidRPr="00BE5130">
        <w:rPr>
          <w:rFonts w:cstheme="minorHAnsi"/>
          <w:sz w:val="24"/>
          <w:szCs w:val="24"/>
        </w:rPr>
        <w:t>L</w:t>
      </w:r>
      <w:r w:rsidRPr="00BE5130">
        <w:rPr>
          <w:rFonts w:cstheme="minorHAnsi"/>
          <w:sz w:val="24"/>
          <w:szCs w:val="24"/>
          <w:vertAlign w:val="subscript"/>
        </w:rPr>
        <w:t>y,i</w:t>
      </w:r>
      <w:proofErr w:type="spellEnd"/>
      <w:r w:rsidRPr="00BE5130">
        <w:rPr>
          <w:rFonts w:cstheme="minorHAnsi"/>
          <w:sz w:val="24"/>
          <w:szCs w:val="24"/>
          <w:vertAlign w:val="subscript"/>
        </w:rPr>
        <w:t xml:space="preserve"> </w:t>
      </w:r>
      <w:r w:rsidRPr="00BE5130">
        <w:rPr>
          <w:rFonts w:cstheme="minorHAnsi"/>
          <w:sz w:val="24"/>
          <w:szCs w:val="24"/>
        </w:rPr>
        <w:t xml:space="preserve">is the location of item i in store y </w:t>
      </w:r>
    </w:p>
    <w:p w14:paraId="5570982B" w14:textId="77777777" w:rsidR="00BC50F6" w:rsidRPr="00BE5130" w:rsidRDefault="00BC50F6" w:rsidP="00BC50F6">
      <w:pPr>
        <w:spacing w:after="109" w:line="480" w:lineRule="auto"/>
        <w:ind w:left="730" w:right="3"/>
        <w:jc w:val="center"/>
        <w:rPr>
          <w:rFonts w:cstheme="minorHAnsi"/>
          <w:sz w:val="24"/>
          <w:szCs w:val="24"/>
        </w:rPr>
      </w:pPr>
      <w:r w:rsidRPr="00BE5130">
        <w:rPr>
          <w:rFonts w:cstheme="minorHAnsi"/>
          <w:sz w:val="24"/>
          <w:szCs w:val="24"/>
        </w:rPr>
        <w:t xml:space="preserve">N is the number of known items in store x </w:t>
      </w:r>
    </w:p>
    <w:p w14:paraId="5B8A89AE" w14:textId="77777777" w:rsidR="00BC50F6" w:rsidRPr="00BE5130" w:rsidRDefault="00BC50F6" w:rsidP="00BC50F6">
      <w:pPr>
        <w:spacing w:after="110" w:line="480" w:lineRule="auto"/>
        <w:ind w:left="767" w:firstLine="0"/>
        <w:jc w:val="center"/>
        <w:rPr>
          <w:rFonts w:cstheme="minorHAnsi"/>
          <w:sz w:val="24"/>
          <w:szCs w:val="24"/>
        </w:rPr>
      </w:pPr>
      <w:r w:rsidRPr="00BE5130">
        <w:rPr>
          <w:rFonts w:cstheme="minorHAnsi"/>
          <w:sz w:val="24"/>
          <w:szCs w:val="24"/>
        </w:rPr>
        <w:t xml:space="preserve"> </w:t>
      </w:r>
    </w:p>
    <w:p w14:paraId="6CD0ACCD" w14:textId="77777777" w:rsidR="00BC50F6" w:rsidRPr="00BE5130" w:rsidRDefault="00BC50F6" w:rsidP="00BC50F6">
      <w:pPr>
        <w:spacing w:after="45" w:line="480" w:lineRule="auto"/>
        <w:ind w:left="-15"/>
        <w:rPr>
          <w:rFonts w:cstheme="minorHAnsi"/>
          <w:sz w:val="24"/>
          <w:szCs w:val="24"/>
        </w:rPr>
      </w:pPr>
      <w:r w:rsidRPr="00BE5130">
        <w:rPr>
          <w:rFonts w:cstheme="minorHAnsi"/>
          <w:sz w:val="24"/>
          <w:szCs w:val="24"/>
        </w:rPr>
        <w:t xml:space="preserve">Then, to update the location similarity to work with aisle numbers in addition to the departments, the equation will need to be updated as follows:  </w:t>
      </w:r>
    </w:p>
    <w:p w14:paraId="1C823773" w14:textId="77777777" w:rsidR="00BC50F6" w:rsidRPr="00BE5130" w:rsidRDefault="00BC50F6" w:rsidP="00BC50F6">
      <w:pPr>
        <w:spacing w:after="45" w:line="480" w:lineRule="auto"/>
        <w:ind w:left="-15"/>
        <w:rPr>
          <w:rFonts w:cstheme="minorHAnsi"/>
          <w:sz w:val="24"/>
          <w:szCs w:val="24"/>
        </w:rPr>
      </w:pPr>
    </w:p>
    <w:p w14:paraId="4A95FDBC" w14:textId="77777777" w:rsidR="00BC50F6" w:rsidRPr="00BE5130" w:rsidRDefault="00BC50F6" w:rsidP="00BC50F6">
      <w:pPr>
        <w:spacing w:after="45" w:line="480" w:lineRule="auto"/>
        <w:ind w:left="-15"/>
        <w:rPr>
          <w:rFonts w:cstheme="minorHAnsi"/>
          <w:sz w:val="24"/>
          <w:szCs w:val="24"/>
        </w:rPr>
      </w:pPr>
    </w:p>
    <w:p w14:paraId="7733EFA8" w14:textId="77777777" w:rsidR="00BC50F6" w:rsidRPr="00BE5130" w:rsidRDefault="00BC50F6" w:rsidP="00BC50F6">
      <w:pPr>
        <w:spacing w:after="45" w:line="480" w:lineRule="auto"/>
        <w:ind w:left="-15"/>
        <w:jc w:val="center"/>
        <w:rPr>
          <w:rFonts w:eastAsiaTheme="minorEastAsia" w:cstheme="minorHAnsi"/>
          <w:sz w:val="24"/>
          <w:szCs w:val="24"/>
        </w:rPr>
      </w:pPr>
      <m:oMathPara>
        <m:oMath>
          <m:r>
            <w:rPr>
              <w:rFonts w:ascii="Cambria Math" w:hAnsi="Cambria Math" w:cstheme="minorHAnsi"/>
              <w:sz w:val="24"/>
              <w:szCs w:val="24"/>
            </w:rPr>
            <m:t>simil</m:t>
          </m:r>
          <m:d>
            <m:dPr>
              <m:ctrlPr>
                <w:rPr>
                  <w:rFonts w:ascii="Cambria Math" w:hAnsi="Cambria Math" w:cstheme="minorHAnsi"/>
                  <w:i/>
                  <w:sz w:val="24"/>
                  <w:szCs w:val="24"/>
                </w:rPr>
              </m:ctrlPr>
            </m:dPr>
            <m:e>
              <m:r>
                <w:rPr>
                  <w:rFonts w:ascii="Cambria Math" w:hAnsi="Cambria Math" w:cstheme="minorHAnsi"/>
                  <w:sz w:val="24"/>
                  <w:szCs w:val="24"/>
                </w:rPr>
                <m:t>x,y</m:t>
              </m:r>
            </m:e>
          </m:d>
          <m:r>
            <w:rPr>
              <w:rFonts w:ascii="Cambria Math" w:hAnsi="Cambria Math" w:cstheme="minorHAnsi"/>
              <w:sz w:val="24"/>
              <w:szCs w:val="24"/>
            </w:rPr>
            <m:t>=</m:t>
          </m:r>
          <m:f>
            <m:fPr>
              <m:ctrlPr>
                <w:rPr>
                  <w:rFonts w:ascii="Cambria Math" w:hAnsi="Cambria Math" w:cstheme="minorHAnsi"/>
                  <w:i/>
                  <w:sz w:val="24"/>
                  <w:szCs w:val="24"/>
                </w:rPr>
              </m:ctrlPr>
            </m:fPr>
            <m:num>
              <m:nary>
                <m:naryPr>
                  <m:chr m:val="∑"/>
                  <m:limLoc m:val="subSup"/>
                  <m:supHide m:val="1"/>
                  <m:ctrlPr>
                    <w:rPr>
                      <w:rFonts w:ascii="Cambria Math" w:hAnsi="Cambria Math" w:cstheme="minorHAnsi"/>
                      <w:i/>
                      <w:sz w:val="24"/>
                      <w:szCs w:val="24"/>
                    </w:rPr>
                  </m:ctrlPr>
                </m:naryPr>
                <m:sub>
                  <m:r>
                    <w:rPr>
                      <w:rFonts w:ascii="Cambria Math" w:hAnsi="Cambria Math" w:cstheme="minorHAnsi"/>
                      <w:sz w:val="24"/>
                      <w:szCs w:val="24"/>
                    </w:rPr>
                    <m:t>i∈</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xy</m:t>
                      </m:r>
                    </m:sub>
                  </m:sSub>
                </m:sub>
                <m:sup/>
                <m:e>
                  <m:r>
                    <w:rPr>
                      <w:rFonts w:ascii="Cambria Math" w:hAnsi="Cambria Math" w:cstheme="minorHAnsi"/>
                      <w:sz w:val="24"/>
                      <w:szCs w:val="24"/>
                    </w:rPr>
                    <m:t>H</m:t>
                  </m:r>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x,i</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y,i</m:t>
                          </m:r>
                        </m:sub>
                      </m:sSub>
                    </m:e>
                  </m:d>
                  <m:r>
                    <w:rPr>
                      <w:rFonts w:ascii="Cambria Math" w:hAnsi="Cambria Math" w:cstheme="minorHAnsi"/>
                      <w:sz w:val="24"/>
                      <w:szCs w:val="24"/>
                    </w:rPr>
                    <m:t>+(1-H)(</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x,i</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y,i</m:t>
                      </m:r>
                    </m:sub>
                  </m:sSub>
                  <m:r>
                    <w:rPr>
                      <w:rFonts w:ascii="Cambria Math" w:hAnsi="Cambria Math" w:cstheme="minorHAnsi"/>
                      <w:sz w:val="24"/>
                      <w:szCs w:val="24"/>
                    </w:rPr>
                    <m:t>)</m:t>
                  </m:r>
                </m:e>
              </m:nary>
            </m:num>
            <m:den>
              <m:r>
                <w:rPr>
                  <w:rFonts w:ascii="Cambria Math" w:hAnsi="Cambria Math" w:cstheme="minorHAnsi"/>
                  <w:sz w:val="24"/>
                  <w:szCs w:val="24"/>
                </w:rPr>
                <m:t>N</m:t>
              </m:r>
            </m:den>
          </m:f>
        </m:oMath>
      </m:oMathPara>
    </w:p>
    <w:p w14:paraId="1E7E027C" w14:textId="77777777" w:rsidR="00BC50F6" w:rsidRPr="00BE5130" w:rsidRDefault="00BC50F6" w:rsidP="00BC50F6">
      <w:pPr>
        <w:spacing w:after="45" w:line="480" w:lineRule="auto"/>
        <w:ind w:left="-15"/>
        <w:jc w:val="center"/>
        <w:rPr>
          <w:rFonts w:cstheme="minorHAnsi"/>
          <w:sz w:val="24"/>
          <w:szCs w:val="24"/>
        </w:rPr>
      </w:pPr>
    </w:p>
    <w:p w14:paraId="63320BA9" w14:textId="77777777" w:rsidR="00BC50F6" w:rsidRPr="00BE5130" w:rsidRDefault="00BC50F6" w:rsidP="00BC50F6">
      <w:pPr>
        <w:spacing w:line="480" w:lineRule="auto"/>
        <w:ind w:left="720" w:right="685" w:firstLine="1397"/>
        <w:rPr>
          <w:rFonts w:cstheme="minorHAnsi"/>
          <w:sz w:val="24"/>
          <w:szCs w:val="24"/>
        </w:rPr>
      </w:pPr>
      <w:r w:rsidRPr="00BE5130">
        <w:rPr>
          <w:rFonts w:cstheme="minorHAnsi"/>
          <w:sz w:val="24"/>
          <w:szCs w:val="24"/>
        </w:rPr>
        <w:lastRenderedPageBreak/>
        <w:t xml:space="preserve">Equation </w:t>
      </w:r>
      <w:r>
        <w:rPr>
          <w:rFonts w:cstheme="minorHAnsi"/>
          <w:sz w:val="24"/>
          <w:szCs w:val="24"/>
        </w:rPr>
        <w:t>7</w:t>
      </w:r>
      <w:r w:rsidRPr="00BE5130">
        <w:rPr>
          <w:rFonts w:cstheme="minorHAnsi"/>
          <w:sz w:val="24"/>
          <w:szCs w:val="24"/>
        </w:rPr>
        <w:t xml:space="preserve">: Distance Metric Based Off of Department and Aisle Where, </w:t>
      </w:r>
    </w:p>
    <w:p w14:paraId="11F65094" w14:textId="77777777" w:rsidR="00BC50F6" w:rsidRPr="00BE5130" w:rsidRDefault="00BC50F6" w:rsidP="00BC50F6">
      <w:pPr>
        <w:numPr>
          <w:ilvl w:val="0"/>
          <w:numId w:val="5"/>
        </w:numPr>
        <w:spacing w:after="109" w:line="480" w:lineRule="auto"/>
        <w:ind w:right="4" w:hanging="151"/>
        <w:jc w:val="center"/>
        <w:rPr>
          <w:rFonts w:cstheme="minorHAnsi"/>
          <w:sz w:val="24"/>
          <w:szCs w:val="24"/>
        </w:rPr>
      </w:pPr>
      <w:r w:rsidRPr="00BE5130">
        <w:rPr>
          <w:rFonts w:cstheme="minorHAnsi"/>
          <w:sz w:val="24"/>
          <w:szCs w:val="24"/>
        </w:rPr>
        <w:t xml:space="preserve">is the active store </w:t>
      </w:r>
    </w:p>
    <w:p w14:paraId="317DECBF" w14:textId="77777777" w:rsidR="00BC50F6" w:rsidRPr="00BE5130" w:rsidRDefault="00BC50F6" w:rsidP="00BC50F6">
      <w:pPr>
        <w:numPr>
          <w:ilvl w:val="0"/>
          <w:numId w:val="5"/>
        </w:numPr>
        <w:spacing w:after="109" w:line="480" w:lineRule="auto"/>
        <w:ind w:right="4" w:hanging="151"/>
        <w:jc w:val="center"/>
        <w:rPr>
          <w:rFonts w:cstheme="minorHAnsi"/>
          <w:sz w:val="24"/>
          <w:szCs w:val="24"/>
        </w:rPr>
      </w:pPr>
      <w:r w:rsidRPr="00BE5130">
        <w:rPr>
          <w:rFonts w:cstheme="minorHAnsi"/>
          <w:sz w:val="24"/>
          <w:szCs w:val="24"/>
        </w:rPr>
        <w:t xml:space="preserve">is the store being compared to the active store </w:t>
      </w:r>
    </w:p>
    <w:p w14:paraId="46F030F4" w14:textId="77777777" w:rsidR="00BC50F6" w:rsidRPr="00BE5130" w:rsidRDefault="00BC50F6" w:rsidP="00BC50F6">
      <w:pPr>
        <w:spacing w:after="109" w:line="480" w:lineRule="auto"/>
        <w:ind w:left="730" w:right="3"/>
        <w:jc w:val="center"/>
        <w:rPr>
          <w:rFonts w:cstheme="minorHAnsi"/>
          <w:sz w:val="24"/>
          <w:szCs w:val="24"/>
        </w:rPr>
      </w:pPr>
      <w:proofErr w:type="spellStart"/>
      <w:r w:rsidRPr="00BE5130">
        <w:rPr>
          <w:rFonts w:cstheme="minorHAnsi"/>
          <w:sz w:val="24"/>
          <w:szCs w:val="24"/>
        </w:rPr>
        <w:t>I</w:t>
      </w:r>
      <w:r w:rsidRPr="00BE5130">
        <w:rPr>
          <w:rFonts w:cstheme="minorHAnsi"/>
          <w:sz w:val="24"/>
          <w:szCs w:val="24"/>
          <w:vertAlign w:val="subscript"/>
        </w:rPr>
        <w:t>x,y</w:t>
      </w:r>
      <w:proofErr w:type="spellEnd"/>
      <w:r w:rsidRPr="00BE5130">
        <w:rPr>
          <w:rFonts w:cstheme="minorHAnsi"/>
          <w:sz w:val="24"/>
          <w:szCs w:val="24"/>
        </w:rPr>
        <w:t xml:space="preserve"> is the set of items in both store x and y </w:t>
      </w:r>
    </w:p>
    <w:p w14:paraId="0792EB1E" w14:textId="77777777" w:rsidR="00BC50F6" w:rsidRPr="00BE5130" w:rsidRDefault="00BC50F6" w:rsidP="00BC50F6">
      <w:pPr>
        <w:spacing w:after="109" w:line="480" w:lineRule="auto"/>
        <w:ind w:left="730" w:right="2"/>
        <w:jc w:val="center"/>
        <w:rPr>
          <w:rFonts w:cstheme="minorHAnsi"/>
          <w:sz w:val="24"/>
          <w:szCs w:val="24"/>
        </w:rPr>
      </w:pPr>
      <w:proofErr w:type="spellStart"/>
      <w:r w:rsidRPr="00BE5130">
        <w:rPr>
          <w:rFonts w:cstheme="minorHAnsi"/>
          <w:sz w:val="24"/>
          <w:szCs w:val="24"/>
        </w:rPr>
        <w:t>D</w:t>
      </w:r>
      <w:r w:rsidRPr="00BE5130">
        <w:rPr>
          <w:rFonts w:cstheme="minorHAnsi"/>
          <w:sz w:val="24"/>
          <w:szCs w:val="24"/>
          <w:vertAlign w:val="subscript"/>
        </w:rPr>
        <w:t>x,i</w:t>
      </w:r>
      <w:proofErr w:type="spellEnd"/>
      <w:r w:rsidRPr="00BE5130">
        <w:rPr>
          <w:rFonts w:cstheme="minorHAnsi"/>
          <w:sz w:val="24"/>
          <w:szCs w:val="24"/>
          <w:vertAlign w:val="subscript"/>
        </w:rPr>
        <w:t xml:space="preserve"> </w:t>
      </w:r>
      <w:r w:rsidRPr="00BE5130">
        <w:rPr>
          <w:rFonts w:cstheme="minorHAnsi"/>
          <w:sz w:val="24"/>
          <w:szCs w:val="24"/>
        </w:rPr>
        <w:t xml:space="preserve">is the department of item i in store x  </w:t>
      </w:r>
    </w:p>
    <w:p w14:paraId="2A5295A6" w14:textId="77777777" w:rsidR="00BC50F6" w:rsidRPr="00BE5130" w:rsidRDefault="00BC50F6" w:rsidP="00BC50F6">
      <w:pPr>
        <w:spacing w:after="109" w:line="480" w:lineRule="auto"/>
        <w:ind w:left="730" w:right="5"/>
        <w:jc w:val="center"/>
        <w:rPr>
          <w:rFonts w:cstheme="minorHAnsi"/>
          <w:sz w:val="24"/>
          <w:szCs w:val="24"/>
        </w:rPr>
      </w:pPr>
      <w:proofErr w:type="spellStart"/>
      <w:r w:rsidRPr="00BE5130">
        <w:rPr>
          <w:rFonts w:cstheme="minorHAnsi"/>
          <w:sz w:val="24"/>
          <w:szCs w:val="24"/>
        </w:rPr>
        <w:t>A</w:t>
      </w:r>
      <w:r w:rsidRPr="00BE5130">
        <w:rPr>
          <w:rFonts w:cstheme="minorHAnsi"/>
          <w:sz w:val="24"/>
          <w:szCs w:val="24"/>
          <w:vertAlign w:val="subscript"/>
        </w:rPr>
        <w:t>x,i</w:t>
      </w:r>
      <w:proofErr w:type="spellEnd"/>
      <w:r w:rsidRPr="00BE5130">
        <w:rPr>
          <w:rFonts w:cstheme="minorHAnsi"/>
          <w:sz w:val="24"/>
          <w:szCs w:val="24"/>
          <w:vertAlign w:val="subscript"/>
        </w:rPr>
        <w:t xml:space="preserve"> </w:t>
      </w:r>
      <w:r w:rsidRPr="00BE5130">
        <w:rPr>
          <w:rFonts w:cstheme="minorHAnsi"/>
          <w:sz w:val="24"/>
          <w:szCs w:val="24"/>
        </w:rPr>
        <w:t xml:space="preserve">is the aisle number of </w:t>
      </w:r>
      <w:proofErr w:type="gramStart"/>
      <w:r w:rsidRPr="00BE5130">
        <w:rPr>
          <w:rFonts w:cstheme="minorHAnsi"/>
          <w:sz w:val="24"/>
          <w:szCs w:val="24"/>
        </w:rPr>
        <w:t>item</w:t>
      </w:r>
      <w:proofErr w:type="gramEnd"/>
      <w:r w:rsidRPr="00BE5130">
        <w:rPr>
          <w:rFonts w:cstheme="minorHAnsi"/>
          <w:sz w:val="24"/>
          <w:szCs w:val="24"/>
        </w:rPr>
        <w:t xml:space="preserve"> i in store x  </w:t>
      </w:r>
    </w:p>
    <w:p w14:paraId="3D43BA2D" w14:textId="77777777" w:rsidR="00BC50F6" w:rsidRPr="00BE5130" w:rsidRDefault="00BC50F6" w:rsidP="00BC50F6">
      <w:pPr>
        <w:spacing w:after="109" w:line="480" w:lineRule="auto"/>
        <w:ind w:left="730" w:right="7"/>
        <w:jc w:val="center"/>
        <w:rPr>
          <w:rFonts w:cstheme="minorHAnsi"/>
          <w:sz w:val="24"/>
          <w:szCs w:val="24"/>
        </w:rPr>
      </w:pPr>
      <w:proofErr w:type="spellStart"/>
      <w:r w:rsidRPr="00BE5130">
        <w:rPr>
          <w:rFonts w:cstheme="minorHAnsi"/>
          <w:sz w:val="24"/>
          <w:szCs w:val="24"/>
        </w:rPr>
        <w:t>D</w:t>
      </w:r>
      <w:r w:rsidRPr="00BE5130">
        <w:rPr>
          <w:rFonts w:cstheme="minorHAnsi"/>
          <w:sz w:val="24"/>
          <w:szCs w:val="24"/>
          <w:vertAlign w:val="subscript"/>
        </w:rPr>
        <w:t>y,i</w:t>
      </w:r>
      <w:proofErr w:type="spellEnd"/>
      <w:r w:rsidRPr="00BE5130">
        <w:rPr>
          <w:rFonts w:cstheme="minorHAnsi"/>
          <w:sz w:val="24"/>
          <w:szCs w:val="24"/>
          <w:vertAlign w:val="subscript"/>
        </w:rPr>
        <w:t xml:space="preserve"> </w:t>
      </w:r>
      <w:r w:rsidRPr="00BE5130">
        <w:rPr>
          <w:rFonts w:cstheme="minorHAnsi"/>
          <w:sz w:val="24"/>
          <w:szCs w:val="24"/>
        </w:rPr>
        <w:t xml:space="preserve">is the department of item i in store y  </w:t>
      </w:r>
    </w:p>
    <w:p w14:paraId="6A4A2504" w14:textId="77777777" w:rsidR="00BC50F6" w:rsidRPr="00BE5130" w:rsidRDefault="00BC50F6" w:rsidP="00BC50F6">
      <w:pPr>
        <w:spacing w:after="109" w:line="480" w:lineRule="auto"/>
        <w:ind w:left="730" w:right="3"/>
        <w:jc w:val="center"/>
        <w:rPr>
          <w:rFonts w:cstheme="minorHAnsi"/>
          <w:sz w:val="24"/>
          <w:szCs w:val="24"/>
        </w:rPr>
      </w:pPr>
      <w:proofErr w:type="spellStart"/>
      <w:r w:rsidRPr="00BE5130">
        <w:rPr>
          <w:rFonts w:cstheme="minorHAnsi"/>
          <w:sz w:val="24"/>
          <w:szCs w:val="24"/>
        </w:rPr>
        <w:t>A</w:t>
      </w:r>
      <w:r w:rsidRPr="00BE5130">
        <w:rPr>
          <w:rFonts w:cstheme="minorHAnsi"/>
          <w:sz w:val="24"/>
          <w:szCs w:val="24"/>
          <w:vertAlign w:val="subscript"/>
        </w:rPr>
        <w:t>y,i</w:t>
      </w:r>
      <w:proofErr w:type="spellEnd"/>
      <w:r w:rsidRPr="00BE5130">
        <w:rPr>
          <w:rFonts w:cstheme="minorHAnsi"/>
          <w:sz w:val="24"/>
          <w:szCs w:val="24"/>
          <w:vertAlign w:val="subscript"/>
        </w:rPr>
        <w:t xml:space="preserve"> </w:t>
      </w:r>
      <w:r w:rsidRPr="00BE5130">
        <w:rPr>
          <w:rFonts w:cstheme="minorHAnsi"/>
          <w:sz w:val="24"/>
          <w:szCs w:val="24"/>
        </w:rPr>
        <w:t xml:space="preserve">is the aisle number of </w:t>
      </w:r>
      <w:proofErr w:type="gramStart"/>
      <w:r w:rsidRPr="00BE5130">
        <w:rPr>
          <w:rFonts w:cstheme="minorHAnsi"/>
          <w:sz w:val="24"/>
          <w:szCs w:val="24"/>
        </w:rPr>
        <w:t>item</w:t>
      </w:r>
      <w:proofErr w:type="gramEnd"/>
      <w:r w:rsidRPr="00BE5130">
        <w:rPr>
          <w:rFonts w:cstheme="minorHAnsi"/>
          <w:sz w:val="24"/>
          <w:szCs w:val="24"/>
        </w:rPr>
        <w:t xml:space="preserve"> i in store y </w:t>
      </w:r>
    </w:p>
    <w:p w14:paraId="397AEE09" w14:textId="77777777" w:rsidR="00BC50F6" w:rsidRPr="00BE5130" w:rsidRDefault="00BC50F6" w:rsidP="00BC50F6">
      <w:pPr>
        <w:spacing w:after="109" w:line="480" w:lineRule="auto"/>
        <w:ind w:left="730" w:right="1"/>
        <w:jc w:val="center"/>
        <w:rPr>
          <w:rFonts w:cstheme="minorHAnsi"/>
          <w:sz w:val="24"/>
          <w:szCs w:val="24"/>
        </w:rPr>
      </w:pPr>
      <w:r w:rsidRPr="00BE5130">
        <w:rPr>
          <w:rFonts w:cstheme="minorHAnsi"/>
          <w:sz w:val="24"/>
          <w:szCs w:val="24"/>
        </w:rPr>
        <w:t xml:space="preserve">N is the number of known items in store x </w:t>
      </w:r>
    </w:p>
    <w:p w14:paraId="3C0A921B" w14:textId="77777777" w:rsidR="00BC50F6" w:rsidRPr="00BE5130" w:rsidRDefault="00BC50F6" w:rsidP="00BC50F6">
      <w:pPr>
        <w:spacing w:after="110" w:line="480" w:lineRule="auto"/>
        <w:ind w:left="10" w:right="-15"/>
        <w:jc w:val="center"/>
        <w:rPr>
          <w:rFonts w:cstheme="minorHAnsi"/>
          <w:sz w:val="24"/>
          <w:szCs w:val="24"/>
        </w:rPr>
      </w:pPr>
      <w:r w:rsidRPr="00BE5130">
        <w:rPr>
          <w:rFonts w:cstheme="minorHAnsi"/>
          <w:sz w:val="24"/>
          <w:szCs w:val="24"/>
        </w:rPr>
        <w:t>H is a hyperparameter that determines the weight between the department and aisle matching</w:t>
      </w:r>
    </w:p>
    <w:p w14:paraId="7C93F08B" w14:textId="77777777" w:rsidR="00BC50F6" w:rsidRPr="00BE5130" w:rsidRDefault="00BC50F6" w:rsidP="00BC50F6">
      <w:pPr>
        <w:spacing w:after="112" w:line="480" w:lineRule="auto"/>
        <w:ind w:left="767" w:firstLine="0"/>
        <w:jc w:val="center"/>
        <w:rPr>
          <w:rFonts w:cstheme="minorHAnsi"/>
          <w:sz w:val="24"/>
          <w:szCs w:val="24"/>
        </w:rPr>
      </w:pPr>
      <w:r w:rsidRPr="00BE5130">
        <w:rPr>
          <w:rFonts w:cstheme="minorHAnsi"/>
          <w:sz w:val="24"/>
          <w:szCs w:val="24"/>
        </w:rPr>
        <w:t xml:space="preserve"> </w:t>
      </w:r>
    </w:p>
    <w:p w14:paraId="5280036C" w14:textId="77777777" w:rsidR="00BC50F6" w:rsidRPr="00BE5130" w:rsidRDefault="00BC50F6" w:rsidP="00BC50F6">
      <w:pPr>
        <w:spacing w:line="480" w:lineRule="auto"/>
        <w:ind w:left="-5"/>
        <w:rPr>
          <w:rFonts w:cstheme="minorHAnsi"/>
          <w:sz w:val="24"/>
          <w:szCs w:val="24"/>
        </w:rPr>
      </w:pPr>
      <w:r w:rsidRPr="00BE5130">
        <w:rPr>
          <w:rFonts w:cstheme="minorHAnsi"/>
          <w:sz w:val="24"/>
          <w:szCs w:val="24"/>
        </w:rPr>
        <w:t xml:space="preserve"> Then, using the similarity metrics, the location will be determined using a weighted mode calculation. </w:t>
      </w:r>
    </w:p>
    <w:p w14:paraId="14103B0D" w14:textId="77777777" w:rsidR="00BC50F6" w:rsidRPr="00BE5130" w:rsidRDefault="00BC50F6" w:rsidP="00BC50F6">
      <w:pPr>
        <w:spacing w:after="127" w:line="480" w:lineRule="auto"/>
        <w:ind w:firstLine="0"/>
        <w:rPr>
          <w:rFonts w:cstheme="minorHAnsi"/>
          <w:sz w:val="24"/>
          <w:szCs w:val="24"/>
        </w:rPr>
      </w:pPr>
      <w:r w:rsidRPr="00BE5130">
        <w:rPr>
          <w:rFonts w:cstheme="minorHAnsi"/>
          <w:sz w:val="24"/>
          <w:szCs w:val="24"/>
        </w:rPr>
        <w:t xml:space="preserve"> </w:t>
      </w:r>
    </w:p>
    <w:p w14:paraId="4DB61C04" w14:textId="77777777" w:rsidR="00BC50F6" w:rsidRPr="00BE5130" w:rsidRDefault="00BC50F6" w:rsidP="00BC50F6">
      <w:pPr>
        <w:spacing w:line="480" w:lineRule="auto"/>
        <w:ind w:left="-5"/>
        <w:rPr>
          <w:rFonts w:cstheme="minorHAnsi"/>
          <w:sz w:val="24"/>
          <w:szCs w:val="24"/>
        </w:rPr>
      </w:pPr>
      <w:r w:rsidRPr="00BE5130">
        <w:rPr>
          <w:rFonts w:cstheme="minorHAnsi"/>
          <w:sz w:val="24"/>
          <w:szCs w:val="24"/>
        </w:rPr>
        <w:t xml:space="preserve"> </w:t>
      </w:r>
      <w:r w:rsidRPr="00BE5130">
        <w:rPr>
          <w:rFonts w:cstheme="minorHAnsi"/>
          <w:sz w:val="24"/>
          <w:szCs w:val="24"/>
        </w:rPr>
        <w:tab/>
        <w:t xml:space="preserve">Collaborative Filtering has several additional problems that need to be addressed [27]. One issue is data sparsity. This problem is caused by the fact that collaborative filtering cannot work until information about the store is gathered. If there are no known item locations in the store, then the similarity metric cannot be calculated. This problem can be addressed by updating the machine learning module to simply return the mode location of that item if nothing else is known. Additionally, this </w:t>
      </w:r>
      <w:r w:rsidRPr="00BE5130">
        <w:rPr>
          <w:rFonts w:cstheme="minorHAnsi"/>
          <w:sz w:val="24"/>
          <w:szCs w:val="24"/>
        </w:rPr>
        <w:lastRenderedPageBreak/>
        <w:t xml:space="preserve">problem can be minimized by making it easy to add items to the database. The easier it is to add items, the more likely that information will be known, and the more likely collaborative filtering is going to be able to estimate the location.  </w:t>
      </w:r>
    </w:p>
    <w:p w14:paraId="5E5DAB6E" w14:textId="77777777" w:rsidR="00BC50F6" w:rsidRPr="00BE5130" w:rsidRDefault="00BC50F6" w:rsidP="00BC50F6">
      <w:pPr>
        <w:spacing w:after="112" w:line="480" w:lineRule="auto"/>
        <w:ind w:firstLine="0"/>
        <w:rPr>
          <w:rFonts w:cstheme="minorHAnsi"/>
          <w:sz w:val="24"/>
          <w:szCs w:val="24"/>
        </w:rPr>
      </w:pPr>
      <w:r w:rsidRPr="00BE5130">
        <w:rPr>
          <w:rFonts w:cstheme="minorHAnsi"/>
          <w:sz w:val="24"/>
          <w:szCs w:val="24"/>
        </w:rPr>
        <w:t xml:space="preserve"> </w:t>
      </w:r>
    </w:p>
    <w:p w14:paraId="4A867CF8"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Another issue is scalability. As stated above, collaborative filtering compares each item in each store. This can be a massive computing undertaking as the number of stores and items increases. This issue can be addressed by minimizing the amount of data being compared. One way of minimizing the data is to compare fewer stores. Stores of the same brand are more likely to have the same layouts, so by only comparing to stores of the same brand when possible, the algorithm can be sped up. For example, if a user is in a Wal-Mart, then the algorithm would only compare to other Wal-Marts. Another method would be to prioritize stores geographically closer together. </w:t>
      </w:r>
    </w:p>
    <w:p w14:paraId="2475000D"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378FB0EA"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third issue with collaborative filtering is synonyms. This refers to items that may have multiple different names. For example, French fries have </w:t>
      </w:r>
      <w:proofErr w:type="gramStart"/>
      <w:r w:rsidRPr="00BE5130">
        <w:rPr>
          <w:rFonts w:cstheme="minorHAnsi"/>
          <w:sz w:val="24"/>
          <w:szCs w:val="24"/>
        </w:rPr>
        <w:t>a number of</w:t>
      </w:r>
      <w:proofErr w:type="gramEnd"/>
      <w:r w:rsidRPr="00BE5130">
        <w:rPr>
          <w:rFonts w:cstheme="minorHAnsi"/>
          <w:sz w:val="24"/>
          <w:szCs w:val="24"/>
        </w:rPr>
        <w:t xml:space="preserve"> names such as fries, chips, and wedges. This issue will be difficult to address, but one way of solving it would be to save the synonyms for each item and then when that item is added to the database under one of its synonyms, it is instead saved to a single uniform name. Another method that can be used to address this problem would be to use a thesaurus API to convert item names to a common synonym.  </w:t>
      </w:r>
    </w:p>
    <w:p w14:paraId="1E82D1B5"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1BB3D849"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lastRenderedPageBreak/>
        <w:t xml:space="preserve">There is one more problem that the application is very unlikely to encounter, the issue of Gray Sheep/Black Sheep. This issue refers to users who do not follow regular patterns or who regularly go against the grain. This issue is unlikely to affect the application as grocery stores tend to follow similar patterns, putting items in the same location, to make it easier for customers to find items.  </w:t>
      </w:r>
    </w:p>
    <w:p w14:paraId="5D7D1F97" w14:textId="77777777" w:rsidR="00BC50F6" w:rsidRPr="00643102" w:rsidRDefault="00BC50F6" w:rsidP="00BC50F6">
      <w:pPr>
        <w:pStyle w:val="Heading3"/>
        <w:spacing w:before="40" w:after="0" w:line="480" w:lineRule="auto"/>
        <w:contextualSpacing/>
        <w:rPr>
          <w:sz w:val="28"/>
          <w:szCs w:val="28"/>
        </w:rPr>
      </w:pPr>
      <w:r>
        <w:rPr>
          <w:sz w:val="28"/>
          <w:szCs w:val="28"/>
        </w:rPr>
        <w:t xml:space="preserve"> </w:t>
      </w:r>
      <w:bookmarkStart w:id="249" w:name="_Toc36740344"/>
      <w:r w:rsidRPr="00643102">
        <w:rPr>
          <w:sz w:val="28"/>
          <w:szCs w:val="28"/>
        </w:rPr>
        <w:t>Travelling Salesman Problem (</w:t>
      </w:r>
      <w:r>
        <w:rPr>
          <w:sz w:val="28"/>
          <w:szCs w:val="28"/>
        </w:rPr>
        <w:t>Shortest Path</w:t>
      </w:r>
      <w:r w:rsidRPr="00643102">
        <w:rPr>
          <w:sz w:val="28"/>
          <w:szCs w:val="28"/>
        </w:rPr>
        <w:t xml:space="preserve"> and </w:t>
      </w:r>
      <w:r>
        <w:rPr>
          <w:sz w:val="28"/>
          <w:szCs w:val="28"/>
        </w:rPr>
        <w:t>Layout Estimation</w:t>
      </w:r>
      <w:r w:rsidRPr="00643102">
        <w:rPr>
          <w:sz w:val="28"/>
          <w:szCs w:val="28"/>
        </w:rPr>
        <w:t>)</w:t>
      </w:r>
      <w:bookmarkEnd w:id="249"/>
      <w:r w:rsidRPr="00643102">
        <w:rPr>
          <w:sz w:val="28"/>
          <w:szCs w:val="28"/>
        </w:rPr>
        <w:t xml:space="preserve"> </w:t>
      </w:r>
    </w:p>
    <w:p w14:paraId="2431D11A"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goal of sorting the list of items to follow the shortest path is an example of a popular problem called The Travelling Salesman Problem, or TSP for short [61]. In this problem, there is a map with N nodes, and the goal is to find the shortest path that visits each node. This is a very old problem, being first formulated in 1930 [61], so there are a wide range of possible heuristics and algorithms that can be employed by the machine learning module to determine the path. As the algorithm is going to be used frequently by users, an approach that finds a balance between accuracy and speed should be used. For example, a greedy algorithm where the next closest node is always chosen is very fast, but its solution is generally 25% higher than the minimum value [61]. On the other hand, an algorithm that always finds the minimum solution will take a lot longer to compute, which will frustrate users.  </w:t>
      </w:r>
    </w:p>
    <w:p w14:paraId="262FA5D8" w14:textId="1D727E9F" w:rsidR="00BC50F6" w:rsidRPr="00BE5130" w:rsidRDefault="00BC50F6" w:rsidP="00B02561">
      <w:pPr>
        <w:tabs>
          <w:tab w:val="center" w:pos="4680"/>
        </w:tabs>
        <w:spacing w:after="112" w:line="480" w:lineRule="auto"/>
        <w:ind w:left="720" w:firstLine="0"/>
        <w:rPr>
          <w:rFonts w:cstheme="minorHAnsi"/>
          <w:sz w:val="24"/>
          <w:szCs w:val="24"/>
        </w:rPr>
      </w:pPr>
      <w:r w:rsidRPr="00BE5130">
        <w:rPr>
          <w:rFonts w:cstheme="minorHAnsi"/>
          <w:sz w:val="24"/>
          <w:szCs w:val="24"/>
        </w:rPr>
        <w:t xml:space="preserve"> </w:t>
      </w:r>
      <w:r w:rsidR="00B02561">
        <w:rPr>
          <w:rFonts w:cstheme="minorHAnsi"/>
          <w:sz w:val="24"/>
          <w:szCs w:val="24"/>
        </w:rPr>
        <w:tab/>
      </w:r>
    </w:p>
    <w:p w14:paraId="0CFA0951" w14:textId="77777777" w:rsidR="00BC50F6" w:rsidRPr="00BE5130" w:rsidRDefault="00BC50F6" w:rsidP="00BC50F6">
      <w:pPr>
        <w:spacing w:after="112" w:line="480" w:lineRule="auto"/>
        <w:ind w:firstLine="705"/>
        <w:rPr>
          <w:rFonts w:cstheme="minorHAnsi"/>
          <w:sz w:val="24"/>
          <w:szCs w:val="24"/>
        </w:rPr>
      </w:pPr>
      <w:r w:rsidRPr="00BE5130">
        <w:rPr>
          <w:rFonts w:cstheme="minorHAnsi"/>
          <w:sz w:val="24"/>
          <w:szCs w:val="24"/>
        </w:rPr>
        <w:t xml:space="preserve">It is difficult to predict which algorithm will be the most efficient for the desired application, so several different ones will need to be tested to determine which to use.  The first solution to try is called the greedy algorithm. This algorithm is as follows [61]: </w:t>
      </w:r>
    </w:p>
    <w:p w14:paraId="6F442497" w14:textId="77777777" w:rsidR="00BC50F6" w:rsidRPr="00BE5130" w:rsidRDefault="00BC50F6" w:rsidP="00BC50F6">
      <w:pPr>
        <w:numPr>
          <w:ilvl w:val="0"/>
          <w:numId w:val="6"/>
        </w:numPr>
        <w:spacing w:after="146" w:line="480" w:lineRule="auto"/>
        <w:ind w:hanging="360"/>
        <w:rPr>
          <w:rFonts w:cstheme="minorHAnsi"/>
          <w:sz w:val="24"/>
          <w:szCs w:val="24"/>
        </w:rPr>
      </w:pPr>
      <w:r w:rsidRPr="00BE5130">
        <w:rPr>
          <w:rFonts w:cstheme="minorHAnsi"/>
          <w:sz w:val="24"/>
          <w:szCs w:val="24"/>
        </w:rPr>
        <w:lastRenderedPageBreak/>
        <w:t xml:space="preserve">Pick a random starting point </w:t>
      </w:r>
    </w:p>
    <w:p w14:paraId="243CAF97" w14:textId="77777777" w:rsidR="00BC50F6" w:rsidRPr="00BE5130" w:rsidRDefault="00BC50F6" w:rsidP="00BC50F6">
      <w:pPr>
        <w:numPr>
          <w:ilvl w:val="0"/>
          <w:numId w:val="6"/>
        </w:numPr>
        <w:spacing w:after="48" w:line="480" w:lineRule="auto"/>
        <w:ind w:hanging="360"/>
        <w:rPr>
          <w:rFonts w:cstheme="minorHAnsi"/>
          <w:sz w:val="24"/>
          <w:szCs w:val="24"/>
        </w:rPr>
      </w:pPr>
      <w:r w:rsidRPr="00BE5130">
        <w:rPr>
          <w:rFonts w:cstheme="minorHAnsi"/>
          <w:sz w:val="24"/>
          <w:szCs w:val="24"/>
        </w:rPr>
        <w:t xml:space="preserve">Travel to closest unvisited point using a distance metric  </w:t>
      </w:r>
    </w:p>
    <w:p w14:paraId="4728FBB6" w14:textId="77777777" w:rsidR="00BC50F6" w:rsidRPr="00BE5130" w:rsidRDefault="00BC50F6" w:rsidP="00BC50F6">
      <w:pPr>
        <w:spacing w:after="48" w:line="480" w:lineRule="auto"/>
        <w:rPr>
          <w:rFonts w:cstheme="minorHAnsi"/>
          <w:sz w:val="24"/>
          <w:szCs w:val="24"/>
        </w:rPr>
      </w:pPr>
    </w:p>
    <w:p w14:paraId="0A4D5661" w14:textId="77777777" w:rsidR="00BC50F6" w:rsidRPr="00BE5130" w:rsidRDefault="00BC50F6" w:rsidP="00BC50F6">
      <w:pPr>
        <w:spacing w:after="48" w:line="480" w:lineRule="auto"/>
        <w:rPr>
          <w:rFonts w:cstheme="minorHAnsi"/>
          <w:sz w:val="24"/>
          <w:szCs w:val="24"/>
        </w:rPr>
      </w:pPr>
      <m:oMathPara>
        <m:oMath>
          <m:r>
            <w:rPr>
              <w:rFonts w:ascii="Cambria Math" w:hAnsi="Cambria Math" w:cstheme="minorHAnsi"/>
              <w:sz w:val="24"/>
              <w:szCs w:val="24"/>
            </w:rPr>
            <m:t>d</m:t>
          </m:r>
          <m:d>
            <m:dPr>
              <m:ctrlPr>
                <w:rPr>
                  <w:rFonts w:ascii="Cambria Math" w:hAnsi="Cambria Math" w:cstheme="minorHAnsi"/>
                  <w:i/>
                  <w:sz w:val="24"/>
                  <w:szCs w:val="24"/>
                </w:rPr>
              </m:ctrlPr>
            </m:dPr>
            <m:e>
              <m:r>
                <w:rPr>
                  <w:rFonts w:ascii="Cambria Math" w:hAnsi="Cambria Math" w:cstheme="minorHAnsi"/>
                  <w:sz w:val="24"/>
                  <w:szCs w:val="24"/>
                </w:rPr>
                <m:t>P,Q</m:t>
              </m:r>
            </m:e>
          </m:d>
          <m:r>
            <w:rPr>
              <w:rFonts w:ascii="Cambria Math" w:hAnsi="Cambria Math" w:cstheme="minorHAnsi"/>
              <w:sz w:val="24"/>
              <w:szCs w:val="24"/>
            </w:rPr>
            <m:t>=</m:t>
          </m:r>
          <m:rad>
            <m:radPr>
              <m:degHide m:val="1"/>
              <m:ctrlPr>
                <w:rPr>
                  <w:rFonts w:ascii="Cambria Math" w:hAnsi="Cambria Math" w:cstheme="minorHAnsi"/>
                  <w:i/>
                  <w:sz w:val="24"/>
                  <w:szCs w:val="24"/>
                </w:rPr>
              </m:ctrlPr>
            </m:radPr>
            <m:deg/>
            <m:e>
              <m:sSup>
                <m:sSupPr>
                  <m:ctrlPr>
                    <w:rPr>
                      <w:rFonts w:ascii="Cambria Math" w:hAnsi="Cambria Math" w:cstheme="minorHAnsi"/>
                      <w:i/>
                      <w:sz w:val="24"/>
                      <w:szCs w:val="24"/>
                    </w:rPr>
                  </m:ctrlPr>
                </m:sSupPr>
                <m:e>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2</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e>
                <m:sup>
                  <m:r>
                    <w:rPr>
                      <w:rFonts w:ascii="Cambria Math" w:hAnsi="Cambria Math" w:cstheme="minorHAnsi"/>
                      <w:sz w:val="24"/>
                      <w:szCs w:val="24"/>
                    </w:rPr>
                    <m:t>2</m:t>
                  </m:r>
                </m:sup>
              </m:s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2</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1</m:t>
                      </m:r>
                    </m:sub>
                  </m:sSub>
                  <m:r>
                    <w:rPr>
                      <w:rFonts w:ascii="Cambria Math" w:hAnsi="Cambria Math" w:cstheme="minorHAnsi"/>
                      <w:sz w:val="24"/>
                      <w:szCs w:val="24"/>
                    </w:rPr>
                    <m:t>)</m:t>
                  </m:r>
                </m:e>
                <m:sup>
                  <m:r>
                    <w:rPr>
                      <w:rFonts w:ascii="Cambria Math" w:hAnsi="Cambria Math" w:cstheme="minorHAnsi"/>
                      <w:sz w:val="24"/>
                      <w:szCs w:val="24"/>
                    </w:rPr>
                    <m:t>2</m:t>
                  </m:r>
                </m:sup>
              </m:sSup>
            </m:e>
          </m:rad>
        </m:oMath>
      </m:oMathPara>
    </w:p>
    <w:p w14:paraId="53F771DF" w14:textId="77777777" w:rsidR="00BC50F6" w:rsidRPr="00BE5130" w:rsidRDefault="00BC50F6" w:rsidP="00BC50F6">
      <w:pPr>
        <w:spacing w:after="168" w:line="480" w:lineRule="auto"/>
        <w:ind w:left="3692" w:right="1513" w:hanging="247"/>
        <w:rPr>
          <w:rFonts w:cstheme="minorHAnsi"/>
          <w:sz w:val="24"/>
          <w:szCs w:val="24"/>
        </w:rPr>
      </w:pPr>
      <w:r w:rsidRPr="00BE5130">
        <w:rPr>
          <w:rFonts w:cstheme="minorHAnsi"/>
          <w:sz w:val="24"/>
          <w:szCs w:val="24"/>
        </w:rPr>
        <w:t xml:space="preserve">Equation </w:t>
      </w:r>
      <w:r>
        <w:rPr>
          <w:rFonts w:cstheme="minorHAnsi"/>
          <w:sz w:val="24"/>
          <w:szCs w:val="24"/>
        </w:rPr>
        <w:t>8</w:t>
      </w:r>
      <w:r w:rsidRPr="00BE5130">
        <w:rPr>
          <w:rFonts w:cstheme="minorHAnsi"/>
          <w:sz w:val="24"/>
          <w:szCs w:val="24"/>
        </w:rPr>
        <w:t xml:space="preserve">: Distance Metric [62] </w:t>
      </w:r>
    </w:p>
    <w:p w14:paraId="56D85F69" w14:textId="77777777" w:rsidR="00BC50F6" w:rsidRPr="00BE5130" w:rsidRDefault="00BC50F6" w:rsidP="00BC50F6">
      <w:pPr>
        <w:numPr>
          <w:ilvl w:val="0"/>
          <w:numId w:val="6"/>
        </w:numPr>
        <w:spacing w:after="271" w:line="480" w:lineRule="auto"/>
        <w:ind w:hanging="360"/>
        <w:rPr>
          <w:rFonts w:cstheme="minorHAnsi"/>
          <w:sz w:val="24"/>
          <w:szCs w:val="24"/>
        </w:rPr>
      </w:pPr>
      <w:r w:rsidRPr="00BE5130">
        <w:rPr>
          <w:rFonts w:cstheme="minorHAnsi"/>
          <w:sz w:val="24"/>
          <w:szCs w:val="24"/>
        </w:rPr>
        <w:t xml:space="preserve">Repeat step 2 until all points have been visited </w:t>
      </w:r>
    </w:p>
    <w:p w14:paraId="45D13276" w14:textId="77777777" w:rsidR="00BC50F6" w:rsidRPr="00BE5130" w:rsidRDefault="00BC50F6" w:rsidP="00BC50F6">
      <w:pPr>
        <w:spacing w:after="271" w:line="480" w:lineRule="auto"/>
        <w:rPr>
          <w:rFonts w:cstheme="minorHAnsi"/>
          <w:sz w:val="24"/>
          <w:szCs w:val="24"/>
        </w:rPr>
      </w:pPr>
    </w:p>
    <w:p w14:paraId="0589A140" w14:textId="77777777" w:rsidR="00BC50F6" w:rsidRPr="00BE5130" w:rsidRDefault="00BC50F6" w:rsidP="00BC50F6">
      <w:pPr>
        <w:spacing w:after="194" w:line="480" w:lineRule="auto"/>
        <w:ind w:left="-15"/>
        <w:rPr>
          <w:rFonts w:cstheme="minorHAnsi"/>
          <w:sz w:val="24"/>
          <w:szCs w:val="24"/>
        </w:rPr>
      </w:pPr>
      <w:r w:rsidRPr="00BE5130">
        <w:rPr>
          <w:rFonts w:cstheme="minorHAnsi"/>
          <w:sz w:val="24"/>
          <w:szCs w:val="24"/>
        </w:rPr>
        <w:t xml:space="preserve">The benefits of this algorithm are the simplicity to implement and the speed of calculation. The downside to this method is that its results are, on average, 25% higher than the shortest route, but there are layouts where the greedy algorithm may return the worst solution. Another heuristic to try is called </w:t>
      </w:r>
      <w:proofErr w:type="spellStart"/>
      <w:r w:rsidRPr="00BE5130">
        <w:rPr>
          <w:rFonts w:cstheme="minorHAnsi"/>
          <w:sz w:val="24"/>
          <w:szCs w:val="24"/>
        </w:rPr>
        <w:t>Christofides</w:t>
      </w:r>
      <w:proofErr w:type="spellEnd"/>
      <w:r w:rsidRPr="00BE5130">
        <w:rPr>
          <w:rFonts w:cstheme="minorHAnsi"/>
          <w:sz w:val="24"/>
          <w:szCs w:val="24"/>
        </w:rPr>
        <w:t xml:space="preserve"> algorithm. The steps for this heuristic are [61]: </w:t>
      </w:r>
    </w:p>
    <w:p w14:paraId="0BFBD990" w14:textId="77777777" w:rsidR="00BC50F6" w:rsidRPr="00BE5130" w:rsidRDefault="00BC50F6" w:rsidP="00BC50F6">
      <w:pPr>
        <w:numPr>
          <w:ilvl w:val="0"/>
          <w:numId w:val="7"/>
        </w:numPr>
        <w:spacing w:after="144" w:line="480" w:lineRule="auto"/>
        <w:ind w:hanging="360"/>
        <w:rPr>
          <w:rFonts w:cstheme="minorHAnsi"/>
          <w:sz w:val="24"/>
          <w:szCs w:val="24"/>
        </w:rPr>
      </w:pPr>
      <w:r w:rsidRPr="00BE5130">
        <w:rPr>
          <w:rFonts w:cstheme="minorHAnsi"/>
          <w:sz w:val="24"/>
          <w:szCs w:val="24"/>
        </w:rPr>
        <w:t xml:space="preserve">Find a minimum spanning tree </w:t>
      </w:r>
    </w:p>
    <w:p w14:paraId="57D61D76" w14:textId="77777777" w:rsidR="00BC50F6" w:rsidRPr="00BE5130" w:rsidRDefault="00BC50F6" w:rsidP="00BC50F6">
      <w:pPr>
        <w:numPr>
          <w:ilvl w:val="0"/>
          <w:numId w:val="7"/>
        </w:numPr>
        <w:spacing w:after="146" w:line="480" w:lineRule="auto"/>
        <w:ind w:hanging="360"/>
        <w:rPr>
          <w:rFonts w:cstheme="minorHAnsi"/>
          <w:sz w:val="24"/>
          <w:szCs w:val="24"/>
        </w:rPr>
      </w:pPr>
      <w:r w:rsidRPr="00BE5130">
        <w:rPr>
          <w:rFonts w:cstheme="minorHAnsi"/>
          <w:sz w:val="24"/>
          <w:szCs w:val="24"/>
        </w:rPr>
        <w:t xml:space="preserve">Create duplicates for every node in the tree </w:t>
      </w:r>
    </w:p>
    <w:p w14:paraId="4C3521E4" w14:textId="77777777" w:rsidR="00BC50F6" w:rsidRPr="00BE5130" w:rsidRDefault="00BC50F6" w:rsidP="00BC50F6">
      <w:pPr>
        <w:numPr>
          <w:ilvl w:val="0"/>
          <w:numId w:val="7"/>
        </w:numPr>
        <w:spacing w:after="146" w:line="480" w:lineRule="auto"/>
        <w:ind w:hanging="360"/>
        <w:rPr>
          <w:rFonts w:cstheme="minorHAnsi"/>
          <w:sz w:val="24"/>
          <w:szCs w:val="24"/>
        </w:rPr>
      </w:pPr>
      <w:r w:rsidRPr="00BE5130">
        <w:rPr>
          <w:rFonts w:cstheme="minorHAnsi"/>
          <w:sz w:val="24"/>
          <w:szCs w:val="24"/>
        </w:rPr>
        <w:t xml:space="preserve">Find a Eulerian tour for this graph </w:t>
      </w:r>
    </w:p>
    <w:p w14:paraId="2D62027E" w14:textId="77777777" w:rsidR="00BC50F6" w:rsidRPr="00BE5130" w:rsidRDefault="00BC50F6" w:rsidP="00BC50F6">
      <w:pPr>
        <w:numPr>
          <w:ilvl w:val="0"/>
          <w:numId w:val="7"/>
        </w:numPr>
        <w:spacing w:after="274" w:line="480" w:lineRule="auto"/>
        <w:ind w:hanging="360"/>
        <w:rPr>
          <w:rFonts w:cstheme="minorHAnsi"/>
          <w:sz w:val="24"/>
          <w:szCs w:val="24"/>
        </w:rPr>
      </w:pPr>
      <w:r w:rsidRPr="00BE5130">
        <w:rPr>
          <w:rFonts w:cstheme="minorHAnsi"/>
          <w:sz w:val="24"/>
          <w:szCs w:val="24"/>
        </w:rPr>
        <w:t xml:space="preserve">Convert to TSP and fix revisited nodes by creating shortcuts. </w:t>
      </w:r>
    </w:p>
    <w:p w14:paraId="24066D5F" w14:textId="77777777" w:rsidR="00BC50F6" w:rsidRPr="00BE5130" w:rsidRDefault="00BC50F6" w:rsidP="00BC50F6">
      <w:pPr>
        <w:spacing w:after="274" w:line="480" w:lineRule="auto"/>
        <w:rPr>
          <w:rFonts w:cstheme="minorHAnsi"/>
          <w:sz w:val="24"/>
          <w:szCs w:val="24"/>
        </w:rPr>
      </w:pPr>
    </w:p>
    <w:p w14:paraId="259EA7EF" w14:textId="77777777" w:rsidR="00BC50F6" w:rsidRPr="00BE5130" w:rsidRDefault="00BC50F6" w:rsidP="00BC50F6">
      <w:pPr>
        <w:spacing w:after="193" w:line="480" w:lineRule="auto"/>
        <w:ind w:left="-15"/>
        <w:rPr>
          <w:rFonts w:cstheme="minorHAnsi"/>
          <w:sz w:val="24"/>
          <w:szCs w:val="24"/>
        </w:rPr>
      </w:pPr>
      <w:r w:rsidRPr="00BE5130">
        <w:rPr>
          <w:rFonts w:cstheme="minorHAnsi"/>
          <w:sz w:val="24"/>
          <w:szCs w:val="24"/>
        </w:rPr>
        <w:t xml:space="preserve">The benefit of this solution is that at worst, its solution is 50% longer than the minimum. The downsides are the difficulty to implement and the length of execution time. The above two heuristics are referred to as constructive heuristics and are often used alongside improvement heuristics to improve the solution. The improvement </w:t>
      </w:r>
      <w:r w:rsidRPr="00BE5130">
        <w:rPr>
          <w:rFonts w:cstheme="minorHAnsi"/>
          <w:sz w:val="24"/>
          <w:szCs w:val="24"/>
        </w:rPr>
        <w:lastRenderedPageBreak/>
        <w:t xml:space="preserve">heuristic that will be used has the general name of k-opt, with its most popular implementation of 3-opt. This improvement works as follows [63]: </w:t>
      </w:r>
    </w:p>
    <w:p w14:paraId="529D4E2B" w14:textId="77777777" w:rsidR="00BC50F6" w:rsidRPr="00BE5130" w:rsidRDefault="00BC50F6" w:rsidP="00BC50F6">
      <w:pPr>
        <w:numPr>
          <w:ilvl w:val="0"/>
          <w:numId w:val="8"/>
        </w:numPr>
        <w:spacing w:line="480" w:lineRule="auto"/>
        <w:ind w:hanging="360"/>
        <w:rPr>
          <w:rFonts w:cstheme="minorHAnsi"/>
          <w:sz w:val="24"/>
          <w:szCs w:val="24"/>
        </w:rPr>
      </w:pPr>
      <w:r w:rsidRPr="00BE5130">
        <w:rPr>
          <w:rFonts w:cstheme="minorHAnsi"/>
          <w:sz w:val="24"/>
          <w:szCs w:val="24"/>
        </w:rPr>
        <w:t xml:space="preserve">Start with a basic solution from one of the construction heuristics </w:t>
      </w:r>
    </w:p>
    <w:p w14:paraId="77CCB95C" w14:textId="77777777" w:rsidR="00BC50F6" w:rsidRPr="00BE5130" w:rsidRDefault="00BC50F6" w:rsidP="00BC50F6">
      <w:pPr>
        <w:numPr>
          <w:ilvl w:val="0"/>
          <w:numId w:val="8"/>
        </w:numPr>
        <w:spacing w:after="146" w:line="480" w:lineRule="auto"/>
        <w:ind w:hanging="360"/>
        <w:rPr>
          <w:rFonts w:cstheme="minorHAnsi"/>
          <w:sz w:val="24"/>
          <w:szCs w:val="24"/>
        </w:rPr>
      </w:pPr>
      <w:r w:rsidRPr="00BE5130">
        <w:rPr>
          <w:rFonts w:cstheme="minorHAnsi"/>
          <w:sz w:val="24"/>
          <w:szCs w:val="24"/>
        </w:rPr>
        <w:t xml:space="preserve">Choose K edges and remove them </w:t>
      </w:r>
    </w:p>
    <w:p w14:paraId="03EFF44A" w14:textId="77777777" w:rsidR="00BC50F6" w:rsidRPr="00BE5130" w:rsidRDefault="00BC50F6" w:rsidP="00BC50F6">
      <w:pPr>
        <w:numPr>
          <w:ilvl w:val="0"/>
          <w:numId w:val="8"/>
        </w:numPr>
        <w:spacing w:after="146" w:line="480" w:lineRule="auto"/>
        <w:ind w:hanging="360"/>
        <w:rPr>
          <w:rFonts w:cstheme="minorHAnsi"/>
          <w:sz w:val="24"/>
          <w:szCs w:val="24"/>
        </w:rPr>
      </w:pPr>
      <w:r w:rsidRPr="00BE5130">
        <w:rPr>
          <w:rFonts w:cstheme="minorHAnsi"/>
          <w:sz w:val="24"/>
          <w:szCs w:val="24"/>
        </w:rPr>
        <w:t xml:space="preserve">Reconnect the now unconnected nodes in a way that minimizes the length of the tour </w:t>
      </w:r>
    </w:p>
    <w:p w14:paraId="277B63B8" w14:textId="77777777" w:rsidR="00BC50F6" w:rsidRPr="00BE5130" w:rsidRDefault="00BC50F6" w:rsidP="00BC50F6">
      <w:pPr>
        <w:numPr>
          <w:ilvl w:val="0"/>
          <w:numId w:val="8"/>
        </w:numPr>
        <w:spacing w:after="146" w:line="480" w:lineRule="auto"/>
        <w:ind w:hanging="360"/>
        <w:rPr>
          <w:rFonts w:cstheme="minorHAnsi"/>
          <w:sz w:val="24"/>
          <w:szCs w:val="24"/>
        </w:rPr>
      </w:pPr>
      <w:r w:rsidRPr="00BE5130">
        <w:rPr>
          <w:rFonts w:cstheme="minorHAnsi"/>
          <w:sz w:val="24"/>
          <w:szCs w:val="24"/>
        </w:rPr>
        <w:t xml:space="preserve">If a solution is found, use the new solution, otherwise, use the original solution </w:t>
      </w:r>
    </w:p>
    <w:p w14:paraId="43AD6375" w14:textId="77777777" w:rsidR="00BC50F6" w:rsidRPr="00BE5130" w:rsidRDefault="00BC50F6" w:rsidP="00BC50F6">
      <w:pPr>
        <w:numPr>
          <w:ilvl w:val="0"/>
          <w:numId w:val="8"/>
        </w:numPr>
        <w:spacing w:after="271" w:line="480" w:lineRule="auto"/>
        <w:ind w:hanging="360"/>
        <w:rPr>
          <w:rFonts w:cstheme="minorHAnsi"/>
          <w:sz w:val="24"/>
          <w:szCs w:val="24"/>
        </w:rPr>
      </w:pPr>
      <w:r w:rsidRPr="00BE5130">
        <w:rPr>
          <w:rFonts w:cstheme="minorHAnsi"/>
          <w:sz w:val="24"/>
          <w:szCs w:val="24"/>
        </w:rPr>
        <w:t xml:space="preserve">Repeat steps 2 – 4 for all combinations </w:t>
      </w:r>
    </w:p>
    <w:p w14:paraId="6DCD62A2" w14:textId="77777777" w:rsidR="00BC50F6" w:rsidRPr="00BE5130" w:rsidRDefault="00BC50F6" w:rsidP="00BC50F6">
      <w:pPr>
        <w:spacing w:after="271" w:line="480" w:lineRule="auto"/>
        <w:rPr>
          <w:rFonts w:cstheme="minorHAnsi"/>
          <w:sz w:val="24"/>
          <w:szCs w:val="24"/>
        </w:rPr>
      </w:pPr>
    </w:p>
    <w:p w14:paraId="7B4DC69A"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k-opt improvement generally results in a solution 5% better than </w:t>
      </w:r>
      <w:proofErr w:type="spellStart"/>
      <w:r w:rsidRPr="00BE5130">
        <w:rPr>
          <w:rFonts w:cstheme="minorHAnsi"/>
          <w:sz w:val="24"/>
          <w:szCs w:val="24"/>
        </w:rPr>
        <w:t>Christofides</w:t>
      </w:r>
      <w:proofErr w:type="spellEnd"/>
      <w:r w:rsidRPr="00BE5130">
        <w:rPr>
          <w:rFonts w:cstheme="minorHAnsi"/>
          <w:sz w:val="24"/>
          <w:szCs w:val="24"/>
        </w:rPr>
        <w:t xml:space="preserve"> algorithm. Due to this relatively small improvement, it may not be beneficial to use depending on the increased runtime. </w:t>
      </w:r>
    </w:p>
    <w:p w14:paraId="71C8F58F" w14:textId="77777777" w:rsidR="00BC50F6" w:rsidRPr="00BE5130" w:rsidRDefault="00BC50F6" w:rsidP="00BC50F6">
      <w:pPr>
        <w:spacing w:after="110" w:line="480" w:lineRule="auto"/>
        <w:ind w:left="720" w:firstLine="0"/>
        <w:rPr>
          <w:rFonts w:cstheme="minorHAnsi"/>
          <w:sz w:val="24"/>
          <w:szCs w:val="24"/>
        </w:rPr>
      </w:pPr>
      <w:r w:rsidRPr="00BE5130">
        <w:rPr>
          <w:rFonts w:cstheme="minorHAnsi"/>
          <w:sz w:val="24"/>
          <w:szCs w:val="24"/>
        </w:rPr>
        <w:t xml:space="preserve"> </w:t>
      </w:r>
    </w:p>
    <w:p w14:paraId="45815347" w14:textId="77777777" w:rsidR="00BC50F6" w:rsidRPr="00BE5130" w:rsidRDefault="00BC50F6" w:rsidP="00BC50F6">
      <w:pPr>
        <w:spacing w:line="480" w:lineRule="auto"/>
        <w:ind w:left="-15"/>
        <w:rPr>
          <w:rFonts w:cstheme="minorHAnsi"/>
          <w:sz w:val="24"/>
          <w:szCs w:val="24"/>
        </w:rPr>
      </w:pPr>
      <w:r w:rsidRPr="00BE5130">
        <w:rPr>
          <w:rFonts w:cstheme="minorHAnsi"/>
          <w:sz w:val="24"/>
          <w:szCs w:val="24"/>
        </w:rPr>
        <w:t xml:space="preserve">The issue that needs to be addressed with this component is the number of points. For example, if a user has 50 items on their list, the algorithm would need to use all 50 items when solving the TSP. Regardless of the method used for calculation, this will would take a while to compute, so users would not want to use the feature for large lists. There are several methods that can be used for solving this issue. One solution would be to group adjacent items into one node. If a user has several items in one aisle, these items could be treated as a single point. Similarly, instead of doing the TSP for individual items, it could instead be applied to departments. Lists could first be </w:t>
      </w:r>
      <w:r w:rsidRPr="00BE5130">
        <w:rPr>
          <w:rFonts w:cstheme="minorHAnsi"/>
          <w:sz w:val="24"/>
          <w:szCs w:val="24"/>
        </w:rPr>
        <w:lastRenderedPageBreak/>
        <w:t xml:space="preserve">organized based on the department and aisle each item is located in. Then, the midpoint of each department to visit would be used in the TSP. As can be seen, both solutions require sacrificing specificity. This may be acceptable in this implementation, as it would not have too large of an impact on the result. </w:t>
      </w:r>
    </w:p>
    <w:p w14:paraId="0D64AD07" w14:textId="77777777" w:rsidR="00BC50F6" w:rsidRPr="00BE5130" w:rsidRDefault="00BC50F6" w:rsidP="00BC50F6">
      <w:pPr>
        <w:spacing w:after="112" w:line="480" w:lineRule="auto"/>
        <w:ind w:left="720" w:firstLine="0"/>
        <w:rPr>
          <w:rFonts w:cstheme="minorHAnsi"/>
          <w:sz w:val="24"/>
          <w:szCs w:val="24"/>
        </w:rPr>
      </w:pPr>
      <w:r w:rsidRPr="00BE5130">
        <w:rPr>
          <w:rFonts w:cstheme="minorHAnsi"/>
          <w:sz w:val="24"/>
          <w:szCs w:val="24"/>
        </w:rPr>
        <w:t xml:space="preserve"> </w:t>
      </w:r>
    </w:p>
    <w:p w14:paraId="6A4E9E09" w14:textId="77777777" w:rsidR="00BC50F6" w:rsidRPr="00BE5130" w:rsidRDefault="00BC50F6" w:rsidP="00BC50F6">
      <w:pPr>
        <w:spacing w:after="215" w:line="480" w:lineRule="auto"/>
        <w:ind w:left="-15"/>
        <w:rPr>
          <w:rFonts w:cstheme="minorHAnsi"/>
          <w:sz w:val="24"/>
          <w:szCs w:val="24"/>
        </w:rPr>
      </w:pPr>
      <w:r w:rsidRPr="00BE5130">
        <w:rPr>
          <w:rFonts w:cstheme="minorHAnsi"/>
          <w:sz w:val="24"/>
          <w:szCs w:val="24"/>
        </w:rPr>
        <w:t xml:space="preserve">A related issue is how to deal with stores when the layout is unknown. This can be solved by first applying the collaborative filtering outlined above to estimate the map based on similarity. If no locations are known inside of the store, then the collaborative filter will be a complete average. The result of the collaborative filter will be the average midpoint of each department type. This can be used to build a skeleton of the map. Next, the location of each item will be estimated using the “Estimate Item Location” feature as described above. Once all this data has been gathered, the shortest order in the list can be calculated. </w:t>
      </w:r>
    </w:p>
    <w:p w14:paraId="6511BDD2" w14:textId="5A55ED2F" w:rsidR="00BC50F6" w:rsidRDefault="00BC50F6" w:rsidP="00BC50F6">
      <w:pPr>
        <w:spacing w:after="215" w:line="480" w:lineRule="auto"/>
        <w:ind w:left="-15"/>
        <w:rPr>
          <w:rFonts w:cstheme="minorHAnsi"/>
          <w:sz w:val="24"/>
          <w:szCs w:val="24"/>
        </w:rPr>
      </w:pPr>
    </w:p>
    <w:p w14:paraId="2D79009D" w14:textId="16194707" w:rsidR="00B02561" w:rsidRDefault="00B02561" w:rsidP="00BC50F6">
      <w:pPr>
        <w:spacing w:after="215" w:line="480" w:lineRule="auto"/>
        <w:ind w:left="-15"/>
        <w:rPr>
          <w:rFonts w:cstheme="minorHAnsi"/>
          <w:sz w:val="24"/>
          <w:szCs w:val="24"/>
        </w:rPr>
      </w:pPr>
    </w:p>
    <w:p w14:paraId="62C68FAA" w14:textId="7E444757" w:rsidR="00B02561" w:rsidRDefault="00B02561" w:rsidP="00BC50F6">
      <w:pPr>
        <w:spacing w:after="215" w:line="480" w:lineRule="auto"/>
        <w:ind w:left="-15"/>
        <w:rPr>
          <w:rFonts w:cstheme="minorHAnsi"/>
          <w:sz w:val="24"/>
          <w:szCs w:val="24"/>
        </w:rPr>
      </w:pPr>
    </w:p>
    <w:p w14:paraId="1C71D99B" w14:textId="2E9F9283" w:rsidR="00B02561" w:rsidRDefault="00B02561" w:rsidP="00BC50F6">
      <w:pPr>
        <w:spacing w:after="215" w:line="480" w:lineRule="auto"/>
        <w:ind w:left="-15"/>
        <w:rPr>
          <w:rFonts w:cstheme="minorHAnsi"/>
          <w:sz w:val="24"/>
          <w:szCs w:val="24"/>
        </w:rPr>
      </w:pPr>
    </w:p>
    <w:p w14:paraId="3AC47C83" w14:textId="77777777" w:rsidR="00B02561" w:rsidRPr="00BE5130" w:rsidRDefault="00B02561" w:rsidP="00BC50F6">
      <w:pPr>
        <w:spacing w:after="215" w:line="480" w:lineRule="auto"/>
        <w:ind w:left="-15"/>
        <w:rPr>
          <w:rFonts w:cstheme="minorHAnsi"/>
          <w:sz w:val="24"/>
          <w:szCs w:val="24"/>
        </w:rPr>
      </w:pPr>
    </w:p>
    <w:p w14:paraId="74AC1979" w14:textId="77777777" w:rsidR="00BC50F6" w:rsidRPr="000A623A" w:rsidRDefault="00BC50F6" w:rsidP="00BC50F6">
      <w:pPr>
        <w:pStyle w:val="Heading1"/>
        <w:spacing w:before="240" w:after="0" w:line="480" w:lineRule="auto"/>
        <w:contextualSpacing/>
        <w:rPr>
          <w:szCs w:val="28"/>
        </w:rPr>
      </w:pPr>
      <w:bookmarkStart w:id="250" w:name="_Toc36740345"/>
      <w:r w:rsidRPr="000A623A">
        <w:rPr>
          <w:szCs w:val="28"/>
        </w:rPr>
        <w:lastRenderedPageBreak/>
        <w:t xml:space="preserve">Appendix III - Work Completed </w:t>
      </w:r>
      <w:proofErr w:type="gramStart"/>
      <w:r w:rsidRPr="000A623A">
        <w:rPr>
          <w:szCs w:val="28"/>
        </w:rPr>
        <w:t>At</w:t>
      </w:r>
      <w:proofErr w:type="gramEnd"/>
      <w:r w:rsidRPr="000A623A">
        <w:rPr>
          <w:szCs w:val="28"/>
        </w:rPr>
        <w:t xml:space="preserve"> Time Of Progress Report</w:t>
      </w:r>
      <w:bookmarkEnd w:id="250"/>
    </w:p>
    <w:p w14:paraId="095A1E49" w14:textId="77777777" w:rsidR="00BC50F6" w:rsidRPr="00BE5130" w:rsidRDefault="00BC50F6" w:rsidP="00BC50F6">
      <w:pPr>
        <w:spacing w:line="480" w:lineRule="auto"/>
        <w:rPr>
          <w:rFonts w:cstheme="minorHAnsi"/>
          <w:sz w:val="24"/>
          <w:szCs w:val="24"/>
        </w:rPr>
      </w:pPr>
      <w:r w:rsidRPr="00BE5130">
        <w:rPr>
          <w:rFonts w:cstheme="minorHAnsi"/>
          <w:sz w:val="24"/>
          <w:szCs w:val="24"/>
        </w:rPr>
        <w:t>The team has completed Iteration 1, and most of the proposed requirements from Iteration 2. Overall, the completed work can be broken down into the following sections, which include machine learning, backend and frontend.</w:t>
      </w:r>
    </w:p>
    <w:p w14:paraId="61489C93" w14:textId="77777777" w:rsidR="00BC50F6" w:rsidRPr="000A623A" w:rsidRDefault="00BC50F6" w:rsidP="00BC50F6">
      <w:pPr>
        <w:pStyle w:val="Heading2"/>
        <w:spacing w:before="40" w:after="0" w:line="480" w:lineRule="auto"/>
        <w:contextualSpacing/>
        <w:rPr>
          <w:sz w:val="28"/>
          <w:szCs w:val="28"/>
        </w:rPr>
      </w:pPr>
      <w:bookmarkStart w:id="251" w:name="_Toc36740346"/>
      <w:r w:rsidRPr="000A623A">
        <w:rPr>
          <w:sz w:val="28"/>
          <w:szCs w:val="28"/>
        </w:rPr>
        <w:t>Machine Learning</w:t>
      </w:r>
      <w:bookmarkEnd w:id="251"/>
    </w:p>
    <w:p w14:paraId="39ABAD3D" w14:textId="77777777" w:rsidR="00BC50F6" w:rsidRPr="00BE5130" w:rsidRDefault="00BC50F6" w:rsidP="00BC50F6">
      <w:pPr>
        <w:spacing w:line="480" w:lineRule="auto"/>
        <w:ind w:firstLine="576"/>
        <w:rPr>
          <w:rFonts w:cstheme="minorHAnsi"/>
          <w:sz w:val="24"/>
          <w:szCs w:val="24"/>
        </w:rPr>
      </w:pPr>
      <w:r w:rsidRPr="00BE5130">
        <w:rPr>
          <w:rFonts w:cstheme="minorHAnsi"/>
          <w:sz w:val="24"/>
          <w:szCs w:val="24"/>
        </w:rPr>
        <w:t xml:space="preserve">There are three major machine learning components to be built in the suite to support the application. The three are estimating item location, sorting lists based on fastest paths, and recommending items to users. Of these three components, two have been implemented in the app in basic forms: estimating item locations and sorting lists. </w:t>
      </w:r>
      <w:proofErr w:type="gramStart"/>
      <w:r w:rsidRPr="00BE5130">
        <w:rPr>
          <w:rFonts w:cstheme="minorHAnsi"/>
          <w:sz w:val="24"/>
          <w:szCs w:val="24"/>
        </w:rPr>
        <w:t>Both of these</w:t>
      </w:r>
      <w:proofErr w:type="gramEnd"/>
      <w:r w:rsidRPr="00BE5130">
        <w:rPr>
          <w:rFonts w:cstheme="minorHAnsi"/>
          <w:sz w:val="24"/>
          <w:szCs w:val="24"/>
        </w:rPr>
        <w:t xml:space="preserve"> components have been implemented using a combination of frontend and backend support.</w:t>
      </w:r>
    </w:p>
    <w:p w14:paraId="0A21BDFA" w14:textId="77777777" w:rsidR="00BC50F6" w:rsidRPr="00BE5130" w:rsidRDefault="00BC50F6" w:rsidP="00BC50F6">
      <w:pPr>
        <w:spacing w:line="480" w:lineRule="auto"/>
        <w:ind w:firstLine="576"/>
        <w:rPr>
          <w:rFonts w:cstheme="minorHAnsi"/>
          <w:sz w:val="24"/>
          <w:szCs w:val="24"/>
        </w:rPr>
      </w:pPr>
    </w:p>
    <w:p w14:paraId="4B81D7DE" w14:textId="77777777" w:rsidR="00BC50F6" w:rsidRPr="00BE5130" w:rsidRDefault="00BC50F6" w:rsidP="00BC50F6">
      <w:pPr>
        <w:spacing w:line="480" w:lineRule="auto"/>
        <w:ind w:firstLine="576"/>
        <w:rPr>
          <w:rFonts w:cstheme="minorHAnsi"/>
          <w:sz w:val="24"/>
          <w:szCs w:val="24"/>
        </w:rPr>
      </w:pPr>
      <w:r w:rsidRPr="00BE5130">
        <w:rPr>
          <w:rFonts w:cstheme="minorHAnsi"/>
          <w:sz w:val="24"/>
          <w:szCs w:val="24"/>
        </w:rPr>
        <w:t xml:space="preserve">The estimation of item locations is performed entirely in the backend, as this functionality is not user-facing. The estimation functionality is only called by the list sorting functions when the location of an item is unknown. When the location of an item is unknown, the sorting function calls the item prediction method. The first step in the method is to check what stores contain the item trying to be found. Once the stores are determined, the similarity of each of these stores to the desired store is calculated as described in </w:t>
      </w:r>
      <w:r w:rsidRPr="00BE5130">
        <w:rPr>
          <w:rFonts w:cstheme="minorHAnsi"/>
          <w:i/>
          <w:sz w:val="24"/>
          <w:szCs w:val="24"/>
        </w:rPr>
        <w:t>5.5.1 Collaborative Filtering (Estimate location of items).</w:t>
      </w:r>
      <w:r w:rsidRPr="00BE5130">
        <w:rPr>
          <w:rFonts w:cstheme="minorHAnsi"/>
          <w:sz w:val="24"/>
          <w:szCs w:val="24"/>
        </w:rPr>
        <w:t xml:space="preserve"> The most similar stores are then used to estimate the location using a majority calculation. The current implementation of this functionality only supports location estimation on a </w:t>
      </w:r>
      <w:r w:rsidRPr="00BE5130">
        <w:rPr>
          <w:rFonts w:cstheme="minorHAnsi"/>
          <w:sz w:val="24"/>
          <w:szCs w:val="24"/>
        </w:rPr>
        <w:lastRenderedPageBreak/>
        <w:t>Department level, so it still needs to be extended to support an aisle level estimation. Currently, this expansion of the functionality is planned for Iteration 3.</w:t>
      </w:r>
    </w:p>
    <w:p w14:paraId="4F433464" w14:textId="77777777" w:rsidR="00BC50F6" w:rsidRPr="00BE5130" w:rsidRDefault="00BC50F6" w:rsidP="00BC50F6">
      <w:pPr>
        <w:spacing w:line="480" w:lineRule="auto"/>
        <w:ind w:firstLine="576"/>
        <w:rPr>
          <w:rFonts w:cstheme="minorHAnsi"/>
          <w:sz w:val="24"/>
          <w:szCs w:val="24"/>
        </w:rPr>
      </w:pPr>
    </w:p>
    <w:p w14:paraId="603DCAE0" w14:textId="77777777" w:rsidR="00BC50F6" w:rsidRPr="00BE5130" w:rsidRDefault="00BC50F6" w:rsidP="00BC50F6">
      <w:pPr>
        <w:spacing w:line="480" w:lineRule="auto"/>
        <w:ind w:firstLine="576"/>
        <w:rPr>
          <w:rFonts w:cstheme="minorHAnsi"/>
          <w:sz w:val="24"/>
          <w:szCs w:val="24"/>
        </w:rPr>
      </w:pPr>
      <w:r w:rsidRPr="00BE5130">
        <w:rPr>
          <w:rFonts w:cstheme="minorHAnsi"/>
          <w:sz w:val="24"/>
          <w:szCs w:val="24"/>
        </w:rPr>
        <w:t>There are several improvements that could be made to the current implementation of the function. One of the biggest issues is the need to recalculate the similarity every time an item location is being predicted. This can be problematic as multiple locations may need to be predicted for each list reorganization. As the amount of data increases, the calculation will also take longer and longer. To address this issue, a lookup table could be maintained that keeps track of the similarities between all stores. Then, when the known data on a store increases by a certain threshold, that store’s similarity row in the table could be recalculated and updated. This would remove the need for constant recalculation. Another similar improvement would be to change how the stores to compare with are determined. Currently, all stores are checked to see if they include the desired item. This could be reversed to speed up the check. If each item kept track of its known locations, then the algorithm could just check the item to determine the stores that should be checked.</w:t>
      </w:r>
    </w:p>
    <w:p w14:paraId="3D9CD874" w14:textId="77777777" w:rsidR="00BC50F6" w:rsidRPr="00BE5130" w:rsidRDefault="00BC50F6" w:rsidP="00BC50F6">
      <w:pPr>
        <w:spacing w:line="480" w:lineRule="auto"/>
        <w:ind w:firstLine="576"/>
        <w:rPr>
          <w:rFonts w:cstheme="minorHAnsi"/>
          <w:sz w:val="24"/>
          <w:szCs w:val="24"/>
        </w:rPr>
      </w:pPr>
    </w:p>
    <w:p w14:paraId="4528B541" w14:textId="77777777" w:rsidR="00BC50F6" w:rsidRPr="00BE5130" w:rsidRDefault="00BC50F6" w:rsidP="00BC50F6">
      <w:pPr>
        <w:spacing w:line="480" w:lineRule="auto"/>
        <w:ind w:firstLine="576"/>
        <w:rPr>
          <w:rFonts w:cstheme="minorHAnsi"/>
          <w:sz w:val="24"/>
          <w:szCs w:val="24"/>
        </w:rPr>
      </w:pPr>
      <w:r w:rsidRPr="00BE5130">
        <w:rPr>
          <w:rFonts w:cstheme="minorHAnsi"/>
          <w:sz w:val="24"/>
          <w:szCs w:val="24"/>
        </w:rPr>
        <w:tab/>
        <w:t xml:space="preserve">As for the sorting of the lists, four sorting methods have been implemented. The four methods are: order added, alphabetical, by location, and fastest path. The default sorting order is the order added, which is the order that the items were added to the list. The reason that this is the default is because it is how the lists are saved in the database. </w:t>
      </w:r>
      <w:proofErr w:type="gramStart"/>
      <w:r w:rsidRPr="00BE5130">
        <w:rPr>
          <w:rFonts w:cstheme="minorHAnsi"/>
          <w:sz w:val="24"/>
          <w:szCs w:val="24"/>
        </w:rPr>
        <w:t>All of</w:t>
      </w:r>
      <w:proofErr w:type="gramEnd"/>
      <w:r w:rsidRPr="00BE5130">
        <w:rPr>
          <w:rFonts w:cstheme="minorHAnsi"/>
          <w:sz w:val="24"/>
          <w:szCs w:val="24"/>
        </w:rPr>
        <w:t xml:space="preserve"> the sorting functionality is handled using cloud functions, except for </w:t>
      </w:r>
      <w:r w:rsidRPr="00BE5130">
        <w:rPr>
          <w:rFonts w:cstheme="minorHAnsi"/>
          <w:sz w:val="24"/>
          <w:szCs w:val="24"/>
        </w:rPr>
        <w:lastRenderedPageBreak/>
        <w:t>alphabetical, which is done locally as it does not require any information from the database other than the names and ids of the items.</w:t>
      </w:r>
    </w:p>
    <w:p w14:paraId="45BE53A8" w14:textId="77777777" w:rsidR="00BC50F6" w:rsidRPr="00BE5130" w:rsidRDefault="00BC50F6" w:rsidP="00BC50F6">
      <w:pPr>
        <w:spacing w:line="480" w:lineRule="auto"/>
        <w:ind w:firstLine="576"/>
        <w:rPr>
          <w:rFonts w:cstheme="minorHAnsi"/>
          <w:sz w:val="24"/>
          <w:szCs w:val="24"/>
        </w:rPr>
      </w:pPr>
    </w:p>
    <w:p w14:paraId="319C3417" w14:textId="77777777" w:rsidR="00BC50F6" w:rsidRPr="00BE5130" w:rsidRDefault="00BC50F6" w:rsidP="00BC50F6">
      <w:pPr>
        <w:spacing w:line="480" w:lineRule="auto"/>
        <w:ind w:firstLine="576"/>
        <w:rPr>
          <w:rFonts w:cstheme="minorHAnsi"/>
          <w:color w:val="000000"/>
          <w:sz w:val="24"/>
          <w:szCs w:val="24"/>
        </w:rPr>
      </w:pPr>
      <w:r w:rsidRPr="00BE5130">
        <w:rPr>
          <w:rFonts w:cstheme="minorHAnsi"/>
          <w:color w:val="000000"/>
          <w:sz w:val="24"/>
          <w:szCs w:val="24"/>
        </w:rPr>
        <w:t>The sorting work as follows. When the user loads the page, the app loads the list and saves a local copy. A listener is then created at this stage to handle updates such as items being added or removed. Using a dropdown menu, the user can then select the sort order. If the user selects location-based or fastest-path-based, the app will use a modal to prompt the user to enter the store they are visiting. The corresponding cloud function is then run to retrieve the new list order. Using the returned information, the local copy of the list is then updated. The time it takes to update the list is related to the length of the list and how much is known about the store. A list containing items where each location needs to be predicted would take the longest.</w:t>
      </w:r>
    </w:p>
    <w:p w14:paraId="50872AF3" w14:textId="77777777" w:rsidR="00BC50F6" w:rsidRPr="00BE5130" w:rsidRDefault="00BC50F6" w:rsidP="00BC50F6">
      <w:pPr>
        <w:spacing w:line="480" w:lineRule="auto"/>
        <w:ind w:firstLine="576"/>
        <w:rPr>
          <w:rFonts w:cstheme="minorHAnsi"/>
          <w:color w:val="000000"/>
          <w:sz w:val="24"/>
          <w:szCs w:val="24"/>
        </w:rPr>
      </w:pPr>
    </w:p>
    <w:p w14:paraId="6C8788E3" w14:textId="77777777" w:rsidR="00BC50F6" w:rsidRPr="00BE5130" w:rsidRDefault="00BC50F6" w:rsidP="00BC50F6">
      <w:pPr>
        <w:spacing w:line="480" w:lineRule="auto"/>
        <w:ind w:firstLine="576"/>
        <w:rPr>
          <w:rFonts w:cstheme="minorHAnsi"/>
          <w:sz w:val="24"/>
          <w:szCs w:val="24"/>
        </w:rPr>
      </w:pPr>
      <w:r w:rsidRPr="00BE5130">
        <w:rPr>
          <w:rFonts w:cstheme="minorHAnsi"/>
          <w:sz w:val="24"/>
          <w:szCs w:val="24"/>
        </w:rPr>
        <w:t>The location-based and fastest-path-based sorting are handled similarly. First, the location of each item is retrieved or predicted if unknown. The items are then sorted based on their departments and aisles. If the location-based sorting is being used, then the list is returned at this point. If the fastest-path based sorting is being used, then the map of the store is retrieved. The items are then rearranged to match the department layout, as determined by the known store map. Currently, the sorting still has the same limitation as to the location prediction in that it does not go to an aisle-based granularity. This issue is planned to be addressed in Iteration 3 of the project.</w:t>
      </w:r>
    </w:p>
    <w:p w14:paraId="269B59C9" w14:textId="77777777" w:rsidR="00BC50F6" w:rsidRPr="000A623A" w:rsidRDefault="00BC50F6" w:rsidP="00BC50F6">
      <w:pPr>
        <w:pStyle w:val="Heading2"/>
        <w:spacing w:before="40" w:after="0" w:line="480" w:lineRule="auto"/>
        <w:contextualSpacing/>
        <w:rPr>
          <w:sz w:val="28"/>
          <w:szCs w:val="28"/>
        </w:rPr>
      </w:pPr>
      <w:bookmarkStart w:id="252" w:name="_Toc36740347"/>
      <w:r w:rsidRPr="000A623A">
        <w:rPr>
          <w:sz w:val="28"/>
          <w:szCs w:val="28"/>
        </w:rPr>
        <w:lastRenderedPageBreak/>
        <w:t>Backend</w:t>
      </w:r>
      <w:bookmarkEnd w:id="252"/>
    </w:p>
    <w:p w14:paraId="30D04E76" w14:textId="77777777" w:rsidR="00BC50F6" w:rsidRPr="00BE5130" w:rsidRDefault="00BC50F6" w:rsidP="00BC50F6">
      <w:pPr>
        <w:spacing w:line="480" w:lineRule="auto"/>
        <w:rPr>
          <w:rFonts w:cstheme="minorHAnsi"/>
          <w:sz w:val="24"/>
          <w:szCs w:val="24"/>
        </w:rPr>
      </w:pPr>
      <w:r w:rsidRPr="00BE5130">
        <w:rPr>
          <w:rFonts w:cstheme="minorHAnsi"/>
          <w:sz w:val="24"/>
          <w:szCs w:val="24"/>
        </w:rPr>
        <w:t>The backend of the application was set up using Google Firebase as originally planned. The backed is composed of two major components, which are the database and cloud functions.</w:t>
      </w:r>
    </w:p>
    <w:p w14:paraId="425EC18F" w14:textId="77777777" w:rsidR="00BC50F6" w:rsidRPr="000A623A" w:rsidRDefault="00BC50F6" w:rsidP="00BC50F6">
      <w:pPr>
        <w:pStyle w:val="Heading3"/>
        <w:spacing w:before="40" w:after="0" w:line="480" w:lineRule="auto"/>
        <w:contextualSpacing/>
        <w:rPr>
          <w:sz w:val="28"/>
          <w:szCs w:val="28"/>
        </w:rPr>
      </w:pPr>
      <w:r>
        <w:rPr>
          <w:sz w:val="28"/>
          <w:szCs w:val="28"/>
        </w:rPr>
        <w:t xml:space="preserve"> </w:t>
      </w:r>
      <w:bookmarkStart w:id="253" w:name="_Toc36740348"/>
      <w:r w:rsidRPr="000A623A">
        <w:rPr>
          <w:sz w:val="28"/>
          <w:szCs w:val="28"/>
        </w:rPr>
        <w:t>Database</w:t>
      </w:r>
      <w:bookmarkEnd w:id="253"/>
    </w:p>
    <w:p w14:paraId="483469BC" w14:textId="77777777" w:rsidR="00BC50F6" w:rsidRPr="00BE5130" w:rsidRDefault="00BC50F6" w:rsidP="00BC50F6">
      <w:pPr>
        <w:spacing w:line="480" w:lineRule="auto"/>
        <w:rPr>
          <w:rFonts w:eastAsia="Calibri" w:cstheme="minorHAnsi"/>
          <w:color w:val="000000"/>
          <w:sz w:val="24"/>
          <w:szCs w:val="24"/>
        </w:rPr>
      </w:pPr>
      <w:r w:rsidRPr="00BE5130">
        <w:rPr>
          <w:rFonts w:cstheme="minorHAnsi"/>
          <w:sz w:val="24"/>
          <w:szCs w:val="24"/>
        </w:rPr>
        <w:t>During Iteration 1 of the project, the team was able to set up a Firebase real-time database as planned. With the creation of the database, security rules needed to be applied to the database in order to protect it from unauthorized users and improper use.</w:t>
      </w:r>
      <w:r w:rsidRPr="00BE5130">
        <w:rPr>
          <w:rFonts w:cstheme="minorHAnsi"/>
          <w:color w:val="000000"/>
          <w:sz w:val="24"/>
          <w:szCs w:val="24"/>
        </w:rPr>
        <w:t xml:space="preserve"> Firebase security rules can be applied to every path/node in the database. Firebase security rules follow a rules cascade policy where if a broad rule has allowed read or write to a node, the deeper nodes will also follow that broad rule. The following rules have been tested and deployed for the firebase database:</w:t>
      </w:r>
    </w:p>
    <w:p w14:paraId="1DC92286" w14:textId="24E344AA" w:rsidR="00BC50F6" w:rsidRPr="00BE5130" w:rsidRDefault="00BC50F6" w:rsidP="004802F5">
      <w:pPr>
        <w:pStyle w:val="ListParagraph"/>
        <w:numPr>
          <w:ilvl w:val="0"/>
          <w:numId w:val="16"/>
        </w:numPr>
        <w:spacing w:line="480" w:lineRule="auto"/>
        <w:rPr>
          <w:rFonts w:cstheme="minorHAnsi"/>
          <w:sz w:val="24"/>
          <w:szCs w:val="24"/>
        </w:rPr>
      </w:pPr>
      <w:r w:rsidRPr="00BE5130">
        <w:rPr>
          <w:rFonts w:cstheme="minorHAnsi"/>
          <w:sz w:val="24"/>
          <w:szCs w:val="24"/>
        </w:rPr>
        <w:t>A security rule has been applied to all nodes to only allow read or write access to users that have a ‘Valid Authorization ID’. For the case of this database, it will be considered that a ‘Valid Authorization ID’ to be one that is not ‘null’, has an authorization provider that is not ‘anonymous’ and the authorization token has an ‘</w:t>
      </w:r>
      <w:r w:rsidR="001E4014" w:rsidRPr="00BE5130">
        <w:rPr>
          <w:rFonts w:cstheme="minorHAnsi"/>
          <w:sz w:val="24"/>
          <w:szCs w:val="24"/>
        </w:rPr>
        <w:t>email verified</w:t>
      </w:r>
      <w:r w:rsidRPr="00BE5130">
        <w:rPr>
          <w:rFonts w:cstheme="minorHAnsi"/>
          <w:sz w:val="24"/>
          <w:szCs w:val="24"/>
        </w:rPr>
        <w:t>’ property with the value of true. This rule is valid for all nodes unless it is specified that it is not valid. </w:t>
      </w:r>
    </w:p>
    <w:p w14:paraId="483E1E42" w14:textId="77777777" w:rsidR="00BC50F6" w:rsidRPr="00BE5130" w:rsidRDefault="00BC50F6" w:rsidP="004802F5">
      <w:pPr>
        <w:pStyle w:val="ListParagraph"/>
        <w:numPr>
          <w:ilvl w:val="0"/>
          <w:numId w:val="16"/>
        </w:numPr>
        <w:spacing w:line="480" w:lineRule="auto"/>
        <w:rPr>
          <w:rFonts w:cstheme="minorHAnsi"/>
          <w:sz w:val="24"/>
          <w:szCs w:val="24"/>
        </w:rPr>
      </w:pPr>
      <w:r w:rsidRPr="00BE5130">
        <w:rPr>
          <w:rFonts w:cstheme="minorHAnsi"/>
          <w:sz w:val="24"/>
          <w:szCs w:val="24"/>
        </w:rPr>
        <w:t>A specific rule has been applied to the ‘users/$</w:t>
      </w:r>
      <w:proofErr w:type="spellStart"/>
      <w:r w:rsidRPr="00BE5130">
        <w:rPr>
          <w:rFonts w:cstheme="minorHAnsi"/>
          <w:sz w:val="24"/>
          <w:szCs w:val="24"/>
        </w:rPr>
        <w:t>user_id</w:t>
      </w:r>
      <w:proofErr w:type="spellEnd"/>
      <w:r w:rsidRPr="00BE5130">
        <w:rPr>
          <w:rFonts w:cstheme="minorHAnsi"/>
          <w:sz w:val="24"/>
          <w:szCs w:val="24"/>
        </w:rPr>
        <w:t>’ path. This rule ensures that users can only read or write to that path if and only if that path belongs to that user. That is, the ‘$</w:t>
      </w:r>
      <w:proofErr w:type="spellStart"/>
      <w:r w:rsidRPr="00BE5130">
        <w:rPr>
          <w:rFonts w:cstheme="minorHAnsi"/>
          <w:sz w:val="24"/>
          <w:szCs w:val="24"/>
        </w:rPr>
        <w:t>user_id</w:t>
      </w:r>
      <w:proofErr w:type="spellEnd"/>
      <w:r w:rsidRPr="00BE5130">
        <w:rPr>
          <w:rFonts w:cstheme="minorHAnsi"/>
          <w:sz w:val="24"/>
          <w:szCs w:val="24"/>
        </w:rPr>
        <w:t>’ has to be the same as their ‘</w:t>
      </w:r>
      <w:proofErr w:type="spellStart"/>
      <w:r w:rsidRPr="00BE5130">
        <w:rPr>
          <w:rFonts w:cstheme="minorHAnsi"/>
          <w:sz w:val="24"/>
          <w:szCs w:val="24"/>
        </w:rPr>
        <w:t>auth.uid</w:t>
      </w:r>
      <w:proofErr w:type="spellEnd"/>
      <w:r w:rsidRPr="00BE5130">
        <w:rPr>
          <w:rFonts w:cstheme="minorHAnsi"/>
          <w:sz w:val="24"/>
          <w:szCs w:val="24"/>
        </w:rPr>
        <w:t>’</w:t>
      </w:r>
    </w:p>
    <w:p w14:paraId="121BB0EE" w14:textId="77777777" w:rsidR="00BC50F6" w:rsidRPr="00BE5130" w:rsidRDefault="00BC50F6" w:rsidP="004802F5">
      <w:pPr>
        <w:pStyle w:val="ListParagraph"/>
        <w:numPr>
          <w:ilvl w:val="0"/>
          <w:numId w:val="16"/>
        </w:numPr>
        <w:spacing w:line="480" w:lineRule="auto"/>
        <w:rPr>
          <w:rFonts w:cstheme="minorHAnsi"/>
          <w:sz w:val="24"/>
          <w:szCs w:val="24"/>
        </w:rPr>
      </w:pPr>
      <w:r w:rsidRPr="00BE5130">
        <w:rPr>
          <w:rFonts w:cstheme="minorHAnsi"/>
          <w:sz w:val="24"/>
          <w:szCs w:val="24"/>
        </w:rPr>
        <w:lastRenderedPageBreak/>
        <w:t>A specific rule has been applied to the ‘lists/$</w:t>
      </w:r>
      <w:proofErr w:type="spellStart"/>
      <w:r w:rsidRPr="00BE5130">
        <w:rPr>
          <w:rFonts w:cstheme="minorHAnsi"/>
          <w:sz w:val="24"/>
          <w:szCs w:val="24"/>
        </w:rPr>
        <w:t>list_id</w:t>
      </w:r>
      <w:proofErr w:type="spellEnd"/>
      <w:r w:rsidRPr="00BE5130">
        <w:rPr>
          <w:rFonts w:cstheme="minorHAnsi"/>
          <w:sz w:val="24"/>
          <w:szCs w:val="24"/>
        </w:rPr>
        <w:t>’ path. This rule ensures that a user can only read a list with ‘$</w:t>
      </w:r>
      <w:proofErr w:type="spellStart"/>
      <w:r w:rsidRPr="00BE5130">
        <w:rPr>
          <w:rFonts w:cstheme="minorHAnsi"/>
          <w:sz w:val="24"/>
          <w:szCs w:val="24"/>
        </w:rPr>
        <w:t>list_id</w:t>
      </w:r>
      <w:proofErr w:type="spellEnd"/>
      <w:r w:rsidRPr="00BE5130">
        <w:rPr>
          <w:rFonts w:cstheme="minorHAnsi"/>
          <w:sz w:val="24"/>
          <w:szCs w:val="24"/>
        </w:rPr>
        <w:t>’ only if that same ‘$</w:t>
      </w:r>
      <w:proofErr w:type="spellStart"/>
      <w:r w:rsidRPr="00BE5130">
        <w:rPr>
          <w:rFonts w:cstheme="minorHAnsi"/>
          <w:sz w:val="24"/>
          <w:szCs w:val="24"/>
        </w:rPr>
        <w:t>list_id</w:t>
      </w:r>
      <w:proofErr w:type="spellEnd"/>
      <w:r w:rsidRPr="00BE5130">
        <w:rPr>
          <w:rFonts w:cstheme="minorHAnsi"/>
          <w:sz w:val="24"/>
          <w:szCs w:val="24"/>
        </w:rPr>
        <w:t>’ is found under the same user’s created lists which is within the ‘users/</w:t>
      </w:r>
      <w:proofErr w:type="spellStart"/>
      <w:r w:rsidRPr="00BE5130">
        <w:rPr>
          <w:rFonts w:cstheme="minorHAnsi"/>
          <w:sz w:val="24"/>
          <w:szCs w:val="24"/>
        </w:rPr>
        <w:t>auth.uid</w:t>
      </w:r>
      <w:proofErr w:type="spellEnd"/>
      <w:r w:rsidRPr="00BE5130">
        <w:rPr>
          <w:rFonts w:cstheme="minorHAnsi"/>
          <w:sz w:val="24"/>
          <w:szCs w:val="24"/>
        </w:rPr>
        <w:t>/created/$</w:t>
      </w:r>
      <w:proofErr w:type="spellStart"/>
      <w:r w:rsidRPr="00BE5130">
        <w:rPr>
          <w:rFonts w:cstheme="minorHAnsi"/>
          <w:sz w:val="24"/>
          <w:szCs w:val="24"/>
        </w:rPr>
        <w:t>list_id</w:t>
      </w:r>
      <w:proofErr w:type="spellEnd"/>
      <w:r w:rsidRPr="00BE5130">
        <w:rPr>
          <w:rFonts w:cstheme="minorHAnsi"/>
          <w:sz w:val="24"/>
          <w:szCs w:val="24"/>
        </w:rPr>
        <w:t>’ path or shared list which is within the ‘users/</w:t>
      </w:r>
      <w:proofErr w:type="spellStart"/>
      <w:r w:rsidRPr="00BE5130">
        <w:rPr>
          <w:rFonts w:cstheme="minorHAnsi"/>
          <w:sz w:val="24"/>
          <w:szCs w:val="24"/>
        </w:rPr>
        <w:t>auth.uid</w:t>
      </w:r>
      <w:proofErr w:type="spellEnd"/>
      <w:r w:rsidRPr="00BE5130">
        <w:rPr>
          <w:rFonts w:cstheme="minorHAnsi"/>
          <w:sz w:val="24"/>
          <w:szCs w:val="24"/>
        </w:rPr>
        <w:t>/shared/$</w:t>
      </w:r>
      <w:proofErr w:type="spellStart"/>
      <w:r w:rsidRPr="00BE5130">
        <w:rPr>
          <w:rFonts w:cstheme="minorHAnsi"/>
          <w:sz w:val="24"/>
          <w:szCs w:val="24"/>
        </w:rPr>
        <w:t>list_id</w:t>
      </w:r>
      <w:proofErr w:type="spellEnd"/>
      <w:r w:rsidRPr="00BE5130">
        <w:rPr>
          <w:rFonts w:cstheme="minorHAnsi"/>
          <w:sz w:val="24"/>
          <w:szCs w:val="24"/>
        </w:rPr>
        <w:t>’ path.</w:t>
      </w:r>
    </w:p>
    <w:p w14:paraId="4B5F63F7" w14:textId="77777777" w:rsidR="00BC50F6" w:rsidRPr="00BE5130" w:rsidRDefault="00BC50F6" w:rsidP="004802F5">
      <w:pPr>
        <w:pStyle w:val="ListParagraph"/>
        <w:numPr>
          <w:ilvl w:val="0"/>
          <w:numId w:val="16"/>
        </w:numPr>
        <w:spacing w:line="480" w:lineRule="auto"/>
        <w:rPr>
          <w:rFonts w:cstheme="minorHAnsi"/>
          <w:sz w:val="24"/>
          <w:szCs w:val="24"/>
        </w:rPr>
      </w:pPr>
      <w:r w:rsidRPr="00BE5130">
        <w:rPr>
          <w:rFonts w:cstheme="minorHAnsi"/>
          <w:sz w:val="24"/>
          <w:szCs w:val="24"/>
        </w:rPr>
        <w:t>Another specific rule has been applied to the ‘lists/$</w:t>
      </w:r>
      <w:proofErr w:type="spellStart"/>
      <w:r w:rsidRPr="00BE5130">
        <w:rPr>
          <w:rFonts w:cstheme="minorHAnsi"/>
          <w:sz w:val="24"/>
          <w:szCs w:val="24"/>
        </w:rPr>
        <w:t>list_id</w:t>
      </w:r>
      <w:proofErr w:type="spellEnd"/>
      <w:r w:rsidRPr="00BE5130">
        <w:rPr>
          <w:rFonts w:cstheme="minorHAnsi"/>
          <w:sz w:val="24"/>
          <w:szCs w:val="24"/>
        </w:rPr>
        <w:t>’ path. This rule ensures that a user can only write to a list with ‘$</w:t>
      </w:r>
      <w:proofErr w:type="spellStart"/>
      <w:r w:rsidRPr="00BE5130">
        <w:rPr>
          <w:rFonts w:cstheme="minorHAnsi"/>
          <w:sz w:val="24"/>
          <w:szCs w:val="24"/>
        </w:rPr>
        <w:t>list_id</w:t>
      </w:r>
      <w:proofErr w:type="spellEnd"/>
      <w:r w:rsidRPr="00BE5130">
        <w:rPr>
          <w:rFonts w:cstheme="minorHAnsi"/>
          <w:sz w:val="24"/>
          <w:szCs w:val="24"/>
        </w:rPr>
        <w:t>’ only if that same ‘$</w:t>
      </w:r>
      <w:proofErr w:type="spellStart"/>
      <w:r w:rsidRPr="00BE5130">
        <w:rPr>
          <w:rFonts w:cstheme="minorHAnsi"/>
          <w:sz w:val="24"/>
          <w:szCs w:val="24"/>
        </w:rPr>
        <w:t>list_id</w:t>
      </w:r>
      <w:proofErr w:type="spellEnd"/>
      <w:r w:rsidRPr="00BE5130">
        <w:rPr>
          <w:rFonts w:cstheme="minorHAnsi"/>
          <w:sz w:val="24"/>
          <w:szCs w:val="24"/>
        </w:rPr>
        <w:t>’ is found under the same user’s created lists. This is found within the ‘users/</w:t>
      </w:r>
      <w:proofErr w:type="spellStart"/>
      <w:r w:rsidRPr="00BE5130">
        <w:rPr>
          <w:rFonts w:cstheme="minorHAnsi"/>
          <w:sz w:val="24"/>
          <w:szCs w:val="24"/>
        </w:rPr>
        <w:t>auth.uid</w:t>
      </w:r>
      <w:proofErr w:type="spellEnd"/>
      <w:r w:rsidRPr="00BE5130">
        <w:rPr>
          <w:rFonts w:cstheme="minorHAnsi"/>
          <w:sz w:val="24"/>
          <w:szCs w:val="24"/>
        </w:rPr>
        <w:t>/created/$</w:t>
      </w:r>
      <w:proofErr w:type="spellStart"/>
      <w:r w:rsidRPr="00BE5130">
        <w:rPr>
          <w:rFonts w:cstheme="minorHAnsi"/>
          <w:sz w:val="24"/>
          <w:szCs w:val="24"/>
        </w:rPr>
        <w:t>list_id</w:t>
      </w:r>
      <w:proofErr w:type="spellEnd"/>
      <w:r w:rsidRPr="00BE5130">
        <w:rPr>
          <w:rFonts w:cstheme="minorHAnsi"/>
          <w:sz w:val="24"/>
          <w:szCs w:val="24"/>
        </w:rPr>
        <w:t>’ path or shared list which is within the ‘users/</w:t>
      </w:r>
      <w:proofErr w:type="spellStart"/>
      <w:r w:rsidRPr="00BE5130">
        <w:rPr>
          <w:rFonts w:cstheme="minorHAnsi"/>
          <w:sz w:val="24"/>
          <w:szCs w:val="24"/>
        </w:rPr>
        <w:t>auth.uid</w:t>
      </w:r>
      <w:proofErr w:type="spellEnd"/>
      <w:r w:rsidRPr="00BE5130">
        <w:rPr>
          <w:rFonts w:cstheme="minorHAnsi"/>
          <w:sz w:val="24"/>
          <w:szCs w:val="24"/>
        </w:rPr>
        <w:t>/shared/$</w:t>
      </w:r>
      <w:proofErr w:type="spellStart"/>
      <w:r w:rsidRPr="00BE5130">
        <w:rPr>
          <w:rFonts w:cstheme="minorHAnsi"/>
          <w:sz w:val="24"/>
          <w:szCs w:val="24"/>
        </w:rPr>
        <w:t>list_id</w:t>
      </w:r>
      <w:proofErr w:type="spellEnd"/>
      <w:r w:rsidRPr="00BE5130">
        <w:rPr>
          <w:rFonts w:cstheme="minorHAnsi"/>
          <w:sz w:val="24"/>
          <w:szCs w:val="24"/>
        </w:rPr>
        <w:t>’ path. This rule also ensures that a user is not allowed to delete a list path that was shared with them by another user.</w:t>
      </w:r>
    </w:p>
    <w:p w14:paraId="258ADBD7" w14:textId="77777777" w:rsidR="00BC50F6" w:rsidRPr="00BE5130" w:rsidRDefault="00BC50F6" w:rsidP="004802F5">
      <w:pPr>
        <w:pStyle w:val="ListParagraph"/>
        <w:numPr>
          <w:ilvl w:val="0"/>
          <w:numId w:val="16"/>
        </w:numPr>
        <w:spacing w:line="480" w:lineRule="auto"/>
        <w:rPr>
          <w:rFonts w:cstheme="minorHAnsi"/>
          <w:sz w:val="24"/>
          <w:szCs w:val="24"/>
        </w:rPr>
      </w:pPr>
      <w:r w:rsidRPr="00BE5130">
        <w:rPr>
          <w:rFonts w:cstheme="minorHAnsi"/>
          <w:sz w:val="24"/>
          <w:szCs w:val="24"/>
        </w:rPr>
        <w:t>A security rule has been applied to the ‘items’ path to ensure that only users who have a node with a key called ‘privileged’ within the ‘users/</w:t>
      </w:r>
      <w:proofErr w:type="spellStart"/>
      <w:r w:rsidRPr="00BE5130">
        <w:rPr>
          <w:rFonts w:cstheme="minorHAnsi"/>
          <w:sz w:val="24"/>
          <w:szCs w:val="24"/>
        </w:rPr>
        <w:t>auth.uid</w:t>
      </w:r>
      <w:proofErr w:type="spellEnd"/>
      <w:r w:rsidRPr="00BE5130">
        <w:rPr>
          <w:rFonts w:cstheme="minorHAnsi"/>
          <w:sz w:val="24"/>
          <w:szCs w:val="24"/>
        </w:rPr>
        <w:t xml:space="preserve">’ path with a value of ‘true’ </w:t>
      </w:r>
      <w:proofErr w:type="gramStart"/>
      <w:r w:rsidRPr="00BE5130">
        <w:rPr>
          <w:rFonts w:cstheme="minorHAnsi"/>
          <w:sz w:val="24"/>
          <w:szCs w:val="24"/>
        </w:rPr>
        <w:t>is allowed to</w:t>
      </w:r>
      <w:proofErr w:type="gramEnd"/>
      <w:r w:rsidRPr="00BE5130">
        <w:rPr>
          <w:rFonts w:cstheme="minorHAnsi"/>
          <w:sz w:val="24"/>
          <w:szCs w:val="24"/>
        </w:rPr>
        <w:t xml:space="preserve"> write the ‘items’ path.</w:t>
      </w:r>
    </w:p>
    <w:p w14:paraId="5B208A2A" w14:textId="77777777" w:rsidR="00BC50F6" w:rsidRPr="000A623A" w:rsidRDefault="00BC50F6" w:rsidP="00BC50F6">
      <w:pPr>
        <w:pStyle w:val="Heading3"/>
        <w:spacing w:before="40" w:after="0" w:line="480" w:lineRule="auto"/>
        <w:contextualSpacing/>
        <w:rPr>
          <w:sz w:val="28"/>
          <w:szCs w:val="28"/>
        </w:rPr>
      </w:pPr>
      <w:r>
        <w:rPr>
          <w:sz w:val="28"/>
          <w:szCs w:val="28"/>
        </w:rPr>
        <w:t xml:space="preserve"> </w:t>
      </w:r>
      <w:bookmarkStart w:id="254" w:name="_Toc36740349"/>
      <w:r w:rsidRPr="000A623A">
        <w:rPr>
          <w:sz w:val="28"/>
          <w:szCs w:val="28"/>
        </w:rPr>
        <w:t>Crowd Sourcing</w:t>
      </w:r>
      <w:bookmarkEnd w:id="254"/>
    </w:p>
    <w:p w14:paraId="0A615CE8"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To populate the database, each team member visited three stores to gather sample information as described in section </w:t>
      </w:r>
      <w:r w:rsidRPr="00BE5130">
        <w:rPr>
          <w:rFonts w:cstheme="minorHAnsi"/>
          <w:i/>
          <w:sz w:val="24"/>
          <w:szCs w:val="24"/>
        </w:rPr>
        <w:t>6.1 Data Collection</w:t>
      </w:r>
      <w:r w:rsidRPr="00BE5130">
        <w:rPr>
          <w:rFonts w:cstheme="minorHAnsi"/>
          <w:sz w:val="24"/>
          <w:szCs w:val="24"/>
        </w:rPr>
        <w:t xml:space="preserve">. The data collection process included scenarios in which the team members had to take pictures of aisle tags, as seen in Figure 24 and convert that information into a layout drawing, as seen in Figure 25. Additionally, the crowdsourcing user interface tools were created. These include the Map Creator page for outlining store layout, the Register Item page for adding items to the database, and the Add Item Location page for adding the location of </w:t>
      </w:r>
      <w:r w:rsidRPr="00BE5130">
        <w:rPr>
          <w:rFonts w:cstheme="minorHAnsi"/>
          <w:sz w:val="24"/>
          <w:szCs w:val="24"/>
        </w:rPr>
        <w:lastRenderedPageBreak/>
        <w:t xml:space="preserve">items to the database. The pages for registering items and adding item locations are simple pages with a series of input boxes to retrieve the needed information. The Register Item page currently prompts users for an item name and a size descriptor. The Add Item Location page has input boxes for an item’s name, the store name for the location, the department, and the aisle number. </w:t>
      </w:r>
      <w:proofErr w:type="gramStart"/>
      <w:r w:rsidRPr="00BE5130">
        <w:rPr>
          <w:rFonts w:cstheme="minorHAnsi"/>
          <w:sz w:val="24"/>
          <w:szCs w:val="24"/>
        </w:rPr>
        <w:t>Both of these</w:t>
      </w:r>
      <w:proofErr w:type="gramEnd"/>
      <w:r w:rsidRPr="00BE5130">
        <w:rPr>
          <w:rFonts w:cstheme="minorHAnsi"/>
          <w:sz w:val="24"/>
          <w:szCs w:val="24"/>
        </w:rPr>
        <w:t xml:space="preserve"> pages can be expanded if more information is required in the future. Finally, the map creator page is a simple reorderable list containing the departments in a store. The user can move departments to place them in the order they appear in the store. Departments can also be removed and added as needed. These pages can be seen throughout section </w:t>
      </w:r>
      <w:r>
        <w:rPr>
          <w:rFonts w:cstheme="minorHAnsi"/>
          <w:i/>
          <w:sz w:val="24"/>
          <w:szCs w:val="24"/>
        </w:rPr>
        <w:t>4</w:t>
      </w:r>
      <w:r w:rsidRPr="00BE5130">
        <w:rPr>
          <w:rFonts w:cstheme="minorHAnsi"/>
          <w:i/>
          <w:sz w:val="24"/>
          <w:szCs w:val="24"/>
        </w:rPr>
        <w:t>.1.2 Crowd-Sourcing Information for Database Growth</w:t>
      </w:r>
      <w:r w:rsidRPr="00BE5130">
        <w:rPr>
          <w:rFonts w:cstheme="minorHAnsi"/>
          <w:sz w:val="24"/>
          <w:szCs w:val="24"/>
        </w:rPr>
        <w:t>.</w:t>
      </w:r>
    </w:p>
    <w:p w14:paraId="5435D61E" w14:textId="77777777" w:rsidR="00BC50F6" w:rsidRPr="00BE5130" w:rsidRDefault="00BC50F6" w:rsidP="00BC50F6">
      <w:pPr>
        <w:pStyle w:val="NoSpacing"/>
        <w:keepNext/>
        <w:spacing w:line="480" w:lineRule="auto"/>
        <w:jc w:val="center"/>
        <w:rPr>
          <w:rFonts w:cstheme="minorHAnsi"/>
          <w:sz w:val="24"/>
          <w:szCs w:val="24"/>
        </w:rPr>
      </w:pPr>
      <w:r w:rsidRPr="00BE5130">
        <w:rPr>
          <w:rFonts w:cstheme="minorHAnsi"/>
          <w:noProof/>
          <w:sz w:val="24"/>
          <w:szCs w:val="24"/>
        </w:rPr>
        <w:lastRenderedPageBreak/>
        <w:drawing>
          <wp:inline distT="0" distB="0" distL="0" distR="0" wp14:anchorId="6766F73C" wp14:editId="74279568">
            <wp:extent cx="5943600" cy="39592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p>
    <w:p w14:paraId="306432B0" w14:textId="32D3B4D5" w:rsidR="00BC50F6" w:rsidRPr="00BE5130" w:rsidRDefault="00BC50F6" w:rsidP="00BC50F6">
      <w:pPr>
        <w:pStyle w:val="Caption"/>
        <w:spacing w:line="480" w:lineRule="auto"/>
        <w:jc w:val="center"/>
        <w:rPr>
          <w:rFonts w:cstheme="minorHAnsi"/>
          <w:i w:val="0"/>
          <w:color w:val="000000" w:themeColor="text1"/>
          <w:sz w:val="24"/>
          <w:szCs w:val="24"/>
        </w:rPr>
      </w:pPr>
      <w:bookmarkStart w:id="255" w:name="_Toc34645125"/>
      <w:bookmarkStart w:id="256" w:name="_Toc34645250"/>
      <w:bookmarkStart w:id="257" w:name="_Toc34655560"/>
      <w:bookmarkStart w:id="258" w:name="_Toc34658536"/>
      <w:bookmarkStart w:id="259" w:name="_Toc34663166"/>
      <w:bookmarkStart w:id="260" w:name="_Toc35248894"/>
      <w:bookmarkStart w:id="261" w:name="_Toc35257059"/>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23</w:t>
      </w:r>
      <w:r w:rsidRPr="00BE5130">
        <w:rPr>
          <w:rFonts w:cstheme="minorHAnsi"/>
          <w:sz w:val="24"/>
          <w:szCs w:val="24"/>
        </w:rPr>
        <w:fldChar w:fldCharType="end"/>
      </w:r>
      <w:r w:rsidRPr="00BE5130">
        <w:rPr>
          <w:rFonts w:cstheme="minorHAnsi"/>
          <w:sz w:val="24"/>
          <w:szCs w:val="24"/>
        </w:rPr>
        <w:t xml:space="preserve">: Sample Capture </w:t>
      </w:r>
      <w:proofErr w:type="gramStart"/>
      <w:r w:rsidRPr="00BE5130">
        <w:rPr>
          <w:rFonts w:cstheme="minorHAnsi"/>
          <w:sz w:val="24"/>
          <w:szCs w:val="24"/>
        </w:rPr>
        <w:t>Of</w:t>
      </w:r>
      <w:proofErr w:type="gramEnd"/>
      <w:r w:rsidRPr="00BE5130">
        <w:rPr>
          <w:rFonts w:cstheme="minorHAnsi"/>
          <w:sz w:val="24"/>
          <w:szCs w:val="24"/>
        </w:rPr>
        <w:t xml:space="preserve"> Aisle Information</w:t>
      </w:r>
      <w:bookmarkEnd w:id="255"/>
      <w:bookmarkEnd w:id="256"/>
      <w:bookmarkEnd w:id="257"/>
      <w:bookmarkEnd w:id="258"/>
      <w:bookmarkEnd w:id="259"/>
      <w:bookmarkEnd w:id="260"/>
      <w:bookmarkEnd w:id="261"/>
    </w:p>
    <w:p w14:paraId="0EF95219" w14:textId="77777777" w:rsidR="00BC50F6" w:rsidRPr="00BE5130" w:rsidRDefault="00BC50F6" w:rsidP="00BC50F6">
      <w:pPr>
        <w:pStyle w:val="NoSpacing"/>
        <w:keepNext/>
        <w:spacing w:line="480" w:lineRule="auto"/>
        <w:jc w:val="center"/>
        <w:rPr>
          <w:rFonts w:cstheme="minorHAnsi"/>
          <w:sz w:val="24"/>
          <w:szCs w:val="24"/>
        </w:rPr>
      </w:pPr>
      <w:r w:rsidRPr="00BE5130">
        <w:rPr>
          <w:rFonts w:cstheme="minorHAnsi"/>
          <w:noProof/>
          <w:sz w:val="24"/>
          <w:szCs w:val="24"/>
        </w:rPr>
        <w:lastRenderedPageBreak/>
        <w:drawing>
          <wp:inline distT="0" distB="0" distL="0" distR="0" wp14:anchorId="2D9BB27D" wp14:editId="491B3B0E">
            <wp:extent cx="5227608" cy="814640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0">
                      <a:extLst>
                        <a:ext uri="{28A0092B-C50C-407E-A947-70E740481C1C}">
                          <a14:useLocalDpi xmlns:a14="http://schemas.microsoft.com/office/drawing/2010/main" val="0"/>
                        </a:ext>
                      </a:extLst>
                    </a:blip>
                    <a:srcRect/>
                    <a:stretch>
                      <a:fillRect/>
                    </a:stretch>
                  </pic:blipFill>
                  <pic:spPr bwMode="auto">
                    <a:xfrm>
                      <a:off x="0" y="0"/>
                      <a:ext cx="5233094" cy="8154951"/>
                    </a:xfrm>
                    <a:prstGeom prst="rect">
                      <a:avLst/>
                    </a:prstGeom>
                    <a:noFill/>
                    <a:ln>
                      <a:noFill/>
                    </a:ln>
                  </pic:spPr>
                </pic:pic>
              </a:graphicData>
            </a:graphic>
          </wp:inline>
        </w:drawing>
      </w:r>
    </w:p>
    <w:p w14:paraId="0DCF397D" w14:textId="54A4A567" w:rsidR="00BC50F6" w:rsidRPr="00BE5130" w:rsidRDefault="00BC50F6" w:rsidP="00BC50F6">
      <w:pPr>
        <w:pStyle w:val="Caption"/>
        <w:spacing w:line="480" w:lineRule="auto"/>
        <w:jc w:val="center"/>
        <w:rPr>
          <w:rFonts w:cstheme="minorHAnsi"/>
          <w:sz w:val="24"/>
          <w:szCs w:val="24"/>
        </w:rPr>
      </w:pPr>
      <w:bookmarkStart w:id="262" w:name="_Toc34645126"/>
      <w:bookmarkStart w:id="263" w:name="_Toc34645251"/>
      <w:bookmarkStart w:id="264" w:name="_Toc34655561"/>
      <w:bookmarkStart w:id="265" w:name="_Toc34658537"/>
      <w:bookmarkStart w:id="266" w:name="_Toc34663167"/>
      <w:bookmarkStart w:id="267" w:name="_Toc35248895"/>
      <w:bookmarkStart w:id="268" w:name="_Toc35257060"/>
      <w:r w:rsidRPr="00BE5130">
        <w:rPr>
          <w:rFonts w:cstheme="minorHAnsi"/>
          <w:sz w:val="24"/>
          <w:szCs w:val="24"/>
        </w:rPr>
        <w:lastRenderedPageBreak/>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24</w:t>
      </w:r>
      <w:r w:rsidRPr="00BE5130">
        <w:rPr>
          <w:rFonts w:cstheme="minorHAnsi"/>
          <w:sz w:val="24"/>
          <w:szCs w:val="24"/>
        </w:rPr>
        <w:fldChar w:fldCharType="end"/>
      </w:r>
      <w:r w:rsidRPr="00BE5130">
        <w:rPr>
          <w:rFonts w:cstheme="minorHAnsi"/>
          <w:sz w:val="24"/>
          <w:szCs w:val="24"/>
        </w:rPr>
        <w:t xml:space="preserve">: Sample </w:t>
      </w:r>
      <w:proofErr w:type="gramStart"/>
      <w:r w:rsidRPr="00BE5130">
        <w:rPr>
          <w:rFonts w:cstheme="minorHAnsi"/>
          <w:sz w:val="24"/>
          <w:szCs w:val="24"/>
        </w:rPr>
        <w:t>Of</w:t>
      </w:r>
      <w:proofErr w:type="gramEnd"/>
      <w:r w:rsidRPr="00BE5130">
        <w:rPr>
          <w:rFonts w:cstheme="minorHAnsi"/>
          <w:sz w:val="24"/>
          <w:szCs w:val="24"/>
        </w:rPr>
        <w:t xml:space="preserve"> Generated Floor Layout Using Collected Data</w:t>
      </w:r>
      <w:bookmarkEnd w:id="262"/>
      <w:bookmarkEnd w:id="263"/>
      <w:bookmarkEnd w:id="264"/>
      <w:bookmarkEnd w:id="265"/>
      <w:bookmarkEnd w:id="266"/>
      <w:bookmarkEnd w:id="267"/>
      <w:bookmarkEnd w:id="268"/>
    </w:p>
    <w:p w14:paraId="61DD30EC" w14:textId="77777777" w:rsidR="00BC50F6" w:rsidRPr="000A623A" w:rsidRDefault="00BC50F6" w:rsidP="00BC50F6">
      <w:pPr>
        <w:pStyle w:val="Heading3"/>
        <w:spacing w:before="40" w:after="0" w:line="480" w:lineRule="auto"/>
        <w:contextualSpacing/>
        <w:rPr>
          <w:sz w:val="28"/>
          <w:szCs w:val="28"/>
        </w:rPr>
      </w:pPr>
      <w:r>
        <w:rPr>
          <w:sz w:val="28"/>
          <w:szCs w:val="28"/>
        </w:rPr>
        <w:t xml:space="preserve"> </w:t>
      </w:r>
      <w:bookmarkStart w:id="269" w:name="_Toc36740350"/>
      <w:r w:rsidRPr="000A623A">
        <w:rPr>
          <w:sz w:val="28"/>
          <w:szCs w:val="28"/>
        </w:rPr>
        <w:t>Cloud Functions</w:t>
      </w:r>
      <w:bookmarkEnd w:id="269"/>
    </w:p>
    <w:p w14:paraId="7DAAB6A1" w14:textId="77777777" w:rsidR="00BC50F6" w:rsidRPr="00BE5130" w:rsidRDefault="00BC50F6" w:rsidP="00BC50F6">
      <w:pPr>
        <w:pStyle w:val="NormalWeb"/>
        <w:spacing w:before="0" w:beforeAutospacing="0" w:after="0" w:afterAutospacing="0" w:line="480" w:lineRule="auto"/>
        <w:ind w:firstLine="576"/>
        <w:rPr>
          <w:rFonts w:asciiTheme="minorHAnsi" w:hAnsiTheme="minorHAnsi" w:cstheme="minorHAnsi"/>
          <w:color w:val="000000"/>
          <w:lang w:val="en-CA" w:eastAsia="en-CA"/>
        </w:rPr>
      </w:pPr>
      <w:r w:rsidRPr="00BE5130">
        <w:rPr>
          <w:rFonts w:asciiTheme="minorHAnsi" w:hAnsiTheme="minorHAnsi" w:cstheme="minorHAnsi"/>
        </w:rPr>
        <w:t xml:space="preserve">To support the backend functionality of the application, Cloud Functions are used. </w:t>
      </w:r>
      <w:r w:rsidRPr="00BE5130">
        <w:rPr>
          <w:rFonts w:asciiTheme="minorHAnsi" w:hAnsiTheme="minorHAnsi" w:cstheme="minorHAnsi"/>
          <w:color w:val="000000"/>
          <w:lang w:val="en-CA" w:eastAsia="en-CA"/>
        </w:rPr>
        <w:t xml:space="preserve">Cloud Functions are functions in Google Firebase that automatically run backend code in response to some activity such as a value being changed, an item being removed, or an item being added. These functions are currently being used to help manage the backend database and to support machine learning. </w:t>
      </w:r>
    </w:p>
    <w:p w14:paraId="192D4A15" w14:textId="77777777" w:rsidR="00BC50F6" w:rsidRPr="00BE5130" w:rsidRDefault="00BC50F6" w:rsidP="00BC50F6">
      <w:pPr>
        <w:pStyle w:val="NormalWeb"/>
        <w:spacing w:before="0" w:beforeAutospacing="0" w:after="0" w:afterAutospacing="0" w:line="480" w:lineRule="auto"/>
        <w:ind w:firstLine="576"/>
        <w:rPr>
          <w:rFonts w:asciiTheme="minorHAnsi" w:hAnsiTheme="minorHAnsi" w:cstheme="minorHAnsi"/>
          <w:color w:val="000000"/>
          <w:lang w:val="en-CA" w:eastAsia="en-CA"/>
        </w:rPr>
      </w:pPr>
    </w:p>
    <w:p w14:paraId="797FCA63" w14:textId="441EB385" w:rsidR="00BC50F6" w:rsidRPr="00BE5130" w:rsidRDefault="00BC50F6" w:rsidP="00BC50F6">
      <w:pPr>
        <w:pStyle w:val="NormalWeb"/>
        <w:spacing w:before="0" w:beforeAutospacing="0" w:after="0" w:afterAutospacing="0" w:line="480" w:lineRule="auto"/>
        <w:ind w:firstLine="576"/>
        <w:rPr>
          <w:rFonts w:asciiTheme="minorHAnsi" w:hAnsiTheme="minorHAnsi" w:cstheme="minorHAnsi"/>
          <w:lang w:val="en-CA" w:eastAsia="en-CA"/>
        </w:rPr>
      </w:pPr>
      <w:r w:rsidRPr="00BE5130">
        <w:rPr>
          <w:rFonts w:asciiTheme="minorHAnsi" w:hAnsiTheme="minorHAnsi" w:cstheme="minorHAnsi"/>
          <w:color w:val="000000"/>
          <w:lang w:val="en-CA" w:eastAsia="en-CA"/>
        </w:rPr>
        <w:t>To help manage the backend, cloud functions are used to update user information as they use the application. These functions use the “</w:t>
      </w:r>
      <w:proofErr w:type="spellStart"/>
      <w:r w:rsidRPr="00BE5130">
        <w:rPr>
          <w:rFonts w:asciiTheme="minorHAnsi" w:hAnsiTheme="minorHAnsi" w:cstheme="minorHAnsi"/>
          <w:color w:val="000000"/>
          <w:lang w:val="en-CA" w:eastAsia="en-CA"/>
        </w:rPr>
        <w:t>onWrite</w:t>
      </w:r>
      <w:proofErr w:type="spellEnd"/>
      <w:r w:rsidRPr="00BE5130">
        <w:rPr>
          <w:rFonts w:asciiTheme="minorHAnsi" w:hAnsiTheme="minorHAnsi" w:cstheme="minorHAnsi"/>
          <w:color w:val="000000"/>
          <w:lang w:val="en-CA" w:eastAsia="en-CA"/>
        </w:rPr>
        <w:t xml:space="preserve">” method, so they are called when a specific table is updated. In this sense, the functions essentially act as listeners. These functions listen to the user’s table of created and shared lists to update that </w:t>
      </w:r>
      <w:r w:rsidR="00185E26" w:rsidRPr="00BE5130">
        <w:rPr>
          <w:rFonts w:asciiTheme="minorHAnsi" w:hAnsiTheme="minorHAnsi" w:cstheme="minorHAnsi"/>
          <w:color w:val="000000"/>
          <w:lang w:val="en-CA" w:eastAsia="en-CA"/>
        </w:rPr>
        <w:t>users</w:t>
      </w:r>
      <w:r w:rsidRPr="00BE5130">
        <w:rPr>
          <w:rFonts w:asciiTheme="minorHAnsi" w:hAnsiTheme="minorHAnsi" w:cstheme="minorHAnsi"/>
          <w:color w:val="000000"/>
          <w:lang w:val="en-CA" w:eastAsia="en-CA"/>
        </w:rPr>
        <w:t xml:space="preserve"> created and shared list count as the table is updated. To use Cloud Functions for machine learning, the “</w:t>
      </w:r>
      <w:proofErr w:type="spellStart"/>
      <w:r w:rsidRPr="00BE5130">
        <w:rPr>
          <w:rFonts w:asciiTheme="minorHAnsi" w:hAnsiTheme="minorHAnsi" w:cstheme="minorHAnsi"/>
          <w:color w:val="000000"/>
          <w:lang w:val="en-CA" w:eastAsia="en-CA"/>
        </w:rPr>
        <w:t>onCall</w:t>
      </w:r>
      <w:proofErr w:type="spellEnd"/>
      <w:r w:rsidRPr="00BE5130">
        <w:rPr>
          <w:rFonts w:asciiTheme="minorHAnsi" w:hAnsiTheme="minorHAnsi" w:cstheme="minorHAnsi"/>
          <w:color w:val="000000"/>
          <w:lang w:val="en-CA" w:eastAsia="en-CA"/>
        </w:rPr>
        <w:t>” method is being used. This makes the trigger for the function it being called, so for the most part, it can be treated like a normal function. To call these functions, a wrapper async function that uses await to asynchronously call the function and then wait for it to finish is used. </w:t>
      </w:r>
    </w:p>
    <w:p w14:paraId="36843219" w14:textId="77777777" w:rsidR="00BC50F6" w:rsidRPr="00BE5130" w:rsidRDefault="00BC50F6" w:rsidP="00BC50F6">
      <w:pPr>
        <w:spacing w:after="0" w:line="480" w:lineRule="auto"/>
        <w:ind w:firstLine="0"/>
        <w:contextualSpacing w:val="0"/>
        <w:rPr>
          <w:rFonts w:eastAsia="Times New Roman" w:cstheme="minorHAnsi"/>
          <w:sz w:val="24"/>
          <w:szCs w:val="24"/>
          <w:lang w:val="en-CA" w:eastAsia="en-CA"/>
        </w:rPr>
      </w:pPr>
    </w:p>
    <w:p w14:paraId="0882C5EC" w14:textId="77777777" w:rsidR="00BC50F6" w:rsidRPr="00BE5130" w:rsidRDefault="00BC50F6" w:rsidP="00BC50F6">
      <w:pPr>
        <w:spacing w:after="0" w:line="480" w:lineRule="auto"/>
        <w:contextualSpacing w:val="0"/>
        <w:rPr>
          <w:rFonts w:eastAsia="Times New Roman" w:cstheme="minorHAnsi"/>
          <w:sz w:val="24"/>
          <w:szCs w:val="24"/>
          <w:lang w:val="en-CA" w:eastAsia="en-CA"/>
        </w:rPr>
      </w:pPr>
      <w:r w:rsidRPr="00BE5130">
        <w:rPr>
          <w:rFonts w:eastAsia="Times New Roman" w:cstheme="minorHAnsi"/>
          <w:color w:val="000000"/>
          <w:sz w:val="24"/>
          <w:szCs w:val="24"/>
          <w:lang w:val="en-CA" w:eastAsia="en-CA"/>
        </w:rPr>
        <w:t xml:space="preserve">The benefit of using Cloud Functions is that they run in the backend on the Firebase server, which means they are faster, and the app does not need to make repeated calls when looping through a lot of data. The downside to using Cloud </w:t>
      </w:r>
      <w:r w:rsidRPr="00BE5130">
        <w:rPr>
          <w:rFonts w:eastAsia="Times New Roman" w:cstheme="minorHAnsi"/>
          <w:color w:val="000000"/>
          <w:sz w:val="24"/>
          <w:szCs w:val="24"/>
          <w:lang w:val="en-CA" w:eastAsia="en-CA"/>
        </w:rPr>
        <w:lastRenderedPageBreak/>
        <w:t xml:space="preserve">Functions is that they require an internet connection, which means that the app will slow down when the user has a slow connection, and certain aspects may be unusable when the user has no connection. This downside needs to be accepted to a certain degree as the application needs a lot of the database data for its core functionality, but there are some steps that can be taken to mitigate this issue. For example, the functionality that does not require a lot of the database information could be separated, </w:t>
      </w:r>
      <w:proofErr w:type="gramStart"/>
      <w:r w:rsidRPr="00BE5130">
        <w:rPr>
          <w:rFonts w:eastAsia="Times New Roman" w:cstheme="minorHAnsi"/>
          <w:color w:val="000000"/>
          <w:sz w:val="24"/>
          <w:szCs w:val="24"/>
          <w:lang w:val="en-CA" w:eastAsia="en-CA"/>
        </w:rPr>
        <w:t>so as to</w:t>
      </w:r>
      <w:proofErr w:type="gramEnd"/>
      <w:r w:rsidRPr="00BE5130">
        <w:rPr>
          <w:rFonts w:eastAsia="Times New Roman" w:cstheme="minorHAnsi"/>
          <w:color w:val="000000"/>
          <w:sz w:val="24"/>
          <w:szCs w:val="24"/>
          <w:lang w:val="en-CA" w:eastAsia="en-CA"/>
        </w:rPr>
        <w:t xml:space="preserve"> clearly define what functionality requires an internet connection and what can be done without a stable connection.</w:t>
      </w:r>
    </w:p>
    <w:p w14:paraId="1BEFA43C" w14:textId="77777777" w:rsidR="00BC50F6" w:rsidRPr="00BE5130" w:rsidRDefault="00BC50F6" w:rsidP="00BC50F6">
      <w:pPr>
        <w:spacing w:line="480" w:lineRule="auto"/>
        <w:ind w:firstLine="0"/>
        <w:rPr>
          <w:rFonts w:cstheme="minorHAnsi"/>
          <w:sz w:val="24"/>
          <w:szCs w:val="24"/>
        </w:rPr>
      </w:pPr>
    </w:p>
    <w:p w14:paraId="537C5FCC" w14:textId="77777777" w:rsidR="00BC50F6" w:rsidRPr="000A623A" w:rsidRDefault="00BC50F6" w:rsidP="00BC50F6">
      <w:pPr>
        <w:pStyle w:val="Heading2"/>
        <w:spacing w:before="40" w:after="0" w:line="480" w:lineRule="auto"/>
        <w:contextualSpacing/>
        <w:rPr>
          <w:sz w:val="28"/>
          <w:szCs w:val="28"/>
        </w:rPr>
      </w:pPr>
      <w:bookmarkStart w:id="270" w:name="_Toc36740351"/>
      <w:r w:rsidRPr="000A623A">
        <w:rPr>
          <w:sz w:val="28"/>
          <w:szCs w:val="28"/>
        </w:rPr>
        <w:t>Frontend</w:t>
      </w:r>
      <w:bookmarkEnd w:id="270"/>
    </w:p>
    <w:p w14:paraId="6573F251"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As initially planned, the team was able to build the application using React Native and deploy the app for testing using the Expo client. In order to build a working application that users can interact with, there were two major regions that the team focused on: </w:t>
      </w:r>
      <w:proofErr w:type="gramStart"/>
      <w:r w:rsidRPr="00BE5130">
        <w:rPr>
          <w:rFonts w:cstheme="minorHAnsi"/>
          <w:sz w:val="24"/>
          <w:szCs w:val="24"/>
        </w:rPr>
        <w:t>the</w:t>
      </w:r>
      <w:proofErr w:type="gramEnd"/>
      <w:r w:rsidRPr="00BE5130">
        <w:rPr>
          <w:rFonts w:cstheme="minorHAnsi"/>
          <w:sz w:val="24"/>
          <w:szCs w:val="24"/>
        </w:rPr>
        <w:t xml:space="preserve"> User-Interface Framework and the Functional components interacting with the UI.</w:t>
      </w:r>
    </w:p>
    <w:p w14:paraId="2C240C22" w14:textId="77777777" w:rsidR="00BC50F6" w:rsidRPr="000A623A" w:rsidRDefault="00BC50F6" w:rsidP="00BC50F6">
      <w:pPr>
        <w:pStyle w:val="Heading3"/>
        <w:spacing w:before="40" w:after="0" w:line="480" w:lineRule="auto"/>
        <w:contextualSpacing/>
        <w:rPr>
          <w:sz w:val="28"/>
          <w:szCs w:val="28"/>
        </w:rPr>
      </w:pPr>
      <w:r>
        <w:rPr>
          <w:sz w:val="28"/>
          <w:szCs w:val="28"/>
        </w:rPr>
        <w:t xml:space="preserve"> </w:t>
      </w:r>
      <w:bookmarkStart w:id="271" w:name="_Toc36740352"/>
      <w:r w:rsidRPr="000A623A">
        <w:rPr>
          <w:sz w:val="28"/>
          <w:szCs w:val="28"/>
        </w:rPr>
        <w:t>UI Framework</w:t>
      </w:r>
      <w:bookmarkEnd w:id="271"/>
    </w:p>
    <w:p w14:paraId="7DF22DBE" w14:textId="77777777" w:rsidR="00BC50F6" w:rsidRPr="00BE5130" w:rsidRDefault="00BC50F6" w:rsidP="00BC50F6">
      <w:pPr>
        <w:spacing w:line="480" w:lineRule="auto"/>
        <w:rPr>
          <w:rFonts w:cstheme="minorHAnsi"/>
          <w:sz w:val="24"/>
          <w:szCs w:val="24"/>
        </w:rPr>
      </w:pPr>
      <w:r w:rsidRPr="00BE5130">
        <w:rPr>
          <w:rFonts w:cstheme="minorHAnsi"/>
          <w:sz w:val="24"/>
          <w:szCs w:val="24"/>
        </w:rPr>
        <w:t xml:space="preserve">Initially, during Iteration 1, the team designed a simple UI with the basic tools and packages that were provided by React Native, but it was soon realized during testing that both the Android and iOS displayed UI components in their native fashion rather than in a standardized manner across both platforms. This inconsistency across different platforms caused several inconsistencies and issues to prop up during testing. </w:t>
      </w:r>
      <w:r w:rsidRPr="00BE5130">
        <w:rPr>
          <w:rFonts w:cstheme="minorHAnsi"/>
          <w:sz w:val="24"/>
          <w:szCs w:val="24"/>
        </w:rPr>
        <w:lastRenderedPageBreak/>
        <w:t>In order to simplify the UI design process, the team decided to use a free and open source React Native framework called UI Kitten [64]. This UI framework brought forth several advantages over the base UI framework of React Native.</w:t>
      </w:r>
    </w:p>
    <w:p w14:paraId="4ED1D778" w14:textId="77777777" w:rsidR="00BC50F6" w:rsidRPr="000A623A" w:rsidRDefault="00BC50F6" w:rsidP="00BC50F6">
      <w:pPr>
        <w:pStyle w:val="Heading4"/>
        <w:spacing w:before="40" w:after="0" w:line="480" w:lineRule="auto"/>
        <w:contextualSpacing/>
        <w:rPr>
          <w:sz w:val="28"/>
          <w:szCs w:val="28"/>
        </w:rPr>
      </w:pPr>
      <w:bookmarkStart w:id="272" w:name="_Toc36740353"/>
      <w:r w:rsidRPr="000A623A">
        <w:rPr>
          <w:sz w:val="28"/>
          <w:szCs w:val="28"/>
        </w:rPr>
        <w:t>Styling and Theming</w:t>
      </w:r>
      <w:bookmarkEnd w:id="272"/>
    </w:p>
    <w:p w14:paraId="634403C3" w14:textId="77777777" w:rsidR="00BC50F6" w:rsidRPr="00BE5130" w:rsidRDefault="00BC50F6" w:rsidP="00BC50F6">
      <w:pPr>
        <w:spacing w:line="480" w:lineRule="auto"/>
        <w:rPr>
          <w:rFonts w:cstheme="minorHAnsi"/>
          <w:color w:val="000000" w:themeColor="text1"/>
          <w:sz w:val="24"/>
          <w:szCs w:val="24"/>
        </w:rPr>
      </w:pPr>
      <w:r w:rsidRPr="00BE5130">
        <w:rPr>
          <w:rFonts w:cstheme="minorHAnsi"/>
          <w:color w:val="000000" w:themeColor="text1"/>
          <w:sz w:val="24"/>
          <w:szCs w:val="24"/>
        </w:rPr>
        <w:t xml:space="preserve">UI Kitten provided a global theming capability that allowed the team to set up multiple theme constants in JavaScript, containing a list of values representing different </w:t>
      </w:r>
      <w:proofErr w:type="spellStart"/>
      <w:r w:rsidRPr="00BE5130">
        <w:rPr>
          <w:rFonts w:cstheme="minorHAnsi"/>
          <w:color w:val="000000" w:themeColor="text1"/>
          <w:sz w:val="24"/>
          <w:szCs w:val="24"/>
        </w:rPr>
        <w:t>colours</w:t>
      </w:r>
      <w:proofErr w:type="spellEnd"/>
      <w:r w:rsidRPr="00BE5130">
        <w:rPr>
          <w:rFonts w:cstheme="minorHAnsi"/>
          <w:color w:val="000000" w:themeColor="text1"/>
          <w:sz w:val="24"/>
          <w:szCs w:val="24"/>
        </w:rPr>
        <w:t xml:space="preserve"> for a specific theme.</w:t>
      </w:r>
      <w:r>
        <w:rPr>
          <w:rFonts w:cstheme="minorHAnsi"/>
          <w:color w:val="000000" w:themeColor="text1"/>
          <w:sz w:val="24"/>
          <w:szCs w:val="24"/>
        </w:rPr>
        <w:t xml:space="preserve"> </w:t>
      </w:r>
      <w:r w:rsidRPr="00BE5130">
        <w:rPr>
          <w:rFonts w:cstheme="minorHAnsi"/>
          <w:color w:val="000000" w:themeColor="text1"/>
          <w:sz w:val="24"/>
          <w:szCs w:val="24"/>
        </w:rPr>
        <w:t xml:space="preserve">Using these theme constants, the team could just set the theme property value of the root node to a specific theme constant during runtime, and all of the child components would adjust their </w:t>
      </w:r>
      <w:proofErr w:type="spellStart"/>
      <w:r w:rsidRPr="00BE5130">
        <w:rPr>
          <w:rFonts w:cstheme="minorHAnsi"/>
          <w:color w:val="000000" w:themeColor="text1"/>
          <w:sz w:val="24"/>
          <w:szCs w:val="24"/>
        </w:rPr>
        <w:t>colours</w:t>
      </w:r>
      <w:proofErr w:type="spellEnd"/>
      <w:r w:rsidRPr="00BE5130">
        <w:rPr>
          <w:rFonts w:cstheme="minorHAnsi"/>
          <w:color w:val="000000" w:themeColor="text1"/>
          <w:sz w:val="24"/>
          <w:szCs w:val="24"/>
        </w:rPr>
        <w:t xml:space="preserve"> to match the theme property value of the root node. Figure 26 shows two different themes applied to the same page. </w:t>
      </w:r>
    </w:p>
    <w:p w14:paraId="435142A1" w14:textId="77777777" w:rsidR="00BC50F6" w:rsidRPr="00BE5130" w:rsidRDefault="00BC50F6" w:rsidP="00BC50F6">
      <w:pPr>
        <w:pStyle w:val="NoSpacing"/>
        <w:keepNext/>
        <w:spacing w:line="480" w:lineRule="auto"/>
        <w:jc w:val="center"/>
        <w:rPr>
          <w:rFonts w:cstheme="minorHAnsi"/>
          <w:sz w:val="24"/>
          <w:szCs w:val="24"/>
        </w:rPr>
      </w:pPr>
      <w:r w:rsidRPr="00BE5130">
        <w:rPr>
          <w:rFonts w:cstheme="minorHAnsi"/>
          <w:noProof/>
          <w:sz w:val="24"/>
          <w:szCs w:val="24"/>
        </w:rPr>
        <w:lastRenderedPageBreak/>
        <w:drawing>
          <wp:inline distT="0" distB="0" distL="0" distR="0" wp14:anchorId="34B5532A" wp14:editId="2B444C40">
            <wp:extent cx="4696734" cy="4192438"/>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1">
                      <a:extLst>
                        <a:ext uri="{28A0092B-C50C-407E-A947-70E740481C1C}">
                          <a14:useLocalDpi xmlns:a14="http://schemas.microsoft.com/office/drawing/2010/main" val="0"/>
                        </a:ext>
                      </a:extLst>
                    </a:blip>
                    <a:srcRect/>
                    <a:stretch>
                      <a:fillRect/>
                    </a:stretch>
                  </pic:blipFill>
                  <pic:spPr bwMode="auto">
                    <a:xfrm>
                      <a:off x="0" y="0"/>
                      <a:ext cx="4716098" cy="4209723"/>
                    </a:xfrm>
                    <a:prstGeom prst="rect">
                      <a:avLst/>
                    </a:prstGeom>
                    <a:noFill/>
                    <a:ln>
                      <a:noFill/>
                    </a:ln>
                  </pic:spPr>
                </pic:pic>
              </a:graphicData>
            </a:graphic>
          </wp:inline>
        </w:drawing>
      </w:r>
    </w:p>
    <w:p w14:paraId="1F75FED2" w14:textId="53869BB0" w:rsidR="00BC50F6" w:rsidRPr="00097F15" w:rsidRDefault="00BC50F6" w:rsidP="00BC50F6">
      <w:pPr>
        <w:pStyle w:val="Caption"/>
        <w:spacing w:line="480" w:lineRule="auto"/>
        <w:jc w:val="center"/>
        <w:rPr>
          <w:i w:val="0"/>
          <w:color w:val="000000" w:themeColor="text1"/>
          <w:sz w:val="20"/>
          <w:szCs w:val="20"/>
        </w:rPr>
      </w:pPr>
      <w:bookmarkStart w:id="273" w:name="_Toc34645127"/>
      <w:bookmarkStart w:id="274" w:name="_Toc34645252"/>
      <w:bookmarkStart w:id="275" w:name="_Toc34655562"/>
      <w:bookmarkStart w:id="276" w:name="_Toc34658538"/>
      <w:bookmarkStart w:id="277" w:name="_Toc34663168"/>
      <w:bookmarkStart w:id="278" w:name="_Toc35248896"/>
      <w:bookmarkStart w:id="279" w:name="_Toc35257061"/>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25</w:t>
      </w:r>
      <w:r w:rsidRPr="00BE5130">
        <w:rPr>
          <w:rFonts w:cstheme="minorHAnsi"/>
          <w:sz w:val="24"/>
          <w:szCs w:val="24"/>
        </w:rPr>
        <w:fldChar w:fldCharType="end"/>
      </w:r>
      <w:r w:rsidRPr="00BE5130">
        <w:rPr>
          <w:rFonts w:cstheme="minorHAnsi"/>
          <w:sz w:val="24"/>
          <w:szCs w:val="24"/>
        </w:rPr>
        <w:t xml:space="preserve">: Light Theme (Left) And Dark Theme (Right) Applied </w:t>
      </w:r>
      <w:proofErr w:type="gramStart"/>
      <w:r w:rsidRPr="00BE5130">
        <w:rPr>
          <w:rFonts w:cstheme="minorHAnsi"/>
          <w:sz w:val="24"/>
          <w:szCs w:val="24"/>
        </w:rPr>
        <w:t>To</w:t>
      </w:r>
      <w:proofErr w:type="gramEnd"/>
      <w:r w:rsidRPr="00BE5130">
        <w:rPr>
          <w:rFonts w:cstheme="minorHAnsi"/>
          <w:sz w:val="24"/>
          <w:szCs w:val="24"/>
        </w:rPr>
        <w:t xml:space="preserve"> Home Page</w:t>
      </w:r>
      <w:bookmarkEnd w:id="273"/>
      <w:bookmarkEnd w:id="274"/>
      <w:bookmarkEnd w:id="275"/>
      <w:bookmarkEnd w:id="276"/>
      <w:bookmarkEnd w:id="277"/>
      <w:bookmarkEnd w:id="278"/>
      <w:bookmarkEnd w:id="279"/>
    </w:p>
    <w:p w14:paraId="0CBD7A16" w14:textId="77777777" w:rsidR="00BC50F6" w:rsidRPr="00BE5130" w:rsidRDefault="00BC50F6" w:rsidP="00BC50F6">
      <w:pPr>
        <w:spacing w:line="480" w:lineRule="auto"/>
        <w:rPr>
          <w:rFonts w:cstheme="minorHAnsi"/>
          <w:sz w:val="24"/>
          <w:szCs w:val="24"/>
        </w:rPr>
      </w:pPr>
    </w:p>
    <w:p w14:paraId="5C014F85" w14:textId="77777777" w:rsidR="00BC50F6" w:rsidRPr="00BE5130" w:rsidRDefault="00BC50F6" w:rsidP="00BC50F6">
      <w:pPr>
        <w:spacing w:line="480" w:lineRule="auto"/>
        <w:rPr>
          <w:rFonts w:cstheme="minorHAnsi"/>
          <w:sz w:val="24"/>
          <w:szCs w:val="24"/>
        </w:rPr>
      </w:pPr>
      <w:r w:rsidRPr="00BE5130">
        <w:rPr>
          <w:rFonts w:cstheme="minorHAnsi"/>
          <w:color w:val="000000" w:themeColor="text1"/>
          <w:sz w:val="24"/>
          <w:szCs w:val="24"/>
        </w:rPr>
        <w:t>The framework also allows each component, such as buttons and cards, to be styled individually. Figure 27 shows an example of pages containing multiple styled components that match the applied theme.</w:t>
      </w:r>
    </w:p>
    <w:p w14:paraId="39547DA1" w14:textId="77777777" w:rsidR="00BC50F6" w:rsidRPr="00BE5130" w:rsidRDefault="00BC50F6" w:rsidP="00BC50F6">
      <w:pPr>
        <w:pStyle w:val="NoSpacing"/>
        <w:keepNext/>
        <w:spacing w:line="480" w:lineRule="auto"/>
        <w:jc w:val="center"/>
        <w:rPr>
          <w:rFonts w:cstheme="minorHAnsi"/>
          <w:sz w:val="24"/>
          <w:szCs w:val="24"/>
        </w:rPr>
      </w:pPr>
      <w:r w:rsidRPr="00BE5130">
        <w:rPr>
          <w:rFonts w:cstheme="minorHAnsi"/>
          <w:i/>
          <w:noProof/>
          <w:color w:val="000000" w:themeColor="text1"/>
          <w:sz w:val="24"/>
          <w:szCs w:val="24"/>
        </w:rPr>
        <w:lastRenderedPageBreak/>
        <w:drawing>
          <wp:inline distT="0" distB="0" distL="0" distR="0" wp14:anchorId="762DEC7E" wp14:editId="5AD69548">
            <wp:extent cx="5943600" cy="433908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2">
                      <a:extLst>
                        <a:ext uri="{28A0092B-C50C-407E-A947-70E740481C1C}">
                          <a14:useLocalDpi xmlns:a14="http://schemas.microsoft.com/office/drawing/2010/main" val="0"/>
                        </a:ext>
                      </a:extLst>
                    </a:blip>
                    <a:srcRect b="18507"/>
                    <a:stretch/>
                  </pic:blipFill>
                  <pic:spPr bwMode="auto">
                    <a:xfrm>
                      <a:off x="0" y="0"/>
                      <a:ext cx="5943600" cy="4339087"/>
                    </a:xfrm>
                    <a:prstGeom prst="rect">
                      <a:avLst/>
                    </a:prstGeom>
                    <a:noFill/>
                    <a:ln>
                      <a:noFill/>
                    </a:ln>
                    <a:extLst>
                      <a:ext uri="{53640926-AAD7-44D8-BBD7-CCE9431645EC}">
                        <a14:shadowObscured xmlns:a14="http://schemas.microsoft.com/office/drawing/2010/main"/>
                      </a:ext>
                    </a:extLst>
                  </pic:spPr>
                </pic:pic>
              </a:graphicData>
            </a:graphic>
          </wp:inline>
        </w:drawing>
      </w:r>
    </w:p>
    <w:p w14:paraId="79645AEF" w14:textId="748AB0A2" w:rsidR="00BC50F6" w:rsidRPr="00BE5130" w:rsidRDefault="00BC50F6" w:rsidP="00BC50F6">
      <w:pPr>
        <w:pStyle w:val="Caption"/>
        <w:spacing w:line="480" w:lineRule="auto"/>
        <w:jc w:val="center"/>
        <w:rPr>
          <w:rFonts w:cstheme="minorHAnsi"/>
          <w:i w:val="0"/>
          <w:color w:val="000000" w:themeColor="text1"/>
          <w:sz w:val="24"/>
          <w:szCs w:val="24"/>
        </w:rPr>
      </w:pPr>
      <w:bookmarkStart w:id="280" w:name="_Toc34645128"/>
      <w:bookmarkStart w:id="281" w:name="_Toc34645253"/>
      <w:bookmarkStart w:id="282" w:name="_Toc34655563"/>
      <w:bookmarkStart w:id="283" w:name="_Toc34658539"/>
      <w:bookmarkStart w:id="284" w:name="_Toc34663169"/>
      <w:bookmarkStart w:id="285" w:name="_Toc35248897"/>
      <w:bookmarkStart w:id="286" w:name="_Toc35257062"/>
      <w:r w:rsidRPr="00BE5130">
        <w:rPr>
          <w:rFonts w:cstheme="minorHAnsi"/>
          <w:sz w:val="24"/>
          <w:szCs w:val="24"/>
        </w:rPr>
        <w:t xml:space="preserve">Figure </w:t>
      </w:r>
      <w:r w:rsidRPr="00BE5130">
        <w:rPr>
          <w:rFonts w:cstheme="minorHAnsi"/>
          <w:sz w:val="24"/>
          <w:szCs w:val="24"/>
        </w:rPr>
        <w:fldChar w:fldCharType="begin"/>
      </w:r>
      <w:r w:rsidRPr="00BE5130">
        <w:rPr>
          <w:rFonts w:cstheme="minorHAnsi"/>
          <w:sz w:val="24"/>
          <w:szCs w:val="24"/>
        </w:rPr>
        <w:instrText xml:space="preserve"> SEQ Figure \* ARABIC </w:instrText>
      </w:r>
      <w:r w:rsidRPr="00BE5130">
        <w:rPr>
          <w:rFonts w:cstheme="minorHAnsi"/>
          <w:sz w:val="24"/>
          <w:szCs w:val="24"/>
        </w:rPr>
        <w:fldChar w:fldCharType="separate"/>
      </w:r>
      <w:r w:rsidR="007B4096">
        <w:rPr>
          <w:rFonts w:cstheme="minorHAnsi"/>
          <w:noProof/>
          <w:sz w:val="24"/>
          <w:szCs w:val="24"/>
        </w:rPr>
        <w:t>26</w:t>
      </w:r>
      <w:r w:rsidRPr="00BE5130">
        <w:rPr>
          <w:rFonts w:cstheme="minorHAnsi"/>
          <w:sz w:val="24"/>
          <w:szCs w:val="24"/>
        </w:rPr>
        <w:fldChar w:fldCharType="end"/>
      </w:r>
      <w:r w:rsidRPr="00BE5130">
        <w:rPr>
          <w:rFonts w:cstheme="minorHAnsi"/>
          <w:sz w:val="24"/>
          <w:szCs w:val="24"/>
        </w:rPr>
        <w:t>: Your List Page (Left) And Current List Page (Right)</w:t>
      </w:r>
      <w:bookmarkEnd w:id="280"/>
      <w:bookmarkEnd w:id="281"/>
      <w:bookmarkEnd w:id="282"/>
      <w:bookmarkEnd w:id="283"/>
      <w:bookmarkEnd w:id="284"/>
      <w:bookmarkEnd w:id="285"/>
      <w:bookmarkEnd w:id="286"/>
    </w:p>
    <w:p w14:paraId="1A016DAD" w14:textId="77777777" w:rsidR="00BC50F6" w:rsidRPr="00BE5130" w:rsidRDefault="00BC50F6" w:rsidP="00BC50F6">
      <w:pPr>
        <w:pStyle w:val="NoSpacing"/>
        <w:spacing w:line="480" w:lineRule="auto"/>
        <w:jc w:val="center"/>
        <w:rPr>
          <w:rFonts w:cstheme="minorHAnsi"/>
          <w:i/>
          <w:color w:val="000000" w:themeColor="text1"/>
          <w:sz w:val="24"/>
          <w:szCs w:val="24"/>
        </w:rPr>
      </w:pPr>
    </w:p>
    <w:p w14:paraId="43D93A39" w14:textId="77777777" w:rsidR="00BC50F6" w:rsidRPr="000A623A" w:rsidRDefault="00BC50F6" w:rsidP="00BC50F6">
      <w:pPr>
        <w:pStyle w:val="Heading3"/>
        <w:spacing w:before="40" w:after="0" w:line="480" w:lineRule="auto"/>
        <w:contextualSpacing/>
        <w:rPr>
          <w:sz w:val="28"/>
          <w:szCs w:val="28"/>
        </w:rPr>
      </w:pPr>
      <w:r>
        <w:rPr>
          <w:sz w:val="28"/>
          <w:szCs w:val="28"/>
        </w:rPr>
        <w:t xml:space="preserve"> </w:t>
      </w:r>
      <w:bookmarkStart w:id="287" w:name="_Toc36740354"/>
      <w:r w:rsidRPr="000A623A">
        <w:rPr>
          <w:sz w:val="28"/>
          <w:szCs w:val="28"/>
        </w:rPr>
        <w:t>Functionalities</w:t>
      </w:r>
      <w:bookmarkEnd w:id="287"/>
    </w:p>
    <w:p w14:paraId="7F9B7545" w14:textId="77777777" w:rsidR="00BC50F6" w:rsidRPr="00BE5130" w:rsidRDefault="00BC50F6" w:rsidP="00BC50F6">
      <w:pPr>
        <w:spacing w:line="480" w:lineRule="auto"/>
        <w:rPr>
          <w:rFonts w:cstheme="minorHAnsi"/>
          <w:sz w:val="24"/>
          <w:szCs w:val="24"/>
        </w:rPr>
      </w:pPr>
      <w:r w:rsidRPr="00BE5130">
        <w:rPr>
          <w:rFonts w:cstheme="minorHAnsi"/>
          <w:sz w:val="24"/>
          <w:szCs w:val="24"/>
        </w:rPr>
        <w:t>In order to make the UI functional, multiple functions had to been written in JavaScript that connects the UI components with the backend of the application. Some of the major functionalities that the team has implemented so far are listed below:</w:t>
      </w:r>
    </w:p>
    <w:p w14:paraId="09EECCBC" w14:textId="77777777" w:rsidR="00BC50F6" w:rsidRPr="00BE5130" w:rsidRDefault="00BC50F6" w:rsidP="004802F5">
      <w:pPr>
        <w:pStyle w:val="ListParagraph"/>
        <w:numPr>
          <w:ilvl w:val="1"/>
          <w:numId w:val="16"/>
        </w:numPr>
        <w:spacing w:line="480" w:lineRule="auto"/>
        <w:rPr>
          <w:rFonts w:cstheme="minorHAnsi"/>
          <w:sz w:val="24"/>
          <w:szCs w:val="24"/>
        </w:rPr>
      </w:pPr>
      <w:r w:rsidRPr="00BE5130">
        <w:rPr>
          <w:rFonts w:cstheme="minorHAnsi"/>
          <w:sz w:val="24"/>
          <w:szCs w:val="24"/>
        </w:rPr>
        <w:t>Create List – Allows the user to create a new list entry in the database with a specific name.</w:t>
      </w:r>
    </w:p>
    <w:p w14:paraId="2930F4BB" w14:textId="77777777" w:rsidR="00BC50F6" w:rsidRPr="00BE5130" w:rsidRDefault="00BC50F6" w:rsidP="004802F5">
      <w:pPr>
        <w:pStyle w:val="ListParagraph"/>
        <w:numPr>
          <w:ilvl w:val="1"/>
          <w:numId w:val="16"/>
        </w:numPr>
        <w:spacing w:line="480" w:lineRule="auto"/>
        <w:rPr>
          <w:rFonts w:cstheme="minorHAnsi"/>
          <w:sz w:val="24"/>
          <w:szCs w:val="24"/>
        </w:rPr>
      </w:pPr>
      <w:r w:rsidRPr="00BE5130">
        <w:rPr>
          <w:rFonts w:cstheme="minorHAnsi"/>
          <w:sz w:val="24"/>
          <w:szCs w:val="24"/>
        </w:rPr>
        <w:lastRenderedPageBreak/>
        <w:t>Add Item - Allows the user to add a new item entry in the database with a specific name within an existing list.</w:t>
      </w:r>
    </w:p>
    <w:p w14:paraId="562978C2" w14:textId="77777777" w:rsidR="00BC50F6" w:rsidRPr="00BE5130" w:rsidRDefault="00BC50F6" w:rsidP="004802F5">
      <w:pPr>
        <w:pStyle w:val="ListParagraph"/>
        <w:numPr>
          <w:ilvl w:val="1"/>
          <w:numId w:val="16"/>
        </w:numPr>
        <w:spacing w:line="480" w:lineRule="auto"/>
        <w:rPr>
          <w:rFonts w:cstheme="minorHAnsi"/>
          <w:sz w:val="24"/>
          <w:szCs w:val="24"/>
        </w:rPr>
      </w:pPr>
      <w:r w:rsidRPr="00BE5130">
        <w:rPr>
          <w:rFonts w:cstheme="minorHAnsi"/>
          <w:sz w:val="24"/>
          <w:szCs w:val="24"/>
        </w:rPr>
        <w:t>Add Contact - Allows the user to add a new contact to their Grocery List App contacts using the email address that the new contact used during their account creation. Additionally, it allows the user to assign a nickname to the new user.</w:t>
      </w:r>
    </w:p>
    <w:p w14:paraId="100A879E" w14:textId="77777777" w:rsidR="00BC50F6" w:rsidRPr="00BE5130" w:rsidRDefault="00BC50F6" w:rsidP="004802F5">
      <w:pPr>
        <w:pStyle w:val="ListParagraph"/>
        <w:numPr>
          <w:ilvl w:val="1"/>
          <w:numId w:val="16"/>
        </w:numPr>
        <w:spacing w:line="480" w:lineRule="auto"/>
        <w:rPr>
          <w:rFonts w:cstheme="minorHAnsi"/>
          <w:sz w:val="24"/>
          <w:szCs w:val="24"/>
        </w:rPr>
      </w:pPr>
      <w:r w:rsidRPr="00BE5130">
        <w:rPr>
          <w:rFonts w:cstheme="minorHAnsi"/>
          <w:sz w:val="24"/>
          <w:szCs w:val="24"/>
        </w:rPr>
        <w:t>Accept Contact Request – Allows the user to accept a request that they received from another user. The user is also allowed to deny the request.</w:t>
      </w:r>
    </w:p>
    <w:p w14:paraId="7F016367" w14:textId="77777777" w:rsidR="00BC50F6" w:rsidRPr="00BE5130" w:rsidRDefault="00BC50F6" w:rsidP="004802F5">
      <w:pPr>
        <w:pStyle w:val="ListParagraph"/>
        <w:numPr>
          <w:ilvl w:val="1"/>
          <w:numId w:val="16"/>
        </w:numPr>
        <w:spacing w:line="480" w:lineRule="auto"/>
        <w:rPr>
          <w:rFonts w:cstheme="minorHAnsi"/>
          <w:sz w:val="24"/>
          <w:szCs w:val="24"/>
        </w:rPr>
      </w:pPr>
      <w:r w:rsidRPr="00BE5130">
        <w:rPr>
          <w:rFonts w:cstheme="minorHAnsi"/>
          <w:sz w:val="24"/>
          <w:szCs w:val="24"/>
        </w:rPr>
        <w:t>Share a List – Allows a user to share one of their existing lists to multiple selected users from their contacts.</w:t>
      </w:r>
    </w:p>
    <w:p w14:paraId="734F70A8" w14:textId="77777777" w:rsidR="00BC50F6" w:rsidRPr="00BE5130" w:rsidRDefault="00BC50F6" w:rsidP="004802F5">
      <w:pPr>
        <w:pStyle w:val="ListParagraph"/>
        <w:numPr>
          <w:ilvl w:val="1"/>
          <w:numId w:val="16"/>
        </w:numPr>
        <w:spacing w:line="480" w:lineRule="auto"/>
        <w:rPr>
          <w:rFonts w:cstheme="minorHAnsi"/>
          <w:sz w:val="24"/>
          <w:szCs w:val="24"/>
        </w:rPr>
      </w:pPr>
      <w:r w:rsidRPr="00BE5130">
        <w:rPr>
          <w:rFonts w:cstheme="minorHAnsi"/>
          <w:sz w:val="24"/>
          <w:szCs w:val="24"/>
        </w:rPr>
        <w:t>Real-time Update – The current version of the Current List Page updates the list in real-time for all shared users, allowing them to view and modify what items have been purchased.</w:t>
      </w:r>
    </w:p>
    <w:p w14:paraId="49A1E22E" w14:textId="77777777" w:rsidR="00BC50F6" w:rsidRPr="00BE5130" w:rsidRDefault="00BC50F6" w:rsidP="00BC50F6">
      <w:pPr>
        <w:spacing w:after="215" w:line="480" w:lineRule="auto"/>
        <w:ind w:left="-15"/>
        <w:rPr>
          <w:rFonts w:cstheme="minorHAnsi"/>
          <w:sz w:val="24"/>
          <w:szCs w:val="24"/>
        </w:rPr>
      </w:pPr>
    </w:p>
    <w:p w14:paraId="626ED002" w14:textId="77777777" w:rsidR="00BC50F6" w:rsidRPr="00BE5130" w:rsidRDefault="00BC50F6" w:rsidP="00BC50F6">
      <w:pPr>
        <w:spacing w:line="480" w:lineRule="auto"/>
        <w:rPr>
          <w:rFonts w:cstheme="minorHAnsi"/>
          <w:sz w:val="24"/>
          <w:szCs w:val="24"/>
        </w:rPr>
      </w:pPr>
    </w:p>
    <w:p w14:paraId="4C0EF82F" w14:textId="77777777" w:rsidR="003B7DAF" w:rsidRPr="0061719D" w:rsidRDefault="003B7DAF" w:rsidP="0061719D"/>
    <w:sectPr w:rsidR="003B7DAF" w:rsidRPr="0061719D" w:rsidSect="009C1125">
      <w:footerReference w:type="even" r:id="rId323"/>
      <w:footerReference w:type="default" r:id="rId324"/>
      <w:footerReference w:type="first" r:id="rId325"/>
      <w:pgSz w:w="12240" w:h="15840"/>
      <w:pgMar w:top="1440" w:right="1440" w:bottom="1613" w:left="216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2" w:author="Haseeb Khan" w:date="2019-12-04T15:04:00Z" w:initials="HK">
    <w:p w14:paraId="7529E091" w14:textId="77777777" w:rsidR="00185E26" w:rsidRDefault="00185E26" w:rsidP="00BC50F6">
      <w:pPr>
        <w:pStyle w:val="CommentText"/>
      </w:pPr>
      <w:r>
        <w:t>Rewrite all of this</w:t>
      </w:r>
      <w:r>
        <w:rPr>
          <w:rStyle w:val="CommentReference"/>
        </w:rPr>
        <w:annotationRef/>
      </w:r>
    </w:p>
  </w:comment>
  <w:comment w:id="93" w:author="Bram Srna" w:date="2019-12-04T18:11:00Z" w:initials="BS">
    <w:p w14:paraId="62990CB7" w14:textId="77777777" w:rsidR="00185E26" w:rsidRDefault="00185E26" w:rsidP="00BC50F6">
      <w:pPr>
        <w:pStyle w:val="CommentText"/>
      </w:pPr>
      <w:r>
        <w:rPr>
          <w:rStyle w:val="CommentReference"/>
        </w:rPr>
        <w:annotationRef/>
      </w:r>
      <w:r>
        <w:t>I rewrote it to match the new format, but the image still needs to be updated.</w:t>
      </w:r>
    </w:p>
    <w:p w14:paraId="2489B401" w14:textId="77777777" w:rsidR="00185E26" w:rsidRDefault="00185E26" w:rsidP="00BC50F6">
      <w:pPr>
        <w:pStyle w:val="CommentText"/>
        <w:ind w:firstLine="0"/>
      </w:pPr>
    </w:p>
  </w:comment>
  <w:comment w:id="94" w:author="Bram Srna" w:date="2019-12-04T18:12:00Z" w:initials="BS">
    <w:p w14:paraId="51CB56F0" w14:textId="77777777" w:rsidR="00185E26" w:rsidRDefault="00185E26" w:rsidP="00BC50F6">
      <w:pPr>
        <w:pStyle w:val="CommentText"/>
        <w:ind w:firstLine="0"/>
      </w:pPr>
      <w:r>
        <w:rPr>
          <w:rStyle w:val="CommentReference"/>
        </w:rPr>
        <w:annotationRef/>
      </w:r>
    </w:p>
  </w:comment>
  <w:comment w:id="208" w:author="Haseeb Khan" w:date="2019-12-04T16:09:00Z" w:initials="HK">
    <w:p w14:paraId="00D32775" w14:textId="77777777" w:rsidR="00185E26" w:rsidRDefault="00185E26" w:rsidP="00BC50F6">
      <w:pPr>
        <w:pStyle w:val="CommentText"/>
      </w:pPr>
      <w:r>
        <w:t>He said look at Crowdsourcing, but isnt that what we did?</w:t>
      </w:r>
      <w:r>
        <w:rPr>
          <w:rStyle w:val="CommentReference"/>
        </w:rPr>
        <w:annotationRef/>
      </w:r>
    </w:p>
  </w:comment>
  <w:comment w:id="210" w:author="Bram Srna" w:date="2019-12-04T18:15:00Z" w:initials="BS">
    <w:p w14:paraId="3F9D670E" w14:textId="77777777" w:rsidR="00185E26" w:rsidRDefault="00185E26" w:rsidP="00BC50F6">
      <w:pPr>
        <w:pStyle w:val="CommentText"/>
      </w:pPr>
      <w:r>
        <w:rPr>
          <w:rStyle w:val="CommentReference"/>
        </w:rPr>
        <w:annotationRef/>
      </w:r>
      <w:r>
        <w:t>I think he justs wants us to go into a bit more detail or something</w:t>
      </w:r>
    </w:p>
  </w:comment>
  <w:comment w:id="211" w:author="Bram Srna [2]" w:date="2019-12-05T19:29:00Z" w:initials="BS">
    <w:p w14:paraId="14875CBB" w14:textId="77777777" w:rsidR="00185E26" w:rsidRDefault="00185E26" w:rsidP="00BC50F6">
      <w:pPr>
        <w:pStyle w:val="CommentText"/>
      </w:pPr>
      <w:r>
        <w:rPr>
          <w:rStyle w:val="CommentReference"/>
        </w:rPr>
        <w:annotationRef/>
      </w:r>
      <w:r>
        <w:t>I added a paragraph expanding the talk about crowdsourc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29E091" w15:done="1"/>
  <w15:commentEx w15:paraId="2489B401" w15:paraIdParent="7529E091" w15:done="1"/>
  <w15:commentEx w15:paraId="51CB56F0" w15:paraIdParent="7529E091" w15:done="1"/>
  <w15:commentEx w15:paraId="00D32775" w15:done="1"/>
  <w15:commentEx w15:paraId="3F9D670E" w15:paraIdParent="00D32775" w15:done="1"/>
  <w15:commentEx w15:paraId="14875CBB" w15:paraIdParent="00D3277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29E091" w16cid:durableId="784020A1"/>
  <w16cid:commentId w16cid:paraId="2489B401" w16cid:durableId="2192756B"/>
  <w16cid:commentId w16cid:paraId="51CB56F0" w16cid:durableId="21927584"/>
  <w16cid:commentId w16cid:paraId="00D32775" w16cid:durableId="42403B14"/>
  <w16cid:commentId w16cid:paraId="3F9D670E" w16cid:durableId="2218DF98"/>
  <w16cid:commentId w16cid:paraId="14875CBB" w16cid:durableId="2218DF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E55B8" w14:textId="77777777" w:rsidR="00B00A9D" w:rsidRDefault="00B00A9D">
      <w:pPr>
        <w:spacing w:after="0" w:line="240" w:lineRule="auto"/>
      </w:pPr>
      <w:r>
        <w:separator/>
      </w:r>
    </w:p>
  </w:endnote>
  <w:endnote w:type="continuationSeparator" w:id="0">
    <w:p w14:paraId="3CC7A0B3" w14:textId="77777777" w:rsidR="00B00A9D" w:rsidRDefault="00B00A9D">
      <w:pPr>
        <w:spacing w:after="0" w:line="240" w:lineRule="auto"/>
      </w:pPr>
      <w:r>
        <w:continuationSeparator/>
      </w:r>
    </w:p>
  </w:endnote>
  <w:endnote w:type="continuationNotice" w:id="1">
    <w:p w14:paraId="53D44B26" w14:textId="77777777" w:rsidR="00B00A9D" w:rsidRDefault="00B00A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6768494"/>
      <w:docPartObj>
        <w:docPartGallery w:val="Page Numbers (Bottom of Page)"/>
        <w:docPartUnique/>
      </w:docPartObj>
    </w:sdtPr>
    <w:sdtEndPr>
      <w:rPr>
        <w:color w:val="7F7F7F" w:themeColor="background1" w:themeShade="7F"/>
        <w:spacing w:val="60"/>
      </w:rPr>
    </w:sdtEndPr>
    <w:sdtContent>
      <w:p w14:paraId="27FD2C4E" w14:textId="77777777" w:rsidR="00185E26" w:rsidRDefault="00185E2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69972EB" w14:textId="77777777" w:rsidR="00185E26" w:rsidRDefault="00185E26">
    <w:pP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8696849"/>
      <w:docPartObj>
        <w:docPartGallery w:val="Page Numbers (Bottom of Page)"/>
        <w:docPartUnique/>
      </w:docPartObj>
    </w:sdtPr>
    <w:sdtEndPr>
      <w:rPr>
        <w:noProof/>
      </w:rPr>
    </w:sdtEndPr>
    <w:sdtContent>
      <w:p w14:paraId="5450D14E" w14:textId="77777777" w:rsidR="00185E26" w:rsidRDefault="00185E26">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Page</w:t>
        </w:r>
      </w:p>
    </w:sdtContent>
  </w:sdt>
  <w:p w14:paraId="3B7A7E5E" w14:textId="77777777" w:rsidR="00185E26" w:rsidRDefault="00185E26">
    <w:pP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30DB6" w14:textId="77777777" w:rsidR="00185E26" w:rsidRDefault="00185E26">
    <w:pPr>
      <w:ind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9DFDE" w14:textId="77777777" w:rsidR="00185E26" w:rsidRDefault="00185E26">
    <w:pPr>
      <w:spacing w:after="0"/>
      <w:ind w:right="59" w:firstLine="0"/>
      <w:jc w:val="right"/>
    </w:pPr>
    <w:r>
      <w:rPr>
        <w:noProof/>
      </w:rPr>
      <mc:AlternateContent>
        <mc:Choice Requires="wpg">
          <w:drawing>
            <wp:anchor distT="0" distB="0" distL="114300" distR="114300" simplePos="0" relativeHeight="251658240" behindDoc="0" locked="0" layoutInCell="1" allowOverlap="1" wp14:anchorId="607EA962" wp14:editId="7634F00C">
              <wp:simplePos x="0" y="0"/>
              <wp:positionH relativeFrom="page">
                <wp:posOffset>896417</wp:posOffset>
              </wp:positionH>
              <wp:positionV relativeFrom="page">
                <wp:posOffset>9242755</wp:posOffset>
              </wp:positionV>
              <wp:extent cx="5981065" cy="6096"/>
              <wp:effectExtent l="0" t="0" r="0" b="0"/>
              <wp:wrapSquare wrapText="bothSides"/>
              <wp:docPr id="90891" name="Group 90891"/>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94007" name="Shape 94007"/>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w16="http://schemas.microsoft.com/office/word/2018/wordml" xmlns:w16cex="http://schemas.microsoft.com/office/word/2018/wordml/cex">
          <w:pict>
            <v:group w14:anchorId="1A9FA21E" id="Group 90891" o:spid="_x0000_s1026" style="position:absolute;margin-left:70.6pt;margin-top:727.8pt;width:470.95pt;height:.5pt;z-index:251658240;mso-position-horizontal-relative:page;mso-position-vertical-relative:pag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">
              <v:shape id="Shape 94007"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" path="m,l5981065,r,9144l,9144,,e" fillcolor="#d9d9d9" stroked="f" strokeweight="0">
                <v:stroke miterlimit="83231f" joinstyle="miter"/>
                <v:path arrowok="t" textboxrect="0,0,5981065,9144"/>
              </v:shape>
              <w10:wrap type="square" anchorx="page" anchory="page"/>
            </v:group>
          </w:pict>
        </mc:Fallback>
      </mc:AlternateContent>
    </w:r>
    <w:r>
      <w:fldChar w:fldCharType="begin"/>
    </w:r>
    <w:r>
      <w:instrText xml:space="preserve"> PAGE   \* MERGEFORMAT </w:instrText>
    </w:r>
    <w:r>
      <w:fldChar w:fldCharType="separate"/>
    </w:r>
    <w:r>
      <w:t>3</w:t>
    </w:r>
    <w:r>
      <w:fldChar w:fldCharType="end"/>
    </w:r>
    <w:r>
      <w:t xml:space="preserve"> | </w:t>
    </w:r>
    <w:r>
      <w:rPr>
        <w:color w:val="7F7F7F"/>
      </w:rPr>
      <w:t>P a g e</w:t>
    </w:r>
    <w:r>
      <w:t xml:space="preserve"> </w:t>
    </w:r>
  </w:p>
  <w:p w14:paraId="67EE1B31" w14:textId="77777777" w:rsidR="00185E26" w:rsidRDefault="00185E26">
    <w:pPr>
      <w:spacing w:after="0"/>
      <w:ind w:left="720" w:firstLine="0"/>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E6233" w14:textId="77777777" w:rsidR="00185E26" w:rsidRDefault="00185E26">
    <w:pPr>
      <w:spacing w:after="0"/>
      <w:ind w:right="59" w:firstLine="0"/>
      <w:jc w:val="right"/>
    </w:pPr>
    <w:r>
      <w:rPr>
        <w:noProof/>
      </w:rPr>
      <mc:AlternateContent>
        <mc:Choice Requires="wpg">
          <w:drawing>
            <wp:anchor distT="0" distB="0" distL="114300" distR="114300" simplePos="0" relativeHeight="251658241" behindDoc="0" locked="0" layoutInCell="1" allowOverlap="1" wp14:anchorId="67EA03FA" wp14:editId="17A78555">
              <wp:simplePos x="0" y="0"/>
              <wp:positionH relativeFrom="page">
                <wp:posOffset>896417</wp:posOffset>
              </wp:positionH>
              <wp:positionV relativeFrom="page">
                <wp:posOffset>9242755</wp:posOffset>
              </wp:positionV>
              <wp:extent cx="5981065" cy="6096"/>
              <wp:effectExtent l="0" t="0" r="0" b="0"/>
              <wp:wrapSquare wrapText="bothSides"/>
              <wp:docPr id="90876" name="Group 90876"/>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94005" name="Shape 94005"/>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w16="http://schemas.microsoft.com/office/word/2018/wordml" xmlns:w16cex="http://schemas.microsoft.com/office/word/2018/wordml/cex">
          <w:pict>
            <v:group w14:anchorId="407A23CF" id="Group 90876" o:spid="_x0000_s1026" style="position:absolute;margin-left:70.6pt;margin-top:727.8pt;width:470.95pt;height:.5pt;z-index:251658241;mso-position-horizontal-relative:page;mso-position-vertical-relative:pag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">
              <v:shape id="Shape 94005"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" path="m,l5981065,r,9144l,9144,,e" fillcolor="#d9d9d9" stroked="f" strokeweight="0">
                <v:stroke miterlimit="83231f" joinstyle="miter"/>
                <v:path arrowok="t" textboxrect="0,0,5981065,9144"/>
              </v:shape>
              <w10:wrap type="square" anchorx="page" anchory="page"/>
            </v:group>
          </w:pict>
        </mc:Fallback>
      </mc:AlternateContent>
    </w:r>
    <w:r>
      <w:fldChar w:fldCharType="begin"/>
    </w:r>
    <w:r>
      <w:instrText xml:space="preserve"> PAGE   \* MERGEFORMAT </w:instrText>
    </w:r>
    <w:r>
      <w:fldChar w:fldCharType="separate"/>
    </w:r>
    <w:r>
      <w:t>3</w:t>
    </w:r>
    <w:r>
      <w:fldChar w:fldCharType="end"/>
    </w:r>
    <w:r>
      <w:t xml:space="preserve"> | </w:t>
    </w:r>
    <w:r>
      <w:rPr>
        <w:color w:val="7F7F7F"/>
      </w:rPr>
      <w:t>P a g e</w:t>
    </w:r>
    <w:r>
      <w:t xml:space="preserve"> </w:t>
    </w:r>
  </w:p>
  <w:p w14:paraId="48FA3A02" w14:textId="77777777" w:rsidR="00185E26" w:rsidRDefault="00185E26">
    <w:pPr>
      <w:spacing w:after="0"/>
      <w:ind w:left="720" w:firstLine="0"/>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0CD96" w14:textId="77777777" w:rsidR="00185E26" w:rsidRDefault="00185E26">
    <w:pPr>
      <w:spacing w:after="0"/>
      <w:ind w:right="59" w:firstLine="0"/>
      <w:jc w:val="right"/>
    </w:pPr>
    <w:r>
      <w:rPr>
        <w:noProof/>
      </w:rPr>
      <mc:AlternateContent>
        <mc:Choice Requires="wpg">
          <w:drawing>
            <wp:anchor distT="0" distB="0" distL="114300" distR="114300" simplePos="0" relativeHeight="251658242" behindDoc="0" locked="0" layoutInCell="1" allowOverlap="1" wp14:anchorId="10B2DCDB" wp14:editId="38CF8245">
              <wp:simplePos x="0" y="0"/>
              <wp:positionH relativeFrom="page">
                <wp:posOffset>896417</wp:posOffset>
              </wp:positionH>
              <wp:positionV relativeFrom="page">
                <wp:posOffset>9242755</wp:posOffset>
              </wp:positionV>
              <wp:extent cx="5981065" cy="6096"/>
              <wp:effectExtent l="0" t="0" r="0" b="0"/>
              <wp:wrapSquare wrapText="bothSides"/>
              <wp:docPr id="90861" name="Group 90861"/>
              <wp:cNvGraphicFramePr/>
              <a:graphic xmlns:a="http://schemas.openxmlformats.org/drawingml/2006/main">
                <a:graphicData uri="http://schemas.microsoft.com/office/word/2010/wordprocessingGroup">
                  <wpg:wgp>
                    <wpg:cNvGrpSpPr/>
                    <wpg:grpSpPr>
                      <a:xfrm>
                        <a:off x="0" y="0"/>
                        <a:ext cx="5981065" cy="6096"/>
                        <a:chOff x="0" y="0"/>
                        <a:chExt cx="5981065" cy="6096"/>
                      </a:xfrm>
                    </wpg:grpSpPr>
                    <wps:wsp>
                      <wps:cNvPr id="94003" name="Shape 94003"/>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w16="http://schemas.microsoft.com/office/word/2018/wordml" xmlns:w16cex="http://schemas.microsoft.com/office/word/2018/wordml/cex">
          <w:pict>
            <v:group w14:anchorId="067EF5B3" id="Group 90861" o:spid="_x0000_s1026" style="position:absolute;margin-left:70.6pt;margin-top:727.8pt;width:470.95pt;height:.5pt;z-index:251658242;mso-position-horizontal-relative:page;mso-position-vertical-relative:page" coordsize="5981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">
              <v:shape id="Shape 94003" o:spid="_x0000_s1027" style="position:absolute;width:59810;height:91;visibility:visible;mso-wrap-style:square;v-text-anchor:top" coordsize="59810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" path="m,l5981065,r,9144l,9144,,e" fillcolor="#d9d9d9" stroked="f" strokeweight="0">
                <v:stroke miterlimit="83231f" joinstyle="miter"/>
                <v:path arrowok="t" textboxrect="0,0,5981065,9144"/>
              </v:shape>
              <w10:wrap type="square" anchorx="page" anchory="page"/>
            </v:group>
          </w:pict>
        </mc:Fallback>
      </mc:AlternateContent>
    </w:r>
    <w:r>
      <w:fldChar w:fldCharType="begin"/>
    </w:r>
    <w:r>
      <w:instrText xml:space="preserve"> PAGE   \* MERGEFORMAT </w:instrText>
    </w:r>
    <w:r>
      <w:fldChar w:fldCharType="separate"/>
    </w:r>
    <w:r>
      <w:t>3</w:t>
    </w:r>
    <w:r>
      <w:fldChar w:fldCharType="end"/>
    </w:r>
    <w:r>
      <w:t xml:space="preserve"> | </w:t>
    </w:r>
    <w:r>
      <w:rPr>
        <w:color w:val="7F7F7F"/>
      </w:rPr>
      <w:t>P a g e</w:t>
    </w:r>
    <w:r>
      <w:t xml:space="preserve"> </w:t>
    </w:r>
  </w:p>
  <w:p w14:paraId="6C6BD07A" w14:textId="77777777" w:rsidR="00185E26" w:rsidRDefault="00185E26">
    <w:pPr>
      <w:spacing w:after="0"/>
      <w:ind w:left="72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B3D72" w14:textId="77777777" w:rsidR="00B00A9D" w:rsidRDefault="00B00A9D">
      <w:pPr>
        <w:spacing w:after="0" w:line="240" w:lineRule="auto"/>
      </w:pPr>
      <w:r>
        <w:separator/>
      </w:r>
    </w:p>
  </w:footnote>
  <w:footnote w:type="continuationSeparator" w:id="0">
    <w:p w14:paraId="0930B140" w14:textId="77777777" w:rsidR="00B00A9D" w:rsidRDefault="00B00A9D">
      <w:pPr>
        <w:spacing w:after="0" w:line="240" w:lineRule="auto"/>
      </w:pPr>
      <w:r>
        <w:continuationSeparator/>
      </w:r>
    </w:p>
  </w:footnote>
  <w:footnote w:type="continuationNotice" w:id="1">
    <w:p w14:paraId="7C1C959B" w14:textId="77777777" w:rsidR="00B00A9D" w:rsidRDefault="00B00A9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B7364"/>
    <w:multiLevelType w:val="hybridMultilevel"/>
    <w:tmpl w:val="469E6DA8"/>
    <w:lvl w:ilvl="0" w:tplc="24E484F2">
      <w:start w:val="1"/>
      <w:numFmt w:val="decimal"/>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6565BBA">
      <w:start w:val="1"/>
      <w:numFmt w:val="lowerLetter"/>
      <w:lvlText w:val="%2"/>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19C0D70">
      <w:start w:val="1"/>
      <w:numFmt w:val="lowerRoman"/>
      <w:lvlText w:val="%3"/>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22438A4">
      <w:start w:val="1"/>
      <w:numFmt w:val="decimal"/>
      <w:lvlText w:val="%4"/>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DE48E70">
      <w:start w:val="1"/>
      <w:numFmt w:val="lowerLetter"/>
      <w:lvlText w:val="%5"/>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344C504">
      <w:start w:val="1"/>
      <w:numFmt w:val="lowerRoman"/>
      <w:lvlText w:val="%6"/>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3AEDA96">
      <w:start w:val="1"/>
      <w:numFmt w:val="decimal"/>
      <w:lvlText w:val="%7"/>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F00E56A">
      <w:start w:val="1"/>
      <w:numFmt w:val="lowerLetter"/>
      <w:lvlText w:val="%8"/>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EA7E9E">
      <w:start w:val="1"/>
      <w:numFmt w:val="lowerRoman"/>
      <w:lvlText w:val="%9"/>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87B094A"/>
    <w:multiLevelType w:val="hybridMultilevel"/>
    <w:tmpl w:val="26723D0E"/>
    <w:lvl w:ilvl="0" w:tplc="A5F8945C">
      <w:start w:val="1"/>
      <w:numFmt w:val="decimal"/>
      <w:lvlText w:val="MS%1."/>
      <w:lvlJc w:val="left"/>
      <w:pPr>
        <w:ind w:left="144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766650"/>
    <w:multiLevelType w:val="hybridMultilevel"/>
    <w:tmpl w:val="AEB254D4"/>
    <w:lvl w:ilvl="0" w:tplc="C75C86CC">
      <w:start w:val="1"/>
      <w:numFmt w:val="decimal"/>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7AA7E36">
      <w:start w:val="1"/>
      <w:numFmt w:val="lowerLetter"/>
      <w:lvlText w:val="%2"/>
      <w:lvlJc w:val="left"/>
      <w:pPr>
        <w:ind w:left="189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E70746A">
      <w:start w:val="1"/>
      <w:numFmt w:val="lowerRoman"/>
      <w:lvlText w:val="%3"/>
      <w:lvlJc w:val="left"/>
      <w:pPr>
        <w:ind w:left="261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3E861A">
      <w:start w:val="1"/>
      <w:numFmt w:val="decimal"/>
      <w:lvlText w:val="%4"/>
      <w:lvlJc w:val="left"/>
      <w:pPr>
        <w:ind w:left="333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34E0C1A">
      <w:start w:val="1"/>
      <w:numFmt w:val="lowerLetter"/>
      <w:lvlText w:val="%5"/>
      <w:lvlJc w:val="left"/>
      <w:pPr>
        <w:ind w:left="405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AA27B28">
      <w:start w:val="1"/>
      <w:numFmt w:val="lowerRoman"/>
      <w:lvlText w:val="%6"/>
      <w:lvlJc w:val="left"/>
      <w:pPr>
        <w:ind w:left="477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B665DF8">
      <w:start w:val="1"/>
      <w:numFmt w:val="decimal"/>
      <w:lvlText w:val="%7"/>
      <w:lvlJc w:val="left"/>
      <w:pPr>
        <w:ind w:left="549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102F4F8">
      <w:start w:val="1"/>
      <w:numFmt w:val="lowerLetter"/>
      <w:lvlText w:val="%8"/>
      <w:lvlJc w:val="left"/>
      <w:pPr>
        <w:ind w:left="621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88D9B6">
      <w:start w:val="1"/>
      <w:numFmt w:val="lowerRoman"/>
      <w:lvlText w:val="%9"/>
      <w:lvlJc w:val="left"/>
      <w:pPr>
        <w:ind w:left="693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CEA1E72"/>
    <w:multiLevelType w:val="hybridMultilevel"/>
    <w:tmpl w:val="69E017A4"/>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 w15:restartNumberingAfterBreak="0">
    <w:nsid w:val="0EB566A0"/>
    <w:multiLevelType w:val="hybridMultilevel"/>
    <w:tmpl w:val="9E78D892"/>
    <w:lvl w:ilvl="0" w:tplc="FAB4937A">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B1E10EC">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BCAC0A">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AD819C8">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186BC32">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E1E0D8A">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AD02378">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BF20318">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E22474C">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ED35DC5"/>
    <w:multiLevelType w:val="multilevel"/>
    <w:tmpl w:val="8C9241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EC0A4B"/>
    <w:multiLevelType w:val="hybridMultilevel"/>
    <w:tmpl w:val="04D85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85607F"/>
    <w:multiLevelType w:val="hybridMultilevel"/>
    <w:tmpl w:val="DD583BB2"/>
    <w:lvl w:ilvl="0" w:tplc="C8A87BEA">
      <w:start w:val="1"/>
      <w:numFmt w:val="decimal"/>
      <w:lvlText w:val="OE%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78D221F"/>
    <w:multiLevelType w:val="hybridMultilevel"/>
    <w:tmpl w:val="658C3136"/>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9" w15:restartNumberingAfterBreak="0">
    <w:nsid w:val="1F761DA4"/>
    <w:multiLevelType w:val="hybridMultilevel"/>
    <w:tmpl w:val="4EE64E94"/>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0" w15:restartNumberingAfterBreak="0">
    <w:nsid w:val="25461E45"/>
    <w:multiLevelType w:val="hybridMultilevel"/>
    <w:tmpl w:val="C32CED2C"/>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1" w15:restartNumberingAfterBreak="0">
    <w:nsid w:val="25E9076C"/>
    <w:multiLevelType w:val="hybridMultilevel"/>
    <w:tmpl w:val="E7040A6C"/>
    <w:lvl w:ilvl="0" w:tplc="1009000F">
      <w:start w:val="1"/>
      <w:numFmt w:val="decimal"/>
      <w:lvlText w:val="%1."/>
      <w:lvlJc w:val="left"/>
      <w:pPr>
        <w:ind w:left="1425" w:hanging="360"/>
      </w:pPr>
    </w:lvl>
    <w:lvl w:ilvl="1" w:tplc="10090019" w:tentative="1">
      <w:start w:val="1"/>
      <w:numFmt w:val="lowerLetter"/>
      <w:lvlText w:val="%2."/>
      <w:lvlJc w:val="left"/>
      <w:pPr>
        <w:ind w:left="2145" w:hanging="360"/>
      </w:pPr>
    </w:lvl>
    <w:lvl w:ilvl="2" w:tplc="1009001B" w:tentative="1">
      <w:start w:val="1"/>
      <w:numFmt w:val="lowerRoman"/>
      <w:lvlText w:val="%3."/>
      <w:lvlJc w:val="right"/>
      <w:pPr>
        <w:ind w:left="2865" w:hanging="180"/>
      </w:pPr>
    </w:lvl>
    <w:lvl w:ilvl="3" w:tplc="1009000F" w:tentative="1">
      <w:start w:val="1"/>
      <w:numFmt w:val="decimal"/>
      <w:lvlText w:val="%4."/>
      <w:lvlJc w:val="left"/>
      <w:pPr>
        <w:ind w:left="3585" w:hanging="360"/>
      </w:pPr>
    </w:lvl>
    <w:lvl w:ilvl="4" w:tplc="10090019" w:tentative="1">
      <w:start w:val="1"/>
      <w:numFmt w:val="lowerLetter"/>
      <w:lvlText w:val="%5."/>
      <w:lvlJc w:val="left"/>
      <w:pPr>
        <w:ind w:left="4305" w:hanging="360"/>
      </w:pPr>
    </w:lvl>
    <w:lvl w:ilvl="5" w:tplc="1009001B" w:tentative="1">
      <w:start w:val="1"/>
      <w:numFmt w:val="lowerRoman"/>
      <w:lvlText w:val="%6."/>
      <w:lvlJc w:val="right"/>
      <w:pPr>
        <w:ind w:left="5025" w:hanging="180"/>
      </w:pPr>
    </w:lvl>
    <w:lvl w:ilvl="6" w:tplc="1009000F" w:tentative="1">
      <w:start w:val="1"/>
      <w:numFmt w:val="decimal"/>
      <w:lvlText w:val="%7."/>
      <w:lvlJc w:val="left"/>
      <w:pPr>
        <w:ind w:left="5745" w:hanging="360"/>
      </w:pPr>
    </w:lvl>
    <w:lvl w:ilvl="7" w:tplc="10090019" w:tentative="1">
      <w:start w:val="1"/>
      <w:numFmt w:val="lowerLetter"/>
      <w:lvlText w:val="%8."/>
      <w:lvlJc w:val="left"/>
      <w:pPr>
        <w:ind w:left="6465" w:hanging="360"/>
      </w:pPr>
    </w:lvl>
    <w:lvl w:ilvl="8" w:tplc="1009001B" w:tentative="1">
      <w:start w:val="1"/>
      <w:numFmt w:val="lowerRoman"/>
      <w:lvlText w:val="%9."/>
      <w:lvlJc w:val="right"/>
      <w:pPr>
        <w:ind w:left="7185" w:hanging="180"/>
      </w:pPr>
    </w:lvl>
  </w:abstractNum>
  <w:abstractNum w:abstractNumId="12" w15:restartNumberingAfterBreak="0">
    <w:nsid w:val="267F06D0"/>
    <w:multiLevelType w:val="hybridMultilevel"/>
    <w:tmpl w:val="8B641890"/>
    <w:lvl w:ilvl="0" w:tplc="916444A2">
      <w:start w:val="1"/>
      <w:numFmt w:val="decimal"/>
      <w:lvlText w:val="SR%1."/>
      <w:lvlJc w:val="left"/>
      <w:pPr>
        <w:ind w:left="144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A400C3F"/>
    <w:multiLevelType w:val="hybridMultilevel"/>
    <w:tmpl w:val="E638A5C8"/>
    <w:lvl w:ilvl="0" w:tplc="A064A42A">
      <w:start w:val="1"/>
      <w:numFmt w:val="decimal"/>
      <w:lvlText w:val="VP4.%1."/>
      <w:lvlJc w:val="left"/>
      <w:pPr>
        <w:ind w:left="1440" w:hanging="360"/>
      </w:pPr>
      <w:rPr>
        <w:rFonts w:hint="default"/>
      </w:rPr>
    </w:lvl>
    <w:lvl w:ilvl="1" w:tplc="10090019">
      <w:start w:val="1"/>
      <w:numFmt w:val="lowerLetter"/>
      <w:lvlText w:val="%2."/>
      <w:lvlJc w:val="left"/>
      <w:pPr>
        <w:ind w:left="720" w:hanging="360"/>
      </w:pPr>
    </w:lvl>
    <w:lvl w:ilvl="2" w:tplc="1009001B">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14" w15:restartNumberingAfterBreak="0">
    <w:nsid w:val="2AA1292A"/>
    <w:multiLevelType w:val="hybridMultilevel"/>
    <w:tmpl w:val="8970FA3A"/>
    <w:lvl w:ilvl="0" w:tplc="451CB0B2">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0520906">
      <w:start w:val="1"/>
      <w:numFmt w:val="bullet"/>
      <w:lvlText w:val="o"/>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6FAC980C">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A41AF4">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876F52C">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A88B7CE">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3C26CAC">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D48826C">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1A27D0">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C310464"/>
    <w:multiLevelType w:val="hybridMultilevel"/>
    <w:tmpl w:val="EC46DABA"/>
    <w:lvl w:ilvl="0" w:tplc="1744E394">
      <w:start w:val="1"/>
      <w:numFmt w:val="decimal"/>
      <w:lvlText w:val="LF%1."/>
      <w:lvlJc w:val="left"/>
      <w:pPr>
        <w:ind w:left="144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C492B09"/>
    <w:multiLevelType w:val="hybridMultilevel"/>
    <w:tmpl w:val="7B026D8C"/>
    <w:lvl w:ilvl="0" w:tplc="656444E4">
      <w:start w:val="1"/>
      <w:numFmt w:val="decimal"/>
      <w:lvlText w:val="VP3.%1."/>
      <w:lvlJc w:val="left"/>
      <w:pPr>
        <w:ind w:left="1440" w:hanging="360"/>
      </w:pPr>
      <w:rPr>
        <w:rFonts w:hint="default"/>
      </w:rPr>
    </w:lvl>
    <w:lvl w:ilvl="1" w:tplc="10090019">
      <w:start w:val="1"/>
      <w:numFmt w:val="lowerLetter"/>
      <w:lvlText w:val="%2."/>
      <w:lvlJc w:val="left"/>
      <w:pPr>
        <w:ind w:left="720" w:hanging="360"/>
      </w:pPr>
    </w:lvl>
    <w:lvl w:ilvl="2" w:tplc="1009001B">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17" w15:restartNumberingAfterBreak="0">
    <w:nsid w:val="2E5E1333"/>
    <w:multiLevelType w:val="hybridMultilevel"/>
    <w:tmpl w:val="62585A62"/>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8" w15:restartNumberingAfterBreak="0">
    <w:nsid w:val="31C87A95"/>
    <w:multiLevelType w:val="hybridMultilevel"/>
    <w:tmpl w:val="7312EED6"/>
    <w:lvl w:ilvl="0" w:tplc="DC3A525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0520906">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D3C27078">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19AA4C0">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F50C5C76">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843EBB48">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2DDEF490">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BAFC053E">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70224DE2">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3DD62B6"/>
    <w:multiLevelType w:val="hybridMultilevel"/>
    <w:tmpl w:val="CC929AE4"/>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0" w15:restartNumberingAfterBreak="0">
    <w:nsid w:val="34637ED8"/>
    <w:multiLevelType w:val="hybridMultilevel"/>
    <w:tmpl w:val="FB2C78CA"/>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1" w15:restartNumberingAfterBreak="0">
    <w:nsid w:val="36FC2DD1"/>
    <w:multiLevelType w:val="hybridMultilevel"/>
    <w:tmpl w:val="C4F8ED80"/>
    <w:lvl w:ilvl="0" w:tplc="4628D1B4">
      <w:start w:val="1"/>
      <w:numFmt w:val="decimal"/>
      <w:lvlText w:val="VP5.%1."/>
      <w:lvlJc w:val="left"/>
      <w:pPr>
        <w:ind w:left="1440" w:hanging="360"/>
      </w:pPr>
      <w:rPr>
        <w:rFonts w:hint="default"/>
      </w:rPr>
    </w:lvl>
    <w:lvl w:ilvl="1" w:tplc="10090019">
      <w:start w:val="1"/>
      <w:numFmt w:val="lowerLetter"/>
      <w:lvlText w:val="%2."/>
      <w:lvlJc w:val="left"/>
      <w:pPr>
        <w:ind w:left="720" w:hanging="360"/>
      </w:pPr>
    </w:lvl>
    <w:lvl w:ilvl="2" w:tplc="1009001B">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22" w15:restartNumberingAfterBreak="0">
    <w:nsid w:val="374F11BA"/>
    <w:multiLevelType w:val="hybridMultilevel"/>
    <w:tmpl w:val="75F822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D4D6F61"/>
    <w:multiLevelType w:val="hybridMultilevel"/>
    <w:tmpl w:val="5386A6F0"/>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4" w15:restartNumberingAfterBreak="0">
    <w:nsid w:val="3FC7707A"/>
    <w:multiLevelType w:val="hybridMultilevel"/>
    <w:tmpl w:val="7C80D21E"/>
    <w:lvl w:ilvl="0" w:tplc="457E47D4">
      <w:start w:val="1"/>
      <w:numFmt w:val="decimal"/>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D406A3E">
      <w:start w:val="1"/>
      <w:numFmt w:val="lowerLetter"/>
      <w:lvlText w:val="%2"/>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D485BD4">
      <w:start w:val="1"/>
      <w:numFmt w:val="lowerRoman"/>
      <w:lvlText w:val="%3"/>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C44544">
      <w:start w:val="1"/>
      <w:numFmt w:val="decimal"/>
      <w:lvlText w:val="%4"/>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D329FE6">
      <w:start w:val="1"/>
      <w:numFmt w:val="lowerLetter"/>
      <w:lvlText w:val="%5"/>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63CECCC">
      <w:start w:val="1"/>
      <w:numFmt w:val="lowerRoman"/>
      <w:lvlText w:val="%6"/>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DA48908">
      <w:start w:val="1"/>
      <w:numFmt w:val="decimal"/>
      <w:lvlText w:val="%7"/>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97AFE7E">
      <w:start w:val="1"/>
      <w:numFmt w:val="lowerLetter"/>
      <w:lvlText w:val="%8"/>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A40A23A">
      <w:start w:val="1"/>
      <w:numFmt w:val="lowerRoman"/>
      <w:lvlText w:val="%9"/>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1495F89"/>
    <w:multiLevelType w:val="hybridMultilevel"/>
    <w:tmpl w:val="AF46C472"/>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6" w15:restartNumberingAfterBreak="0">
    <w:nsid w:val="4AB40E39"/>
    <w:multiLevelType w:val="hybridMultilevel"/>
    <w:tmpl w:val="4A5E56C2"/>
    <w:lvl w:ilvl="0" w:tplc="E0162A26">
      <w:start w:val="1"/>
      <w:numFmt w:val="decimal"/>
      <w:lvlText w:val="%1."/>
      <w:lvlJc w:val="left"/>
      <w:pPr>
        <w:ind w:left="1065" w:hanging="360"/>
      </w:pPr>
      <w:rPr>
        <w:rFonts w:hint="default"/>
      </w:rPr>
    </w:lvl>
    <w:lvl w:ilvl="1" w:tplc="10090019" w:tentative="1">
      <w:start w:val="1"/>
      <w:numFmt w:val="lowerLetter"/>
      <w:lvlText w:val="%2."/>
      <w:lvlJc w:val="left"/>
      <w:pPr>
        <w:ind w:left="1785" w:hanging="360"/>
      </w:pPr>
    </w:lvl>
    <w:lvl w:ilvl="2" w:tplc="1009001B" w:tentative="1">
      <w:start w:val="1"/>
      <w:numFmt w:val="lowerRoman"/>
      <w:lvlText w:val="%3."/>
      <w:lvlJc w:val="right"/>
      <w:pPr>
        <w:ind w:left="2505" w:hanging="180"/>
      </w:pPr>
    </w:lvl>
    <w:lvl w:ilvl="3" w:tplc="1009000F" w:tentative="1">
      <w:start w:val="1"/>
      <w:numFmt w:val="decimal"/>
      <w:lvlText w:val="%4."/>
      <w:lvlJc w:val="left"/>
      <w:pPr>
        <w:ind w:left="3225" w:hanging="360"/>
      </w:pPr>
    </w:lvl>
    <w:lvl w:ilvl="4" w:tplc="10090019" w:tentative="1">
      <w:start w:val="1"/>
      <w:numFmt w:val="lowerLetter"/>
      <w:lvlText w:val="%5."/>
      <w:lvlJc w:val="left"/>
      <w:pPr>
        <w:ind w:left="3945" w:hanging="360"/>
      </w:pPr>
    </w:lvl>
    <w:lvl w:ilvl="5" w:tplc="1009001B" w:tentative="1">
      <w:start w:val="1"/>
      <w:numFmt w:val="lowerRoman"/>
      <w:lvlText w:val="%6."/>
      <w:lvlJc w:val="right"/>
      <w:pPr>
        <w:ind w:left="4665" w:hanging="180"/>
      </w:pPr>
    </w:lvl>
    <w:lvl w:ilvl="6" w:tplc="1009000F" w:tentative="1">
      <w:start w:val="1"/>
      <w:numFmt w:val="decimal"/>
      <w:lvlText w:val="%7."/>
      <w:lvlJc w:val="left"/>
      <w:pPr>
        <w:ind w:left="5385" w:hanging="360"/>
      </w:pPr>
    </w:lvl>
    <w:lvl w:ilvl="7" w:tplc="10090019" w:tentative="1">
      <w:start w:val="1"/>
      <w:numFmt w:val="lowerLetter"/>
      <w:lvlText w:val="%8."/>
      <w:lvlJc w:val="left"/>
      <w:pPr>
        <w:ind w:left="6105" w:hanging="360"/>
      </w:pPr>
    </w:lvl>
    <w:lvl w:ilvl="8" w:tplc="1009001B" w:tentative="1">
      <w:start w:val="1"/>
      <w:numFmt w:val="lowerRoman"/>
      <w:lvlText w:val="%9."/>
      <w:lvlJc w:val="right"/>
      <w:pPr>
        <w:ind w:left="6825" w:hanging="180"/>
      </w:pPr>
    </w:lvl>
  </w:abstractNum>
  <w:abstractNum w:abstractNumId="27" w15:restartNumberingAfterBreak="0">
    <w:nsid w:val="4D1E4B09"/>
    <w:multiLevelType w:val="hybridMultilevel"/>
    <w:tmpl w:val="A3268B24"/>
    <w:lvl w:ilvl="0" w:tplc="6F78EAA0">
      <w:start w:val="1"/>
      <w:numFmt w:val="decimal"/>
      <w:lvlText w:val="LR%1."/>
      <w:lvlJc w:val="left"/>
      <w:pPr>
        <w:ind w:left="144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0754F30"/>
    <w:multiLevelType w:val="hybridMultilevel"/>
    <w:tmpl w:val="3B047D90"/>
    <w:lvl w:ilvl="0" w:tplc="7082B4A8">
      <w:start w:val="24"/>
      <w:numFmt w:val="lowerLetter"/>
      <w:lvlText w:val="%1"/>
      <w:lvlJc w:val="left"/>
      <w:pPr>
        <w:ind w:left="8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9FA112E">
      <w:start w:val="1"/>
      <w:numFmt w:val="lowerLetter"/>
      <w:lvlText w:val="%2"/>
      <w:lvlJc w:val="left"/>
      <w:pPr>
        <w:ind w:left="46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643D14">
      <w:start w:val="1"/>
      <w:numFmt w:val="lowerRoman"/>
      <w:lvlText w:val="%3"/>
      <w:lvlJc w:val="left"/>
      <w:pPr>
        <w:ind w:left="53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4B4DAD6">
      <w:start w:val="1"/>
      <w:numFmt w:val="decimal"/>
      <w:lvlText w:val="%4"/>
      <w:lvlJc w:val="left"/>
      <w:pPr>
        <w:ind w:left="60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F8CF446">
      <w:start w:val="1"/>
      <w:numFmt w:val="lowerLetter"/>
      <w:lvlText w:val="%5"/>
      <w:lvlJc w:val="left"/>
      <w:pPr>
        <w:ind w:left="6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D22E702">
      <w:start w:val="1"/>
      <w:numFmt w:val="lowerRoman"/>
      <w:lvlText w:val="%6"/>
      <w:lvlJc w:val="left"/>
      <w:pPr>
        <w:ind w:left="7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745742">
      <w:start w:val="1"/>
      <w:numFmt w:val="decimal"/>
      <w:lvlText w:val="%7"/>
      <w:lvlJc w:val="left"/>
      <w:pPr>
        <w:ind w:left="8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54C57BC">
      <w:start w:val="1"/>
      <w:numFmt w:val="lowerLetter"/>
      <w:lvlText w:val="%8"/>
      <w:lvlJc w:val="left"/>
      <w:pPr>
        <w:ind w:left="8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1E8A200">
      <w:start w:val="1"/>
      <w:numFmt w:val="lowerRoman"/>
      <w:lvlText w:val="%9"/>
      <w:lvlJc w:val="left"/>
      <w:pPr>
        <w:ind w:left="9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516C6FC1"/>
    <w:multiLevelType w:val="hybridMultilevel"/>
    <w:tmpl w:val="CC929AE4"/>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0" w15:restartNumberingAfterBreak="0">
    <w:nsid w:val="52E67B51"/>
    <w:multiLevelType w:val="hybridMultilevel"/>
    <w:tmpl w:val="5098425A"/>
    <w:lvl w:ilvl="0" w:tplc="D3C27078">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F0C6CBC">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09C46EE">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4D0528E">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A4210B6">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C748978">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D0056B4">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5C2A3F2">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8B8927E">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94A2690"/>
    <w:multiLevelType w:val="hybridMultilevel"/>
    <w:tmpl w:val="426A71D2"/>
    <w:lvl w:ilvl="0" w:tplc="E0D27CEC">
      <w:start w:val="24"/>
      <w:numFmt w:val="lowerLetter"/>
      <w:lvlText w:val="%1"/>
      <w:lvlJc w:val="left"/>
      <w:pPr>
        <w:ind w:left="8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9EAD68C">
      <w:start w:val="1"/>
      <w:numFmt w:val="lowerLetter"/>
      <w:lvlText w:val="%2"/>
      <w:lvlJc w:val="left"/>
      <w:pPr>
        <w:ind w:left="46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85C2448">
      <w:start w:val="1"/>
      <w:numFmt w:val="lowerRoman"/>
      <w:lvlText w:val="%3"/>
      <w:lvlJc w:val="left"/>
      <w:pPr>
        <w:ind w:left="53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669420">
      <w:start w:val="1"/>
      <w:numFmt w:val="decimal"/>
      <w:lvlText w:val="%4"/>
      <w:lvlJc w:val="left"/>
      <w:pPr>
        <w:ind w:left="60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344640E">
      <w:start w:val="1"/>
      <w:numFmt w:val="lowerLetter"/>
      <w:lvlText w:val="%5"/>
      <w:lvlJc w:val="left"/>
      <w:pPr>
        <w:ind w:left="67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1D6D2CA">
      <w:start w:val="1"/>
      <w:numFmt w:val="lowerRoman"/>
      <w:lvlText w:val="%6"/>
      <w:lvlJc w:val="left"/>
      <w:pPr>
        <w:ind w:left="74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A2AD922">
      <w:start w:val="1"/>
      <w:numFmt w:val="decimal"/>
      <w:lvlText w:val="%7"/>
      <w:lvlJc w:val="left"/>
      <w:pPr>
        <w:ind w:left="82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47275B0">
      <w:start w:val="1"/>
      <w:numFmt w:val="lowerLetter"/>
      <w:lvlText w:val="%8"/>
      <w:lvlJc w:val="left"/>
      <w:pPr>
        <w:ind w:left="89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CF87486">
      <w:start w:val="1"/>
      <w:numFmt w:val="lowerRoman"/>
      <w:lvlText w:val="%9"/>
      <w:lvlJc w:val="left"/>
      <w:pPr>
        <w:ind w:left="96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5A1C2533"/>
    <w:multiLevelType w:val="hybridMultilevel"/>
    <w:tmpl w:val="969679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ED310C4"/>
    <w:multiLevelType w:val="hybridMultilevel"/>
    <w:tmpl w:val="E394245A"/>
    <w:lvl w:ilvl="0" w:tplc="C01812F6">
      <w:start w:val="1"/>
      <w:numFmt w:val="decimal"/>
      <w:lvlText w:val="UH%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0A6015D"/>
    <w:multiLevelType w:val="hybridMultilevel"/>
    <w:tmpl w:val="EE52681C"/>
    <w:lvl w:ilvl="0" w:tplc="83CCAA38">
      <w:start w:val="32"/>
      <w:numFmt w:val="decimal"/>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A8C7442">
      <w:start w:val="1"/>
      <w:numFmt w:val="lowerLetter"/>
      <w:lvlText w:val="%2"/>
      <w:lvlJc w:val="left"/>
      <w:pPr>
        <w:ind w:left="13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2401B68">
      <w:start w:val="1"/>
      <w:numFmt w:val="lowerRoman"/>
      <w:lvlText w:val="%3"/>
      <w:lvlJc w:val="left"/>
      <w:pPr>
        <w:ind w:left="20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ADE74FC">
      <w:start w:val="1"/>
      <w:numFmt w:val="decimal"/>
      <w:lvlText w:val="%4"/>
      <w:lvlJc w:val="left"/>
      <w:pPr>
        <w:ind w:left="28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386EAE">
      <w:start w:val="1"/>
      <w:numFmt w:val="lowerLetter"/>
      <w:lvlText w:val="%5"/>
      <w:lvlJc w:val="left"/>
      <w:pPr>
        <w:ind w:left="35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B80336">
      <w:start w:val="1"/>
      <w:numFmt w:val="lowerRoman"/>
      <w:lvlText w:val="%6"/>
      <w:lvlJc w:val="left"/>
      <w:pPr>
        <w:ind w:left="42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42CA9BA">
      <w:start w:val="1"/>
      <w:numFmt w:val="decimal"/>
      <w:lvlText w:val="%7"/>
      <w:lvlJc w:val="left"/>
      <w:pPr>
        <w:ind w:left="49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B3AAF8A">
      <w:start w:val="1"/>
      <w:numFmt w:val="lowerLetter"/>
      <w:lvlText w:val="%8"/>
      <w:lvlJc w:val="left"/>
      <w:pPr>
        <w:ind w:left="56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6B2D8DA">
      <w:start w:val="1"/>
      <w:numFmt w:val="lowerRoman"/>
      <w:lvlText w:val="%9"/>
      <w:lvlJc w:val="left"/>
      <w:pPr>
        <w:ind w:left="64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1A30331"/>
    <w:multiLevelType w:val="hybridMultilevel"/>
    <w:tmpl w:val="985ED812"/>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6" w15:restartNumberingAfterBreak="0">
    <w:nsid w:val="645019EF"/>
    <w:multiLevelType w:val="multilevel"/>
    <w:tmpl w:val="D6DC76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6B3B0FD0"/>
    <w:multiLevelType w:val="hybridMultilevel"/>
    <w:tmpl w:val="0442A4BA"/>
    <w:lvl w:ilvl="0" w:tplc="6A1061C2">
      <w:start w:val="1"/>
      <w:numFmt w:val="decimal"/>
      <w:lvlText w:val="PR%1."/>
      <w:lvlJc w:val="left"/>
      <w:pPr>
        <w:ind w:left="1080" w:hanging="360"/>
      </w:pPr>
      <w:rPr>
        <w:rFonts w:hint="default"/>
      </w:rPr>
    </w:lvl>
    <w:lvl w:ilvl="1" w:tplc="10090019">
      <w:start w:val="1"/>
      <w:numFmt w:val="lowerLetter"/>
      <w:lvlText w:val="%2."/>
      <w:lvlJc w:val="left"/>
      <w:pPr>
        <w:ind w:left="-720" w:hanging="360"/>
      </w:pPr>
    </w:lvl>
    <w:lvl w:ilvl="2" w:tplc="1009001B" w:tentative="1">
      <w:start w:val="1"/>
      <w:numFmt w:val="lowerRoman"/>
      <w:lvlText w:val="%3."/>
      <w:lvlJc w:val="right"/>
      <w:pPr>
        <w:ind w:left="0" w:hanging="180"/>
      </w:pPr>
    </w:lvl>
    <w:lvl w:ilvl="3" w:tplc="1009000F" w:tentative="1">
      <w:start w:val="1"/>
      <w:numFmt w:val="decimal"/>
      <w:lvlText w:val="%4."/>
      <w:lvlJc w:val="left"/>
      <w:pPr>
        <w:ind w:left="720" w:hanging="360"/>
      </w:pPr>
    </w:lvl>
    <w:lvl w:ilvl="4" w:tplc="10090019" w:tentative="1">
      <w:start w:val="1"/>
      <w:numFmt w:val="lowerLetter"/>
      <w:lvlText w:val="%5."/>
      <w:lvlJc w:val="left"/>
      <w:pPr>
        <w:ind w:left="1440" w:hanging="360"/>
      </w:pPr>
    </w:lvl>
    <w:lvl w:ilvl="5" w:tplc="1009001B" w:tentative="1">
      <w:start w:val="1"/>
      <w:numFmt w:val="lowerRoman"/>
      <w:lvlText w:val="%6."/>
      <w:lvlJc w:val="right"/>
      <w:pPr>
        <w:ind w:left="2160" w:hanging="180"/>
      </w:pPr>
    </w:lvl>
    <w:lvl w:ilvl="6" w:tplc="1009000F" w:tentative="1">
      <w:start w:val="1"/>
      <w:numFmt w:val="decimal"/>
      <w:lvlText w:val="%7."/>
      <w:lvlJc w:val="left"/>
      <w:pPr>
        <w:ind w:left="2880" w:hanging="360"/>
      </w:pPr>
    </w:lvl>
    <w:lvl w:ilvl="7" w:tplc="10090019" w:tentative="1">
      <w:start w:val="1"/>
      <w:numFmt w:val="lowerLetter"/>
      <w:lvlText w:val="%8."/>
      <w:lvlJc w:val="left"/>
      <w:pPr>
        <w:ind w:left="3600" w:hanging="360"/>
      </w:pPr>
    </w:lvl>
    <w:lvl w:ilvl="8" w:tplc="1009001B" w:tentative="1">
      <w:start w:val="1"/>
      <w:numFmt w:val="lowerRoman"/>
      <w:lvlText w:val="%9."/>
      <w:lvlJc w:val="right"/>
      <w:pPr>
        <w:ind w:left="4320" w:hanging="180"/>
      </w:pPr>
    </w:lvl>
  </w:abstractNum>
  <w:abstractNum w:abstractNumId="38" w15:restartNumberingAfterBreak="0">
    <w:nsid w:val="6D593871"/>
    <w:multiLevelType w:val="hybridMultilevel"/>
    <w:tmpl w:val="12FA6746"/>
    <w:lvl w:ilvl="0" w:tplc="7BF62654">
      <w:start w:val="1"/>
      <w:numFmt w:val="decimal"/>
      <w:lvlText w:val="[%1]"/>
      <w:lvlJc w:val="left"/>
      <w:pPr>
        <w:ind w:left="7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5B67A4"/>
    <w:multiLevelType w:val="hybridMultilevel"/>
    <w:tmpl w:val="985ED812"/>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0" w15:restartNumberingAfterBreak="0">
    <w:nsid w:val="6FA01006"/>
    <w:multiLevelType w:val="hybridMultilevel"/>
    <w:tmpl w:val="E7DA4CB6"/>
    <w:lvl w:ilvl="0" w:tplc="397EE44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6BA7992">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6668F54">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661DB8">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0B070AA">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ED622F0">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2B22880">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804B1D2">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F944E6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71825016"/>
    <w:multiLevelType w:val="hybridMultilevel"/>
    <w:tmpl w:val="239A0BF6"/>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2" w15:restartNumberingAfterBreak="0">
    <w:nsid w:val="763175EB"/>
    <w:multiLevelType w:val="hybridMultilevel"/>
    <w:tmpl w:val="5C1C1AC0"/>
    <w:lvl w:ilvl="0" w:tplc="71BE0226">
      <w:start w:val="1"/>
      <w:numFmt w:val="decimal"/>
      <w:lvlText w:val="VP2.%1."/>
      <w:lvlJc w:val="left"/>
      <w:pPr>
        <w:ind w:left="1440" w:hanging="360"/>
      </w:pPr>
      <w:rPr>
        <w:rFonts w:hint="default"/>
      </w:rPr>
    </w:lvl>
    <w:lvl w:ilvl="1" w:tplc="10090019">
      <w:start w:val="1"/>
      <w:numFmt w:val="lowerLetter"/>
      <w:lvlText w:val="%2."/>
      <w:lvlJc w:val="left"/>
      <w:pPr>
        <w:ind w:left="720" w:hanging="360"/>
      </w:pPr>
    </w:lvl>
    <w:lvl w:ilvl="2" w:tplc="1009001B">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43" w15:restartNumberingAfterBreak="0">
    <w:nsid w:val="774F695C"/>
    <w:multiLevelType w:val="hybridMultilevel"/>
    <w:tmpl w:val="90046CC0"/>
    <w:lvl w:ilvl="0" w:tplc="6B0AD04E">
      <w:start w:val="1"/>
      <w:numFmt w:val="decimal"/>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D72F228">
      <w:start w:val="1"/>
      <w:numFmt w:val="lowerLetter"/>
      <w:lvlText w:val="%2"/>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23E28E8">
      <w:start w:val="1"/>
      <w:numFmt w:val="lowerRoman"/>
      <w:lvlText w:val="%3"/>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78C9D74">
      <w:start w:val="1"/>
      <w:numFmt w:val="decimal"/>
      <w:lvlText w:val="%4"/>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740688E">
      <w:start w:val="1"/>
      <w:numFmt w:val="lowerLetter"/>
      <w:lvlText w:val="%5"/>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0042872">
      <w:start w:val="1"/>
      <w:numFmt w:val="lowerRoman"/>
      <w:lvlText w:val="%6"/>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4A0E2E">
      <w:start w:val="1"/>
      <w:numFmt w:val="decimal"/>
      <w:lvlText w:val="%7"/>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470F99E">
      <w:start w:val="1"/>
      <w:numFmt w:val="lowerLetter"/>
      <w:lvlText w:val="%8"/>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40EA782">
      <w:start w:val="1"/>
      <w:numFmt w:val="lowerRoman"/>
      <w:lvlText w:val="%9"/>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783902F9"/>
    <w:multiLevelType w:val="hybridMultilevel"/>
    <w:tmpl w:val="8C9CAA82"/>
    <w:lvl w:ilvl="0" w:tplc="B88C7D90">
      <w:start w:val="1"/>
      <w:numFmt w:val="decimal"/>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3AE1FC4">
      <w:start w:val="1"/>
      <w:numFmt w:val="lowerLetter"/>
      <w:lvlText w:val="%2"/>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9A26B18">
      <w:start w:val="1"/>
      <w:numFmt w:val="lowerRoman"/>
      <w:lvlText w:val="%3"/>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0F6CDEE">
      <w:start w:val="1"/>
      <w:numFmt w:val="decimal"/>
      <w:lvlText w:val="%4"/>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CEE3E5E">
      <w:start w:val="1"/>
      <w:numFmt w:val="lowerLetter"/>
      <w:lvlText w:val="%5"/>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41C9E40">
      <w:start w:val="1"/>
      <w:numFmt w:val="lowerRoman"/>
      <w:lvlText w:val="%6"/>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C168712">
      <w:start w:val="1"/>
      <w:numFmt w:val="decimal"/>
      <w:lvlText w:val="%7"/>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A12111A">
      <w:start w:val="1"/>
      <w:numFmt w:val="lowerLetter"/>
      <w:lvlText w:val="%8"/>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024E36">
      <w:start w:val="1"/>
      <w:numFmt w:val="lowerRoman"/>
      <w:lvlText w:val="%9"/>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7A346115"/>
    <w:multiLevelType w:val="hybridMultilevel"/>
    <w:tmpl w:val="42204E5C"/>
    <w:lvl w:ilvl="0" w:tplc="A3849762">
      <w:start w:val="1"/>
      <w:numFmt w:val="decimal"/>
      <w:lvlText w:val="BE%1."/>
      <w:lvlJc w:val="left"/>
      <w:pPr>
        <w:ind w:left="144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B943CCA"/>
    <w:multiLevelType w:val="hybridMultilevel"/>
    <w:tmpl w:val="62608BDE"/>
    <w:lvl w:ilvl="0" w:tplc="D032A43A">
      <w:start w:val="1"/>
      <w:numFmt w:val="decimal"/>
      <w:lvlText w:val="VP1.%1."/>
      <w:lvlJc w:val="left"/>
      <w:pPr>
        <w:ind w:left="144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7D0F0DE1"/>
    <w:multiLevelType w:val="hybridMultilevel"/>
    <w:tmpl w:val="658C3136"/>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48" w15:restartNumberingAfterBreak="0">
    <w:nsid w:val="7D242E70"/>
    <w:multiLevelType w:val="hybridMultilevel"/>
    <w:tmpl w:val="6A70C718"/>
    <w:lvl w:ilvl="0" w:tplc="98B85944">
      <w:start w:val="1"/>
      <w:numFmt w:val="bullet"/>
      <w:lvlText w:val="•"/>
      <w:lvlJc w:val="left"/>
      <w:pPr>
        <w:ind w:left="14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228CD6">
      <w:start w:val="1"/>
      <w:numFmt w:val="bullet"/>
      <w:lvlText w:val="o"/>
      <w:lvlJc w:val="left"/>
      <w:pPr>
        <w:ind w:left="22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3A1D04">
      <w:start w:val="1"/>
      <w:numFmt w:val="bullet"/>
      <w:lvlText w:val="▪"/>
      <w:lvlJc w:val="left"/>
      <w:pPr>
        <w:ind w:left="29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E24D296">
      <w:start w:val="1"/>
      <w:numFmt w:val="bullet"/>
      <w:lvlText w:val="•"/>
      <w:lvlJc w:val="left"/>
      <w:pPr>
        <w:ind w:left="36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E30B002">
      <w:start w:val="1"/>
      <w:numFmt w:val="bullet"/>
      <w:lvlText w:val="o"/>
      <w:lvlJc w:val="left"/>
      <w:pPr>
        <w:ind w:left="43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D80D4D0">
      <w:start w:val="1"/>
      <w:numFmt w:val="bullet"/>
      <w:lvlText w:val="▪"/>
      <w:lvlJc w:val="left"/>
      <w:pPr>
        <w:ind w:left="50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E4A7866">
      <w:start w:val="1"/>
      <w:numFmt w:val="bullet"/>
      <w:lvlText w:val="•"/>
      <w:lvlJc w:val="left"/>
      <w:pPr>
        <w:ind w:left="58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694A346">
      <w:start w:val="1"/>
      <w:numFmt w:val="bullet"/>
      <w:lvlText w:val="o"/>
      <w:lvlJc w:val="left"/>
      <w:pPr>
        <w:ind w:left="65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6683922">
      <w:start w:val="1"/>
      <w:numFmt w:val="bullet"/>
      <w:lvlText w:val="▪"/>
      <w:lvlJc w:val="left"/>
      <w:pPr>
        <w:ind w:left="72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7D6C72E7"/>
    <w:multiLevelType w:val="hybridMultilevel"/>
    <w:tmpl w:val="8D267D12"/>
    <w:lvl w:ilvl="0" w:tplc="B8A079B6">
      <w:start w:val="1"/>
      <w:numFmt w:val="decimal"/>
      <w:lvlText w:val="%1."/>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9E81840">
      <w:start w:val="1"/>
      <w:numFmt w:val="lowerLetter"/>
      <w:lvlText w:val="%2"/>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FC206F0">
      <w:start w:val="1"/>
      <w:numFmt w:val="lowerRoman"/>
      <w:lvlText w:val="%3"/>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61ADCB6">
      <w:start w:val="1"/>
      <w:numFmt w:val="decimal"/>
      <w:lvlText w:val="%4"/>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CA6868C">
      <w:start w:val="1"/>
      <w:numFmt w:val="lowerLetter"/>
      <w:lvlText w:val="%5"/>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BA67D0">
      <w:start w:val="1"/>
      <w:numFmt w:val="lowerRoman"/>
      <w:lvlText w:val="%6"/>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CD20AC2">
      <w:start w:val="1"/>
      <w:numFmt w:val="decimal"/>
      <w:lvlText w:val="%7"/>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286A360">
      <w:start w:val="1"/>
      <w:numFmt w:val="lowerLetter"/>
      <w:lvlText w:val="%8"/>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96CCF80">
      <w:start w:val="1"/>
      <w:numFmt w:val="lowerRoman"/>
      <w:lvlText w:val="%9"/>
      <w:lvlJc w:val="left"/>
      <w:pPr>
        <w:ind w:left="72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7D9E6EB6"/>
    <w:multiLevelType w:val="hybridMultilevel"/>
    <w:tmpl w:val="4EE64E94"/>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num w:numId="1">
    <w:abstractNumId w:val="30"/>
  </w:num>
  <w:num w:numId="2">
    <w:abstractNumId w:val="18"/>
  </w:num>
  <w:num w:numId="3">
    <w:abstractNumId w:val="14"/>
  </w:num>
  <w:num w:numId="4">
    <w:abstractNumId w:val="31"/>
  </w:num>
  <w:num w:numId="5">
    <w:abstractNumId w:val="28"/>
  </w:num>
  <w:num w:numId="6">
    <w:abstractNumId w:val="24"/>
  </w:num>
  <w:num w:numId="7">
    <w:abstractNumId w:val="0"/>
  </w:num>
  <w:num w:numId="8">
    <w:abstractNumId w:val="43"/>
  </w:num>
  <w:num w:numId="9">
    <w:abstractNumId w:val="49"/>
  </w:num>
  <w:num w:numId="10">
    <w:abstractNumId w:val="44"/>
  </w:num>
  <w:num w:numId="11">
    <w:abstractNumId w:val="48"/>
  </w:num>
  <w:num w:numId="12">
    <w:abstractNumId w:val="4"/>
  </w:num>
  <w:num w:numId="13">
    <w:abstractNumId w:val="2"/>
  </w:num>
  <w:num w:numId="14">
    <w:abstractNumId w:val="34"/>
  </w:num>
  <w:num w:numId="15">
    <w:abstractNumId w:val="40"/>
  </w:num>
  <w:num w:numId="16">
    <w:abstractNumId w:val="5"/>
  </w:num>
  <w:num w:numId="17">
    <w:abstractNumId w:val="36"/>
  </w:num>
  <w:num w:numId="18">
    <w:abstractNumId w:val="11"/>
  </w:num>
  <w:num w:numId="19">
    <w:abstractNumId w:val="26"/>
  </w:num>
  <w:num w:numId="20">
    <w:abstractNumId w:val="6"/>
  </w:num>
  <w:num w:numId="21">
    <w:abstractNumId w:val="36"/>
    <w:lvlOverride w:ilvl="0">
      <w:startOverride w:val="5"/>
    </w:lvlOverride>
    <w:lvlOverride w:ilvl="1">
      <w:startOverride w:val="5"/>
    </w:lvlOverride>
    <w:lvlOverride w:ilvl="2">
      <w:startOverride w:val="1"/>
    </w:lvlOverride>
  </w:num>
  <w:num w:numId="22">
    <w:abstractNumId w:val="22"/>
  </w:num>
  <w:num w:numId="23">
    <w:abstractNumId w:val="32"/>
  </w:num>
  <w:num w:numId="24">
    <w:abstractNumId w:val="38"/>
  </w:num>
  <w:num w:numId="25">
    <w:abstractNumId w:val="15"/>
  </w:num>
  <w:num w:numId="26">
    <w:abstractNumId w:val="37"/>
  </w:num>
  <w:num w:numId="27">
    <w:abstractNumId w:val="7"/>
  </w:num>
  <w:num w:numId="28">
    <w:abstractNumId w:val="1"/>
  </w:num>
  <w:num w:numId="29">
    <w:abstractNumId w:val="12"/>
  </w:num>
  <w:num w:numId="30">
    <w:abstractNumId w:val="27"/>
  </w:num>
  <w:num w:numId="31">
    <w:abstractNumId w:val="33"/>
  </w:num>
  <w:num w:numId="32">
    <w:abstractNumId w:val="45"/>
  </w:num>
  <w:num w:numId="33">
    <w:abstractNumId w:val="46"/>
  </w:num>
  <w:num w:numId="34">
    <w:abstractNumId w:val="41"/>
  </w:num>
  <w:num w:numId="35">
    <w:abstractNumId w:val="25"/>
  </w:num>
  <w:num w:numId="36">
    <w:abstractNumId w:val="39"/>
  </w:num>
  <w:num w:numId="37">
    <w:abstractNumId w:val="42"/>
  </w:num>
  <w:num w:numId="38">
    <w:abstractNumId w:val="35"/>
  </w:num>
  <w:num w:numId="39">
    <w:abstractNumId w:val="47"/>
  </w:num>
  <w:num w:numId="40">
    <w:abstractNumId w:val="8"/>
  </w:num>
  <w:num w:numId="41">
    <w:abstractNumId w:val="16"/>
  </w:num>
  <w:num w:numId="42">
    <w:abstractNumId w:val="23"/>
  </w:num>
  <w:num w:numId="43">
    <w:abstractNumId w:val="17"/>
  </w:num>
  <w:num w:numId="44">
    <w:abstractNumId w:val="10"/>
  </w:num>
  <w:num w:numId="45">
    <w:abstractNumId w:val="13"/>
  </w:num>
  <w:num w:numId="46">
    <w:abstractNumId w:val="3"/>
  </w:num>
  <w:num w:numId="47">
    <w:abstractNumId w:val="19"/>
  </w:num>
  <w:num w:numId="48">
    <w:abstractNumId w:val="29"/>
  </w:num>
  <w:num w:numId="49">
    <w:abstractNumId w:val="21"/>
  </w:num>
  <w:num w:numId="50">
    <w:abstractNumId w:val="20"/>
  </w:num>
  <w:num w:numId="51">
    <w:abstractNumId w:val="9"/>
  </w:num>
  <w:num w:numId="52">
    <w:abstractNumId w:val="50"/>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seeb Khan">
    <w15:presenceInfo w15:providerId="AD" w15:userId="S::haseebakhan@cmail.carleton.ca::eabcfac2-b345-4901-a4eb-0bb290edc08d"/>
  </w15:person>
  <w15:person w15:author="Bram Srna">
    <w15:presenceInfo w15:providerId="Windows Live" w15:userId="3a397849e08a9960"/>
  </w15:person>
  <w15:person w15:author="Bram Srna [2]">
    <w15:presenceInfo w15:providerId="None" w15:userId="Bram Sr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revisionView w:markup="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TKxsDAwNzAxNLFQ0lEKTi0uzszPAykwrwUAXqEARCwAAAA="/>
  </w:docVars>
  <w:rsids>
    <w:rsidRoot w:val="003B7DAF"/>
    <w:rsid w:val="0000028C"/>
    <w:rsid w:val="00000F07"/>
    <w:rsid w:val="000010C7"/>
    <w:rsid w:val="00001BD4"/>
    <w:rsid w:val="00001D0D"/>
    <w:rsid w:val="00001FAF"/>
    <w:rsid w:val="000023C3"/>
    <w:rsid w:val="00002D6D"/>
    <w:rsid w:val="000030F5"/>
    <w:rsid w:val="000033A1"/>
    <w:rsid w:val="00003F88"/>
    <w:rsid w:val="0000445E"/>
    <w:rsid w:val="000052E8"/>
    <w:rsid w:val="000053C4"/>
    <w:rsid w:val="000053FB"/>
    <w:rsid w:val="0000545E"/>
    <w:rsid w:val="0000646D"/>
    <w:rsid w:val="00006E58"/>
    <w:rsid w:val="000070CC"/>
    <w:rsid w:val="000070D3"/>
    <w:rsid w:val="000078BE"/>
    <w:rsid w:val="00010235"/>
    <w:rsid w:val="000107AB"/>
    <w:rsid w:val="00010A41"/>
    <w:rsid w:val="00010C60"/>
    <w:rsid w:val="00011103"/>
    <w:rsid w:val="000112F4"/>
    <w:rsid w:val="000115B9"/>
    <w:rsid w:val="0001195F"/>
    <w:rsid w:val="00011D8A"/>
    <w:rsid w:val="00012A28"/>
    <w:rsid w:val="00012C47"/>
    <w:rsid w:val="00013A20"/>
    <w:rsid w:val="00013ECF"/>
    <w:rsid w:val="000145B6"/>
    <w:rsid w:val="00014DE7"/>
    <w:rsid w:val="00015127"/>
    <w:rsid w:val="00015721"/>
    <w:rsid w:val="00015A70"/>
    <w:rsid w:val="00015E76"/>
    <w:rsid w:val="00015EFD"/>
    <w:rsid w:val="00015F82"/>
    <w:rsid w:val="000164ED"/>
    <w:rsid w:val="0001682C"/>
    <w:rsid w:val="000172B4"/>
    <w:rsid w:val="00017C1D"/>
    <w:rsid w:val="00017FB5"/>
    <w:rsid w:val="00020C4A"/>
    <w:rsid w:val="00020C7E"/>
    <w:rsid w:val="00020DF2"/>
    <w:rsid w:val="0002238D"/>
    <w:rsid w:val="000226C7"/>
    <w:rsid w:val="000228A4"/>
    <w:rsid w:val="00023A31"/>
    <w:rsid w:val="00023AB2"/>
    <w:rsid w:val="00023CF6"/>
    <w:rsid w:val="0002482A"/>
    <w:rsid w:val="00024DEE"/>
    <w:rsid w:val="00025057"/>
    <w:rsid w:val="000250ED"/>
    <w:rsid w:val="00025346"/>
    <w:rsid w:val="00025F3C"/>
    <w:rsid w:val="000267F0"/>
    <w:rsid w:val="00026B01"/>
    <w:rsid w:val="00027740"/>
    <w:rsid w:val="000277AD"/>
    <w:rsid w:val="00027C61"/>
    <w:rsid w:val="000300AB"/>
    <w:rsid w:val="000303CE"/>
    <w:rsid w:val="00030A4C"/>
    <w:rsid w:val="00030FB8"/>
    <w:rsid w:val="00031678"/>
    <w:rsid w:val="000321E3"/>
    <w:rsid w:val="00032718"/>
    <w:rsid w:val="00032ECC"/>
    <w:rsid w:val="000332B8"/>
    <w:rsid w:val="000339BF"/>
    <w:rsid w:val="00033D87"/>
    <w:rsid w:val="00036048"/>
    <w:rsid w:val="00036559"/>
    <w:rsid w:val="000365C3"/>
    <w:rsid w:val="00036668"/>
    <w:rsid w:val="0003677E"/>
    <w:rsid w:val="000367C4"/>
    <w:rsid w:val="00036AFB"/>
    <w:rsid w:val="00036C5C"/>
    <w:rsid w:val="00037CE4"/>
    <w:rsid w:val="00037E95"/>
    <w:rsid w:val="000410FC"/>
    <w:rsid w:val="00041428"/>
    <w:rsid w:val="0004154A"/>
    <w:rsid w:val="00041C7D"/>
    <w:rsid w:val="00042429"/>
    <w:rsid w:val="00042C68"/>
    <w:rsid w:val="00042E88"/>
    <w:rsid w:val="00043743"/>
    <w:rsid w:val="00043C07"/>
    <w:rsid w:val="0004432B"/>
    <w:rsid w:val="00044F64"/>
    <w:rsid w:val="00044FE2"/>
    <w:rsid w:val="000450F4"/>
    <w:rsid w:val="00045263"/>
    <w:rsid w:val="000453BA"/>
    <w:rsid w:val="000454F7"/>
    <w:rsid w:val="00045936"/>
    <w:rsid w:val="00045B33"/>
    <w:rsid w:val="00046AFF"/>
    <w:rsid w:val="00046CA7"/>
    <w:rsid w:val="00047F29"/>
    <w:rsid w:val="0005027E"/>
    <w:rsid w:val="0005053E"/>
    <w:rsid w:val="000506FA"/>
    <w:rsid w:val="000506FE"/>
    <w:rsid w:val="0005070C"/>
    <w:rsid w:val="0005144C"/>
    <w:rsid w:val="000518E6"/>
    <w:rsid w:val="00051BCD"/>
    <w:rsid w:val="00051DA3"/>
    <w:rsid w:val="00051F3B"/>
    <w:rsid w:val="00052153"/>
    <w:rsid w:val="00052BE9"/>
    <w:rsid w:val="00052CD5"/>
    <w:rsid w:val="0005309B"/>
    <w:rsid w:val="00053295"/>
    <w:rsid w:val="00053987"/>
    <w:rsid w:val="00053E29"/>
    <w:rsid w:val="00054548"/>
    <w:rsid w:val="00054928"/>
    <w:rsid w:val="00054F49"/>
    <w:rsid w:val="0005517E"/>
    <w:rsid w:val="000551D0"/>
    <w:rsid w:val="0005529A"/>
    <w:rsid w:val="00055714"/>
    <w:rsid w:val="00055ED1"/>
    <w:rsid w:val="000563DE"/>
    <w:rsid w:val="00057378"/>
    <w:rsid w:val="000578ED"/>
    <w:rsid w:val="00060575"/>
    <w:rsid w:val="00060692"/>
    <w:rsid w:val="0006069A"/>
    <w:rsid w:val="00060CAE"/>
    <w:rsid w:val="0006335B"/>
    <w:rsid w:val="000635D8"/>
    <w:rsid w:val="00063B22"/>
    <w:rsid w:val="00063E2D"/>
    <w:rsid w:val="000646CE"/>
    <w:rsid w:val="00064B2F"/>
    <w:rsid w:val="00064F48"/>
    <w:rsid w:val="0006516D"/>
    <w:rsid w:val="0006524B"/>
    <w:rsid w:val="00065510"/>
    <w:rsid w:val="00065BC2"/>
    <w:rsid w:val="0006616A"/>
    <w:rsid w:val="000666C1"/>
    <w:rsid w:val="00066890"/>
    <w:rsid w:val="0006756A"/>
    <w:rsid w:val="00067736"/>
    <w:rsid w:val="00067AF3"/>
    <w:rsid w:val="000706D5"/>
    <w:rsid w:val="000720E9"/>
    <w:rsid w:val="00072CA5"/>
    <w:rsid w:val="00072CDE"/>
    <w:rsid w:val="00072ECA"/>
    <w:rsid w:val="000732BE"/>
    <w:rsid w:val="000736FD"/>
    <w:rsid w:val="000738AE"/>
    <w:rsid w:val="00073E7D"/>
    <w:rsid w:val="00073F74"/>
    <w:rsid w:val="000747CB"/>
    <w:rsid w:val="00074C6A"/>
    <w:rsid w:val="00074EBE"/>
    <w:rsid w:val="00075697"/>
    <w:rsid w:val="000757E6"/>
    <w:rsid w:val="000758FD"/>
    <w:rsid w:val="00075B25"/>
    <w:rsid w:val="00075E56"/>
    <w:rsid w:val="000760C0"/>
    <w:rsid w:val="000763B5"/>
    <w:rsid w:val="0007671A"/>
    <w:rsid w:val="00076997"/>
    <w:rsid w:val="00076F48"/>
    <w:rsid w:val="000771F2"/>
    <w:rsid w:val="00077808"/>
    <w:rsid w:val="00077BF7"/>
    <w:rsid w:val="00077D11"/>
    <w:rsid w:val="00077F6C"/>
    <w:rsid w:val="000806A5"/>
    <w:rsid w:val="0008089B"/>
    <w:rsid w:val="000819B9"/>
    <w:rsid w:val="00081A41"/>
    <w:rsid w:val="00081E7B"/>
    <w:rsid w:val="00082720"/>
    <w:rsid w:val="00082B1E"/>
    <w:rsid w:val="00083837"/>
    <w:rsid w:val="00083EB9"/>
    <w:rsid w:val="000841AB"/>
    <w:rsid w:val="000842B4"/>
    <w:rsid w:val="00084762"/>
    <w:rsid w:val="000847D6"/>
    <w:rsid w:val="00084976"/>
    <w:rsid w:val="00085088"/>
    <w:rsid w:val="00085207"/>
    <w:rsid w:val="0008544A"/>
    <w:rsid w:val="0008575A"/>
    <w:rsid w:val="00085C2C"/>
    <w:rsid w:val="00085EE9"/>
    <w:rsid w:val="00086083"/>
    <w:rsid w:val="00086527"/>
    <w:rsid w:val="00086A92"/>
    <w:rsid w:val="00086ED4"/>
    <w:rsid w:val="00087060"/>
    <w:rsid w:val="00087730"/>
    <w:rsid w:val="00087FCC"/>
    <w:rsid w:val="00090174"/>
    <w:rsid w:val="0009058C"/>
    <w:rsid w:val="000912F8"/>
    <w:rsid w:val="000914B9"/>
    <w:rsid w:val="000914C7"/>
    <w:rsid w:val="00091592"/>
    <w:rsid w:val="00092057"/>
    <w:rsid w:val="00092A5E"/>
    <w:rsid w:val="00092D6E"/>
    <w:rsid w:val="0009303B"/>
    <w:rsid w:val="000930DF"/>
    <w:rsid w:val="0009372C"/>
    <w:rsid w:val="00093C05"/>
    <w:rsid w:val="00093D57"/>
    <w:rsid w:val="0009457E"/>
    <w:rsid w:val="00094B83"/>
    <w:rsid w:val="000951BA"/>
    <w:rsid w:val="000954FC"/>
    <w:rsid w:val="0009565A"/>
    <w:rsid w:val="00095F6A"/>
    <w:rsid w:val="00095F87"/>
    <w:rsid w:val="00096F89"/>
    <w:rsid w:val="00096FBA"/>
    <w:rsid w:val="0009744E"/>
    <w:rsid w:val="00097E71"/>
    <w:rsid w:val="00097F15"/>
    <w:rsid w:val="000A0354"/>
    <w:rsid w:val="000A059F"/>
    <w:rsid w:val="000A14D6"/>
    <w:rsid w:val="000A1F6F"/>
    <w:rsid w:val="000A21A6"/>
    <w:rsid w:val="000A3590"/>
    <w:rsid w:val="000A397F"/>
    <w:rsid w:val="000A3A16"/>
    <w:rsid w:val="000A414F"/>
    <w:rsid w:val="000A495A"/>
    <w:rsid w:val="000A49CA"/>
    <w:rsid w:val="000A4BF2"/>
    <w:rsid w:val="000A4D12"/>
    <w:rsid w:val="000A507C"/>
    <w:rsid w:val="000A5935"/>
    <w:rsid w:val="000A5CCD"/>
    <w:rsid w:val="000A60AA"/>
    <w:rsid w:val="000A610E"/>
    <w:rsid w:val="000A617D"/>
    <w:rsid w:val="000A6219"/>
    <w:rsid w:val="000A623A"/>
    <w:rsid w:val="000A649C"/>
    <w:rsid w:val="000A64B8"/>
    <w:rsid w:val="000A65C7"/>
    <w:rsid w:val="000A7FDD"/>
    <w:rsid w:val="000B0194"/>
    <w:rsid w:val="000B087E"/>
    <w:rsid w:val="000B0E01"/>
    <w:rsid w:val="000B11F9"/>
    <w:rsid w:val="000B16F8"/>
    <w:rsid w:val="000B1BA1"/>
    <w:rsid w:val="000B1F3D"/>
    <w:rsid w:val="000B20D5"/>
    <w:rsid w:val="000B2EAB"/>
    <w:rsid w:val="000B30EA"/>
    <w:rsid w:val="000B386A"/>
    <w:rsid w:val="000B39A4"/>
    <w:rsid w:val="000B3D2B"/>
    <w:rsid w:val="000B4528"/>
    <w:rsid w:val="000B4561"/>
    <w:rsid w:val="000B5A0E"/>
    <w:rsid w:val="000B600B"/>
    <w:rsid w:val="000B6368"/>
    <w:rsid w:val="000B6644"/>
    <w:rsid w:val="000B6737"/>
    <w:rsid w:val="000B70A7"/>
    <w:rsid w:val="000C0011"/>
    <w:rsid w:val="000C02DD"/>
    <w:rsid w:val="000C02EB"/>
    <w:rsid w:val="000C1234"/>
    <w:rsid w:val="000C176E"/>
    <w:rsid w:val="000C1B50"/>
    <w:rsid w:val="000C219E"/>
    <w:rsid w:val="000C346D"/>
    <w:rsid w:val="000C398E"/>
    <w:rsid w:val="000C3B33"/>
    <w:rsid w:val="000C4602"/>
    <w:rsid w:val="000C4DF3"/>
    <w:rsid w:val="000C527B"/>
    <w:rsid w:val="000C5561"/>
    <w:rsid w:val="000C5C92"/>
    <w:rsid w:val="000C5DF2"/>
    <w:rsid w:val="000C6460"/>
    <w:rsid w:val="000C68AE"/>
    <w:rsid w:val="000C68CC"/>
    <w:rsid w:val="000C7444"/>
    <w:rsid w:val="000C74C5"/>
    <w:rsid w:val="000D07AB"/>
    <w:rsid w:val="000D082B"/>
    <w:rsid w:val="000D1666"/>
    <w:rsid w:val="000D1A4E"/>
    <w:rsid w:val="000D1E2E"/>
    <w:rsid w:val="000D22B4"/>
    <w:rsid w:val="000D24FB"/>
    <w:rsid w:val="000D28B5"/>
    <w:rsid w:val="000D2ADF"/>
    <w:rsid w:val="000D2C73"/>
    <w:rsid w:val="000D3019"/>
    <w:rsid w:val="000D3048"/>
    <w:rsid w:val="000D3535"/>
    <w:rsid w:val="000D39A4"/>
    <w:rsid w:val="000D3DC8"/>
    <w:rsid w:val="000D44DB"/>
    <w:rsid w:val="000D4552"/>
    <w:rsid w:val="000D4920"/>
    <w:rsid w:val="000D4F89"/>
    <w:rsid w:val="000D5EE9"/>
    <w:rsid w:val="000D6542"/>
    <w:rsid w:val="000D67A1"/>
    <w:rsid w:val="000D7813"/>
    <w:rsid w:val="000D7979"/>
    <w:rsid w:val="000D79AC"/>
    <w:rsid w:val="000D7D26"/>
    <w:rsid w:val="000E0466"/>
    <w:rsid w:val="000E052D"/>
    <w:rsid w:val="000E072E"/>
    <w:rsid w:val="000E0A5B"/>
    <w:rsid w:val="000E0CF6"/>
    <w:rsid w:val="000E0D2B"/>
    <w:rsid w:val="000E1519"/>
    <w:rsid w:val="000E181E"/>
    <w:rsid w:val="000E1C62"/>
    <w:rsid w:val="000E1F5E"/>
    <w:rsid w:val="000E20F3"/>
    <w:rsid w:val="000E262C"/>
    <w:rsid w:val="000E2889"/>
    <w:rsid w:val="000E2C66"/>
    <w:rsid w:val="000E3617"/>
    <w:rsid w:val="000E3768"/>
    <w:rsid w:val="000E3AD8"/>
    <w:rsid w:val="000E3D1C"/>
    <w:rsid w:val="000E438A"/>
    <w:rsid w:val="000E52E6"/>
    <w:rsid w:val="000E55C3"/>
    <w:rsid w:val="000E5A41"/>
    <w:rsid w:val="000E6075"/>
    <w:rsid w:val="000E62FA"/>
    <w:rsid w:val="000E64BB"/>
    <w:rsid w:val="000E7A5A"/>
    <w:rsid w:val="000E7D35"/>
    <w:rsid w:val="000E7F5E"/>
    <w:rsid w:val="000F00A3"/>
    <w:rsid w:val="000F0110"/>
    <w:rsid w:val="000F0267"/>
    <w:rsid w:val="000F0391"/>
    <w:rsid w:val="000F1EE5"/>
    <w:rsid w:val="000F255A"/>
    <w:rsid w:val="000F3830"/>
    <w:rsid w:val="000F387C"/>
    <w:rsid w:val="000F40B7"/>
    <w:rsid w:val="000F4567"/>
    <w:rsid w:val="000F4678"/>
    <w:rsid w:val="000F468A"/>
    <w:rsid w:val="000F4875"/>
    <w:rsid w:val="000F53CB"/>
    <w:rsid w:val="000F5590"/>
    <w:rsid w:val="000F5EEA"/>
    <w:rsid w:val="000F7182"/>
    <w:rsid w:val="000F7407"/>
    <w:rsid w:val="000F7BAC"/>
    <w:rsid w:val="00100B3A"/>
    <w:rsid w:val="00100B6C"/>
    <w:rsid w:val="0010109D"/>
    <w:rsid w:val="0010151F"/>
    <w:rsid w:val="00101E94"/>
    <w:rsid w:val="00102047"/>
    <w:rsid w:val="00103462"/>
    <w:rsid w:val="00103C67"/>
    <w:rsid w:val="00103D47"/>
    <w:rsid w:val="00103F2F"/>
    <w:rsid w:val="00104453"/>
    <w:rsid w:val="001045A6"/>
    <w:rsid w:val="001047D0"/>
    <w:rsid w:val="00104A35"/>
    <w:rsid w:val="0010515C"/>
    <w:rsid w:val="00105199"/>
    <w:rsid w:val="001051B7"/>
    <w:rsid w:val="001051E2"/>
    <w:rsid w:val="001053B5"/>
    <w:rsid w:val="0010633D"/>
    <w:rsid w:val="00106CBA"/>
    <w:rsid w:val="00106E8B"/>
    <w:rsid w:val="00107150"/>
    <w:rsid w:val="001101E8"/>
    <w:rsid w:val="001107F2"/>
    <w:rsid w:val="00110803"/>
    <w:rsid w:val="00110945"/>
    <w:rsid w:val="00110994"/>
    <w:rsid w:val="00110B6F"/>
    <w:rsid w:val="00111AAC"/>
    <w:rsid w:val="00111E6A"/>
    <w:rsid w:val="00112497"/>
    <w:rsid w:val="0011278B"/>
    <w:rsid w:val="00112C60"/>
    <w:rsid w:val="001139BA"/>
    <w:rsid w:val="00113A41"/>
    <w:rsid w:val="00113E9D"/>
    <w:rsid w:val="00114047"/>
    <w:rsid w:val="001145BA"/>
    <w:rsid w:val="00114945"/>
    <w:rsid w:val="0011538E"/>
    <w:rsid w:val="00115C7F"/>
    <w:rsid w:val="00116300"/>
    <w:rsid w:val="00116596"/>
    <w:rsid w:val="0011679B"/>
    <w:rsid w:val="001172F4"/>
    <w:rsid w:val="00117405"/>
    <w:rsid w:val="00117645"/>
    <w:rsid w:val="0011789A"/>
    <w:rsid w:val="0011798B"/>
    <w:rsid w:val="0012014D"/>
    <w:rsid w:val="001208DE"/>
    <w:rsid w:val="00121706"/>
    <w:rsid w:val="00122005"/>
    <w:rsid w:val="001220E6"/>
    <w:rsid w:val="0012274D"/>
    <w:rsid w:val="00122F5D"/>
    <w:rsid w:val="00123390"/>
    <w:rsid w:val="001236BB"/>
    <w:rsid w:val="001239CC"/>
    <w:rsid w:val="00123B2D"/>
    <w:rsid w:val="00124100"/>
    <w:rsid w:val="001243DA"/>
    <w:rsid w:val="00126729"/>
    <w:rsid w:val="00126905"/>
    <w:rsid w:val="00126F28"/>
    <w:rsid w:val="001273B4"/>
    <w:rsid w:val="001304C5"/>
    <w:rsid w:val="00130CFA"/>
    <w:rsid w:val="00130F24"/>
    <w:rsid w:val="00131434"/>
    <w:rsid w:val="0013144F"/>
    <w:rsid w:val="00131CC7"/>
    <w:rsid w:val="001325AC"/>
    <w:rsid w:val="00132BD0"/>
    <w:rsid w:val="0013332E"/>
    <w:rsid w:val="0013354D"/>
    <w:rsid w:val="0013355D"/>
    <w:rsid w:val="00133773"/>
    <w:rsid w:val="001343D1"/>
    <w:rsid w:val="00134682"/>
    <w:rsid w:val="0013473A"/>
    <w:rsid w:val="00134EFE"/>
    <w:rsid w:val="00135056"/>
    <w:rsid w:val="00135E26"/>
    <w:rsid w:val="00136414"/>
    <w:rsid w:val="00136474"/>
    <w:rsid w:val="0013656A"/>
    <w:rsid w:val="00136670"/>
    <w:rsid w:val="00136A83"/>
    <w:rsid w:val="00136E5C"/>
    <w:rsid w:val="00136F8D"/>
    <w:rsid w:val="00137352"/>
    <w:rsid w:val="00137B01"/>
    <w:rsid w:val="00137E63"/>
    <w:rsid w:val="0014009E"/>
    <w:rsid w:val="001401F2"/>
    <w:rsid w:val="00140C40"/>
    <w:rsid w:val="00140EAC"/>
    <w:rsid w:val="001413A8"/>
    <w:rsid w:val="00141AF4"/>
    <w:rsid w:val="00141B56"/>
    <w:rsid w:val="00142238"/>
    <w:rsid w:val="001427D6"/>
    <w:rsid w:val="00142A8B"/>
    <w:rsid w:val="00142FAD"/>
    <w:rsid w:val="0014350E"/>
    <w:rsid w:val="00143BAF"/>
    <w:rsid w:val="00143F0B"/>
    <w:rsid w:val="0014422D"/>
    <w:rsid w:val="001446CB"/>
    <w:rsid w:val="00144A0C"/>
    <w:rsid w:val="00144B01"/>
    <w:rsid w:val="00145053"/>
    <w:rsid w:val="001450CB"/>
    <w:rsid w:val="001455F1"/>
    <w:rsid w:val="00145D0E"/>
    <w:rsid w:val="00146294"/>
    <w:rsid w:val="001464AB"/>
    <w:rsid w:val="00146678"/>
    <w:rsid w:val="001468F8"/>
    <w:rsid w:val="0014723A"/>
    <w:rsid w:val="0014739B"/>
    <w:rsid w:val="001505EC"/>
    <w:rsid w:val="00150906"/>
    <w:rsid w:val="00150CD2"/>
    <w:rsid w:val="00150E86"/>
    <w:rsid w:val="00151599"/>
    <w:rsid w:val="00151EF3"/>
    <w:rsid w:val="0015257C"/>
    <w:rsid w:val="001528C0"/>
    <w:rsid w:val="00152AC7"/>
    <w:rsid w:val="00153A65"/>
    <w:rsid w:val="001549AE"/>
    <w:rsid w:val="00154B53"/>
    <w:rsid w:val="00155335"/>
    <w:rsid w:val="0015578A"/>
    <w:rsid w:val="0015602B"/>
    <w:rsid w:val="00156124"/>
    <w:rsid w:val="00156D13"/>
    <w:rsid w:val="0015768B"/>
    <w:rsid w:val="00157D94"/>
    <w:rsid w:val="00157F80"/>
    <w:rsid w:val="0016072F"/>
    <w:rsid w:val="001607C9"/>
    <w:rsid w:val="00160CC5"/>
    <w:rsid w:val="0016129A"/>
    <w:rsid w:val="001613A3"/>
    <w:rsid w:val="00161672"/>
    <w:rsid w:val="0016179C"/>
    <w:rsid w:val="00162648"/>
    <w:rsid w:val="00162E1A"/>
    <w:rsid w:val="00163080"/>
    <w:rsid w:val="001632C6"/>
    <w:rsid w:val="001638E4"/>
    <w:rsid w:val="00163C11"/>
    <w:rsid w:val="00163F6A"/>
    <w:rsid w:val="00164115"/>
    <w:rsid w:val="00164E51"/>
    <w:rsid w:val="00164E6E"/>
    <w:rsid w:val="00165FED"/>
    <w:rsid w:val="001660C2"/>
    <w:rsid w:val="0016687E"/>
    <w:rsid w:val="00166999"/>
    <w:rsid w:val="00167482"/>
    <w:rsid w:val="00167E21"/>
    <w:rsid w:val="00167F26"/>
    <w:rsid w:val="00167F39"/>
    <w:rsid w:val="0017033C"/>
    <w:rsid w:val="00170369"/>
    <w:rsid w:val="00170433"/>
    <w:rsid w:val="00170AA7"/>
    <w:rsid w:val="00170DEB"/>
    <w:rsid w:val="0017107E"/>
    <w:rsid w:val="00171264"/>
    <w:rsid w:val="00171485"/>
    <w:rsid w:val="0017179B"/>
    <w:rsid w:val="00171BF2"/>
    <w:rsid w:val="00171E47"/>
    <w:rsid w:val="001727C7"/>
    <w:rsid w:val="0017284F"/>
    <w:rsid w:val="001728CF"/>
    <w:rsid w:val="00172C65"/>
    <w:rsid w:val="00172D22"/>
    <w:rsid w:val="0017324A"/>
    <w:rsid w:val="00173532"/>
    <w:rsid w:val="001738BA"/>
    <w:rsid w:val="00173C3D"/>
    <w:rsid w:val="0017447E"/>
    <w:rsid w:val="00174D08"/>
    <w:rsid w:val="0017517D"/>
    <w:rsid w:val="0017588A"/>
    <w:rsid w:val="00175929"/>
    <w:rsid w:val="00175995"/>
    <w:rsid w:val="00175F8D"/>
    <w:rsid w:val="001760F6"/>
    <w:rsid w:val="0017617A"/>
    <w:rsid w:val="001773E7"/>
    <w:rsid w:val="00177548"/>
    <w:rsid w:val="001775EC"/>
    <w:rsid w:val="00180220"/>
    <w:rsid w:val="00180BA1"/>
    <w:rsid w:val="00180F61"/>
    <w:rsid w:val="001811F6"/>
    <w:rsid w:val="00181B86"/>
    <w:rsid w:val="00181C95"/>
    <w:rsid w:val="00183667"/>
    <w:rsid w:val="001841F9"/>
    <w:rsid w:val="0018493D"/>
    <w:rsid w:val="001850DD"/>
    <w:rsid w:val="001851A2"/>
    <w:rsid w:val="00185DE3"/>
    <w:rsid w:val="00185E26"/>
    <w:rsid w:val="00185FC7"/>
    <w:rsid w:val="001863BB"/>
    <w:rsid w:val="001865DE"/>
    <w:rsid w:val="00187B15"/>
    <w:rsid w:val="001903E6"/>
    <w:rsid w:val="001906AC"/>
    <w:rsid w:val="00190CC5"/>
    <w:rsid w:val="00191217"/>
    <w:rsid w:val="0019139A"/>
    <w:rsid w:val="001919B0"/>
    <w:rsid w:val="001921E0"/>
    <w:rsid w:val="001928EA"/>
    <w:rsid w:val="00193DFC"/>
    <w:rsid w:val="00194379"/>
    <w:rsid w:val="001943DA"/>
    <w:rsid w:val="00194853"/>
    <w:rsid w:val="00195558"/>
    <w:rsid w:val="00195C37"/>
    <w:rsid w:val="00196D1F"/>
    <w:rsid w:val="00196F24"/>
    <w:rsid w:val="00197553"/>
    <w:rsid w:val="00197606"/>
    <w:rsid w:val="001A06A6"/>
    <w:rsid w:val="001A0AEF"/>
    <w:rsid w:val="001A1213"/>
    <w:rsid w:val="001A12B9"/>
    <w:rsid w:val="001A1360"/>
    <w:rsid w:val="001A1B1A"/>
    <w:rsid w:val="001A233D"/>
    <w:rsid w:val="001A275E"/>
    <w:rsid w:val="001A2AC7"/>
    <w:rsid w:val="001A3EA7"/>
    <w:rsid w:val="001A40B1"/>
    <w:rsid w:val="001A43F5"/>
    <w:rsid w:val="001A4A69"/>
    <w:rsid w:val="001A5190"/>
    <w:rsid w:val="001A54EB"/>
    <w:rsid w:val="001A5BD0"/>
    <w:rsid w:val="001A5D19"/>
    <w:rsid w:val="001A6200"/>
    <w:rsid w:val="001A69CD"/>
    <w:rsid w:val="001A7D86"/>
    <w:rsid w:val="001B04C4"/>
    <w:rsid w:val="001B0BDB"/>
    <w:rsid w:val="001B1357"/>
    <w:rsid w:val="001B27DD"/>
    <w:rsid w:val="001B2E47"/>
    <w:rsid w:val="001B35FF"/>
    <w:rsid w:val="001B36D0"/>
    <w:rsid w:val="001B3E5B"/>
    <w:rsid w:val="001B3F49"/>
    <w:rsid w:val="001B4336"/>
    <w:rsid w:val="001B49AA"/>
    <w:rsid w:val="001B51D4"/>
    <w:rsid w:val="001B6277"/>
    <w:rsid w:val="001C0AAD"/>
    <w:rsid w:val="001C0C81"/>
    <w:rsid w:val="001C0D32"/>
    <w:rsid w:val="001C101A"/>
    <w:rsid w:val="001C11EC"/>
    <w:rsid w:val="001C13C5"/>
    <w:rsid w:val="001C15E2"/>
    <w:rsid w:val="001C16F0"/>
    <w:rsid w:val="001C1AFD"/>
    <w:rsid w:val="001C22C3"/>
    <w:rsid w:val="001C2742"/>
    <w:rsid w:val="001C2E8A"/>
    <w:rsid w:val="001C3C41"/>
    <w:rsid w:val="001C4186"/>
    <w:rsid w:val="001C435D"/>
    <w:rsid w:val="001C4C31"/>
    <w:rsid w:val="001C4C7B"/>
    <w:rsid w:val="001C5210"/>
    <w:rsid w:val="001C55E4"/>
    <w:rsid w:val="001C585D"/>
    <w:rsid w:val="001C5A8B"/>
    <w:rsid w:val="001C624D"/>
    <w:rsid w:val="001C6370"/>
    <w:rsid w:val="001C7955"/>
    <w:rsid w:val="001D0393"/>
    <w:rsid w:val="001D0657"/>
    <w:rsid w:val="001D1B12"/>
    <w:rsid w:val="001D1DAE"/>
    <w:rsid w:val="001D2485"/>
    <w:rsid w:val="001D2BA2"/>
    <w:rsid w:val="001D2BBA"/>
    <w:rsid w:val="001D2F3F"/>
    <w:rsid w:val="001D3749"/>
    <w:rsid w:val="001D489C"/>
    <w:rsid w:val="001D497C"/>
    <w:rsid w:val="001D4C7C"/>
    <w:rsid w:val="001D5555"/>
    <w:rsid w:val="001D57EA"/>
    <w:rsid w:val="001D60A8"/>
    <w:rsid w:val="001D614A"/>
    <w:rsid w:val="001D61A1"/>
    <w:rsid w:val="001D6AD8"/>
    <w:rsid w:val="001D7148"/>
    <w:rsid w:val="001D73A4"/>
    <w:rsid w:val="001D749B"/>
    <w:rsid w:val="001E0724"/>
    <w:rsid w:val="001E113E"/>
    <w:rsid w:val="001E166C"/>
    <w:rsid w:val="001E1C8E"/>
    <w:rsid w:val="001E1DED"/>
    <w:rsid w:val="001E289A"/>
    <w:rsid w:val="001E2F1C"/>
    <w:rsid w:val="001E3233"/>
    <w:rsid w:val="001E3801"/>
    <w:rsid w:val="001E3FA3"/>
    <w:rsid w:val="001E4014"/>
    <w:rsid w:val="001E419F"/>
    <w:rsid w:val="001E4C8B"/>
    <w:rsid w:val="001E53F5"/>
    <w:rsid w:val="001E56E7"/>
    <w:rsid w:val="001E5AF4"/>
    <w:rsid w:val="001E5C55"/>
    <w:rsid w:val="001E5ED8"/>
    <w:rsid w:val="001E6B76"/>
    <w:rsid w:val="001E6E9B"/>
    <w:rsid w:val="001F0163"/>
    <w:rsid w:val="001F0C1E"/>
    <w:rsid w:val="001F11EF"/>
    <w:rsid w:val="001F1296"/>
    <w:rsid w:val="001F1ABC"/>
    <w:rsid w:val="001F2306"/>
    <w:rsid w:val="001F258B"/>
    <w:rsid w:val="001F3018"/>
    <w:rsid w:val="001F48A3"/>
    <w:rsid w:val="001F5182"/>
    <w:rsid w:val="001F533D"/>
    <w:rsid w:val="001F554F"/>
    <w:rsid w:val="001F566A"/>
    <w:rsid w:val="001F58AE"/>
    <w:rsid w:val="001F5B21"/>
    <w:rsid w:val="001F626C"/>
    <w:rsid w:val="001F69FE"/>
    <w:rsid w:val="001F6F6C"/>
    <w:rsid w:val="001F7317"/>
    <w:rsid w:val="001F7460"/>
    <w:rsid w:val="001F7FA9"/>
    <w:rsid w:val="00200D5E"/>
    <w:rsid w:val="00201E03"/>
    <w:rsid w:val="002020BC"/>
    <w:rsid w:val="002025D6"/>
    <w:rsid w:val="00202891"/>
    <w:rsid w:val="002029F6"/>
    <w:rsid w:val="00202D52"/>
    <w:rsid w:val="002035B4"/>
    <w:rsid w:val="00203DD0"/>
    <w:rsid w:val="00203FBD"/>
    <w:rsid w:val="0020410B"/>
    <w:rsid w:val="00204219"/>
    <w:rsid w:val="00204295"/>
    <w:rsid w:val="002049BC"/>
    <w:rsid w:val="0020508D"/>
    <w:rsid w:val="00205DB5"/>
    <w:rsid w:val="00205F23"/>
    <w:rsid w:val="00207288"/>
    <w:rsid w:val="0020775B"/>
    <w:rsid w:val="00207D4D"/>
    <w:rsid w:val="002101C4"/>
    <w:rsid w:val="0021040B"/>
    <w:rsid w:val="002104E8"/>
    <w:rsid w:val="00210545"/>
    <w:rsid w:val="0021073D"/>
    <w:rsid w:val="00210C68"/>
    <w:rsid w:val="00210FB2"/>
    <w:rsid w:val="00211776"/>
    <w:rsid w:val="002121C2"/>
    <w:rsid w:val="002135C6"/>
    <w:rsid w:val="00213C45"/>
    <w:rsid w:val="00213F5B"/>
    <w:rsid w:val="00214137"/>
    <w:rsid w:val="0021461C"/>
    <w:rsid w:val="00214AC3"/>
    <w:rsid w:val="00214B6E"/>
    <w:rsid w:val="002160A6"/>
    <w:rsid w:val="00216355"/>
    <w:rsid w:val="00216A04"/>
    <w:rsid w:val="00217077"/>
    <w:rsid w:val="00217873"/>
    <w:rsid w:val="00220246"/>
    <w:rsid w:val="00220B9C"/>
    <w:rsid w:val="00220BD6"/>
    <w:rsid w:val="002219C0"/>
    <w:rsid w:val="00221CAE"/>
    <w:rsid w:val="00221D52"/>
    <w:rsid w:val="00222B9B"/>
    <w:rsid w:val="002232EA"/>
    <w:rsid w:val="00223426"/>
    <w:rsid w:val="0022372A"/>
    <w:rsid w:val="00224663"/>
    <w:rsid w:val="0022471E"/>
    <w:rsid w:val="00225635"/>
    <w:rsid w:val="00225663"/>
    <w:rsid w:val="002269B5"/>
    <w:rsid w:val="00226D7E"/>
    <w:rsid w:val="0022727D"/>
    <w:rsid w:val="002277EC"/>
    <w:rsid w:val="002279B8"/>
    <w:rsid w:val="00230106"/>
    <w:rsid w:val="00230367"/>
    <w:rsid w:val="00230485"/>
    <w:rsid w:val="0023141F"/>
    <w:rsid w:val="002328C0"/>
    <w:rsid w:val="002329CC"/>
    <w:rsid w:val="00233E5E"/>
    <w:rsid w:val="0023416B"/>
    <w:rsid w:val="0023424B"/>
    <w:rsid w:val="00234425"/>
    <w:rsid w:val="0023469C"/>
    <w:rsid w:val="00235E23"/>
    <w:rsid w:val="00235E36"/>
    <w:rsid w:val="00236B0C"/>
    <w:rsid w:val="00237390"/>
    <w:rsid w:val="002378E9"/>
    <w:rsid w:val="00237925"/>
    <w:rsid w:val="00237C35"/>
    <w:rsid w:val="00240026"/>
    <w:rsid w:val="0024018E"/>
    <w:rsid w:val="002404DB"/>
    <w:rsid w:val="00240789"/>
    <w:rsid w:val="00240F06"/>
    <w:rsid w:val="00241323"/>
    <w:rsid w:val="002415F3"/>
    <w:rsid w:val="00241ECA"/>
    <w:rsid w:val="002424AB"/>
    <w:rsid w:val="002425F1"/>
    <w:rsid w:val="00242A51"/>
    <w:rsid w:val="00242A98"/>
    <w:rsid w:val="00242D1B"/>
    <w:rsid w:val="0024320B"/>
    <w:rsid w:val="0024338F"/>
    <w:rsid w:val="00243797"/>
    <w:rsid w:val="00243D48"/>
    <w:rsid w:val="002455E6"/>
    <w:rsid w:val="002458BA"/>
    <w:rsid w:val="00245BAE"/>
    <w:rsid w:val="00245C6D"/>
    <w:rsid w:val="00247A7F"/>
    <w:rsid w:val="00247CC6"/>
    <w:rsid w:val="0025015C"/>
    <w:rsid w:val="002502EE"/>
    <w:rsid w:val="00250335"/>
    <w:rsid w:val="00250420"/>
    <w:rsid w:val="00250630"/>
    <w:rsid w:val="00250911"/>
    <w:rsid w:val="00251309"/>
    <w:rsid w:val="00251813"/>
    <w:rsid w:val="00251E87"/>
    <w:rsid w:val="00252849"/>
    <w:rsid w:val="0025305E"/>
    <w:rsid w:val="0025347C"/>
    <w:rsid w:val="00253796"/>
    <w:rsid w:val="00254698"/>
    <w:rsid w:val="00254D2F"/>
    <w:rsid w:val="00254D94"/>
    <w:rsid w:val="00255306"/>
    <w:rsid w:val="00255363"/>
    <w:rsid w:val="00255CB3"/>
    <w:rsid w:val="00255E51"/>
    <w:rsid w:val="00256659"/>
    <w:rsid w:val="00257437"/>
    <w:rsid w:val="0025785F"/>
    <w:rsid w:val="002604BC"/>
    <w:rsid w:val="0026078C"/>
    <w:rsid w:val="00260C90"/>
    <w:rsid w:val="00260D02"/>
    <w:rsid w:val="0026178F"/>
    <w:rsid w:val="002617C1"/>
    <w:rsid w:val="00262882"/>
    <w:rsid w:val="00262EB6"/>
    <w:rsid w:val="00263004"/>
    <w:rsid w:val="00263115"/>
    <w:rsid w:val="0026318A"/>
    <w:rsid w:val="0026324C"/>
    <w:rsid w:val="00263F06"/>
    <w:rsid w:val="00264299"/>
    <w:rsid w:val="00264499"/>
    <w:rsid w:val="00264A0B"/>
    <w:rsid w:val="00264B19"/>
    <w:rsid w:val="0026541A"/>
    <w:rsid w:val="0026556B"/>
    <w:rsid w:val="00265DAC"/>
    <w:rsid w:val="0026623A"/>
    <w:rsid w:val="002668FB"/>
    <w:rsid w:val="00266C98"/>
    <w:rsid w:val="002702BE"/>
    <w:rsid w:val="00270952"/>
    <w:rsid w:val="00270BF4"/>
    <w:rsid w:val="00270C1F"/>
    <w:rsid w:val="00270C8B"/>
    <w:rsid w:val="00270E44"/>
    <w:rsid w:val="0027106C"/>
    <w:rsid w:val="00271FB1"/>
    <w:rsid w:val="00273105"/>
    <w:rsid w:val="0027334D"/>
    <w:rsid w:val="00273462"/>
    <w:rsid w:val="00274350"/>
    <w:rsid w:val="0027439E"/>
    <w:rsid w:val="002748EA"/>
    <w:rsid w:val="00274FAE"/>
    <w:rsid w:val="0027562E"/>
    <w:rsid w:val="00275736"/>
    <w:rsid w:val="00275D74"/>
    <w:rsid w:val="0027679B"/>
    <w:rsid w:val="00276D92"/>
    <w:rsid w:val="00276F1E"/>
    <w:rsid w:val="00276FC2"/>
    <w:rsid w:val="002770DB"/>
    <w:rsid w:val="00277657"/>
    <w:rsid w:val="002806A3"/>
    <w:rsid w:val="002807CA"/>
    <w:rsid w:val="00280BE1"/>
    <w:rsid w:val="00280D2F"/>
    <w:rsid w:val="00281116"/>
    <w:rsid w:val="00281356"/>
    <w:rsid w:val="002819D9"/>
    <w:rsid w:val="00281B1B"/>
    <w:rsid w:val="00282176"/>
    <w:rsid w:val="00282A61"/>
    <w:rsid w:val="0028328C"/>
    <w:rsid w:val="00283844"/>
    <w:rsid w:val="00283C6B"/>
    <w:rsid w:val="00284356"/>
    <w:rsid w:val="00284670"/>
    <w:rsid w:val="00284C6B"/>
    <w:rsid w:val="00285871"/>
    <w:rsid w:val="00286624"/>
    <w:rsid w:val="002875E5"/>
    <w:rsid w:val="0028786F"/>
    <w:rsid w:val="00287A1C"/>
    <w:rsid w:val="00290713"/>
    <w:rsid w:val="0029172A"/>
    <w:rsid w:val="002919F7"/>
    <w:rsid w:val="00291A7F"/>
    <w:rsid w:val="00292115"/>
    <w:rsid w:val="0029214F"/>
    <w:rsid w:val="00292450"/>
    <w:rsid w:val="00292592"/>
    <w:rsid w:val="00293D4C"/>
    <w:rsid w:val="00294590"/>
    <w:rsid w:val="00295290"/>
    <w:rsid w:val="0029539D"/>
    <w:rsid w:val="00295B42"/>
    <w:rsid w:val="00296973"/>
    <w:rsid w:val="00296D4B"/>
    <w:rsid w:val="0029715A"/>
    <w:rsid w:val="00297718"/>
    <w:rsid w:val="002978D7"/>
    <w:rsid w:val="00297AD0"/>
    <w:rsid w:val="0029BA75"/>
    <w:rsid w:val="002A01EB"/>
    <w:rsid w:val="002A071F"/>
    <w:rsid w:val="002A09AC"/>
    <w:rsid w:val="002A102E"/>
    <w:rsid w:val="002A1053"/>
    <w:rsid w:val="002A1296"/>
    <w:rsid w:val="002A1607"/>
    <w:rsid w:val="002A20B2"/>
    <w:rsid w:val="002A25AB"/>
    <w:rsid w:val="002A25BD"/>
    <w:rsid w:val="002A2D21"/>
    <w:rsid w:val="002A326D"/>
    <w:rsid w:val="002A3F92"/>
    <w:rsid w:val="002A414D"/>
    <w:rsid w:val="002A46F2"/>
    <w:rsid w:val="002A54BC"/>
    <w:rsid w:val="002A5636"/>
    <w:rsid w:val="002A5902"/>
    <w:rsid w:val="002A5A37"/>
    <w:rsid w:val="002A6847"/>
    <w:rsid w:val="002A7B5F"/>
    <w:rsid w:val="002A7F04"/>
    <w:rsid w:val="002B0285"/>
    <w:rsid w:val="002B038D"/>
    <w:rsid w:val="002B07A4"/>
    <w:rsid w:val="002B0AE5"/>
    <w:rsid w:val="002B1400"/>
    <w:rsid w:val="002B1637"/>
    <w:rsid w:val="002B1876"/>
    <w:rsid w:val="002B1DE3"/>
    <w:rsid w:val="002B2012"/>
    <w:rsid w:val="002B2062"/>
    <w:rsid w:val="002B298E"/>
    <w:rsid w:val="002B2BC3"/>
    <w:rsid w:val="002B307C"/>
    <w:rsid w:val="002B3434"/>
    <w:rsid w:val="002B40F3"/>
    <w:rsid w:val="002B4416"/>
    <w:rsid w:val="002B4B54"/>
    <w:rsid w:val="002B51D4"/>
    <w:rsid w:val="002B61E2"/>
    <w:rsid w:val="002B689E"/>
    <w:rsid w:val="002B71F0"/>
    <w:rsid w:val="002B784C"/>
    <w:rsid w:val="002B7A37"/>
    <w:rsid w:val="002B7CC4"/>
    <w:rsid w:val="002C0E56"/>
    <w:rsid w:val="002C1193"/>
    <w:rsid w:val="002C13AD"/>
    <w:rsid w:val="002C13F2"/>
    <w:rsid w:val="002C1D3E"/>
    <w:rsid w:val="002C207D"/>
    <w:rsid w:val="002C28AC"/>
    <w:rsid w:val="002C3D1C"/>
    <w:rsid w:val="002C3E63"/>
    <w:rsid w:val="002C4418"/>
    <w:rsid w:val="002C4A30"/>
    <w:rsid w:val="002C4A94"/>
    <w:rsid w:val="002C4B94"/>
    <w:rsid w:val="002C5137"/>
    <w:rsid w:val="002C54EE"/>
    <w:rsid w:val="002C58B5"/>
    <w:rsid w:val="002C6262"/>
    <w:rsid w:val="002C6890"/>
    <w:rsid w:val="002C6B20"/>
    <w:rsid w:val="002C7128"/>
    <w:rsid w:val="002C71D3"/>
    <w:rsid w:val="002C7F74"/>
    <w:rsid w:val="002D27CE"/>
    <w:rsid w:val="002D29FF"/>
    <w:rsid w:val="002D2DC3"/>
    <w:rsid w:val="002D2EBE"/>
    <w:rsid w:val="002D324F"/>
    <w:rsid w:val="002D46CA"/>
    <w:rsid w:val="002D4779"/>
    <w:rsid w:val="002D4819"/>
    <w:rsid w:val="002D492C"/>
    <w:rsid w:val="002D599E"/>
    <w:rsid w:val="002D5B91"/>
    <w:rsid w:val="002D6B29"/>
    <w:rsid w:val="002D6D26"/>
    <w:rsid w:val="002D7B41"/>
    <w:rsid w:val="002D7FCF"/>
    <w:rsid w:val="002E0287"/>
    <w:rsid w:val="002E1790"/>
    <w:rsid w:val="002E1F56"/>
    <w:rsid w:val="002E405E"/>
    <w:rsid w:val="002E48E3"/>
    <w:rsid w:val="002E4F0D"/>
    <w:rsid w:val="002E5193"/>
    <w:rsid w:val="002E52BF"/>
    <w:rsid w:val="002E5353"/>
    <w:rsid w:val="002E55FB"/>
    <w:rsid w:val="002E5E1A"/>
    <w:rsid w:val="002E6201"/>
    <w:rsid w:val="002E63A5"/>
    <w:rsid w:val="002E6640"/>
    <w:rsid w:val="002E71F8"/>
    <w:rsid w:val="002E722A"/>
    <w:rsid w:val="002E7283"/>
    <w:rsid w:val="002F01DF"/>
    <w:rsid w:val="002F024F"/>
    <w:rsid w:val="002F035F"/>
    <w:rsid w:val="002F056A"/>
    <w:rsid w:val="002F063B"/>
    <w:rsid w:val="002F0809"/>
    <w:rsid w:val="002F094B"/>
    <w:rsid w:val="002F223D"/>
    <w:rsid w:val="002F2363"/>
    <w:rsid w:val="002F2755"/>
    <w:rsid w:val="002F28FA"/>
    <w:rsid w:val="002F2D42"/>
    <w:rsid w:val="002F35EB"/>
    <w:rsid w:val="002F39C8"/>
    <w:rsid w:val="002F3C13"/>
    <w:rsid w:val="002F45C9"/>
    <w:rsid w:val="002F4761"/>
    <w:rsid w:val="002F49D9"/>
    <w:rsid w:val="002F5E2E"/>
    <w:rsid w:val="002F5F4A"/>
    <w:rsid w:val="002F607B"/>
    <w:rsid w:val="002F63CD"/>
    <w:rsid w:val="002F679A"/>
    <w:rsid w:val="002F69EC"/>
    <w:rsid w:val="002F707F"/>
    <w:rsid w:val="003000E4"/>
    <w:rsid w:val="0030052C"/>
    <w:rsid w:val="003008BD"/>
    <w:rsid w:val="00300C94"/>
    <w:rsid w:val="00300E77"/>
    <w:rsid w:val="00300FC5"/>
    <w:rsid w:val="00301F5F"/>
    <w:rsid w:val="003023F0"/>
    <w:rsid w:val="0030269C"/>
    <w:rsid w:val="003027D7"/>
    <w:rsid w:val="00302AE2"/>
    <w:rsid w:val="003033B4"/>
    <w:rsid w:val="003045E8"/>
    <w:rsid w:val="00304BBC"/>
    <w:rsid w:val="00304BF6"/>
    <w:rsid w:val="00304C23"/>
    <w:rsid w:val="003056AE"/>
    <w:rsid w:val="003057E3"/>
    <w:rsid w:val="00305997"/>
    <w:rsid w:val="00305ACE"/>
    <w:rsid w:val="00305BCC"/>
    <w:rsid w:val="00306171"/>
    <w:rsid w:val="00306710"/>
    <w:rsid w:val="00306B4C"/>
    <w:rsid w:val="00306EB9"/>
    <w:rsid w:val="00307615"/>
    <w:rsid w:val="00307D3D"/>
    <w:rsid w:val="00310591"/>
    <w:rsid w:val="003106F4"/>
    <w:rsid w:val="003107B6"/>
    <w:rsid w:val="00310FDE"/>
    <w:rsid w:val="00311377"/>
    <w:rsid w:val="00311484"/>
    <w:rsid w:val="00311CA3"/>
    <w:rsid w:val="00311FFF"/>
    <w:rsid w:val="00312C51"/>
    <w:rsid w:val="00312CD1"/>
    <w:rsid w:val="00312CF6"/>
    <w:rsid w:val="003146C5"/>
    <w:rsid w:val="00314B56"/>
    <w:rsid w:val="00315381"/>
    <w:rsid w:val="00315413"/>
    <w:rsid w:val="0031560A"/>
    <w:rsid w:val="003161C7"/>
    <w:rsid w:val="0031646F"/>
    <w:rsid w:val="00316716"/>
    <w:rsid w:val="003171D2"/>
    <w:rsid w:val="0031761B"/>
    <w:rsid w:val="003177DD"/>
    <w:rsid w:val="00317E4A"/>
    <w:rsid w:val="00317FDA"/>
    <w:rsid w:val="003209AD"/>
    <w:rsid w:val="00320AFA"/>
    <w:rsid w:val="00320F71"/>
    <w:rsid w:val="003211C7"/>
    <w:rsid w:val="003214E6"/>
    <w:rsid w:val="003219BC"/>
    <w:rsid w:val="00321E16"/>
    <w:rsid w:val="00322157"/>
    <w:rsid w:val="00322B23"/>
    <w:rsid w:val="00322BBF"/>
    <w:rsid w:val="00322C97"/>
    <w:rsid w:val="00323334"/>
    <w:rsid w:val="0032421F"/>
    <w:rsid w:val="00324A4E"/>
    <w:rsid w:val="00324E15"/>
    <w:rsid w:val="00325945"/>
    <w:rsid w:val="00325CA2"/>
    <w:rsid w:val="00325E87"/>
    <w:rsid w:val="0032657D"/>
    <w:rsid w:val="00326760"/>
    <w:rsid w:val="0032677C"/>
    <w:rsid w:val="00326B19"/>
    <w:rsid w:val="00326B98"/>
    <w:rsid w:val="00327348"/>
    <w:rsid w:val="00327E2A"/>
    <w:rsid w:val="00327FAB"/>
    <w:rsid w:val="00330017"/>
    <w:rsid w:val="00330617"/>
    <w:rsid w:val="003306DC"/>
    <w:rsid w:val="00330C8D"/>
    <w:rsid w:val="0033104E"/>
    <w:rsid w:val="00331427"/>
    <w:rsid w:val="0033180A"/>
    <w:rsid w:val="00332700"/>
    <w:rsid w:val="00332BE0"/>
    <w:rsid w:val="00332D18"/>
    <w:rsid w:val="00332DF3"/>
    <w:rsid w:val="00333128"/>
    <w:rsid w:val="003338A2"/>
    <w:rsid w:val="00333DF0"/>
    <w:rsid w:val="00334283"/>
    <w:rsid w:val="00334C46"/>
    <w:rsid w:val="00334CE4"/>
    <w:rsid w:val="00334F1D"/>
    <w:rsid w:val="00334F3F"/>
    <w:rsid w:val="00335F19"/>
    <w:rsid w:val="003361D3"/>
    <w:rsid w:val="003365DA"/>
    <w:rsid w:val="003372FF"/>
    <w:rsid w:val="00337BC6"/>
    <w:rsid w:val="00337FE2"/>
    <w:rsid w:val="003414AA"/>
    <w:rsid w:val="00341552"/>
    <w:rsid w:val="0034174D"/>
    <w:rsid w:val="0034199D"/>
    <w:rsid w:val="00341CB2"/>
    <w:rsid w:val="00342847"/>
    <w:rsid w:val="00342BF8"/>
    <w:rsid w:val="00343266"/>
    <w:rsid w:val="00343368"/>
    <w:rsid w:val="0034399A"/>
    <w:rsid w:val="003442BE"/>
    <w:rsid w:val="003448E6"/>
    <w:rsid w:val="00344984"/>
    <w:rsid w:val="00344C0B"/>
    <w:rsid w:val="003451D1"/>
    <w:rsid w:val="00345A72"/>
    <w:rsid w:val="00345E6C"/>
    <w:rsid w:val="00345F46"/>
    <w:rsid w:val="00346267"/>
    <w:rsid w:val="003465A0"/>
    <w:rsid w:val="003473B8"/>
    <w:rsid w:val="0034791E"/>
    <w:rsid w:val="00347A5C"/>
    <w:rsid w:val="00347AF0"/>
    <w:rsid w:val="00350BB2"/>
    <w:rsid w:val="00350C35"/>
    <w:rsid w:val="003510C3"/>
    <w:rsid w:val="00351239"/>
    <w:rsid w:val="00351881"/>
    <w:rsid w:val="00351E89"/>
    <w:rsid w:val="0035205E"/>
    <w:rsid w:val="003525E5"/>
    <w:rsid w:val="00352D32"/>
    <w:rsid w:val="00353221"/>
    <w:rsid w:val="00353310"/>
    <w:rsid w:val="00353563"/>
    <w:rsid w:val="003539A9"/>
    <w:rsid w:val="00354274"/>
    <w:rsid w:val="0035462D"/>
    <w:rsid w:val="0035480F"/>
    <w:rsid w:val="00355338"/>
    <w:rsid w:val="0035655B"/>
    <w:rsid w:val="00356664"/>
    <w:rsid w:val="003568A0"/>
    <w:rsid w:val="00357026"/>
    <w:rsid w:val="00357486"/>
    <w:rsid w:val="00357D20"/>
    <w:rsid w:val="00357DC6"/>
    <w:rsid w:val="00361816"/>
    <w:rsid w:val="00362705"/>
    <w:rsid w:val="00363E76"/>
    <w:rsid w:val="00364149"/>
    <w:rsid w:val="003642A7"/>
    <w:rsid w:val="00364C8D"/>
    <w:rsid w:val="00365499"/>
    <w:rsid w:val="00365E71"/>
    <w:rsid w:val="0036631D"/>
    <w:rsid w:val="00366C73"/>
    <w:rsid w:val="003670B5"/>
    <w:rsid w:val="0036739C"/>
    <w:rsid w:val="00367A24"/>
    <w:rsid w:val="00370CBD"/>
    <w:rsid w:val="00371294"/>
    <w:rsid w:val="00371D30"/>
    <w:rsid w:val="003722CF"/>
    <w:rsid w:val="00372643"/>
    <w:rsid w:val="00372809"/>
    <w:rsid w:val="0037287B"/>
    <w:rsid w:val="00372F22"/>
    <w:rsid w:val="00372FB3"/>
    <w:rsid w:val="00373B00"/>
    <w:rsid w:val="0037479B"/>
    <w:rsid w:val="00374856"/>
    <w:rsid w:val="00375036"/>
    <w:rsid w:val="00375670"/>
    <w:rsid w:val="00376415"/>
    <w:rsid w:val="003768E0"/>
    <w:rsid w:val="00377FEF"/>
    <w:rsid w:val="0038009F"/>
    <w:rsid w:val="003803E3"/>
    <w:rsid w:val="00380868"/>
    <w:rsid w:val="00380991"/>
    <w:rsid w:val="00380BBA"/>
    <w:rsid w:val="00380CEC"/>
    <w:rsid w:val="00380F02"/>
    <w:rsid w:val="003812A3"/>
    <w:rsid w:val="00381603"/>
    <w:rsid w:val="00381C4A"/>
    <w:rsid w:val="00381E1E"/>
    <w:rsid w:val="0038258D"/>
    <w:rsid w:val="00382895"/>
    <w:rsid w:val="003828D8"/>
    <w:rsid w:val="00382D6E"/>
    <w:rsid w:val="00382F56"/>
    <w:rsid w:val="00383929"/>
    <w:rsid w:val="00384414"/>
    <w:rsid w:val="003859BA"/>
    <w:rsid w:val="00385CB2"/>
    <w:rsid w:val="00385D96"/>
    <w:rsid w:val="00387118"/>
    <w:rsid w:val="003878F8"/>
    <w:rsid w:val="00390114"/>
    <w:rsid w:val="00390518"/>
    <w:rsid w:val="0039053D"/>
    <w:rsid w:val="00390B5F"/>
    <w:rsid w:val="00390E98"/>
    <w:rsid w:val="00391491"/>
    <w:rsid w:val="0039154F"/>
    <w:rsid w:val="00391A19"/>
    <w:rsid w:val="00391BC6"/>
    <w:rsid w:val="003923B4"/>
    <w:rsid w:val="00393B10"/>
    <w:rsid w:val="00394561"/>
    <w:rsid w:val="003945CA"/>
    <w:rsid w:val="003949ED"/>
    <w:rsid w:val="00394A75"/>
    <w:rsid w:val="00394E37"/>
    <w:rsid w:val="00394FF9"/>
    <w:rsid w:val="003956E8"/>
    <w:rsid w:val="00395A5F"/>
    <w:rsid w:val="00395BE9"/>
    <w:rsid w:val="00396563"/>
    <w:rsid w:val="003967DA"/>
    <w:rsid w:val="00397578"/>
    <w:rsid w:val="003975A8"/>
    <w:rsid w:val="003978D0"/>
    <w:rsid w:val="00397B82"/>
    <w:rsid w:val="00397D5D"/>
    <w:rsid w:val="00397D80"/>
    <w:rsid w:val="00397E11"/>
    <w:rsid w:val="003A1635"/>
    <w:rsid w:val="003A16AD"/>
    <w:rsid w:val="003A27B2"/>
    <w:rsid w:val="003A2B86"/>
    <w:rsid w:val="003A3362"/>
    <w:rsid w:val="003A3788"/>
    <w:rsid w:val="003A44B0"/>
    <w:rsid w:val="003A4615"/>
    <w:rsid w:val="003A477D"/>
    <w:rsid w:val="003A47D2"/>
    <w:rsid w:val="003A4E35"/>
    <w:rsid w:val="003A56F6"/>
    <w:rsid w:val="003A5902"/>
    <w:rsid w:val="003A5ECD"/>
    <w:rsid w:val="003A6190"/>
    <w:rsid w:val="003A6A5F"/>
    <w:rsid w:val="003A6C04"/>
    <w:rsid w:val="003A7077"/>
    <w:rsid w:val="003A7962"/>
    <w:rsid w:val="003A7BD0"/>
    <w:rsid w:val="003A7C2F"/>
    <w:rsid w:val="003B0C24"/>
    <w:rsid w:val="003B0C7D"/>
    <w:rsid w:val="003B1558"/>
    <w:rsid w:val="003B1866"/>
    <w:rsid w:val="003B1BCD"/>
    <w:rsid w:val="003B1E94"/>
    <w:rsid w:val="003B2B1B"/>
    <w:rsid w:val="003B37C2"/>
    <w:rsid w:val="003B3B82"/>
    <w:rsid w:val="003B3C2C"/>
    <w:rsid w:val="003B3D62"/>
    <w:rsid w:val="003B3E19"/>
    <w:rsid w:val="003B455B"/>
    <w:rsid w:val="003B4606"/>
    <w:rsid w:val="003B4D45"/>
    <w:rsid w:val="003B5156"/>
    <w:rsid w:val="003B55DB"/>
    <w:rsid w:val="003B568A"/>
    <w:rsid w:val="003B59AA"/>
    <w:rsid w:val="003B5A8F"/>
    <w:rsid w:val="003B5BC4"/>
    <w:rsid w:val="003B6A1F"/>
    <w:rsid w:val="003B6A8F"/>
    <w:rsid w:val="003B6C46"/>
    <w:rsid w:val="003B73A3"/>
    <w:rsid w:val="003B7DAF"/>
    <w:rsid w:val="003C0F55"/>
    <w:rsid w:val="003C10D7"/>
    <w:rsid w:val="003C26DF"/>
    <w:rsid w:val="003C2CAA"/>
    <w:rsid w:val="003C385D"/>
    <w:rsid w:val="003C3A3D"/>
    <w:rsid w:val="003C3AB4"/>
    <w:rsid w:val="003C3C03"/>
    <w:rsid w:val="003C3E53"/>
    <w:rsid w:val="003C3F59"/>
    <w:rsid w:val="003C4CCF"/>
    <w:rsid w:val="003C50DC"/>
    <w:rsid w:val="003C54DC"/>
    <w:rsid w:val="003C5A44"/>
    <w:rsid w:val="003C5B27"/>
    <w:rsid w:val="003C5B5B"/>
    <w:rsid w:val="003C5B7F"/>
    <w:rsid w:val="003C6217"/>
    <w:rsid w:val="003C66E9"/>
    <w:rsid w:val="003C765C"/>
    <w:rsid w:val="003C76B4"/>
    <w:rsid w:val="003C76BC"/>
    <w:rsid w:val="003C78F8"/>
    <w:rsid w:val="003C7941"/>
    <w:rsid w:val="003C7D5F"/>
    <w:rsid w:val="003C7DFB"/>
    <w:rsid w:val="003D19C1"/>
    <w:rsid w:val="003D2203"/>
    <w:rsid w:val="003D228D"/>
    <w:rsid w:val="003D2AC6"/>
    <w:rsid w:val="003D2BE5"/>
    <w:rsid w:val="003D3018"/>
    <w:rsid w:val="003D32D3"/>
    <w:rsid w:val="003D32E2"/>
    <w:rsid w:val="003D363A"/>
    <w:rsid w:val="003D4497"/>
    <w:rsid w:val="003D4ED6"/>
    <w:rsid w:val="003D4EE1"/>
    <w:rsid w:val="003D5970"/>
    <w:rsid w:val="003D6152"/>
    <w:rsid w:val="003D61D8"/>
    <w:rsid w:val="003D665F"/>
    <w:rsid w:val="003D6E37"/>
    <w:rsid w:val="003D732E"/>
    <w:rsid w:val="003D7998"/>
    <w:rsid w:val="003D7E93"/>
    <w:rsid w:val="003E018B"/>
    <w:rsid w:val="003E0447"/>
    <w:rsid w:val="003E1862"/>
    <w:rsid w:val="003E1FA7"/>
    <w:rsid w:val="003E20F2"/>
    <w:rsid w:val="003E2135"/>
    <w:rsid w:val="003E2375"/>
    <w:rsid w:val="003E2F27"/>
    <w:rsid w:val="003E30F1"/>
    <w:rsid w:val="003E3B86"/>
    <w:rsid w:val="003E3EE1"/>
    <w:rsid w:val="003E4BB6"/>
    <w:rsid w:val="003E4C60"/>
    <w:rsid w:val="003E531E"/>
    <w:rsid w:val="003E54EC"/>
    <w:rsid w:val="003E5604"/>
    <w:rsid w:val="003E5E2C"/>
    <w:rsid w:val="003E6867"/>
    <w:rsid w:val="003E6F6D"/>
    <w:rsid w:val="003E6FEF"/>
    <w:rsid w:val="003E70BA"/>
    <w:rsid w:val="003E7589"/>
    <w:rsid w:val="003F02BB"/>
    <w:rsid w:val="003F0AE1"/>
    <w:rsid w:val="003F1075"/>
    <w:rsid w:val="003F14BC"/>
    <w:rsid w:val="003F1D3D"/>
    <w:rsid w:val="003F1DB6"/>
    <w:rsid w:val="003F24D2"/>
    <w:rsid w:val="003F266C"/>
    <w:rsid w:val="003F26DE"/>
    <w:rsid w:val="003F33C6"/>
    <w:rsid w:val="003F33D4"/>
    <w:rsid w:val="003F37F6"/>
    <w:rsid w:val="003F453D"/>
    <w:rsid w:val="003F46C4"/>
    <w:rsid w:val="003F4A14"/>
    <w:rsid w:val="003F4C23"/>
    <w:rsid w:val="003F4CC9"/>
    <w:rsid w:val="003F5042"/>
    <w:rsid w:val="003F51BB"/>
    <w:rsid w:val="003F596A"/>
    <w:rsid w:val="003F62A2"/>
    <w:rsid w:val="003F6550"/>
    <w:rsid w:val="003F670E"/>
    <w:rsid w:val="003F69FE"/>
    <w:rsid w:val="003F7461"/>
    <w:rsid w:val="003F7606"/>
    <w:rsid w:val="003F78C7"/>
    <w:rsid w:val="003F7A65"/>
    <w:rsid w:val="0040007B"/>
    <w:rsid w:val="004001E9"/>
    <w:rsid w:val="00400C38"/>
    <w:rsid w:val="004012AC"/>
    <w:rsid w:val="00401862"/>
    <w:rsid w:val="004025AA"/>
    <w:rsid w:val="00402AB5"/>
    <w:rsid w:val="00402BD6"/>
    <w:rsid w:val="00402FB7"/>
    <w:rsid w:val="00403382"/>
    <w:rsid w:val="00403539"/>
    <w:rsid w:val="0040373B"/>
    <w:rsid w:val="00403ABD"/>
    <w:rsid w:val="00403CC0"/>
    <w:rsid w:val="00404B5E"/>
    <w:rsid w:val="00404C23"/>
    <w:rsid w:val="00405501"/>
    <w:rsid w:val="004059A3"/>
    <w:rsid w:val="00406071"/>
    <w:rsid w:val="004064C5"/>
    <w:rsid w:val="004069CD"/>
    <w:rsid w:val="00406A8E"/>
    <w:rsid w:val="00406E44"/>
    <w:rsid w:val="0041004A"/>
    <w:rsid w:val="0041007A"/>
    <w:rsid w:val="004104E9"/>
    <w:rsid w:val="00410904"/>
    <w:rsid w:val="00410A74"/>
    <w:rsid w:val="00411071"/>
    <w:rsid w:val="00411197"/>
    <w:rsid w:val="00411794"/>
    <w:rsid w:val="0041197F"/>
    <w:rsid w:val="004120D3"/>
    <w:rsid w:val="004128ED"/>
    <w:rsid w:val="00413AB2"/>
    <w:rsid w:val="00414843"/>
    <w:rsid w:val="00414B3A"/>
    <w:rsid w:val="0041529D"/>
    <w:rsid w:val="004153B9"/>
    <w:rsid w:val="0041551B"/>
    <w:rsid w:val="00415599"/>
    <w:rsid w:val="0041596D"/>
    <w:rsid w:val="00415A6C"/>
    <w:rsid w:val="0041665C"/>
    <w:rsid w:val="004167D2"/>
    <w:rsid w:val="0041795E"/>
    <w:rsid w:val="0041799D"/>
    <w:rsid w:val="00417AE7"/>
    <w:rsid w:val="00417E9A"/>
    <w:rsid w:val="004203AA"/>
    <w:rsid w:val="004203F3"/>
    <w:rsid w:val="00420AC3"/>
    <w:rsid w:val="004217C4"/>
    <w:rsid w:val="00422313"/>
    <w:rsid w:val="00422D60"/>
    <w:rsid w:val="00423A24"/>
    <w:rsid w:val="00425976"/>
    <w:rsid w:val="00425B4C"/>
    <w:rsid w:val="00426470"/>
    <w:rsid w:val="00426A28"/>
    <w:rsid w:val="00427710"/>
    <w:rsid w:val="00427EA3"/>
    <w:rsid w:val="00430C58"/>
    <w:rsid w:val="00430E89"/>
    <w:rsid w:val="00430FC6"/>
    <w:rsid w:val="0043114F"/>
    <w:rsid w:val="00431877"/>
    <w:rsid w:val="00431938"/>
    <w:rsid w:val="00431B79"/>
    <w:rsid w:val="0043242B"/>
    <w:rsid w:val="004335BC"/>
    <w:rsid w:val="00433D82"/>
    <w:rsid w:val="0043418A"/>
    <w:rsid w:val="00434575"/>
    <w:rsid w:val="00434BE6"/>
    <w:rsid w:val="00435013"/>
    <w:rsid w:val="00435021"/>
    <w:rsid w:val="00435190"/>
    <w:rsid w:val="004351B4"/>
    <w:rsid w:val="00435F0D"/>
    <w:rsid w:val="004367AC"/>
    <w:rsid w:val="00436898"/>
    <w:rsid w:val="00436A22"/>
    <w:rsid w:val="00436F9E"/>
    <w:rsid w:val="004371BF"/>
    <w:rsid w:val="0043728B"/>
    <w:rsid w:val="00437925"/>
    <w:rsid w:val="00437C6B"/>
    <w:rsid w:val="00437F44"/>
    <w:rsid w:val="00440347"/>
    <w:rsid w:val="0044094C"/>
    <w:rsid w:val="00440CF9"/>
    <w:rsid w:val="00440D43"/>
    <w:rsid w:val="004411B5"/>
    <w:rsid w:val="0044128D"/>
    <w:rsid w:val="00441393"/>
    <w:rsid w:val="00441B66"/>
    <w:rsid w:val="004425EA"/>
    <w:rsid w:val="00442928"/>
    <w:rsid w:val="004429B8"/>
    <w:rsid w:val="00442B66"/>
    <w:rsid w:val="00442F52"/>
    <w:rsid w:val="0044349C"/>
    <w:rsid w:val="004435EF"/>
    <w:rsid w:val="004437EE"/>
    <w:rsid w:val="00443A55"/>
    <w:rsid w:val="00443D1C"/>
    <w:rsid w:val="00443E3E"/>
    <w:rsid w:val="00444367"/>
    <w:rsid w:val="00444722"/>
    <w:rsid w:val="0044524E"/>
    <w:rsid w:val="004459F2"/>
    <w:rsid w:val="00445CCB"/>
    <w:rsid w:val="00445DE7"/>
    <w:rsid w:val="00446C42"/>
    <w:rsid w:val="00447222"/>
    <w:rsid w:val="00447474"/>
    <w:rsid w:val="00447DA1"/>
    <w:rsid w:val="00447E20"/>
    <w:rsid w:val="00450415"/>
    <w:rsid w:val="004505FE"/>
    <w:rsid w:val="00450792"/>
    <w:rsid w:val="00450F21"/>
    <w:rsid w:val="00451249"/>
    <w:rsid w:val="00451509"/>
    <w:rsid w:val="00451A55"/>
    <w:rsid w:val="00451C82"/>
    <w:rsid w:val="0045211D"/>
    <w:rsid w:val="0045226D"/>
    <w:rsid w:val="004525BA"/>
    <w:rsid w:val="00452975"/>
    <w:rsid w:val="004529E5"/>
    <w:rsid w:val="00453257"/>
    <w:rsid w:val="00453916"/>
    <w:rsid w:val="0045403C"/>
    <w:rsid w:val="004547C7"/>
    <w:rsid w:val="00455AD2"/>
    <w:rsid w:val="00455C7B"/>
    <w:rsid w:val="004560B0"/>
    <w:rsid w:val="004560DA"/>
    <w:rsid w:val="004563DA"/>
    <w:rsid w:val="004569D4"/>
    <w:rsid w:val="00456EB8"/>
    <w:rsid w:val="0045741D"/>
    <w:rsid w:val="00457A5F"/>
    <w:rsid w:val="00457CDB"/>
    <w:rsid w:val="00457E00"/>
    <w:rsid w:val="00460156"/>
    <w:rsid w:val="004603DE"/>
    <w:rsid w:val="00460B79"/>
    <w:rsid w:val="00460D65"/>
    <w:rsid w:val="00460D96"/>
    <w:rsid w:val="00461983"/>
    <w:rsid w:val="00462695"/>
    <w:rsid w:val="00462CFB"/>
    <w:rsid w:val="0046315B"/>
    <w:rsid w:val="004638D4"/>
    <w:rsid w:val="00463D66"/>
    <w:rsid w:val="00463D82"/>
    <w:rsid w:val="00463EE3"/>
    <w:rsid w:val="00463FBB"/>
    <w:rsid w:val="00464322"/>
    <w:rsid w:val="0046576E"/>
    <w:rsid w:val="00465BBA"/>
    <w:rsid w:val="00466048"/>
    <w:rsid w:val="004660EC"/>
    <w:rsid w:val="004675F6"/>
    <w:rsid w:val="004706DE"/>
    <w:rsid w:val="00470E27"/>
    <w:rsid w:val="0047194C"/>
    <w:rsid w:val="004723E1"/>
    <w:rsid w:val="00472FAD"/>
    <w:rsid w:val="00472FCB"/>
    <w:rsid w:val="00473449"/>
    <w:rsid w:val="00474158"/>
    <w:rsid w:val="004745A1"/>
    <w:rsid w:val="00475110"/>
    <w:rsid w:val="004753C8"/>
    <w:rsid w:val="00475939"/>
    <w:rsid w:val="00475B31"/>
    <w:rsid w:val="00475E19"/>
    <w:rsid w:val="0047636C"/>
    <w:rsid w:val="0047655A"/>
    <w:rsid w:val="004765E0"/>
    <w:rsid w:val="004766CC"/>
    <w:rsid w:val="00476D11"/>
    <w:rsid w:val="00477342"/>
    <w:rsid w:val="00477505"/>
    <w:rsid w:val="004777B9"/>
    <w:rsid w:val="0047796F"/>
    <w:rsid w:val="004801A1"/>
    <w:rsid w:val="004802F5"/>
    <w:rsid w:val="00480335"/>
    <w:rsid w:val="004814D3"/>
    <w:rsid w:val="00482868"/>
    <w:rsid w:val="00482963"/>
    <w:rsid w:val="00483693"/>
    <w:rsid w:val="00483741"/>
    <w:rsid w:val="0048386B"/>
    <w:rsid w:val="00483892"/>
    <w:rsid w:val="004838DE"/>
    <w:rsid w:val="0048436E"/>
    <w:rsid w:val="00484D60"/>
    <w:rsid w:val="004850B5"/>
    <w:rsid w:val="0048510E"/>
    <w:rsid w:val="004856E3"/>
    <w:rsid w:val="00485AF5"/>
    <w:rsid w:val="004863E1"/>
    <w:rsid w:val="00486C24"/>
    <w:rsid w:val="00487169"/>
    <w:rsid w:val="00487578"/>
    <w:rsid w:val="00490076"/>
    <w:rsid w:val="004903AF"/>
    <w:rsid w:val="00490A85"/>
    <w:rsid w:val="00490C17"/>
    <w:rsid w:val="00491711"/>
    <w:rsid w:val="00491891"/>
    <w:rsid w:val="00491D4D"/>
    <w:rsid w:val="00492A17"/>
    <w:rsid w:val="00492A2E"/>
    <w:rsid w:val="00492B41"/>
    <w:rsid w:val="00492EF9"/>
    <w:rsid w:val="00494B8C"/>
    <w:rsid w:val="00495456"/>
    <w:rsid w:val="00495E06"/>
    <w:rsid w:val="0049685B"/>
    <w:rsid w:val="004968D8"/>
    <w:rsid w:val="00496A1D"/>
    <w:rsid w:val="0049770F"/>
    <w:rsid w:val="00497936"/>
    <w:rsid w:val="00497C31"/>
    <w:rsid w:val="00497FED"/>
    <w:rsid w:val="004A03D8"/>
    <w:rsid w:val="004A0506"/>
    <w:rsid w:val="004A06EC"/>
    <w:rsid w:val="004A09C3"/>
    <w:rsid w:val="004A0C6B"/>
    <w:rsid w:val="004A1233"/>
    <w:rsid w:val="004A12CF"/>
    <w:rsid w:val="004A18EB"/>
    <w:rsid w:val="004A1928"/>
    <w:rsid w:val="004A1CD5"/>
    <w:rsid w:val="004A2D0C"/>
    <w:rsid w:val="004A2F08"/>
    <w:rsid w:val="004A3072"/>
    <w:rsid w:val="004A3163"/>
    <w:rsid w:val="004A46DF"/>
    <w:rsid w:val="004A4B4A"/>
    <w:rsid w:val="004A4D03"/>
    <w:rsid w:val="004A4EAE"/>
    <w:rsid w:val="004A5452"/>
    <w:rsid w:val="004A554A"/>
    <w:rsid w:val="004A558E"/>
    <w:rsid w:val="004A59DB"/>
    <w:rsid w:val="004A5B63"/>
    <w:rsid w:val="004A645E"/>
    <w:rsid w:val="004B00D1"/>
    <w:rsid w:val="004B0800"/>
    <w:rsid w:val="004B0B5F"/>
    <w:rsid w:val="004B1030"/>
    <w:rsid w:val="004B15C4"/>
    <w:rsid w:val="004B1619"/>
    <w:rsid w:val="004B1E1B"/>
    <w:rsid w:val="004B1FBA"/>
    <w:rsid w:val="004B1FEA"/>
    <w:rsid w:val="004B237D"/>
    <w:rsid w:val="004B245D"/>
    <w:rsid w:val="004B25FD"/>
    <w:rsid w:val="004B291A"/>
    <w:rsid w:val="004B2E20"/>
    <w:rsid w:val="004B2ECE"/>
    <w:rsid w:val="004B3410"/>
    <w:rsid w:val="004B345A"/>
    <w:rsid w:val="004B36DF"/>
    <w:rsid w:val="004B49DC"/>
    <w:rsid w:val="004B4C87"/>
    <w:rsid w:val="004B5689"/>
    <w:rsid w:val="004B6265"/>
    <w:rsid w:val="004B6E04"/>
    <w:rsid w:val="004B7087"/>
    <w:rsid w:val="004B70C0"/>
    <w:rsid w:val="004B7636"/>
    <w:rsid w:val="004B79DF"/>
    <w:rsid w:val="004B7F7B"/>
    <w:rsid w:val="004B7F89"/>
    <w:rsid w:val="004B7FC5"/>
    <w:rsid w:val="004C08D2"/>
    <w:rsid w:val="004C09EC"/>
    <w:rsid w:val="004C0A6B"/>
    <w:rsid w:val="004C0D88"/>
    <w:rsid w:val="004C0DEF"/>
    <w:rsid w:val="004C1476"/>
    <w:rsid w:val="004C1B9F"/>
    <w:rsid w:val="004C2F06"/>
    <w:rsid w:val="004C3256"/>
    <w:rsid w:val="004C32C7"/>
    <w:rsid w:val="004C36BE"/>
    <w:rsid w:val="004C4028"/>
    <w:rsid w:val="004C407C"/>
    <w:rsid w:val="004C41BD"/>
    <w:rsid w:val="004C41DF"/>
    <w:rsid w:val="004C45A3"/>
    <w:rsid w:val="004C4695"/>
    <w:rsid w:val="004C5A28"/>
    <w:rsid w:val="004C61E8"/>
    <w:rsid w:val="004C671F"/>
    <w:rsid w:val="004C706E"/>
    <w:rsid w:val="004C78C6"/>
    <w:rsid w:val="004C7B1E"/>
    <w:rsid w:val="004C7D72"/>
    <w:rsid w:val="004D038D"/>
    <w:rsid w:val="004D0ABD"/>
    <w:rsid w:val="004D0EC3"/>
    <w:rsid w:val="004D10F8"/>
    <w:rsid w:val="004D14FB"/>
    <w:rsid w:val="004D162B"/>
    <w:rsid w:val="004D17D3"/>
    <w:rsid w:val="004D1AC3"/>
    <w:rsid w:val="004D25D2"/>
    <w:rsid w:val="004D2E17"/>
    <w:rsid w:val="004D3453"/>
    <w:rsid w:val="004D3701"/>
    <w:rsid w:val="004D3841"/>
    <w:rsid w:val="004D3A88"/>
    <w:rsid w:val="004D40DC"/>
    <w:rsid w:val="004D4D11"/>
    <w:rsid w:val="004D5137"/>
    <w:rsid w:val="004D5335"/>
    <w:rsid w:val="004D549E"/>
    <w:rsid w:val="004D5A7D"/>
    <w:rsid w:val="004D648C"/>
    <w:rsid w:val="004D6D38"/>
    <w:rsid w:val="004D6E69"/>
    <w:rsid w:val="004D76C4"/>
    <w:rsid w:val="004D79E7"/>
    <w:rsid w:val="004D7C83"/>
    <w:rsid w:val="004D7E8F"/>
    <w:rsid w:val="004D7F0C"/>
    <w:rsid w:val="004E1B37"/>
    <w:rsid w:val="004E1BA6"/>
    <w:rsid w:val="004E1D63"/>
    <w:rsid w:val="004E1EAB"/>
    <w:rsid w:val="004E21F0"/>
    <w:rsid w:val="004E2DE9"/>
    <w:rsid w:val="004E3A05"/>
    <w:rsid w:val="004E3BA7"/>
    <w:rsid w:val="004E408A"/>
    <w:rsid w:val="004E41C0"/>
    <w:rsid w:val="004E47A4"/>
    <w:rsid w:val="004E4818"/>
    <w:rsid w:val="004E5301"/>
    <w:rsid w:val="004E5336"/>
    <w:rsid w:val="004E5AAC"/>
    <w:rsid w:val="004E5C16"/>
    <w:rsid w:val="004E6288"/>
    <w:rsid w:val="004E62E0"/>
    <w:rsid w:val="004E6E45"/>
    <w:rsid w:val="004E6F49"/>
    <w:rsid w:val="004E6FC8"/>
    <w:rsid w:val="004E733C"/>
    <w:rsid w:val="004E7915"/>
    <w:rsid w:val="004E7F25"/>
    <w:rsid w:val="004F08F7"/>
    <w:rsid w:val="004F0B86"/>
    <w:rsid w:val="004F15D3"/>
    <w:rsid w:val="004F175B"/>
    <w:rsid w:val="004F1AA7"/>
    <w:rsid w:val="004F1CA0"/>
    <w:rsid w:val="004F2B5C"/>
    <w:rsid w:val="004F2DAD"/>
    <w:rsid w:val="004F3327"/>
    <w:rsid w:val="004F38C5"/>
    <w:rsid w:val="004F4331"/>
    <w:rsid w:val="004F434E"/>
    <w:rsid w:val="004F4526"/>
    <w:rsid w:val="004F52FE"/>
    <w:rsid w:val="004F54DB"/>
    <w:rsid w:val="004F576F"/>
    <w:rsid w:val="004F6307"/>
    <w:rsid w:val="004F6808"/>
    <w:rsid w:val="004F6920"/>
    <w:rsid w:val="004F6B66"/>
    <w:rsid w:val="004F6E04"/>
    <w:rsid w:val="004F6FD7"/>
    <w:rsid w:val="004F71B9"/>
    <w:rsid w:val="004F7330"/>
    <w:rsid w:val="004F7333"/>
    <w:rsid w:val="005000E8"/>
    <w:rsid w:val="00500E11"/>
    <w:rsid w:val="00500E30"/>
    <w:rsid w:val="00501091"/>
    <w:rsid w:val="0050146E"/>
    <w:rsid w:val="005019EC"/>
    <w:rsid w:val="00502236"/>
    <w:rsid w:val="00502341"/>
    <w:rsid w:val="00502CA0"/>
    <w:rsid w:val="00502FE6"/>
    <w:rsid w:val="00503000"/>
    <w:rsid w:val="00503D46"/>
    <w:rsid w:val="005045F5"/>
    <w:rsid w:val="00504966"/>
    <w:rsid w:val="00504CAE"/>
    <w:rsid w:val="0050516C"/>
    <w:rsid w:val="00505244"/>
    <w:rsid w:val="00505282"/>
    <w:rsid w:val="00505309"/>
    <w:rsid w:val="00505D90"/>
    <w:rsid w:val="00506CB8"/>
    <w:rsid w:val="0050726A"/>
    <w:rsid w:val="00507312"/>
    <w:rsid w:val="00507482"/>
    <w:rsid w:val="00507A93"/>
    <w:rsid w:val="00507DAB"/>
    <w:rsid w:val="00510342"/>
    <w:rsid w:val="005103C5"/>
    <w:rsid w:val="005108B8"/>
    <w:rsid w:val="00510C87"/>
    <w:rsid w:val="0051120C"/>
    <w:rsid w:val="005117AC"/>
    <w:rsid w:val="00511D47"/>
    <w:rsid w:val="00511FDA"/>
    <w:rsid w:val="00512931"/>
    <w:rsid w:val="00512BF3"/>
    <w:rsid w:val="00513A96"/>
    <w:rsid w:val="00514A7B"/>
    <w:rsid w:val="00514AA4"/>
    <w:rsid w:val="00514E4C"/>
    <w:rsid w:val="00515137"/>
    <w:rsid w:val="00515E84"/>
    <w:rsid w:val="005168C2"/>
    <w:rsid w:val="005168FE"/>
    <w:rsid w:val="00516CAD"/>
    <w:rsid w:val="00516FE2"/>
    <w:rsid w:val="0051767C"/>
    <w:rsid w:val="0052027E"/>
    <w:rsid w:val="00521368"/>
    <w:rsid w:val="00521EC7"/>
    <w:rsid w:val="00522B2E"/>
    <w:rsid w:val="0052321A"/>
    <w:rsid w:val="0052346F"/>
    <w:rsid w:val="005237C1"/>
    <w:rsid w:val="00523A4A"/>
    <w:rsid w:val="00523BF1"/>
    <w:rsid w:val="00523C59"/>
    <w:rsid w:val="00523C9C"/>
    <w:rsid w:val="00523D24"/>
    <w:rsid w:val="00523DC9"/>
    <w:rsid w:val="00523F9F"/>
    <w:rsid w:val="0052422D"/>
    <w:rsid w:val="0052492B"/>
    <w:rsid w:val="00524FA8"/>
    <w:rsid w:val="005252CB"/>
    <w:rsid w:val="005253AC"/>
    <w:rsid w:val="0052560B"/>
    <w:rsid w:val="00525A62"/>
    <w:rsid w:val="005269C7"/>
    <w:rsid w:val="00527200"/>
    <w:rsid w:val="0052723F"/>
    <w:rsid w:val="00527E63"/>
    <w:rsid w:val="00530B14"/>
    <w:rsid w:val="0053128D"/>
    <w:rsid w:val="00531496"/>
    <w:rsid w:val="005314DE"/>
    <w:rsid w:val="00531881"/>
    <w:rsid w:val="00531B9F"/>
    <w:rsid w:val="005333F8"/>
    <w:rsid w:val="00533471"/>
    <w:rsid w:val="00533668"/>
    <w:rsid w:val="0053410E"/>
    <w:rsid w:val="00534D0F"/>
    <w:rsid w:val="00535233"/>
    <w:rsid w:val="0053566A"/>
    <w:rsid w:val="005356EA"/>
    <w:rsid w:val="005358CA"/>
    <w:rsid w:val="00535A28"/>
    <w:rsid w:val="00535AA5"/>
    <w:rsid w:val="00535BC0"/>
    <w:rsid w:val="00535F53"/>
    <w:rsid w:val="00536307"/>
    <w:rsid w:val="005365E8"/>
    <w:rsid w:val="005368C5"/>
    <w:rsid w:val="00536AE6"/>
    <w:rsid w:val="005375D7"/>
    <w:rsid w:val="005401A5"/>
    <w:rsid w:val="0054036D"/>
    <w:rsid w:val="00540B12"/>
    <w:rsid w:val="0054135F"/>
    <w:rsid w:val="00541B29"/>
    <w:rsid w:val="00541C41"/>
    <w:rsid w:val="00541E4E"/>
    <w:rsid w:val="00542AFB"/>
    <w:rsid w:val="0054420F"/>
    <w:rsid w:val="005445EB"/>
    <w:rsid w:val="005450DD"/>
    <w:rsid w:val="0054521A"/>
    <w:rsid w:val="00545C99"/>
    <w:rsid w:val="00545FE0"/>
    <w:rsid w:val="00546C61"/>
    <w:rsid w:val="00546D4D"/>
    <w:rsid w:val="00546EDA"/>
    <w:rsid w:val="00547606"/>
    <w:rsid w:val="00547A56"/>
    <w:rsid w:val="00547B02"/>
    <w:rsid w:val="00547CA7"/>
    <w:rsid w:val="005506AE"/>
    <w:rsid w:val="00551414"/>
    <w:rsid w:val="005523DC"/>
    <w:rsid w:val="00552404"/>
    <w:rsid w:val="00553712"/>
    <w:rsid w:val="00553B86"/>
    <w:rsid w:val="00553CE1"/>
    <w:rsid w:val="0055409E"/>
    <w:rsid w:val="00554ADE"/>
    <w:rsid w:val="00554BAC"/>
    <w:rsid w:val="005554D1"/>
    <w:rsid w:val="005555E3"/>
    <w:rsid w:val="00556257"/>
    <w:rsid w:val="005565FF"/>
    <w:rsid w:val="00556678"/>
    <w:rsid w:val="005568F2"/>
    <w:rsid w:val="00557317"/>
    <w:rsid w:val="00557B7B"/>
    <w:rsid w:val="00557BF0"/>
    <w:rsid w:val="00557D4C"/>
    <w:rsid w:val="005601AF"/>
    <w:rsid w:val="0056041D"/>
    <w:rsid w:val="005605FF"/>
    <w:rsid w:val="00560B2C"/>
    <w:rsid w:val="00560C99"/>
    <w:rsid w:val="00560EC4"/>
    <w:rsid w:val="00561E10"/>
    <w:rsid w:val="00561ECE"/>
    <w:rsid w:val="00562291"/>
    <w:rsid w:val="005625F2"/>
    <w:rsid w:val="00563423"/>
    <w:rsid w:val="005648DA"/>
    <w:rsid w:val="0056563C"/>
    <w:rsid w:val="00565E1E"/>
    <w:rsid w:val="00566CB2"/>
    <w:rsid w:val="00570228"/>
    <w:rsid w:val="00570349"/>
    <w:rsid w:val="00570E2C"/>
    <w:rsid w:val="00571073"/>
    <w:rsid w:val="005719CB"/>
    <w:rsid w:val="00572224"/>
    <w:rsid w:val="005725B6"/>
    <w:rsid w:val="00572A4D"/>
    <w:rsid w:val="00572C9A"/>
    <w:rsid w:val="00573967"/>
    <w:rsid w:val="00573CA9"/>
    <w:rsid w:val="00573EB3"/>
    <w:rsid w:val="005747C9"/>
    <w:rsid w:val="00574C64"/>
    <w:rsid w:val="0057572C"/>
    <w:rsid w:val="00575AB6"/>
    <w:rsid w:val="00575E67"/>
    <w:rsid w:val="0057673E"/>
    <w:rsid w:val="00576FB3"/>
    <w:rsid w:val="00577083"/>
    <w:rsid w:val="00577304"/>
    <w:rsid w:val="00577801"/>
    <w:rsid w:val="00577AF6"/>
    <w:rsid w:val="00577CE8"/>
    <w:rsid w:val="0058000E"/>
    <w:rsid w:val="00580186"/>
    <w:rsid w:val="005807CC"/>
    <w:rsid w:val="00580B90"/>
    <w:rsid w:val="00580FF8"/>
    <w:rsid w:val="00581D28"/>
    <w:rsid w:val="005826F7"/>
    <w:rsid w:val="0058270E"/>
    <w:rsid w:val="005830E0"/>
    <w:rsid w:val="0058336F"/>
    <w:rsid w:val="00583B37"/>
    <w:rsid w:val="00584448"/>
    <w:rsid w:val="00584EB7"/>
    <w:rsid w:val="00585155"/>
    <w:rsid w:val="00585B67"/>
    <w:rsid w:val="00585F97"/>
    <w:rsid w:val="005863C5"/>
    <w:rsid w:val="0058657F"/>
    <w:rsid w:val="0058707F"/>
    <w:rsid w:val="00587AC9"/>
    <w:rsid w:val="00587CB8"/>
    <w:rsid w:val="0059027E"/>
    <w:rsid w:val="005903A7"/>
    <w:rsid w:val="00590E98"/>
    <w:rsid w:val="0059143D"/>
    <w:rsid w:val="00591445"/>
    <w:rsid w:val="00591AC4"/>
    <w:rsid w:val="00591EE3"/>
    <w:rsid w:val="00592989"/>
    <w:rsid w:val="005929F2"/>
    <w:rsid w:val="00592C31"/>
    <w:rsid w:val="00592D4A"/>
    <w:rsid w:val="005932F1"/>
    <w:rsid w:val="00593411"/>
    <w:rsid w:val="005938F0"/>
    <w:rsid w:val="00593B3A"/>
    <w:rsid w:val="00593F9D"/>
    <w:rsid w:val="00594309"/>
    <w:rsid w:val="005945A7"/>
    <w:rsid w:val="005946E7"/>
    <w:rsid w:val="0059537A"/>
    <w:rsid w:val="00595A90"/>
    <w:rsid w:val="00596507"/>
    <w:rsid w:val="00596590"/>
    <w:rsid w:val="005973F6"/>
    <w:rsid w:val="00597DFA"/>
    <w:rsid w:val="005A0C8B"/>
    <w:rsid w:val="005A0CBC"/>
    <w:rsid w:val="005A0FBF"/>
    <w:rsid w:val="005A1745"/>
    <w:rsid w:val="005A1887"/>
    <w:rsid w:val="005A1F06"/>
    <w:rsid w:val="005A2065"/>
    <w:rsid w:val="005A23D1"/>
    <w:rsid w:val="005A2EE0"/>
    <w:rsid w:val="005A3875"/>
    <w:rsid w:val="005A3F06"/>
    <w:rsid w:val="005A46CA"/>
    <w:rsid w:val="005A4A00"/>
    <w:rsid w:val="005A4D9B"/>
    <w:rsid w:val="005A4DFB"/>
    <w:rsid w:val="005A58A4"/>
    <w:rsid w:val="005A6596"/>
    <w:rsid w:val="005A6A4C"/>
    <w:rsid w:val="005A6D76"/>
    <w:rsid w:val="005A7F57"/>
    <w:rsid w:val="005B0C6C"/>
    <w:rsid w:val="005B1096"/>
    <w:rsid w:val="005B1C3E"/>
    <w:rsid w:val="005B1D54"/>
    <w:rsid w:val="005B26B7"/>
    <w:rsid w:val="005B3B16"/>
    <w:rsid w:val="005B3BBB"/>
    <w:rsid w:val="005B4C50"/>
    <w:rsid w:val="005B524A"/>
    <w:rsid w:val="005B5B5E"/>
    <w:rsid w:val="005B5C04"/>
    <w:rsid w:val="005B68BF"/>
    <w:rsid w:val="005B6E45"/>
    <w:rsid w:val="005B6F68"/>
    <w:rsid w:val="005C09C1"/>
    <w:rsid w:val="005C0B97"/>
    <w:rsid w:val="005C1293"/>
    <w:rsid w:val="005C13E6"/>
    <w:rsid w:val="005C183C"/>
    <w:rsid w:val="005C193F"/>
    <w:rsid w:val="005C21A0"/>
    <w:rsid w:val="005C2272"/>
    <w:rsid w:val="005C2B45"/>
    <w:rsid w:val="005C2CCD"/>
    <w:rsid w:val="005C307D"/>
    <w:rsid w:val="005C317C"/>
    <w:rsid w:val="005C3669"/>
    <w:rsid w:val="005C3B75"/>
    <w:rsid w:val="005C4C50"/>
    <w:rsid w:val="005C56CA"/>
    <w:rsid w:val="005C5BBB"/>
    <w:rsid w:val="005C5CA8"/>
    <w:rsid w:val="005C5DA0"/>
    <w:rsid w:val="005C69A7"/>
    <w:rsid w:val="005C6CFA"/>
    <w:rsid w:val="005C6F3F"/>
    <w:rsid w:val="005C7019"/>
    <w:rsid w:val="005C70DE"/>
    <w:rsid w:val="005C7D56"/>
    <w:rsid w:val="005C7DEC"/>
    <w:rsid w:val="005D0121"/>
    <w:rsid w:val="005D12B0"/>
    <w:rsid w:val="005D14B1"/>
    <w:rsid w:val="005D1BAC"/>
    <w:rsid w:val="005D23DB"/>
    <w:rsid w:val="005D2680"/>
    <w:rsid w:val="005D27CE"/>
    <w:rsid w:val="005D2C66"/>
    <w:rsid w:val="005D2F87"/>
    <w:rsid w:val="005D2F8F"/>
    <w:rsid w:val="005D304E"/>
    <w:rsid w:val="005D3C47"/>
    <w:rsid w:val="005D48C1"/>
    <w:rsid w:val="005D4F21"/>
    <w:rsid w:val="005D523B"/>
    <w:rsid w:val="005D553B"/>
    <w:rsid w:val="005D6091"/>
    <w:rsid w:val="005D6332"/>
    <w:rsid w:val="005D6B07"/>
    <w:rsid w:val="005D6B7D"/>
    <w:rsid w:val="005D6CBA"/>
    <w:rsid w:val="005D6F00"/>
    <w:rsid w:val="005D76C2"/>
    <w:rsid w:val="005D7776"/>
    <w:rsid w:val="005D7A87"/>
    <w:rsid w:val="005D7D65"/>
    <w:rsid w:val="005E1AEC"/>
    <w:rsid w:val="005E23DA"/>
    <w:rsid w:val="005E2F0A"/>
    <w:rsid w:val="005E3B78"/>
    <w:rsid w:val="005E3DC4"/>
    <w:rsid w:val="005E4724"/>
    <w:rsid w:val="005E4738"/>
    <w:rsid w:val="005E478D"/>
    <w:rsid w:val="005E5B50"/>
    <w:rsid w:val="005E606A"/>
    <w:rsid w:val="005E63D6"/>
    <w:rsid w:val="005E661C"/>
    <w:rsid w:val="005E67FC"/>
    <w:rsid w:val="005E7732"/>
    <w:rsid w:val="005F0098"/>
    <w:rsid w:val="005F06CB"/>
    <w:rsid w:val="005F07EE"/>
    <w:rsid w:val="005F18FD"/>
    <w:rsid w:val="005F1E54"/>
    <w:rsid w:val="005F21FE"/>
    <w:rsid w:val="005F21FF"/>
    <w:rsid w:val="005F2B34"/>
    <w:rsid w:val="005F3802"/>
    <w:rsid w:val="005F4364"/>
    <w:rsid w:val="005F47E8"/>
    <w:rsid w:val="005F5092"/>
    <w:rsid w:val="005F5B6D"/>
    <w:rsid w:val="005F7911"/>
    <w:rsid w:val="005F7BC2"/>
    <w:rsid w:val="005F7DF8"/>
    <w:rsid w:val="005F7E82"/>
    <w:rsid w:val="00600828"/>
    <w:rsid w:val="0060139D"/>
    <w:rsid w:val="00602533"/>
    <w:rsid w:val="00602777"/>
    <w:rsid w:val="0060312F"/>
    <w:rsid w:val="006031DB"/>
    <w:rsid w:val="006033A1"/>
    <w:rsid w:val="006036DA"/>
    <w:rsid w:val="00604FB2"/>
    <w:rsid w:val="006055DA"/>
    <w:rsid w:val="006055E2"/>
    <w:rsid w:val="00605A46"/>
    <w:rsid w:val="00605A7D"/>
    <w:rsid w:val="00605D7C"/>
    <w:rsid w:val="00606487"/>
    <w:rsid w:val="0060679C"/>
    <w:rsid w:val="0060768B"/>
    <w:rsid w:val="00607A0B"/>
    <w:rsid w:val="00610326"/>
    <w:rsid w:val="006129D3"/>
    <w:rsid w:val="00612A21"/>
    <w:rsid w:val="00612D81"/>
    <w:rsid w:val="00612EFB"/>
    <w:rsid w:val="00612F4C"/>
    <w:rsid w:val="0061390C"/>
    <w:rsid w:val="006139E7"/>
    <w:rsid w:val="00613B73"/>
    <w:rsid w:val="00613BB1"/>
    <w:rsid w:val="00615278"/>
    <w:rsid w:val="00615637"/>
    <w:rsid w:val="006158EB"/>
    <w:rsid w:val="00615A35"/>
    <w:rsid w:val="00616293"/>
    <w:rsid w:val="006167F6"/>
    <w:rsid w:val="006169D6"/>
    <w:rsid w:val="0061719D"/>
    <w:rsid w:val="00617289"/>
    <w:rsid w:val="00617331"/>
    <w:rsid w:val="00617980"/>
    <w:rsid w:val="00620260"/>
    <w:rsid w:val="00620919"/>
    <w:rsid w:val="00620B43"/>
    <w:rsid w:val="00620E22"/>
    <w:rsid w:val="00621355"/>
    <w:rsid w:val="00621764"/>
    <w:rsid w:val="006227C2"/>
    <w:rsid w:val="006235B3"/>
    <w:rsid w:val="0062360D"/>
    <w:rsid w:val="00623793"/>
    <w:rsid w:val="006243E7"/>
    <w:rsid w:val="00624B80"/>
    <w:rsid w:val="00624D1A"/>
    <w:rsid w:val="00624E96"/>
    <w:rsid w:val="00624F2F"/>
    <w:rsid w:val="006253AA"/>
    <w:rsid w:val="00625405"/>
    <w:rsid w:val="00625589"/>
    <w:rsid w:val="00625A0E"/>
    <w:rsid w:val="00625BA1"/>
    <w:rsid w:val="00625BE1"/>
    <w:rsid w:val="00625CC0"/>
    <w:rsid w:val="00626405"/>
    <w:rsid w:val="00627051"/>
    <w:rsid w:val="00627643"/>
    <w:rsid w:val="006277C5"/>
    <w:rsid w:val="006277CE"/>
    <w:rsid w:val="00627E9D"/>
    <w:rsid w:val="00627FAC"/>
    <w:rsid w:val="00630884"/>
    <w:rsid w:val="0063090E"/>
    <w:rsid w:val="00630E3A"/>
    <w:rsid w:val="00630E64"/>
    <w:rsid w:val="006310F6"/>
    <w:rsid w:val="006319C7"/>
    <w:rsid w:val="00631AB7"/>
    <w:rsid w:val="00632010"/>
    <w:rsid w:val="006323F5"/>
    <w:rsid w:val="00632921"/>
    <w:rsid w:val="00632B30"/>
    <w:rsid w:val="0063368A"/>
    <w:rsid w:val="00633E59"/>
    <w:rsid w:val="00633EDF"/>
    <w:rsid w:val="006344A4"/>
    <w:rsid w:val="006345B8"/>
    <w:rsid w:val="006348C1"/>
    <w:rsid w:val="00635361"/>
    <w:rsid w:val="00635F10"/>
    <w:rsid w:val="00635F11"/>
    <w:rsid w:val="006361A1"/>
    <w:rsid w:val="00636644"/>
    <w:rsid w:val="00637940"/>
    <w:rsid w:val="00637CDD"/>
    <w:rsid w:val="00637F3A"/>
    <w:rsid w:val="00640314"/>
    <w:rsid w:val="0064142A"/>
    <w:rsid w:val="00641597"/>
    <w:rsid w:val="00641B01"/>
    <w:rsid w:val="00642119"/>
    <w:rsid w:val="0064250E"/>
    <w:rsid w:val="00642614"/>
    <w:rsid w:val="006426B4"/>
    <w:rsid w:val="00642953"/>
    <w:rsid w:val="00642B80"/>
    <w:rsid w:val="00643102"/>
    <w:rsid w:val="00644197"/>
    <w:rsid w:val="006441BC"/>
    <w:rsid w:val="00644393"/>
    <w:rsid w:val="006445A0"/>
    <w:rsid w:val="00644615"/>
    <w:rsid w:val="00644B8E"/>
    <w:rsid w:val="00644E9B"/>
    <w:rsid w:val="00645637"/>
    <w:rsid w:val="00645A4E"/>
    <w:rsid w:val="00646148"/>
    <w:rsid w:val="006472B3"/>
    <w:rsid w:val="0064753C"/>
    <w:rsid w:val="0064772F"/>
    <w:rsid w:val="006477C8"/>
    <w:rsid w:val="00650260"/>
    <w:rsid w:val="00650359"/>
    <w:rsid w:val="00650834"/>
    <w:rsid w:val="0065126B"/>
    <w:rsid w:val="0065176A"/>
    <w:rsid w:val="00651A8D"/>
    <w:rsid w:val="00652640"/>
    <w:rsid w:val="00652796"/>
    <w:rsid w:val="00652EE5"/>
    <w:rsid w:val="006534D6"/>
    <w:rsid w:val="00653F55"/>
    <w:rsid w:val="0065436F"/>
    <w:rsid w:val="006547AF"/>
    <w:rsid w:val="00654C07"/>
    <w:rsid w:val="00655570"/>
    <w:rsid w:val="00655905"/>
    <w:rsid w:val="006559E2"/>
    <w:rsid w:val="00656318"/>
    <w:rsid w:val="00656899"/>
    <w:rsid w:val="00656B1D"/>
    <w:rsid w:val="00657A63"/>
    <w:rsid w:val="00657B30"/>
    <w:rsid w:val="00657B8E"/>
    <w:rsid w:val="00657B9A"/>
    <w:rsid w:val="00657DB9"/>
    <w:rsid w:val="006604BD"/>
    <w:rsid w:val="006605B3"/>
    <w:rsid w:val="006608A8"/>
    <w:rsid w:val="00660B54"/>
    <w:rsid w:val="006614E5"/>
    <w:rsid w:val="00661919"/>
    <w:rsid w:val="006622B9"/>
    <w:rsid w:val="0066244F"/>
    <w:rsid w:val="006626A3"/>
    <w:rsid w:val="00662A4A"/>
    <w:rsid w:val="006630B0"/>
    <w:rsid w:val="006633A1"/>
    <w:rsid w:val="00663B61"/>
    <w:rsid w:val="00665239"/>
    <w:rsid w:val="0066605E"/>
    <w:rsid w:val="00666063"/>
    <w:rsid w:val="00666657"/>
    <w:rsid w:val="006669F3"/>
    <w:rsid w:val="00666B9F"/>
    <w:rsid w:val="00666CC3"/>
    <w:rsid w:val="00666E62"/>
    <w:rsid w:val="006672D9"/>
    <w:rsid w:val="0066749E"/>
    <w:rsid w:val="006675A1"/>
    <w:rsid w:val="00667B93"/>
    <w:rsid w:val="006706AD"/>
    <w:rsid w:val="00670B11"/>
    <w:rsid w:val="00671364"/>
    <w:rsid w:val="00671674"/>
    <w:rsid w:val="006719D1"/>
    <w:rsid w:val="00671C43"/>
    <w:rsid w:val="00671CB7"/>
    <w:rsid w:val="0067217C"/>
    <w:rsid w:val="0067225E"/>
    <w:rsid w:val="00672D42"/>
    <w:rsid w:val="00673174"/>
    <w:rsid w:val="006732D9"/>
    <w:rsid w:val="006740C8"/>
    <w:rsid w:val="0067410C"/>
    <w:rsid w:val="006745E7"/>
    <w:rsid w:val="0067460C"/>
    <w:rsid w:val="006747C1"/>
    <w:rsid w:val="006748A7"/>
    <w:rsid w:val="00674918"/>
    <w:rsid w:val="0067501E"/>
    <w:rsid w:val="00675208"/>
    <w:rsid w:val="00675546"/>
    <w:rsid w:val="00675E4F"/>
    <w:rsid w:val="00676408"/>
    <w:rsid w:val="00676867"/>
    <w:rsid w:val="00677014"/>
    <w:rsid w:val="006771EE"/>
    <w:rsid w:val="00677BA9"/>
    <w:rsid w:val="00677E29"/>
    <w:rsid w:val="00677FF5"/>
    <w:rsid w:val="006802F6"/>
    <w:rsid w:val="00681181"/>
    <w:rsid w:val="0068159A"/>
    <w:rsid w:val="00682F71"/>
    <w:rsid w:val="006836FC"/>
    <w:rsid w:val="0068386E"/>
    <w:rsid w:val="006846CD"/>
    <w:rsid w:val="00684D7F"/>
    <w:rsid w:val="00685935"/>
    <w:rsid w:val="00685A45"/>
    <w:rsid w:val="006862CA"/>
    <w:rsid w:val="00686511"/>
    <w:rsid w:val="00686567"/>
    <w:rsid w:val="006865BD"/>
    <w:rsid w:val="00687886"/>
    <w:rsid w:val="00687D2D"/>
    <w:rsid w:val="00687DDA"/>
    <w:rsid w:val="00690249"/>
    <w:rsid w:val="0069169A"/>
    <w:rsid w:val="00691A1B"/>
    <w:rsid w:val="00691A41"/>
    <w:rsid w:val="00691B36"/>
    <w:rsid w:val="0069201F"/>
    <w:rsid w:val="00692062"/>
    <w:rsid w:val="0069219D"/>
    <w:rsid w:val="0069283D"/>
    <w:rsid w:val="006928E7"/>
    <w:rsid w:val="00692D0E"/>
    <w:rsid w:val="00692D3C"/>
    <w:rsid w:val="006931F3"/>
    <w:rsid w:val="006935E7"/>
    <w:rsid w:val="00693828"/>
    <w:rsid w:val="00693B85"/>
    <w:rsid w:val="00694C75"/>
    <w:rsid w:val="00694E12"/>
    <w:rsid w:val="00694F60"/>
    <w:rsid w:val="00695256"/>
    <w:rsid w:val="006953BD"/>
    <w:rsid w:val="00695C52"/>
    <w:rsid w:val="0069637E"/>
    <w:rsid w:val="0069669E"/>
    <w:rsid w:val="00696854"/>
    <w:rsid w:val="00696ADE"/>
    <w:rsid w:val="00696CE8"/>
    <w:rsid w:val="00697EB3"/>
    <w:rsid w:val="006A015B"/>
    <w:rsid w:val="006A024F"/>
    <w:rsid w:val="006A038D"/>
    <w:rsid w:val="006A0C0A"/>
    <w:rsid w:val="006A1115"/>
    <w:rsid w:val="006A1334"/>
    <w:rsid w:val="006A185E"/>
    <w:rsid w:val="006A1A6A"/>
    <w:rsid w:val="006A1E33"/>
    <w:rsid w:val="006A1F50"/>
    <w:rsid w:val="006A2271"/>
    <w:rsid w:val="006A248C"/>
    <w:rsid w:val="006A2E2D"/>
    <w:rsid w:val="006A2E90"/>
    <w:rsid w:val="006A35AE"/>
    <w:rsid w:val="006A37B2"/>
    <w:rsid w:val="006A37C3"/>
    <w:rsid w:val="006A3BEC"/>
    <w:rsid w:val="006A3EE7"/>
    <w:rsid w:val="006A483F"/>
    <w:rsid w:val="006A51D0"/>
    <w:rsid w:val="006A520C"/>
    <w:rsid w:val="006A6BDE"/>
    <w:rsid w:val="006A705B"/>
    <w:rsid w:val="006A71DF"/>
    <w:rsid w:val="006A75F5"/>
    <w:rsid w:val="006A7643"/>
    <w:rsid w:val="006A7913"/>
    <w:rsid w:val="006B0123"/>
    <w:rsid w:val="006B0647"/>
    <w:rsid w:val="006B0964"/>
    <w:rsid w:val="006B0CE1"/>
    <w:rsid w:val="006B1422"/>
    <w:rsid w:val="006B1A1A"/>
    <w:rsid w:val="006B1C74"/>
    <w:rsid w:val="006B1E16"/>
    <w:rsid w:val="006B21D9"/>
    <w:rsid w:val="006B2386"/>
    <w:rsid w:val="006B31D7"/>
    <w:rsid w:val="006B375F"/>
    <w:rsid w:val="006B3B9A"/>
    <w:rsid w:val="006B3CA0"/>
    <w:rsid w:val="006B3E67"/>
    <w:rsid w:val="006B42C0"/>
    <w:rsid w:val="006B44C6"/>
    <w:rsid w:val="006B55A1"/>
    <w:rsid w:val="006B5967"/>
    <w:rsid w:val="006B5A81"/>
    <w:rsid w:val="006B5E26"/>
    <w:rsid w:val="006B6275"/>
    <w:rsid w:val="006B7AC5"/>
    <w:rsid w:val="006C0BA6"/>
    <w:rsid w:val="006C0BE0"/>
    <w:rsid w:val="006C1784"/>
    <w:rsid w:val="006C1EE1"/>
    <w:rsid w:val="006C2599"/>
    <w:rsid w:val="006C2977"/>
    <w:rsid w:val="006C2C23"/>
    <w:rsid w:val="006C349D"/>
    <w:rsid w:val="006C368C"/>
    <w:rsid w:val="006C37DF"/>
    <w:rsid w:val="006C3D3D"/>
    <w:rsid w:val="006C4BA6"/>
    <w:rsid w:val="006C5344"/>
    <w:rsid w:val="006C55E0"/>
    <w:rsid w:val="006C5C7C"/>
    <w:rsid w:val="006C5D14"/>
    <w:rsid w:val="006C666D"/>
    <w:rsid w:val="006C6673"/>
    <w:rsid w:val="006C697D"/>
    <w:rsid w:val="006D0365"/>
    <w:rsid w:val="006D056C"/>
    <w:rsid w:val="006D060B"/>
    <w:rsid w:val="006D08B1"/>
    <w:rsid w:val="006D0A69"/>
    <w:rsid w:val="006D0CDB"/>
    <w:rsid w:val="006D12BF"/>
    <w:rsid w:val="006D1687"/>
    <w:rsid w:val="006D1875"/>
    <w:rsid w:val="006D1B2A"/>
    <w:rsid w:val="006D2046"/>
    <w:rsid w:val="006D22CB"/>
    <w:rsid w:val="006D2461"/>
    <w:rsid w:val="006D278C"/>
    <w:rsid w:val="006D2F3F"/>
    <w:rsid w:val="006D33EA"/>
    <w:rsid w:val="006D3406"/>
    <w:rsid w:val="006D3438"/>
    <w:rsid w:val="006D3C50"/>
    <w:rsid w:val="006D41FB"/>
    <w:rsid w:val="006D52F8"/>
    <w:rsid w:val="006D5939"/>
    <w:rsid w:val="006D5A53"/>
    <w:rsid w:val="006D62F5"/>
    <w:rsid w:val="006D6515"/>
    <w:rsid w:val="006D79A7"/>
    <w:rsid w:val="006D7A55"/>
    <w:rsid w:val="006E0662"/>
    <w:rsid w:val="006E08BB"/>
    <w:rsid w:val="006E13AB"/>
    <w:rsid w:val="006E14D0"/>
    <w:rsid w:val="006E1569"/>
    <w:rsid w:val="006E185F"/>
    <w:rsid w:val="006E2D3F"/>
    <w:rsid w:val="006E3A72"/>
    <w:rsid w:val="006E4323"/>
    <w:rsid w:val="006E4C4A"/>
    <w:rsid w:val="006E4E1E"/>
    <w:rsid w:val="006E5787"/>
    <w:rsid w:val="006E675F"/>
    <w:rsid w:val="006E6D07"/>
    <w:rsid w:val="006E6F1A"/>
    <w:rsid w:val="006E748B"/>
    <w:rsid w:val="006E760C"/>
    <w:rsid w:val="006E7DAA"/>
    <w:rsid w:val="006E7F64"/>
    <w:rsid w:val="006F02DA"/>
    <w:rsid w:val="006F1739"/>
    <w:rsid w:val="006F1922"/>
    <w:rsid w:val="006F1F7F"/>
    <w:rsid w:val="006F2118"/>
    <w:rsid w:val="006F21D0"/>
    <w:rsid w:val="006F3389"/>
    <w:rsid w:val="006F42B5"/>
    <w:rsid w:val="006F4631"/>
    <w:rsid w:val="006F4947"/>
    <w:rsid w:val="006F4CDA"/>
    <w:rsid w:val="006F4FE8"/>
    <w:rsid w:val="006F5188"/>
    <w:rsid w:val="006F51A0"/>
    <w:rsid w:val="006F54FB"/>
    <w:rsid w:val="006F5DAD"/>
    <w:rsid w:val="006F5E7F"/>
    <w:rsid w:val="006F62E3"/>
    <w:rsid w:val="006F67C8"/>
    <w:rsid w:val="006F6F2E"/>
    <w:rsid w:val="006F6FCB"/>
    <w:rsid w:val="006F724E"/>
    <w:rsid w:val="006F74FB"/>
    <w:rsid w:val="006F7965"/>
    <w:rsid w:val="006F7BBF"/>
    <w:rsid w:val="007007E1"/>
    <w:rsid w:val="00700D83"/>
    <w:rsid w:val="00700F5F"/>
    <w:rsid w:val="00701458"/>
    <w:rsid w:val="0070151B"/>
    <w:rsid w:val="00701D9E"/>
    <w:rsid w:val="00702054"/>
    <w:rsid w:val="007020C7"/>
    <w:rsid w:val="007020E5"/>
    <w:rsid w:val="007025CA"/>
    <w:rsid w:val="00702888"/>
    <w:rsid w:val="00703338"/>
    <w:rsid w:val="007033A7"/>
    <w:rsid w:val="007035D0"/>
    <w:rsid w:val="00703B3D"/>
    <w:rsid w:val="00703D93"/>
    <w:rsid w:val="00703DBB"/>
    <w:rsid w:val="00703DC0"/>
    <w:rsid w:val="00704190"/>
    <w:rsid w:val="0070443F"/>
    <w:rsid w:val="00704BB7"/>
    <w:rsid w:val="0070576A"/>
    <w:rsid w:val="007057B8"/>
    <w:rsid w:val="007058D2"/>
    <w:rsid w:val="00705B77"/>
    <w:rsid w:val="007060B7"/>
    <w:rsid w:val="00706260"/>
    <w:rsid w:val="00706332"/>
    <w:rsid w:val="007064C3"/>
    <w:rsid w:val="00706836"/>
    <w:rsid w:val="00706D64"/>
    <w:rsid w:val="00707015"/>
    <w:rsid w:val="0070713E"/>
    <w:rsid w:val="007074E6"/>
    <w:rsid w:val="00707568"/>
    <w:rsid w:val="007078E3"/>
    <w:rsid w:val="00707A3D"/>
    <w:rsid w:val="00707E22"/>
    <w:rsid w:val="00707F7A"/>
    <w:rsid w:val="00710130"/>
    <w:rsid w:val="0071072B"/>
    <w:rsid w:val="00711397"/>
    <w:rsid w:val="0071146F"/>
    <w:rsid w:val="007135A9"/>
    <w:rsid w:val="00713966"/>
    <w:rsid w:val="00713EAE"/>
    <w:rsid w:val="007143FA"/>
    <w:rsid w:val="007157E2"/>
    <w:rsid w:val="00715DEB"/>
    <w:rsid w:val="00715F94"/>
    <w:rsid w:val="007160C8"/>
    <w:rsid w:val="007164C7"/>
    <w:rsid w:val="00716CDD"/>
    <w:rsid w:val="00717165"/>
    <w:rsid w:val="00717D40"/>
    <w:rsid w:val="00717E23"/>
    <w:rsid w:val="00720632"/>
    <w:rsid w:val="00720ADD"/>
    <w:rsid w:val="00720E27"/>
    <w:rsid w:val="00720F75"/>
    <w:rsid w:val="00721138"/>
    <w:rsid w:val="007212CE"/>
    <w:rsid w:val="00721E41"/>
    <w:rsid w:val="00722E8E"/>
    <w:rsid w:val="00723692"/>
    <w:rsid w:val="00723E88"/>
    <w:rsid w:val="00724098"/>
    <w:rsid w:val="00724DF5"/>
    <w:rsid w:val="00726245"/>
    <w:rsid w:val="007271B6"/>
    <w:rsid w:val="00730875"/>
    <w:rsid w:val="00730ECB"/>
    <w:rsid w:val="0073109F"/>
    <w:rsid w:val="00731366"/>
    <w:rsid w:val="0073231A"/>
    <w:rsid w:val="00732481"/>
    <w:rsid w:val="007327B0"/>
    <w:rsid w:val="007336B8"/>
    <w:rsid w:val="0073381D"/>
    <w:rsid w:val="00733BC6"/>
    <w:rsid w:val="007342E3"/>
    <w:rsid w:val="00734512"/>
    <w:rsid w:val="00734686"/>
    <w:rsid w:val="00734ED3"/>
    <w:rsid w:val="0073532C"/>
    <w:rsid w:val="007353DC"/>
    <w:rsid w:val="007355BC"/>
    <w:rsid w:val="007361AC"/>
    <w:rsid w:val="00736525"/>
    <w:rsid w:val="007368D1"/>
    <w:rsid w:val="00736A8A"/>
    <w:rsid w:val="00736E5C"/>
    <w:rsid w:val="00736E86"/>
    <w:rsid w:val="007370FB"/>
    <w:rsid w:val="00740075"/>
    <w:rsid w:val="00741563"/>
    <w:rsid w:val="007417AF"/>
    <w:rsid w:val="00741807"/>
    <w:rsid w:val="00741DAE"/>
    <w:rsid w:val="00741F44"/>
    <w:rsid w:val="00742286"/>
    <w:rsid w:val="00742403"/>
    <w:rsid w:val="007425DD"/>
    <w:rsid w:val="00742986"/>
    <w:rsid w:val="00742A71"/>
    <w:rsid w:val="00742CA8"/>
    <w:rsid w:val="007430B7"/>
    <w:rsid w:val="007436F0"/>
    <w:rsid w:val="00743853"/>
    <w:rsid w:val="00743A7C"/>
    <w:rsid w:val="00744D7B"/>
    <w:rsid w:val="00744F08"/>
    <w:rsid w:val="00745E59"/>
    <w:rsid w:val="00745F98"/>
    <w:rsid w:val="00747130"/>
    <w:rsid w:val="0074730F"/>
    <w:rsid w:val="0074749A"/>
    <w:rsid w:val="00747EF5"/>
    <w:rsid w:val="0075008E"/>
    <w:rsid w:val="00750666"/>
    <w:rsid w:val="00750818"/>
    <w:rsid w:val="0075095B"/>
    <w:rsid w:val="00750CB0"/>
    <w:rsid w:val="00750D8D"/>
    <w:rsid w:val="00751BDE"/>
    <w:rsid w:val="00751D81"/>
    <w:rsid w:val="0075236D"/>
    <w:rsid w:val="00752427"/>
    <w:rsid w:val="0075249C"/>
    <w:rsid w:val="00752700"/>
    <w:rsid w:val="0075294D"/>
    <w:rsid w:val="00752A08"/>
    <w:rsid w:val="0075329D"/>
    <w:rsid w:val="0075331F"/>
    <w:rsid w:val="007534DB"/>
    <w:rsid w:val="00753A3A"/>
    <w:rsid w:val="00753D49"/>
    <w:rsid w:val="00754066"/>
    <w:rsid w:val="00754607"/>
    <w:rsid w:val="00754898"/>
    <w:rsid w:val="00754ACB"/>
    <w:rsid w:val="007558C3"/>
    <w:rsid w:val="00755FCC"/>
    <w:rsid w:val="00756331"/>
    <w:rsid w:val="00756477"/>
    <w:rsid w:val="00756E19"/>
    <w:rsid w:val="0075771D"/>
    <w:rsid w:val="0076007D"/>
    <w:rsid w:val="007600E1"/>
    <w:rsid w:val="00760219"/>
    <w:rsid w:val="00760781"/>
    <w:rsid w:val="00760A6D"/>
    <w:rsid w:val="0076188C"/>
    <w:rsid w:val="00761B82"/>
    <w:rsid w:val="0076268E"/>
    <w:rsid w:val="007626A0"/>
    <w:rsid w:val="0076298C"/>
    <w:rsid w:val="00762F9D"/>
    <w:rsid w:val="00763241"/>
    <w:rsid w:val="007633C7"/>
    <w:rsid w:val="007635D9"/>
    <w:rsid w:val="007636A0"/>
    <w:rsid w:val="0076375A"/>
    <w:rsid w:val="00763CCE"/>
    <w:rsid w:val="00764930"/>
    <w:rsid w:val="00764EA8"/>
    <w:rsid w:val="00764EF1"/>
    <w:rsid w:val="00765599"/>
    <w:rsid w:val="0076565A"/>
    <w:rsid w:val="007657E8"/>
    <w:rsid w:val="00765C97"/>
    <w:rsid w:val="00765E46"/>
    <w:rsid w:val="00765F12"/>
    <w:rsid w:val="00770071"/>
    <w:rsid w:val="007703ED"/>
    <w:rsid w:val="007707C8"/>
    <w:rsid w:val="00770BF3"/>
    <w:rsid w:val="0077107C"/>
    <w:rsid w:val="00771DBD"/>
    <w:rsid w:val="00772E9B"/>
    <w:rsid w:val="00772EE8"/>
    <w:rsid w:val="0077305C"/>
    <w:rsid w:val="007733E7"/>
    <w:rsid w:val="007736A6"/>
    <w:rsid w:val="00773909"/>
    <w:rsid w:val="00773CA1"/>
    <w:rsid w:val="00774A78"/>
    <w:rsid w:val="007755A4"/>
    <w:rsid w:val="0077584E"/>
    <w:rsid w:val="00775AF2"/>
    <w:rsid w:val="00776254"/>
    <w:rsid w:val="0077652E"/>
    <w:rsid w:val="00776852"/>
    <w:rsid w:val="0077696C"/>
    <w:rsid w:val="00776E24"/>
    <w:rsid w:val="00776E32"/>
    <w:rsid w:val="007777C7"/>
    <w:rsid w:val="00777F2A"/>
    <w:rsid w:val="007802EC"/>
    <w:rsid w:val="007805FD"/>
    <w:rsid w:val="00780938"/>
    <w:rsid w:val="00780B05"/>
    <w:rsid w:val="00781B3C"/>
    <w:rsid w:val="0078218F"/>
    <w:rsid w:val="00782AEB"/>
    <w:rsid w:val="0078352F"/>
    <w:rsid w:val="0078495C"/>
    <w:rsid w:val="007855CA"/>
    <w:rsid w:val="007860D9"/>
    <w:rsid w:val="0078651C"/>
    <w:rsid w:val="00787B5E"/>
    <w:rsid w:val="00787CD3"/>
    <w:rsid w:val="00790024"/>
    <w:rsid w:val="007901FF"/>
    <w:rsid w:val="007913DF"/>
    <w:rsid w:val="007913FE"/>
    <w:rsid w:val="00791B87"/>
    <w:rsid w:val="00791C0A"/>
    <w:rsid w:val="00793187"/>
    <w:rsid w:val="007931DB"/>
    <w:rsid w:val="00793554"/>
    <w:rsid w:val="00793820"/>
    <w:rsid w:val="00793F56"/>
    <w:rsid w:val="00794670"/>
    <w:rsid w:val="007947A4"/>
    <w:rsid w:val="00794CC8"/>
    <w:rsid w:val="00794D8C"/>
    <w:rsid w:val="00795060"/>
    <w:rsid w:val="00795DE8"/>
    <w:rsid w:val="0079616D"/>
    <w:rsid w:val="0079649F"/>
    <w:rsid w:val="007966FB"/>
    <w:rsid w:val="00796A70"/>
    <w:rsid w:val="00796FB6"/>
    <w:rsid w:val="007970C2"/>
    <w:rsid w:val="00797E79"/>
    <w:rsid w:val="007A0228"/>
    <w:rsid w:val="007A09C7"/>
    <w:rsid w:val="007A0E43"/>
    <w:rsid w:val="007A1441"/>
    <w:rsid w:val="007A164D"/>
    <w:rsid w:val="007A1779"/>
    <w:rsid w:val="007A1D10"/>
    <w:rsid w:val="007A25D8"/>
    <w:rsid w:val="007A2670"/>
    <w:rsid w:val="007A2959"/>
    <w:rsid w:val="007A2AA7"/>
    <w:rsid w:val="007A35BC"/>
    <w:rsid w:val="007A375C"/>
    <w:rsid w:val="007A38DD"/>
    <w:rsid w:val="007A3F33"/>
    <w:rsid w:val="007A4FAB"/>
    <w:rsid w:val="007A545B"/>
    <w:rsid w:val="007A56A1"/>
    <w:rsid w:val="007A6107"/>
    <w:rsid w:val="007A6228"/>
    <w:rsid w:val="007A65E3"/>
    <w:rsid w:val="007A6602"/>
    <w:rsid w:val="007A67A4"/>
    <w:rsid w:val="007A79B8"/>
    <w:rsid w:val="007A7C09"/>
    <w:rsid w:val="007A7F13"/>
    <w:rsid w:val="007B00C7"/>
    <w:rsid w:val="007B016E"/>
    <w:rsid w:val="007B03CD"/>
    <w:rsid w:val="007B04E1"/>
    <w:rsid w:val="007B06F1"/>
    <w:rsid w:val="007B0863"/>
    <w:rsid w:val="007B09B6"/>
    <w:rsid w:val="007B0BC0"/>
    <w:rsid w:val="007B14A8"/>
    <w:rsid w:val="007B2998"/>
    <w:rsid w:val="007B2BD4"/>
    <w:rsid w:val="007B3111"/>
    <w:rsid w:val="007B3E50"/>
    <w:rsid w:val="007B4096"/>
    <w:rsid w:val="007B4148"/>
    <w:rsid w:val="007B521B"/>
    <w:rsid w:val="007B5474"/>
    <w:rsid w:val="007B5684"/>
    <w:rsid w:val="007B64F5"/>
    <w:rsid w:val="007B7038"/>
    <w:rsid w:val="007B7166"/>
    <w:rsid w:val="007B7FAA"/>
    <w:rsid w:val="007C0A6A"/>
    <w:rsid w:val="007C0A8C"/>
    <w:rsid w:val="007C0AB5"/>
    <w:rsid w:val="007C0F86"/>
    <w:rsid w:val="007C1598"/>
    <w:rsid w:val="007C1BBB"/>
    <w:rsid w:val="007C1F33"/>
    <w:rsid w:val="007C1FD7"/>
    <w:rsid w:val="007C2B54"/>
    <w:rsid w:val="007C2E54"/>
    <w:rsid w:val="007C2EBC"/>
    <w:rsid w:val="007C30A7"/>
    <w:rsid w:val="007C3201"/>
    <w:rsid w:val="007C3598"/>
    <w:rsid w:val="007C379A"/>
    <w:rsid w:val="007C3AEA"/>
    <w:rsid w:val="007C45FD"/>
    <w:rsid w:val="007C48C8"/>
    <w:rsid w:val="007C4B23"/>
    <w:rsid w:val="007C4F71"/>
    <w:rsid w:val="007C5300"/>
    <w:rsid w:val="007C563D"/>
    <w:rsid w:val="007C578B"/>
    <w:rsid w:val="007C5FBF"/>
    <w:rsid w:val="007C6232"/>
    <w:rsid w:val="007C6AF0"/>
    <w:rsid w:val="007C7863"/>
    <w:rsid w:val="007C78DE"/>
    <w:rsid w:val="007C79C4"/>
    <w:rsid w:val="007D0E87"/>
    <w:rsid w:val="007D0FAA"/>
    <w:rsid w:val="007D1137"/>
    <w:rsid w:val="007D16FC"/>
    <w:rsid w:val="007D1A20"/>
    <w:rsid w:val="007D2273"/>
    <w:rsid w:val="007D281D"/>
    <w:rsid w:val="007D2A9A"/>
    <w:rsid w:val="007D2F06"/>
    <w:rsid w:val="007D3232"/>
    <w:rsid w:val="007D3641"/>
    <w:rsid w:val="007D377D"/>
    <w:rsid w:val="007D3B8B"/>
    <w:rsid w:val="007D3E5A"/>
    <w:rsid w:val="007D4103"/>
    <w:rsid w:val="007D46E5"/>
    <w:rsid w:val="007D47A4"/>
    <w:rsid w:val="007D51FD"/>
    <w:rsid w:val="007D5CC7"/>
    <w:rsid w:val="007D64E8"/>
    <w:rsid w:val="007D6B7C"/>
    <w:rsid w:val="007D7398"/>
    <w:rsid w:val="007D7590"/>
    <w:rsid w:val="007D7FFD"/>
    <w:rsid w:val="007E0007"/>
    <w:rsid w:val="007E010E"/>
    <w:rsid w:val="007E02A8"/>
    <w:rsid w:val="007E04B8"/>
    <w:rsid w:val="007E0A4A"/>
    <w:rsid w:val="007E0A6D"/>
    <w:rsid w:val="007E122A"/>
    <w:rsid w:val="007E1C28"/>
    <w:rsid w:val="007E1E2F"/>
    <w:rsid w:val="007E34F0"/>
    <w:rsid w:val="007E3502"/>
    <w:rsid w:val="007E37C4"/>
    <w:rsid w:val="007E39A1"/>
    <w:rsid w:val="007E3DD9"/>
    <w:rsid w:val="007E455E"/>
    <w:rsid w:val="007E4FF3"/>
    <w:rsid w:val="007E5618"/>
    <w:rsid w:val="007E5CE8"/>
    <w:rsid w:val="007E6214"/>
    <w:rsid w:val="007F10B3"/>
    <w:rsid w:val="007F10F6"/>
    <w:rsid w:val="007F1588"/>
    <w:rsid w:val="007F192A"/>
    <w:rsid w:val="007F20B7"/>
    <w:rsid w:val="007F2219"/>
    <w:rsid w:val="007F230A"/>
    <w:rsid w:val="007F24EA"/>
    <w:rsid w:val="007F26CE"/>
    <w:rsid w:val="007F3508"/>
    <w:rsid w:val="007F3710"/>
    <w:rsid w:val="007F3921"/>
    <w:rsid w:val="007F398D"/>
    <w:rsid w:val="007F399A"/>
    <w:rsid w:val="007F3A3C"/>
    <w:rsid w:val="007F5E36"/>
    <w:rsid w:val="007F5F0A"/>
    <w:rsid w:val="007F6D70"/>
    <w:rsid w:val="007F6D87"/>
    <w:rsid w:val="007F76A0"/>
    <w:rsid w:val="00801174"/>
    <w:rsid w:val="00802705"/>
    <w:rsid w:val="00802963"/>
    <w:rsid w:val="00802B2E"/>
    <w:rsid w:val="008039DA"/>
    <w:rsid w:val="00804863"/>
    <w:rsid w:val="0080528A"/>
    <w:rsid w:val="008058EE"/>
    <w:rsid w:val="00805B35"/>
    <w:rsid w:val="00805E39"/>
    <w:rsid w:val="008066C0"/>
    <w:rsid w:val="008073EF"/>
    <w:rsid w:val="008075DB"/>
    <w:rsid w:val="00810588"/>
    <w:rsid w:val="0081079A"/>
    <w:rsid w:val="00810CE6"/>
    <w:rsid w:val="00811821"/>
    <w:rsid w:val="0081183E"/>
    <w:rsid w:val="00811E9A"/>
    <w:rsid w:val="0081265F"/>
    <w:rsid w:val="0081282D"/>
    <w:rsid w:val="008130A5"/>
    <w:rsid w:val="00813285"/>
    <w:rsid w:val="008134E3"/>
    <w:rsid w:val="00813787"/>
    <w:rsid w:val="008137C6"/>
    <w:rsid w:val="00814832"/>
    <w:rsid w:val="00814A97"/>
    <w:rsid w:val="00815098"/>
    <w:rsid w:val="00815C67"/>
    <w:rsid w:val="00815CA9"/>
    <w:rsid w:val="00816CD0"/>
    <w:rsid w:val="008172D0"/>
    <w:rsid w:val="00817616"/>
    <w:rsid w:val="00817640"/>
    <w:rsid w:val="00817FA4"/>
    <w:rsid w:val="00817FF4"/>
    <w:rsid w:val="008203F8"/>
    <w:rsid w:val="00820443"/>
    <w:rsid w:val="008219D3"/>
    <w:rsid w:val="00821DA4"/>
    <w:rsid w:val="00821DEB"/>
    <w:rsid w:val="008223B4"/>
    <w:rsid w:val="0082293A"/>
    <w:rsid w:val="00822ACD"/>
    <w:rsid w:val="00823255"/>
    <w:rsid w:val="00823309"/>
    <w:rsid w:val="00823779"/>
    <w:rsid w:val="008238BF"/>
    <w:rsid w:val="00823996"/>
    <w:rsid w:val="008239D8"/>
    <w:rsid w:val="00823D38"/>
    <w:rsid w:val="008241B9"/>
    <w:rsid w:val="00824A85"/>
    <w:rsid w:val="0082501D"/>
    <w:rsid w:val="00825340"/>
    <w:rsid w:val="008256D7"/>
    <w:rsid w:val="00825CD3"/>
    <w:rsid w:val="008261AE"/>
    <w:rsid w:val="00826728"/>
    <w:rsid w:val="008268FD"/>
    <w:rsid w:val="00827C25"/>
    <w:rsid w:val="00827E6D"/>
    <w:rsid w:val="00830558"/>
    <w:rsid w:val="00830F83"/>
    <w:rsid w:val="00831A81"/>
    <w:rsid w:val="00831BC9"/>
    <w:rsid w:val="00832445"/>
    <w:rsid w:val="0083272C"/>
    <w:rsid w:val="00832994"/>
    <w:rsid w:val="008329A8"/>
    <w:rsid w:val="0083310C"/>
    <w:rsid w:val="008339B0"/>
    <w:rsid w:val="00833AF3"/>
    <w:rsid w:val="00833BC0"/>
    <w:rsid w:val="00833F89"/>
    <w:rsid w:val="00834225"/>
    <w:rsid w:val="00834332"/>
    <w:rsid w:val="008353B5"/>
    <w:rsid w:val="0083540B"/>
    <w:rsid w:val="008357B6"/>
    <w:rsid w:val="0083595E"/>
    <w:rsid w:val="00835C74"/>
    <w:rsid w:val="008362BF"/>
    <w:rsid w:val="008379E2"/>
    <w:rsid w:val="00837AF2"/>
    <w:rsid w:val="0084169A"/>
    <w:rsid w:val="00841985"/>
    <w:rsid w:val="008421AD"/>
    <w:rsid w:val="00842781"/>
    <w:rsid w:val="008428B0"/>
    <w:rsid w:val="008429B7"/>
    <w:rsid w:val="00842CC9"/>
    <w:rsid w:val="008433FA"/>
    <w:rsid w:val="00843648"/>
    <w:rsid w:val="00843C98"/>
    <w:rsid w:val="0084463E"/>
    <w:rsid w:val="00844845"/>
    <w:rsid w:val="00844CA3"/>
    <w:rsid w:val="00844F32"/>
    <w:rsid w:val="008455AE"/>
    <w:rsid w:val="0084621E"/>
    <w:rsid w:val="008467A7"/>
    <w:rsid w:val="008473F8"/>
    <w:rsid w:val="00847879"/>
    <w:rsid w:val="00847CAF"/>
    <w:rsid w:val="00847DCE"/>
    <w:rsid w:val="0085038F"/>
    <w:rsid w:val="00850862"/>
    <w:rsid w:val="00850F0E"/>
    <w:rsid w:val="00852D65"/>
    <w:rsid w:val="0085356D"/>
    <w:rsid w:val="0085364C"/>
    <w:rsid w:val="0085373F"/>
    <w:rsid w:val="00853BD4"/>
    <w:rsid w:val="00854241"/>
    <w:rsid w:val="0085436D"/>
    <w:rsid w:val="00854749"/>
    <w:rsid w:val="008548CD"/>
    <w:rsid w:val="00854F1F"/>
    <w:rsid w:val="0085501E"/>
    <w:rsid w:val="00855BA9"/>
    <w:rsid w:val="0085644B"/>
    <w:rsid w:val="00856AA9"/>
    <w:rsid w:val="00857067"/>
    <w:rsid w:val="00857736"/>
    <w:rsid w:val="008602B6"/>
    <w:rsid w:val="00860500"/>
    <w:rsid w:val="0086077E"/>
    <w:rsid w:val="00861446"/>
    <w:rsid w:val="00861B2F"/>
    <w:rsid w:val="00861E5B"/>
    <w:rsid w:val="00862131"/>
    <w:rsid w:val="008626A3"/>
    <w:rsid w:val="00862B80"/>
    <w:rsid w:val="00862CFC"/>
    <w:rsid w:val="00862FAE"/>
    <w:rsid w:val="008637AD"/>
    <w:rsid w:val="0086394B"/>
    <w:rsid w:val="00864742"/>
    <w:rsid w:val="00864D75"/>
    <w:rsid w:val="00865E39"/>
    <w:rsid w:val="00865FF2"/>
    <w:rsid w:val="00865FFB"/>
    <w:rsid w:val="0086669F"/>
    <w:rsid w:val="008668C1"/>
    <w:rsid w:val="0086699B"/>
    <w:rsid w:val="00866B67"/>
    <w:rsid w:val="00866B6D"/>
    <w:rsid w:val="00866B87"/>
    <w:rsid w:val="00866DA1"/>
    <w:rsid w:val="00866DDB"/>
    <w:rsid w:val="00866DF9"/>
    <w:rsid w:val="00867896"/>
    <w:rsid w:val="008678FB"/>
    <w:rsid w:val="00870961"/>
    <w:rsid w:val="00870A8A"/>
    <w:rsid w:val="008715E0"/>
    <w:rsid w:val="00871723"/>
    <w:rsid w:val="00871C49"/>
    <w:rsid w:val="0087282B"/>
    <w:rsid w:val="00872E8F"/>
    <w:rsid w:val="0087323B"/>
    <w:rsid w:val="008740E6"/>
    <w:rsid w:val="008741ED"/>
    <w:rsid w:val="00874527"/>
    <w:rsid w:val="00875097"/>
    <w:rsid w:val="00875B35"/>
    <w:rsid w:val="0087641E"/>
    <w:rsid w:val="00877106"/>
    <w:rsid w:val="0087767D"/>
    <w:rsid w:val="00877B32"/>
    <w:rsid w:val="008800F1"/>
    <w:rsid w:val="008807CA"/>
    <w:rsid w:val="00880B00"/>
    <w:rsid w:val="0088106E"/>
    <w:rsid w:val="00881383"/>
    <w:rsid w:val="008817E6"/>
    <w:rsid w:val="00881E8E"/>
    <w:rsid w:val="00882096"/>
    <w:rsid w:val="00883090"/>
    <w:rsid w:val="00883360"/>
    <w:rsid w:val="008839ED"/>
    <w:rsid w:val="008848BF"/>
    <w:rsid w:val="008851EA"/>
    <w:rsid w:val="008852A3"/>
    <w:rsid w:val="00885CE0"/>
    <w:rsid w:val="00885E72"/>
    <w:rsid w:val="008866BA"/>
    <w:rsid w:val="00887046"/>
    <w:rsid w:val="008872AE"/>
    <w:rsid w:val="008876E2"/>
    <w:rsid w:val="00887D02"/>
    <w:rsid w:val="008904D7"/>
    <w:rsid w:val="00890566"/>
    <w:rsid w:val="008906E0"/>
    <w:rsid w:val="00890FEC"/>
    <w:rsid w:val="008919A7"/>
    <w:rsid w:val="00891B7C"/>
    <w:rsid w:val="00891E48"/>
    <w:rsid w:val="00892BBC"/>
    <w:rsid w:val="008931CE"/>
    <w:rsid w:val="00893873"/>
    <w:rsid w:val="008938C0"/>
    <w:rsid w:val="00893962"/>
    <w:rsid w:val="0089469F"/>
    <w:rsid w:val="00894DD4"/>
    <w:rsid w:val="008954FD"/>
    <w:rsid w:val="00895C5E"/>
    <w:rsid w:val="00896117"/>
    <w:rsid w:val="00896B64"/>
    <w:rsid w:val="00896F10"/>
    <w:rsid w:val="00896FF8"/>
    <w:rsid w:val="0089721B"/>
    <w:rsid w:val="00897309"/>
    <w:rsid w:val="008978D4"/>
    <w:rsid w:val="00897DC3"/>
    <w:rsid w:val="008A0434"/>
    <w:rsid w:val="008A05D5"/>
    <w:rsid w:val="008A06B9"/>
    <w:rsid w:val="008A0A40"/>
    <w:rsid w:val="008A0B1E"/>
    <w:rsid w:val="008A0D08"/>
    <w:rsid w:val="008A0F2D"/>
    <w:rsid w:val="008A100B"/>
    <w:rsid w:val="008A130D"/>
    <w:rsid w:val="008A1966"/>
    <w:rsid w:val="008A2164"/>
    <w:rsid w:val="008A2405"/>
    <w:rsid w:val="008A2695"/>
    <w:rsid w:val="008A2BCD"/>
    <w:rsid w:val="008A3A07"/>
    <w:rsid w:val="008A4143"/>
    <w:rsid w:val="008A4ED6"/>
    <w:rsid w:val="008A56E5"/>
    <w:rsid w:val="008A60D4"/>
    <w:rsid w:val="008A60F5"/>
    <w:rsid w:val="008A611A"/>
    <w:rsid w:val="008A678E"/>
    <w:rsid w:val="008A70A4"/>
    <w:rsid w:val="008A761E"/>
    <w:rsid w:val="008A7629"/>
    <w:rsid w:val="008A7D6D"/>
    <w:rsid w:val="008B0271"/>
    <w:rsid w:val="008B03A6"/>
    <w:rsid w:val="008B1211"/>
    <w:rsid w:val="008B181E"/>
    <w:rsid w:val="008B1949"/>
    <w:rsid w:val="008B195F"/>
    <w:rsid w:val="008B1EA2"/>
    <w:rsid w:val="008B21DD"/>
    <w:rsid w:val="008B2707"/>
    <w:rsid w:val="008B2DB0"/>
    <w:rsid w:val="008B2DED"/>
    <w:rsid w:val="008B2E9B"/>
    <w:rsid w:val="008B39CF"/>
    <w:rsid w:val="008B3BB0"/>
    <w:rsid w:val="008B4317"/>
    <w:rsid w:val="008B43E9"/>
    <w:rsid w:val="008B45EE"/>
    <w:rsid w:val="008B5082"/>
    <w:rsid w:val="008B56F2"/>
    <w:rsid w:val="008B5804"/>
    <w:rsid w:val="008B6D6A"/>
    <w:rsid w:val="008B7570"/>
    <w:rsid w:val="008B7D05"/>
    <w:rsid w:val="008C049F"/>
    <w:rsid w:val="008C0793"/>
    <w:rsid w:val="008C0CD4"/>
    <w:rsid w:val="008C119F"/>
    <w:rsid w:val="008C1492"/>
    <w:rsid w:val="008C16B9"/>
    <w:rsid w:val="008C1904"/>
    <w:rsid w:val="008C23E5"/>
    <w:rsid w:val="008C2A3F"/>
    <w:rsid w:val="008C321A"/>
    <w:rsid w:val="008C541F"/>
    <w:rsid w:val="008C73CD"/>
    <w:rsid w:val="008C76B5"/>
    <w:rsid w:val="008C7CAE"/>
    <w:rsid w:val="008D0675"/>
    <w:rsid w:val="008D144C"/>
    <w:rsid w:val="008D1B2D"/>
    <w:rsid w:val="008D1FE8"/>
    <w:rsid w:val="008D2216"/>
    <w:rsid w:val="008D3445"/>
    <w:rsid w:val="008D3A24"/>
    <w:rsid w:val="008D3B07"/>
    <w:rsid w:val="008D4593"/>
    <w:rsid w:val="008D4791"/>
    <w:rsid w:val="008D49C2"/>
    <w:rsid w:val="008D546C"/>
    <w:rsid w:val="008D57DE"/>
    <w:rsid w:val="008D5B37"/>
    <w:rsid w:val="008D6127"/>
    <w:rsid w:val="008D6DB1"/>
    <w:rsid w:val="008D733C"/>
    <w:rsid w:val="008D7398"/>
    <w:rsid w:val="008D7838"/>
    <w:rsid w:val="008D7BB2"/>
    <w:rsid w:val="008D7E10"/>
    <w:rsid w:val="008E00E7"/>
    <w:rsid w:val="008E018B"/>
    <w:rsid w:val="008E0212"/>
    <w:rsid w:val="008E0C9B"/>
    <w:rsid w:val="008E0CED"/>
    <w:rsid w:val="008E153F"/>
    <w:rsid w:val="008E18CD"/>
    <w:rsid w:val="008E1E6F"/>
    <w:rsid w:val="008E1EDB"/>
    <w:rsid w:val="008E29A9"/>
    <w:rsid w:val="008E2A21"/>
    <w:rsid w:val="008E2C91"/>
    <w:rsid w:val="008E3541"/>
    <w:rsid w:val="008E36CD"/>
    <w:rsid w:val="008E4053"/>
    <w:rsid w:val="008E4105"/>
    <w:rsid w:val="008E427E"/>
    <w:rsid w:val="008E47F0"/>
    <w:rsid w:val="008E4801"/>
    <w:rsid w:val="008E592F"/>
    <w:rsid w:val="008E5C2B"/>
    <w:rsid w:val="008E5EE8"/>
    <w:rsid w:val="008E71E9"/>
    <w:rsid w:val="008E7300"/>
    <w:rsid w:val="008F03EB"/>
    <w:rsid w:val="008F105E"/>
    <w:rsid w:val="008F1882"/>
    <w:rsid w:val="008F2502"/>
    <w:rsid w:val="008F2BC3"/>
    <w:rsid w:val="008F3758"/>
    <w:rsid w:val="008F3D3A"/>
    <w:rsid w:val="008F4C00"/>
    <w:rsid w:val="008F4CC8"/>
    <w:rsid w:val="008F4DDE"/>
    <w:rsid w:val="008F4E4E"/>
    <w:rsid w:val="008F4FF9"/>
    <w:rsid w:val="008F5257"/>
    <w:rsid w:val="008F565A"/>
    <w:rsid w:val="008F597F"/>
    <w:rsid w:val="008F6904"/>
    <w:rsid w:val="008F6FDB"/>
    <w:rsid w:val="008F729D"/>
    <w:rsid w:val="00901104"/>
    <w:rsid w:val="00901139"/>
    <w:rsid w:val="00901E54"/>
    <w:rsid w:val="009020BD"/>
    <w:rsid w:val="009021AC"/>
    <w:rsid w:val="00902B25"/>
    <w:rsid w:val="009031C8"/>
    <w:rsid w:val="0090351C"/>
    <w:rsid w:val="00903638"/>
    <w:rsid w:val="00904666"/>
    <w:rsid w:val="00904897"/>
    <w:rsid w:val="0090499B"/>
    <w:rsid w:val="00904A6F"/>
    <w:rsid w:val="00904AA8"/>
    <w:rsid w:val="00904AED"/>
    <w:rsid w:val="00904B50"/>
    <w:rsid w:val="00904DD1"/>
    <w:rsid w:val="009060BB"/>
    <w:rsid w:val="0090730B"/>
    <w:rsid w:val="0090761B"/>
    <w:rsid w:val="00907847"/>
    <w:rsid w:val="00910CA4"/>
    <w:rsid w:val="00911238"/>
    <w:rsid w:val="00911279"/>
    <w:rsid w:val="009112B4"/>
    <w:rsid w:val="0091237F"/>
    <w:rsid w:val="00912EC3"/>
    <w:rsid w:val="0091345A"/>
    <w:rsid w:val="0091375B"/>
    <w:rsid w:val="009137EA"/>
    <w:rsid w:val="009138F4"/>
    <w:rsid w:val="00913925"/>
    <w:rsid w:val="00915360"/>
    <w:rsid w:val="00915489"/>
    <w:rsid w:val="009157C1"/>
    <w:rsid w:val="00915900"/>
    <w:rsid w:val="00915994"/>
    <w:rsid w:val="009164E6"/>
    <w:rsid w:val="009169DE"/>
    <w:rsid w:val="009170FF"/>
    <w:rsid w:val="00917466"/>
    <w:rsid w:val="00921347"/>
    <w:rsid w:val="00921412"/>
    <w:rsid w:val="00921A02"/>
    <w:rsid w:val="00921B6B"/>
    <w:rsid w:val="0092275D"/>
    <w:rsid w:val="00923386"/>
    <w:rsid w:val="0092342B"/>
    <w:rsid w:val="00923FAE"/>
    <w:rsid w:val="00924C76"/>
    <w:rsid w:val="00925190"/>
    <w:rsid w:val="009259AE"/>
    <w:rsid w:val="00926123"/>
    <w:rsid w:val="009261B2"/>
    <w:rsid w:val="00926EC9"/>
    <w:rsid w:val="00927419"/>
    <w:rsid w:val="009278AA"/>
    <w:rsid w:val="009279BB"/>
    <w:rsid w:val="00927ACA"/>
    <w:rsid w:val="00927B40"/>
    <w:rsid w:val="00927F79"/>
    <w:rsid w:val="00930275"/>
    <w:rsid w:val="00930396"/>
    <w:rsid w:val="00931101"/>
    <w:rsid w:val="00931B77"/>
    <w:rsid w:val="00931CBD"/>
    <w:rsid w:val="00932400"/>
    <w:rsid w:val="00932884"/>
    <w:rsid w:val="00932D38"/>
    <w:rsid w:val="009334AE"/>
    <w:rsid w:val="009336EC"/>
    <w:rsid w:val="00933C0B"/>
    <w:rsid w:val="00933F7E"/>
    <w:rsid w:val="00934810"/>
    <w:rsid w:val="009350BA"/>
    <w:rsid w:val="0093525D"/>
    <w:rsid w:val="0093539E"/>
    <w:rsid w:val="009356BE"/>
    <w:rsid w:val="00935981"/>
    <w:rsid w:val="00935E42"/>
    <w:rsid w:val="00935EC2"/>
    <w:rsid w:val="00936096"/>
    <w:rsid w:val="00936119"/>
    <w:rsid w:val="00937074"/>
    <w:rsid w:val="00937E4A"/>
    <w:rsid w:val="009412D3"/>
    <w:rsid w:val="009418B5"/>
    <w:rsid w:val="009422FC"/>
    <w:rsid w:val="009424E6"/>
    <w:rsid w:val="009425F2"/>
    <w:rsid w:val="00943730"/>
    <w:rsid w:val="00943735"/>
    <w:rsid w:val="00943CDF"/>
    <w:rsid w:val="0094472B"/>
    <w:rsid w:val="00944C1D"/>
    <w:rsid w:val="00944F91"/>
    <w:rsid w:val="00945DD8"/>
    <w:rsid w:val="00946DE1"/>
    <w:rsid w:val="0094731E"/>
    <w:rsid w:val="00947471"/>
    <w:rsid w:val="00947576"/>
    <w:rsid w:val="00947C31"/>
    <w:rsid w:val="00947C3B"/>
    <w:rsid w:val="009501E6"/>
    <w:rsid w:val="009502BF"/>
    <w:rsid w:val="00950969"/>
    <w:rsid w:val="00950DB8"/>
    <w:rsid w:val="00951217"/>
    <w:rsid w:val="009514AC"/>
    <w:rsid w:val="009515E2"/>
    <w:rsid w:val="009516A3"/>
    <w:rsid w:val="00951937"/>
    <w:rsid w:val="00951E02"/>
    <w:rsid w:val="009520D7"/>
    <w:rsid w:val="009521B1"/>
    <w:rsid w:val="009521C2"/>
    <w:rsid w:val="00952375"/>
    <w:rsid w:val="00953418"/>
    <w:rsid w:val="0095388E"/>
    <w:rsid w:val="00953BB3"/>
    <w:rsid w:val="009545D7"/>
    <w:rsid w:val="009548D6"/>
    <w:rsid w:val="0095523F"/>
    <w:rsid w:val="0095558C"/>
    <w:rsid w:val="00955F02"/>
    <w:rsid w:val="00956089"/>
    <w:rsid w:val="00956DC3"/>
    <w:rsid w:val="00956F11"/>
    <w:rsid w:val="009570A2"/>
    <w:rsid w:val="009570EB"/>
    <w:rsid w:val="00957E1E"/>
    <w:rsid w:val="00960297"/>
    <w:rsid w:val="009604B8"/>
    <w:rsid w:val="009604FA"/>
    <w:rsid w:val="00960646"/>
    <w:rsid w:val="009614AF"/>
    <w:rsid w:val="00961F09"/>
    <w:rsid w:val="00962F1A"/>
    <w:rsid w:val="00963247"/>
    <w:rsid w:val="009635CA"/>
    <w:rsid w:val="00963756"/>
    <w:rsid w:val="00963ACF"/>
    <w:rsid w:val="009644BD"/>
    <w:rsid w:val="0096486C"/>
    <w:rsid w:val="00964B92"/>
    <w:rsid w:val="00964C11"/>
    <w:rsid w:val="009650DC"/>
    <w:rsid w:val="00965382"/>
    <w:rsid w:val="00965D62"/>
    <w:rsid w:val="0096685E"/>
    <w:rsid w:val="00966A30"/>
    <w:rsid w:val="00966D2A"/>
    <w:rsid w:val="00966E87"/>
    <w:rsid w:val="00967040"/>
    <w:rsid w:val="0096726E"/>
    <w:rsid w:val="00967B2E"/>
    <w:rsid w:val="00967BA8"/>
    <w:rsid w:val="00967C9F"/>
    <w:rsid w:val="00968189"/>
    <w:rsid w:val="00970981"/>
    <w:rsid w:val="009714FB"/>
    <w:rsid w:val="0097160C"/>
    <w:rsid w:val="00971FA4"/>
    <w:rsid w:val="0097272E"/>
    <w:rsid w:val="00972C3A"/>
    <w:rsid w:val="00972E29"/>
    <w:rsid w:val="00973057"/>
    <w:rsid w:val="00973701"/>
    <w:rsid w:val="00973C1F"/>
    <w:rsid w:val="00974540"/>
    <w:rsid w:val="00974D1B"/>
    <w:rsid w:val="00975070"/>
    <w:rsid w:val="009750D0"/>
    <w:rsid w:val="009752A7"/>
    <w:rsid w:val="00975DD9"/>
    <w:rsid w:val="00976A55"/>
    <w:rsid w:val="009775A3"/>
    <w:rsid w:val="009775D3"/>
    <w:rsid w:val="00977680"/>
    <w:rsid w:val="00977822"/>
    <w:rsid w:val="00977BF8"/>
    <w:rsid w:val="00980119"/>
    <w:rsid w:val="009813A0"/>
    <w:rsid w:val="00982987"/>
    <w:rsid w:val="00982C42"/>
    <w:rsid w:val="00982E75"/>
    <w:rsid w:val="00982ED8"/>
    <w:rsid w:val="0098379E"/>
    <w:rsid w:val="00983873"/>
    <w:rsid w:val="0098394D"/>
    <w:rsid w:val="00983A84"/>
    <w:rsid w:val="00983FE9"/>
    <w:rsid w:val="0098457B"/>
    <w:rsid w:val="00984B95"/>
    <w:rsid w:val="00984C6E"/>
    <w:rsid w:val="00984E49"/>
    <w:rsid w:val="00985743"/>
    <w:rsid w:val="009861B5"/>
    <w:rsid w:val="009864F4"/>
    <w:rsid w:val="00986725"/>
    <w:rsid w:val="00990A8C"/>
    <w:rsid w:val="00990C5F"/>
    <w:rsid w:val="00990CF8"/>
    <w:rsid w:val="00991076"/>
    <w:rsid w:val="00991239"/>
    <w:rsid w:val="0099146B"/>
    <w:rsid w:val="009914BC"/>
    <w:rsid w:val="00991D2E"/>
    <w:rsid w:val="00991EFB"/>
    <w:rsid w:val="0099242C"/>
    <w:rsid w:val="00992C71"/>
    <w:rsid w:val="00992F66"/>
    <w:rsid w:val="00993155"/>
    <w:rsid w:val="00993213"/>
    <w:rsid w:val="00993417"/>
    <w:rsid w:val="0099383F"/>
    <w:rsid w:val="009943C4"/>
    <w:rsid w:val="009945DA"/>
    <w:rsid w:val="0099470F"/>
    <w:rsid w:val="00994756"/>
    <w:rsid w:val="0099555B"/>
    <w:rsid w:val="00995832"/>
    <w:rsid w:val="00995B21"/>
    <w:rsid w:val="009960EE"/>
    <w:rsid w:val="009A063B"/>
    <w:rsid w:val="009A0651"/>
    <w:rsid w:val="009A0F9A"/>
    <w:rsid w:val="009A112D"/>
    <w:rsid w:val="009A1211"/>
    <w:rsid w:val="009A24E6"/>
    <w:rsid w:val="009A2FE6"/>
    <w:rsid w:val="009A331B"/>
    <w:rsid w:val="009A3DC9"/>
    <w:rsid w:val="009A40EC"/>
    <w:rsid w:val="009A49D4"/>
    <w:rsid w:val="009A49FF"/>
    <w:rsid w:val="009A53B1"/>
    <w:rsid w:val="009A5DAF"/>
    <w:rsid w:val="009A66C0"/>
    <w:rsid w:val="009A6732"/>
    <w:rsid w:val="009A6857"/>
    <w:rsid w:val="009A69FC"/>
    <w:rsid w:val="009A74D7"/>
    <w:rsid w:val="009B0BA0"/>
    <w:rsid w:val="009B0D70"/>
    <w:rsid w:val="009B11BE"/>
    <w:rsid w:val="009B128D"/>
    <w:rsid w:val="009B148A"/>
    <w:rsid w:val="009B2BC2"/>
    <w:rsid w:val="009B2C0F"/>
    <w:rsid w:val="009B2D1A"/>
    <w:rsid w:val="009B31C3"/>
    <w:rsid w:val="009B3436"/>
    <w:rsid w:val="009B343B"/>
    <w:rsid w:val="009B3786"/>
    <w:rsid w:val="009B3C3F"/>
    <w:rsid w:val="009B447D"/>
    <w:rsid w:val="009B4888"/>
    <w:rsid w:val="009B4B75"/>
    <w:rsid w:val="009B4DB7"/>
    <w:rsid w:val="009B4FB6"/>
    <w:rsid w:val="009B4FCF"/>
    <w:rsid w:val="009B55F3"/>
    <w:rsid w:val="009B66E5"/>
    <w:rsid w:val="009B6774"/>
    <w:rsid w:val="009B792B"/>
    <w:rsid w:val="009C0B75"/>
    <w:rsid w:val="009C1125"/>
    <w:rsid w:val="009C1276"/>
    <w:rsid w:val="009C133F"/>
    <w:rsid w:val="009C1503"/>
    <w:rsid w:val="009C1CEF"/>
    <w:rsid w:val="009C1D4E"/>
    <w:rsid w:val="009C2D0B"/>
    <w:rsid w:val="009C3025"/>
    <w:rsid w:val="009C34A8"/>
    <w:rsid w:val="009C360E"/>
    <w:rsid w:val="009C41DD"/>
    <w:rsid w:val="009C4273"/>
    <w:rsid w:val="009C46B8"/>
    <w:rsid w:val="009C4A57"/>
    <w:rsid w:val="009C4F4D"/>
    <w:rsid w:val="009C5658"/>
    <w:rsid w:val="009C569A"/>
    <w:rsid w:val="009C56F6"/>
    <w:rsid w:val="009C5874"/>
    <w:rsid w:val="009C599F"/>
    <w:rsid w:val="009C5BAE"/>
    <w:rsid w:val="009C7236"/>
    <w:rsid w:val="009C7473"/>
    <w:rsid w:val="009C7A29"/>
    <w:rsid w:val="009C7E7D"/>
    <w:rsid w:val="009D0516"/>
    <w:rsid w:val="009D11D3"/>
    <w:rsid w:val="009D196E"/>
    <w:rsid w:val="009D2A6F"/>
    <w:rsid w:val="009D2B6E"/>
    <w:rsid w:val="009D2DED"/>
    <w:rsid w:val="009D34DB"/>
    <w:rsid w:val="009D38F5"/>
    <w:rsid w:val="009D3C88"/>
    <w:rsid w:val="009D4197"/>
    <w:rsid w:val="009D4644"/>
    <w:rsid w:val="009D46BB"/>
    <w:rsid w:val="009D46F5"/>
    <w:rsid w:val="009D4CF5"/>
    <w:rsid w:val="009D4EEB"/>
    <w:rsid w:val="009D5464"/>
    <w:rsid w:val="009D59F7"/>
    <w:rsid w:val="009D5A45"/>
    <w:rsid w:val="009D5CC7"/>
    <w:rsid w:val="009D5F08"/>
    <w:rsid w:val="009D6388"/>
    <w:rsid w:val="009D63BB"/>
    <w:rsid w:val="009D6DB0"/>
    <w:rsid w:val="009D73D7"/>
    <w:rsid w:val="009D7656"/>
    <w:rsid w:val="009D76E2"/>
    <w:rsid w:val="009E017D"/>
    <w:rsid w:val="009E044E"/>
    <w:rsid w:val="009E0ACF"/>
    <w:rsid w:val="009E0C50"/>
    <w:rsid w:val="009E0E71"/>
    <w:rsid w:val="009E0EA8"/>
    <w:rsid w:val="009E11DA"/>
    <w:rsid w:val="009E1320"/>
    <w:rsid w:val="009E1810"/>
    <w:rsid w:val="009E21B7"/>
    <w:rsid w:val="009E2388"/>
    <w:rsid w:val="009E23C3"/>
    <w:rsid w:val="009E2733"/>
    <w:rsid w:val="009E27F8"/>
    <w:rsid w:val="009E2DE1"/>
    <w:rsid w:val="009E3D92"/>
    <w:rsid w:val="009E42C1"/>
    <w:rsid w:val="009E4BF6"/>
    <w:rsid w:val="009E4CF9"/>
    <w:rsid w:val="009E4EAC"/>
    <w:rsid w:val="009E5167"/>
    <w:rsid w:val="009E5499"/>
    <w:rsid w:val="009E54BA"/>
    <w:rsid w:val="009E6602"/>
    <w:rsid w:val="009E6B3B"/>
    <w:rsid w:val="009E6C59"/>
    <w:rsid w:val="009E6E6F"/>
    <w:rsid w:val="009E715B"/>
    <w:rsid w:val="009E7493"/>
    <w:rsid w:val="009E74A0"/>
    <w:rsid w:val="009E7987"/>
    <w:rsid w:val="009F0BA2"/>
    <w:rsid w:val="009F0CE1"/>
    <w:rsid w:val="009F1680"/>
    <w:rsid w:val="009F2C67"/>
    <w:rsid w:val="009F4840"/>
    <w:rsid w:val="009F4868"/>
    <w:rsid w:val="009F49B5"/>
    <w:rsid w:val="009F4E80"/>
    <w:rsid w:val="009F4FE7"/>
    <w:rsid w:val="009F562D"/>
    <w:rsid w:val="009F5636"/>
    <w:rsid w:val="009F57E8"/>
    <w:rsid w:val="009F5A8E"/>
    <w:rsid w:val="009F5F51"/>
    <w:rsid w:val="009F687A"/>
    <w:rsid w:val="009F6B49"/>
    <w:rsid w:val="009F6FDC"/>
    <w:rsid w:val="009F71B5"/>
    <w:rsid w:val="009F7F85"/>
    <w:rsid w:val="00A00FDA"/>
    <w:rsid w:val="00A01017"/>
    <w:rsid w:val="00A0120D"/>
    <w:rsid w:val="00A016F3"/>
    <w:rsid w:val="00A01ECD"/>
    <w:rsid w:val="00A0272F"/>
    <w:rsid w:val="00A02AF6"/>
    <w:rsid w:val="00A034FE"/>
    <w:rsid w:val="00A03BC0"/>
    <w:rsid w:val="00A03D39"/>
    <w:rsid w:val="00A04A18"/>
    <w:rsid w:val="00A053AA"/>
    <w:rsid w:val="00A05540"/>
    <w:rsid w:val="00A05596"/>
    <w:rsid w:val="00A06255"/>
    <w:rsid w:val="00A064B2"/>
    <w:rsid w:val="00A06820"/>
    <w:rsid w:val="00A0686A"/>
    <w:rsid w:val="00A06EB5"/>
    <w:rsid w:val="00A06F13"/>
    <w:rsid w:val="00A072D8"/>
    <w:rsid w:val="00A100ED"/>
    <w:rsid w:val="00A1034F"/>
    <w:rsid w:val="00A107FC"/>
    <w:rsid w:val="00A10D9F"/>
    <w:rsid w:val="00A1138D"/>
    <w:rsid w:val="00A113DD"/>
    <w:rsid w:val="00A118D1"/>
    <w:rsid w:val="00A11E26"/>
    <w:rsid w:val="00A1264E"/>
    <w:rsid w:val="00A1340D"/>
    <w:rsid w:val="00A138BD"/>
    <w:rsid w:val="00A13D18"/>
    <w:rsid w:val="00A13D96"/>
    <w:rsid w:val="00A149C7"/>
    <w:rsid w:val="00A14B27"/>
    <w:rsid w:val="00A14C36"/>
    <w:rsid w:val="00A14C53"/>
    <w:rsid w:val="00A155F8"/>
    <w:rsid w:val="00A15BE0"/>
    <w:rsid w:val="00A15DF1"/>
    <w:rsid w:val="00A1654E"/>
    <w:rsid w:val="00A16B5B"/>
    <w:rsid w:val="00A1716F"/>
    <w:rsid w:val="00A17470"/>
    <w:rsid w:val="00A1751E"/>
    <w:rsid w:val="00A2036C"/>
    <w:rsid w:val="00A2118C"/>
    <w:rsid w:val="00A21206"/>
    <w:rsid w:val="00A2121A"/>
    <w:rsid w:val="00A2136C"/>
    <w:rsid w:val="00A21540"/>
    <w:rsid w:val="00A215F9"/>
    <w:rsid w:val="00A21649"/>
    <w:rsid w:val="00A2185C"/>
    <w:rsid w:val="00A22512"/>
    <w:rsid w:val="00A23E1B"/>
    <w:rsid w:val="00A24296"/>
    <w:rsid w:val="00A2487C"/>
    <w:rsid w:val="00A255DF"/>
    <w:rsid w:val="00A25B93"/>
    <w:rsid w:val="00A26882"/>
    <w:rsid w:val="00A26A15"/>
    <w:rsid w:val="00A26A30"/>
    <w:rsid w:val="00A27112"/>
    <w:rsid w:val="00A271BE"/>
    <w:rsid w:val="00A27D9C"/>
    <w:rsid w:val="00A301DA"/>
    <w:rsid w:val="00A31657"/>
    <w:rsid w:val="00A316F5"/>
    <w:rsid w:val="00A32105"/>
    <w:rsid w:val="00A3217E"/>
    <w:rsid w:val="00A32874"/>
    <w:rsid w:val="00A32D85"/>
    <w:rsid w:val="00A3306A"/>
    <w:rsid w:val="00A332E1"/>
    <w:rsid w:val="00A33516"/>
    <w:rsid w:val="00A35EDE"/>
    <w:rsid w:val="00A36F12"/>
    <w:rsid w:val="00A36F3D"/>
    <w:rsid w:val="00A3725D"/>
    <w:rsid w:val="00A37EEA"/>
    <w:rsid w:val="00A4052F"/>
    <w:rsid w:val="00A405A4"/>
    <w:rsid w:val="00A4064F"/>
    <w:rsid w:val="00A40BE3"/>
    <w:rsid w:val="00A40EB2"/>
    <w:rsid w:val="00A412FC"/>
    <w:rsid w:val="00A413DE"/>
    <w:rsid w:val="00A41540"/>
    <w:rsid w:val="00A419E4"/>
    <w:rsid w:val="00A41D4C"/>
    <w:rsid w:val="00A41EAE"/>
    <w:rsid w:val="00A42471"/>
    <w:rsid w:val="00A42D93"/>
    <w:rsid w:val="00A431DB"/>
    <w:rsid w:val="00A43B9A"/>
    <w:rsid w:val="00A43E2D"/>
    <w:rsid w:val="00A44161"/>
    <w:rsid w:val="00A44933"/>
    <w:rsid w:val="00A44F29"/>
    <w:rsid w:val="00A4508E"/>
    <w:rsid w:val="00A459B6"/>
    <w:rsid w:val="00A45D2E"/>
    <w:rsid w:val="00A468B8"/>
    <w:rsid w:val="00A46F73"/>
    <w:rsid w:val="00A47407"/>
    <w:rsid w:val="00A476DA"/>
    <w:rsid w:val="00A47BF7"/>
    <w:rsid w:val="00A5015F"/>
    <w:rsid w:val="00A5080B"/>
    <w:rsid w:val="00A50D27"/>
    <w:rsid w:val="00A50D3C"/>
    <w:rsid w:val="00A510AC"/>
    <w:rsid w:val="00A51278"/>
    <w:rsid w:val="00A51553"/>
    <w:rsid w:val="00A5191F"/>
    <w:rsid w:val="00A51B63"/>
    <w:rsid w:val="00A52009"/>
    <w:rsid w:val="00A520FA"/>
    <w:rsid w:val="00A523B2"/>
    <w:rsid w:val="00A525F7"/>
    <w:rsid w:val="00A5302E"/>
    <w:rsid w:val="00A53243"/>
    <w:rsid w:val="00A536F5"/>
    <w:rsid w:val="00A53A95"/>
    <w:rsid w:val="00A544EB"/>
    <w:rsid w:val="00A54560"/>
    <w:rsid w:val="00A55F1C"/>
    <w:rsid w:val="00A5659C"/>
    <w:rsid w:val="00A567C7"/>
    <w:rsid w:val="00A5723B"/>
    <w:rsid w:val="00A572A0"/>
    <w:rsid w:val="00A573DA"/>
    <w:rsid w:val="00A5756A"/>
    <w:rsid w:val="00A578FF"/>
    <w:rsid w:val="00A57A00"/>
    <w:rsid w:val="00A60321"/>
    <w:rsid w:val="00A6156B"/>
    <w:rsid w:val="00A61C69"/>
    <w:rsid w:val="00A6221A"/>
    <w:rsid w:val="00A62D72"/>
    <w:rsid w:val="00A62F09"/>
    <w:rsid w:val="00A63091"/>
    <w:rsid w:val="00A63447"/>
    <w:rsid w:val="00A63708"/>
    <w:rsid w:val="00A6375C"/>
    <w:rsid w:val="00A639A5"/>
    <w:rsid w:val="00A63E3D"/>
    <w:rsid w:val="00A6410B"/>
    <w:rsid w:val="00A6439B"/>
    <w:rsid w:val="00A64802"/>
    <w:rsid w:val="00A657A8"/>
    <w:rsid w:val="00A659BF"/>
    <w:rsid w:val="00A65AE5"/>
    <w:rsid w:val="00A65E77"/>
    <w:rsid w:val="00A66B42"/>
    <w:rsid w:val="00A6770B"/>
    <w:rsid w:val="00A67C2F"/>
    <w:rsid w:val="00A67CD4"/>
    <w:rsid w:val="00A701F2"/>
    <w:rsid w:val="00A707AB"/>
    <w:rsid w:val="00A708B2"/>
    <w:rsid w:val="00A70BF7"/>
    <w:rsid w:val="00A70C7D"/>
    <w:rsid w:val="00A71269"/>
    <w:rsid w:val="00A71FE1"/>
    <w:rsid w:val="00A7321E"/>
    <w:rsid w:val="00A73871"/>
    <w:rsid w:val="00A73915"/>
    <w:rsid w:val="00A74066"/>
    <w:rsid w:val="00A741A7"/>
    <w:rsid w:val="00A7446B"/>
    <w:rsid w:val="00A74689"/>
    <w:rsid w:val="00A74A67"/>
    <w:rsid w:val="00A753DC"/>
    <w:rsid w:val="00A75AB9"/>
    <w:rsid w:val="00A76439"/>
    <w:rsid w:val="00A76ECE"/>
    <w:rsid w:val="00A7702D"/>
    <w:rsid w:val="00A77072"/>
    <w:rsid w:val="00A77816"/>
    <w:rsid w:val="00A77A8A"/>
    <w:rsid w:val="00A800E8"/>
    <w:rsid w:val="00A80AB5"/>
    <w:rsid w:val="00A8109D"/>
    <w:rsid w:val="00A8155C"/>
    <w:rsid w:val="00A81ADD"/>
    <w:rsid w:val="00A81C77"/>
    <w:rsid w:val="00A81DF2"/>
    <w:rsid w:val="00A82794"/>
    <w:rsid w:val="00A82E1C"/>
    <w:rsid w:val="00A82E26"/>
    <w:rsid w:val="00A831F3"/>
    <w:rsid w:val="00A83568"/>
    <w:rsid w:val="00A8365F"/>
    <w:rsid w:val="00A83D7D"/>
    <w:rsid w:val="00A8406B"/>
    <w:rsid w:val="00A84870"/>
    <w:rsid w:val="00A84896"/>
    <w:rsid w:val="00A84D39"/>
    <w:rsid w:val="00A8504E"/>
    <w:rsid w:val="00A851D3"/>
    <w:rsid w:val="00A85303"/>
    <w:rsid w:val="00A85E16"/>
    <w:rsid w:val="00A86132"/>
    <w:rsid w:val="00A86F72"/>
    <w:rsid w:val="00A870AC"/>
    <w:rsid w:val="00A872CD"/>
    <w:rsid w:val="00A8770A"/>
    <w:rsid w:val="00A87E0C"/>
    <w:rsid w:val="00A90169"/>
    <w:rsid w:val="00A90DD5"/>
    <w:rsid w:val="00A9151F"/>
    <w:rsid w:val="00A91636"/>
    <w:rsid w:val="00A91F9A"/>
    <w:rsid w:val="00A92E07"/>
    <w:rsid w:val="00A92FEE"/>
    <w:rsid w:val="00A9300F"/>
    <w:rsid w:val="00A930BF"/>
    <w:rsid w:val="00A93C5F"/>
    <w:rsid w:val="00A94711"/>
    <w:rsid w:val="00A95482"/>
    <w:rsid w:val="00A957E5"/>
    <w:rsid w:val="00A958AF"/>
    <w:rsid w:val="00A958DC"/>
    <w:rsid w:val="00A95985"/>
    <w:rsid w:val="00A95E6D"/>
    <w:rsid w:val="00A95F5D"/>
    <w:rsid w:val="00A96EFF"/>
    <w:rsid w:val="00A97F1C"/>
    <w:rsid w:val="00AA02CD"/>
    <w:rsid w:val="00AA033B"/>
    <w:rsid w:val="00AA0671"/>
    <w:rsid w:val="00AA094E"/>
    <w:rsid w:val="00AA1317"/>
    <w:rsid w:val="00AA195C"/>
    <w:rsid w:val="00AA19CE"/>
    <w:rsid w:val="00AA1E2D"/>
    <w:rsid w:val="00AA2138"/>
    <w:rsid w:val="00AA38F6"/>
    <w:rsid w:val="00AA3DBD"/>
    <w:rsid w:val="00AA3EE4"/>
    <w:rsid w:val="00AA4067"/>
    <w:rsid w:val="00AA4D86"/>
    <w:rsid w:val="00AA4EB8"/>
    <w:rsid w:val="00AA5177"/>
    <w:rsid w:val="00AA5282"/>
    <w:rsid w:val="00AA59E4"/>
    <w:rsid w:val="00AA5DF7"/>
    <w:rsid w:val="00AA5E51"/>
    <w:rsid w:val="00AA63C9"/>
    <w:rsid w:val="00AA6AE5"/>
    <w:rsid w:val="00AA6D2E"/>
    <w:rsid w:val="00AA6F91"/>
    <w:rsid w:val="00AA76E4"/>
    <w:rsid w:val="00AA78CD"/>
    <w:rsid w:val="00AA79F3"/>
    <w:rsid w:val="00AB007D"/>
    <w:rsid w:val="00AB035B"/>
    <w:rsid w:val="00AB0A8D"/>
    <w:rsid w:val="00AB0DA6"/>
    <w:rsid w:val="00AB1393"/>
    <w:rsid w:val="00AB1BB9"/>
    <w:rsid w:val="00AB1E70"/>
    <w:rsid w:val="00AB212D"/>
    <w:rsid w:val="00AB2793"/>
    <w:rsid w:val="00AB2C1C"/>
    <w:rsid w:val="00AB2D4A"/>
    <w:rsid w:val="00AB39A4"/>
    <w:rsid w:val="00AB3EFD"/>
    <w:rsid w:val="00AB403A"/>
    <w:rsid w:val="00AB4E7C"/>
    <w:rsid w:val="00AB522A"/>
    <w:rsid w:val="00AB5673"/>
    <w:rsid w:val="00AB5CF6"/>
    <w:rsid w:val="00AB64FA"/>
    <w:rsid w:val="00AB6760"/>
    <w:rsid w:val="00AB6EAB"/>
    <w:rsid w:val="00AB73B1"/>
    <w:rsid w:val="00AC00C7"/>
    <w:rsid w:val="00AC061F"/>
    <w:rsid w:val="00AC0781"/>
    <w:rsid w:val="00AC084D"/>
    <w:rsid w:val="00AC09F7"/>
    <w:rsid w:val="00AC10B0"/>
    <w:rsid w:val="00AC1372"/>
    <w:rsid w:val="00AC170C"/>
    <w:rsid w:val="00AC1A77"/>
    <w:rsid w:val="00AC200B"/>
    <w:rsid w:val="00AC2301"/>
    <w:rsid w:val="00AC295B"/>
    <w:rsid w:val="00AC3065"/>
    <w:rsid w:val="00AC3185"/>
    <w:rsid w:val="00AC38FB"/>
    <w:rsid w:val="00AC3B1C"/>
    <w:rsid w:val="00AC40F2"/>
    <w:rsid w:val="00AC413A"/>
    <w:rsid w:val="00AC4B90"/>
    <w:rsid w:val="00AC5303"/>
    <w:rsid w:val="00AC54BB"/>
    <w:rsid w:val="00AC5C85"/>
    <w:rsid w:val="00AC6049"/>
    <w:rsid w:val="00AC6448"/>
    <w:rsid w:val="00AC67CF"/>
    <w:rsid w:val="00AC69B5"/>
    <w:rsid w:val="00AC6FB1"/>
    <w:rsid w:val="00AC7914"/>
    <w:rsid w:val="00AC79C2"/>
    <w:rsid w:val="00AC7A81"/>
    <w:rsid w:val="00AD0356"/>
    <w:rsid w:val="00AD0F1F"/>
    <w:rsid w:val="00AD10EA"/>
    <w:rsid w:val="00AD13D5"/>
    <w:rsid w:val="00AD1606"/>
    <w:rsid w:val="00AD1754"/>
    <w:rsid w:val="00AD175A"/>
    <w:rsid w:val="00AD2D8A"/>
    <w:rsid w:val="00AD2DD2"/>
    <w:rsid w:val="00AD306E"/>
    <w:rsid w:val="00AD3448"/>
    <w:rsid w:val="00AD36B1"/>
    <w:rsid w:val="00AD414A"/>
    <w:rsid w:val="00AD420F"/>
    <w:rsid w:val="00AD43CA"/>
    <w:rsid w:val="00AD4769"/>
    <w:rsid w:val="00AD4961"/>
    <w:rsid w:val="00AD4A30"/>
    <w:rsid w:val="00AD5845"/>
    <w:rsid w:val="00AD5A72"/>
    <w:rsid w:val="00AD5F71"/>
    <w:rsid w:val="00AD64FD"/>
    <w:rsid w:val="00AD65C1"/>
    <w:rsid w:val="00AD6A77"/>
    <w:rsid w:val="00AD6BD2"/>
    <w:rsid w:val="00AD7E1F"/>
    <w:rsid w:val="00AE04DF"/>
    <w:rsid w:val="00AE08AE"/>
    <w:rsid w:val="00AE0B3D"/>
    <w:rsid w:val="00AE0E76"/>
    <w:rsid w:val="00AE1301"/>
    <w:rsid w:val="00AE13C9"/>
    <w:rsid w:val="00AE1461"/>
    <w:rsid w:val="00AE196E"/>
    <w:rsid w:val="00AE19DB"/>
    <w:rsid w:val="00AE1D50"/>
    <w:rsid w:val="00AE2320"/>
    <w:rsid w:val="00AE2FAD"/>
    <w:rsid w:val="00AE30F3"/>
    <w:rsid w:val="00AE3AAF"/>
    <w:rsid w:val="00AE3D37"/>
    <w:rsid w:val="00AE45EA"/>
    <w:rsid w:val="00AE4856"/>
    <w:rsid w:val="00AE4908"/>
    <w:rsid w:val="00AE4AE3"/>
    <w:rsid w:val="00AE514E"/>
    <w:rsid w:val="00AE556C"/>
    <w:rsid w:val="00AE5E49"/>
    <w:rsid w:val="00AE63DE"/>
    <w:rsid w:val="00AE668B"/>
    <w:rsid w:val="00AE7CCC"/>
    <w:rsid w:val="00AF011C"/>
    <w:rsid w:val="00AF05C4"/>
    <w:rsid w:val="00AF0739"/>
    <w:rsid w:val="00AF08A0"/>
    <w:rsid w:val="00AF0D4C"/>
    <w:rsid w:val="00AF1921"/>
    <w:rsid w:val="00AF1BEA"/>
    <w:rsid w:val="00AF2000"/>
    <w:rsid w:val="00AF2527"/>
    <w:rsid w:val="00AF2529"/>
    <w:rsid w:val="00AF3192"/>
    <w:rsid w:val="00AF31C8"/>
    <w:rsid w:val="00AF4D3B"/>
    <w:rsid w:val="00AF5E57"/>
    <w:rsid w:val="00AF609A"/>
    <w:rsid w:val="00AF6329"/>
    <w:rsid w:val="00AF6400"/>
    <w:rsid w:val="00AF7725"/>
    <w:rsid w:val="00AF774D"/>
    <w:rsid w:val="00B0004D"/>
    <w:rsid w:val="00B009E0"/>
    <w:rsid w:val="00B00A9C"/>
    <w:rsid w:val="00B00A9D"/>
    <w:rsid w:val="00B0184D"/>
    <w:rsid w:val="00B01952"/>
    <w:rsid w:val="00B0213B"/>
    <w:rsid w:val="00B02561"/>
    <w:rsid w:val="00B02A7D"/>
    <w:rsid w:val="00B03097"/>
    <w:rsid w:val="00B03651"/>
    <w:rsid w:val="00B03EB4"/>
    <w:rsid w:val="00B03FE6"/>
    <w:rsid w:val="00B0408C"/>
    <w:rsid w:val="00B0476D"/>
    <w:rsid w:val="00B05602"/>
    <w:rsid w:val="00B06056"/>
    <w:rsid w:val="00B061D1"/>
    <w:rsid w:val="00B061F7"/>
    <w:rsid w:val="00B065F2"/>
    <w:rsid w:val="00B066FE"/>
    <w:rsid w:val="00B06A97"/>
    <w:rsid w:val="00B073D4"/>
    <w:rsid w:val="00B0766E"/>
    <w:rsid w:val="00B07948"/>
    <w:rsid w:val="00B10BAC"/>
    <w:rsid w:val="00B1108C"/>
    <w:rsid w:val="00B11B3C"/>
    <w:rsid w:val="00B11E44"/>
    <w:rsid w:val="00B12041"/>
    <w:rsid w:val="00B12A32"/>
    <w:rsid w:val="00B13BF4"/>
    <w:rsid w:val="00B143ED"/>
    <w:rsid w:val="00B1500C"/>
    <w:rsid w:val="00B153BB"/>
    <w:rsid w:val="00B15538"/>
    <w:rsid w:val="00B161B8"/>
    <w:rsid w:val="00B165F6"/>
    <w:rsid w:val="00B16745"/>
    <w:rsid w:val="00B16857"/>
    <w:rsid w:val="00B16CF1"/>
    <w:rsid w:val="00B17302"/>
    <w:rsid w:val="00B175EE"/>
    <w:rsid w:val="00B17E7B"/>
    <w:rsid w:val="00B211AA"/>
    <w:rsid w:val="00B21323"/>
    <w:rsid w:val="00B21843"/>
    <w:rsid w:val="00B21B67"/>
    <w:rsid w:val="00B21BE3"/>
    <w:rsid w:val="00B221F0"/>
    <w:rsid w:val="00B227F5"/>
    <w:rsid w:val="00B23C13"/>
    <w:rsid w:val="00B23F89"/>
    <w:rsid w:val="00B244FE"/>
    <w:rsid w:val="00B24826"/>
    <w:rsid w:val="00B24FA6"/>
    <w:rsid w:val="00B25106"/>
    <w:rsid w:val="00B2517E"/>
    <w:rsid w:val="00B256F7"/>
    <w:rsid w:val="00B25AF1"/>
    <w:rsid w:val="00B25DA0"/>
    <w:rsid w:val="00B262A1"/>
    <w:rsid w:val="00B26301"/>
    <w:rsid w:val="00B26365"/>
    <w:rsid w:val="00B272EC"/>
    <w:rsid w:val="00B277D7"/>
    <w:rsid w:val="00B278FE"/>
    <w:rsid w:val="00B27CA7"/>
    <w:rsid w:val="00B30943"/>
    <w:rsid w:val="00B30EA5"/>
    <w:rsid w:val="00B30F65"/>
    <w:rsid w:val="00B31323"/>
    <w:rsid w:val="00B314D8"/>
    <w:rsid w:val="00B316A9"/>
    <w:rsid w:val="00B3216B"/>
    <w:rsid w:val="00B32314"/>
    <w:rsid w:val="00B3261A"/>
    <w:rsid w:val="00B33E15"/>
    <w:rsid w:val="00B348E7"/>
    <w:rsid w:val="00B34929"/>
    <w:rsid w:val="00B35679"/>
    <w:rsid w:val="00B35E6E"/>
    <w:rsid w:val="00B36306"/>
    <w:rsid w:val="00B3662D"/>
    <w:rsid w:val="00B369CD"/>
    <w:rsid w:val="00B36E47"/>
    <w:rsid w:val="00B372ED"/>
    <w:rsid w:val="00B37A48"/>
    <w:rsid w:val="00B37B11"/>
    <w:rsid w:val="00B37FE4"/>
    <w:rsid w:val="00B412D1"/>
    <w:rsid w:val="00B41ED5"/>
    <w:rsid w:val="00B42646"/>
    <w:rsid w:val="00B427AB"/>
    <w:rsid w:val="00B4318A"/>
    <w:rsid w:val="00B4383B"/>
    <w:rsid w:val="00B43E4D"/>
    <w:rsid w:val="00B43F40"/>
    <w:rsid w:val="00B448DF"/>
    <w:rsid w:val="00B44950"/>
    <w:rsid w:val="00B44B34"/>
    <w:rsid w:val="00B44EC7"/>
    <w:rsid w:val="00B4599E"/>
    <w:rsid w:val="00B45A02"/>
    <w:rsid w:val="00B45AD7"/>
    <w:rsid w:val="00B469D8"/>
    <w:rsid w:val="00B46AA4"/>
    <w:rsid w:val="00B46AEF"/>
    <w:rsid w:val="00B46D28"/>
    <w:rsid w:val="00B47B36"/>
    <w:rsid w:val="00B47BCA"/>
    <w:rsid w:val="00B47F91"/>
    <w:rsid w:val="00B5052F"/>
    <w:rsid w:val="00B50821"/>
    <w:rsid w:val="00B50F20"/>
    <w:rsid w:val="00B50FE9"/>
    <w:rsid w:val="00B51088"/>
    <w:rsid w:val="00B511D1"/>
    <w:rsid w:val="00B51339"/>
    <w:rsid w:val="00B51490"/>
    <w:rsid w:val="00B514AF"/>
    <w:rsid w:val="00B51965"/>
    <w:rsid w:val="00B5225B"/>
    <w:rsid w:val="00B529F3"/>
    <w:rsid w:val="00B52C08"/>
    <w:rsid w:val="00B53274"/>
    <w:rsid w:val="00B53454"/>
    <w:rsid w:val="00B5380C"/>
    <w:rsid w:val="00B53B03"/>
    <w:rsid w:val="00B53F72"/>
    <w:rsid w:val="00B53FCF"/>
    <w:rsid w:val="00B53FEA"/>
    <w:rsid w:val="00B54604"/>
    <w:rsid w:val="00B54745"/>
    <w:rsid w:val="00B54A3A"/>
    <w:rsid w:val="00B552C2"/>
    <w:rsid w:val="00B55C23"/>
    <w:rsid w:val="00B55D31"/>
    <w:rsid w:val="00B56016"/>
    <w:rsid w:val="00B562E8"/>
    <w:rsid w:val="00B56458"/>
    <w:rsid w:val="00B570E4"/>
    <w:rsid w:val="00B57758"/>
    <w:rsid w:val="00B60684"/>
    <w:rsid w:val="00B608D8"/>
    <w:rsid w:val="00B6091D"/>
    <w:rsid w:val="00B61648"/>
    <w:rsid w:val="00B61811"/>
    <w:rsid w:val="00B620BD"/>
    <w:rsid w:val="00B62387"/>
    <w:rsid w:val="00B6343A"/>
    <w:rsid w:val="00B639F4"/>
    <w:rsid w:val="00B6446D"/>
    <w:rsid w:val="00B64992"/>
    <w:rsid w:val="00B64EFA"/>
    <w:rsid w:val="00B65891"/>
    <w:rsid w:val="00B674BD"/>
    <w:rsid w:val="00B677BE"/>
    <w:rsid w:val="00B67DE0"/>
    <w:rsid w:val="00B7009C"/>
    <w:rsid w:val="00B70302"/>
    <w:rsid w:val="00B70376"/>
    <w:rsid w:val="00B70AC5"/>
    <w:rsid w:val="00B70BCA"/>
    <w:rsid w:val="00B70C96"/>
    <w:rsid w:val="00B71316"/>
    <w:rsid w:val="00B71A8D"/>
    <w:rsid w:val="00B71AD2"/>
    <w:rsid w:val="00B71B9D"/>
    <w:rsid w:val="00B71BD8"/>
    <w:rsid w:val="00B71C77"/>
    <w:rsid w:val="00B72061"/>
    <w:rsid w:val="00B72664"/>
    <w:rsid w:val="00B7287C"/>
    <w:rsid w:val="00B72EC2"/>
    <w:rsid w:val="00B73B1C"/>
    <w:rsid w:val="00B73C5A"/>
    <w:rsid w:val="00B74254"/>
    <w:rsid w:val="00B747B5"/>
    <w:rsid w:val="00B7525B"/>
    <w:rsid w:val="00B75DD2"/>
    <w:rsid w:val="00B769BE"/>
    <w:rsid w:val="00B76ACC"/>
    <w:rsid w:val="00B76E4F"/>
    <w:rsid w:val="00B76FBC"/>
    <w:rsid w:val="00B7762D"/>
    <w:rsid w:val="00B779C2"/>
    <w:rsid w:val="00B77A7E"/>
    <w:rsid w:val="00B77DE1"/>
    <w:rsid w:val="00B77EA6"/>
    <w:rsid w:val="00B80510"/>
    <w:rsid w:val="00B807D4"/>
    <w:rsid w:val="00B80F62"/>
    <w:rsid w:val="00B81385"/>
    <w:rsid w:val="00B817BF"/>
    <w:rsid w:val="00B81A84"/>
    <w:rsid w:val="00B81C5A"/>
    <w:rsid w:val="00B81DD4"/>
    <w:rsid w:val="00B821D6"/>
    <w:rsid w:val="00B82412"/>
    <w:rsid w:val="00B831EB"/>
    <w:rsid w:val="00B837CF"/>
    <w:rsid w:val="00B838CF"/>
    <w:rsid w:val="00B84E17"/>
    <w:rsid w:val="00B85720"/>
    <w:rsid w:val="00B85B03"/>
    <w:rsid w:val="00B86174"/>
    <w:rsid w:val="00B86674"/>
    <w:rsid w:val="00B8667D"/>
    <w:rsid w:val="00B869C3"/>
    <w:rsid w:val="00B86F16"/>
    <w:rsid w:val="00B87782"/>
    <w:rsid w:val="00B87880"/>
    <w:rsid w:val="00B87DC8"/>
    <w:rsid w:val="00B90149"/>
    <w:rsid w:val="00B9074A"/>
    <w:rsid w:val="00B90BF2"/>
    <w:rsid w:val="00B90C4D"/>
    <w:rsid w:val="00B90DE3"/>
    <w:rsid w:val="00B91B80"/>
    <w:rsid w:val="00B92FD4"/>
    <w:rsid w:val="00B9314F"/>
    <w:rsid w:val="00B93249"/>
    <w:rsid w:val="00B933C7"/>
    <w:rsid w:val="00B93756"/>
    <w:rsid w:val="00B93B86"/>
    <w:rsid w:val="00B94233"/>
    <w:rsid w:val="00B94AD3"/>
    <w:rsid w:val="00B94C28"/>
    <w:rsid w:val="00B9509F"/>
    <w:rsid w:val="00B95308"/>
    <w:rsid w:val="00B953B1"/>
    <w:rsid w:val="00B957C5"/>
    <w:rsid w:val="00B965E8"/>
    <w:rsid w:val="00B97252"/>
    <w:rsid w:val="00B97419"/>
    <w:rsid w:val="00B976B8"/>
    <w:rsid w:val="00BA0CFC"/>
    <w:rsid w:val="00BA102F"/>
    <w:rsid w:val="00BA1806"/>
    <w:rsid w:val="00BA2295"/>
    <w:rsid w:val="00BA247A"/>
    <w:rsid w:val="00BA2AAC"/>
    <w:rsid w:val="00BA2BD8"/>
    <w:rsid w:val="00BA32E1"/>
    <w:rsid w:val="00BA3CC4"/>
    <w:rsid w:val="00BA3CCC"/>
    <w:rsid w:val="00BA41FE"/>
    <w:rsid w:val="00BA4CCC"/>
    <w:rsid w:val="00BA5188"/>
    <w:rsid w:val="00BA55E3"/>
    <w:rsid w:val="00BA58B7"/>
    <w:rsid w:val="00BA59CB"/>
    <w:rsid w:val="00BA5E38"/>
    <w:rsid w:val="00BA622F"/>
    <w:rsid w:val="00BA64C1"/>
    <w:rsid w:val="00BA710F"/>
    <w:rsid w:val="00BA73B1"/>
    <w:rsid w:val="00BA7C00"/>
    <w:rsid w:val="00BB0B85"/>
    <w:rsid w:val="00BB0D8B"/>
    <w:rsid w:val="00BB0DB6"/>
    <w:rsid w:val="00BB0EE5"/>
    <w:rsid w:val="00BB1106"/>
    <w:rsid w:val="00BB1447"/>
    <w:rsid w:val="00BB159E"/>
    <w:rsid w:val="00BB2CED"/>
    <w:rsid w:val="00BB3151"/>
    <w:rsid w:val="00BB34BE"/>
    <w:rsid w:val="00BB47A0"/>
    <w:rsid w:val="00BB49B8"/>
    <w:rsid w:val="00BB5073"/>
    <w:rsid w:val="00BB5408"/>
    <w:rsid w:val="00BB5B3F"/>
    <w:rsid w:val="00BB5F8F"/>
    <w:rsid w:val="00BB6165"/>
    <w:rsid w:val="00BB6469"/>
    <w:rsid w:val="00BB6590"/>
    <w:rsid w:val="00BB6A32"/>
    <w:rsid w:val="00BB6FD9"/>
    <w:rsid w:val="00BB7E9F"/>
    <w:rsid w:val="00BC03D1"/>
    <w:rsid w:val="00BC040F"/>
    <w:rsid w:val="00BC0571"/>
    <w:rsid w:val="00BC0729"/>
    <w:rsid w:val="00BC139F"/>
    <w:rsid w:val="00BC19F7"/>
    <w:rsid w:val="00BC1DA1"/>
    <w:rsid w:val="00BC21F1"/>
    <w:rsid w:val="00BC2EF0"/>
    <w:rsid w:val="00BC3044"/>
    <w:rsid w:val="00BC32B2"/>
    <w:rsid w:val="00BC3317"/>
    <w:rsid w:val="00BC410C"/>
    <w:rsid w:val="00BC43E3"/>
    <w:rsid w:val="00BC461B"/>
    <w:rsid w:val="00BC4A02"/>
    <w:rsid w:val="00BC501B"/>
    <w:rsid w:val="00BC50F6"/>
    <w:rsid w:val="00BC51ED"/>
    <w:rsid w:val="00BC53AA"/>
    <w:rsid w:val="00BC5436"/>
    <w:rsid w:val="00BC54C3"/>
    <w:rsid w:val="00BC5546"/>
    <w:rsid w:val="00BC5BC3"/>
    <w:rsid w:val="00BC5C69"/>
    <w:rsid w:val="00BC5CCD"/>
    <w:rsid w:val="00BC62E1"/>
    <w:rsid w:val="00BC644F"/>
    <w:rsid w:val="00BC65B9"/>
    <w:rsid w:val="00BC67B1"/>
    <w:rsid w:val="00BC69D9"/>
    <w:rsid w:val="00BC6CAA"/>
    <w:rsid w:val="00BC7298"/>
    <w:rsid w:val="00BC745E"/>
    <w:rsid w:val="00BC773B"/>
    <w:rsid w:val="00BC7842"/>
    <w:rsid w:val="00BC7CF7"/>
    <w:rsid w:val="00BC7DCE"/>
    <w:rsid w:val="00BC7E17"/>
    <w:rsid w:val="00BC7FDF"/>
    <w:rsid w:val="00BD0315"/>
    <w:rsid w:val="00BD0476"/>
    <w:rsid w:val="00BD0D21"/>
    <w:rsid w:val="00BD0F06"/>
    <w:rsid w:val="00BD0FE1"/>
    <w:rsid w:val="00BD1505"/>
    <w:rsid w:val="00BD2E34"/>
    <w:rsid w:val="00BD303F"/>
    <w:rsid w:val="00BD40CB"/>
    <w:rsid w:val="00BD6884"/>
    <w:rsid w:val="00BD6A65"/>
    <w:rsid w:val="00BD6E9B"/>
    <w:rsid w:val="00BD7469"/>
    <w:rsid w:val="00BD75DC"/>
    <w:rsid w:val="00BD77B0"/>
    <w:rsid w:val="00BD7892"/>
    <w:rsid w:val="00BD7925"/>
    <w:rsid w:val="00BD7D3E"/>
    <w:rsid w:val="00BE00AD"/>
    <w:rsid w:val="00BE02CA"/>
    <w:rsid w:val="00BE0445"/>
    <w:rsid w:val="00BE04FB"/>
    <w:rsid w:val="00BE0983"/>
    <w:rsid w:val="00BE0D9F"/>
    <w:rsid w:val="00BE10E5"/>
    <w:rsid w:val="00BE126D"/>
    <w:rsid w:val="00BE1C88"/>
    <w:rsid w:val="00BE1DE7"/>
    <w:rsid w:val="00BE1E3A"/>
    <w:rsid w:val="00BE1F4B"/>
    <w:rsid w:val="00BE246A"/>
    <w:rsid w:val="00BE24F3"/>
    <w:rsid w:val="00BE2741"/>
    <w:rsid w:val="00BE2942"/>
    <w:rsid w:val="00BE2A34"/>
    <w:rsid w:val="00BE2A57"/>
    <w:rsid w:val="00BE2D96"/>
    <w:rsid w:val="00BE331A"/>
    <w:rsid w:val="00BE3F5A"/>
    <w:rsid w:val="00BE3FAE"/>
    <w:rsid w:val="00BE41ED"/>
    <w:rsid w:val="00BE43C2"/>
    <w:rsid w:val="00BE5130"/>
    <w:rsid w:val="00BE600D"/>
    <w:rsid w:val="00BE612B"/>
    <w:rsid w:val="00BE704E"/>
    <w:rsid w:val="00BE7888"/>
    <w:rsid w:val="00BF0124"/>
    <w:rsid w:val="00BF01A0"/>
    <w:rsid w:val="00BF045D"/>
    <w:rsid w:val="00BF04E2"/>
    <w:rsid w:val="00BF0A10"/>
    <w:rsid w:val="00BF186A"/>
    <w:rsid w:val="00BF22BA"/>
    <w:rsid w:val="00BF2E8B"/>
    <w:rsid w:val="00BF3403"/>
    <w:rsid w:val="00BF36F4"/>
    <w:rsid w:val="00BF383D"/>
    <w:rsid w:val="00BF39D8"/>
    <w:rsid w:val="00BF441D"/>
    <w:rsid w:val="00BF45B3"/>
    <w:rsid w:val="00BF45C2"/>
    <w:rsid w:val="00BF4DEE"/>
    <w:rsid w:val="00BF5373"/>
    <w:rsid w:val="00BF59AC"/>
    <w:rsid w:val="00BF5B96"/>
    <w:rsid w:val="00BF5F4E"/>
    <w:rsid w:val="00BF5FF3"/>
    <w:rsid w:val="00BF65A6"/>
    <w:rsid w:val="00BF663C"/>
    <w:rsid w:val="00BF67F6"/>
    <w:rsid w:val="00BF67FD"/>
    <w:rsid w:val="00BF6ABD"/>
    <w:rsid w:val="00BF7E3F"/>
    <w:rsid w:val="00BF7F08"/>
    <w:rsid w:val="00C002EB"/>
    <w:rsid w:val="00C00C72"/>
    <w:rsid w:val="00C01239"/>
    <w:rsid w:val="00C01279"/>
    <w:rsid w:val="00C01A00"/>
    <w:rsid w:val="00C01B1D"/>
    <w:rsid w:val="00C01B38"/>
    <w:rsid w:val="00C01CE4"/>
    <w:rsid w:val="00C021A8"/>
    <w:rsid w:val="00C02F09"/>
    <w:rsid w:val="00C03286"/>
    <w:rsid w:val="00C036BA"/>
    <w:rsid w:val="00C03815"/>
    <w:rsid w:val="00C03FBF"/>
    <w:rsid w:val="00C046F9"/>
    <w:rsid w:val="00C04C0A"/>
    <w:rsid w:val="00C04C5F"/>
    <w:rsid w:val="00C04CCE"/>
    <w:rsid w:val="00C053CA"/>
    <w:rsid w:val="00C05BF7"/>
    <w:rsid w:val="00C05C5F"/>
    <w:rsid w:val="00C05F8B"/>
    <w:rsid w:val="00C0624B"/>
    <w:rsid w:val="00C06DA4"/>
    <w:rsid w:val="00C071E9"/>
    <w:rsid w:val="00C07A3A"/>
    <w:rsid w:val="00C07DEC"/>
    <w:rsid w:val="00C1001E"/>
    <w:rsid w:val="00C10204"/>
    <w:rsid w:val="00C1026E"/>
    <w:rsid w:val="00C105A2"/>
    <w:rsid w:val="00C10905"/>
    <w:rsid w:val="00C10A20"/>
    <w:rsid w:val="00C11B31"/>
    <w:rsid w:val="00C11CD5"/>
    <w:rsid w:val="00C11E07"/>
    <w:rsid w:val="00C12049"/>
    <w:rsid w:val="00C12173"/>
    <w:rsid w:val="00C124E3"/>
    <w:rsid w:val="00C12C3C"/>
    <w:rsid w:val="00C12E24"/>
    <w:rsid w:val="00C13585"/>
    <w:rsid w:val="00C1361C"/>
    <w:rsid w:val="00C13CCD"/>
    <w:rsid w:val="00C1437D"/>
    <w:rsid w:val="00C14B39"/>
    <w:rsid w:val="00C15B2D"/>
    <w:rsid w:val="00C16218"/>
    <w:rsid w:val="00C16AD7"/>
    <w:rsid w:val="00C175B0"/>
    <w:rsid w:val="00C17733"/>
    <w:rsid w:val="00C17CBA"/>
    <w:rsid w:val="00C17E17"/>
    <w:rsid w:val="00C2085F"/>
    <w:rsid w:val="00C20F7E"/>
    <w:rsid w:val="00C21B10"/>
    <w:rsid w:val="00C21D70"/>
    <w:rsid w:val="00C21EB7"/>
    <w:rsid w:val="00C2208B"/>
    <w:rsid w:val="00C22603"/>
    <w:rsid w:val="00C22610"/>
    <w:rsid w:val="00C230C3"/>
    <w:rsid w:val="00C239B8"/>
    <w:rsid w:val="00C24647"/>
    <w:rsid w:val="00C24A3D"/>
    <w:rsid w:val="00C252F8"/>
    <w:rsid w:val="00C254E1"/>
    <w:rsid w:val="00C25525"/>
    <w:rsid w:val="00C25B23"/>
    <w:rsid w:val="00C2605C"/>
    <w:rsid w:val="00C26273"/>
    <w:rsid w:val="00C26577"/>
    <w:rsid w:val="00C26696"/>
    <w:rsid w:val="00C266D9"/>
    <w:rsid w:val="00C267EF"/>
    <w:rsid w:val="00C26B59"/>
    <w:rsid w:val="00C27328"/>
    <w:rsid w:val="00C307F9"/>
    <w:rsid w:val="00C30A97"/>
    <w:rsid w:val="00C30B7A"/>
    <w:rsid w:val="00C30E86"/>
    <w:rsid w:val="00C31651"/>
    <w:rsid w:val="00C31671"/>
    <w:rsid w:val="00C31D23"/>
    <w:rsid w:val="00C323C2"/>
    <w:rsid w:val="00C327F5"/>
    <w:rsid w:val="00C329E1"/>
    <w:rsid w:val="00C331AF"/>
    <w:rsid w:val="00C33258"/>
    <w:rsid w:val="00C3382B"/>
    <w:rsid w:val="00C33A72"/>
    <w:rsid w:val="00C33C04"/>
    <w:rsid w:val="00C34D8C"/>
    <w:rsid w:val="00C3551D"/>
    <w:rsid w:val="00C35571"/>
    <w:rsid w:val="00C36535"/>
    <w:rsid w:val="00C36542"/>
    <w:rsid w:val="00C36882"/>
    <w:rsid w:val="00C3736E"/>
    <w:rsid w:val="00C37387"/>
    <w:rsid w:val="00C3762E"/>
    <w:rsid w:val="00C37996"/>
    <w:rsid w:val="00C37A96"/>
    <w:rsid w:val="00C37B28"/>
    <w:rsid w:val="00C40108"/>
    <w:rsid w:val="00C402A0"/>
    <w:rsid w:val="00C408C5"/>
    <w:rsid w:val="00C41120"/>
    <w:rsid w:val="00C415D9"/>
    <w:rsid w:val="00C41ABA"/>
    <w:rsid w:val="00C42229"/>
    <w:rsid w:val="00C42984"/>
    <w:rsid w:val="00C42BA2"/>
    <w:rsid w:val="00C43107"/>
    <w:rsid w:val="00C435DC"/>
    <w:rsid w:val="00C4377E"/>
    <w:rsid w:val="00C438FE"/>
    <w:rsid w:val="00C439E2"/>
    <w:rsid w:val="00C44380"/>
    <w:rsid w:val="00C44AE3"/>
    <w:rsid w:val="00C467D9"/>
    <w:rsid w:val="00C46AD4"/>
    <w:rsid w:val="00C46C52"/>
    <w:rsid w:val="00C47585"/>
    <w:rsid w:val="00C47852"/>
    <w:rsid w:val="00C4797D"/>
    <w:rsid w:val="00C502A8"/>
    <w:rsid w:val="00C5092B"/>
    <w:rsid w:val="00C50AFA"/>
    <w:rsid w:val="00C5117D"/>
    <w:rsid w:val="00C51575"/>
    <w:rsid w:val="00C5181D"/>
    <w:rsid w:val="00C51B03"/>
    <w:rsid w:val="00C52296"/>
    <w:rsid w:val="00C528FD"/>
    <w:rsid w:val="00C5298F"/>
    <w:rsid w:val="00C52F80"/>
    <w:rsid w:val="00C52FC8"/>
    <w:rsid w:val="00C537D1"/>
    <w:rsid w:val="00C5396C"/>
    <w:rsid w:val="00C53CA8"/>
    <w:rsid w:val="00C53CC8"/>
    <w:rsid w:val="00C54391"/>
    <w:rsid w:val="00C54769"/>
    <w:rsid w:val="00C54774"/>
    <w:rsid w:val="00C54DC9"/>
    <w:rsid w:val="00C551AD"/>
    <w:rsid w:val="00C56240"/>
    <w:rsid w:val="00C57C01"/>
    <w:rsid w:val="00C602E0"/>
    <w:rsid w:val="00C60A4B"/>
    <w:rsid w:val="00C60B07"/>
    <w:rsid w:val="00C60DF7"/>
    <w:rsid w:val="00C623E9"/>
    <w:rsid w:val="00C6246C"/>
    <w:rsid w:val="00C62DC4"/>
    <w:rsid w:val="00C62E7B"/>
    <w:rsid w:val="00C63244"/>
    <w:rsid w:val="00C6472D"/>
    <w:rsid w:val="00C648E5"/>
    <w:rsid w:val="00C64C4A"/>
    <w:rsid w:val="00C64E2E"/>
    <w:rsid w:val="00C6534D"/>
    <w:rsid w:val="00C65519"/>
    <w:rsid w:val="00C65E41"/>
    <w:rsid w:val="00C6619F"/>
    <w:rsid w:val="00C66941"/>
    <w:rsid w:val="00C6776E"/>
    <w:rsid w:val="00C67827"/>
    <w:rsid w:val="00C67E86"/>
    <w:rsid w:val="00C70B08"/>
    <w:rsid w:val="00C70F7B"/>
    <w:rsid w:val="00C714C1"/>
    <w:rsid w:val="00C71C54"/>
    <w:rsid w:val="00C71E7B"/>
    <w:rsid w:val="00C722FD"/>
    <w:rsid w:val="00C72348"/>
    <w:rsid w:val="00C72757"/>
    <w:rsid w:val="00C72EEF"/>
    <w:rsid w:val="00C730B8"/>
    <w:rsid w:val="00C731DB"/>
    <w:rsid w:val="00C737AE"/>
    <w:rsid w:val="00C73A3A"/>
    <w:rsid w:val="00C74B2E"/>
    <w:rsid w:val="00C75252"/>
    <w:rsid w:val="00C75532"/>
    <w:rsid w:val="00C75E0F"/>
    <w:rsid w:val="00C761B1"/>
    <w:rsid w:val="00C76692"/>
    <w:rsid w:val="00C766EC"/>
    <w:rsid w:val="00C76C63"/>
    <w:rsid w:val="00C7718A"/>
    <w:rsid w:val="00C778A8"/>
    <w:rsid w:val="00C77A96"/>
    <w:rsid w:val="00C77CC4"/>
    <w:rsid w:val="00C80147"/>
    <w:rsid w:val="00C801A0"/>
    <w:rsid w:val="00C80386"/>
    <w:rsid w:val="00C80682"/>
    <w:rsid w:val="00C82449"/>
    <w:rsid w:val="00C8333B"/>
    <w:rsid w:val="00C833A0"/>
    <w:rsid w:val="00C83C82"/>
    <w:rsid w:val="00C8480F"/>
    <w:rsid w:val="00C854BD"/>
    <w:rsid w:val="00C85FC7"/>
    <w:rsid w:val="00C86635"/>
    <w:rsid w:val="00C86821"/>
    <w:rsid w:val="00C86ABE"/>
    <w:rsid w:val="00C86F5B"/>
    <w:rsid w:val="00C87344"/>
    <w:rsid w:val="00C87D09"/>
    <w:rsid w:val="00C90155"/>
    <w:rsid w:val="00C9050C"/>
    <w:rsid w:val="00C9175A"/>
    <w:rsid w:val="00C91971"/>
    <w:rsid w:val="00C91B61"/>
    <w:rsid w:val="00C922BB"/>
    <w:rsid w:val="00C92596"/>
    <w:rsid w:val="00C94699"/>
    <w:rsid w:val="00C9490B"/>
    <w:rsid w:val="00C94957"/>
    <w:rsid w:val="00C94CDC"/>
    <w:rsid w:val="00C9542C"/>
    <w:rsid w:val="00C95577"/>
    <w:rsid w:val="00C9564F"/>
    <w:rsid w:val="00C9572C"/>
    <w:rsid w:val="00C95F82"/>
    <w:rsid w:val="00C96582"/>
    <w:rsid w:val="00C9658F"/>
    <w:rsid w:val="00C96613"/>
    <w:rsid w:val="00C96830"/>
    <w:rsid w:val="00C9695B"/>
    <w:rsid w:val="00C96BEA"/>
    <w:rsid w:val="00C970BE"/>
    <w:rsid w:val="00C9741F"/>
    <w:rsid w:val="00C975A4"/>
    <w:rsid w:val="00C9786B"/>
    <w:rsid w:val="00CA04CE"/>
    <w:rsid w:val="00CA0970"/>
    <w:rsid w:val="00CA1497"/>
    <w:rsid w:val="00CA1A76"/>
    <w:rsid w:val="00CA1C6E"/>
    <w:rsid w:val="00CA2060"/>
    <w:rsid w:val="00CA210D"/>
    <w:rsid w:val="00CA27D5"/>
    <w:rsid w:val="00CA2B94"/>
    <w:rsid w:val="00CA2EEA"/>
    <w:rsid w:val="00CA2F23"/>
    <w:rsid w:val="00CA41C7"/>
    <w:rsid w:val="00CA4304"/>
    <w:rsid w:val="00CA44F6"/>
    <w:rsid w:val="00CA479D"/>
    <w:rsid w:val="00CA4DD1"/>
    <w:rsid w:val="00CA55BF"/>
    <w:rsid w:val="00CA5F1A"/>
    <w:rsid w:val="00CA6A08"/>
    <w:rsid w:val="00CA7C43"/>
    <w:rsid w:val="00CA7C92"/>
    <w:rsid w:val="00CA7C9B"/>
    <w:rsid w:val="00CB0926"/>
    <w:rsid w:val="00CB0AB6"/>
    <w:rsid w:val="00CB0BE4"/>
    <w:rsid w:val="00CB0CCE"/>
    <w:rsid w:val="00CB1D36"/>
    <w:rsid w:val="00CB20B9"/>
    <w:rsid w:val="00CB2E6F"/>
    <w:rsid w:val="00CB303F"/>
    <w:rsid w:val="00CB330C"/>
    <w:rsid w:val="00CB349C"/>
    <w:rsid w:val="00CB3A6B"/>
    <w:rsid w:val="00CB3B78"/>
    <w:rsid w:val="00CB3DCF"/>
    <w:rsid w:val="00CB4244"/>
    <w:rsid w:val="00CB44EA"/>
    <w:rsid w:val="00CB46FD"/>
    <w:rsid w:val="00CB4C59"/>
    <w:rsid w:val="00CB5347"/>
    <w:rsid w:val="00CB53F2"/>
    <w:rsid w:val="00CB54BC"/>
    <w:rsid w:val="00CB61E9"/>
    <w:rsid w:val="00CB6BA1"/>
    <w:rsid w:val="00CB7120"/>
    <w:rsid w:val="00CB780E"/>
    <w:rsid w:val="00CC0BCF"/>
    <w:rsid w:val="00CC0BD8"/>
    <w:rsid w:val="00CC0C1D"/>
    <w:rsid w:val="00CC0E9E"/>
    <w:rsid w:val="00CC109F"/>
    <w:rsid w:val="00CC187F"/>
    <w:rsid w:val="00CC26D5"/>
    <w:rsid w:val="00CC2764"/>
    <w:rsid w:val="00CC2992"/>
    <w:rsid w:val="00CC2D1D"/>
    <w:rsid w:val="00CC2F44"/>
    <w:rsid w:val="00CC3018"/>
    <w:rsid w:val="00CC3413"/>
    <w:rsid w:val="00CC3514"/>
    <w:rsid w:val="00CC3566"/>
    <w:rsid w:val="00CC3D37"/>
    <w:rsid w:val="00CC3E98"/>
    <w:rsid w:val="00CC421D"/>
    <w:rsid w:val="00CC44B5"/>
    <w:rsid w:val="00CC4661"/>
    <w:rsid w:val="00CC4688"/>
    <w:rsid w:val="00CC5679"/>
    <w:rsid w:val="00CC5FD9"/>
    <w:rsid w:val="00CC5FEA"/>
    <w:rsid w:val="00CD033A"/>
    <w:rsid w:val="00CD063C"/>
    <w:rsid w:val="00CD0770"/>
    <w:rsid w:val="00CD16CD"/>
    <w:rsid w:val="00CD1830"/>
    <w:rsid w:val="00CD18DF"/>
    <w:rsid w:val="00CD1E8F"/>
    <w:rsid w:val="00CD2367"/>
    <w:rsid w:val="00CD2961"/>
    <w:rsid w:val="00CD2DDC"/>
    <w:rsid w:val="00CD33A9"/>
    <w:rsid w:val="00CD3B8C"/>
    <w:rsid w:val="00CD4358"/>
    <w:rsid w:val="00CD4D70"/>
    <w:rsid w:val="00CD5148"/>
    <w:rsid w:val="00CD51CE"/>
    <w:rsid w:val="00CD53B3"/>
    <w:rsid w:val="00CD5489"/>
    <w:rsid w:val="00CD54CB"/>
    <w:rsid w:val="00CD5D43"/>
    <w:rsid w:val="00CD62C5"/>
    <w:rsid w:val="00CD679D"/>
    <w:rsid w:val="00CD685F"/>
    <w:rsid w:val="00CD69EB"/>
    <w:rsid w:val="00CD7089"/>
    <w:rsid w:val="00CD715D"/>
    <w:rsid w:val="00CD72AA"/>
    <w:rsid w:val="00CD7832"/>
    <w:rsid w:val="00CE00B6"/>
    <w:rsid w:val="00CE0833"/>
    <w:rsid w:val="00CE0BBF"/>
    <w:rsid w:val="00CE33E3"/>
    <w:rsid w:val="00CE3747"/>
    <w:rsid w:val="00CE3818"/>
    <w:rsid w:val="00CE467B"/>
    <w:rsid w:val="00CE4A2F"/>
    <w:rsid w:val="00CE5A75"/>
    <w:rsid w:val="00CE5B39"/>
    <w:rsid w:val="00CE5C65"/>
    <w:rsid w:val="00CE607C"/>
    <w:rsid w:val="00CE6311"/>
    <w:rsid w:val="00CE6B1A"/>
    <w:rsid w:val="00CE6CD8"/>
    <w:rsid w:val="00CE6E47"/>
    <w:rsid w:val="00CE7091"/>
    <w:rsid w:val="00CE7D3C"/>
    <w:rsid w:val="00CE7FAA"/>
    <w:rsid w:val="00CF020C"/>
    <w:rsid w:val="00CF02EB"/>
    <w:rsid w:val="00CF03A8"/>
    <w:rsid w:val="00CF0DDB"/>
    <w:rsid w:val="00CF11B2"/>
    <w:rsid w:val="00CF1C20"/>
    <w:rsid w:val="00CF4C39"/>
    <w:rsid w:val="00CF509C"/>
    <w:rsid w:val="00CF51DC"/>
    <w:rsid w:val="00CF5754"/>
    <w:rsid w:val="00CF6313"/>
    <w:rsid w:val="00CF651B"/>
    <w:rsid w:val="00CF66A3"/>
    <w:rsid w:val="00CF67CD"/>
    <w:rsid w:val="00CF68A1"/>
    <w:rsid w:val="00CF6B96"/>
    <w:rsid w:val="00CF6F32"/>
    <w:rsid w:val="00CF720D"/>
    <w:rsid w:val="00CF77CA"/>
    <w:rsid w:val="00CF77E0"/>
    <w:rsid w:val="00CF78C3"/>
    <w:rsid w:val="00CF7956"/>
    <w:rsid w:val="00CF7A45"/>
    <w:rsid w:val="00CF7BF9"/>
    <w:rsid w:val="00CF7D44"/>
    <w:rsid w:val="00D0017B"/>
    <w:rsid w:val="00D00407"/>
    <w:rsid w:val="00D004E2"/>
    <w:rsid w:val="00D00681"/>
    <w:rsid w:val="00D00D33"/>
    <w:rsid w:val="00D01132"/>
    <w:rsid w:val="00D014AC"/>
    <w:rsid w:val="00D015FA"/>
    <w:rsid w:val="00D018E5"/>
    <w:rsid w:val="00D024AE"/>
    <w:rsid w:val="00D026FC"/>
    <w:rsid w:val="00D027D6"/>
    <w:rsid w:val="00D02EDD"/>
    <w:rsid w:val="00D03472"/>
    <w:rsid w:val="00D037C9"/>
    <w:rsid w:val="00D04CF9"/>
    <w:rsid w:val="00D04FE7"/>
    <w:rsid w:val="00D0598F"/>
    <w:rsid w:val="00D05A6B"/>
    <w:rsid w:val="00D05C2D"/>
    <w:rsid w:val="00D064AF"/>
    <w:rsid w:val="00D06540"/>
    <w:rsid w:val="00D06643"/>
    <w:rsid w:val="00D069BF"/>
    <w:rsid w:val="00D0753E"/>
    <w:rsid w:val="00D110B4"/>
    <w:rsid w:val="00D110B7"/>
    <w:rsid w:val="00D122A1"/>
    <w:rsid w:val="00D12D51"/>
    <w:rsid w:val="00D132DD"/>
    <w:rsid w:val="00D1369C"/>
    <w:rsid w:val="00D13F30"/>
    <w:rsid w:val="00D143A8"/>
    <w:rsid w:val="00D14CD9"/>
    <w:rsid w:val="00D151ED"/>
    <w:rsid w:val="00D158A5"/>
    <w:rsid w:val="00D159FE"/>
    <w:rsid w:val="00D15C06"/>
    <w:rsid w:val="00D15D08"/>
    <w:rsid w:val="00D15ED2"/>
    <w:rsid w:val="00D16155"/>
    <w:rsid w:val="00D161F4"/>
    <w:rsid w:val="00D175AC"/>
    <w:rsid w:val="00D17809"/>
    <w:rsid w:val="00D20285"/>
    <w:rsid w:val="00D204AB"/>
    <w:rsid w:val="00D2093D"/>
    <w:rsid w:val="00D20DAA"/>
    <w:rsid w:val="00D2191F"/>
    <w:rsid w:val="00D21E76"/>
    <w:rsid w:val="00D22F69"/>
    <w:rsid w:val="00D231D3"/>
    <w:rsid w:val="00D2325B"/>
    <w:rsid w:val="00D2326F"/>
    <w:rsid w:val="00D23966"/>
    <w:rsid w:val="00D23A20"/>
    <w:rsid w:val="00D24142"/>
    <w:rsid w:val="00D24882"/>
    <w:rsid w:val="00D2495B"/>
    <w:rsid w:val="00D24A14"/>
    <w:rsid w:val="00D24F0D"/>
    <w:rsid w:val="00D24F3D"/>
    <w:rsid w:val="00D256A3"/>
    <w:rsid w:val="00D25A51"/>
    <w:rsid w:val="00D268AD"/>
    <w:rsid w:val="00D26954"/>
    <w:rsid w:val="00D26D11"/>
    <w:rsid w:val="00D27CA5"/>
    <w:rsid w:val="00D27FF3"/>
    <w:rsid w:val="00D30A03"/>
    <w:rsid w:val="00D30A74"/>
    <w:rsid w:val="00D314B4"/>
    <w:rsid w:val="00D314D3"/>
    <w:rsid w:val="00D316AE"/>
    <w:rsid w:val="00D3229A"/>
    <w:rsid w:val="00D32BBB"/>
    <w:rsid w:val="00D32BEA"/>
    <w:rsid w:val="00D334A0"/>
    <w:rsid w:val="00D337E8"/>
    <w:rsid w:val="00D33C37"/>
    <w:rsid w:val="00D33F61"/>
    <w:rsid w:val="00D35872"/>
    <w:rsid w:val="00D363EC"/>
    <w:rsid w:val="00D36B40"/>
    <w:rsid w:val="00D36D30"/>
    <w:rsid w:val="00D36D38"/>
    <w:rsid w:val="00D372C2"/>
    <w:rsid w:val="00D37436"/>
    <w:rsid w:val="00D374C4"/>
    <w:rsid w:val="00D37656"/>
    <w:rsid w:val="00D40177"/>
    <w:rsid w:val="00D408E3"/>
    <w:rsid w:val="00D40A0F"/>
    <w:rsid w:val="00D40AAE"/>
    <w:rsid w:val="00D40D13"/>
    <w:rsid w:val="00D40D95"/>
    <w:rsid w:val="00D41769"/>
    <w:rsid w:val="00D41800"/>
    <w:rsid w:val="00D4225E"/>
    <w:rsid w:val="00D43067"/>
    <w:rsid w:val="00D43439"/>
    <w:rsid w:val="00D43605"/>
    <w:rsid w:val="00D43FE8"/>
    <w:rsid w:val="00D44A21"/>
    <w:rsid w:val="00D44D9A"/>
    <w:rsid w:val="00D45674"/>
    <w:rsid w:val="00D456F1"/>
    <w:rsid w:val="00D46157"/>
    <w:rsid w:val="00D462BC"/>
    <w:rsid w:val="00D4640C"/>
    <w:rsid w:val="00D46A55"/>
    <w:rsid w:val="00D46D75"/>
    <w:rsid w:val="00D46FBF"/>
    <w:rsid w:val="00D476E6"/>
    <w:rsid w:val="00D47A3F"/>
    <w:rsid w:val="00D47BBF"/>
    <w:rsid w:val="00D47E56"/>
    <w:rsid w:val="00D47FE5"/>
    <w:rsid w:val="00D502D9"/>
    <w:rsid w:val="00D50B8D"/>
    <w:rsid w:val="00D5141D"/>
    <w:rsid w:val="00D51434"/>
    <w:rsid w:val="00D5168A"/>
    <w:rsid w:val="00D51A00"/>
    <w:rsid w:val="00D51B1C"/>
    <w:rsid w:val="00D51BAA"/>
    <w:rsid w:val="00D51C4C"/>
    <w:rsid w:val="00D52187"/>
    <w:rsid w:val="00D52AAA"/>
    <w:rsid w:val="00D52E03"/>
    <w:rsid w:val="00D52E06"/>
    <w:rsid w:val="00D52F70"/>
    <w:rsid w:val="00D5323F"/>
    <w:rsid w:val="00D53A86"/>
    <w:rsid w:val="00D53DB0"/>
    <w:rsid w:val="00D545F2"/>
    <w:rsid w:val="00D54857"/>
    <w:rsid w:val="00D548D6"/>
    <w:rsid w:val="00D54F1C"/>
    <w:rsid w:val="00D55430"/>
    <w:rsid w:val="00D55DD9"/>
    <w:rsid w:val="00D55F9C"/>
    <w:rsid w:val="00D56B10"/>
    <w:rsid w:val="00D57609"/>
    <w:rsid w:val="00D57B14"/>
    <w:rsid w:val="00D57D62"/>
    <w:rsid w:val="00D608E7"/>
    <w:rsid w:val="00D60BC3"/>
    <w:rsid w:val="00D61028"/>
    <w:rsid w:val="00D6123D"/>
    <w:rsid w:val="00D61C1F"/>
    <w:rsid w:val="00D624AA"/>
    <w:rsid w:val="00D62C06"/>
    <w:rsid w:val="00D63C32"/>
    <w:rsid w:val="00D64116"/>
    <w:rsid w:val="00D6425E"/>
    <w:rsid w:val="00D65157"/>
    <w:rsid w:val="00D653A5"/>
    <w:rsid w:val="00D653CD"/>
    <w:rsid w:val="00D660A6"/>
    <w:rsid w:val="00D666DE"/>
    <w:rsid w:val="00D66CC1"/>
    <w:rsid w:val="00D66ED4"/>
    <w:rsid w:val="00D67023"/>
    <w:rsid w:val="00D67867"/>
    <w:rsid w:val="00D67C26"/>
    <w:rsid w:val="00D7007A"/>
    <w:rsid w:val="00D710E3"/>
    <w:rsid w:val="00D71499"/>
    <w:rsid w:val="00D714B5"/>
    <w:rsid w:val="00D714FA"/>
    <w:rsid w:val="00D71613"/>
    <w:rsid w:val="00D71A28"/>
    <w:rsid w:val="00D71E71"/>
    <w:rsid w:val="00D72224"/>
    <w:rsid w:val="00D7267D"/>
    <w:rsid w:val="00D738F1"/>
    <w:rsid w:val="00D74738"/>
    <w:rsid w:val="00D74DB6"/>
    <w:rsid w:val="00D74E83"/>
    <w:rsid w:val="00D74F17"/>
    <w:rsid w:val="00D75456"/>
    <w:rsid w:val="00D75532"/>
    <w:rsid w:val="00D76015"/>
    <w:rsid w:val="00D760A1"/>
    <w:rsid w:val="00D774B7"/>
    <w:rsid w:val="00D7758B"/>
    <w:rsid w:val="00D77C4B"/>
    <w:rsid w:val="00D8033C"/>
    <w:rsid w:val="00D80E10"/>
    <w:rsid w:val="00D80E11"/>
    <w:rsid w:val="00D811C8"/>
    <w:rsid w:val="00D81A79"/>
    <w:rsid w:val="00D81B1D"/>
    <w:rsid w:val="00D82375"/>
    <w:rsid w:val="00D8369C"/>
    <w:rsid w:val="00D83DC7"/>
    <w:rsid w:val="00D83E93"/>
    <w:rsid w:val="00D83EB3"/>
    <w:rsid w:val="00D846B7"/>
    <w:rsid w:val="00D84788"/>
    <w:rsid w:val="00D849CE"/>
    <w:rsid w:val="00D84B57"/>
    <w:rsid w:val="00D8508D"/>
    <w:rsid w:val="00D856C0"/>
    <w:rsid w:val="00D857A2"/>
    <w:rsid w:val="00D859B4"/>
    <w:rsid w:val="00D861E6"/>
    <w:rsid w:val="00D8642E"/>
    <w:rsid w:val="00D869BB"/>
    <w:rsid w:val="00D86BEF"/>
    <w:rsid w:val="00D871B7"/>
    <w:rsid w:val="00D875F6"/>
    <w:rsid w:val="00D8788A"/>
    <w:rsid w:val="00D878C0"/>
    <w:rsid w:val="00D87A3F"/>
    <w:rsid w:val="00D87B86"/>
    <w:rsid w:val="00D87BA7"/>
    <w:rsid w:val="00D90274"/>
    <w:rsid w:val="00D90F47"/>
    <w:rsid w:val="00D9103A"/>
    <w:rsid w:val="00D912C3"/>
    <w:rsid w:val="00D92542"/>
    <w:rsid w:val="00D92D1C"/>
    <w:rsid w:val="00D92E64"/>
    <w:rsid w:val="00D932BC"/>
    <w:rsid w:val="00D933FE"/>
    <w:rsid w:val="00D9351D"/>
    <w:rsid w:val="00D94158"/>
    <w:rsid w:val="00D9544C"/>
    <w:rsid w:val="00D95A3F"/>
    <w:rsid w:val="00D95B25"/>
    <w:rsid w:val="00D96209"/>
    <w:rsid w:val="00D96254"/>
    <w:rsid w:val="00D963A0"/>
    <w:rsid w:val="00D96946"/>
    <w:rsid w:val="00D9696B"/>
    <w:rsid w:val="00D96D7F"/>
    <w:rsid w:val="00D9723C"/>
    <w:rsid w:val="00D97475"/>
    <w:rsid w:val="00D97546"/>
    <w:rsid w:val="00D97B91"/>
    <w:rsid w:val="00DA0436"/>
    <w:rsid w:val="00DA04FA"/>
    <w:rsid w:val="00DA0C5A"/>
    <w:rsid w:val="00DA0D04"/>
    <w:rsid w:val="00DA1A2A"/>
    <w:rsid w:val="00DA1C0E"/>
    <w:rsid w:val="00DA1CC3"/>
    <w:rsid w:val="00DA20C0"/>
    <w:rsid w:val="00DA2AA0"/>
    <w:rsid w:val="00DA34EA"/>
    <w:rsid w:val="00DA3778"/>
    <w:rsid w:val="00DA3B92"/>
    <w:rsid w:val="00DA4C10"/>
    <w:rsid w:val="00DA4EDB"/>
    <w:rsid w:val="00DA55F5"/>
    <w:rsid w:val="00DA566C"/>
    <w:rsid w:val="00DA578B"/>
    <w:rsid w:val="00DA602E"/>
    <w:rsid w:val="00DA617B"/>
    <w:rsid w:val="00DA63EA"/>
    <w:rsid w:val="00DA662B"/>
    <w:rsid w:val="00DA678C"/>
    <w:rsid w:val="00DA67DC"/>
    <w:rsid w:val="00DA69C4"/>
    <w:rsid w:val="00DA6A61"/>
    <w:rsid w:val="00DA71FB"/>
    <w:rsid w:val="00DA7690"/>
    <w:rsid w:val="00DA7796"/>
    <w:rsid w:val="00DA7806"/>
    <w:rsid w:val="00DA7860"/>
    <w:rsid w:val="00DA7D1B"/>
    <w:rsid w:val="00DB0FB7"/>
    <w:rsid w:val="00DB1426"/>
    <w:rsid w:val="00DB1B01"/>
    <w:rsid w:val="00DB1CDC"/>
    <w:rsid w:val="00DB24D6"/>
    <w:rsid w:val="00DB29E7"/>
    <w:rsid w:val="00DB3D44"/>
    <w:rsid w:val="00DB4582"/>
    <w:rsid w:val="00DB5F33"/>
    <w:rsid w:val="00DB5F97"/>
    <w:rsid w:val="00DB7615"/>
    <w:rsid w:val="00DC01D8"/>
    <w:rsid w:val="00DC030F"/>
    <w:rsid w:val="00DC0334"/>
    <w:rsid w:val="00DC0EA5"/>
    <w:rsid w:val="00DC0FEE"/>
    <w:rsid w:val="00DC10C7"/>
    <w:rsid w:val="00DC125A"/>
    <w:rsid w:val="00DC16CC"/>
    <w:rsid w:val="00DC1818"/>
    <w:rsid w:val="00DC18EE"/>
    <w:rsid w:val="00DC199B"/>
    <w:rsid w:val="00DC24E9"/>
    <w:rsid w:val="00DC2742"/>
    <w:rsid w:val="00DC2D7F"/>
    <w:rsid w:val="00DC34BF"/>
    <w:rsid w:val="00DC36B9"/>
    <w:rsid w:val="00DC3B12"/>
    <w:rsid w:val="00DC3ED7"/>
    <w:rsid w:val="00DC41FB"/>
    <w:rsid w:val="00DC4762"/>
    <w:rsid w:val="00DC4819"/>
    <w:rsid w:val="00DC499E"/>
    <w:rsid w:val="00DC53D0"/>
    <w:rsid w:val="00DC5778"/>
    <w:rsid w:val="00DC5B03"/>
    <w:rsid w:val="00DC6951"/>
    <w:rsid w:val="00DC6AB6"/>
    <w:rsid w:val="00DC6EE0"/>
    <w:rsid w:val="00DC72D0"/>
    <w:rsid w:val="00DC7A00"/>
    <w:rsid w:val="00DC7C61"/>
    <w:rsid w:val="00DC7D06"/>
    <w:rsid w:val="00DD16B1"/>
    <w:rsid w:val="00DD1816"/>
    <w:rsid w:val="00DD1F19"/>
    <w:rsid w:val="00DD27C4"/>
    <w:rsid w:val="00DD28CA"/>
    <w:rsid w:val="00DD2ADB"/>
    <w:rsid w:val="00DD2EE4"/>
    <w:rsid w:val="00DD2F4B"/>
    <w:rsid w:val="00DD3417"/>
    <w:rsid w:val="00DD3A1E"/>
    <w:rsid w:val="00DD3F00"/>
    <w:rsid w:val="00DD3F5A"/>
    <w:rsid w:val="00DD416B"/>
    <w:rsid w:val="00DD4B14"/>
    <w:rsid w:val="00DD4FA0"/>
    <w:rsid w:val="00DD5B34"/>
    <w:rsid w:val="00DD5E5D"/>
    <w:rsid w:val="00DD61B9"/>
    <w:rsid w:val="00DD638E"/>
    <w:rsid w:val="00DD66E1"/>
    <w:rsid w:val="00DD7370"/>
    <w:rsid w:val="00DD7371"/>
    <w:rsid w:val="00DD74DD"/>
    <w:rsid w:val="00DD7C04"/>
    <w:rsid w:val="00DE0B87"/>
    <w:rsid w:val="00DE0E21"/>
    <w:rsid w:val="00DE1688"/>
    <w:rsid w:val="00DE22B8"/>
    <w:rsid w:val="00DE2677"/>
    <w:rsid w:val="00DE2DF1"/>
    <w:rsid w:val="00DE3750"/>
    <w:rsid w:val="00DE4210"/>
    <w:rsid w:val="00DE43DF"/>
    <w:rsid w:val="00DE4888"/>
    <w:rsid w:val="00DE4A8D"/>
    <w:rsid w:val="00DE4AF2"/>
    <w:rsid w:val="00DE4ED5"/>
    <w:rsid w:val="00DE53AE"/>
    <w:rsid w:val="00DE558A"/>
    <w:rsid w:val="00DE5C95"/>
    <w:rsid w:val="00DE5CD7"/>
    <w:rsid w:val="00DE625C"/>
    <w:rsid w:val="00DE6401"/>
    <w:rsid w:val="00DE67B7"/>
    <w:rsid w:val="00DE68F2"/>
    <w:rsid w:val="00DE690E"/>
    <w:rsid w:val="00DE6D58"/>
    <w:rsid w:val="00DE70EA"/>
    <w:rsid w:val="00DE7266"/>
    <w:rsid w:val="00DE7576"/>
    <w:rsid w:val="00DE7E3B"/>
    <w:rsid w:val="00DE7F8C"/>
    <w:rsid w:val="00DF0A57"/>
    <w:rsid w:val="00DF11D0"/>
    <w:rsid w:val="00DF1499"/>
    <w:rsid w:val="00DF14A6"/>
    <w:rsid w:val="00DF1AB4"/>
    <w:rsid w:val="00DF1ECA"/>
    <w:rsid w:val="00DF26EC"/>
    <w:rsid w:val="00DF2AEA"/>
    <w:rsid w:val="00DF33C9"/>
    <w:rsid w:val="00DF33D0"/>
    <w:rsid w:val="00DF3C2D"/>
    <w:rsid w:val="00DF46DA"/>
    <w:rsid w:val="00DF48C4"/>
    <w:rsid w:val="00DF5950"/>
    <w:rsid w:val="00DF5A91"/>
    <w:rsid w:val="00DF5D4A"/>
    <w:rsid w:val="00DF655E"/>
    <w:rsid w:val="00DF6710"/>
    <w:rsid w:val="00DF7E3C"/>
    <w:rsid w:val="00DF7EF6"/>
    <w:rsid w:val="00E00EBB"/>
    <w:rsid w:val="00E00F65"/>
    <w:rsid w:val="00E01197"/>
    <w:rsid w:val="00E0193B"/>
    <w:rsid w:val="00E01A15"/>
    <w:rsid w:val="00E01A97"/>
    <w:rsid w:val="00E01E65"/>
    <w:rsid w:val="00E02506"/>
    <w:rsid w:val="00E027E7"/>
    <w:rsid w:val="00E02C43"/>
    <w:rsid w:val="00E0350C"/>
    <w:rsid w:val="00E040C6"/>
    <w:rsid w:val="00E0488A"/>
    <w:rsid w:val="00E049DF"/>
    <w:rsid w:val="00E04AAE"/>
    <w:rsid w:val="00E054B5"/>
    <w:rsid w:val="00E0560F"/>
    <w:rsid w:val="00E05CBE"/>
    <w:rsid w:val="00E05E26"/>
    <w:rsid w:val="00E05E5E"/>
    <w:rsid w:val="00E06D8A"/>
    <w:rsid w:val="00E07669"/>
    <w:rsid w:val="00E07FED"/>
    <w:rsid w:val="00E1080E"/>
    <w:rsid w:val="00E117A7"/>
    <w:rsid w:val="00E11E82"/>
    <w:rsid w:val="00E12059"/>
    <w:rsid w:val="00E12118"/>
    <w:rsid w:val="00E12262"/>
    <w:rsid w:val="00E125FA"/>
    <w:rsid w:val="00E1267E"/>
    <w:rsid w:val="00E138A7"/>
    <w:rsid w:val="00E1391C"/>
    <w:rsid w:val="00E145F8"/>
    <w:rsid w:val="00E14969"/>
    <w:rsid w:val="00E14B3A"/>
    <w:rsid w:val="00E15A25"/>
    <w:rsid w:val="00E15F07"/>
    <w:rsid w:val="00E173F3"/>
    <w:rsid w:val="00E176CB"/>
    <w:rsid w:val="00E17BC8"/>
    <w:rsid w:val="00E2009A"/>
    <w:rsid w:val="00E20280"/>
    <w:rsid w:val="00E208F5"/>
    <w:rsid w:val="00E20AE1"/>
    <w:rsid w:val="00E213E2"/>
    <w:rsid w:val="00E2150D"/>
    <w:rsid w:val="00E217CC"/>
    <w:rsid w:val="00E2182F"/>
    <w:rsid w:val="00E218A1"/>
    <w:rsid w:val="00E2269A"/>
    <w:rsid w:val="00E22B07"/>
    <w:rsid w:val="00E22D3D"/>
    <w:rsid w:val="00E237C5"/>
    <w:rsid w:val="00E24670"/>
    <w:rsid w:val="00E25CE9"/>
    <w:rsid w:val="00E25F4D"/>
    <w:rsid w:val="00E264E3"/>
    <w:rsid w:val="00E26737"/>
    <w:rsid w:val="00E26EAE"/>
    <w:rsid w:val="00E27C5B"/>
    <w:rsid w:val="00E27E86"/>
    <w:rsid w:val="00E300C0"/>
    <w:rsid w:val="00E304D2"/>
    <w:rsid w:val="00E30ECC"/>
    <w:rsid w:val="00E31410"/>
    <w:rsid w:val="00E318D6"/>
    <w:rsid w:val="00E31DE9"/>
    <w:rsid w:val="00E31F5B"/>
    <w:rsid w:val="00E320E2"/>
    <w:rsid w:val="00E32824"/>
    <w:rsid w:val="00E32A2D"/>
    <w:rsid w:val="00E32E56"/>
    <w:rsid w:val="00E33788"/>
    <w:rsid w:val="00E33948"/>
    <w:rsid w:val="00E33A7A"/>
    <w:rsid w:val="00E33B55"/>
    <w:rsid w:val="00E33F97"/>
    <w:rsid w:val="00E343C1"/>
    <w:rsid w:val="00E3443B"/>
    <w:rsid w:val="00E34E63"/>
    <w:rsid w:val="00E34E6C"/>
    <w:rsid w:val="00E35225"/>
    <w:rsid w:val="00E35378"/>
    <w:rsid w:val="00E3603D"/>
    <w:rsid w:val="00E36CBC"/>
    <w:rsid w:val="00E370D9"/>
    <w:rsid w:val="00E371A5"/>
    <w:rsid w:val="00E3724F"/>
    <w:rsid w:val="00E40283"/>
    <w:rsid w:val="00E4058C"/>
    <w:rsid w:val="00E40632"/>
    <w:rsid w:val="00E40B00"/>
    <w:rsid w:val="00E40B14"/>
    <w:rsid w:val="00E4167E"/>
    <w:rsid w:val="00E418C7"/>
    <w:rsid w:val="00E42483"/>
    <w:rsid w:val="00E42881"/>
    <w:rsid w:val="00E4335D"/>
    <w:rsid w:val="00E438E9"/>
    <w:rsid w:val="00E442E6"/>
    <w:rsid w:val="00E445CB"/>
    <w:rsid w:val="00E44DF7"/>
    <w:rsid w:val="00E44EAF"/>
    <w:rsid w:val="00E450FA"/>
    <w:rsid w:val="00E45168"/>
    <w:rsid w:val="00E45245"/>
    <w:rsid w:val="00E457AC"/>
    <w:rsid w:val="00E459E7"/>
    <w:rsid w:val="00E45B35"/>
    <w:rsid w:val="00E45DD1"/>
    <w:rsid w:val="00E45FC3"/>
    <w:rsid w:val="00E4615B"/>
    <w:rsid w:val="00E46498"/>
    <w:rsid w:val="00E474A4"/>
    <w:rsid w:val="00E47F08"/>
    <w:rsid w:val="00E502A7"/>
    <w:rsid w:val="00E50D3D"/>
    <w:rsid w:val="00E50D8D"/>
    <w:rsid w:val="00E51345"/>
    <w:rsid w:val="00E514A8"/>
    <w:rsid w:val="00E51CF0"/>
    <w:rsid w:val="00E52055"/>
    <w:rsid w:val="00E523AC"/>
    <w:rsid w:val="00E523B0"/>
    <w:rsid w:val="00E5242C"/>
    <w:rsid w:val="00E5261E"/>
    <w:rsid w:val="00E529FE"/>
    <w:rsid w:val="00E52D61"/>
    <w:rsid w:val="00E532FE"/>
    <w:rsid w:val="00E536F5"/>
    <w:rsid w:val="00E54749"/>
    <w:rsid w:val="00E549CA"/>
    <w:rsid w:val="00E54AF6"/>
    <w:rsid w:val="00E54CA7"/>
    <w:rsid w:val="00E54CE3"/>
    <w:rsid w:val="00E5589C"/>
    <w:rsid w:val="00E558C1"/>
    <w:rsid w:val="00E55D4F"/>
    <w:rsid w:val="00E55FF7"/>
    <w:rsid w:val="00E571E8"/>
    <w:rsid w:val="00E601D2"/>
    <w:rsid w:val="00E603A9"/>
    <w:rsid w:val="00E6040C"/>
    <w:rsid w:val="00E60BB8"/>
    <w:rsid w:val="00E61CD8"/>
    <w:rsid w:val="00E63431"/>
    <w:rsid w:val="00E63CAE"/>
    <w:rsid w:val="00E63EAA"/>
    <w:rsid w:val="00E64A62"/>
    <w:rsid w:val="00E64CD9"/>
    <w:rsid w:val="00E64F44"/>
    <w:rsid w:val="00E65491"/>
    <w:rsid w:val="00E66834"/>
    <w:rsid w:val="00E66BDC"/>
    <w:rsid w:val="00E671C0"/>
    <w:rsid w:val="00E67629"/>
    <w:rsid w:val="00E70345"/>
    <w:rsid w:val="00E70C61"/>
    <w:rsid w:val="00E71AB0"/>
    <w:rsid w:val="00E71B13"/>
    <w:rsid w:val="00E71B44"/>
    <w:rsid w:val="00E72549"/>
    <w:rsid w:val="00E729E8"/>
    <w:rsid w:val="00E7324E"/>
    <w:rsid w:val="00E7332A"/>
    <w:rsid w:val="00E7342E"/>
    <w:rsid w:val="00E734F9"/>
    <w:rsid w:val="00E73A61"/>
    <w:rsid w:val="00E7407A"/>
    <w:rsid w:val="00E7447D"/>
    <w:rsid w:val="00E7513E"/>
    <w:rsid w:val="00E756F7"/>
    <w:rsid w:val="00E758C8"/>
    <w:rsid w:val="00E75DA8"/>
    <w:rsid w:val="00E7699E"/>
    <w:rsid w:val="00E77041"/>
    <w:rsid w:val="00E77774"/>
    <w:rsid w:val="00E777F1"/>
    <w:rsid w:val="00E77D3E"/>
    <w:rsid w:val="00E8097B"/>
    <w:rsid w:val="00E80E9F"/>
    <w:rsid w:val="00E8115A"/>
    <w:rsid w:val="00E81519"/>
    <w:rsid w:val="00E81DAE"/>
    <w:rsid w:val="00E81F71"/>
    <w:rsid w:val="00E824CA"/>
    <w:rsid w:val="00E828DB"/>
    <w:rsid w:val="00E82EA3"/>
    <w:rsid w:val="00E8350F"/>
    <w:rsid w:val="00E836F2"/>
    <w:rsid w:val="00E838E3"/>
    <w:rsid w:val="00E83B11"/>
    <w:rsid w:val="00E83B4E"/>
    <w:rsid w:val="00E8485F"/>
    <w:rsid w:val="00E84893"/>
    <w:rsid w:val="00E8535A"/>
    <w:rsid w:val="00E8557A"/>
    <w:rsid w:val="00E8569F"/>
    <w:rsid w:val="00E85D2B"/>
    <w:rsid w:val="00E86189"/>
    <w:rsid w:val="00E86387"/>
    <w:rsid w:val="00E866A0"/>
    <w:rsid w:val="00E866FF"/>
    <w:rsid w:val="00E86A4B"/>
    <w:rsid w:val="00E870C9"/>
    <w:rsid w:val="00E877A8"/>
    <w:rsid w:val="00E87D54"/>
    <w:rsid w:val="00E9068F"/>
    <w:rsid w:val="00E9148A"/>
    <w:rsid w:val="00E92AAE"/>
    <w:rsid w:val="00E93290"/>
    <w:rsid w:val="00E93654"/>
    <w:rsid w:val="00E93C0C"/>
    <w:rsid w:val="00E946F4"/>
    <w:rsid w:val="00E95391"/>
    <w:rsid w:val="00E953D6"/>
    <w:rsid w:val="00E9551E"/>
    <w:rsid w:val="00E962C9"/>
    <w:rsid w:val="00E9642B"/>
    <w:rsid w:val="00E9656E"/>
    <w:rsid w:val="00E9661A"/>
    <w:rsid w:val="00E97AA6"/>
    <w:rsid w:val="00EA06A2"/>
    <w:rsid w:val="00EA1785"/>
    <w:rsid w:val="00EA1A3E"/>
    <w:rsid w:val="00EA1B4B"/>
    <w:rsid w:val="00EA1DF3"/>
    <w:rsid w:val="00EA1EFC"/>
    <w:rsid w:val="00EA211D"/>
    <w:rsid w:val="00EA26C7"/>
    <w:rsid w:val="00EA2795"/>
    <w:rsid w:val="00EA2E1F"/>
    <w:rsid w:val="00EA2EA9"/>
    <w:rsid w:val="00EA33BB"/>
    <w:rsid w:val="00EA3728"/>
    <w:rsid w:val="00EA3853"/>
    <w:rsid w:val="00EA3877"/>
    <w:rsid w:val="00EA4054"/>
    <w:rsid w:val="00EA4106"/>
    <w:rsid w:val="00EA45D8"/>
    <w:rsid w:val="00EA465F"/>
    <w:rsid w:val="00EA4CD7"/>
    <w:rsid w:val="00EA5158"/>
    <w:rsid w:val="00EA5EED"/>
    <w:rsid w:val="00EA633C"/>
    <w:rsid w:val="00EA641F"/>
    <w:rsid w:val="00EA66AE"/>
    <w:rsid w:val="00EA6AE9"/>
    <w:rsid w:val="00EA6D45"/>
    <w:rsid w:val="00EA7579"/>
    <w:rsid w:val="00EA757F"/>
    <w:rsid w:val="00EA76C9"/>
    <w:rsid w:val="00EA79D7"/>
    <w:rsid w:val="00EA7AB9"/>
    <w:rsid w:val="00EB0026"/>
    <w:rsid w:val="00EB0273"/>
    <w:rsid w:val="00EB0529"/>
    <w:rsid w:val="00EB0560"/>
    <w:rsid w:val="00EB072C"/>
    <w:rsid w:val="00EB1693"/>
    <w:rsid w:val="00EB1921"/>
    <w:rsid w:val="00EB1B8F"/>
    <w:rsid w:val="00EB1F13"/>
    <w:rsid w:val="00EB2384"/>
    <w:rsid w:val="00EB23CB"/>
    <w:rsid w:val="00EB2712"/>
    <w:rsid w:val="00EB297B"/>
    <w:rsid w:val="00EB2A1E"/>
    <w:rsid w:val="00EB2C5B"/>
    <w:rsid w:val="00EB2FC2"/>
    <w:rsid w:val="00EB33D8"/>
    <w:rsid w:val="00EB39D2"/>
    <w:rsid w:val="00EB3A59"/>
    <w:rsid w:val="00EB3ABA"/>
    <w:rsid w:val="00EB3E41"/>
    <w:rsid w:val="00EB4254"/>
    <w:rsid w:val="00EB47EE"/>
    <w:rsid w:val="00EB485C"/>
    <w:rsid w:val="00EB501A"/>
    <w:rsid w:val="00EB568F"/>
    <w:rsid w:val="00EB5B08"/>
    <w:rsid w:val="00EB612F"/>
    <w:rsid w:val="00EB652A"/>
    <w:rsid w:val="00EB6E38"/>
    <w:rsid w:val="00EB7445"/>
    <w:rsid w:val="00EB748B"/>
    <w:rsid w:val="00EB78C2"/>
    <w:rsid w:val="00EB78FA"/>
    <w:rsid w:val="00EB7C77"/>
    <w:rsid w:val="00EB7E36"/>
    <w:rsid w:val="00EC0B72"/>
    <w:rsid w:val="00EC0BBA"/>
    <w:rsid w:val="00EC0CA1"/>
    <w:rsid w:val="00EC0E37"/>
    <w:rsid w:val="00EC0F26"/>
    <w:rsid w:val="00EC1117"/>
    <w:rsid w:val="00EC117B"/>
    <w:rsid w:val="00EC1FE8"/>
    <w:rsid w:val="00EC24CA"/>
    <w:rsid w:val="00EC2845"/>
    <w:rsid w:val="00EC3602"/>
    <w:rsid w:val="00EC3DC2"/>
    <w:rsid w:val="00EC4334"/>
    <w:rsid w:val="00EC44B6"/>
    <w:rsid w:val="00EC46B1"/>
    <w:rsid w:val="00EC48F3"/>
    <w:rsid w:val="00EC4963"/>
    <w:rsid w:val="00EC4ABE"/>
    <w:rsid w:val="00EC4FFC"/>
    <w:rsid w:val="00EC561C"/>
    <w:rsid w:val="00EC5B28"/>
    <w:rsid w:val="00EC5E22"/>
    <w:rsid w:val="00EC5ECA"/>
    <w:rsid w:val="00EC6595"/>
    <w:rsid w:val="00EC68EA"/>
    <w:rsid w:val="00EC7796"/>
    <w:rsid w:val="00ED0A54"/>
    <w:rsid w:val="00ED0A70"/>
    <w:rsid w:val="00ED11B7"/>
    <w:rsid w:val="00ED1EAF"/>
    <w:rsid w:val="00ED1FEE"/>
    <w:rsid w:val="00ED29BB"/>
    <w:rsid w:val="00ED2A31"/>
    <w:rsid w:val="00ED31BC"/>
    <w:rsid w:val="00ED3D45"/>
    <w:rsid w:val="00ED3EF0"/>
    <w:rsid w:val="00ED409E"/>
    <w:rsid w:val="00ED477D"/>
    <w:rsid w:val="00ED5AE6"/>
    <w:rsid w:val="00ED5AF4"/>
    <w:rsid w:val="00ED5FF8"/>
    <w:rsid w:val="00ED62EA"/>
    <w:rsid w:val="00ED6581"/>
    <w:rsid w:val="00ED67B0"/>
    <w:rsid w:val="00ED6809"/>
    <w:rsid w:val="00ED697E"/>
    <w:rsid w:val="00ED6EDD"/>
    <w:rsid w:val="00ED738C"/>
    <w:rsid w:val="00ED7531"/>
    <w:rsid w:val="00ED7E38"/>
    <w:rsid w:val="00EE0042"/>
    <w:rsid w:val="00EE03A9"/>
    <w:rsid w:val="00EE07BF"/>
    <w:rsid w:val="00EE0A8B"/>
    <w:rsid w:val="00EE1086"/>
    <w:rsid w:val="00EE179B"/>
    <w:rsid w:val="00EE195A"/>
    <w:rsid w:val="00EE208F"/>
    <w:rsid w:val="00EE23F0"/>
    <w:rsid w:val="00EE2419"/>
    <w:rsid w:val="00EE2BFF"/>
    <w:rsid w:val="00EE36F9"/>
    <w:rsid w:val="00EE4B2C"/>
    <w:rsid w:val="00EE540D"/>
    <w:rsid w:val="00EE5813"/>
    <w:rsid w:val="00EE589B"/>
    <w:rsid w:val="00EE5C1D"/>
    <w:rsid w:val="00EE60E3"/>
    <w:rsid w:val="00EE623F"/>
    <w:rsid w:val="00EE65BD"/>
    <w:rsid w:val="00EE7716"/>
    <w:rsid w:val="00EE7A28"/>
    <w:rsid w:val="00EE7EBF"/>
    <w:rsid w:val="00EF0593"/>
    <w:rsid w:val="00EF0687"/>
    <w:rsid w:val="00EF0842"/>
    <w:rsid w:val="00EF0F0D"/>
    <w:rsid w:val="00EF1A5C"/>
    <w:rsid w:val="00EF1E5B"/>
    <w:rsid w:val="00EF265E"/>
    <w:rsid w:val="00EF334B"/>
    <w:rsid w:val="00EF3F19"/>
    <w:rsid w:val="00EF486A"/>
    <w:rsid w:val="00EF5675"/>
    <w:rsid w:val="00EF5EA4"/>
    <w:rsid w:val="00EF68A7"/>
    <w:rsid w:val="00EF7165"/>
    <w:rsid w:val="00EF7D89"/>
    <w:rsid w:val="00F0016E"/>
    <w:rsid w:val="00F00499"/>
    <w:rsid w:val="00F0051C"/>
    <w:rsid w:val="00F005E8"/>
    <w:rsid w:val="00F00799"/>
    <w:rsid w:val="00F00ED0"/>
    <w:rsid w:val="00F01537"/>
    <w:rsid w:val="00F01C14"/>
    <w:rsid w:val="00F022D3"/>
    <w:rsid w:val="00F0278D"/>
    <w:rsid w:val="00F03B12"/>
    <w:rsid w:val="00F044BF"/>
    <w:rsid w:val="00F0476A"/>
    <w:rsid w:val="00F04BF9"/>
    <w:rsid w:val="00F04EDD"/>
    <w:rsid w:val="00F04F91"/>
    <w:rsid w:val="00F05067"/>
    <w:rsid w:val="00F052B7"/>
    <w:rsid w:val="00F05784"/>
    <w:rsid w:val="00F05830"/>
    <w:rsid w:val="00F066E3"/>
    <w:rsid w:val="00F0700D"/>
    <w:rsid w:val="00F07ACC"/>
    <w:rsid w:val="00F07C7E"/>
    <w:rsid w:val="00F07CB8"/>
    <w:rsid w:val="00F07D6E"/>
    <w:rsid w:val="00F07FEF"/>
    <w:rsid w:val="00F101E6"/>
    <w:rsid w:val="00F10588"/>
    <w:rsid w:val="00F10B1E"/>
    <w:rsid w:val="00F10BCB"/>
    <w:rsid w:val="00F1123B"/>
    <w:rsid w:val="00F11EB7"/>
    <w:rsid w:val="00F1206A"/>
    <w:rsid w:val="00F120F5"/>
    <w:rsid w:val="00F1210F"/>
    <w:rsid w:val="00F13621"/>
    <w:rsid w:val="00F13B48"/>
    <w:rsid w:val="00F140AA"/>
    <w:rsid w:val="00F1414C"/>
    <w:rsid w:val="00F1480B"/>
    <w:rsid w:val="00F14880"/>
    <w:rsid w:val="00F14FF3"/>
    <w:rsid w:val="00F15194"/>
    <w:rsid w:val="00F153AE"/>
    <w:rsid w:val="00F159B2"/>
    <w:rsid w:val="00F16710"/>
    <w:rsid w:val="00F16B37"/>
    <w:rsid w:val="00F16B6B"/>
    <w:rsid w:val="00F16BE6"/>
    <w:rsid w:val="00F172F1"/>
    <w:rsid w:val="00F173FB"/>
    <w:rsid w:val="00F205E6"/>
    <w:rsid w:val="00F20618"/>
    <w:rsid w:val="00F20D9C"/>
    <w:rsid w:val="00F20F15"/>
    <w:rsid w:val="00F214DC"/>
    <w:rsid w:val="00F21919"/>
    <w:rsid w:val="00F21A6C"/>
    <w:rsid w:val="00F220DF"/>
    <w:rsid w:val="00F229A9"/>
    <w:rsid w:val="00F2301A"/>
    <w:rsid w:val="00F238FF"/>
    <w:rsid w:val="00F23BE8"/>
    <w:rsid w:val="00F23BFA"/>
    <w:rsid w:val="00F24274"/>
    <w:rsid w:val="00F24656"/>
    <w:rsid w:val="00F248DB"/>
    <w:rsid w:val="00F24AC4"/>
    <w:rsid w:val="00F252A1"/>
    <w:rsid w:val="00F25C0F"/>
    <w:rsid w:val="00F25E09"/>
    <w:rsid w:val="00F25F33"/>
    <w:rsid w:val="00F26240"/>
    <w:rsid w:val="00F26267"/>
    <w:rsid w:val="00F2626F"/>
    <w:rsid w:val="00F268AE"/>
    <w:rsid w:val="00F27388"/>
    <w:rsid w:val="00F27F94"/>
    <w:rsid w:val="00F30D67"/>
    <w:rsid w:val="00F314C4"/>
    <w:rsid w:val="00F31919"/>
    <w:rsid w:val="00F32355"/>
    <w:rsid w:val="00F32573"/>
    <w:rsid w:val="00F33510"/>
    <w:rsid w:val="00F34A45"/>
    <w:rsid w:val="00F36A82"/>
    <w:rsid w:val="00F37077"/>
    <w:rsid w:val="00F378AE"/>
    <w:rsid w:val="00F37C0D"/>
    <w:rsid w:val="00F37DCD"/>
    <w:rsid w:val="00F404CF"/>
    <w:rsid w:val="00F4072E"/>
    <w:rsid w:val="00F40E93"/>
    <w:rsid w:val="00F41651"/>
    <w:rsid w:val="00F4221E"/>
    <w:rsid w:val="00F42253"/>
    <w:rsid w:val="00F422BA"/>
    <w:rsid w:val="00F42341"/>
    <w:rsid w:val="00F426C9"/>
    <w:rsid w:val="00F43045"/>
    <w:rsid w:val="00F431BC"/>
    <w:rsid w:val="00F4360A"/>
    <w:rsid w:val="00F4367D"/>
    <w:rsid w:val="00F43CBF"/>
    <w:rsid w:val="00F44A0F"/>
    <w:rsid w:val="00F44D86"/>
    <w:rsid w:val="00F4552E"/>
    <w:rsid w:val="00F458A3"/>
    <w:rsid w:val="00F45B57"/>
    <w:rsid w:val="00F46AC7"/>
    <w:rsid w:val="00F46E35"/>
    <w:rsid w:val="00F46E5E"/>
    <w:rsid w:val="00F4725C"/>
    <w:rsid w:val="00F47941"/>
    <w:rsid w:val="00F47E91"/>
    <w:rsid w:val="00F50380"/>
    <w:rsid w:val="00F5068F"/>
    <w:rsid w:val="00F5069C"/>
    <w:rsid w:val="00F508D2"/>
    <w:rsid w:val="00F50B94"/>
    <w:rsid w:val="00F510EA"/>
    <w:rsid w:val="00F5110B"/>
    <w:rsid w:val="00F51408"/>
    <w:rsid w:val="00F51511"/>
    <w:rsid w:val="00F51694"/>
    <w:rsid w:val="00F51AAE"/>
    <w:rsid w:val="00F51D16"/>
    <w:rsid w:val="00F51D49"/>
    <w:rsid w:val="00F51DC2"/>
    <w:rsid w:val="00F52043"/>
    <w:rsid w:val="00F520E2"/>
    <w:rsid w:val="00F520F1"/>
    <w:rsid w:val="00F52196"/>
    <w:rsid w:val="00F52503"/>
    <w:rsid w:val="00F53090"/>
    <w:rsid w:val="00F534CE"/>
    <w:rsid w:val="00F53CD4"/>
    <w:rsid w:val="00F54517"/>
    <w:rsid w:val="00F54631"/>
    <w:rsid w:val="00F54690"/>
    <w:rsid w:val="00F54C7E"/>
    <w:rsid w:val="00F54FC7"/>
    <w:rsid w:val="00F550AE"/>
    <w:rsid w:val="00F55145"/>
    <w:rsid w:val="00F551E2"/>
    <w:rsid w:val="00F555C9"/>
    <w:rsid w:val="00F55915"/>
    <w:rsid w:val="00F55957"/>
    <w:rsid w:val="00F560ED"/>
    <w:rsid w:val="00F5683A"/>
    <w:rsid w:val="00F56892"/>
    <w:rsid w:val="00F56934"/>
    <w:rsid w:val="00F56CF6"/>
    <w:rsid w:val="00F57133"/>
    <w:rsid w:val="00F5792B"/>
    <w:rsid w:val="00F57D0C"/>
    <w:rsid w:val="00F60573"/>
    <w:rsid w:val="00F614FB"/>
    <w:rsid w:val="00F61675"/>
    <w:rsid w:val="00F61F69"/>
    <w:rsid w:val="00F62472"/>
    <w:rsid w:val="00F6295C"/>
    <w:rsid w:val="00F62E66"/>
    <w:rsid w:val="00F6302B"/>
    <w:rsid w:val="00F63036"/>
    <w:rsid w:val="00F6348C"/>
    <w:rsid w:val="00F6359B"/>
    <w:rsid w:val="00F636D9"/>
    <w:rsid w:val="00F637D3"/>
    <w:rsid w:val="00F63B01"/>
    <w:rsid w:val="00F63B4E"/>
    <w:rsid w:val="00F648CD"/>
    <w:rsid w:val="00F64A65"/>
    <w:rsid w:val="00F650EF"/>
    <w:rsid w:val="00F65C11"/>
    <w:rsid w:val="00F65D50"/>
    <w:rsid w:val="00F7011A"/>
    <w:rsid w:val="00F70477"/>
    <w:rsid w:val="00F71140"/>
    <w:rsid w:val="00F71939"/>
    <w:rsid w:val="00F7258D"/>
    <w:rsid w:val="00F734CA"/>
    <w:rsid w:val="00F7374F"/>
    <w:rsid w:val="00F73D19"/>
    <w:rsid w:val="00F743BE"/>
    <w:rsid w:val="00F74DFD"/>
    <w:rsid w:val="00F751AF"/>
    <w:rsid w:val="00F7557A"/>
    <w:rsid w:val="00F75739"/>
    <w:rsid w:val="00F76361"/>
    <w:rsid w:val="00F76767"/>
    <w:rsid w:val="00F76CF4"/>
    <w:rsid w:val="00F77045"/>
    <w:rsid w:val="00F770A3"/>
    <w:rsid w:val="00F77C23"/>
    <w:rsid w:val="00F77C5D"/>
    <w:rsid w:val="00F77F19"/>
    <w:rsid w:val="00F80219"/>
    <w:rsid w:val="00F80CEB"/>
    <w:rsid w:val="00F819A9"/>
    <w:rsid w:val="00F82430"/>
    <w:rsid w:val="00F826F2"/>
    <w:rsid w:val="00F8390A"/>
    <w:rsid w:val="00F839F0"/>
    <w:rsid w:val="00F84D34"/>
    <w:rsid w:val="00F85B85"/>
    <w:rsid w:val="00F85CAE"/>
    <w:rsid w:val="00F86268"/>
    <w:rsid w:val="00F86D3F"/>
    <w:rsid w:val="00F87184"/>
    <w:rsid w:val="00F87D85"/>
    <w:rsid w:val="00F90365"/>
    <w:rsid w:val="00F904F7"/>
    <w:rsid w:val="00F9074F"/>
    <w:rsid w:val="00F90FCF"/>
    <w:rsid w:val="00F91DDF"/>
    <w:rsid w:val="00F91E40"/>
    <w:rsid w:val="00F9223C"/>
    <w:rsid w:val="00F92E6C"/>
    <w:rsid w:val="00F92F02"/>
    <w:rsid w:val="00F9344A"/>
    <w:rsid w:val="00F936A5"/>
    <w:rsid w:val="00F9553A"/>
    <w:rsid w:val="00F9555E"/>
    <w:rsid w:val="00F95761"/>
    <w:rsid w:val="00F9584A"/>
    <w:rsid w:val="00F96188"/>
    <w:rsid w:val="00F962FC"/>
    <w:rsid w:val="00F969B1"/>
    <w:rsid w:val="00F9741F"/>
    <w:rsid w:val="00F97425"/>
    <w:rsid w:val="00FA0EC5"/>
    <w:rsid w:val="00FA14BC"/>
    <w:rsid w:val="00FA1883"/>
    <w:rsid w:val="00FA1D80"/>
    <w:rsid w:val="00FA23DC"/>
    <w:rsid w:val="00FA2DBB"/>
    <w:rsid w:val="00FA2E05"/>
    <w:rsid w:val="00FA3832"/>
    <w:rsid w:val="00FA418F"/>
    <w:rsid w:val="00FA4299"/>
    <w:rsid w:val="00FA458A"/>
    <w:rsid w:val="00FA4BBB"/>
    <w:rsid w:val="00FA4F16"/>
    <w:rsid w:val="00FA503D"/>
    <w:rsid w:val="00FA5605"/>
    <w:rsid w:val="00FA5B4D"/>
    <w:rsid w:val="00FA61B7"/>
    <w:rsid w:val="00FA662D"/>
    <w:rsid w:val="00FA6834"/>
    <w:rsid w:val="00FA6DA2"/>
    <w:rsid w:val="00FA73D5"/>
    <w:rsid w:val="00FA782A"/>
    <w:rsid w:val="00FA7A4C"/>
    <w:rsid w:val="00FB0930"/>
    <w:rsid w:val="00FB1C67"/>
    <w:rsid w:val="00FB1F75"/>
    <w:rsid w:val="00FB2683"/>
    <w:rsid w:val="00FB2C79"/>
    <w:rsid w:val="00FB32F6"/>
    <w:rsid w:val="00FB37DF"/>
    <w:rsid w:val="00FB4E9F"/>
    <w:rsid w:val="00FB7AEE"/>
    <w:rsid w:val="00FB7C05"/>
    <w:rsid w:val="00FB7C62"/>
    <w:rsid w:val="00FB7CD7"/>
    <w:rsid w:val="00FC04AC"/>
    <w:rsid w:val="00FC0572"/>
    <w:rsid w:val="00FC0A94"/>
    <w:rsid w:val="00FC0AB5"/>
    <w:rsid w:val="00FC0B0F"/>
    <w:rsid w:val="00FC0EE0"/>
    <w:rsid w:val="00FC12FB"/>
    <w:rsid w:val="00FC1A2D"/>
    <w:rsid w:val="00FC1C19"/>
    <w:rsid w:val="00FC1D10"/>
    <w:rsid w:val="00FC241E"/>
    <w:rsid w:val="00FC265F"/>
    <w:rsid w:val="00FC273B"/>
    <w:rsid w:val="00FC2C5C"/>
    <w:rsid w:val="00FC36DB"/>
    <w:rsid w:val="00FC3BD3"/>
    <w:rsid w:val="00FC41AF"/>
    <w:rsid w:val="00FC4A01"/>
    <w:rsid w:val="00FC4E26"/>
    <w:rsid w:val="00FC4F3E"/>
    <w:rsid w:val="00FC515A"/>
    <w:rsid w:val="00FC522C"/>
    <w:rsid w:val="00FC5763"/>
    <w:rsid w:val="00FC5EFA"/>
    <w:rsid w:val="00FC60B9"/>
    <w:rsid w:val="00FC6180"/>
    <w:rsid w:val="00FC6D0B"/>
    <w:rsid w:val="00FC742C"/>
    <w:rsid w:val="00FC7687"/>
    <w:rsid w:val="00FC7C08"/>
    <w:rsid w:val="00FD0B88"/>
    <w:rsid w:val="00FD1799"/>
    <w:rsid w:val="00FD1862"/>
    <w:rsid w:val="00FD1865"/>
    <w:rsid w:val="00FD1BCC"/>
    <w:rsid w:val="00FD20BD"/>
    <w:rsid w:val="00FD21CD"/>
    <w:rsid w:val="00FD229D"/>
    <w:rsid w:val="00FD2365"/>
    <w:rsid w:val="00FD28EC"/>
    <w:rsid w:val="00FD29D8"/>
    <w:rsid w:val="00FD2D07"/>
    <w:rsid w:val="00FD2DFF"/>
    <w:rsid w:val="00FD38C6"/>
    <w:rsid w:val="00FD38E1"/>
    <w:rsid w:val="00FD3C6A"/>
    <w:rsid w:val="00FD3F17"/>
    <w:rsid w:val="00FD42E5"/>
    <w:rsid w:val="00FD4333"/>
    <w:rsid w:val="00FD4347"/>
    <w:rsid w:val="00FD45CA"/>
    <w:rsid w:val="00FD5226"/>
    <w:rsid w:val="00FD52ED"/>
    <w:rsid w:val="00FD57EF"/>
    <w:rsid w:val="00FD5DC1"/>
    <w:rsid w:val="00FD5E07"/>
    <w:rsid w:val="00FD5E5E"/>
    <w:rsid w:val="00FD65C3"/>
    <w:rsid w:val="00FD6670"/>
    <w:rsid w:val="00FD66F5"/>
    <w:rsid w:val="00FD6E82"/>
    <w:rsid w:val="00FD779C"/>
    <w:rsid w:val="00FE0618"/>
    <w:rsid w:val="00FE1BC0"/>
    <w:rsid w:val="00FE1C59"/>
    <w:rsid w:val="00FE2394"/>
    <w:rsid w:val="00FE2518"/>
    <w:rsid w:val="00FE2558"/>
    <w:rsid w:val="00FE29B6"/>
    <w:rsid w:val="00FE2F02"/>
    <w:rsid w:val="00FE3AEB"/>
    <w:rsid w:val="00FE4474"/>
    <w:rsid w:val="00FE4B9F"/>
    <w:rsid w:val="00FE4DBD"/>
    <w:rsid w:val="00FE50F4"/>
    <w:rsid w:val="00FE5395"/>
    <w:rsid w:val="00FE5639"/>
    <w:rsid w:val="00FE610B"/>
    <w:rsid w:val="00FE640C"/>
    <w:rsid w:val="00FE743B"/>
    <w:rsid w:val="00FE7C8C"/>
    <w:rsid w:val="00FF068B"/>
    <w:rsid w:val="00FF0C8F"/>
    <w:rsid w:val="00FF1032"/>
    <w:rsid w:val="00FF12C3"/>
    <w:rsid w:val="00FF1A75"/>
    <w:rsid w:val="00FF1B4B"/>
    <w:rsid w:val="00FF1CFF"/>
    <w:rsid w:val="00FF1D08"/>
    <w:rsid w:val="00FF1E2C"/>
    <w:rsid w:val="00FF205C"/>
    <w:rsid w:val="00FF2223"/>
    <w:rsid w:val="00FF23B6"/>
    <w:rsid w:val="00FF2ADD"/>
    <w:rsid w:val="00FF2BAD"/>
    <w:rsid w:val="00FF30C6"/>
    <w:rsid w:val="00FF3548"/>
    <w:rsid w:val="00FF382B"/>
    <w:rsid w:val="00FF43C6"/>
    <w:rsid w:val="00FF4548"/>
    <w:rsid w:val="00FF46B8"/>
    <w:rsid w:val="00FF475D"/>
    <w:rsid w:val="00FF486A"/>
    <w:rsid w:val="00FF498F"/>
    <w:rsid w:val="00FF4C96"/>
    <w:rsid w:val="00FF5067"/>
    <w:rsid w:val="00FF53AE"/>
    <w:rsid w:val="00FF5795"/>
    <w:rsid w:val="00FF57BB"/>
    <w:rsid w:val="00FF580C"/>
    <w:rsid w:val="00FF5F5C"/>
    <w:rsid w:val="00FF6545"/>
    <w:rsid w:val="00FF65F0"/>
    <w:rsid w:val="00FF6612"/>
    <w:rsid w:val="00FF6B98"/>
    <w:rsid w:val="00FF6DB5"/>
    <w:rsid w:val="00FF7004"/>
    <w:rsid w:val="00FF7215"/>
    <w:rsid w:val="00FF74B8"/>
    <w:rsid w:val="00FF7E33"/>
    <w:rsid w:val="013F9907"/>
    <w:rsid w:val="014BA006"/>
    <w:rsid w:val="0198EDDE"/>
    <w:rsid w:val="01D7E55D"/>
    <w:rsid w:val="02864CBA"/>
    <w:rsid w:val="02CB0223"/>
    <w:rsid w:val="02E063F4"/>
    <w:rsid w:val="02E7682D"/>
    <w:rsid w:val="034F2802"/>
    <w:rsid w:val="036868B9"/>
    <w:rsid w:val="03832ED5"/>
    <w:rsid w:val="04A2622E"/>
    <w:rsid w:val="04A7B6F6"/>
    <w:rsid w:val="053B2FBD"/>
    <w:rsid w:val="0569A013"/>
    <w:rsid w:val="0696D9C3"/>
    <w:rsid w:val="06D9D686"/>
    <w:rsid w:val="06F62B21"/>
    <w:rsid w:val="07439FF4"/>
    <w:rsid w:val="078E7B80"/>
    <w:rsid w:val="07E2F8EC"/>
    <w:rsid w:val="080C899D"/>
    <w:rsid w:val="080F8DAA"/>
    <w:rsid w:val="081AC067"/>
    <w:rsid w:val="08296D47"/>
    <w:rsid w:val="087099DD"/>
    <w:rsid w:val="08BDBB8C"/>
    <w:rsid w:val="08CDAFB8"/>
    <w:rsid w:val="08F36061"/>
    <w:rsid w:val="099871A8"/>
    <w:rsid w:val="09E8AF21"/>
    <w:rsid w:val="0A000513"/>
    <w:rsid w:val="0A37B1A7"/>
    <w:rsid w:val="0A50ADAE"/>
    <w:rsid w:val="0A51C415"/>
    <w:rsid w:val="0A52FD9D"/>
    <w:rsid w:val="0AF25076"/>
    <w:rsid w:val="0B991EF0"/>
    <w:rsid w:val="0C6C1A68"/>
    <w:rsid w:val="0CD5A9DA"/>
    <w:rsid w:val="0CD8C009"/>
    <w:rsid w:val="0CDC40D6"/>
    <w:rsid w:val="0CDD7761"/>
    <w:rsid w:val="0CE97467"/>
    <w:rsid w:val="0D3A5F27"/>
    <w:rsid w:val="0DEF00D0"/>
    <w:rsid w:val="0E0AF5F0"/>
    <w:rsid w:val="0E0C4B7F"/>
    <w:rsid w:val="0E84F551"/>
    <w:rsid w:val="0EDCCA5E"/>
    <w:rsid w:val="0F8BC8D7"/>
    <w:rsid w:val="102F90A3"/>
    <w:rsid w:val="10682936"/>
    <w:rsid w:val="106F7033"/>
    <w:rsid w:val="10AC1BCC"/>
    <w:rsid w:val="10AE4C07"/>
    <w:rsid w:val="10C80466"/>
    <w:rsid w:val="1124B918"/>
    <w:rsid w:val="1175449D"/>
    <w:rsid w:val="11A80DDF"/>
    <w:rsid w:val="11E155D4"/>
    <w:rsid w:val="11FBB13E"/>
    <w:rsid w:val="123B120C"/>
    <w:rsid w:val="12C160B8"/>
    <w:rsid w:val="1384179C"/>
    <w:rsid w:val="1390775B"/>
    <w:rsid w:val="13FE21F1"/>
    <w:rsid w:val="143FBD22"/>
    <w:rsid w:val="146F045B"/>
    <w:rsid w:val="148310CA"/>
    <w:rsid w:val="148C09C3"/>
    <w:rsid w:val="14AD1AFE"/>
    <w:rsid w:val="14AF61A4"/>
    <w:rsid w:val="152E1241"/>
    <w:rsid w:val="15386FAD"/>
    <w:rsid w:val="1566AD8E"/>
    <w:rsid w:val="158BDC8E"/>
    <w:rsid w:val="15D8F537"/>
    <w:rsid w:val="16645E50"/>
    <w:rsid w:val="16E31B03"/>
    <w:rsid w:val="1748F409"/>
    <w:rsid w:val="17EA51E1"/>
    <w:rsid w:val="180C87C8"/>
    <w:rsid w:val="18EC60BA"/>
    <w:rsid w:val="19CEF72F"/>
    <w:rsid w:val="19DCF509"/>
    <w:rsid w:val="1B47CBD9"/>
    <w:rsid w:val="1B96A374"/>
    <w:rsid w:val="1BA60055"/>
    <w:rsid w:val="1BAABBB9"/>
    <w:rsid w:val="1BCCE24C"/>
    <w:rsid w:val="1D4972E2"/>
    <w:rsid w:val="1D6E2AD9"/>
    <w:rsid w:val="1D761238"/>
    <w:rsid w:val="1D8F77A2"/>
    <w:rsid w:val="1D9BAFB3"/>
    <w:rsid w:val="1EFF5045"/>
    <w:rsid w:val="1F5120E5"/>
    <w:rsid w:val="1F92AE25"/>
    <w:rsid w:val="1FA86297"/>
    <w:rsid w:val="203D626F"/>
    <w:rsid w:val="206A647E"/>
    <w:rsid w:val="206D2695"/>
    <w:rsid w:val="2076A03C"/>
    <w:rsid w:val="21C7C9B5"/>
    <w:rsid w:val="21CA5131"/>
    <w:rsid w:val="21FD86D0"/>
    <w:rsid w:val="2269FA50"/>
    <w:rsid w:val="2284F4BC"/>
    <w:rsid w:val="22B7BF4D"/>
    <w:rsid w:val="22FC6CD0"/>
    <w:rsid w:val="232CB243"/>
    <w:rsid w:val="23C050B6"/>
    <w:rsid w:val="241C7FCF"/>
    <w:rsid w:val="245B1CFE"/>
    <w:rsid w:val="24AE7870"/>
    <w:rsid w:val="24B07E9F"/>
    <w:rsid w:val="24CACE76"/>
    <w:rsid w:val="24E2B88F"/>
    <w:rsid w:val="25365C02"/>
    <w:rsid w:val="25714EC8"/>
    <w:rsid w:val="2591C1A0"/>
    <w:rsid w:val="267B568B"/>
    <w:rsid w:val="269E3030"/>
    <w:rsid w:val="26AEAAE6"/>
    <w:rsid w:val="26B048C1"/>
    <w:rsid w:val="26D48D11"/>
    <w:rsid w:val="277469A0"/>
    <w:rsid w:val="2794C91B"/>
    <w:rsid w:val="283F9D2D"/>
    <w:rsid w:val="2887F129"/>
    <w:rsid w:val="291BBB96"/>
    <w:rsid w:val="29445AC0"/>
    <w:rsid w:val="2964A142"/>
    <w:rsid w:val="2980FBD5"/>
    <w:rsid w:val="299259CD"/>
    <w:rsid w:val="2A14E437"/>
    <w:rsid w:val="2A91FC11"/>
    <w:rsid w:val="2B008514"/>
    <w:rsid w:val="2B02FADE"/>
    <w:rsid w:val="2B0A8520"/>
    <w:rsid w:val="2B34781A"/>
    <w:rsid w:val="2C44DB43"/>
    <w:rsid w:val="2D8268C7"/>
    <w:rsid w:val="2D95A0F4"/>
    <w:rsid w:val="2DF56F82"/>
    <w:rsid w:val="2EE356B1"/>
    <w:rsid w:val="2FBE5EC7"/>
    <w:rsid w:val="3010D4A1"/>
    <w:rsid w:val="3026161F"/>
    <w:rsid w:val="30330EA5"/>
    <w:rsid w:val="3043CCEB"/>
    <w:rsid w:val="306B6261"/>
    <w:rsid w:val="30756B46"/>
    <w:rsid w:val="307EA4CA"/>
    <w:rsid w:val="30847FCA"/>
    <w:rsid w:val="3089A770"/>
    <w:rsid w:val="30FAEA21"/>
    <w:rsid w:val="31359A6E"/>
    <w:rsid w:val="325DCEB7"/>
    <w:rsid w:val="32EC2BD3"/>
    <w:rsid w:val="33D59765"/>
    <w:rsid w:val="3418CDC8"/>
    <w:rsid w:val="3464ACE9"/>
    <w:rsid w:val="34B7518B"/>
    <w:rsid w:val="34B9283A"/>
    <w:rsid w:val="35277F94"/>
    <w:rsid w:val="354580AB"/>
    <w:rsid w:val="355F4C7B"/>
    <w:rsid w:val="356EE735"/>
    <w:rsid w:val="359F11F0"/>
    <w:rsid w:val="35A69871"/>
    <w:rsid w:val="35D6BA67"/>
    <w:rsid w:val="35EE2333"/>
    <w:rsid w:val="36A53F1A"/>
    <w:rsid w:val="36BC4AAD"/>
    <w:rsid w:val="370A23CB"/>
    <w:rsid w:val="3799B32E"/>
    <w:rsid w:val="379C77A3"/>
    <w:rsid w:val="37C1E829"/>
    <w:rsid w:val="3830F7ED"/>
    <w:rsid w:val="3871EA37"/>
    <w:rsid w:val="38AD7A51"/>
    <w:rsid w:val="38C273CE"/>
    <w:rsid w:val="38EA7FF9"/>
    <w:rsid w:val="395FC078"/>
    <w:rsid w:val="39742954"/>
    <w:rsid w:val="3976F458"/>
    <w:rsid w:val="39CD9499"/>
    <w:rsid w:val="3A434096"/>
    <w:rsid w:val="3B748A22"/>
    <w:rsid w:val="3B78D969"/>
    <w:rsid w:val="3B92FE55"/>
    <w:rsid w:val="3BA87D28"/>
    <w:rsid w:val="3BD6ED22"/>
    <w:rsid w:val="3C104CAD"/>
    <w:rsid w:val="3C4B8516"/>
    <w:rsid w:val="3C611869"/>
    <w:rsid w:val="3C87B1C0"/>
    <w:rsid w:val="3C995A73"/>
    <w:rsid w:val="3D25006C"/>
    <w:rsid w:val="3D77D92E"/>
    <w:rsid w:val="3D9D8888"/>
    <w:rsid w:val="3DF6D15C"/>
    <w:rsid w:val="3E8765B7"/>
    <w:rsid w:val="3E90E5D9"/>
    <w:rsid w:val="3FB949C9"/>
    <w:rsid w:val="3FD9813A"/>
    <w:rsid w:val="4015BB36"/>
    <w:rsid w:val="40973787"/>
    <w:rsid w:val="40A26EBD"/>
    <w:rsid w:val="40E36163"/>
    <w:rsid w:val="4153BFDF"/>
    <w:rsid w:val="4189B3FC"/>
    <w:rsid w:val="41C4FAC6"/>
    <w:rsid w:val="41DE3ECE"/>
    <w:rsid w:val="41FA9D0E"/>
    <w:rsid w:val="421084E8"/>
    <w:rsid w:val="42142A12"/>
    <w:rsid w:val="427821F8"/>
    <w:rsid w:val="427B4565"/>
    <w:rsid w:val="4295BABB"/>
    <w:rsid w:val="4297674B"/>
    <w:rsid w:val="429F139F"/>
    <w:rsid w:val="42B2A23F"/>
    <w:rsid w:val="434C5B60"/>
    <w:rsid w:val="4405BDED"/>
    <w:rsid w:val="444CDF4C"/>
    <w:rsid w:val="4532FC16"/>
    <w:rsid w:val="455997CB"/>
    <w:rsid w:val="457154DE"/>
    <w:rsid w:val="457B5BB9"/>
    <w:rsid w:val="4618E24E"/>
    <w:rsid w:val="4642DA74"/>
    <w:rsid w:val="465C37B5"/>
    <w:rsid w:val="46A2E40D"/>
    <w:rsid w:val="46BB2B86"/>
    <w:rsid w:val="473C61F1"/>
    <w:rsid w:val="4786A9CE"/>
    <w:rsid w:val="47A61282"/>
    <w:rsid w:val="47DEF008"/>
    <w:rsid w:val="488818F5"/>
    <w:rsid w:val="48EC304F"/>
    <w:rsid w:val="492923A6"/>
    <w:rsid w:val="493C321E"/>
    <w:rsid w:val="493DB605"/>
    <w:rsid w:val="49445A53"/>
    <w:rsid w:val="4944F38A"/>
    <w:rsid w:val="4A6761DE"/>
    <w:rsid w:val="4A94EE9E"/>
    <w:rsid w:val="4ABEA082"/>
    <w:rsid w:val="4ACE14F1"/>
    <w:rsid w:val="4B10E738"/>
    <w:rsid w:val="4B32FEBA"/>
    <w:rsid w:val="4B5B6F30"/>
    <w:rsid w:val="4B9C5133"/>
    <w:rsid w:val="4BB4C5C6"/>
    <w:rsid w:val="4C16E79C"/>
    <w:rsid w:val="4C60CDF4"/>
    <w:rsid w:val="4C636CEA"/>
    <w:rsid w:val="4C6D1FDD"/>
    <w:rsid w:val="4C9AC755"/>
    <w:rsid w:val="4CFA6979"/>
    <w:rsid w:val="4D52E03A"/>
    <w:rsid w:val="4D89EC7D"/>
    <w:rsid w:val="4DB43986"/>
    <w:rsid w:val="4DFBDD70"/>
    <w:rsid w:val="4DFCB82D"/>
    <w:rsid w:val="4E22E1E9"/>
    <w:rsid w:val="4E3272FE"/>
    <w:rsid w:val="4E370268"/>
    <w:rsid w:val="4E4B43AA"/>
    <w:rsid w:val="4E57D122"/>
    <w:rsid w:val="4E676B6C"/>
    <w:rsid w:val="4E8CFEFF"/>
    <w:rsid w:val="4F0370CC"/>
    <w:rsid w:val="4F367CE3"/>
    <w:rsid w:val="4FBA9C63"/>
    <w:rsid w:val="5049C385"/>
    <w:rsid w:val="505E2749"/>
    <w:rsid w:val="5093066A"/>
    <w:rsid w:val="50C5783B"/>
    <w:rsid w:val="50F6CF9C"/>
    <w:rsid w:val="50FE61C4"/>
    <w:rsid w:val="518AF891"/>
    <w:rsid w:val="524728DC"/>
    <w:rsid w:val="52793CF1"/>
    <w:rsid w:val="52B32900"/>
    <w:rsid w:val="52ED40DA"/>
    <w:rsid w:val="542F7C2D"/>
    <w:rsid w:val="543A0AEC"/>
    <w:rsid w:val="54465CD5"/>
    <w:rsid w:val="54B1057C"/>
    <w:rsid w:val="54D6BA42"/>
    <w:rsid w:val="550ABB31"/>
    <w:rsid w:val="5525D2F3"/>
    <w:rsid w:val="55D22CF6"/>
    <w:rsid w:val="55FC0A75"/>
    <w:rsid w:val="565854A4"/>
    <w:rsid w:val="566E271F"/>
    <w:rsid w:val="573063A1"/>
    <w:rsid w:val="57E2BF97"/>
    <w:rsid w:val="5802EA82"/>
    <w:rsid w:val="582B9AAB"/>
    <w:rsid w:val="5849CEA7"/>
    <w:rsid w:val="595F50CC"/>
    <w:rsid w:val="59DA35CD"/>
    <w:rsid w:val="5A3EB9F4"/>
    <w:rsid w:val="5A5FB236"/>
    <w:rsid w:val="5AEF2FBA"/>
    <w:rsid w:val="5B419842"/>
    <w:rsid w:val="5BB6B4F0"/>
    <w:rsid w:val="5BFC0F77"/>
    <w:rsid w:val="5C06DAD3"/>
    <w:rsid w:val="5C2E37F8"/>
    <w:rsid w:val="5C4E65F1"/>
    <w:rsid w:val="5CB1F9A0"/>
    <w:rsid w:val="5CD6CD2E"/>
    <w:rsid w:val="5CE21D5D"/>
    <w:rsid w:val="5D1DEB0F"/>
    <w:rsid w:val="5E83CC7F"/>
    <w:rsid w:val="5F44729C"/>
    <w:rsid w:val="6029C42A"/>
    <w:rsid w:val="602F4BEA"/>
    <w:rsid w:val="60691389"/>
    <w:rsid w:val="60D8A141"/>
    <w:rsid w:val="610BDAA1"/>
    <w:rsid w:val="61226F9B"/>
    <w:rsid w:val="6147A91F"/>
    <w:rsid w:val="618196ED"/>
    <w:rsid w:val="61EC9838"/>
    <w:rsid w:val="61FB1610"/>
    <w:rsid w:val="6226F640"/>
    <w:rsid w:val="6243D63D"/>
    <w:rsid w:val="62727F6F"/>
    <w:rsid w:val="62998299"/>
    <w:rsid w:val="62C4A0BA"/>
    <w:rsid w:val="62D4368B"/>
    <w:rsid w:val="63242747"/>
    <w:rsid w:val="6333345D"/>
    <w:rsid w:val="63635E79"/>
    <w:rsid w:val="63B06514"/>
    <w:rsid w:val="640EAA4F"/>
    <w:rsid w:val="644332C3"/>
    <w:rsid w:val="64462E96"/>
    <w:rsid w:val="64702F25"/>
    <w:rsid w:val="64A888BD"/>
    <w:rsid w:val="6548DA13"/>
    <w:rsid w:val="65A1F086"/>
    <w:rsid w:val="65CE320C"/>
    <w:rsid w:val="65D2C537"/>
    <w:rsid w:val="65F0F745"/>
    <w:rsid w:val="6603F467"/>
    <w:rsid w:val="665535C9"/>
    <w:rsid w:val="6679E894"/>
    <w:rsid w:val="66E7E771"/>
    <w:rsid w:val="66F22397"/>
    <w:rsid w:val="6702FA1B"/>
    <w:rsid w:val="6704C4A0"/>
    <w:rsid w:val="67211AA6"/>
    <w:rsid w:val="67F78757"/>
    <w:rsid w:val="687F1B72"/>
    <w:rsid w:val="688B7446"/>
    <w:rsid w:val="68A88BD0"/>
    <w:rsid w:val="69229CCF"/>
    <w:rsid w:val="6A122809"/>
    <w:rsid w:val="6A88AD47"/>
    <w:rsid w:val="6A9C8784"/>
    <w:rsid w:val="6A9D6082"/>
    <w:rsid w:val="6AA6117A"/>
    <w:rsid w:val="6AD8BB48"/>
    <w:rsid w:val="6ADE3424"/>
    <w:rsid w:val="6B16ED26"/>
    <w:rsid w:val="6BB6DBA8"/>
    <w:rsid w:val="6BBC5B8A"/>
    <w:rsid w:val="6C283484"/>
    <w:rsid w:val="6C73B20C"/>
    <w:rsid w:val="6C8253F8"/>
    <w:rsid w:val="6CC933D1"/>
    <w:rsid w:val="6D2BB88F"/>
    <w:rsid w:val="6DC1E6B8"/>
    <w:rsid w:val="6DCD0618"/>
    <w:rsid w:val="6ED75B8B"/>
    <w:rsid w:val="6EDEA1E9"/>
    <w:rsid w:val="6F166359"/>
    <w:rsid w:val="6F35624E"/>
    <w:rsid w:val="6F6D5163"/>
    <w:rsid w:val="6FB27A28"/>
    <w:rsid w:val="6FD14C17"/>
    <w:rsid w:val="6FD95E7D"/>
    <w:rsid w:val="6FF48E6C"/>
    <w:rsid w:val="703DC092"/>
    <w:rsid w:val="71211619"/>
    <w:rsid w:val="71BB0BC1"/>
    <w:rsid w:val="720E1659"/>
    <w:rsid w:val="7212522F"/>
    <w:rsid w:val="72CB2161"/>
    <w:rsid w:val="72CD0211"/>
    <w:rsid w:val="72FE6B80"/>
    <w:rsid w:val="7439B6D7"/>
    <w:rsid w:val="75257099"/>
    <w:rsid w:val="7548A0E0"/>
    <w:rsid w:val="7562C91D"/>
    <w:rsid w:val="7586E68B"/>
    <w:rsid w:val="75F98F1A"/>
    <w:rsid w:val="760C41F1"/>
    <w:rsid w:val="764A0325"/>
    <w:rsid w:val="7660C8E6"/>
    <w:rsid w:val="76FD5D98"/>
    <w:rsid w:val="77629DC3"/>
    <w:rsid w:val="776CDC9B"/>
    <w:rsid w:val="77C094D6"/>
    <w:rsid w:val="77E12613"/>
    <w:rsid w:val="784EA9C2"/>
    <w:rsid w:val="78D5F21B"/>
    <w:rsid w:val="78D70465"/>
    <w:rsid w:val="78DF67A5"/>
    <w:rsid w:val="78E97868"/>
    <w:rsid w:val="79697B72"/>
    <w:rsid w:val="79827B26"/>
    <w:rsid w:val="79C7B2FC"/>
    <w:rsid w:val="79FCA58E"/>
    <w:rsid w:val="7A275470"/>
    <w:rsid w:val="7A30D502"/>
    <w:rsid w:val="7AAB6C66"/>
    <w:rsid w:val="7AAE4BA7"/>
    <w:rsid w:val="7B70D635"/>
    <w:rsid w:val="7B88663F"/>
    <w:rsid w:val="7B934822"/>
    <w:rsid w:val="7BBBEB69"/>
    <w:rsid w:val="7BF893F4"/>
    <w:rsid w:val="7C961EFA"/>
    <w:rsid w:val="7CE18B16"/>
    <w:rsid w:val="7D2DF00E"/>
    <w:rsid w:val="7D6A6D92"/>
    <w:rsid w:val="7DADCF9B"/>
    <w:rsid w:val="7E50A8C1"/>
    <w:rsid w:val="7E5E6932"/>
    <w:rsid w:val="7EA2F75D"/>
    <w:rsid w:val="7EC296B7"/>
    <w:rsid w:val="7F046A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297FD"/>
  <w15:docId w15:val="{A4768225-EEE2-44A0-8032-B199A3111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0EA"/>
    <w:pPr>
      <w:spacing w:line="360" w:lineRule="auto"/>
      <w:ind w:firstLine="720"/>
      <w:contextualSpacing/>
    </w:pPr>
    <w:rPr>
      <w:rFonts w:eastAsiaTheme="minorHAnsi"/>
    </w:rPr>
  </w:style>
  <w:style w:type="paragraph" w:styleId="Heading1">
    <w:name w:val="heading 1"/>
    <w:next w:val="Normal"/>
    <w:link w:val="Heading1Char"/>
    <w:uiPriority w:val="9"/>
    <w:qFormat/>
    <w:pPr>
      <w:keepNext/>
      <w:keepLines/>
      <w:numPr>
        <w:numId w:val="17"/>
      </w:numPr>
      <w:spacing w:after="84"/>
      <w:outlineLvl w:val="0"/>
    </w:pPr>
    <w:rPr>
      <w:rFonts w:ascii="Calibri" w:eastAsia="Calibri" w:hAnsi="Calibri" w:cs="Calibri"/>
      <w:color w:val="000000"/>
      <w:sz w:val="28"/>
    </w:rPr>
  </w:style>
  <w:style w:type="paragraph" w:styleId="Heading2">
    <w:name w:val="heading 2"/>
    <w:next w:val="Normal"/>
    <w:link w:val="Heading2Char"/>
    <w:uiPriority w:val="9"/>
    <w:unhideWhenUsed/>
    <w:qFormat/>
    <w:pPr>
      <w:keepNext/>
      <w:keepLines/>
      <w:numPr>
        <w:ilvl w:val="1"/>
        <w:numId w:val="17"/>
      </w:numPr>
      <w:spacing w:after="97"/>
      <w:outlineLvl w:val="1"/>
    </w:pPr>
    <w:rPr>
      <w:rFonts w:ascii="Calibri" w:eastAsia="Calibri" w:hAnsi="Calibri" w:cs="Calibri"/>
      <w:color w:val="000000"/>
      <w:sz w:val="26"/>
    </w:rPr>
  </w:style>
  <w:style w:type="paragraph" w:styleId="Heading3">
    <w:name w:val="heading 3"/>
    <w:next w:val="Normal"/>
    <w:link w:val="Heading3Char"/>
    <w:uiPriority w:val="9"/>
    <w:unhideWhenUsed/>
    <w:qFormat/>
    <w:pPr>
      <w:keepNext/>
      <w:keepLines/>
      <w:numPr>
        <w:ilvl w:val="2"/>
        <w:numId w:val="17"/>
      </w:numPr>
      <w:spacing w:after="104"/>
      <w:outlineLvl w:val="2"/>
    </w:pPr>
    <w:rPr>
      <w:rFonts w:ascii="Calibri" w:eastAsia="Calibri" w:hAnsi="Calibri" w:cs="Calibri"/>
      <w:color w:val="000000"/>
      <w:sz w:val="24"/>
    </w:rPr>
  </w:style>
  <w:style w:type="paragraph" w:styleId="Heading4">
    <w:name w:val="heading 4"/>
    <w:next w:val="Normal"/>
    <w:link w:val="Heading4Char"/>
    <w:uiPriority w:val="9"/>
    <w:unhideWhenUsed/>
    <w:qFormat/>
    <w:pPr>
      <w:keepNext/>
      <w:keepLines/>
      <w:numPr>
        <w:ilvl w:val="3"/>
        <w:numId w:val="17"/>
      </w:numPr>
      <w:spacing w:after="104"/>
      <w:outlineLvl w:val="3"/>
    </w:pPr>
    <w:rPr>
      <w:rFonts w:ascii="Calibri" w:eastAsia="Calibri" w:hAnsi="Calibri" w:cs="Calibri"/>
      <w:color w:val="000000"/>
      <w:sz w:val="24"/>
    </w:rPr>
  </w:style>
  <w:style w:type="paragraph" w:styleId="Heading5">
    <w:name w:val="heading 5"/>
    <w:next w:val="Normal"/>
    <w:link w:val="Heading5Char"/>
    <w:uiPriority w:val="9"/>
    <w:unhideWhenUsed/>
    <w:qFormat/>
    <w:pPr>
      <w:keepNext/>
      <w:keepLines/>
      <w:numPr>
        <w:ilvl w:val="4"/>
        <w:numId w:val="17"/>
      </w:numPr>
      <w:spacing w:after="112"/>
      <w:outlineLvl w:val="4"/>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DE70EA"/>
    <w:rPr>
      <w:rFonts w:ascii="Calibri" w:eastAsia="Calibri" w:hAnsi="Calibri" w:cs="Calibri"/>
      <w:color w:val="000000"/>
    </w:rPr>
  </w:style>
  <w:style w:type="character" w:customStyle="1" w:styleId="Heading4Char">
    <w:name w:val="Heading 4 Char"/>
    <w:basedOn w:val="DefaultParagraphFont"/>
    <w:link w:val="Heading4"/>
    <w:uiPriority w:val="9"/>
    <w:rsid w:val="00DE67B7"/>
    <w:rPr>
      <w:rFonts w:ascii="Calibri" w:eastAsia="Calibri" w:hAnsi="Calibri" w:cs="Calibri"/>
      <w:color w:val="000000"/>
      <w:sz w:val="24"/>
    </w:rPr>
  </w:style>
  <w:style w:type="character" w:customStyle="1" w:styleId="Heading2Char">
    <w:name w:val="Heading 2 Char"/>
    <w:basedOn w:val="DefaultParagraphFont"/>
    <w:link w:val="Heading2"/>
    <w:uiPriority w:val="9"/>
    <w:rsid w:val="0029539D"/>
    <w:rPr>
      <w:rFonts w:ascii="Calibri" w:eastAsia="Calibri" w:hAnsi="Calibri" w:cs="Calibri"/>
      <w:color w:val="000000"/>
      <w:sz w:val="26"/>
    </w:rPr>
  </w:style>
  <w:style w:type="character" w:customStyle="1" w:styleId="Heading1Char">
    <w:name w:val="Heading 1 Char"/>
    <w:basedOn w:val="DefaultParagraphFont"/>
    <w:link w:val="Heading1"/>
    <w:uiPriority w:val="9"/>
    <w:rsid w:val="005A6D76"/>
    <w:rPr>
      <w:rFonts w:ascii="Calibri" w:eastAsia="Calibri" w:hAnsi="Calibri" w:cs="Calibri"/>
      <w:color w:val="000000"/>
      <w:sz w:val="28"/>
    </w:rPr>
  </w:style>
  <w:style w:type="character" w:customStyle="1" w:styleId="Heading3Char">
    <w:name w:val="Heading 3 Char"/>
    <w:basedOn w:val="DefaultParagraphFont"/>
    <w:link w:val="Heading3"/>
    <w:uiPriority w:val="9"/>
    <w:rsid w:val="0029539D"/>
    <w:rPr>
      <w:rFonts w:ascii="Calibri" w:eastAsia="Calibri" w:hAnsi="Calibri" w:cs="Calibri"/>
      <w:color w:val="000000"/>
      <w:sz w:val="24"/>
    </w:rPr>
  </w:style>
  <w:style w:type="paragraph" w:styleId="TOC1">
    <w:name w:val="toc 1"/>
    <w:hidden/>
    <w:uiPriority w:val="39"/>
    <w:pPr>
      <w:spacing w:before="360" w:after="0" w:line="360" w:lineRule="auto"/>
      <w:ind w:firstLine="720"/>
      <w:contextualSpacing/>
    </w:pPr>
    <w:rPr>
      <w:rFonts w:asciiTheme="majorHAnsi" w:eastAsiaTheme="minorHAnsi" w:hAnsiTheme="majorHAnsi" w:cstheme="majorHAnsi"/>
      <w:b/>
      <w:bCs/>
      <w:caps/>
      <w:sz w:val="24"/>
      <w:szCs w:val="24"/>
    </w:rPr>
  </w:style>
  <w:style w:type="paragraph" w:styleId="TOC2">
    <w:name w:val="toc 2"/>
    <w:hidden/>
    <w:uiPriority w:val="39"/>
    <w:pPr>
      <w:spacing w:before="240" w:after="0" w:line="360" w:lineRule="auto"/>
      <w:ind w:firstLine="720"/>
      <w:contextualSpacing/>
    </w:pPr>
    <w:rPr>
      <w:rFonts w:eastAsiaTheme="minorHAnsi" w:cstheme="minorHAnsi"/>
      <w:b/>
      <w:bCs/>
      <w:sz w:val="20"/>
      <w:szCs w:val="20"/>
    </w:rPr>
  </w:style>
  <w:style w:type="paragraph" w:styleId="TOC3">
    <w:name w:val="toc 3"/>
    <w:hidden/>
    <w:uiPriority w:val="39"/>
    <w:pPr>
      <w:spacing w:after="0" w:line="360" w:lineRule="auto"/>
      <w:ind w:left="220" w:firstLine="720"/>
      <w:contextualSpacing/>
    </w:pPr>
    <w:rPr>
      <w:rFonts w:eastAsiaTheme="minorHAnsi" w:cstheme="minorHAnsi"/>
      <w:sz w:val="20"/>
      <w:szCs w:val="20"/>
    </w:rPr>
  </w:style>
  <w:style w:type="paragraph" w:styleId="TOC4">
    <w:name w:val="toc 4"/>
    <w:hidden/>
    <w:uiPriority w:val="39"/>
    <w:pPr>
      <w:spacing w:after="0" w:line="360" w:lineRule="auto"/>
      <w:ind w:left="440" w:firstLine="720"/>
      <w:contextualSpacing/>
    </w:pPr>
    <w:rPr>
      <w:rFonts w:eastAsiaTheme="minorHAnsi" w:cstheme="minorHAnsi"/>
      <w:sz w:val="20"/>
      <w:szCs w:val="20"/>
    </w:rPr>
  </w:style>
  <w:style w:type="paragraph" w:styleId="Revision">
    <w:name w:val="Revision"/>
    <w:hidden/>
    <w:uiPriority w:val="99"/>
    <w:semiHidden/>
    <w:rsid w:val="00B44EC7"/>
    <w:pPr>
      <w:spacing w:after="0" w:line="240" w:lineRule="auto"/>
    </w:pPr>
    <w:rPr>
      <w:rFonts w:ascii="Calibri" w:eastAsia="Calibri" w:hAnsi="Calibri" w:cs="Calibri"/>
      <w:color w:val="000000"/>
    </w:rPr>
  </w:style>
  <w:style w:type="paragraph" w:styleId="Header">
    <w:name w:val="header"/>
    <w:basedOn w:val="Normal"/>
    <w:link w:val="HeaderChar"/>
    <w:uiPriority w:val="99"/>
    <w:unhideWhenUsed/>
    <w:rsid w:val="00D714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4FA"/>
    <w:rPr>
      <w:rFonts w:ascii="Calibri" w:eastAsia="Calibri" w:hAnsi="Calibri" w:cs="Calibri"/>
      <w:color w:val="000000"/>
    </w:rPr>
  </w:style>
  <w:style w:type="paragraph" w:styleId="Footer">
    <w:name w:val="footer"/>
    <w:basedOn w:val="Normal"/>
    <w:link w:val="FooterChar"/>
    <w:uiPriority w:val="99"/>
    <w:unhideWhenUsed/>
    <w:rsid w:val="00D714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14FA"/>
    <w:rPr>
      <w:rFonts w:ascii="Calibri" w:eastAsia="Calibri" w:hAnsi="Calibri" w:cs="Calibri"/>
      <w:color w:val="000000"/>
    </w:rPr>
  </w:style>
  <w:style w:type="table" w:customStyle="1" w:styleId="TableGrid1">
    <w:name w:val="Table Grid1"/>
    <w:rsid w:val="005E606A"/>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B44E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4EC7"/>
    <w:rPr>
      <w:rFonts w:ascii="Segoe UI" w:eastAsia="Calibri" w:hAnsi="Segoe UI" w:cs="Segoe UI"/>
      <w:color w:val="000000"/>
      <w:sz w:val="18"/>
      <w:szCs w:val="18"/>
    </w:rPr>
  </w:style>
  <w:style w:type="character" w:customStyle="1" w:styleId="normaltextrun">
    <w:name w:val="normaltextrun"/>
    <w:basedOn w:val="DefaultParagraphFont"/>
    <w:rsid w:val="001107F2"/>
  </w:style>
  <w:style w:type="character" w:customStyle="1" w:styleId="contextualspellingandgrammarerror">
    <w:name w:val="contextualspellingandgrammarerror"/>
    <w:basedOn w:val="DefaultParagraphFont"/>
    <w:rsid w:val="00947C31"/>
  </w:style>
  <w:style w:type="character" w:customStyle="1" w:styleId="advancedproofingissue">
    <w:name w:val="advancedproofingissue"/>
    <w:basedOn w:val="DefaultParagraphFont"/>
    <w:rsid w:val="00947C31"/>
  </w:style>
  <w:style w:type="character" w:customStyle="1" w:styleId="spellingerror">
    <w:name w:val="spellingerror"/>
    <w:basedOn w:val="DefaultParagraphFont"/>
    <w:rsid w:val="00947C31"/>
  </w:style>
  <w:style w:type="character" w:customStyle="1" w:styleId="eop">
    <w:name w:val="eop"/>
    <w:basedOn w:val="DefaultParagraphFont"/>
    <w:rsid w:val="00947C31"/>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color w:val="00000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D34DB"/>
    <w:rPr>
      <w:b/>
      <w:bCs/>
    </w:rPr>
  </w:style>
  <w:style w:type="character" w:customStyle="1" w:styleId="CommentSubjectChar">
    <w:name w:val="Comment Subject Char"/>
    <w:basedOn w:val="CommentTextChar"/>
    <w:link w:val="CommentSubject"/>
    <w:uiPriority w:val="99"/>
    <w:semiHidden/>
    <w:rsid w:val="009D34DB"/>
    <w:rPr>
      <w:rFonts w:ascii="Calibri" w:eastAsia="Calibri" w:hAnsi="Calibri" w:cs="Calibri"/>
      <w:b/>
      <w:bCs/>
      <w:color w:val="000000"/>
      <w:sz w:val="20"/>
      <w:szCs w:val="20"/>
    </w:rPr>
  </w:style>
  <w:style w:type="paragraph" w:styleId="Title">
    <w:name w:val="Title"/>
    <w:basedOn w:val="Normal"/>
    <w:next w:val="Normal"/>
    <w:link w:val="TitleChar"/>
    <w:uiPriority w:val="10"/>
    <w:qFormat/>
    <w:rsid w:val="00EB2FC2"/>
    <w:pPr>
      <w:spacing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FC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314D3"/>
    <w:pPr>
      <w:ind w:left="720"/>
    </w:pPr>
  </w:style>
  <w:style w:type="paragraph" w:styleId="NormalWeb">
    <w:name w:val="Normal (Web)"/>
    <w:basedOn w:val="Normal"/>
    <w:uiPriority w:val="99"/>
    <w:unhideWhenUsed/>
    <w:rsid w:val="00EB78C2"/>
    <w:pPr>
      <w:spacing w:before="100" w:beforeAutospacing="1" w:after="100" w:afterAutospacing="1" w:line="240" w:lineRule="auto"/>
      <w:ind w:firstLine="0"/>
    </w:pPr>
    <w:rPr>
      <w:rFonts w:ascii="Times New Roman" w:eastAsia="Times New Roman" w:hAnsi="Times New Roman" w:cs="Times New Roman"/>
      <w:sz w:val="24"/>
      <w:szCs w:val="24"/>
    </w:rPr>
  </w:style>
  <w:style w:type="paragraph" w:styleId="NoSpacing">
    <w:name w:val="No Spacing"/>
    <w:uiPriority w:val="1"/>
    <w:qFormat/>
    <w:rsid w:val="00DE70EA"/>
    <w:pPr>
      <w:spacing w:after="0" w:line="240" w:lineRule="auto"/>
      <w:contextualSpacing/>
    </w:pPr>
    <w:rPr>
      <w:rFonts w:eastAsiaTheme="minorHAnsi"/>
    </w:rPr>
  </w:style>
  <w:style w:type="paragraph" w:styleId="Caption">
    <w:name w:val="caption"/>
    <w:basedOn w:val="Normal"/>
    <w:next w:val="Normal"/>
    <w:uiPriority w:val="35"/>
    <w:unhideWhenUsed/>
    <w:qFormat/>
    <w:rsid w:val="00423A2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A62F09"/>
    <w:rPr>
      <w:color w:val="808080"/>
    </w:rPr>
  </w:style>
  <w:style w:type="character" w:styleId="Hyperlink">
    <w:name w:val="Hyperlink"/>
    <w:basedOn w:val="DefaultParagraphFont"/>
    <w:uiPriority w:val="99"/>
    <w:unhideWhenUsed/>
    <w:rsid w:val="00D869BB"/>
    <w:rPr>
      <w:color w:val="0000FF"/>
      <w:u w:val="single"/>
    </w:rPr>
  </w:style>
  <w:style w:type="paragraph" w:styleId="TOC5">
    <w:name w:val="toc 5"/>
    <w:basedOn w:val="Normal"/>
    <w:next w:val="Normal"/>
    <w:autoRedefine/>
    <w:uiPriority w:val="39"/>
    <w:unhideWhenUsed/>
    <w:rsid w:val="00E93654"/>
    <w:pPr>
      <w:spacing w:after="0"/>
      <w:ind w:left="660"/>
    </w:pPr>
    <w:rPr>
      <w:rFonts w:cstheme="minorHAnsi"/>
      <w:sz w:val="20"/>
      <w:szCs w:val="20"/>
    </w:rPr>
  </w:style>
  <w:style w:type="paragraph" w:styleId="TOC6">
    <w:name w:val="toc 6"/>
    <w:basedOn w:val="Normal"/>
    <w:next w:val="Normal"/>
    <w:autoRedefine/>
    <w:uiPriority w:val="39"/>
    <w:unhideWhenUsed/>
    <w:rsid w:val="00E93654"/>
    <w:pPr>
      <w:spacing w:after="0"/>
      <w:ind w:left="880"/>
    </w:pPr>
    <w:rPr>
      <w:rFonts w:cstheme="minorHAnsi"/>
      <w:sz w:val="20"/>
      <w:szCs w:val="20"/>
    </w:rPr>
  </w:style>
  <w:style w:type="paragraph" w:styleId="TOC7">
    <w:name w:val="toc 7"/>
    <w:basedOn w:val="Normal"/>
    <w:next w:val="Normal"/>
    <w:autoRedefine/>
    <w:uiPriority w:val="39"/>
    <w:unhideWhenUsed/>
    <w:rsid w:val="00E93654"/>
    <w:pPr>
      <w:spacing w:after="0"/>
      <w:ind w:left="1100"/>
    </w:pPr>
    <w:rPr>
      <w:rFonts w:cstheme="minorHAnsi"/>
      <w:sz w:val="20"/>
      <w:szCs w:val="20"/>
    </w:rPr>
  </w:style>
  <w:style w:type="paragraph" w:styleId="TOC8">
    <w:name w:val="toc 8"/>
    <w:basedOn w:val="Normal"/>
    <w:next w:val="Normal"/>
    <w:autoRedefine/>
    <w:uiPriority w:val="39"/>
    <w:unhideWhenUsed/>
    <w:rsid w:val="00E93654"/>
    <w:pPr>
      <w:spacing w:after="0"/>
      <w:ind w:left="1320"/>
    </w:pPr>
    <w:rPr>
      <w:rFonts w:cstheme="minorHAnsi"/>
      <w:sz w:val="20"/>
      <w:szCs w:val="20"/>
    </w:rPr>
  </w:style>
  <w:style w:type="paragraph" w:styleId="TOC9">
    <w:name w:val="toc 9"/>
    <w:basedOn w:val="Normal"/>
    <w:next w:val="Normal"/>
    <w:autoRedefine/>
    <w:uiPriority w:val="39"/>
    <w:unhideWhenUsed/>
    <w:rsid w:val="00E93654"/>
    <w:pPr>
      <w:spacing w:after="0"/>
      <w:ind w:left="1540"/>
    </w:pPr>
    <w:rPr>
      <w:rFonts w:cstheme="minorHAnsi"/>
      <w:sz w:val="20"/>
      <w:szCs w:val="20"/>
    </w:rPr>
  </w:style>
  <w:style w:type="character" w:styleId="UnresolvedMention">
    <w:name w:val="Unresolved Mention"/>
    <w:basedOn w:val="DefaultParagraphFont"/>
    <w:uiPriority w:val="99"/>
    <w:semiHidden/>
    <w:unhideWhenUsed/>
    <w:rsid w:val="005A6D76"/>
    <w:rPr>
      <w:color w:val="605E5C"/>
      <w:shd w:val="clear" w:color="auto" w:fill="E1DFDD"/>
    </w:rPr>
  </w:style>
  <w:style w:type="table" w:styleId="TableGrid">
    <w:name w:val="Table Grid"/>
    <w:basedOn w:val="TableNormal"/>
    <w:uiPriority w:val="39"/>
    <w:rsid w:val="00C96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EB3E4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40519">
      <w:bodyDiv w:val="1"/>
      <w:marLeft w:val="0"/>
      <w:marRight w:val="0"/>
      <w:marTop w:val="0"/>
      <w:marBottom w:val="0"/>
      <w:divBdr>
        <w:top w:val="none" w:sz="0" w:space="0" w:color="auto"/>
        <w:left w:val="none" w:sz="0" w:space="0" w:color="auto"/>
        <w:bottom w:val="none" w:sz="0" w:space="0" w:color="auto"/>
        <w:right w:val="none" w:sz="0" w:space="0" w:color="auto"/>
      </w:divBdr>
    </w:div>
    <w:div w:id="354120362">
      <w:bodyDiv w:val="1"/>
      <w:marLeft w:val="0"/>
      <w:marRight w:val="0"/>
      <w:marTop w:val="0"/>
      <w:marBottom w:val="0"/>
      <w:divBdr>
        <w:top w:val="none" w:sz="0" w:space="0" w:color="auto"/>
        <w:left w:val="none" w:sz="0" w:space="0" w:color="auto"/>
        <w:bottom w:val="none" w:sz="0" w:space="0" w:color="auto"/>
        <w:right w:val="none" w:sz="0" w:space="0" w:color="auto"/>
      </w:divBdr>
    </w:div>
    <w:div w:id="406150897">
      <w:bodyDiv w:val="1"/>
      <w:marLeft w:val="0"/>
      <w:marRight w:val="0"/>
      <w:marTop w:val="0"/>
      <w:marBottom w:val="0"/>
      <w:divBdr>
        <w:top w:val="none" w:sz="0" w:space="0" w:color="auto"/>
        <w:left w:val="none" w:sz="0" w:space="0" w:color="auto"/>
        <w:bottom w:val="none" w:sz="0" w:space="0" w:color="auto"/>
        <w:right w:val="none" w:sz="0" w:space="0" w:color="auto"/>
      </w:divBdr>
    </w:div>
    <w:div w:id="458107298">
      <w:bodyDiv w:val="1"/>
      <w:marLeft w:val="0"/>
      <w:marRight w:val="0"/>
      <w:marTop w:val="0"/>
      <w:marBottom w:val="0"/>
      <w:divBdr>
        <w:top w:val="none" w:sz="0" w:space="0" w:color="auto"/>
        <w:left w:val="none" w:sz="0" w:space="0" w:color="auto"/>
        <w:bottom w:val="none" w:sz="0" w:space="0" w:color="auto"/>
        <w:right w:val="none" w:sz="0" w:space="0" w:color="auto"/>
      </w:divBdr>
    </w:div>
    <w:div w:id="555555776">
      <w:bodyDiv w:val="1"/>
      <w:marLeft w:val="0"/>
      <w:marRight w:val="0"/>
      <w:marTop w:val="0"/>
      <w:marBottom w:val="0"/>
      <w:divBdr>
        <w:top w:val="none" w:sz="0" w:space="0" w:color="auto"/>
        <w:left w:val="none" w:sz="0" w:space="0" w:color="auto"/>
        <w:bottom w:val="none" w:sz="0" w:space="0" w:color="auto"/>
        <w:right w:val="none" w:sz="0" w:space="0" w:color="auto"/>
      </w:divBdr>
    </w:div>
    <w:div w:id="579602882">
      <w:bodyDiv w:val="1"/>
      <w:marLeft w:val="0"/>
      <w:marRight w:val="0"/>
      <w:marTop w:val="0"/>
      <w:marBottom w:val="0"/>
      <w:divBdr>
        <w:top w:val="none" w:sz="0" w:space="0" w:color="auto"/>
        <w:left w:val="none" w:sz="0" w:space="0" w:color="auto"/>
        <w:bottom w:val="none" w:sz="0" w:space="0" w:color="auto"/>
        <w:right w:val="none" w:sz="0" w:space="0" w:color="auto"/>
      </w:divBdr>
    </w:div>
    <w:div w:id="1030957043">
      <w:bodyDiv w:val="1"/>
      <w:marLeft w:val="0"/>
      <w:marRight w:val="0"/>
      <w:marTop w:val="0"/>
      <w:marBottom w:val="0"/>
      <w:divBdr>
        <w:top w:val="none" w:sz="0" w:space="0" w:color="auto"/>
        <w:left w:val="none" w:sz="0" w:space="0" w:color="auto"/>
        <w:bottom w:val="none" w:sz="0" w:space="0" w:color="auto"/>
        <w:right w:val="none" w:sz="0" w:space="0" w:color="auto"/>
      </w:divBdr>
    </w:div>
    <w:div w:id="1195658220">
      <w:bodyDiv w:val="1"/>
      <w:marLeft w:val="0"/>
      <w:marRight w:val="0"/>
      <w:marTop w:val="0"/>
      <w:marBottom w:val="0"/>
      <w:divBdr>
        <w:top w:val="none" w:sz="0" w:space="0" w:color="auto"/>
        <w:left w:val="none" w:sz="0" w:space="0" w:color="auto"/>
        <w:bottom w:val="none" w:sz="0" w:space="0" w:color="auto"/>
        <w:right w:val="none" w:sz="0" w:space="0" w:color="auto"/>
      </w:divBdr>
    </w:div>
    <w:div w:id="1248685218">
      <w:bodyDiv w:val="1"/>
      <w:marLeft w:val="0"/>
      <w:marRight w:val="0"/>
      <w:marTop w:val="0"/>
      <w:marBottom w:val="0"/>
      <w:divBdr>
        <w:top w:val="none" w:sz="0" w:space="0" w:color="auto"/>
        <w:left w:val="none" w:sz="0" w:space="0" w:color="auto"/>
        <w:bottom w:val="none" w:sz="0" w:space="0" w:color="auto"/>
        <w:right w:val="none" w:sz="0" w:space="0" w:color="auto"/>
      </w:divBdr>
    </w:div>
    <w:div w:id="1474718702">
      <w:bodyDiv w:val="1"/>
      <w:marLeft w:val="0"/>
      <w:marRight w:val="0"/>
      <w:marTop w:val="0"/>
      <w:marBottom w:val="0"/>
      <w:divBdr>
        <w:top w:val="none" w:sz="0" w:space="0" w:color="auto"/>
        <w:left w:val="none" w:sz="0" w:space="0" w:color="auto"/>
        <w:bottom w:val="none" w:sz="0" w:space="0" w:color="auto"/>
        <w:right w:val="none" w:sz="0" w:space="0" w:color="auto"/>
      </w:divBdr>
    </w:div>
    <w:div w:id="1504706650">
      <w:bodyDiv w:val="1"/>
      <w:marLeft w:val="0"/>
      <w:marRight w:val="0"/>
      <w:marTop w:val="0"/>
      <w:marBottom w:val="0"/>
      <w:divBdr>
        <w:top w:val="none" w:sz="0" w:space="0" w:color="auto"/>
        <w:left w:val="none" w:sz="0" w:space="0" w:color="auto"/>
        <w:bottom w:val="none" w:sz="0" w:space="0" w:color="auto"/>
        <w:right w:val="none" w:sz="0" w:space="0" w:color="auto"/>
      </w:divBdr>
    </w:div>
    <w:div w:id="1591353889">
      <w:bodyDiv w:val="1"/>
      <w:marLeft w:val="0"/>
      <w:marRight w:val="0"/>
      <w:marTop w:val="0"/>
      <w:marBottom w:val="0"/>
      <w:divBdr>
        <w:top w:val="none" w:sz="0" w:space="0" w:color="auto"/>
        <w:left w:val="none" w:sz="0" w:space="0" w:color="auto"/>
        <w:bottom w:val="none" w:sz="0" w:space="0" w:color="auto"/>
        <w:right w:val="none" w:sz="0" w:space="0" w:color="auto"/>
      </w:divBdr>
    </w:div>
    <w:div w:id="1654138597">
      <w:bodyDiv w:val="1"/>
      <w:marLeft w:val="0"/>
      <w:marRight w:val="0"/>
      <w:marTop w:val="0"/>
      <w:marBottom w:val="0"/>
      <w:divBdr>
        <w:top w:val="none" w:sz="0" w:space="0" w:color="auto"/>
        <w:left w:val="none" w:sz="0" w:space="0" w:color="auto"/>
        <w:bottom w:val="none" w:sz="0" w:space="0" w:color="auto"/>
        <w:right w:val="none" w:sz="0" w:space="0" w:color="auto"/>
      </w:divBdr>
    </w:div>
    <w:div w:id="1659187906">
      <w:bodyDiv w:val="1"/>
      <w:marLeft w:val="0"/>
      <w:marRight w:val="0"/>
      <w:marTop w:val="0"/>
      <w:marBottom w:val="0"/>
      <w:divBdr>
        <w:top w:val="none" w:sz="0" w:space="0" w:color="auto"/>
        <w:left w:val="none" w:sz="0" w:space="0" w:color="auto"/>
        <w:bottom w:val="none" w:sz="0" w:space="0" w:color="auto"/>
        <w:right w:val="none" w:sz="0" w:space="0" w:color="auto"/>
      </w:divBdr>
    </w:div>
    <w:div w:id="1727219015">
      <w:bodyDiv w:val="1"/>
      <w:marLeft w:val="0"/>
      <w:marRight w:val="0"/>
      <w:marTop w:val="0"/>
      <w:marBottom w:val="0"/>
      <w:divBdr>
        <w:top w:val="none" w:sz="0" w:space="0" w:color="auto"/>
        <w:left w:val="none" w:sz="0" w:space="0" w:color="auto"/>
        <w:bottom w:val="none" w:sz="0" w:space="0" w:color="auto"/>
        <w:right w:val="none" w:sz="0" w:space="0" w:color="auto"/>
      </w:divBdr>
    </w:div>
    <w:div w:id="1766924579">
      <w:bodyDiv w:val="1"/>
      <w:marLeft w:val="0"/>
      <w:marRight w:val="0"/>
      <w:marTop w:val="0"/>
      <w:marBottom w:val="0"/>
      <w:divBdr>
        <w:top w:val="none" w:sz="0" w:space="0" w:color="auto"/>
        <w:left w:val="none" w:sz="0" w:space="0" w:color="auto"/>
        <w:bottom w:val="none" w:sz="0" w:space="0" w:color="auto"/>
        <w:right w:val="none" w:sz="0" w:space="0" w:color="auto"/>
      </w:divBdr>
    </w:div>
    <w:div w:id="1935747236">
      <w:bodyDiv w:val="1"/>
      <w:marLeft w:val="0"/>
      <w:marRight w:val="0"/>
      <w:marTop w:val="0"/>
      <w:marBottom w:val="0"/>
      <w:divBdr>
        <w:top w:val="none" w:sz="0" w:space="0" w:color="auto"/>
        <w:left w:val="none" w:sz="0" w:space="0" w:color="auto"/>
        <w:bottom w:val="none" w:sz="0" w:space="0" w:color="auto"/>
        <w:right w:val="none" w:sz="0" w:space="0" w:color="auto"/>
      </w:divBdr>
      <w:divsChild>
        <w:div w:id="801507335">
          <w:marLeft w:val="0"/>
          <w:marRight w:val="0"/>
          <w:marTop w:val="0"/>
          <w:marBottom w:val="0"/>
          <w:divBdr>
            <w:top w:val="none" w:sz="0" w:space="0" w:color="auto"/>
            <w:left w:val="none" w:sz="0" w:space="0" w:color="auto"/>
            <w:bottom w:val="none" w:sz="0" w:space="0" w:color="auto"/>
            <w:right w:val="none" w:sz="0" w:space="0" w:color="auto"/>
          </w:divBdr>
          <w:divsChild>
            <w:div w:id="93710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0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medium.com/@rahulkuntala9/cosine-similarity-and-handling-categorical-variables-29f907951b5" TargetMode="External"/><Relationship Id="rId299" Type="http://schemas.openxmlformats.org/officeDocument/2006/relationships/hyperlink" Target="https://towardsdatascience.com/travel-time-optimization-with-machine-learning-and-genetic-algorithm-71b40a3a4c2" TargetMode="External"/><Relationship Id="rId21" Type="http://schemas.openxmlformats.org/officeDocument/2006/relationships/image" Target="media/image8.png"/><Relationship Id="rId63" Type="http://schemas.openxmlformats.org/officeDocument/2006/relationships/hyperlink" Target="https://blog.jscrambler.com/react-native-vs-ionic-vs-nativescript-a-practical-guide/" TargetMode="External"/><Relationship Id="rId159" Type="http://schemas.openxmlformats.org/officeDocument/2006/relationships/hyperlink" Target="https://www.quora.com/How-long-does-it-take-for-an-app-to-be-approved-on-major-platforms-Google-Apple-etc/" TargetMode="External"/><Relationship Id="rId324" Type="http://schemas.openxmlformats.org/officeDocument/2006/relationships/footer" Target="footer5.xml"/><Relationship Id="rId170" Type="http://schemas.openxmlformats.org/officeDocument/2006/relationships/hyperlink" Target="https://www.quora.com/How-long-does-it-take-for-an-app-to-be-approved-on-major-platforms-Google-Apple-etc/" TargetMode="External"/><Relationship Id="rId226" Type="http://schemas.openxmlformats.org/officeDocument/2006/relationships/hyperlink" Target="https://towardsdatascience.com/intro-to-recommender-system-collaborative-filtering-64a238194a26" TargetMode="External"/><Relationship Id="rId268" Type="http://schemas.openxmlformats.org/officeDocument/2006/relationships/hyperlink" Target="https://datascience.stackexchange.com/questions/9443/when-to-use-one-hot-encoding-vs-labelencoder-vs-dictvectorizor" TargetMode="External"/><Relationship Id="rId32" Type="http://schemas.openxmlformats.org/officeDocument/2006/relationships/image" Target="media/image16.jpeg"/><Relationship Id="rId74" Type="http://schemas.openxmlformats.org/officeDocument/2006/relationships/hyperlink" Target="https://blog.jscrambler.com/react-native-vs-ionic-vs-nativescript-a-practical-guide/" TargetMode="External"/><Relationship Id="rId128" Type="http://schemas.openxmlformats.org/officeDocument/2006/relationships/hyperlink" Target="https://en.wikibooks.org/wiki/Data_Mining_Algorithms_In_R/Frequent_Pattern_Mining/The_FP-Growth_Algorithm" TargetMode="External"/><Relationship Id="rId5" Type="http://schemas.openxmlformats.org/officeDocument/2006/relationships/numbering" Target="numbering.xml"/><Relationship Id="rId181" Type="http://schemas.openxmlformats.org/officeDocument/2006/relationships/hyperlink" Target="https://www.quora.com/How-long-does-it-take-for-an-app-to-be-approved-on-major-platforms-Google-Apple-etc/" TargetMode="External"/><Relationship Id="rId237" Type="http://schemas.openxmlformats.org/officeDocument/2006/relationships/hyperlink" Target="https://medium.com/@contactsunny/label-encoder-vs-one-hot-encoder-in-machine-learning-3fc273365621" TargetMode="External"/><Relationship Id="rId279" Type="http://schemas.openxmlformats.org/officeDocument/2006/relationships/hyperlink" Target="https://datascience.stackexchange.com/questions/9443/when-to-use-one-hot-encoding-vs-labelencoder-vs-dictvectorizor" TargetMode="External"/><Relationship Id="rId43" Type="http://schemas.openxmlformats.org/officeDocument/2006/relationships/hyperlink" Target="https://play.google.com/store/apps/details?id=com.l" TargetMode="External"/><Relationship Id="rId139" Type="http://schemas.openxmlformats.org/officeDocument/2006/relationships/hyperlink" Target="https://scikit-learn.org/stable/" TargetMode="External"/><Relationship Id="rId290" Type="http://schemas.openxmlformats.org/officeDocument/2006/relationships/hyperlink" Target="https://towardsdatascience.com/travel-time-optimization-with-machine-learning-and-genetic-algorithm-71b40a3a4c2" TargetMode="External"/><Relationship Id="rId304" Type="http://schemas.openxmlformats.org/officeDocument/2006/relationships/hyperlink" Target="https://towardsdatascience.com/travel-time-optimization-with-machine-learning-and-genetic-algorithm-71b40a3a4c2" TargetMode="External"/><Relationship Id="rId85" Type="http://schemas.openxmlformats.org/officeDocument/2006/relationships/hyperlink" Target="https://medium.com/@UdacityINDIA/why-use-python-for-machine-learning-e4b0b4457a77" TargetMode="External"/><Relationship Id="rId150" Type="http://schemas.openxmlformats.org/officeDocument/2006/relationships/hyperlink" Target="https://developer.android.com/distribute/play-policies" TargetMode="External"/><Relationship Id="rId192" Type="http://schemas.openxmlformats.org/officeDocument/2006/relationships/hyperlink" Target="https://www.quora.com/How-long-does-it-take-for-an-app-to-be-approved-on-major-platforms-Google-Apple-etc/" TargetMode="External"/><Relationship Id="rId206" Type="http://schemas.openxmlformats.org/officeDocument/2006/relationships/hyperlink" Target="https://www.delish.com/food/a23117553/america-most-delish-grocery-items-2018/" TargetMode="External"/><Relationship Id="rId248" Type="http://schemas.openxmlformats.org/officeDocument/2006/relationships/hyperlink" Target="https://medium.com/@contactsunny/label-encoder-vs-one-hot-encoder-in-machine-learning-3fc273365621" TargetMode="External"/><Relationship Id="rId12" Type="http://schemas.openxmlformats.org/officeDocument/2006/relationships/footer" Target="footer1.xml"/><Relationship Id="rId108" Type="http://schemas.openxmlformats.org/officeDocument/2006/relationships/hyperlink" Target="https://medium.com/@rahulkuntala9/cosine-similarity-and-handling-categorical-variables-29f907951b5" TargetMode="External"/><Relationship Id="rId315" Type="http://schemas.openxmlformats.org/officeDocument/2006/relationships/hyperlink" Target="https://akveo.github.io/react-native-ui-kitten/" TargetMode="External"/><Relationship Id="rId54" Type="http://schemas.openxmlformats.org/officeDocument/2006/relationships/hyperlink" Target="https://www.fivestarhomefoods.com/blog/grocery-shopping-facts" TargetMode="External"/><Relationship Id="rId96" Type="http://schemas.openxmlformats.org/officeDocument/2006/relationships/hyperlink" Target="https://machinelearningmastery.com/much-training-data-required-machine-learning/" TargetMode="External"/><Relationship Id="rId161" Type="http://schemas.openxmlformats.org/officeDocument/2006/relationships/hyperlink" Target="https://www.quora.com/How-long-does-it-take-for-an-app-to-be-approved-on-major-platforms-Google-Apple-etc/" TargetMode="External"/><Relationship Id="rId217" Type="http://schemas.openxmlformats.org/officeDocument/2006/relationships/hyperlink" Target="https://towardsdatascience.com/intro" TargetMode="External"/><Relationship Id="rId259" Type="http://schemas.openxmlformats.org/officeDocument/2006/relationships/hyperlink" Target="https://www.creditdonkey.com/grocery-shopping-statistics.html" TargetMode="External"/><Relationship Id="rId23" Type="http://schemas.openxmlformats.org/officeDocument/2006/relationships/image" Target="media/image10.jpeg"/><Relationship Id="rId119" Type="http://schemas.openxmlformats.org/officeDocument/2006/relationships/hyperlink" Target="https://medium.com/@rahulkuntala9/cosine-similarity-and-handling-categorical-variables-29f907951b5" TargetMode="External"/><Relationship Id="rId270" Type="http://schemas.openxmlformats.org/officeDocument/2006/relationships/hyperlink" Target="https://datascience.stackexchange.com/questions/9443/when-to-use-one-hot-encoding-vs-labelencoder-vs-dictvectorizor" TargetMode="External"/><Relationship Id="rId326" Type="http://schemas.openxmlformats.org/officeDocument/2006/relationships/fontTable" Target="fontTable.xml"/><Relationship Id="rId65" Type="http://schemas.openxmlformats.org/officeDocument/2006/relationships/hyperlink" Target="https://blog.jscrambler.com/react-native-vs-ionic-vs-nativescript-a-practical-guide/" TargetMode="External"/><Relationship Id="rId130" Type="http://schemas.openxmlformats.org/officeDocument/2006/relationships/hyperlink" Target="https://en.wikibooks.org/wiki/Data_Mining_Algorithms_In_R/Frequent_Pattern_Mining/The_FP-Growth_Algorithm" TargetMode="External"/><Relationship Id="rId172" Type="http://schemas.openxmlformats.org/officeDocument/2006/relationships/hyperlink" Target="https://www.quora.com/How-long-does-it-take-for-an-app-to-be-approved-on-major-platforms-Google-Apple-etc/" TargetMode="External"/><Relationship Id="rId228" Type="http://schemas.openxmlformats.org/officeDocument/2006/relationships/hyperlink" Target="https://towardsdatascience.com/intro-to-recommender-system-collaborative-filtering-64a238194a26" TargetMode="External"/><Relationship Id="rId281" Type="http://schemas.openxmlformats.org/officeDocument/2006/relationships/hyperlink" Target="https://datascience.stackexchange.com/questions/9443/when-to-use-one-hot-encoding-vs-labelencoder-vs-dictvectorizor" TargetMode="External"/><Relationship Id="rId34" Type="http://schemas.openxmlformats.org/officeDocument/2006/relationships/image" Target="media/image18.jpeg"/><Relationship Id="rId76" Type="http://schemas.openxmlformats.org/officeDocument/2006/relationships/hyperlink" Target="https://medium.com/@UdacityINDIA/why-use-python-for-machine-learning-e4b0b4457a77" TargetMode="External"/><Relationship Id="rId141" Type="http://schemas.openxmlformats.org/officeDocument/2006/relationships/hyperlink" Target="https://scikit-learn.org/stable/" TargetMode="External"/><Relationship Id="rId7" Type="http://schemas.openxmlformats.org/officeDocument/2006/relationships/settings" Target="settings.xml"/><Relationship Id="rId162" Type="http://schemas.openxmlformats.org/officeDocument/2006/relationships/hyperlink" Target="https://www.quora.com/How-long-does-it-take-for-an-app-to-be-approved-on-major-platforms-Google-Apple-etc/" TargetMode="External"/><Relationship Id="rId183" Type="http://schemas.openxmlformats.org/officeDocument/2006/relationships/hyperlink" Target="https://www.quora.com/How-long-does-it-take-for-an-app-to-be-approved-on-major-platforms-Google-Apple-etc/" TargetMode="External"/><Relationship Id="rId218" Type="http://schemas.openxmlformats.org/officeDocument/2006/relationships/hyperlink" Target="https://towardsdatascience.com/intro-to-recommender-system-collaborative-filtering-64a238194a26" TargetMode="External"/><Relationship Id="rId239" Type="http://schemas.openxmlformats.org/officeDocument/2006/relationships/hyperlink" Target="https://medium.com/@contactsunny/label-encoder-vs-one-hot-encoder-in-machine-learning-3fc273365621" TargetMode="External"/><Relationship Id="rId250" Type="http://schemas.openxmlformats.org/officeDocument/2006/relationships/hyperlink" Target="https://medium.com/@contactsunny/label-encoder-vs-one-hot-encoder-in-machine-learning-3fc273365621" TargetMode="External"/><Relationship Id="rId271" Type="http://schemas.openxmlformats.org/officeDocument/2006/relationships/hyperlink" Target="https://datascience.stackexchange.com/questions/9443/when-to-use-one-hot-encoding-vs-labelencoder-vs-dictvectorizor" TargetMode="External"/><Relationship Id="rId292" Type="http://schemas.openxmlformats.org/officeDocument/2006/relationships/hyperlink" Target="https://towardsdatascience.com/travel-time-optimization-with-machine-learning-and-genetic-algorithm-71b40a3a4c2" TargetMode="External"/><Relationship Id="rId306" Type="http://schemas.openxmlformats.org/officeDocument/2006/relationships/hyperlink" Target="https://towardsdatascience.com/travel-time-optimization-with-machine-learning-and-genetic-algorithm-71b40a3a4c2" TargetMode="External"/><Relationship Id="rId24" Type="http://schemas.openxmlformats.org/officeDocument/2006/relationships/image" Target="media/image11.jpeg"/><Relationship Id="rId45" Type="http://schemas.openxmlformats.org/officeDocument/2006/relationships/hyperlink" Target="https://www.techopedia.com/definition/13296/software-engineering" TargetMode="External"/><Relationship Id="rId66" Type="http://schemas.openxmlformats.org/officeDocument/2006/relationships/hyperlink" Target="https://blog.jscrambler.com/react-native-vs-ionic-vs-nativescript-a-practical-guide/" TargetMode="External"/><Relationship Id="rId87" Type="http://schemas.openxmlformats.org/officeDocument/2006/relationships/hyperlink" Target="https://medium.com/@UdacityINDIA/why-use-python-for-machine-learning-e4b0b4457a77" TargetMode="External"/><Relationship Id="rId110" Type="http://schemas.openxmlformats.org/officeDocument/2006/relationships/hyperlink" Target="https://medium.com/@rahulkuntala9/cosine-similarity-and-handling-categorical-variables-29f907951b5" TargetMode="External"/><Relationship Id="rId131" Type="http://schemas.openxmlformats.org/officeDocument/2006/relationships/hyperlink" Target="https://en.wikibooks.org/wiki/Data_Mining_Algorithms_In_R/Frequent_Pattern_Mining/The_FP-Growth_Algorithm" TargetMode="External"/><Relationship Id="rId327" Type="http://schemas.microsoft.com/office/2011/relationships/people" Target="people.xml"/><Relationship Id="rId152" Type="http://schemas.openxmlformats.org/officeDocument/2006/relationships/hyperlink" Target="https://play.google.com/about/developer-content-policy/" TargetMode="External"/><Relationship Id="rId173" Type="http://schemas.openxmlformats.org/officeDocument/2006/relationships/hyperlink" Target="https://www.quora.com/How-long-does-it-take-for-an-app-to-be-approved-on-major-platforms-Google-Apple-etc/" TargetMode="External"/><Relationship Id="rId194" Type="http://schemas.openxmlformats.org/officeDocument/2006/relationships/hyperlink" Target="https://developer.apple.com/app-store/review/guidelines/" TargetMode="External"/><Relationship Id="rId208" Type="http://schemas.openxmlformats.org/officeDocument/2006/relationships/hyperlink" Target="https://www.delish.com/food/a23117553/america-most-delish-grocery-items-2018/" TargetMode="External"/><Relationship Id="rId229" Type="http://schemas.openxmlformats.org/officeDocument/2006/relationships/hyperlink" Target="https://towardsdatascience.com/intro-to-recommender-system-collaborative-filtering-64a238194a26" TargetMode="External"/><Relationship Id="rId240" Type="http://schemas.openxmlformats.org/officeDocument/2006/relationships/hyperlink" Target="https://medium.com/@contactsunny/label-encoder-vs-one-hot-encoder-in-machine-learning-3fc273365621" TargetMode="External"/><Relationship Id="rId261" Type="http://schemas.openxmlformats.org/officeDocument/2006/relationships/hyperlink" Target="https://www.creditdonkey.com/grocery-shopping-statistics.html" TargetMode="External"/><Relationship Id="rId14" Type="http://schemas.openxmlformats.org/officeDocument/2006/relationships/footer" Target="footer3.xml"/><Relationship Id="rId35" Type="http://schemas.openxmlformats.org/officeDocument/2006/relationships/image" Target="media/image19.jpeg"/><Relationship Id="rId56" Type="http://schemas.openxmlformats.org/officeDocument/2006/relationships/hyperlink" Target="https://www.agilealliance.org/agile101/" TargetMode="External"/><Relationship Id="rId77" Type="http://schemas.openxmlformats.org/officeDocument/2006/relationships/hyperlink" Target="https://medium.com/@UdacityINDIA/why-use-python-for-machine-learning-e4b0b4457a77" TargetMode="External"/><Relationship Id="rId100" Type="http://schemas.openxmlformats.org/officeDocument/2006/relationships/hyperlink" Target="https://machinelearningmastery.com/much-training-data-required-machine-learning/" TargetMode="External"/><Relationship Id="rId282" Type="http://schemas.openxmlformats.org/officeDocument/2006/relationships/hyperlink" Target="https://datascience.stackexchange.com/questions/9443/when-to-use-one-hot-encoding-vs-labelencoder-vs-dictvectorizor" TargetMode="External"/><Relationship Id="rId317" Type="http://schemas.openxmlformats.org/officeDocument/2006/relationships/hyperlink" Target="https://firebase.google.com/docs" TargetMode="External"/><Relationship Id="rId8" Type="http://schemas.openxmlformats.org/officeDocument/2006/relationships/webSettings" Target="webSettings.xml"/><Relationship Id="rId98" Type="http://schemas.openxmlformats.org/officeDocument/2006/relationships/hyperlink" Target="https://machinelearningmastery.com/much-training-data-required-machine-learning/" TargetMode="External"/><Relationship Id="rId121" Type="http://schemas.openxmlformats.org/officeDocument/2006/relationships/hyperlink" Target="https://help.surveymonkey.com/articles/en_US/kb/How-do-I-create-a-Ranking-type-question" TargetMode="External"/><Relationship Id="rId142" Type="http://schemas.openxmlformats.org/officeDocument/2006/relationships/hyperlink" Target="https://www.tensorflow.org/" TargetMode="External"/><Relationship Id="rId163" Type="http://schemas.openxmlformats.org/officeDocument/2006/relationships/hyperlink" Target="https://www.quora.com/How-long-does-it-take-for-an-app-to-be-approved-on-major-platforms-Google-Apple-etc/" TargetMode="External"/><Relationship Id="rId184" Type="http://schemas.openxmlformats.org/officeDocument/2006/relationships/hyperlink" Target="https://www.quora.com/How-long-does-it-take-for-an-app-to-be-approved-on-major-platforms-Google-Apple-etc/" TargetMode="External"/><Relationship Id="rId219" Type="http://schemas.openxmlformats.org/officeDocument/2006/relationships/hyperlink" Target="https://towardsdatascience.com/intro-to-recommender-system-collaborative-filtering-64a238194a26" TargetMode="External"/><Relationship Id="rId230" Type="http://schemas.openxmlformats.org/officeDocument/2006/relationships/hyperlink" Target="https://towardsdatascience.com/intro-to-recommender-system-collaborative-filtering-64a238194a26" TargetMode="External"/><Relationship Id="rId251" Type="http://schemas.openxmlformats.org/officeDocument/2006/relationships/hyperlink" Target="https://towardsdatascience.com/encoding" TargetMode="External"/><Relationship Id="rId25" Type="http://schemas.openxmlformats.org/officeDocument/2006/relationships/comments" Target="comments.xml"/><Relationship Id="rId46" Type="http://schemas.openxmlformats.org/officeDocument/2006/relationships/hyperlink" Target="https://www.techopedia.com/definition/13296/software-engineering" TargetMode="External"/><Relationship Id="rId67" Type="http://schemas.openxmlformats.org/officeDocument/2006/relationships/hyperlink" Target="https://blog.jscrambler.com/react-native-vs-ionic-vs-nativescript-a-practical-guide/" TargetMode="External"/><Relationship Id="rId272" Type="http://schemas.openxmlformats.org/officeDocument/2006/relationships/hyperlink" Target="https://datascience.stackexchange.com/questions/9443/when-to-use-one-hot-encoding-vs-labelencoder-vs-dictvectorizor" TargetMode="External"/><Relationship Id="rId293" Type="http://schemas.openxmlformats.org/officeDocument/2006/relationships/hyperlink" Target="https://towardsdatascience.com/travel-time-optimization-with-machine-learning-and-genetic-algorithm-71b40a3a4c2" TargetMode="External"/><Relationship Id="rId307" Type="http://schemas.openxmlformats.org/officeDocument/2006/relationships/hyperlink" Target="https://en.wikipedia.org/wiki/Travelling_salesman_problem" TargetMode="External"/><Relationship Id="rId328" Type="http://schemas.openxmlformats.org/officeDocument/2006/relationships/theme" Target="theme/theme1.xml"/><Relationship Id="rId88" Type="http://schemas.openxmlformats.org/officeDocument/2006/relationships/hyperlink" Target="https://medium.com/@UdacityINDIA/why-use-python-for-machine-learning-e4b0b4457a77" TargetMode="External"/><Relationship Id="rId111" Type="http://schemas.openxmlformats.org/officeDocument/2006/relationships/hyperlink" Target="https://medium.com/@rahulkuntala9/cosine-similarity-and-handling-categorical-variables-29f907951b5" TargetMode="External"/><Relationship Id="rId132" Type="http://schemas.openxmlformats.org/officeDocument/2006/relationships/hyperlink" Target="https://en.wikibooks.org/wiki/Data_Mining_Algorithms_In_R/Frequent_Pattern_Mining/The_FP-Growth_Algorithm" TargetMode="External"/><Relationship Id="rId153" Type="http://schemas.openxmlformats.org/officeDocument/2006/relationships/hyperlink" Target="https://play.google.com/about/developer-content-policy/" TargetMode="External"/><Relationship Id="rId174" Type="http://schemas.openxmlformats.org/officeDocument/2006/relationships/hyperlink" Target="https://www.quora.com/How-long-does-it-take-for-an-app-to-be-approved-on-major-platforms-Google-Apple-etc/" TargetMode="External"/><Relationship Id="rId195" Type="http://schemas.openxmlformats.org/officeDocument/2006/relationships/hyperlink" Target="https://developer.apple.com/app-store/review/guidelines/" TargetMode="External"/><Relationship Id="rId209" Type="http://schemas.openxmlformats.org/officeDocument/2006/relationships/hyperlink" Target="https://www.delish.com/food/a23117553/america-most-delish-grocery-items-2018/" TargetMode="External"/><Relationship Id="rId220" Type="http://schemas.openxmlformats.org/officeDocument/2006/relationships/hyperlink" Target="https://towardsdatascience.com/intro-to-recommender-system-collaborative-filtering-64a238194a26" TargetMode="External"/><Relationship Id="rId241" Type="http://schemas.openxmlformats.org/officeDocument/2006/relationships/hyperlink" Target="https://medium.com/@contactsunny/label-encoder-vs-one-hot-encoder-in-machine-learning-3fc273365621" TargetMode="External"/><Relationship Id="rId15" Type="http://schemas.openxmlformats.org/officeDocument/2006/relationships/image" Target="media/image2.png"/><Relationship Id="rId36" Type="http://schemas.openxmlformats.org/officeDocument/2006/relationships/image" Target="media/image20.jpg"/><Relationship Id="rId57" Type="http://schemas.openxmlformats.org/officeDocument/2006/relationships/hyperlink" Target="https://blog.jscrambler.com/react-native-vs-ionic-vs-nativescript-a-practical-guide/" TargetMode="External"/><Relationship Id="rId262" Type="http://schemas.openxmlformats.org/officeDocument/2006/relationships/hyperlink" Target="https://www.creditdonkey.com/grocery-shopping-statistics.html" TargetMode="External"/><Relationship Id="rId283" Type="http://schemas.openxmlformats.org/officeDocument/2006/relationships/hyperlink" Target="https://datascience.stackexchange.com/questions/9443/when-to-use-one-hot-encoding-vs-labelencoder-vs-dictvectorizor" TargetMode="External"/><Relationship Id="rId318" Type="http://schemas.openxmlformats.org/officeDocument/2006/relationships/hyperlink" Target="https://carleton.ca/ehs/wp-content/uploads/Working-Alone-Guidelines_Final.pdf" TargetMode="External"/><Relationship Id="rId78" Type="http://schemas.openxmlformats.org/officeDocument/2006/relationships/hyperlink" Target="https://medium.com/@UdacityINDIA/why-use-python-for-machine-learning-e4b0b4457a77" TargetMode="External"/><Relationship Id="rId99" Type="http://schemas.openxmlformats.org/officeDocument/2006/relationships/hyperlink" Target="https://machinelearningmastery.com/much-training-data-required-machine-learning/" TargetMode="External"/><Relationship Id="rId101" Type="http://schemas.openxmlformats.org/officeDocument/2006/relationships/hyperlink" Target="https://machinelearningmastery.com/much-training-data-required-machine-learning/" TargetMode="External"/><Relationship Id="rId122" Type="http://schemas.openxmlformats.org/officeDocument/2006/relationships/hyperlink" Target="https://en.wikipedia.org/wiki/Association_rule_learning" TargetMode="External"/><Relationship Id="rId143" Type="http://schemas.openxmlformats.org/officeDocument/2006/relationships/hyperlink" Target="https://www.tensorflow.org/" TargetMode="External"/><Relationship Id="rId164" Type="http://schemas.openxmlformats.org/officeDocument/2006/relationships/hyperlink" Target="https://www.quora.com/How-long-does-it-take-for-an-app-to-be-approved-on-major-platforms-Google-Apple-etc/" TargetMode="External"/><Relationship Id="rId185" Type="http://schemas.openxmlformats.org/officeDocument/2006/relationships/hyperlink" Target="https://www.quora.com/How-long-does-it-take-for-an-app-to-be-approved-on-major-platforms-Google-Apple-etc/" TargetMode="External"/><Relationship Id="rId9" Type="http://schemas.openxmlformats.org/officeDocument/2006/relationships/footnotes" Target="footnotes.xml"/><Relationship Id="rId210" Type="http://schemas.openxmlformats.org/officeDocument/2006/relationships/hyperlink" Target="https://www.delish.com/food/a23117553/america-most-delish-grocery-items-2018/" TargetMode="External"/><Relationship Id="rId26" Type="http://schemas.microsoft.com/office/2011/relationships/commentsExtended" Target="commentsExtended.xml"/><Relationship Id="rId231" Type="http://schemas.openxmlformats.org/officeDocument/2006/relationships/hyperlink" Target="https://medium.com/@contactsunny/label" TargetMode="External"/><Relationship Id="rId252" Type="http://schemas.openxmlformats.org/officeDocument/2006/relationships/hyperlink" Target="https://towardsdatascience.com/encoding-categorical-features-21a2651a065c" TargetMode="External"/><Relationship Id="rId273" Type="http://schemas.openxmlformats.org/officeDocument/2006/relationships/hyperlink" Target="https://datascience.stackexchange.com/questions/9443/when-to-use-one-hot-encoding-vs-labelencoder-vs-dictvectorizor" TargetMode="External"/><Relationship Id="rId294" Type="http://schemas.openxmlformats.org/officeDocument/2006/relationships/hyperlink" Target="https://towardsdatascience.com/travel-time-optimization-with-machine-learning-and-genetic-algorithm-71b40a3a4c2" TargetMode="External"/><Relationship Id="rId308" Type="http://schemas.openxmlformats.org/officeDocument/2006/relationships/hyperlink" Target="https://en.wikipedia.org/wiki/Travelling_salesman_problem" TargetMode="External"/><Relationship Id="rId47" Type="http://schemas.openxmlformats.org/officeDocument/2006/relationships/hyperlink" Target="https://www.techopedia.com/definition/13296/software-engineering" TargetMode="External"/><Relationship Id="rId68" Type="http://schemas.openxmlformats.org/officeDocument/2006/relationships/hyperlink" Target="https://blog.jscrambler.com/react-native-vs-ionic-vs-nativescript-a-practical-guide/" TargetMode="External"/><Relationship Id="rId89" Type="http://schemas.openxmlformats.org/officeDocument/2006/relationships/hyperlink" Target="https://pandas.pydata.org/" TargetMode="External"/><Relationship Id="rId112" Type="http://schemas.openxmlformats.org/officeDocument/2006/relationships/hyperlink" Target="https://medium.com/@rahulkuntala9/cosine-similarity-and-handling-categorical-variables-29f907951b5" TargetMode="External"/><Relationship Id="rId133" Type="http://schemas.openxmlformats.org/officeDocument/2006/relationships/hyperlink" Target="https://www.researchgate.net/publication/267866191_A_Comparative_Study_of_Association_%20" TargetMode="External"/><Relationship Id="rId154" Type="http://schemas.openxmlformats.org/officeDocument/2006/relationships/hyperlink" Target="https://play.google.com/about/developer-content-policy/" TargetMode="External"/><Relationship Id="rId175" Type="http://schemas.openxmlformats.org/officeDocument/2006/relationships/hyperlink" Target="https://www.quora.com/How-long-does-it-take-for-an-app-to-be-approved-on-major-platforms-Google-Apple-etc/" TargetMode="External"/><Relationship Id="rId196" Type="http://schemas.openxmlformats.org/officeDocument/2006/relationships/hyperlink" Target="https://developer.apple.com/app-store/review/guidelines/" TargetMode="External"/><Relationship Id="rId200" Type="http://schemas.openxmlformats.org/officeDocument/2006/relationships/hyperlink" Target="https://developer.apple.com/app-store/review/" TargetMode="External"/><Relationship Id="rId16" Type="http://schemas.openxmlformats.org/officeDocument/2006/relationships/image" Target="media/image3.png"/><Relationship Id="rId221" Type="http://schemas.openxmlformats.org/officeDocument/2006/relationships/hyperlink" Target="https://towardsdatascience.com/intro-to-recommender-system-collaborative-filtering-64a238194a26" TargetMode="External"/><Relationship Id="rId242" Type="http://schemas.openxmlformats.org/officeDocument/2006/relationships/hyperlink" Target="https://medium.com/@contactsunny/label-encoder-vs-one-hot-encoder-in-machine-learning-3fc273365621" TargetMode="External"/><Relationship Id="rId263" Type="http://schemas.openxmlformats.org/officeDocument/2006/relationships/hyperlink" Target="https://www.creditdonkey.com/grocery-shopping-statistics.html" TargetMode="External"/><Relationship Id="rId284" Type="http://schemas.openxmlformats.org/officeDocument/2006/relationships/hyperlink" Target="https://datascience.stackexchange.com/questions/9443/when-to-use-one-hot-encoding-vs-labelencoder-vs-dictvectorizor" TargetMode="External"/><Relationship Id="rId319" Type="http://schemas.openxmlformats.org/officeDocument/2006/relationships/image" Target="media/image23.png"/><Relationship Id="rId37" Type="http://schemas.openxmlformats.org/officeDocument/2006/relationships/image" Target="media/image21.jpg"/><Relationship Id="rId58" Type="http://schemas.openxmlformats.org/officeDocument/2006/relationships/hyperlink" Target="https://blog.jscrambler.com/react-native-vs-ionic-vs-nativescript-a-practical-guide/" TargetMode="External"/><Relationship Id="rId79" Type="http://schemas.openxmlformats.org/officeDocument/2006/relationships/hyperlink" Target="https://medium.com/@UdacityINDIA/why-use-python-for-machine-learning-e4b0b4457a77" TargetMode="External"/><Relationship Id="rId102" Type="http://schemas.openxmlformats.org/officeDocument/2006/relationships/hyperlink" Target="https://machinelearningmastery.com/much-training-data-required-machine-learning/" TargetMode="External"/><Relationship Id="rId123" Type="http://schemas.openxmlformats.org/officeDocument/2006/relationships/hyperlink" Target="https://en.wikipedia.org/wiki/Association_rule_learning" TargetMode="External"/><Relationship Id="rId144" Type="http://schemas.openxmlformats.org/officeDocument/2006/relationships/hyperlink" Target="https://www.tensorflow.org/" TargetMode="External"/><Relationship Id="rId90" Type="http://schemas.openxmlformats.org/officeDocument/2006/relationships/hyperlink" Target="https://pandas.pydata.org/" TargetMode="External"/><Relationship Id="rId165" Type="http://schemas.openxmlformats.org/officeDocument/2006/relationships/hyperlink" Target="https://www.quora.com/How-long-does-it-take-for-an-app-to-be-approved-on-major-platforms-Google-Apple-etc/" TargetMode="External"/><Relationship Id="rId186" Type="http://schemas.openxmlformats.org/officeDocument/2006/relationships/hyperlink" Target="https://www.quora.com/How-long-does-it-take-for-an-app-to-be-approved-on-major-platforms-Google-Apple-etc/" TargetMode="External"/><Relationship Id="rId211" Type="http://schemas.openxmlformats.org/officeDocument/2006/relationships/hyperlink" Target="https://www.delish.com/food/a23117553/america-most-delish-grocery-items-2018/" TargetMode="External"/><Relationship Id="rId232" Type="http://schemas.openxmlformats.org/officeDocument/2006/relationships/hyperlink" Target="https://medium.com/@contactsunny/label-encoder-vs-one-hot-encoder-in-machine-learning-3fc273365621" TargetMode="External"/><Relationship Id="rId253" Type="http://schemas.openxmlformats.org/officeDocument/2006/relationships/hyperlink" Target="https://towardsdatascience.com/encoding-categorical-features-21a2651a065c" TargetMode="External"/><Relationship Id="rId274" Type="http://schemas.openxmlformats.org/officeDocument/2006/relationships/hyperlink" Target="https://datascience.stackexchange.com/questions/9443/when-to-use-one-hot-encoding-vs-labelencoder-vs-dictvectorizor" TargetMode="External"/><Relationship Id="rId295" Type="http://schemas.openxmlformats.org/officeDocument/2006/relationships/hyperlink" Target="https://towardsdatascience.com/travel-time-optimization-with-machine-learning-and-genetic-algorithm-71b40a3a4c2" TargetMode="External"/><Relationship Id="rId309" Type="http://schemas.openxmlformats.org/officeDocument/2006/relationships/hyperlink" Target="https://orion.math.iastate.edu/dept/links/formulas/form2.pdf" TargetMode="External"/><Relationship Id="rId27" Type="http://schemas.microsoft.com/office/2016/09/relationships/commentsIds" Target="commentsIds.xml"/><Relationship Id="rId48" Type="http://schemas.openxmlformats.org/officeDocument/2006/relationships/hyperlink" Target="https://www.techopedia.com/definition/13296/software-engineering" TargetMode="External"/><Relationship Id="rId69" Type="http://schemas.openxmlformats.org/officeDocument/2006/relationships/hyperlink" Target="https://blog.jscrambler.com/react-native-vs-ionic-vs-nativescript-a-practical-guide/" TargetMode="External"/><Relationship Id="rId113" Type="http://schemas.openxmlformats.org/officeDocument/2006/relationships/hyperlink" Target="https://medium.com/@rahulkuntala9/cosine-similarity-and-handling-categorical-variables-29f907951b5" TargetMode="External"/><Relationship Id="rId134" Type="http://schemas.openxmlformats.org/officeDocument/2006/relationships/hyperlink" Target="https://www.researchgate.net/publication/267866191_A_Comparative_Study_of_Association_Rules_Mining_Algorithms" TargetMode="External"/><Relationship Id="rId320" Type="http://schemas.openxmlformats.org/officeDocument/2006/relationships/image" Target="media/image24.png"/><Relationship Id="rId80" Type="http://schemas.openxmlformats.org/officeDocument/2006/relationships/hyperlink" Target="https://medium.com/@UdacityINDIA/why-use-python-for-machine-learning-e4b0b4457a77" TargetMode="External"/><Relationship Id="rId155" Type="http://schemas.openxmlformats.org/officeDocument/2006/relationships/hyperlink" Target="https://play.google.com/about/developer-content-policy/" TargetMode="External"/><Relationship Id="rId176" Type="http://schemas.openxmlformats.org/officeDocument/2006/relationships/hyperlink" Target="https://www.quora.com/How-long-does-it-take-for-an-app-to-be-approved-on-major-platforms-Google-Apple-etc/" TargetMode="External"/><Relationship Id="rId197" Type="http://schemas.openxmlformats.org/officeDocument/2006/relationships/hyperlink" Target="https://developer.apple.com/app" TargetMode="External"/><Relationship Id="rId201" Type="http://schemas.openxmlformats.org/officeDocument/2006/relationships/hyperlink" Target="https://jestjs.io/" TargetMode="External"/><Relationship Id="rId222" Type="http://schemas.openxmlformats.org/officeDocument/2006/relationships/hyperlink" Target="https://towardsdatascience.com/intro-to-recommender-system-collaborative-filtering-64a238194a26" TargetMode="External"/><Relationship Id="rId243" Type="http://schemas.openxmlformats.org/officeDocument/2006/relationships/hyperlink" Target="https://medium.com/@contactsunny/label-encoder-vs-one-hot-encoder-in-machine-learning-3fc273365621" TargetMode="External"/><Relationship Id="rId264" Type="http://schemas.openxmlformats.org/officeDocument/2006/relationships/hyperlink" Target="https://www.creditdonkey.com/grocery-shopping-statistics.html" TargetMode="External"/><Relationship Id="rId285" Type="http://schemas.openxmlformats.org/officeDocument/2006/relationships/hyperlink" Target="https://towardsdatascience.com/travel-time-optimization-with-machine-learning-and-genetic-algorithm-71b40a3a4c2" TargetMode="External"/><Relationship Id="rId17" Type="http://schemas.openxmlformats.org/officeDocument/2006/relationships/image" Target="media/image4.png"/><Relationship Id="rId38" Type="http://schemas.openxmlformats.org/officeDocument/2006/relationships/image" Target="media/image22.png"/><Relationship Id="rId59" Type="http://schemas.openxmlformats.org/officeDocument/2006/relationships/hyperlink" Target="https://blog.jscrambler.com/react-native-vs-ionic-vs-nativescript-a-practical-guide/" TargetMode="External"/><Relationship Id="rId103" Type="http://schemas.openxmlformats.org/officeDocument/2006/relationships/hyperlink" Target="https://machinelearningmastery.com/much-training-data-required-machine-learning/" TargetMode="External"/><Relationship Id="rId124" Type="http://schemas.openxmlformats.org/officeDocument/2006/relationships/hyperlink" Target="https://en.wikipedia.org/wiki/Apriori_algorithm" TargetMode="External"/><Relationship Id="rId310" Type="http://schemas.openxmlformats.org/officeDocument/2006/relationships/hyperlink" Target="https://orion.math.iastate.edu/dept/links/formulas/form2.pdf" TargetMode="External"/><Relationship Id="rId70" Type="http://schemas.openxmlformats.org/officeDocument/2006/relationships/hyperlink" Target="https://blog.jscrambler.com/react-native-vs-ionic-vs-nativescript-a-practical-guide/" TargetMode="External"/><Relationship Id="rId91" Type="http://schemas.openxmlformats.org/officeDocument/2006/relationships/hyperlink" Target="https://www.mckinsey.com/business-functions/mckinsey-digital/our-insights/how-to-avoid-the-pitfalls-of-it-crowdsourcing" TargetMode="External"/><Relationship Id="rId145" Type="http://schemas.openxmlformats.org/officeDocument/2006/relationships/hyperlink" Target="https://developer.android.com/distribute/console" TargetMode="External"/><Relationship Id="rId166" Type="http://schemas.openxmlformats.org/officeDocument/2006/relationships/hyperlink" Target="https://www.quora.com/How-long-does-it-take-for-an-app-to-be-approved-on-major-platforms-Google-Apple-etc/" TargetMode="External"/><Relationship Id="rId187" Type="http://schemas.openxmlformats.org/officeDocument/2006/relationships/hyperlink" Target="https://www.quora.com/How-long-does-it-take-for-an-app-to-be-approved-on-major-platforms-Google-Apple-etc/" TargetMode="External"/><Relationship Id="rId1" Type="http://schemas.openxmlformats.org/officeDocument/2006/relationships/customXml" Target="../customXml/item1.xml"/><Relationship Id="rId212" Type="http://schemas.openxmlformats.org/officeDocument/2006/relationships/hyperlink" Target="https://www.delish.com/food/a23117553/america-most-delish-grocery-items-2018/" TargetMode="External"/><Relationship Id="rId233" Type="http://schemas.openxmlformats.org/officeDocument/2006/relationships/hyperlink" Target="https://medium.com/@contactsunny/label-encoder-vs-one-hot-encoder-in-machine-learning-3fc273365621" TargetMode="External"/><Relationship Id="rId254" Type="http://schemas.openxmlformats.org/officeDocument/2006/relationships/hyperlink" Target="https://towardsdatascience.com/encoding-categorical-features-21a2651a065c" TargetMode="External"/><Relationship Id="rId28" Type="http://schemas.openxmlformats.org/officeDocument/2006/relationships/image" Target="media/image12.jpeg"/><Relationship Id="rId49" Type="http://schemas.openxmlformats.org/officeDocument/2006/relationships/hyperlink" Target="https://www.fivestarhomefoods.com/blog/grocery-shopping-facts" TargetMode="External"/><Relationship Id="rId114" Type="http://schemas.openxmlformats.org/officeDocument/2006/relationships/hyperlink" Target="https://medium.com/@rahulkuntala9/cosine-similarity-and-handling-categorical-variables-29f907951b5" TargetMode="External"/><Relationship Id="rId275" Type="http://schemas.openxmlformats.org/officeDocument/2006/relationships/hyperlink" Target="https://datascience.stackexchange.com/questions/9443/when-to-use-one-hot-encoding-vs-labelencoder-vs-dictvectorizor" TargetMode="External"/><Relationship Id="rId296" Type="http://schemas.openxmlformats.org/officeDocument/2006/relationships/hyperlink" Target="https://towardsdatascience.com/travel-time-optimization-with-machine-learning-and-genetic-algorithm-71b40a3a4c2" TargetMode="External"/><Relationship Id="rId300" Type="http://schemas.openxmlformats.org/officeDocument/2006/relationships/hyperlink" Target="https://towardsdatascience.com/travel-time-optimization-with-machine-learning-and-genetic-algorithm-71b40a3a4c2" TargetMode="External"/><Relationship Id="rId60" Type="http://schemas.openxmlformats.org/officeDocument/2006/relationships/hyperlink" Target="https://blog.jscrambler.com/react-native-vs-ionic-vs-nativescript-a-practical-guide/" TargetMode="External"/><Relationship Id="rId81" Type="http://schemas.openxmlformats.org/officeDocument/2006/relationships/hyperlink" Target="https://medium.com/@UdacityINDIA/why-use-python-for-machine-learning-e4b0b4457a77" TargetMode="External"/><Relationship Id="rId135" Type="http://schemas.openxmlformats.org/officeDocument/2006/relationships/hyperlink" Target="https://www.researchgate.net/publication/267866191_A_Comparative_Study_of_Association_Rules_Mining_Algorithms" TargetMode="External"/><Relationship Id="rId156" Type="http://schemas.openxmlformats.org/officeDocument/2006/relationships/hyperlink" Target="https://play.google.com/about/developer-content-policy/" TargetMode="External"/><Relationship Id="rId177" Type="http://schemas.openxmlformats.org/officeDocument/2006/relationships/hyperlink" Target="https://www.quora.com/How-long-does-it-take-for-an-app-to-be-approved-on-major-platforms-Google-Apple-etc/" TargetMode="External"/><Relationship Id="rId198" Type="http://schemas.openxmlformats.org/officeDocument/2006/relationships/hyperlink" Target="https://developer.apple.com/app-store/review/" TargetMode="External"/><Relationship Id="rId321" Type="http://schemas.openxmlformats.org/officeDocument/2006/relationships/image" Target="media/image25.png"/><Relationship Id="rId202" Type="http://schemas.openxmlformats.org/officeDocument/2006/relationships/hyperlink" Target="https://jestjs.io/" TargetMode="External"/><Relationship Id="rId223" Type="http://schemas.openxmlformats.org/officeDocument/2006/relationships/hyperlink" Target="https://towardsdatascience.com/intro-to-recommender-system-collaborative-filtering-64a238194a26" TargetMode="External"/><Relationship Id="rId244" Type="http://schemas.openxmlformats.org/officeDocument/2006/relationships/hyperlink" Target="https://medium.com/@contactsunny/label-encoder-vs-one-hot-encoder-in-machine-learning-3fc273365621" TargetMode="External"/><Relationship Id="rId18" Type="http://schemas.openxmlformats.org/officeDocument/2006/relationships/image" Target="media/image5.jpg"/><Relationship Id="rId39" Type="http://schemas.openxmlformats.org/officeDocument/2006/relationships/hyperlink" Target="https://play.google.com/store/apps/details?id=com.samsung.android.app.notes&amp;hl=en_CA" TargetMode="External"/><Relationship Id="rId265" Type="http://schemas.openxmlformats.org/officeDocument/2006/relationships/hyperlink" Target="https://datascience.stackexchange.com/questions/9443/when" TargetMode="External"/><Relationship Id="rId286" Type="http://schemas.openxmlformats.org/officeDocument/2006/relationships/hyperlink" Target="https://towardsdatascience.com/travel-time-optimization-with-machine-learning-and-genetic-algorithm-71b40a3a4c2" TargetMode="External"/><Relationship Id="rId50" Type="http://schemas.openxmlformats.org/officeDocument/2006/relationships/hyperlink" Target="https://www.fivestarhomefoods.com/blog/grocery-shopping-facts" TargetMode="External"/><Relationship Id="rId104" Type="http://schemas.openxmlformats.org/officeDocument/2006/relationships/hyperlink" Target="https://en.wikipedia.org/wiki/Collaborative_filtering" TargetMode="External"/><Relationship Id="rId125" Type="http://schemas.openxmlformats.org/officeDocument/2006/relationships/hyperlink" Target="https://en.wikipedia.org/wiki/Apriori_algorithm" TargetMode="External"/><Relationship Id="rId146" Type="http://schemas.openxmlformats.org/officeDocument/2006/relationships/hyperlink" Target="https://developer.android.com/distribute/console" TargetMode="External"/><Relationship Id="rId167" Type="http://schemas.openxmlformats.org/officeDocument/2006/relationships/hyperlink" Target="https://www.quora.com/How-long-does-it-take-for-an-app-to-be-approved-on-major-platforms-Google-Apple-etc/" TargetMode="External"/><Relationship Id="rId188" Type="http://schemas.openxmlformats.org/officeDocument/2006/relationships/hyperlink" Target="https://www.quora.com/How-long-does-it-take-for-an-app-to-be-approved-on-major-platforms-Google-Apple-etc/" TargetMode="External"/><Relationship Id="rId311" Type="http://schemas.openxmlformats.org/officeDocument/2006/relationships/hyperlink" Target="https://en.wikipedia.org/wiki/3-opt" TargetMode="External"/><Relationship Id="rId71" Type="http://schemas.openxmlformats.org/officeDocument/2006/relationships/hyperlink" Target="https://blog.jscrambler.com/react-native-vs-ionic-vs-nativescript-a-practical-guide/" TargetMode="External"/><Relationship Id="rId92" Type="http://schemas.openxmlformats.org/officeDocument/2006/relationships/hyperlink" Target="https://machinelearningmastery.com/much-training-data-required-machine-learning/" TargetMode="External"/><Relationship Id="rId213" Type="http://schemas.openxmlformats.org/officeDocument/2006/relationships/hyperlink" Target="https://www.delish.com/food/a23117553/america-most-delish-grocery-items-2018/" TargetMode="External"/><Relationship Id="rId234" Type="http://schemas.openxmlformats.org/officeDocument/2006/relationships/hyperlink" Target="https://medium.com/@contactsunny/label-encoder-vs-one-hot-encoder-in-machine-learning-3fc273365621" TargetMode="External"/><Relationship Id="rId2" Type="http://schemas.openxmlformats.org/officeDocument/2006/relationships/customXml" Target="../customXml/item2.xml"/><Relationship Id="rId29" Type="http://schemas.openxmlformats.org/officeDocument/2006/relationships/image" Target="media/image13.jpg"/><Relationship Id="rId255" Type="http://schemas.openxmlformats.org/officeDocument/2006/relationships/hyperlink" Target="https://towardsdatascience.com/encoding-categorical-features-21a2651a065c" TargetMode="External"/><Relationship Id="rId276" Type="http://schemas.openxmlformats.org/officeDocument/2006/relationships/hyperlink" Target="https://datascience.stackexchange.com/questions/9443/when-to-use-one-hot-encoding-vs-labelencoder-vs-dictvectorizor" TargetMode="External"/><Relationship Id="rId297" Type="http://schemas.openxmlformats.org/officeDocument/2006/relationships/hyperlink" Target="https://towardsdatascience.com/travel-time-optimization-with-machine-learning-and-genetic-algorithm-71b40a3a4c2" TargetMode="External"/><Relationship Id="rId40" Type="http://schemas.openxmlformats.org/officeDocument/2006/relationships/hyperlink" Target="https://apps.apple.com/ca/app/notes/id1110145109" TargetMode="External"/><Relationship Id="rId115" Type="http://schemas.openxmlformats.org/officeDocument/2006/relationships/hyperlink" Target="https://medium.com/@rahulkuntala9/cosine-similarity-and-handling-categorical-variables-29f907951b5" TargetMode="External"/><Relationship Id="rId136" Type="http://schemas.openxmlformats.org/officeDocument/2006/relationships/hyperlink" Target="https://numpy.org/" TargetMode="External"/><Relationship Id="rId157" Type="http://schemas.openxmlformats.org/officeDocument/2006/relationships/hyperlink" Target="https://developer.apple.com/programs/enroll/" TargetMode="External"/><Relationship Id="rId178" Type="http://schemas.openxmlformats.org/officeDocument/2006/relationships/hyperlink" Target="https://www.quora.com/How-long-does-it-take-for-an-app-to-be-approved-on-major-platforms-Google-Apple-etc/" TargetMode="External"/><Relationship Id="rId301" Type="http://schemas.openxmlformats.org/officeDocument/2006/relationships/hyperlink" Target="https://towardsdatascience.com/travel-time-optimization-with-machine-learning-and-genetic-algorithm-71b40a3a4c2" TargetMode="External"/><Relationship Id="rId322" Type="http://schemas.openxmlformats.org/officeDocument/2006/relationships/image" Target="media/image26.png"/><Relationship Id="rId61" Type="http://schemas.openxmlformats.org/officeDocument/2006/relationships/hyperlink" Target="https://blog.jscrambler.com/react-native-vs-ionic-vs-nativescript-a-practical-guide/" TargetMode="External"/><Relationship Id="rId82" Type="http://schemas.openxmlformats.org/officeDocument/2006/relationships/hyperlink" Target="https://medium.com/@UdacityINDIA/why-use-python-for-machine-learning-e4b0b4457a77" TargetMode="External"/><Relationship Id="rId199" Type="http://schemas.openxmlformats.org/officeDocument/2006/relationships/hyperlink" Target="https://developer.apple.com/app-store/review/" TargetMode="External"/><Relationship Id="rId203" Type="http://schemas.openxmlformats.org/officeDocument/2006/relationships/hyperlink" Target="https://jestjs.io/docs/en/snapshot" TargetMode="External"/><Relationship Id="rId19" Type="http://schemas.openxmlformats.org/officeDocument/2006/relationships/image" Target="media/image6.jpg"/><Relationship Id="rId224" Type="http://schemas.openxmlformats.org/officeDocument/2006/relationships/hyperlink" Target="https://towardsdatascience.com/intro-to-recommender-system-collaborative-filtering-64a238194a26" TargetMode="External"/><Relationship Id="rId245" Type="http://schemas.openxmlformats.org/officeDocument/2006/relationships/hyperlink" Target="https://medium.com/@contactsunny/label-encoder-vs-one-hot-encoder-in-machine-learning-3fc273365621" TargetMode="External"/><Relationship Id="rId266" Type="http://schemas.openxmlformats.org/officeDocument/2006/relationships/hyperlink" Target="https://datascience.stackexchange.com/questions/9443/when-to-use-one-hot-encoding-vs-labelencoder-vs-dictvectorizor" TargetMode="External"/><Relationship Id="rId287" Type="http://schemas.openxmlformats.org/officeDocument/2006/relationships/hyperlink" Target="https://towardsdatascience.com/travel-time-optimization-with-machine-learning-and-genetic-algorithm-71b40a3a4c2" TargetMode="External"/><Relationship Id="rId30" Type="http://schemas.openxmlformats.org/officeDocument/2006/relationships/image" Target="media/image14.jpeg"/><Relationship Id="rId105" Type="http://schemas.openxmlformats.org/officeDocument/2006/relationships/hyperlink" Target="https://en.wikipedia.org/wiki/Collaborative_filtering" TargetMode="External"/><Relationship Id="rId126" Type="http://schemas.openxmlformats.org/officeDocument/2006/relationships/hyperlink" Target="https://en.wikibooks.org/wiki/Data_Mining_Algorithms_In_R/Frequent_Pattern_Mining/The_F%20" TargetMode="External"/><Relationship Id="rId147" Type="http://schemas.openxmlformats.org/officeDocument/2006/relationships/hyperlink" Target="https://developer.android.com/distribute/play" TargetMode="External"/><Relationship Id="rId168" Type="http://schemas.openxmlformats.org/officeDocument/2006/relationships/hyperlink" Target="https://www.quora.com/How-long-does-it-take-for-an-app-to-be-approved-on-major-platforms-Google-Apple-etc/" TargetMode="External"/><Relationship Id="rId312" Type="http://schemas.openxmlformats.org/officeDocument/2006/relationships/hyperlink" Target="https://en.wikipedia.org/wiki/3-opt" TargetMode="External"/><Relationship Id="rId51" Type="http://schemas.openxmlformats.org/officeDocument/2006/relationships/hyperlink" Target="https://www.fivestarhomefoods.com/blog/grocery-shopping-facts" TargetMode="External"/><Relationship Id="rId72" Type="http://schemas.openxmlformats.org/officeDocument/2006/relationships/hyperlink" Target="https://blog.jscrambler.com/react-native-vs-ionic-vs-nativescript-a-practical-guide/" TargetMode="External"/><Relationship Id="rId93" Type="http://schemas.openxmlformats.org/officeDocument/2006/relationships/hyperlink" Target="https://machinelearningmastery.com/much-training-data-required-machine-learning/" TargetMode="External"/><Relationship Id="rId189" Type="http://schemas.openxmlformats.org/officeDocument/2006/relationships/hyperlink" Target="https://www.quora.com/How-long-does-it-take-for-an-app-to-be-approved-on-major-platforms-Google-Apple-etc/" TargetMode="External"/><Relationship Id="rId3" Type="http://schemas.openxmlformats.org/officeDocument/2006/relationships/customXml" Target="../customXml/item3.xml"/><Relationship Id="rId214" Type="http://schemas.openxmlformats.org/officeDocument/2006/relationships/hyperlink" Target="https://www.delish.com/food/a23117553/america-most-delish-grocery-items-2018/" TargetMode="External"/><Relationship Id="rId235" Type="http://schemas.openxmlformats.org/officeDocument/2006/relationships/hyperlink" Target="https://medium.com/@contactsunny/label-encoder-vs-one-hot-encoder-in-machine-learning-3fc273365621" TargetMode="External"/><Relationship Id="rId256" Type="http://schemas.openxmlformats.org/officeDocument/2006/relationships/hyperlink" Target="https://towardsdatascience.com/encoding-categorical-features-21a2651a065c" TargetMode="External"/><Relationship Id="rId277" Type="http://schemas.openxmlformats.org/officeDocument/2006/relationships/hyperlink" Target="https://datascience.stackexchange.com/questions/9443/when-to-use-one-hot-encoding-vs-labelencoder-vs-dictvectorizor" TargetMode="External"/><Relationship Id="rId298" Type="http://schemas.openxmlformats.org/officeDocument/2006/relationships/hyperlink" Target="https://towardsdatascience.com/travel-time-optimization-with-machine-learning-and-genetic-algorithm-71b40a3a4c2" TargetMode="External"/><Relationship Id="rId116" Type="http://schemas.openxmlformats.org/officeDocument/2006/relationships/hyperlink" Target="https://medium.com/@rahulkuntala9/cosine-similarity-and-handling-categorical-variables-29f907951b5" TargetMode="External"/><Relationship Id="rId137" Type="http://schemas.openxmlformats.org/officeDocument/2006/relationships/hyperlink" Target="https://numpy.org/" TargetMode="External"/><Relationship Id="rId158" Type="http://schemas.openxmlformats.org/officeDocument/2006/relationships/hyperlink" Target="https://developer.apple.com/programs/enroll/" TargetMode="External"/><Relationship Id="rId302" Type="http://schemas.openxmlformats.org/officeDocument/2006/relationships/hyperlink" Target="https://towardsdatascience.com/travel-time-optimization-with-machine-learning-and-genetic-algorithm-71b40a3a4c2" TargetMode="External"/><Relationship Id="rId323" Type="http://schemas.openxmlformats.org/officeDocument/2006/relationships/footer" Target="footer4.xml"/><Relationship Id="rId20" Type="http://schemas.openxmlformats.org/officeDocument/2006/relationships/image" Target="media/image7.jpg"/><Relationship Id="rId41" Type="http://schemas.openxmlformats.org/officeDocument/2006/relationships/hyperlink" Target="https://play.google.com/store/apps/details?id=com.capigami.outofmilk" TargetMode="External"/><Relationship Id="rId62" Type="http://schemas.openxmlformats.org/officeDocument/2006/relationships/hyperlink" Target="https://blog.jscrambler.com/react-native-vs-ionic-vs-nativescript-a-practical-guide/" TargetMode="External"/><Relationship Id="rId83" Type="http://schemas.openxmlformats.org/officeDocument/2006/relationships/hyperlink" Target="https://medium.com/@UdacityINDIA/why-use-python-for-machine-learning-e4b0b4457a77" TargetMode="External"/><Relationship Id="rId179" Type="http://schemas.openxmlformats.org/officeDocument/2006/relationships/hyperlink" Target="https://www.quora.com/How-long-does-it-take-for-an-app-to-be-approved-on-major-platforms-Google-Apple-etc/" TargetMode="External"/><Relationship Id="rId190" Type="http://schemas.openxmlformats.org/officeDocument/2006/relationships/hyperlink" Target="https://www.quora.com/How-long-does-it-take-for-an-app-to-be-approved-on-major-platforms-Google-Apple-etc/" TargetMode="External"/><Relationship Id="rId204" Type="http://schemas.openxmlformats.org/officeDocument/2006/relationships/hyperlink" Target="https://jestjs.io/docs/en/snapshot-" TargetMode="External"/><Relationship Id="rId225" Type="http://schemas.openxmlformats.org/officeDocument/2006/relationships/hyperlink" Target="https://towardsdatascience.com/intro-to-recommender-system-collaborative-filtering-64a238194a26" TargetMode="External"/><Relationship Id="rId246" Type="http://schemas.openxmlformats.org/officeDocument/2006/relationships/hyperlink" Target="https://medium.com/@contactsunny/label-encoder-vs-one-hot-encoder-in-machine-learning-3fc273365621" TargetMode="External"/><Relationship Id="rId267" Type="http://schemas.openxmlformats.org/officeDocument/2006/relationships/hyperlink" Target="https://datascience.stackexchange.com/questions/9443/when-to-use-one-hot-encoding-vs-labelencoder-vs-dictvectorizor" TargetMode="External"/><Relationship Id="rId288" Type="http://schemas.openxmlformats.org/officeDocument/2006/relationships/hyperlink" Target="https://towardsdatascience.com/travel-time-optimization-with-machine-learning-and-genetic-algorithm-71b40a3a4c2" TargetMode="External"/><Relationship Id="rId106" Type="http://schemas.openxmlformats.org/officeDocument/2006/relationships/hyperlink" Target="https://medium.com/@rahulkuntala9/cosine" TargetMode="External"/><Relationship Id="rId127" Type="http://schemas.openxmlformats.org/officeDocument/2006/relationships/hyperlink" Target="https://en.wikibooks.org/wiki/Data_Mining_Algorithms_In_R/Frequent_Pattern_Mining/The_FP-Growth_Algorithm" TargetMode="External"/><Relationship Id="rId313" Type="http://schemas.openxmlformats.org/officeDocument/2006/relationships/hyperlink" Target="https://en.wikipedia.org/wiki/3-opt" TargetMode="External"/><Relationship Id="rId10" Type="http://schemas.openxmlformats.org/officeDocument/2006/relationships/endnotes" Target="endnotes.xml"/><Relationship Id="rId31" Type="http://schemas.openxmlformats.org/officeDocument/2006/relationships/image" Target="media/image15.jpeg"/><Relationship Id="rId52" Type="http://schemas.openxmlformats.org/officeDocument/2006/relationships/hyperlink" Target="https://www.fivestarhomefoods.com/blog/grocery-shopping-facts" TargetMode="External"/><Relationship Id="rId73" Type="http://schemas.openxmlformats.org/officeDocument/2006/relationships/hyperlink" Target="https://blog.jscrambler.com/react-native-vs-ionic-vs-nativescript-a-practical-guide/" TargetMode="External"/><Relationship Id="rId94" Type="http://schemas.openxmlformats.org/officeDocument/2006/relationships/hyperlink" Target="https://machinelearningmastery.com/much-training-data-required-machine-learning/" TargetMode="External"/><Relationship Id="rId148" Type="http://schemas.openxmlformats.org/officeDocument/2006/relationships/hyperlink" Target="https://developer.android.com/distribute/play-policies" TargetMode="External"/><Relationship Id="rId169" Type="http://schemas.openxmlformats.org/officeDocument/2006/relationships/hyperlink" Target="https://www.quora.com/How-long-does-it-take-for-an-app-to-be-approved-on-major-platforms-Google-Apple-etc/" TargetMode="External"/><Relationship Id="rId4" Type="http://schemas.openxmlformats.org/officeDocument/2006/relationships/customXml" Target="../customXml/item4.xml"/><Relationship Id="rId180" Type="http://schemas.openxmlformats.org/officeDocument/2006/relationships/hyperlink" Target="https://www.quora.com/How-long-does-it-take-for-an-app-to-be-approved-on-major-platforms-Google-Apple-etc/" TargetMode="External"/><Relationship Id="rId215" Type="http://schemas.openxmlformats.org/officeDocument/2006/relationships/hyperlink" Target="https://www.delish.com/food/a23117553/america-most-delish-grocery-items-2018/" TargetMode="External"/><Relationship Id="rId236" Type="http://schemas.openxmlformats.org/officeDocument/2006/relationships/hyperlink" Target="https://medium.com/@contactsunny/label-encoder-vs-one-hot-encoder-in-machine-learning-3fc273365621" TargetMode="External"/><Relationship Id="rId257" Type="http://schemas.openxmlformats.org/officeDocument/2006/relationships/hyperlink" Target="https://towardsdatascience.com/encoding-categorical-features-21a2651a065c" TargetMode="External"/><Relationship Id="rId278" Type="http://schemas.openxmlformats.org/officeDocument/2006/relationships/hyperlink" Target="https://datascience.stackexchange.com/questions/9443/when-to-use-one-hot-encoding-vs-labelencoder-vs-dictvectorizor" TargetMode="External"/><Relationship Id="rId303" Type="http://schemas.openxmlformats.org/officeDocument/2006/relationships/hyperlink" Target="https://towardsdatascience.com/travel-time-optimization-with-machine-learning-and-genetic-algorithm-71b40a3a4c2" TargetMode="External"/><Relationship Id="rId42" Type="http://schemas.openxmlformats.org/officeDocument/2006/relationships/hyperlink" Target="https://play.google.com/store/apps/details?id=com.capigami.outofmilk" TargetMode="External"/><Relationship Id="rId84" Type="http://schemas.openxmlformats.org/officeDocument/2006/relationships/hyperlink" Target="https://medium.com/@UdacityINDIA/why-use-python-for-machine-learning-e4b0b4457a77" TargetMode="External"/><Relationship Id="rId138" Type="http://schemas.openxmlformats.org/officeDocument/2006/relationships/hyperlink" Target="https://scikit-learn.org/stable/" TargetMode="External"/><Relationship Id="rId191" Type="http://schemas.openxmlformats.org/officeDocument/2006/relationships/hyperlink" Target="https://www.quora.com/How-long-does-it-take-for-an-app-to-be-approved-on-major-platforms-Google-Apple-etc/" TargetMode="External"/><Relationship Id="rId205" Type="http://schemas.openxmlformats.org/officeDocument/2006/relationships/hyperlink" Target="https://www.delish.com/food/a23117553/america" TargetMode="External"/><Relationship Id="rId247" Type="http://schemas.openxmlformats.org/officeDocument/2006/relationships/hyperlink" Target="https://medium.com/@contactsunny/label-encoder-vs-one-hot-encoder-in-machine-learning-3fc273365621" TargetMode="External"/><Relationship Id="rId107" Type="http://schemas.openxmlformats.org/officeDocument/2006/relationships/hyperlink" Target="https://medium.com/@rahulkuntala9/cosine-similarity-and-handling-categorical-variables-29f907951b5" TargetMode="External"/><Relationship Id="rId289" Type="http://schemas.openxmlformats.org/officeDocument/2006/relationships/hyperlink" Target="https://towardsdatascience.com/travel-time-optimization-with-machine-learning-and-genetic-algorithm-71b40a3a4c2" TargetMode="External"/><Relationship Id="rId11" Type="http://schemas.openxmlformats.org/officeDocument/2006/relationships/image" Target="media/image1.png"/><Relationship Id="rId53" Type="http://schemas.openxmlformats.org/officeDocument/2006/relationships/hyperlink" Target="https://www.fivestarhomefoods.com/blog/grocery-shopping-facts" TargetMode="External"/><Relationship Id="rId149" Type="http://schemas.openxmlformats.org/officeDocument/2006/relationships/hyperlink" Target="https://developer.android.com/distribute/play-policies" TargetMode="External"/><Relationship Id="rId314" Type="http://schemas.openxmlformats.org/officeDocument/2006/relationships/hyperlink" Target="https://en.wikipedia.org/wiki/3-opt" TargetMode="External"/><Relationship Id="rId95" Type="http://schemas.openxmlformats.org/officeDocument/2006/relationships/hyperlink" Target="https://machinelearningmastery.com/much-training-data-required-machine-learning/" TargetMode="External"/><Relationship Id="rId160" Type="http://schemas.openxmlformats.org/officeDocument/2006/relationships/hyperlink" Target="https://www.quora.com/How-long-does-it-take-for-an-app-to-be-approved-on-major-platforms-Google-Apple-etc/" TargetMode="External"/><Relationship Id="rId216" Type="http://schemas.openxmlformats.org/officeDocument/2006/relationships/hyperlink" Target="https://www.delish.com/food/a23117553/america-most-delish-grocery-items-2018/" TargetMode="External"/><Relationship Id="rId258" Type="http://schemas.openxmlformats.org/officeDocument/2006/relationships/hyperlink" Target="https://towardsdatascience.com/encoding-categorical-features-21a2651a065c" TargetMode="External"/><Relationship Id="rId22" Type="http://schemas.openxmlformats.org/officeDocument/2006/relationships/image" Target="media/image9.jpeg"/><Relationship Id="rId64" Type="http://schemas.openxmlformats.org/officeDocument/2006/relationships/hyperlink" Target="https://blog.jscrambler.com/react-native-vs-ionic-vs-nativescript-a-practical-guide/" TargetMode="External"/><Relationship Id="rId118" Type="http://schemas.openxmlformats.org/officeDocument/2006/relationships/hyperlink" Target="https://medium.com/@rahulkuntala9/cosine-similarity-and-handling-categorical-variables-29f907951b5" TargetMode="External"/><Relationship Id="rId325" Type="http://schemas.openxmlformats.org/officeDocument/2006/relationships/footer" Target="footer6.xml"/><Relationship Id="rId171" Type="http://schemas.openxmlformats.org/officeDocument/2006/relationships/hyperlink" Target="https://www.quora.com/How-long-does-it-take-for-an-app-to-be-approved-on-major-platforms-Google-Apple-etc/" TargetMode="External"/><Relationship Id="rId227" Type="http://schemas.openxmlformats.org/officeDocument/2006/relationships/hyperlink" Target="https://towardsdatascience.com/intro-to-recommender-system-collaborative-filtering-64a238194a26" TargetMode="External"/><Relationship Id="rId269" Type="http://schemas.openxmlformats.org/officeDocument/2006/relationships/hyperlink" Target="https://datascience.stackexchange.com/questions/9443/when-to-use-one-hot-encoding-vs-labelencoder-vs-dictvectorizor" TargetMode="External"/><Relationship Id="rId33" Type="http://schemas.openxmlformats.org/officeDocument/2006/relationships/image" Target="media/image17.jpeg"/><Relationship Id="rId129" Type="http://schemas.openxmlformats.org/officeDocument/2006/relationships/hyperlink" Target="https://en.wikibooks.org/wiki/Data_Mining_Algorithms_In_R/Frequent_Pattern_Mining/The_FP-Growth_Algorithm" TargetMode="External"/><Relationship Id="rId280" Type="http://schemas.openxmlformats.org/officeDocument/2006/relationships/hyperlink" Target="https://datascience.stackexchange.com/questions/9443/when-to-use-one-hot-encoding-vs-labelencoder-vs-dictvectorizor" TargetMode="External"/><Relationship Id="rId75" Type="http://schemas.openxmlformats.org/officeDocument/2006/relationships/hyperlink" Target="https://medium.com/@UdacityINDIA/why-use-python-for-machine-learning-e4b0b4457a77" TargetMode="External"/><Relationship Id="rId140" Type="http://schemas.openxmlformats.org/officeDocument/2006/relationships/hyperlink" Target="https://scikit-learn.org/stable/" TargetMode="External"/><Relationship Id="rId182" Type="http://schemas.openxmlformats.org/officeDocument/2006/relationships/hyperlink" Target="https://www.quora.com/How-long-does-it-take-for-an-app-to-be-approved-on-major-platforms-Google-Apple-etc/" TargetMode="External"/><Relationship Id="rId6" Type="http://schemas.openxmlformats.org/officeDocument/2006/relationships/styles" Target="styles.xml"/><Relationship Id="rId238" Type="http://schemas.openxmlformats.org/officeDocument/2006/relationships/hyperlink" Target="https://medium.com/@contactsunny/label-encoder-vs-one-hot-encoder-in-machine-learning-3fc273365621" TargetMode="External"/><Relationship Id="rId291" Type="http://schemas.openxmlformats.org/officeDocument/2006/relationships/hyperlink" Target="https://towardsdatascience.com/travel-time-optimization-with-machine-learning-and-genetic-algorithm-71b40a3a4c2" TargetMode="External"/><Relationship Id="rId305" Type="http://schemas.openxmlformats.org/officeDocument/2006/relationships/hyperlink" Target="https://towardsdatascience.com/travel-time-optimization-with-machine-learning-and-genetic-algorithm-71b40a3a4c2" TargetMode="External"/><Relationship Id="rId44" Type="http://schemas.openxmlformats.org/officeDocument/2006/relationships/hyperlink" Target="https://play.google.com/store/apps/details?id=com.l" TargetMode="External"/><Relationship Id="rId86" Type="http://schemas.openxmlformats.org/officeDocument/2006/relationships/hyperlink" Target="https://medium.com/@UdacityINDIA/why-use-python-for-machine-learning-e4b0b4457a77" TargetMode="External"/><Relationship Id="rId151" Type="http://schemas.openxmlformats.org/officeDocument/2006/relationships/hyperlink" Target="https://play.google.com/about/developer" TargetMode="External"/><Relationship Id="rId193" Type="http://schemas.openxmlformats.org/officeDocument/2006/relationships/hyperlink" Target="https://developer.apple.com/app-store/review/guidelines/" TargetMode="External"/><Relationship Id="rId207" Type="http://schemas.openxmlformats.org/officeDocument/2006/relationships/hyperlink" Target="https://www.delish.com/food/a23117553/america-most-delish-grocery-items-2018/" TargetMode="External"/><Relationship Id="rId249" Type="http://schemas.openxmlformats.org/officeDocument/2006/relationships/hyperlink" Target="https://medium.com/@contactsunny/label-encoder-vs-one-hot-encoder-in-machine-learning-3fc273365621" TargetMode="External"/><Relationship Id="rId13" Type="http://schemas.openxmlformats.org/officeDocument/2006/relationships/footer" Target="footer2.xml"/><Relationship Id="rId109" Type="http://schemas.openxmlformats.org/officeDocument/2006/relationships/hyperlink" Target="https://medium.com/@rahulkuntala9/cosine-similarity-and-handling-categorical-variables-29f907951b5" TargetMode="External"/><Relationship Id="rId260" Type="http://schemas.openxmlformats.org/officeDocument/2006/relationships/hyperlink" Target="https://www.creditdonkey.com/grocery-shopping-statistics.html" TargetMode="External"/><Relationship Id="rId316" Type="http://schemas.openxmlformats.org/officeDocument/2006/relationships/hyperlink" Target="https://firebase.google.com/docs" TargetMode="External"/><Relationship Id="rId55" Type="http://schemas.openxmlformats.org/officeDocument/2006/relationships/hyperlink" Target="https://www.agilealliance.org/agile101/" TargetMode="External"/><Relationship Id="rId97" Type="http://schemas.openxmlformats.org/officeDocument/2006/relationships/hyperlink" Target="https://machinelearningmastery.com/much-training-data-required-machine-learning/" TargetMode="External"/><Relationship Id="rId120" Type="http://schemas.openxmlformats.org/officeDocument/2006/relationships/hyperlink" Target="https://en.wikipedia.org/wiki/Levenshtein_dist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592EEDDD38B04D94CC7E8416F27563" ma:contentTypeVersion="13" ma:contentTypeDescription="Create a new document." ma:contentTypeScope="" ma:versionID="c432c59dac1131086fa464a88c89cee9">
  <xsd:schema xmlns:xsd="http://www.w3.org/2001/XMLSchema" xmlns:xs="http://www.w3.org/2001/XMLSchema" xmlns:p="http://schemas.microsoft.com/office/2006/metadata/properties" xmlns:ns3="0bf86b26-f279-42aa-9213-8c6ca0bba11b" xmlns:ns4="eef59474-1693-4250-945d-3fcb5bb99bc4" targetNamespace="http://schemas.microsoft.com/office/2006/metadata/properties" ma:root="true" ma:fieldsID="d69bc0f5282c5c2cc7c6decbca2617e4" ns3:_="" ns4:_="">
    <xsd:import namespace="0bf86b26-f279-42aa-9213-8c6ca0bba11b"/>
    <xsd:import namespace="eef59474-1693-4250-945d-3fcb5bb99bc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f86b26-f279-42aa-9213-8c6ca0bba11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ef59474-1693-4250-945d-3fcb5bb99bc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B1581D-6B53-493F-9672-6BC17BE124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2C2F88-0CAE-447D-998B-F022000582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f86b26-f279-42aa-9213-8c6ca0bba11b"/>
    <ds:schemaRef ds:uri="eef59474-1693-4250-945d-3fcb5bb99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8DACBE-C497-4B6D-AB17-951368E5FC06}">
  <ds:schemaRefs>
    <ds:schemaRef ds:uri="http://schemas.microsoft.com/sharepoint/v3/contenttype/forms"/>
  </ds:schemaRefs>
</ds:datastoreItem>
</file>

<file path=customXml/itemProps4.xml><?xml version="1.0" encoding="utf-8"?>
<ds:datastoreItem xmlns:ds="http://schemas.openxmlformats.org/officeDocument/2006/customXml" ds:itemID="{454995CF-BAF9-44A6-A3A7-CA203E8A1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157</Pages>
  <Words>31703</Words>
  <Characters>180711</Characters>
  <Application>Microsoft Office Word</Application>
  <DocSecurity>0</DocSecurity>
  <Lines>1505</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91</CharactersWithSpaces>
  <SharedDoc>false</SharedDoc>
  <HLinks>
    <vt:vector size="2130" baseType="variant">
      <vt:variant>
        <vt:i4>7209015</vt:i4>
      </vt:variant>
      <vt:variant>
        <vt:i4>1278</vt:i4>
      </vt:variant>
      <vt:variant>
        <vt:i4>0</vt:i4>
      </vt:variant>
      <vt:variant>
        <vt:i4>5</vt:i4>
      </vt:variant>
      <vt:variant>
        <vt:lpwstr>https://www.realsimple.com/food-recipes/shopping-storing/more-shopping-storing/grocery-store-layout</vt:lpwstr>
      </vt:variant>
      <vt:variant>
        <vt:lpwstr/>
      </vt:variant>
      <vt:variant>
        <vt:i4>8126559</vt:i4>
      </vt:variant>
      <vt:variant>
        <vt:i4>1275</vt:i4>
      </vt:variant>
      <vt:variant>
        <vt:i4>0</vt:i4>
      </vt:variant>
      <vt:variant>
        <vt:i4>5</vt:i4>
      </vt:variant>
      <vt:variant>
        <vt:lpwstr>https://laws-lois.justice.gc.ca/PDF/2015_32.pdf</vt:lpwstr>
      </vt:variant>
      <vt:variant>
        <vt:lpwstr/>
      </vt:variant>
      <vt:variant>
        <vt:i4>2621550</vt:i4>
      </vt:variant>
      <vt:variant>
        <vt:i4>1272</vt:i4>
      </vt:variant>
      <vt:variant>
        <vt:i4>0</vt:i4>
      </vt:variant>
      <vt:variant>
        <vt:i4>5</vt:i4>
      </vt:variant>
      <vt:variant>
        <vt:lpwstr>https://firebase.google.com/docs/functions/database-events</vt:lpwstr>
      </vt:variant>
      <vt:variant>
        <vt:lpwstr/>
      </vt:variant>
      <vt:variant>
        <vt:i4>7864325</vt:i4>
      </vt:variant>
      <vt:variant>
        <vt:i4>1269</vt:i4>
      </vt:variant>
      <vt:variant>
        <vt:i4>0</vt:i4>
      </vt:variant>
      <vt:variant>
        <vt:i4>5</vt:i4>
      </vt:variant>
      <vt:variant>
        <vt:lpwstr>https://en.wikipedia.org/wiki/Euclidean_distance</vt:lpwstr>
      </vt:variant>
      <vt:variant>
        <vt:lpwstr/>
      </vt:variant>
      <vt:variant>
        <vt:i4>2556008</vt:i4>
      </vt:variant>
      <vt:variant>
        <vt:i4>1266</vt:i4>
      </vt:variant>
      <vt:variant>
        <vt:i4>0</vt:i4>
      </vt:variant>
      <vt:variant>
        <vt:i4>5</vt:i4>
      </vt:variant>
      <vt:variant>
        <vt:lpwstr>https://www.mckinsey.com/business-functions/mckinsey-digital/our-insights/how-to-avoid-the-pitfalls-of-it-crowdsourcing</vt:lpwstr>
      </vt:variant>
      <vt:variant>
        <vt:lpwstr/>
      </vt:variant>
      <vt:variant>
        <vt:i4>7929898</vt:i4>
      </vt:variant>
      <vt:variant>
        <vt:i4>1263</vt:i4>
      </vt:variant>
      <vt:variant>
        <vt:i4>0</vt:i4>
      </vt:variant>
      <vt:variant>
        <vt:i4>5</vt:i4>
      </vt:variant>
      <vt:variant>
        <vt:lpwstr>https://akveo.github.io/react-native-ui-kitten/</vt:lpwstr>
      </vt:variant>
      <vt:variant>
        <vt:lpwstr/>
      </vt:variant>
      <vt:variant>
        <vt:i4>458825</vt:i4>
      </vt:variant>
      <vt:variant>
        <vt:i4>1260</vt:i4>
      </vt:variant>
      <vt:variant>
        <vt:i4>0</vt:i4>
      </vt:variant>
      <vt:variant>
        <vt:i4>5</vt:i4>
      </vt:variant>
      <vt:variant>
        <vt:lpwstr>https://apps.apple.com/ca/app/notes/id1110145109</vt:lpwstr>
      </vt:variant>
      <vt:variant>
        <vt:lpwstr/>
      </vt:variant>
      <vt:variant>
        <vt:i4>7798852</vt:i4>
      </vt:variant>
      <vt:variant>
        <vt:i4>1257</vt:i4>
      </vt:variant>
      <vt:variant>
        <vt:i4>0</vt:i4>
      </vt:variant>
      <vt:variant>
        <vt:i4>5</vt:i4>
      </vt:variant>
      <vt:variant>
        <vt:lpwstr>https://play.google.com/store/apps/details?id=com.samsung.android.app.notes&amp;hl=en_CA</vt:lpwstr>
      </vt:variant>
      <vt:variant>
        <vt:lpwstr/>
      </vt:variant>
      <vt:variant>
        <vt:i4>852017</vt:i4>
      </vt:variant>
      <vt:variant>
        <vt:i4>1254</vt:i4>
      </vt:variant>
      <vt:variant>
        <vt:i4>0</vt:i4>
      </vt:variant>
      <vt:variant>
        <vt:i4>5</vt:i4>
      </vt:variant>
      <vt:variant>
        <vt:lpwstr>https://help.surveymonkey.com/articles/en_US/kb/How-do-I-create-a-Ranking-type-question</vt:lpwstr>
      </vt:variant>
      <vt:variant>
        <vt:lpwstr/>
      </vt:variant>
      <vt:variant>
        <vt:i4>655478</vt:i4>
      </vt:variant>
      <vt:variant>
        <vt:i4>1251</vt:i4>
      </vt:variant>
      <vt:variant>
        <vt:i4>0</vt:i4>
      </vt:variant>
      <vt:variant>
        <vt:i4>5</vt:i4>
      </vt:variant>
      <vt:variant>
        <vt:lpwstr>https://en.wikipedia.org/wiki/Levenshtein_distance</vt:lpwstr>
      </vt:variant>
      <vt:variant>
        <vt:lpwstr/>
      </vt:variant>
      <vt:variant>
        <vt:i4>4456456</vt:i4>
      </vt:variant>
      <vt:variant>
        <vt:i4>1248</vt:i4>
      </vt:variant>
      <vt:variant>
        <vt:i4>0</vt:i4>
      </vt:variant>
      <vt:variant>
        <vt:i4>5</vt:i4>
      </vt:variant>
      <vt:variant>
        <vt:lpwstr>https://www.delish.com/food/a23117553/america-most-delish-grocery-items-2018/</vt:lpwstr>
      </vt:variant>
      <vt:variant>
        <vt:lpwstr/>
      </vt:variant>
      <vt:variant>
        <vt:i4>4456456</vt:i4>
      </vt:variant>
      <vt:variant>
        <vt:i4>1245</vt:i4>
      </vt:variant>
      <vt:variant>
        <vt:i4>0</vt:i4>
      </vt:variant>
      <vt:variant>
        <vt:i4>5</vt:i4>
      </vt:variant>
      <vt:variant>
        <vt:lpwstr>https://www.delish.com/food/a23117553/america-most-delish-grocery-items-2018/</vt:lpwstr>
      </vt:variant>
      <vt:variant>
        <vt:lpwstr/>
      </vt:variant>
      <vt:variant>
        <vt:i4>4456456</vt:i4>
      </vt:variant>
      <vt:variant>
        <vt:i4>1242</vt:i4>
      </vt:variant>
      <vt:variant>
        <vt:i4>0</vt:i4>
      </vt:variant>
      <vt:variant>
        <vt:i4>5</vt:i4>
      </vt:variant>
      <vt:variant>
        <vt:lpwstr>https://www.delish.com/food/a23117553/america-most-delish-grocery-items-2018/</vt:lpwstr>
      </vt:variant>
      <vt:variant>
        <vt:lpwstr/>
      </vt:variant>
      <vt:variant>
        <vt:i4>4456456</vt:i4>
      </vt:variant>
      <vt:variant>
        <vt:i4>1239</vt:i4>
      </vt:variant>
      <vt:variant>
        <vt:i4>0</vt:i4>
      </vt:variant>
      <vt:variant>
        <vt:i4>5</vt:i4>
      </vt:variant>
      <vt:variant>
        <vt:lpwstr>https://www.delish.com/food/a23117553/america-most-delish-grocery-items-2018/</vt:lpwstr>
      </vt:variant>
      <vt:variant>
        <vt:lpwstr/>
      </vt:variant>
      <vt:variant>
        <vt:i4>4456456</vt:i4>
      </vt:variant>
      <vt:variant>
        <vt:i4>1236</vt:i4>
      </vt:variant>
      <vt:variant>
        <vt:i4>0</vt:i4>
      </vt:variant>
      <vt:variant>
        <vt:i4>5</vt:i4>
      </vt:variant>
      <vt:variant>
        <vt:lpwstr>https://www.delish.com/food/a23117553/america-most-delish-grocery-items-2018/</vt:lpwstr>
      </vt:variant>
      <vt:variant>
        <vt:lpwstr/>
      </vt:variant>
      <vt:variant>
        <vt:i4>4456456</vt:i4>
      </vt:variant>
      <vt:variant>
        <vt:i4>1233</vt:i4>
      </vt:variant>
      <vt:variant>
        <vt:i4>0</vt:i4>
      </vt:variant>
      <vt:variant>
        <vt:i4>5</vt:i4>
      </vt:variant>
      <vt:variant>
        <vt:lpwstr>https://www.delish.com/food/a23117553/america-most-delish-grocery-items-2018/</vt:lpwstr>
      </vt:variant>
      <vt:variant>
        <vt:lpwstr/>
      </vt:variant>
      <vt:variant>
        <vt:i4>4456456</vt:i4>
      </vt:variant>
      <vt:variant>
        <vt:i4>1230</vt:i4>
      </vt:variant>
      <vt:variant>
        <vt:i4>0</vt:i4>
      </vt:variant>
      <vt:variant>
        <vt:i4>5</vt:i4>
      </vt:variant>
      <vt:variant>
        <vt:lpwstr>https://www.delish.com/food/a23117553/america-most-delish-grocery-items-2018/</vt:lpwstr>
      </vt:variant>
      <vt:variant>
        <vt:lpwstr/>
      </vt:variant>
      <vt:variant>
        <vt:i4>4456456</vt:i4>
      </vt:variant>
      <vt:variant>
        <vt:i4>1227</vt:i4>
      </vt:variant>
      <vt:variant>
        <vt:i4>0</vt:i4>
      </vt:variant>
      <vt:variant>
        <vt:i4>5</vt:i4>
      </vt:variant>
      <vt:variant>
        <vt:lpwstr>https://www.delish.com/food/a23117553/america-most-delish-grocery-items-2018/</vt:lpwstr>
      </vt:variant>
      <vt:variant>
        <vt:lpwstr/>
      </vt:variant>
      <vt:variant>
        <vt:i4>4456456</vt:i4>
      </vt:variant>
      <vt:variant>
        <vt:i4>1224</vt:i4>
      </vt:variant>
      <vt:variant>
        <vt:i4>0</vt:i4>
      </vt:variant>
      <vt:variant>
        <vt:i4>5</vt:i4>
      </vt:variant>
      <vt:variant>
        <vt:lpwstr>https://www.delish.com/food/a23117553/america-most-delish-grocery-items-2018/</vt:lpwstr>
      </vt:variant>
      <vt:variant>
        <vt:lpwstr/>
      </vt:variant>
      <vt:variant>
        <vt:i4>4456456</vt:i4>
      </vt:variant>
      <vt:variant>
        <vt:i4>1221</vt:i4>
      </vt:variant>
      <vt:variant>
        <vt:i4>0</vt:i4>
      </vt:variant>
      <vt:variant>
        <vt:i4>5</vt:i4>
      </vt:variant>
      <vt:variant>
        <vt:lpwstr>https://www.delish.com/food/a23117553/america-most-delish-grocery-items-2018/</vt:lpwstr>
      </vt:variant>
      <vt:variant>
        <vt:lpwstr/>
      </vt:variant>
      <vt:variant>
        <vt:i4>4456456</vt:i4>
      </vt:variant>
      <vt:variant>
        <vt:i4>1218</vt:i4>
      </vt:variant>
      <vt:variant>
        <vt:i4>0</vt:i4>
      </vt:variant>
      <vt:variant>
        <vt:i4>5</vt:i4>
      </vt:variant>
      <vt:variant>
        <vt:lpwstr>https://www.delish.com/food/a23117553/america-most-delish-grocery-items-2018/</vt:lpwstr>
      </vt:variant>
      <vt:variant>
        <vt:lpwstr/>
      </vt:variant>
      <vt:variant>
        <vt:i4>4456456</vt:i4>
      </vt:variant>
      <vt:variant>
        <vt:i4>1215</vt:i4>
      </vt:variant>
      <vt:variant>
        <vt:i4>0</vt:i4>
      </vt:variant>
      <vt:variant>
        <vt:i4>5</vt:i4>
      </vt:variant>
      <vt:variant>
        <vt:lpwstr>https://www.delish.com/food/a23117553/america-most-delish-grocery-items-2018/</vt:lpwstr>
      </vt:variant>
      <vt:variant>
        <vt:lpwstr/>
      </vt:variant>
      <vt:variant>
        <vt:i4>6357050</vt:i4>
      </vt:variant>
      <vt:variant>
        <vt:i4>1212</vt:i4>
      </vt:variant>
      <vt:variant>
        <vt:i4>0</vt:i4>
      </vt:variant>
      <vt:variant>
        <vt:i4>5</vt:i4>
      </vt:variant>
      <vt:variant>
        <vt:lpwstr>https://jestjs.io/docs/en/snapshot-</vt:lpwstr>
      </vt:variant>
      <vt:variant>
        <vt:lpwstr/>
      </vt:variant>
      <vt:variant>
        <vt:i4>6357050</vt:i4>
      </vt:variant>
      <vt:variant>
        <vt:i4>1209</vt:i4>
      </vt:variant>
      <vt:variant>
        <vt:i4>0</vt:i4>
      </vt:variant>
      <vt:variant>
        <vt:i4>5</vt:i4>
      </vt:variant>
      <vt:variant>
        <vt:lpwstr>https://jestjs.io/docs/en/snapshot-</vt:lpwstr>
      </vt:variant>
      <vt:variant>
        <vt:lpwstr/>
      </vt:variant>
      <vt:variant>
        <vt:i4>3473522</vt:i4>
      </vt:variant>
      <vt:variant>
        <vt:i4>1206</vt:i4>
      </vt:variant>
      <vt:variant>
        <vt:i4>0</vt:i4>
      </vt:variant>
      <vt:variant>
        <vt:i4>5</vt:i4>
      </vt:variant>
      <vt:variant>
        <vt:lpwstr>https://jestjs.io/</vt:lpwstr>
      </vt:variant>
      <vt:variant>
        <vt:lpwstr/>
      </vt:variant>
      <vt:variant>
        <vt:i4>3473522</vt:i4>
      </vt:variant>
      <vt:variant>
        <vt:i4>1203</vt:i4>
      </vt:variant>
      <vt:variant>
        <vt:i4>0</vt:i4>
      </vt:variant>
      <vt:variant>
        <vt:i4>5</vt:i4>
      </vt:variant>
      <vt:variant>
        <vt:lpwstr>https://jestjs.io/</vt:lpwstr>
      </vt:variant>
      <vt:variant>
        <vt:lpwstr/>
      </vt:variant>
      <vt:variant>
        <vt:i4>4718671</vt:i4>
      </vt:variant>
      <vt:variant>
        <vt:i4>1200</vt:i4>
      </vt:variant>
      <vt:variant>
        <vt:i4>0</vt:i4>
      </vt:variant>
      <vt:variant>
        <vt:i4>5</vt:i4>
      </vt:variant>
      <vt:variant>
        <vt:lpwstr>https://developer.apple.com/app-store/review/</vt:lpwstr>
      </vt:variant>
      <vt:variant>
        <vt:lpwstr/>
      </vt:variant>
      <vt:variant>
        <vt:i4>4718671</vt:i4>
      </vt:variant>
      <vt:variant>
        <vt:i4>1197</vt:i4>
      </vt:variant>
      <vt:variant>
        <vt:i4>0</vt:i4>
      </vt:variant>
      <vt:variant>
        <vt:i4>5</vt:i4>
      </vt:variant>
      <vt:variant>
        <vt:lpwstr>https://developer.apple.com/app-store/review/</vt:lpwstr>
      </vt:variant>
      <vt:variant>
        <vt:lpwstr/>
      </vt:variant>
      <vt:variant>
        <vt:i4>4718671</vt:i4>
      </vt:variant>
      <vt:variant>
        <vt:i4>1194</vt:i4>
      </vt:variant>
      <vt:variant>
        <vt:i4>0</vt:i4>
      </vt:variant>
      <vt:variant>
        <vt:i4>5</vt:i4>
      </vt:variant>
      <vt:variant>
        <vt:lpwstr>https://developer.apple.com/app-store/review/</vt:lpwstr>
      </vt:variant>
      <vt:variant>
        <vt:lpwstr/>
      </vt:variant>
      <vt:variant>
        <vt:i4>4718671</vt:i4>
      </vt:variant>
      <vt:variant>
        <vt:i4>1191</vt:i4>
      </vt:variant>
      <vt:variant>
        <vt:i4>0</vt:i4>
      </vt:variant>
      <vt:variant>
        <vt:i4>5</vt:i4>
      </vt:variant>
      <vt:variant>
        <vt:lpwstr>https://developer.apple.com/app-store/review/</vt:lpwstr>
      </vt:variant>
      <vt:variant>
        <vt:lpwstr/>
      </vt:variant>
      <vt:variant>
        <vt:i4>0</vt:i4>
      </vt:variant>
      <vt:variant>
        <vt:i4>1188</vt:i4>
      </vt:variant>
      <vt:variant>
        <vt:i4>0</vt:i4>
      </vt:variant>
      <vt:variant>
        <vt:i4>5</vt:i4>
      </vt:variant>
      <vt:variant>
        <vt:lpwstr>https://developer.apple.com/app-store/review/guidelines/</vt:lpwstr>
      </vt:variant>
      <vt:variant>
        <vt:lpwstr/>
      </vt:variant>
      <vt:variant>
        <vt:i4>0</vt:i4>
      </vt:variant>
      <vt:variant>
        <vt:i4>1185</vt:i4>
      </vt:variant>
      <vt:variant>
        <vt:i4>0</vt:i4>
      </vt:variant>
      <vt:variant>
        <vt:i4>5</vt:i4>
      </vt:variant>
      <vt:variant>
        <vt:lpwstr>https://developer.apple.com/app-store/review/guidelines/</vt:lpwstr>
      </vt:variant>
      <vt:variant>
        <vt:lpwstr/>
      </vt:variant>
      <vt:variant>
        <vt:i4>0</vt:i4>
      </vt:variant>
      <vt:variant>
        <vt:i4>1182</vt:i4>
      </vt:variant>
      <vt:variant>
        <vt:i4>0</vt:i4>
      </vt:variant>
      <vt:variant>
        <vt:i4>5</vt:i4>
      </vt:variant>
      <vt:variant>
        <vt:lpwstr>https://developer.apple.com/app-store/review/guidelines/</vt:lpwstr>
      </vt:variant>
      <vt:variant>
        <vt:lpwstr/>
      </vt:variant>
      <vt:variant>
        <vt:i4>0</vt:i4>
      </vt:variant>
      <vt:variant>
        <vt:i4>1179</vt:i4>
      </vt:variant>
      <vt:variant>
        <vt:i4>0</vt:i4>
      </vt:variant>
      <vt:variant>
        <vt:i4>5</vt:i4>
      </vt:variant>
      <vt:variant>
        <vt:lpwstr>https://developer.apple.com/app-store/review/guidelines/</vt:lpwstr>
      </vt:variant>
      <vt:variant>
        <vt:lpwstr/>
      </vt:variant>
      <vt:variant>
        <vt:i4>7864353</vt:i4>
      </vt:variant>
      <vt:variant>
        <vt:i4>1176</vt:i4>
      </vt:variant>
      <vt:variant>
        <vt:i4>0</vt:i4>
      </vt:variant>
      <vt:variant>
        <vt:i4>5</vt:i4>
      </vt:variant>
      <vt:variant>
        <vt:lpwstr>https://www.quora.com/How-long-does-it-take-for-an-app-to-be-approved-on-major-platforms-Google-Apple-etc/</vt:lpwstr>
      </vt:variant>
      <vt:variant>
        <vt:lpwstr/>
      </vt:variant>
      <vt:variant>
        <vt:i4>7864353</vt:i4>
      </vt:variant>
      <vt:variant>
        <vt:i4>1173</vt:i4>
      </vt:variant>
      <vt:variant>
        <vt:i4>0</vt:i4>
      </vt:variant>
      <vt:variant>
        <vt:i4>5</vt:i4>
      </vt:variant>
      <vt:variant>
        <vt:lpwstr>https://www.quora.com/How-long-does-it-take-for-an-app-to-be-approved-on-major-platforms-Google-Apple-etc/</vt:lpwstr>
      </vt:variant>
      <vt:variant>
        <vt:lpwstr/>
      </vt:variant>
      <vt:variant>
        <vt:i4>7864353</vt:i4>
      </vt:variant>
      <vt:variant>
        <vt:i4>1170</vt:i4>
      </vt:variant>
      <vt:variant>
        <vt:i4>0</vt:i4>
      </vt:variant>
      <vt:variant>
        <vt:i4>5</vt:i4>
      </vt:variant>
      <vt:variant>
        <vt:lpwstr>https://www.quora.com/How-long-does-it-take-for-an-app-to-be-approved-on-major-platforms-Google-Apple-etc/</vt:lpwstr>
      </vt:variant>
      <vt:variant>
        <vt:lpwstr/>
      </vt:variant>
      <vt:variant>
        <vt:i4>7864353</vt:i4>
      </vt:variant>
      <vt:variant>
        <vt:i4>1167</vt:i4>
      </vt:variant>
      <vt:variant>
        <vt:i4>0</vt:i4>
      </vt:variant>
      <vt:variant>
        <vt:i4>5</vt:i4>
      </vt:variant>
      <vt:variant>
        <vt:lpwstr>https://www.quora.com/How-long-does-it-take-for-an-app-to-be-approved-on-major-platforms-Google-Apple-etc/</vt:lpwstr>
      </vt:variant>
      <vt:variant>
        <vt:lpwstr/>
      </vt:variant>
      <vt:variant>
        <vt:i4>7864353</vt:i4>
      </vt:variant>
      <vt:variant>
        <vt:i4>1164</vt:i4>
      </vt:variant>
      <vt:variant>
        <vt:i4>0</vt:i4>
      </vt:variant>
      <vt:variant>
        <vt:i4>5</vt:i4>
      </vt:variant>
      <vt:variant>
        <vt:lpwstr>https://www.quora.com/How-long-does-it-take-for-an-app-to-be-approved-on-major-platforms-Google-Apple-etc/</vt:lpwstr>
      </vt:variant>
      <vt:variant>
        <vt:lpwstr/>
      </vt:variant>
      <vt:variant>
        <vt:i4>7864353</vt:i4>
      </vt:variant>
      <vt:variant>
        <vt:i4>1161</vt:i4>
      </vt:variant>
      <vt:variant>
        <vt:i4>0</vt:i4>
      </vt:variant>
      <vt:variant>
        <vt:i4>5</vt:i4>
      </vt:variant>
      <vt:variant>
        <vt:lpwstr>https://www.quora.com/How-long-does-it-take-for-an-app-to-be-approved-on-major-platforms-Google-Apple-etc/</vt:lpwstr>
      </vt:variant>
      <vt:variant>
        <vt:lpwstr/>
      </vt:variant>
      <vt:variant>
        <vt:i4>7864353</vt:i4>
      </vt:variant>
      <vt:variant>
        <vt:i4>1158</vt:i4>
      </vt:variant>
      <vt:variant>
        <vt:i4>0</vt:i4>
      </vt:variant>
      <vt:variant>
        <vt:i4>5</vt:i4>
      </vt:variant>
      <vt:variant>
        <vt:lpwstr>https://www.quora.com/How-long-does-it-take-for-an-app-to-be-approved-on-major-platforms-Google-Apple-etc/</vt:lpwstr>
      </vt:variant>
      <vt:variant>
        <vt:lpwstr/>
      </vt:variant>
      <vt:variant>
        <vt:i4>7864353</vt:i4>
      </vt:variant>
      <vt:variant>
        <vt:i4>1155</vt:i4>
      </vt:variant>
      <vt:variant>
        <vt:i4>0</vt:i4>
      </vt:variant>
      <vt:variant>
        <vt:i4>5</vt:i4>
      </vt:variant>
      <vt:variant>
        <vt:lpwstr>https://www.quora.com/How-long-does-it-take-for-an-app-to-be-approved-on-major-platforms-Google-Apple-etc/</vt:lpwstr>
      </vt:variant>
      <vt:variant>
        <vt:lpwstr/>
      </vt:variant>
      <vt:variant>
        <vt:i4>7864353</vt:i4>
      </vt:variant>
      <vt:variant>
        <vt:i4>1152</vt:i4>
      </vt:variant>
      <vt:variant>
        <vt:i4>0</vt:i4>
      </vt:variant>
      <vt:variant>
        <vt:i4>5</vt:i4>
      </vt:variant>
      <vt:variant>
        <vt:lpwstr>https://www.quora.com/How-long-does-it-take-for-an-app-to-be-approved-on-major-platforms-Google-Apple-etc/</vt:lpwstr>
      </vt:variant>
      <vt:variant>
        <vt:lpwstr/>
      </vt:variant>
      <vt:variant>
        <vt:i4>7864353</vt:i4>
      </vt:variant>
      <vt:variant>
        <vt:i4>1149</vt:i4>
      </vt:variant>
      <vt:variant>
        <vt:i4>0</vt:i4>
      </vt:variant>
      <vt:variant>
        <vt:i4>5</vt:i4>
      </vt:variant>
      <vt:variant>
        <vt:lpwstr>https://www.quora.com/How-long-does-it-take-for-an-app-to-be-approved-on-major-platforms-Google-Apple-etc/</vt:lpwstr>
      </vt:variant>
      <vt:variant>
        <vt:lpwstr/>
      </vt:variant>
      <vt:variant>
        <vt:i4>7864353</vt:i4>
      </vt:variant>
      <vt:variant>
        <vt:i4>1146</vt:i4>
      </vt:variant>
      <vt:variant>
        <vt:i4>0</vt:i4>
      </vt:variant>
      <vt:variant>
        <vt:i4>5</vt:i4>
      </vt:variant>
      <vt:variant>
        <vt:lpwstr>https://www.quora.com/How-long-does-it-take-for-an-app-to-be-approved-on-major-platforms-Google-Apple-etc/</vt:lpwstr>
      </vt:variant>
      <vt:variant>
        <vt:lpwstr/>
      </vt:variant>
      <vt:variant>
        <vt:i4>7864353</vt:i4>
      </vt:variant>
      <vt:variant>
        <vt:i4>1143</vt:i4>
      </vt:variant>
      <vt:variant>
        <vt:i4>0</vt:i4>
      </vt:variant>
      <vt:variant>
        <vt:i4>5</vt:i4>
      </vt:variant>
      <vt:variant>
        <vt:lpwstr>https://www.quora.com/How-long-does-it-take-for-an-app-to-be-approved-on-major-platforms-Google-Apple-etc/</vt:lpwstr>
      </vt:variant>
      <vt:variant>
        <vt:lpwstr/>
      </vt:variant>
      <vt:variant>
        <vt:i4>7864353</vt:i4>
      </vt:variant>
      <vt:variant>
        <vt:i4>1140</vt:i4>
      </vt:variant>
      <vt:variant>
        <vt:i4>0</vt:i4>
      </vt:variant>
      <vt:variant>
        <vt:i4>5</vt:i4>
      </vt:variant>
      <vt:variant>
        <vt:lpwstr>https://www.quora.com/How-long-does-it-take-for-an-app-to-be-approved-on-major-platforms-Google-Apple-etc/</vt:lpwstr>
      </vt:variant>
      <vt:variant>
        <vt:lpwstr/>
      </vt:variant>
      <vt:variant>
        <vt:i4>7864353</vt:i4>
      </vt:variant>
      <vt:variant>
        <vt:i4>1137</vt:i4>
      </vt:variant>
      <vt:variant>
        <vt:i4>0</vt:i4>
      </vt:variant>
      <vt:variant>
        <vt:i4>5</vt:i4>
      </vt:variant>
      <vt:variant>
        <vt:lpwstr>https://www.quora.com/How-long-does-it-take-for-an-app-to-be-approved-on-major-platforms-Google-Apple-etc/</vt:lpwstr>
      </vt:variant>
      <vt:variant>
        <vt:lpwstr/>
      </vt:variant>
      <vt:variant>
        <vt:i4>7864353</vt:i4>
      </vt:variant>
      <vt:variant>
        <vt:i4>1134</vt:i4>
      </vt:variant>
      <vt:variant>
        <vt:i4>0</vt:i4>
      </vt:variant>
      <vt:variant>
        <vt:i4>5</vt:i4>
      </vt:variant>
      <vt:variant>
        <vt:lpwstr>https://www.quora.com/How-long-does-it-take-for-an-app-to-be-approved-on-major-platforms-Google-Apple-etc/</vt:lpwstr>
      </vt:variant>
      <vt:variant>
        <vt:lpwstr/>
      </vt:variant>
      <vt:variant>
        <vt:i4>7864353</vt:i4>
      </vt:variant>
      <vt:variant>
        <vt:i4>1131</vt:i4>
      </vt:variant>
      <vt:variant>
        <vt:i4>0</vt:i4>
      </vt:variant>
      <vt:variant>
        <vt:i4>5</vt:i4>
      </vt:variant>
      <vt:variant>
        <vt:lpwstr>https://www.quora.com/How-long-does-it-take-for-an-app-to-be-approved-on-major-platforms-Google-Apple-etc/</vt:lpwstr>
      </vt:variant>
      <vt:variant>
        <vt:lpwstr/>
      </vt:variant>
      <vt:variant>
        <vt:i4>7864353</vt:i4>
      </vt:variant>
      <vt:variant>
        <vt:i4>1128</vt:i4>
      </vt:variant>
      <vt:variant>
        <vt:i4>0</vt:i4>
      </vt:variant>
      <vt:variant>
        <vt:i4>5</vt:i4>
      </vt:variant>
      <vt:variant>
        <vt:lpwstr>https://www.quora.com/How-long-does-it-take-for-an-app-to-be-approved-on-major-platforms-Google-Apple-etc/</vt:lpwstr>
      </vt:variant>
      <vt:variant>
        <vt:lpwstr/>
      </vt:variant>
      <vt:variant>
        <vt:i4>7864353</vt:i4>
      </vt:variant>
      <vt:variant>
        <vt:i4>1125</vt:i4>
      </vt:variant>
      <vt:variant>
        <vt:i4>0</vt:i4>
      </vt:variant>
      <vt:variant>
        <vt:i4>5</vt:i4>
      </vt:variant>
      <vt:variant>
        <vt:lpwstr>https://www.quora.com/How-long-does-it-take-for-an-app-to-be-approved-on-major-platforms-Google-Apple-etc/</vt:lpwstr>
      </vt:variant>
      <vt:variant>
        <vt:lpwstr/>
      </vt:variant>
      <vt:variant>
        <vt:i4>7864353</vt:i4>
      </vt:variant>
      <vt:variant>
        <vt:i4>1122</vt:i4>
      </vt:variant>
      <vt:variant>
        <vt:i4>0</vt:i4>
      </vt:variant>
      <vt:variant>
        <vt:i4>5</vt:i4>
      </vt:variant>
      <vt:variant>
        <vt:lpwstr>https://www.quora.com/How-long-does-it-take-for-an-app-to-be-approved-on-major-platforms-Google-Apple-etc/</vt:lpwstr>
      </vt:variant>
      <vt:variant>
        <vt:lpwstr/>
      </vt:variant>
      <vt:variant>
        <vt:i4>7864353</vt:i4>
      </vt:variant>
      <vt:variant>
        <vt:i4>1119</vt:i4>
      </vt:variant>
      <vt:variant>
        <vt:i4>0</vt:i4>
      </vt:variant>
      <vt:variant>
        <vt:i4>5</vt:i4>
      </vt:variant>
      <vt:variant>
        <vt:lpwstr>https://www.quora.com/How-long-does-it-take-for-an-app-to-be-approved-on-major-platforms-Google-Apple-etc/</vt:lpwstr>
      </vt:variant>
      <vt:variant>
        <vt:lpwstr/>
      </vt:variant>
      <vt:variant>
        <vt:i4>7864353</vt:i4>
      </vt:variant>
      <vt:variant>
        <vt:i4>1116</vt:i4>
      </vt:variant>
      <vt:variant>
        <vt:i4>0</vt:i4>
      </vt:variant>
      <vt:variant>
        <vt:i4>5</vt:i4>
      </vt:variant>
      <vt:variant>
        <vt:lpwstr>https://www.quora.com/How-long-does-it-take-for-an-app-to-be-approved-on-major-platforms-Google-Apple-etc/</vt:lpwstr>
      </vt:variant>
      <vt:variant>
        <vt:lpwstr/>
      </vt:variant>
      <vt:variant>
        <vt:i4>7864353</vt:i4>
      </vt:variant>
      <vt:variant>
        <vt:i4>1113</vt:i4>
      </vt:variant>
      <vt:variant>
        <vt:i4>0</vt:i4>
      </vt:variant>
      <vt:variant>
        <vt:i4>5</vt:i4>
      </vt:variant>
      <vt:variant>
        <vt:lpwstr>https://www.quora.com/How-long-does-it-take-for-an-app-to-be-approved-on-major-platforms-Google-Apple-etc/</vt:lpwstr>
      </vt:variant>
      <vt:variant>
        <vt:lpwstr/>
      </vt:variant>
      <vt:variant>
        <vt:i4>7864353</vt:i4>
      </vt:variant>
      <vt:variant>
        <vt:i4>1110</vt:i4>
      </vt:variant>
      <vt:variant>
        <vt:i4>0</vt:i4>
      </vt:variant>
      <vt:variant>
        <vt:i4>5</vt:i4>
      </vt:variant>
      <vt:variant>
        <vt:lpwstr>https://www.quora.com/How-long-does-it-take-for-an-app-to-be-approved-on-major-platforms-Google-Apple-etc/</vt:lpwstr>
      </vt:variant>
      <vt:variant>
        <vt:lpwstr/>
      </vt:variant>
      <vt:variant>
        <vt:i4>7864353</vt:i4>
      </vt:variant>
      <vt:variant>
        <vt:i4>1107</vt:i4>
      </vt:variant>
      <vt:variant>
        <vt:i4>0</vt:i4>
      </vt:variant>
      <vt:variant>
        <vt:i4>5</vt:i4>
      </vt:variant>
      <vt:variant>
        <vt:lpwstr>https://www.quora.com/How-long-does-it-take-for-an-app-to-be-approved-on-major-platforms-Google-Apple-etc/</vt:lpwstr>
      </vt:variant>
      <vt:variant>
        <vt:lpwstr/>
      </vt:variant>
      <vt:variant>
        <vt:i4>7864353</vt:i4>
      </vt:variant>
      <vt:variant>
        <vt:i4>1104</vt:i4>
      </vt:variant>
      <vt:variant>
        <vt:i4>0</vt:i4>
      </vt:variant>
      <vt:variant>
        <vt:i4>5</vt:i4>
      </vt:variant>
      <vt:variant>
        <vt:lpwstr>https://www.quora.com/How-long-does-it-take-for-an-app-to-be-approved-on-major-platforms-Google-Apple-etc/</vt:lpwstr>
      </vt:variant>
      <vt:variant>
        <vt:lpwstr/>
      </vt:variant>
      <vt:variant>
        <vt:i4>7864353</vt:i4>
      </vt:variant>
      <vt:variant>
        <vt:i4>1101</vt:i4>
      </vt:variant>
      <vt:variant>
        <vt:i4>0</vt:i4>
      </vt:variant>
      <vt:variant>
        <vt:i4>5</vt:i4>
      </vt:variant>
      <vt:variant>
        <vt:lpwstr>https://www.quora.com/How-long-does-it-take-for-an-app-to-be-approved-on-major-platforms-Google-Apple-etc/</vt:lpwstr>
      </vt:variant>
      <vt:variant>
        <vt:lpwstr/>
      </vt:variant>
      <vt:variant>
        <vt:i4>7864353</vt:i4>
      </vt:variant>
      <vt:variant>
        <vt:i4>1098</vt:i4>
      </vt:variant>
      <vt:variant>
        <vt:i4>0</vt:i4>
      </vt:variant>
      <vt:variant>
        <vt:i4>5</vt:i4>
      </vt:variant>
      <vt:variant>
        <vt:lpwstr>https://www.quora.com/How-long-does-it-take-for-an-app-to-be-approved-on-major-platforms-Google-Apple-etc/</vt:lpwstr>
      </vt:variant>
      <vt:variant>
        <vt:lpwstr/>
      </vt:variant>
      <vt:variant>
        <vt:i4>7864353</vt:i4>
      </vt:variant>
      <vt:variant>
        <vt:i4>1095</vt:i4>
      </vt:variant>
      <vt:variant>
        <vt:i4>0</vt:i4>
      </vt:variant>
      <vt:variant>
        <vt:i4>5</vt:i4>
      </vt:variant>
      <vt:variant>
        <vt:lpwstr>https://www.quora.com/How-long-does-it-take-for-an-app-to-be-approved-on-major-platforms-Google-Apple-etc/</vt:lpwstr>
      </vt:variant>
      <vt:variant>
        <vt:lpwstr/>
      </vt:variant>
      <vt:variant>
        <vt:i4>7864353</vt:i4>
      </vt:variant>
      <vt:variant>
        <vt:i4>1092</vt:i4>
      </vt:variant>
      <vt:variant>
        <vt:i4>0</vt:i4>
      </vt:variant>
      <vt:variant>
        <vt:i4>5</vt:i4>
      </vt:variant>
      <vt:variant>
        <vt:lpwstr>https://www.quora.com/How-long-does-it-take-for-an-app-to-be-approved-on-major-platforms-Google-Apple-etc/</vt:lpwstr>
      </vt:variant>
      <vt:variant>
        <vt:lpwstr/>
      </vt:variant>
      <vt:variant>
        <vt:i4>7864353</vt:i4>
      </vt:variant>
      <vt:variant>
        <vt:i4>1089</vt:i4>
      </vt:variant>
      <vt:variant>
        <vt:i4>0</vt:i4>
      </vt:variant>
      <vt:variant>
        <vt:i4>5</vt:i4>
      </vt:variant>
      <vt:variant>
        <vt:lpwstr>https://www.quora.com/How-long-does-it-take-for-an-app-to-be-approved-on-major-platforms-Google-Apple-etc/</vt:lpwstr>
      </vt:variant>
      <vt:variant>
        <vt:lpwstr/>
      </vt:variant>
      <vt:variant>
        <vt:i4>7864353</vt:i4>
      </vt:variant>
      <vt:variant>
        <vt:i4>1086</vt:i4>
      </vt:variant>
      <vt:variant>
        <vt:i4>0</vt:i4>
      </vt:variant>
      <vt:variant>
        <vt:i4>5</vt:i4>
      </vt:variant>
      <vt:variant>
        <vt:lpwstr>https://www.quora.com/How-long-does-it-take-for-an-app-to-be-approved-on-major-platforms-Google-Apple-etc/</vt:lpwstr>
      </vt:variant>
      <vt:variant>
        <vt:lpwstr/>
      </vt:variant>
      <vt:variant>
        <vt:i4>7864353</vt:i4>
      </vt:variant>
      <vt:variant>
        <vt:i4>1083</vt:i4>
      </vt:variant>
      <vt:variant>
        <vt:i4>0</vt:i4>
      </vt:variant>
      <vt:variant>
        <vt:i4>5</vt:i4>
      </vt:variant>
      <vt:variant>
        <vt:lpwstr>https://www.quora.com/How-long-does-it-take-for-an-app-to-be-approved-on-major-platforms-Google-Apple-etc/</vt:lpwstr>
      </vt:variant>
      <vt:variant>
        <vt:lpwstr/>
      </vt:variant>
      <vt:variant>
        <vt:i4>7864353</vt:i4>
      </vt:variant>
      <vt:variant>
        <vt:i4>1080</vt:i4>
      </vt:variant>
      <vt:variant>
        <vt:i4>0</vt:i4>
      </vt:variant>
      <vt:variant>
        <vt:i4>5</vt:i4>
      </vt:variant>
      <vt:variant>
        <vt:lpwstr>https://www.quora.com/How-long-does-it-take-for-an-app-to-be-approved-on-major-platforms-Google-Apple-etc/</vt:lpwstr>
      </vt:variant>
      <vt:variant>
        <vt:lpwstr/>
      </vt:variant>
      <vt:variant>
        <vt:i4>7864353</vt:i4>
      </vt:variant>
      <vt:variant>
        <vt:i4>1077</vt:i4>
      </vt:variant>
      <vt:variant>
        <vt:i4>0</vt:i4>
      </vt:variant>
      <vt:variant>
        <vt:i4>5</vt:i4>
      </vt:variant>
      <vt:variant>
        <vt:lpwstr>https://www.quora.com/How-long-does-it-take-for-an-app-to-be-approved-on-major-platforms-Google-Apple-etc/</vt:lpwstr>
      </vt:variant>
      <vt:variant>
        <vt:lpwstr/>
      </vt:variant>
      <vt:variant>
        <vt:i4>1310724</vt:i4>
      </vt:variant>
      <vt:variant>
        <vt:i4>1074</vt:i4>
      </vt:variant>
      <vt:variant>
        <vt:i4>0</vt:i4>
      </vt:variant>
      <vt:variant>
        <vt:i4>5</vt:i4>
      </vt:variant>
      <vt:variant>
        <vt:lpwstr>https://developer.apple.com/programs/enroll/</vt:lpwstr>
      </vt:variant>
      <vt:variant>
        <vt:lpwstr/>
      </vt:variant>
      <vt:variant>
        <vt:i4>1310724</vt:i4>
      </vt:variant>
      <vt:variant>
        <vt:i4>1071</vt:i4>
      </vt:variant>
      <vt:variant>
        <vt:i4>0</vt:i4>
      </vt:variant>
      <vt:variant>
        <vt:i4>5</vt:i4>
      </vt:variant>
      <vt:variant>
        <vt:lpwstr>https://developer.apple.com/programs/enroll/</vt:lpwstr>
      </vt:variant>
      <vt:variant>
        <vt:lpwstr/>
      </vt:variant>
      <vt:variant>
        <vt:i4>3539065</vt:i4>
      </vt:variant>
      <vt:variant>
        <vt:i4>1068</vt:i4>
      </vt:variant>
      <vt:variant>
        <vt:i4>0</vt:i4>
      </vt:variant>
      <vt:variant>
        <vt:i4>5</vt:i4>
      </vt:variant>
      <vt:variant>
        <vt:lpwstr>https://play.google.com/about/developer-content-policy/</vt:lpwstr>
      </vt:variant>
      <vt:variant>
        <vt:lpwstr/>
      </vt:variant>
      <vt:variant>
        <vt:i4>3539065</vt:i4>
      </vt:variant>
      <vt:variant>
        <vt:i4>1065</vt:i4>
      </vt:variant>
      <vt:variant>
        <vt:i4>0</vt:i4>
      </vt:variant>
      <vt:variant>
        <vt:i4>5</vt:i4>
      </vt:variant>
      <vt:variant>
        <vt:lpwstr>https://play.google.com/about/developer-content-policy/</vt:lpwstr>
      </vt:variant>
      <vt:variant>
        <vt:lpwstr/>
      </vt:variant>
      <vt:variant>
        <vt:i4>3539065</vt:i4>
      </vt:variant>
      <vt:variant>
        <vt:i4>1062</vt:i4>
      </vt:variant>
      <vt:variant>
        <vt:i4>0</vt:i4>
      </vt:variant>
      <vt:variant>
        <vt:i4>5</vt:i4>
      </vt:variant>
      <vt:variant>
        <vt:lpwstr>https://play.google.com/about/developer-content-policy/</vt:lpwstr>
      </vt:variant>
      <vt:variant>
        <vt:lpwstr/>
      </vt:variant>
      <vt:variant>
        <vt:i4>3539065</vt:i4>
      </vt:variant>
      <vt:variant>
        <vt:i4>1059</vt:i4>
      </vt:variant>
      <vt:variant>
        <vt:i4>0</vt:i4>
      </vt:variant>
      <vt:variant>
        <vt:i4>5</vt:i4>
      </vt:variant>
      <vt:variant>
        <vt:lpwstr>https://play.google.com/about/developer-content-policy/</vt:lpwstr>
      </vt:variant>
      <vt:variant>
        <vt:lpwstr/>
      </vt:variant>
      <vt:variant>
        <vt:i4>3539065</vt:i4>
      </vt:variant>
      <vt:variant>
        <vt:i4>1056</vt:i4>
      </vt:variant>
      <vt:variant>
        <vt:i4>0</vt:i4>
      </vt:variant>
      <vt:variant>
        <vt:i4>5</vt:i4>
      </vt:variant>
      <vt:variant>
        <vt:lpwstr>https://play.google.com/about/developer-content-policy/</vt:lpwstr>
      </vt:variant>
      <vt:variant>
        <vt:lpwstr/>
      </vt:variant>
      <vt:variant>
        <vt:i4>3539065</vt:i4>
      </vt:variant>
      <vt:variant>
        <vt:i4>1053</vt:i4>
      </vt:variant>
      <vt:variant>
        <vt:i4>0</vt:i4>
      </vt:variant>
      <vt:variant>
        <vt:i4>5</vt:i4>
      </vt:variant>
      <vt:variant>
        <vt:lpwstr>https://play.google.com/about/developer-content-policy/</vt:lpwstr>
      </vt:variant>
      <vt:variant>
        <vt:lpwstr/>
      </vt:variant>
      <vt:variant>
        <vt:i4>6946927</vt:i4>
      </vt:variant>
      <vt:variant>
        <vt:i4>1050</vt:i4>
      </vt:variant>
      <vt:variant>
        <vt:i4>0</vt:i4>
      </vt:variant>
      <vt:variant>
        <vt:i4>5</vt:i4>
      </vt:variant>
      <vt:variant>
        <vt:lpwstr>https://developer.android.com/distribute/play-policies</vt:lpwstr>
      </vt:variant>
      <vt:variant>
        <vt:lpwstr/>
      </vt:variant>
      <vt:variant>
        <vt:i4>6946927</vt:i4>
      </vt:variant>
      <vt:variant>
        <vt:i4>1047</vt:i4>
      </vt:variant>
      <vt:variant>
        <vt:i4>0</vt:i4>
      </vt:variant>
      <vt:variant>
        <vt:i4>5</vt:i4>
      </vt:variant>
      <vt:variant>
        <vt:lpwstr>https://developer.android.com/distribute/play-policies</vt:lpwstr>
      </vt:variant>
      <vt:variant>
        <vt:lpwstr/>
      </vt:variant>
      <vt:variant>
        <vt:i4>6946927</vt:i4>
      </vt:variant>
      <vt:variant>
        <vt:i4>1044</vt:i4>
      </vt:variant>
      <vt:variant>
        <vt:i4>0</vt:i4>
      </vt:variant>
      <vt:variant>
        <vt:i4>5</vt:i4>
      </vt:variant>
      <vt:variant>
        <vt:lpwstr>https://developer.android.com/distribute/play-policies</vt:lpwstr>
      </vt:variant>
      <vt:variant>
        <vt:lpwstr/>
      </vt:variant>
      <vt:variant>
        <vt:i4>6946927</vt:i4>
      </vt:variant>
      <vt:variant>
        <vt:i4>1041</vt:i4>
      </vt:variant>
      <vt:variant>
        <vt:i4>0</vt:i4>
      </vt:variant>
      <vt:variant>
        <vt:i4>5</vt:i4>
      </vt:variant>
      <vt:variant>
        <vt:lpwstr>https://developer.android.com/distribute/play-policies</vt:lpwstr>
      </vt:variant>
      <vt:variant>
        <vt:lpwstr/>
      </vt:variant>
      <vt:variant>
        <vt:i4>5046288</vt:i4>
      </vt:variant>
      <vt:variant>
        <vt:i4>1038</vt:i4>
      </vt:variant>
      <vt:variant>
        <vt:i4>0</vt:i4>
      </vt:variant>
      <vt:variant>
        <vt:i4>5</vt:i4>
      </vt:variant>
      <vt:variant>
        <vt:lpwstr>https://developer.android.com/distribute/console</vt:lpwstr>
      </vt:variant>
      <vt:variant>
        <vt:lpwstr/>
      </vt:variant>
      <vt:variant>
        <vt:i4>5046288</vt:i4>
      </vt:variant>
      <vt:variant>
        <vt:i4>1035</vt:i4>
      </vt:variant>
      <vt:variant>
        <vt:i4>0</vt:i4>
      </vt:variant>
      <vt:variant>
        <vt:i4>5</vt:i4>
      </vt:variant>
      <vt:variant>
        <vt:lpwstr>https://developer.android.com/distribute/console</vt:lpwstr>
      </vt:variant>
      <vt:variant>
        <vt:lpwstr/>
      </vt:variant>
      <vt:variant>
        <vt:i4>4128864</vt:i4>
      </vt:variant>
      <vt:variant>
        <vt:i4>1032</vt:i4>
      </vt:variant>
      <vt:variant>
        <vt:i4>0</vt:i4>
      </vt:variant>
      <vt:variant>
        <vt:i4>5</vt:i4>
      </vt:variant>
      <vt:variant>
        <vt:lpwstr>https://www.tensorflow.org/</vt:lpwstr>
      </vt:variant>
      <vt:variant>
        <vt:lpwstr/>
      </vt:variant>
      <vt:variant>
        <vt:i4>4128864</vt:i4>
      </vt:variant>
      <vt:variant>
        <vt:i4>1029</vt:i4>
      </vt:variant>
      <vt:variant>
        <vt:i4>0</vt:i4>
      </vt:variant>
      <vt:variant>
        <vt:i4>5</vt:i4>
      </vt:variant>
      <vt:variant>
        <vt:lpwstr>https://www.tensorflow.org/</vt:lpwstr>
      </vt:variant>
      <vt:variant>
        <vt:lpwstr/>
      </vt:variant>
      <vt:variant>
        <vt:i4>4128864</vt:i4>
      </vt:variant>
      <vt:variant>
        <vt:i4>1026</vt:i4>
      </vt:variant>
      <vt:variant>
        <vt:i4>0</vt:i4>
      </vt:variant>
      <vt:variant>
        <vt:i4>5</vt:i4>
      </vt:variant>
      <vt:variant>
        <vt:lpwstr>https://www.tensorflow.org/</vt:lpwstr>
      </vt:variant>
      <vt:variant>
        <vt:lpwstr/>
      </vt:variant>
      <vt:variant>
        <vt:i4>5701641</vt:i4>
      </vt:variant>
      <vt:variant>
        <vt:i4>1023</vt:i4>
      </vt:variant>
      <vt:variant>
        <vt:i4>0</vt:i4>
      </vt:variant>
      <vt:variant>
        <vt:i4>5</vt:i4>
      </vt:variant>
      <vt:variant>
        <vt:lpwstr>https://scikit-learn.org/stable/</vt:lpwstr>
      </vt:variant>
      <vt:variant>
        <vt:lpwstr/>
      </vt:variant>
      <vt:variant>
        <vt:i4>5701641</vt:i4>
      </vt:variant>
      <vt:variant>
        <vt:i4>1020</vt:i4>
      </vt:variant>
      <vt:variant>
        <vt:i4>0</vt:i4>
      </vt:variant>
      <vt:variant>
        <vt:i4>5</vt:i4>
      </vt:variant>
      <vt:variant>
        <vt:lpwstr>https://scikit-learn.org/stable/</vt:lpwstr>
      </vt:variant>
      <vt:variant>
        <vt:lpwstr/>
      </vt:variant>
      <vt:variant>
        <vt:i4>5701641</vt:i4>
      </vt:variant>
      <vt:variant>
        <vt:i4>1017</vt:i4>
      </vt:variant>
      <vt:variant>
        <vt:i4>0</vt:i4>
      </vt:variant>
      <vt:variant>
        <vt:i4>5</vt:i4>
      </vt:variant>
      <vt:variant>
        <vt:lpwstr>https://scikit-learn.org/stable/</vt:lpwstr>
      </vt:variant>
      <vt:variant>
        <vt:lpwstr/>
      </vt:variant>
      <vt:variant>
        <vt:i4>5701641</vt:i4>
      </vt:variant>
      <vt:variant>
        <vt:i4>1014</vt:i4>
      </vt:variant>
      <vt:variant>
        <vt:i4>0</vt:i4>
      </vt:variant>
      <vt:variant>
        <vt:i4>5</vt:i4>
      </vt:variant>
      <vt:variant>
        <vt:lpwstr>https://scikit-learn.org/stable/</vt:lpwstr>
      </vt:variant>
      <vt:variant>
        <vt:lpwstr/>
      </vt:variant>
      <vt:variant>
        <vt:i4>6750258</vt:i4>
      </vt:variant>
      <vt:variant>
        <vt:i4>1011</vt:i4>
      </vt:variant>
      <vt:variant>
        <vt:i4>0</vt:i4>
      </vt:variant>
      <vt:variant>
        <vt:i4>5</vt:i4>
      </vt:variant>
      <vt:variant>
        <vt:lpwstr>https://numpy.org/</vt:lpwstr>
      </vt:variant>
      <vt:variant>
        <vt:lpwstr/>
      </vt:variant>
      <vt:variant>
        <vt:i4>6750258</vt:i4>
      </vt:variant>
      <vt:variant>
        <vt:i4>1008</vt:i4>
      </vt:variant>
      <vt:variant>
        <vt:i4>0</vt:i4>
      </vt:variant>
      <vt:variant>
        <vt:i4>5</vt:i4>
      </vt:variant>
      <vt:variant>
        <vt:lpwstr>https://numpy.org/</vt:lpwstr>
      </vt:variant>
      <vt:variant>
        <vt:lpwstr/>
      </vt:variant>
      <vt:variant>
        <vt:i4>3801128</vt:i4>
      </vt:variant>
      <vt:variant>
        <vt:i4>1005</vt:i4>
      </vt:variant>
      <vt:variant>
        <vt:i4>0</vt:i4>
      </vt:variant>
      <vt:variant>
        <vt:i4>5</vt:i4>
      </vt:variant>
      <vt:variant>
        <vt:lpwstr>https://www.researchgate.net/publication/267866191_A_Comparative_Study_of_Association_Rules_Mining_Algorithms</vt:lpwstr>
      </vt:variant>
      <vt:variant>
        <vt:lpwstr/>
      </vt:variant>
      <vt:variant>
        <vt:i4>3801128</vt:i4>
      </vt:variant>
      <vt:variant>
        <vt:i4>1002</vt:i4>
      </vt:variant>
      <vt:variant>
        <vt:i4>0</vt:i4>
      </vt:variant>
      <vt:variant>
        <vt:i4>5</vt:i4>
      </vt:variant>
      <vt:variant>
        <vt:lpwstr>https://www.researchgate.net/publication/267866191_A_Comparative_Study_of_Association_Rules_Mining_Algorithms</vt:lpwstr>
      </vt:variant>
      <vt:variant>
        <vt:lpwstr/>
      </vt:variant>
      <vt:variant>
        <vt:i4>3801128</vt:i4>
      </vt:variant>
      <vt:variant>
        <vt:i4>999</vt:i4>
      </vt:variant>
      <vt:variant>
        <vt:i4>0</vt:i4>
      </vt:variant>
      <vt:variant>
        <vt:i4>5</vt:i4>
      </vt:variant>
      <vt:variant>
        <vt:lpwstr>https://www.researchgate.net/publication/267866191_A_Comparative_Study_of_Association_Rules_Mining_Algorithms</vt:lpwstr>
      </vt:variant>
      <vt:variant>
        <vt:lpwstr/>
      </vt:variant>
      <vt:variant>
        <vt:i4>1310835</vt:i4>
      </vt:variant>
      <vt:variant>
        <vt:i4>996</vt:i4>
      </vt:variant>
      <vt:variant>
        <vt:i4>0</vt:i4>
      </vt:variant>
      <vt:variant>
        <vt:i4>5</vt:i4>
      </vt:variant>
      <vt:variant>
        <vt:lpwstr>https://en.wikibooks.org/wiki/Data_Mining_Algorithms_In_R/Frequent_Pattern_Mining/The_FP-Growth_Algorithm</vt:lpwstr>
      </vt:variant>
      <vt:variant>
        <vt:lpwstr>FP-Growth_Algorithm</vt:lpwstr>
      </vt:variant>
      <vt:variant>
        <vt:i4>1310835</vt:i4>
      </vt:variant>
      <vt:variant>
        <vt:i4>993</vt:i4>
      </vt:variant>
      <vt:variant>
        <vt:i4>0</vt:i4>
      </vt:variant>
      <vt:variant>
        <vt:i4>5</vt:i4>
      </vt:variant>
      <vt:variant>
        <vt:lpwstr>https://en.wikibooks.org/wiki/Data_Mining_Algorithms_In_R/Frequent_Pattern_Mining/The_FP-Growth_Algorithm</vt:lpwstr>
      </vt:variant>
      <vt:variant>
        <vt:lpwstr>FP-Growth_Algorithm</vt:lpwstr>
      </vt:variant>
      <vt:variant>
        <vt:i4>1310835</vt:i4>
      </vt:variant>
      <vt:variant>
        <vt:i4>990</vt:i4>
      </vt:variant>
      <vt:variant>
        <vt:i4>0</vt:i4>
      </vt:variant>
      <vt:variant>
        <vt:i4>5</vt:i4>
      </vt:variant>
      <vt:variant>
        <vt:lpwstr>https://en.wikibooks.org/wiki/Data_Mining_Algorithms_In_R/Frequent_Pattern_Mining/The_FP-Growth_Algorithm</vt:lpwstr>
      </vt:variant>
      <vt:variant>
        <vt:lpwstr>FP-Growth_Algorithm</vt:lpwstr>
      </vt:variant>
      <vt:variant>
        <vt:i4>1310835</vt:i4>
      </vt:variant>
      <vt:variant>
        <vt:i4>987</vt:i4>
      </vt:variant>
      <vt:variant>
        <vt:i4>0</vt:i4>
      </vt:variant>
      <vt:variant>
        <vt:i4>5</vt:i4>
      </vt:variant>
      <vt:variant>
        <vt:lpwstr>https://en.wikibooks.org/wiki/Data_Mining_Algorithms_In_R/Frequent_Pattern_Mining/The_FP-Growth_Algorithm</vt:lpwstr>
      </vt:variant>
      <vt:variant>
        <vt:lpwstr>FP-Growth_Algorithm</vt:lpwstr>
      </vt:variant>
      <vt:variant>
        <vt:i4>1310835</vt:i4>
      </vt:variant>
      <vt:variant>
        <vt:i4>984</vt:i4>
      </vt:variant>
      <vt:variant>
        <vt:i4>0</vt:i4>
      </vt:variant>
      <vt:variant>
        <vt:i4>5</vt:i4>
      </vt:variant>
      <vt:variant>
        <vt:lpwstr>https://en.wikibooks.org/wiki/Data_Mining_Algorithms_In_R/Frequent_Pattern_Mining/The_FP-Growth_Algorithm</vt:lpwstr>
      </vt:variant>
      <vt:variant>
        <vt:lpwstr>FP-Growth_Algorithm</vt:lpwstr>
      </vt:variant>
      <vt:variant>
        <vt:i4>1310835</vt:i4>
      </vt:variant>
      <vt:variant>
        <vt:i4>981</vt:i4>
      </vt:variant>
      <vt:variant>
        <vt:i4>0</vt:i4>
      </vt:variant>
      <vt:variant>
        <vt:i4>5</vt:i4>
      </vt:variant>
      <vt:variant>
        <vt:lpwstr>https://en.wikibooks.org/wiki/Data_Mining_Algorithms_In_R/Frequent_Pattern_Mining/The_FP-Growth_Algorithm</vt:lpwstr>
      </vt:variant>
      <vt:variant>
        <vt:lpwstr>FP-Growth_Algorithm</vt:lpwstr>
      </vt:variant>
      <vt:variant>
        <vt:i4>1310835</vt:i4>
      </vt:variant>
      <vt:variant>
        <vt:i4>978</vt:i4>
      </vt:variant>
      <vt:variant>
        <vt:i4>0</vt:i4>
      </vt:variant>
      <vt:variant>
        <vt:i4>5</vt:i4>
      </vt:variant>
      <vt:variant>
        <vt:lpwstr>https://en.wikibooks.org/wiki/Data_Mining_Algorithms_In_R/Frequent_Pattern_Mining/The_FP-Growth_Algorithm</vt:lpwstr>
      </vt:variant>
      <vt:variant>
        <vt:lpwstr>FP-Growth_Algorithm</vt:lpwstr>
      </vt:variant>
      <vt:variant>
        <vt:i4>1769569</vt:i4>
      </vt:variant>
      <vt:variant>
        <vt:i4>975</vt:i4>
      </vt:variant>
      <vt:variant>
        <vt:i4>0</vt:i4>
      </vt:variant>
      <vt:variant>
        <vt:i4>5</vt:i4>
      </vt:variant>
      <vt:variant>
        <vt:lpwstr>https://en.wikipedia.org/wiki/Apriori_algorithm</vt:lpwstr>
      </vt:variant>
      <vt:variant>
        <vt:lpwstr/>
      </vt:variant>
      <vt:variant>
        <vt:i4>1769569</vt:i4>
      </vt:variant>
      <vt:variant>
        <vt:i4>972</vt:i4>
      </vt:variant>
      <vt:variant>
        <vt:i4>0</vt:i4>
      </vt:variant>
      <vt:variant>
        <vt:i4>5</vt:i4>
      </vt:variant>
      <vt:variant>
        <vt:lpwstr>https://en.wikipedia.org/wiki/Apriori_algorithm</vt:lpwstr>
      </vt:variant>
      <vt:variant>
        <vt:lpwstr/>
      </vt:variant>
      <vt:variant>
        <vt:i4>65628</vt:i4>
      </vt:variant>
      <vt:variant>
        <vt:i4>969</vt:i4>
      </vt:variant>
      <vt:variant>
        <vt:i4>0</vt:i4>
      </vt:variant>
      <vt:variant>
        <vt:i4>5</vt:i4>
      </vt:variant>
      <vt:variant>
        <vt:lpwstr>https://en.wikipedia.org/wiki/Association_rule_learning</vt:lpwstr>
      </vt:variant>
      <vt:variant>
        <vt:lpwstr/>
      </vt:variant>
      <vt:variant>
        <vt:i4>65628</vt:i4>
      </vt:variant>
      <vt:variant>
        <vt:i4>966</vt:i4>
      </vt:variant>
      <vt:variant>
        <vt:i4>0</vt:i4>
      </vt:variant>
      <vt:variant>
        <vt:i4>5</vt:i4>
      </vt:variant>
      <vt:variant>
        <vt:lpwstr>https://en.wikipedia.org/wiki/Association_rule_learning</vt:lpwstr>
      </vt:variant>
      <vt:variant>
        <vt:lpwstr/>
      </vt:variant>
      <vt:variant>
        <vt:i4>7340072</vt:i4>
      </vt:variant>
      <vt:variant>
        <vt:i4>963</vt:i4>
      </vt:variant>
      <vt:variant>
        <vt:i4>0</vt:i4>
      </vt:variant>
      <vt:variant>
        <vt:i4>5</vt:i4>
      </vt:variant>
      <vt:variant>
        <vt:lpwstr>https://en.wikipedia.org/wiki/3-opt</vt:lpwstr>
      </vt:variant>
      <vt:variant>
        <vt:lpwstr/>
      </vt:variant>
      <vt:variant>
        <vt:i4>7340072</vt:i4>
      </vt:variant>
      <vt:variant>
        <vt:i4>960</vt:i4>
      </vt:variant>
      <vt:variant>
        <vt:i4>0</vt:i4>
      </vt:variant>
      <vt:variant>
        <vt:i4>5</vt:i4>
      </vt:variant>
      <vt:variant>
        <vt:lpwstr>https://en.wikipedia.org/wiki/3-opt</vt:lpwstr>
      </vt:variant>
      <vt:variant>
        <vt:lpwstr/>
      </vt:variant>
      <vt:variant>
        <vt:i4>7340072</vt:i4>
      </vt:variant>
      <vt:variant>
        <vt:i4>957</vt:i4>
      </vt:variant>
      <vt:variant>
        <vt:i4>0</vt:i4>
      </vt:variant>
      <vt:variant>
        <vt:i4>5</vt:i4>
      </vt:variant>
      <vt:variant>
        <vt:lpwstr>https://en.wikipedia.org/wiki/3-opt</vt:lpwstr>
      </vt:variant>
      <vt:variant>
        <vt:lpwstr/>
      </vt:variant>
      <vt:variant>
        <vt:i4>7340072</vt:i4>
      </vt:variant>
      <vt:variant>
        <vt:i4>954</vt:i4>
      </vt:variant>
      <vt:variant>
        <vt:i4>0</vt:i4>
      </vt:variant>
      <vt:variant>
        <vt:i4>5</vt:i4>
      </vt:variant>
      <vt:variant>
        <vt:lpwstr>https://en.wikipedia.org/wiki/3-opt</vt:lpwstr>
      </vt:variant>
      <vt:variant>
        <vt:lpwstr/>
      </vt:variant>
      <vt:variant>
        <vt:i4>1966108</vt:i4>
      </vt:variant>
      <vt:variant>
        <vt:i4>951</vt:i4>
      </vt:variant>
      <vt:variant>
        <vt:i4>0</vt:i4>
      </vt:variant>
      <vt:variant>
        <vt:i4>5</vt:i4>
      </vt:variant>
      <vt:variant>
        <vt:lpwstr>https://orion.math.iastate.edu/dept/links/formulas/form2.pdf</vt:lpwstr>
      </vt:variant>
      <vt:variant>
        <vt:lpwstr/>
      </vt:variant>
      <vt:variant>
        <vt:i4>1966108</vt:i4>
      </vt:variant>
      <vt:variant>
        <vt:i4>948</vt:i4>
      </vt:variant>
      <vt:variant>
        <vt:i4>0</vt:i4>
      </vt:variant>
      <vt:variant>
        <vt:i4>5</vt:i4>
      </vt:variant>
      <vt:variant>
        <vt:lpwstr>https://orion.math.iastate.edu/dept/links/formulas/form2.pdf</vt:lpwstr>
      </vt:variant>
      <vt:variant>
        <vt:lpwstr/>
      </vt:variant>
      <vt:variant>
        <vt:i4>7077933</vt:i4>
      </vt:variant>
      <vt:variant>
        <vt:i4>945</vt:i4>
      </vt:variant>
      <vt:variant>
        <vt:i4>0</vt:i4>
      </vt:variant>
      <vt:variant>
        <vt:i4>5</vt:i4>
      </vt:variant>
      <vt:variant>
        <vt:lpwstr>https://en.wikipedia.org/wiki/Travelling_salesman_problem</vt:lpwstr>
      </vt:variant>
      <vt:variant>
        <vt:lpwstr/>
      </vt:variant>
      <vt:variant>
        <vt:i4>7077933</vt:i4>
      </vt:variant>
      <vt:variant>
        <vt:i4>942</vt:i4>
      </vt:variant>
      <vt:variant>
        <vt:i4>0</vt:i4>
      </vt:variant>
      <vt:variant>
        <vt:i4>5</vt:i4>
      </vt:variant>
      <vt:variant>
        <vt:lpwstr>https://en.wikipedia.org/wiki/Travelling_salesman_problem</vt:lpwstr>
      </vt:variant>
      <vt:variant>
        <vt:lpwstr/>
      </vt:variant>
      <vt:variant>
        <vt:i4>7471210</vt:i4>
      </vt:variant>
      <vt:variant>
        <vt:i4>939</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36</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33</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30</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27</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24</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21</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18</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15</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12</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09</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06</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03</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900</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897</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894</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891</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888</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885</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882</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879</vt:i4>
      </vt:variant>
      <vt:variant>
        <vt:i4>0</vt:i4>
      </vt:variant>
      <vt:variant>
        <vt:i4>5</vt:i4>
      </vt:variant>
      <vt:variant>
        <vt:lpwstr>https://towardsdatascience.com/travel-time-optimization-with-machine-learning-and-genetic-algorithm-71b40a3a4c2</vt:lpwstr>
      </vt:variant>
      <vt:variant>
        <vt:lpwstr/>
      </vt:variant>
      <vt:variant>
        <vt:i4>7471210</vt:i4>
      </vt:variant>
      <vt:variant>
        <vt:i4>876</vt:i4>
      </vt:variant>
      <vt:variant>
        <vt:i4>0</vt:i4>
      </vt:variant>
      <vt:variant>
        <vt:i4>5</vt:i4>
      </vt:variant>
      <vt:variant>
        <vt:lpwstr>https://towardsdatascience.com/travel-time-optimization-with-machine-learning-and-genetic-algorithm-71b40a3a4c2</vt:lpwstr>
      </vt:variant>
      <vt:variant>
        <vt:lpwstr/>
      </vt:variant>
      <vt:variant>
        <vt:i4>2949228</vt:i4>
      </vt:variant>
      <vt:variant>
        <vt:i4>873</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70</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67</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64</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61</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58</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55</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52</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49</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46</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43</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40</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37</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34</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31</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28</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25</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22</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19</vt:i4>
      </vt:variant>
      <vt:variant>
        <vt:i4>0</vt:i4>
      </vt:variant>
      <vt:variant>
        <vt:i4>5</vt:i4>
      </vt:variant>
      <vt:variant>
        <vt:lpwstr>https://datascience.stackexchange.com/questions/9443/when-to-use-one-hot-encoding-vs-labelencoder-vs-dictvectorizor</vt:lpwstr>
      </vt:variant>
      <vt:variant>
        <vt:lpwstr/>
      </vt:variant>
      <vt:variant>
        <vt:i4>2949228</vt:i4>
      </vt:variant>
      <vt:variant>
        <vt:i4>816</vt:i4>
      </vt:variant>
      <vt:variant>
        <vt:i4>0</vt:i4>
      </vt:variant>
      <vt:variant>
        <vt:i4>5</vt:i4>
      </vt:variant>
      <vt:variant>
        <vt:lpwstr>https://datascience.stackexchange.com/questions/9443/when-to-use-one-hot-encoding-vs-labelencoder-vs-dictvectorizor</vt:lpwstr>
      </vt:variant>
      <vt:variant>
        <vt:lpwstr/>
      </vt:variant>
      <vt:variant>
        <vt:i4>917568</vt:i4>
      </vt:variant>
      <vt:variant>
        <vt:i4>813</vt:i4>
      </vt:variant>
      <vt:variant>
        <vt:i4>0</vt:i4>
      </vt:variant>
      <vt:variant>
        <vt:i4>5</vt:i4>
      </vt:variant>
      <vt:variant>
        <vt:lpwstr>https://www.creditdonkey.com/grocery-shopping-statistics.html</vt:lpwstr>
      </vt:variant>
      <vt:variant>
        <vt:lpwstr/>
      </vt:variant>
      <vt:variant>
        <vt:i4>917568</vt:i4>
      </vt:variant>
      <vt:variant>
        <vt:i4>810</vt:i4>
      </vt:variant>
      <vt:variant>
        <vt:i4>0</vt:i4>
      </vt:variant>
      <vt:variant>
        <vt:i4>5</vt:i4>
      </vt:variant>
      <vt:variant>
        <vt:lpwstr>https://www.creditdonkey.com/grocery-shopping-statistics.html</vt:lpwstr>
      </vt:variant>
      <vt:variant>
        <vt:lpwstr/>
      </vt:variant>
      <vt:variant>
        <vt:i4>917568</vt:i4>
      </vt:variant>
      <vt:variant>
        <vt:i4>807</vt:i4>
      </vt:variant>
      <vt:variant>
        <vt:i4>0</vt:i4>
      </vt:variant>
      <vt:variant>
        <vt:i4>5</vt:i4>
      </vt:variant>
      <vt:variant>
        <vt:lpwstr>https://www.creditdonkey.com/grocery-shopping-statistics.html</vt:lpwstr>
      </vt:variant>
      <vt:variant>
        <vt:lpwstr/>
      </vt:variant>
      <vt:variant>
        <vt:i4>917568</vt:i4>
      </vt:variant>
      <vt:variant>
        <vt:i4>804</vt:i4>
      </vt:variant>
      <vt:variant>
        <vt:i4>0</vt:i4>
      </vt:variant>
      <vt:variant>
        <vt:i4>5</vt:i4>
      </vt:variant>
      <vt:variant>
        <vt:lpwstr>https://www.creditdonkey.com/grocery-shopping-statistics.html</vt:lpwstr>
      </vt:variant>
      <vt:variant>
        <vt:lpwstr/>
      </vt:variant>
      <vt:variant>
        <vt:i4>917568</vt:i4>
      </vt:variant>
      <vt:variant>
        <vt:i4>801</vt:i4>
      </vt:variant>
      <vt:variant>
        <vt:i4>0</vt:i4>
      </vt:variant>
      <vt:variant>
        <vt:i4>5</vt:i4>
      </vt:variant>
      <vt:variant>
        <vt:lpwstr>https://www.creditdonkey.com/grocery-shopping-statistics.html</vt:lpwstr>
      </vt:variant>
      <vt:variant>
        <vt:lpwstr/>
      </vt:variant>
      <vt:variant>
        <vt:i4>917568</vt:i4>
      </vt:variant>
      <vt:variant>
        <vt:i4>798</vt:i4>
      </vt:variant>
      <vt:variant>
        <vt:i4>0</vt:i4>
      </vt:variant>
      <vt:variant>
        <vt:i4>5</vt:i4>
      </vt:variant>
      <vt:variant>
        <vt:lpwstr>https://www.creditdonkey.com/grocery-shopping-statistics.html</vt:lpwstr>
      </vt:variant>
      <vt:variant>
        <vt:lpwstr/>
      </vt:variant>
      <vt:variant>
        <vt:i4>5898256</vt:i4>
      </vt:variant>
      <vt:variant>
        <vt:i4>795</vt:i4>
      </vt:variant>
      <vt:variant>
        <vt:i4>0</vt:i4>
      </vt:variant>
      <vt:variant>
        <vt:i4>5</vt:i4>
      </vt:variant>
      <vt:variant>
        <vt:lpwstr>https://towardsdatascience.com/encoding-categorical-features-21a2651a065c</vt:lpwstr>
      </vt:variant>
      <vt:variant>
        <vt:lpwstr/>
      </vt:variant>
      <vt:variant>
        <vt:i4>5898256</vt:i4>
      </vt:variant>
      <vt:variant>
        <vt:i4>792</vt:i4>
      </vt:variant>
      <vt:variant>
        <vt:i4>0</vt:i4>
      </vt:variant>
      <vt:variant>
        <vt:i4>5</vt:i4>
      </vt:variant>
      <vt:variant>
        <vt:lpwstr>https://towardsdatascience.com/encoding-categorical-features-21a2651a065c</vt:lpwstr>
      </vt:variant>
      <vt:variant>
        <vt:lpwstr/>
      </vt:variant>
      <vt:variant>
        <vt:i4>5898256</vt:i4>
      </vt:variant>
      <vt:variant>
        <vt:i4>789</vt:i4>
      </vt:variant>
      <vt:variant>
        <vt:i4>0</vt:i4>
      </vt:variant>
      <vt:variant>
        <vt:i4>5</vt:i4>
      </vt:variant>
      <vt:variant>
        <vt:lpwstr>https://towardsdatascience.com/encoding-categorical-features-21a2651a065c</vt:lpwstr>
      </vt:variant>
      <vt:variant>
        <vt:lpwstr/>
      </vt:variant>
      <vt:variant>
        <vt:i4>5898256</vt:i4>
      </vt:variant>
      <vt:variant>
        <vt:i4>786</vt:i4>
      </vt:variant>
      <vt:variant>
        <vt:i4>0</vt:i4>
      </vt:variant>
      <vt:variant>
        <vt:i4>5</vt:i4>
      </vt:variant>
      <vt:variant>
        <vt:lpwstr>https://towardsdatascience.com/encoding-categorical-features-21a2651a065c</vt:lpwstr>
      </vt:variant>
      <vt:variant>
        <vt:lpwstr/>
      </vt:variant>
      <vt:variant>
        <vt:i4>5898256</vt:i4>
      </vt:variant>
      <vt:variant>
        <vt:i4>783</vt:i4>
      </vt:variant>
      <vt:variant>
        <vt:i4>0</vt:i4>
      </vt:variant>
      <vt:variant>
        <vt:i4>5</vt:i4>
      </vt:variant>
      <vt:variant>
        <vt:lpwstr>https://towardsdatascience.com/encoding-categorical-features-21a2651a065c</vt:lpwstr>
      </vt:variant>
      <vt:variant>
        <vt:lpwstr/>
      </vt:variant>
      <vt:variant>
        <vt:i4>5898256</vt:i4>
      </vt:variant>
      <vt:variant>
        <vt:i4>780</vt:i4>
      </vt:variant>
      <vt:variant>
        <vt:i4>0</vt:i4>
      </vt:variant>
      <vt:variant>
        <vt:i4>5</vt:i4>
      </vt:variant>
      <vt:variant>
        <vt:lpwstr>https://towardsdatascience.com/encoding-categorical-features-21a2651a065c</vt:lpwstr>
      </vt:variant>
      <vt:variant>
        <vt:lpwstr/>
      </vt:variant>
      <vt:variant>
        <vt:i4>5898256</vt:i4>
      </vt:variant>
      <vt:variant>
        <vt:i4>777</vt:i4>
      </vt:variant>
      <vt:variant>
        <vt:i4>0</vt:i4>
      </vt:variant>
      <vt:variant>
        <vt:i4>5</vt:i4>
      </vt:variant>
      <vt:variant>
        <vt:lpwstr>https://towardsdatascience.com/encoding-categorical-features-21a2651a065c</vt:lpwstr>
      </vt:variant>
      <vt:variant>
        <vt:lpwstr/>
      </vt:variant>
      <vt:variant>
        <vt:i4>5898256</vt:i4>
      </vt:variant>
      <vt:variant>
        <vt:i4>774</vt:i4>
      </vt:variant>
      <vt:variant>
        <vt:i4>0</vt:i4>
      </vt:variant>
      <vt:variant>
        <vt:i4>5</vt:i4>
      </vt:variant>
      <vt:variant>
        <vt:lpwstr>https://towardsdatascience.com/encoding-categorical-features-21a2651a065c</vt:lpwstr>
      </vt:variant>
      <vt:variant>
        <vt:lpwstr/>
      </vt:variant>
      <vt:variant>
        <vt:i4>5832751</vt:i4>
      </vt:variant>
      <vt:variant>
        <vt:i4>771</vt:i4>
      </vt:variant>
      <vt:variant>
        <vt:i4>0</vt:i4>
      </vt:variant>
      <vt:variant>
        <vt:i4>5</vt:i4>
      </vt:variant>
      <vt:variant>
        <vt:lpwstr>https://medium.com/@contactsunny/label-encoder-vs-one-hot-encoder-in-machine-learning-3fc273365621</vt:lpwstr>
      </vt:variant>
      <vt:variant>
        <vt:lpwstr/>
      </vt:variant>
      <vt:variant>
        <vt:i4>5832751</vt:i4>
      </vt:variant>
      <vt:variant>
        <vt:i4>768</vt:i4>
      </vt:variant>
      <vt:variant>
        <vt:i4>0</vt:i4>
      </vt:variant>
      <vt:variant>
        <vt:i4>5</vt:i4>
      </vt:variant>
      <vt:variant>
        <vt:lpwstr>https://medium.com/@contactsunny/label-encoder-vs-one-hot-encoder-in-machine-learning-3fc273365621</vt:lpwstr>
      </vt:variant>
      <vt:variant>
        <vt:lpwstr/>
      </vt:variant>
      <vt:variant>
        <vt:i4>5832751</vt:i4>
      </vt:variant>
      <vt:variant>
        <vt:i4>765</vt:i4>
      </vt:variant>
      <vt:variant>
        <vt:i4>0</vt:i4>
      </vt:variant>
      <vt:variant>
        <vt:i4>5</vt:i4>
      </vt:variant>
      <vt:variant>
        <vt:lpwstr>https://medium.com/@contactsunny/label-encoder-vs-one-hot-encoder-in-machine-learning-3fc273365621</vt:lpwstr>
      </vt:variant>
      <vt:variant>
        <vt:lpwstr/>
      </vt:variant>
      <vt:variant>
        <vt:i4>5832751</vt:i4>
      </vt:variant>
      <vt:variant>
        <vt:i4>762</vt:i4>
      </vt:variant>
      <vt:variant>
        <vt:i4>0</vt:i4>
      </vt:variant>
      <vt:variant>
        <vt:i4>5</vt:i4>
      </vt:variant>
      <vt:variant>
        <vt:lpwstr>https://medium.com/@contactsunny/label-encoder-vs-one-hot-encoder-in-machine-learning-3fc273365621</vt:lpwstr>
      </vt:variant>
      <vt:variant>
        <vt:lpwstr/>
      </vt:variant>
      <vt:variant>
        <vt:i4>5832751</vt:i4>
      </vt:variant>
      <vt:variant>
        <vt:i4>759</vt:i4>
      </vt:variant>
      <vt:variant>
        <vt:i4>0</vt:i4>
      </vt:variant>
      <vt:variant>
        <vt:i4>5</vt:i4>
      </vt:variant>
      <vt:variant>
        <vt:lpwstr>https://medium.com/@contactsunny/label-encoder-vs-one-hot-encoder-in-machine-learning-3fc273365621</vt:lpwstr>
      </vt:variant>
      <vt:variant>
        <vt:lpwstr/>
      </vt:variant>
      <vt:variant>
        <vt:i4>5832751</vt:i4>
      </vt:variant>
      <vt:variant>
        <vt:i4>756</vt:i4>
      </vt:variant>
      <vt:variant>
        <vt:i4>0</vt:i4>
      </vt:variant>
      <vt:variant>
        <vt:i4>5</vt:i4>
      </vt:variant>
      <vt:variant>
        <vt:lpwstr>https://medium.com/@contactsunny/label-encoder-vs-one-hot-encoder-in-machine-learning-3fc273365621</vt:lpwstr>
      </vt:variant>
      <vt:variant>
        <vt:lpwstr/>
      </vt:variant>
      <vt:variant>
        <vt:i4>5832751</vt:i4>
      </vt:variant>
      <vt:variant>
        <vt:i4>753</vt:i4>
      </vt:variant>
      <vt:variant>
        <vt:i4>0</vt:i4>
      </vt:variant>
      <vt:variant>
        <vt:i4>5</vt:i4>
      </vt:variant>
      <vt:variant>
        <vt:lpwstr>https://medium.com/@contactsunny/label-encoder-vs-one-hot-encoder-in-machine-learning-3fc273365621</vt:lpwstr>
      </vt:variant>
      <vt:variant>
        <vt:lpwstr/>
      </vt:variant>
      <vt:variant>
        <vt:i4>5832751</vt:i4>
      </vt:variant>
      <vt:variant>
        <vt:i4>750</vt:i4>
      </vt:variant>
      <vt:variant>
        <vt:i4>0</vt:i4>
      </vt:variant>
      <vt:variant>
        <vt:i4>5</vt:i4>
      </vt:variant>
      <vt:variant>
        <vt:lpwstr>https://medium.com/@contactsunny/label-encoder-vs-one-hot-encoder-in-machine-learning-3fc273365621</vt:lpwstr>
      </vt:variant>
      <vt:variant>
        <vt:lpwstr/>
      </vt:variant>
      <vt:variant>
        <vt:i4>5832751</vt:i4>
      </vt:variant>
      <vt:variant>
        <vt:i4>747</vt:i4>
      </vt:variant>
      <vt:variant>
        <vt:i4>0</vt:i4>
      </vt:variant>
      <vt:variant>
        <vt:i4>5</vt:i4>
      </vt:variant>
      <vt:variant>
        <vt:lpwstr>https://medium.com/@contactsunny/label-encoder-vs-one-hot-encoder-in-machine-learning-3fc273365621</vt:lpwstr>
      </vt:variant>
      <vt:variant>
        <vt:lpwstr/>
      </vt:variant>
      <vt:variant>
        <vt:i4>5832751</vt:i4>
      </vt:variant>
      <vt:variant>
        <vt:i4>744</vt:i4>
      </vt:variant>
      <vt:variant>
        <vt:i4>0</vt:i4>
      </vt:variant>
      <vt:variant>
        <vt:i4>5</vt:i4>
      </vt:variant>
      <vt:variant>
        <vt:lpwstr>https://medium.com/@contactsunny/label-encoder-vs-one-hot-encoder-in-machine-learning-3fc273365621</vt:lpwstr>
      </vt:variant>
      <vt:variant>
        <vt:lpwstr/>
      </vt:variant>
      <vt:variant>
        <vt:i4>5832751</vt:i4>
      </vt:variant>
      <vt:variant>
        <vt:i4>741</vt:i4>
      </vt:variant>
      <vt:variant>
        <vt:i4>0</vt:i4>
      </vt:variant>
      <vt:variant>
        <vt:i4>5</vt:i4>
      </vt:variant>
      <vt:variant>
        <vt:lpwstr>https://medium.com/@contactsunny/label-encoder-vs-one-hot-encoder-in-machine-learning-3fc273365621</vt:lpwstr>
      </vt:variant>
      <vt:variant>
        <vt:lpwstr/>
      </vt:variant>
      <vt:variant>
        <vt:i4>5832751</vt:i4>
      </vt:variant>
      <vt:variant>
        <vt:i4>738</vt:i4>
      </vt:variant>
      <vt:variant>
        <vt:i4>0</vt:i4>
      </vt:variant>
      <vt:variant>
        <vt:i4>5</vt:i4>
      </vt:variant>
      <vt:variant>
        <vt:lpwstr>https://medium.com/@contactsunny/label-encoder-vs-one-hot-encoder-in-machine-learning-3fc273365621</vt:lpwstr>
      </vt:variant>
      <vt:variant>
        <vt:lpwstr/>
      </vt:variant>
      <vt:variant>
        <vt:i4>5832751</vt:i4>
      </vt:variant>
      <vt:variant>
        <vt:i4>735</vt:i4>
      </vt:variant>
      <vt:variant>
        <vt:i4>0</vt:i4>
      </vt:variant>
      <vt:variant>
        <vt:i4>5</vt:i4>
      </vt:variant>
      <vt:variant>
        <vt:lpwstr>https://medium.com/@contactsunny/label-encoder-vs-one-hot-encoder-in-machine-learning-3fc273365621</vt:lpwstr>
      </vt:variant>
      <vt:variant>
        <vt:lpwstr/>
      </vt:variant>
      <vt:variant>
        <vt:i4>5832751</vt:i4>
      </vt:variant>
      <vt:variant>
        <vt:i4>732</vt:i4>
      </vt:variant>
      <vt:variant>
        <vt:i4>0</vt:i4>
      </vt:variant>
      <vt:variant>
        <vt:i4>5</vt:i4>
      </vt:variant>
      <vt:variant>
        <vt:lpwstr>https://medium.com/@contactsunny/label-encoder-vs-one-hot-encoder-in-machine-learning-3fc273365621</vt:lpwstr>
      </vt:variant>
      <vt:variant>
        <vt:lpwstr/>
      </vt:variant>
      <vt:variant>
        <vt:i4>5832751</vt:i4>
      </vt:variant>
      <vt:variant>
        <vt:i4>729</vt:i4>
      </vt:variant>
      <vt:variant>
        <vt:i4>0</vt:i4>
      </vt:variant>
      <vt:variant>
        <vt:i4>5</vt:i4>
      </vt:variant>
      <vt:variant>
        <vt:lpwstr>https://medium.com/@contactsunny/label-encoder-vs-one-hot-encoder-in-machine-learning-3fc273365621</vt:lpwstr>
      </vt:variant>
      <vt:variant>
        <vt:lpwstr/>
      </vt:variant>
      <vt:variant>
        <vt:i4>5832751</vt:i4>
      </vt:variant>
      <vt:variant>
        <vt:i4>726</vt:i4>
      </vt:variant>
      <vt:variant>
        <vt:i4>0</vt:i4>
      </vt:variant>
      <vt:variant>
        <vt:i4>5</vt:i4>
      </vt:variant>
      <vt:variant>
        <vt:lpwstr>https://medium.com/@contactsunny/label-encoder-vs-one-hot-encoder-in-machine-learning-3fc273365621</vt:lpwstr>
      </vt:variant>
      <vt:variant>
        <vt:lpwstr/>
      </vt:variant>
      <vt:variant>
        <vt:i4>5832751</vt:i4>
      </vt:variant>
      <vt:variant>
        <vt:i4>723</vt:i4>
      </vt:variant>
      <vt:variant>
        <vt:i4>0</vt:i4>
      </vt:variant>
      <vt:variant>
        <vt:i4>5</vt:i4>
      </vt:variant>
      <vt:variant>
        <vt:lpwstr>https://medium.com/@contactsunny/label-encoder-vs-one-hot-encoder-in-machine-learning-3fc273365621</vt:lpwstr>
      </vt:variant>
      <vt:variant>
        <vt:lpwstr/>
      </vt:variant>
      <vt:variant>
        <vt:i4>5832751</vt:i4>
      </vt:variant>
      <vt:variant>
        <vt:i4>720</vt:i4>
      </vt:variant>
      <vt:variant>
        <vt:i4>0</vt:i4>
      </vt:variant>
      <vt:variant>
        <vt:i4>5</vt:i4>
      </vt:variant>
      <vt:variant>
        <vt:lpwstr>https://medium.com/@contactsunny/label-encoder-vs-one-hot-encoder-in-machine-learning-3fc273365621</vt:lpwstr>
      </vt:variant>
      <vt:variant>
        <vt:lpwstr/>
      </vt:variant>
      <vt:variant>
        <vt:i4>5832751</vt:i4>
      </vt:variant>
      <vt:variant>
        <vt:i4>717</vt:i4>
      </vt:variant>
      <vt:variant>
        <vt:i4>0</vt:i4>
      </vt:variant>
      <vt:variant>
        <vt:i4>5</vt:i4>
      </vt:variant>
      <vt:variant>
        <vt:lpwstr>https://medium.com/@contactsunny/label-encoder-vs-one-hot-encoder-in-machine-learning-3fc273365621</vt:lpwstr>
      </vt:variant>
      <vt:variant>
        <vt:lpwstr/>
      </vt:variant>
      <vt:variant>
        <vt:i4>5832751</vt:i4>
      </vt:variant>
      <vt:variant>
        <vt:i4>714</vt:i4>
      </vt:variant>
      <vt:variant>
        <vt:i4>0</vt:i4>
      </vt:variant>
      <vt:variant>
        <vt:i4>5</vt:i4>
      </vt:variant>
      <vt:variant>
        <vt:lpwstr>https://medium.com/@contactsunny/label-encoder-vs-one-hot-encoder-in-machine-learning-3fc273365621</vt:lpwstr>
      </vt:variant>
      <vt:variant>
        <vt:lpwstr/>
      </vt:variant>
      <vt:variant>
        <vt:i4>2097190</vt:i4>
      </vt:variant>
      <vt:variant>
        <vt:i4>711</vt:i4>
      </vt:variant>
      <vt:variant>
        <vt:i4>0</vt:i4>
      </vt:variant>
      <vt:variant>
        <vt:i4>5</vt:i4>
      </vt:variant>
      <vt:variant>
        <vt:lpwstr>https://towardsdatascience.com/intro-to-recommender-system-collaborative-filtering-64a238194a26</vt:lpwstr>
      </vt:variant>
      <vt:variant>
        <vt:lpwstr/>
      </vt:variant>
      <vt:variant>
        <vt:i4>2097190</vt:i4>
      </vt:variant>
      <vt:variant>
        <vt:i4>708</vt:i4>
      </vt:variant>
      <vt:variant>
        <vt:i4>0</vt:i4>
      </vt:variant>
      <vt:variant>
        <vt:i4>5</vt:i4>
      </vt:variant>
      <vt:variant>
        <vt:lpwstr>https://towardsdatascience.com/intro-to-recommender-system-collaborative-filtering-64a238194a26</vt:lpwstr>
      </vt:variant>
      <vt:variant>
        <vt:lpwstr/>
      </vt:variant>
      <vt:variant>
        <vt:i4>2097190</vt:i4>
      </vt:variant>
      <vt:variant>
        <vt:i4>705</vt:i4>
      </vt:variant>
      <vt:variant>
        <vt:i4>0</vt:i4>
      </vt:variant>
      <vt:variant>
        <vt:i4>5</vt:i4>
      </vt:variant>
      <vt:variant>
        <vt:lpwstr>https://towardsdatascience.com/intro-to-recommender-system-collaborative-filtering-64a238194a26</vt:lpwstr>
      </vt:variant>
      <vt:variant>
        <vt:lpwstr/>
      </vt:variant>
      <vt:variant>
        <vt:i4>2097190</vt:i4>
      </vt:variant>
      <vt:variant>
        <vt:i4>702</vt:i4>
      </vt:variant>
      <vt:variant>
        <vt:i4>0</vt:i4>
      </vt:variant>
      <vt:variant>
        <vt:i4>5</vt:i4>
      </vt:variant>
      <vt:variant>
        <vt:lpwstr>https://towardsdatascience.com/intro-to-recommender-system-collaborative-filtering-64a238194a26</vt:lpwstr>
      </vt:variant>
      <vt:variant>
        <vt:lpwstr/>
      </vt:variant>
      <vt:variant>
        <vt:i4>2097190</vt:i4>
      </vt:variant>
      <vt:variant>
        <vt:i4>699</vt:i4>
      </vt:variant>
      <vt:variant>
        <vt:i4>0</vt:i4>
      </vt:variant>
      <vt:variant>
        <vt:i4>5</vt:i4>
      </vt:variant>
      <vt:variant>
        <vt:lpwstr>https://towardsdatascience.com/intro-to-recommender-system-collaborative-filtering-64a238194a26</vt:lpwstr>
      </vt:variant>
      <vt:variant>
        <vt:lpwstr/>
      </vt:variant>
      <vt:variant>
        <vt:i4>2097190</vt:i4>
      </vt:variant>
      <vt:variant>
        <vt:i4>696</vt:i4>
      </vt:variant>
      <vt:variant>
        <vt:i4>0</vt:i4>
      </vt:variant>
      <vt:variant>
        <vt:i4>5</vt:i4>
      </vt:variant>
      <vt:variant>
        <vt:lpwstr>https://towardsdatascience.com/intro-to-recommender-system-collaborative-filtering-64a238194a26</vt:lpwstr>
      </vt:variant>
      <vt:variant>
        <vt:lpwstr/>
      </vt:variant>
      <vt:variant>
        <vt:i4>2097190</vt:i4>
      </vt:variant>
      <vt:variant>
        <vt:i4>693</vt:i4>
      </vt:variant>
      <vt:variant>
        <vt:i4>0</vt:i4>
      </vt:variant>
      <vt:variant>
        <vt:i4>5</vt:i4>
      </vt:variant>
      <vt:variant>
        <vt:lpwstr>https://towardsdatascience.com/intro-to-recommender-system-collaborative-filtering-64a238194a26</vt:lpwstr>
      </vt:variant>
      <vt:variant>
        <vt:lpwstr/>
      </vt:variant>
      <vt:variant>
        <vt:i4>2097190</vt:i4>
      </vt:variant>
      <vt:variant>
        <vt:i4>690</vt:i4>
      </vt:variant>
      <vt:variant>
        <vt:i4>0</vt:i4>
      </vt:variant>
      <vt:variant>
        <vt:i4>5</vt:i4>
      </vt:variant>
      <vt:variant>
        <vt:lpwstr>https://towardsdatascience.com/intro-to-recommender-system-collaborative-filtering-64a238194a26</vt:lpwstr>
      </vt:variant>
      <vt:variant>
        <vt:lpwstr/>
      </vt:variant>
      <vt:variant>
        <vt:i4>2097190</vt:i4>
      </vt:variant>
      <vt:variant>
        <vt:i4>687</vt:i4>
      </vt:variant>
      <vt:variant>
        <vt:i4>0</vt:i4>
      </vt:variant>
      <vt:variant>
        <vt:i4>5</vt:i4>
      </vt:variant>
      <vt:variant>
        <vt:lpwstr>https://towardsdatascience.com/intro-to-recommender-system-collaborative-filtering-64a238194a26</vt:lpwstr>
      </vt:variant>
      <vt:variant>
        <vt:lpwstr/>
      </vt:variant>
      <vt:variant>
        <vt:i4>2097190</vt:i4>
      </vt:variant>
      <vt:variant>
        <vt:i4>684</vt:i4>
      </vt:variant>
      <vt:variant>
        <vt:i4>0</vt:i4>
      </vt:variant>
      <vt:variant>
        <vt:i4>5</vt:i4>
      </vt:variant>
      <vt:variant>
        <vt:lpwstr>https://towardsdatascience.com/intro-to-recommender-system-collaborative-filtering-64a238194a26</vt:lpwstr>
      </vt:variant>
      <vt:variant>
        <vt:lpwstr/>
      </vt:variant>
      <vt:variant>
        <vt:i4>2097190</vt:i4>
      </vt:variant>
      <vt:variant>
        <vt:i4>681</vt:i4>
      </vt:variant>
      <vt:variant>
        <vt:i4>0</vt:i4>
      </vt:variant>
      <vt:variant>
        <vt:i4>5</vt:i4>
      </vt:variant>
      <vt:variant>
        <vt:lpwstr>https://towardsdatascience.com/intro-to-recommender-system-collaborative-filtering-64a238194a26</vt:lpwstr>
      </vt:variant>
      <vt:variant>
        <vt:lpwstr/>
      </vt:variant>
      <vt:variant>
        <vt:i4>2097190</vt:i4>
      </vt:variant>
      <vt:variant>
        <vt:i4>678</vt:i4>
      </vt:variant>
      <vt:variant>
        <vt:i4>0</vt:i4>
      </vt:variant>
      <vt:variant>
        <vt:i4>5</vt:i4>
      </vt:variant>
      <vt:variant>
        <vt:lpwstr>https://towardsdatascience.com/intro-to-recommender-system-collaborative-filtering-64a238194a26</vt:lpwstr>
      </vt:variant>
      <vt:variant>
        <vt:lpwstr/>
      </vt:variant>
      <vt:variant>
        <vt:i4>2097190</vt:i4>
      </vt:variant>
      <vt:variant>
        <vt:i4>675</vt:i4>
      </vt:variant>
      <vt:variant>
        <vt:i4>0</vt:i4>
      </vt:variant>
      <vt:variant>
        <vt:i4>5</vt:i4>
      </vt:variant>
      <vt:variant>
        <vt:lpwstr>https://towardsdatascience.com/intro-to-recommender-system-collaborative-filtering-64a238194a26</vt:lpwstr>
      </vt:variant>
      <vt:variant>
        <vt:lpwstr/>
      </vt:variant>
      <vt:variant>
        <vt:i4>2097190</vt:i4>
      </vt:variant>
      <vt:variant>
        <vt:i4>672</vt:i4>
      </vt:variant>
      <vt:variant>
        <vt:i4>0</vt:i4>
      </vt:variant>
      <vt:variant>
        <vt:i4>5</vt:i4>
      </vt:variant>
      <vt:variant>
        <vt:lpwstr>https://towardsdatascience.com/intro-to-recommender-system-collaborative-filtering-64a238194a26</vt:lpwstr>
      </vt:variant>
      <vt:variant>
        <vt:lpwstr/>
      </vt:variant>
      <vt:variant>
        <vt:i4>6029426</vt:i4>
      </vt:variant>
      <vt:variant>
        <vt:i4>669</vt:i4>
      </vt:variant>
      <vt:variant>
        <vt:i4>0</vt:i4>
      </vt:variant>
      <vt:variant>
        <vt:i4>5</vt:i4>
      </vt:variant>
      <vt:variant>
        <vt:lpwstr>https://medium.com/@rahulkuntala9/cosine-similarity-and-handling-categorical-variables-29f907951b5</vt:lpwstr>
      </vt:variant>
      <vt:variant>
        <vt:lpwstr/>
      </vt:variant>
      <vt:variant>
        <vt:i4>6029426</vt:i4>
      </vt:variant>
      <vt:variant>
        <vt:i4>666</vt:i4>
      </vt:variant>
      <vt:variant>
        <vt:i4>0</vt:i4>
      </vt:variant>
      <vt:variant>
        <vt:i4>5</vt:i4>
      </vt:variant>
      <vt:variant>
        <vt:lpwstr>https://medium.com/@rahulkuntala9/cosine-similarity-and-handling-categorical-variables-29f907951b5</vt:lpwstr>
      </vt:variant>
      <vt:variant>
        <vt:lpwstr/>
      </vt:variant>
      <vt:variant>
        <vt:i4>6029426</vt:i4>
      </vt:variant>
      <vt:variant>
        <vt:i4>663</vt:i4>
      </vt:variant>
      <vt:variant>
        <vt:i4>0</vt:i4>
      </vt:variant>
      <vt:variant>
        <vt:i4>5</vt:i4>
      </vt:variant>
      <vt:variant>
        <vt:lpwstr>https://medium.com/@rahulkuntala9/cosine-similarity-and-handling-categorical-variables-29f907951b5</vt:lpwstr>
      </vt:variant>
      <vt:variant>
        <vt:lpwstr/>
      </vt:variant>
      <vt:variant>
        <vt:i4>6029426</vt:i4>
      </vt:variant>
      <vt:variant>
        <vt:i4>660</vt:i4>
      </vt:variant>
      <vt:variant>
        <vt:i4>0</vt:i4>
      </vt:variant>
      <vt:variant>
        <vt:i4>5</vt:i4>
      </vt:variant>
      <vt:variant>
        <vt:lpwstr>https://medium.com/@rahulkuntala9/cosine-similarity-and-handling-categorical-variables-29f907951b5</vt:lpwstr>
      </vt:variant>
      <vt:variant>
        <vt:lpwstr/>
      </vt:variant>
      <vt:variant>
        <vt:i4>6029426</vt:i4>
      </vt:variant>
      <vt:variant>
        <vt:i4>657</vt:i4>
      </vt:variant>
      <vt:variant>
        <vt:i4>0</vt:i4>
      </vt:variant>
      <vt:variant>
        <vt:i4>5</vt:i4>
      </vt:variant>
      <vt:variant>
        <vt:lpwstr>https://medium.com/@rahulkuntala9/cosine-similarity-and-handling-categorical-variables-29f907951b5</vt:lpwstr>
      </vt:variant>
      <vt:variant>
        <vt:lpwstr/>
      </vt:variant>
      <vt:variant>
        <vt:i4>6029426</vt:i4>
      </vt:variant>
      <vt:variant>
        <vt:i4>654</vt:i4>
      </vt:variant>
      <vt:variant>
        <vt:i4>0</vt:i4>
      </vt:variant>
      <vt:variant>
        <vt:i4>5</vt:i4>
      </vt:variant>
      <vt:variant>
        <vt:lpwstr>https://medium.com/@rahulkuntala9/cosine-similarity-and-handling-categorical-variables-29f907951b5</vt:lpwstr>
      </vt:variant>
      <vt:variant>
        <vt:lpwstr/>
      </vt:variant>
      <vt:variant>
        <vt:i4>6029426</vt:i4>
      </vt:variant>
      <vt:variant>
        <vt:i4>651</vt:i4>
      </vt:variant>
      <vt:variant>
        <vt:i4>0</vt:i4>
      </vt:variant>
      <vt:variant>
        <vt:i4>5</vt:i4>
      </vt:variant>
      <vt:variant>
        <vt:lpwstr>https://medium.com/@rahulkuntala9/cosine-similarity-and-handling-categorical-variables-29f907951b5</vt:lpwstr>
      </vt:variant>
      <vt:variant>
        <vt:lpwstr/>
      </vt:variant>
      <vt:variant>
        <vt:i4>6029426</vt:i4>
      </vt:variant>
      <vt:variant>
        <vt:i4>648</vt:i4>
      </vt:variant>
      <vt:variant>
        <vt:i4>0</vt:i4>
      </vt:variant>
      <vt:variant>
        <vt:i4>5</vt:i4>
      </vt:variant>
      <vt:variant>
        <vt:lpwstr>https://medium.com/@rahulkuntala9/cosine-similarity-and-handling-categorical-variables-29f907951b5</vt:lpwstr>
      </vt:variant>
      <vt:variant>
        <vt:lpwstr/>
      </vt:variant>
      <vt:variant>
        <vt:i4>6029426</vt:i4>
      </vt:variant>
      <vt:variant>
        <vt:i4>645</vt:i4>
      </vt:variant>
      <vt:variant>
        <vt:i4>0</vt:i4>
      </vt:variant>
      <vt:variant>
        <vt:i4>5</vt:i4>
      </vt:variant>
      <vt:variant>
        <vt:lpwstr>https://medium.com/@rahulkuntala9/cosine-similarity-and-handling-categorical-variables-29f907951b5</vt:lpwstr>
      </vt:variant>
      <vt:variant>
        <vt:lpwstr/>
      </vt:variant>
      <vt:variant>
        <vt:i4>6029426</vt:i4>
      </vt:variant>
      <vt:variant>
        <vt:i4>642</vt:i4>
      </vt:variant>
      <vt:variant>
        <vt:i4>0</vt:i4>
      </vt:variant>
      <vt:variant>
        <vt:i4>5</vt:i4>
      </vt:variant>
      <vt:variant>
        <vt:lpwstr>https://medium.com/@rahulkuntala9/cosine-similarity-and-handling-categorical-variables-29f907951b5</vt:lpwstr>
      </vt:variant>
      <vt:variant>
        <vt:lpwstr/>
      </vt:variant>
      <vt:variant>
        <vt:i4>6029426</vt:i4>
      </vt:variant>
      <vt:variant>
        <vt:i4>639</vt:i4>
      </vt:variant>
      <vt:variant>
        <vt:i4>0</vt:i4>
      </vt:variant>
      <vt:variant>
        <vt:i4>5</vt:i4>
      </vt:variant>
      <vt:variant>
        <vt:lpwstr>https://medium.com/@rahulkuntala9/cosine-similarity-and-handling-categorical-variables-29f907951b5</vt:lpwstr>
      </vt:variant>
      <vt:variant>
        <vt:lpwstr/>
      </vt:variant>
      <vt:variant>
        <vt:i4>6029426</vt:i4>
      </vt:variant>
      <vt:variant>
        <vt:i4>636</vt:i4>
      </vt:variant>
      <vt:variant>
        <vt:i4>0</vt:i4>
      </vt:variant>
      <vt:variant>
        <vt:i4>5</vt:i4>
      </vt:variant>
      <vt:variant>
        <vt:lpwstr>https://medium.com/@rahulkuntala9/cosine-similarity-and-handling-categorical-variables-29f907951b5</vt:lpwstr>
      </vt:variant>
      <vt:variant>
        <vt:lpwstr/>
      </vt:variant>
      <vt:variant>
        <vt:i4>6029426</vt:i4>
      </vt:variant>
      <vt:variant>
        <vt:i4>633</vt:i4>
      </vt:variant>
      <vt:variant>
        <vt:i4>0</vt:i4>
      </vt:variant>
      <vt:variant>
        <vt:i4>5</vt:i4>
      </vt:variant>
      <vt:variant>
        <vt:lpwstr>https://medium.com/@rahulkuntala9/cosine-similarity-and-handling-categorical-variables-29f907951b5</vt:lpwstr>
      </vt:variant>
      <vt:variant>
        <vt:lpwstr/>
      </vt:variant>
      <vt:variant>
        <vt:i4>6029426</vt:i4>
      </vt:variant>
      <vt:variant>
        <vt:i4>630</vt:i4>
      </vt:variant>
      <vt:variant>
        <vt:i4>0</vt:i4>
      </vt:variant>
      <vt:variant>
        <vt:i4>5</vt:i4>
      </vt:variant>
      <vt:variant>
        <vt:lpwstr>https://medium.com/@rahulkuntala9/cosine-similarity-and-handling-categorical-variables-29f907951b5</vt:lpwstr>
      </vt:variant>
      <vt:variant>
        <vt:lpwstr/>
      </vt:variant>
      <vt:variant>
        <vt:i4>6422558</vt:i4>
      </vt:variant>
      <vt:variant>
        <vt:i4>627</vt:i4>
      </vt:variant>
      <vt:variant>
        <vt:i4>0</vt:i4>
      </vt:variant>
      <vt:variant>
        <vt:i4>5</vt:i4>
      </vt:variant>
      <vt:variant>
        <vt:lpwstr>https://en.wikipedia.org/wiki/Collaborative_filtering</vt:lpwstr>
      </vt:variant>
      <vt:variant>
        <vt:lpwstr/>
      </vt:variant>
      <vt:variant>
        <vt:i4>6422558</vt:i4>
      </vt:variant>
      <vt:variant>
        <vt:i4>624</vt:i4>
      </vt:variant>
      <vt:variant>
        <vt:i4>0</vt:i4>
      </vt:variant>
      <vt:variant>
        <vt:i4>5</vt:i4>
      </vt:variant>
      <vt:variant>
        <vt:lpwstr>https://en.wikipedia.org/wiki/Collaborative_filtering</vt:lpwstr>
      </vt:variant>
      <vt:variant>
        <vt:lpwstr/>
      </vt:variant>
      <vt:variant>
        <vt:i4>5898246</vt:i4>
      </vt:variant>
      <vt:variant>
        <vt:i4>621</vt:i4>
      </vt:variant>
      <vt:variant>
        <vt:i4>0</vt:i4>
      </vt:variant>
      <vt:variant>
        <vt:i4>5</vt:i4>
      </vt:variant>
      <vt:variant>
        <vt:lpwstr>https://machinelearningmastery.com/much-training-data-required-machine-learning/</vt:lpwstr>
      </vt:variant>
      <vt:variant>
        <vt:lpwstr/>
      </vt:variant>
      <vt:variant>
        <vt:i4>5898246</vt:i4>
      </vt:variant>
      <vt:variant>
        <vt:i4>618</vt:i4>
      </vt:variant>
      <vt:variant>
        <vt:i4>0</vt:i4>
      </vt:variant>
      <vt:variant>
        <vt:i4>5</vt:i4>
      </vt:variant>
      <vt:variant>
        <vt:lpwstr>https://machinelearningmastery.com/much-training-data-required-machine-learning/</vt:lpwstr>
      </vt:variant>
      <vt:variant>
        <vt:lpwstr/>
      </vt:variant>
      <vt:variant>
        <vt:i4>5898246</vt:i4>
      </vt:variant>
      <vt:variant>
        <vt:i4>615</vt:i4>
      </vt:variant>
      <vt:variant>
        <vt:i4>0</vt:i4>
      </vt:variant>
      <vt:variant>
        <vt:i4>5</vt:i4>
      </vt:variant>
      <vt:variant>
        <vt:lpwstr>https://machinelearningmastery.com/much-training-data-required-machine-learning/</vt:lpwstr>
      </vt:variant>
      <vt:variant>
        <vt:lpwstr/>
      </vt:variant>
      <vt:variant>
        <vt:i4>5898246</vt:i4>
      </vt:variant>
      <vt:variant>
        <vt:i4>612</vt:i4>
      </vt:variant>
      <vt:variant>
        <vt:i4>0</vt:i4>
      </vt:variant>
      <vt:variant>
        <vt:i4>5</vt:i4>
      </vt:variant>
      <vt:variant>
        <vt:lpwstr>https://machinelearningmastery.com/much-training-data-required-machine-learning/</vt:lpwstr>
      </vt:variant>
      <vt:variant>
        <vt:lpwstr/>
      </vt:variant>
      <vt:variant>
        <vt:i4>5898246</vt:i4>
      </vt:variant>
      <vt:variant>
        <vt:i4>609</vt:i4>
      </vt:variant>
      <vt:variant>
        <vt:i4>0</vt:i4>
      </vt:variant>
      <vt:variant>
        <vt:i4>5</vt:i4>
      </vt:variant>
      <vt:variant>
        <vt:lpwstr>https://machinelearningmastery.com/much-training-data-required-machine-learning/</vt:lpwstr>
      </vt:variant>
      <vt:variant>
        <vt:lpwstr/>
      </vt:variant>
      <vt:variant>
        <vt:i4>5898246</vt:i4>
      </vt:variant>
      <vt:variant>
        <vt:i4>606</vt:i4>
      </vt:variant>
      <vt:variant>
        <vt:i4>0</vt:i4>
      </vt:variant>
      <vt:variant>
        <vt:i4>5</vt:i4>
      </vt:variant>
      <vt:variant>
        <vt:lpwstr>https://machinelearningmastery.com/much-training-data-required-machine-learning/</vt:lpwstr>
      </vt:variant>
      <vt:variant>
        <vt:lpwstr/>
      </vt:variant>
      <vt:variant>
        <vt:i4>5898246</vt:i4>
      </vt:variant>
      <vt:variant>
        <vt:i4>603</vt:i4>
      </vt:variant>
      <vt:variant>
        <vt:i4>0</vt:i4>
      </vt:variant>
      <vt:variant>
        <vt:i4>5</vt:i4>
      </vt:variant>
      <vt:variant>
        <vt:lpwstr>https://machinelearningmastery.com/much-training-data-required-machine-learning/</vt:lpwstr>
      </vt:variant>
      <vt:variant>
        <vt:lpwstr/>
      </vt:variant>
      <vt:variant>
        <vt:i4>5898246</vt:i4>
      </vt:variant>
      <vt:variant>
        <vt:i4>600</vt:i4>
      </vt:variant>
      <vt:variant>
        <vt:i4>0</vt:i4>
      </vt:variant>
      <vt:variant>
        <vt:i4>5</vt:i4>
      </vt:variant>
      <vt:variant>
        <vt:lpwstr>https://machinelearningmastery.com/much-training-data-required-machine-learning/</vt:lpwstr>
      </vt:variant>
      <vt:variant>
        <vt:lpwstr/>
      </vt:variant>
      <vt:variant>
        <vt:i4>5898246</vt:i4>
      </vt:variant>
      <vt:variant>
        <vt:i4>597</vt:i4>
      </vt:variant>
      <vt:variant>
        <vt:i4>0</vt:i4>
      </vt:variant>
      <vt:variant>
        <vt:i4>5</vt:i4>
      </vt:variant>
      <vt:variant>
        <vt:lpwstr>https://machinelearningmastery.com/much-training-data-required-machine-learning/</vt:lpwstr>
      </vt:variant>
      <vt:variant>
        <vt:lpwstr/>
      </vt:variant>
      <vt:variant>
        <vt:i4>5898246</vt:i4>
      </vt:variant>
      <vt:variant>
        <vt:i4>594</vt:i4>
      </vt:variant>
      <vt:variant>
        <vt:i4>0</vt:i4>
      </vt:variant>
      <vt:variant>
        <vt:i4>5</vt:i4>
      </vt:variant>
      <vt:variant>
        <vt:lpwstr>https://machinelearningmastery.com/much-training-data-required-machine-learning/</vt:lpwstr>
      </vt:variant>
      <vt:variant>
        <vt:lpwstr/>
      </vt:variant>
      <vt:variant>
        <vt:i4>5898246</vt:i4>
      </vt:variant>
      <vt:variant>
        <vt:i4>591</vt:i4>
      </vt:variant>
      <vt:variant>
        <vt:i4>0</vt:i4>
      </vt:variant>
      <vt:variant>
        <vt:i4>5</vt:i4>
      </vt:variant>
      <vt:variant>
        <vt:lpwstr>https://machinelearningmastery.com/much-training-data-required-machine-learning/</vt:lpwstr>
      </vt:variant>
      <vt:variant>
        <vt:lpwstr/>
      </vt:variant>
      <vt:variant>
        <vt:i4>5898246</vt:i4>
      </vt:variant>
      <vt:variant>
        <vt:i4>588</vt:i4>
      </vt:variant>
      <vt:variant>
        <vt:i4>0</vt:i4>
      </vt:variant>
      <vt:variant>
        <vt:i4>5</vt:i4>
      </vt:variant>
      <vt:variant>
        <vt:lpwstr>https://machinelearningmastery.com/much-training-data-required-machine-learning/</vt:lpwstr>
      </vt:variant>
      <vt:variant>
        <vt:lpwstr/>
      </vt:variant>
      <vt:variant>
        <vt:i4>7602272</vt:i4>
      </vt:variant>
      <vt:variant>
        <vt:i4>585</vt:i4>
      </vt:variant>
      <vt:variant>
        <vt:i4>0</vt:i4>
      </vt:variant>
      <vt:variant>
        <vt:i4>5</vt:i4>
      </vt:variant>
      <vt:variant>
        <vt:lpwstr>https://pandas.pydata.org/</vt:lpwstr>
      </vt:variant>
      <vt:variant>
        <vt:lpwstr/>
      </vt:variant>
      <vt:variant>
        <vt:i4>7602272</vt:i4>
      </vt:variant>
      <vt:variant>
        <vt:i4>582</vt:i4>
      </vt:variant>
      <vt:variant>
        <vt:i4>0</vt:i4>
      </vt:variant>
      <vt:variant>
        <vt:i4>5</vt:i4>
      </vt:variant>
      <vt:variant>
        <vt:lpwstr>https://pandas.pydata.org/</vt:lpwstr>
      </vt:variant>
      <vt:variant>
        <vt:lpwstr/>
      </vt:variant>
      <vt:variant>
        <vt:i4>3735624</vt:i4>
      </vt:variant>
      <vt:variant>
        <vt:i4>579</vt:i4>
      </vt:variant>
      <vt:variant>
        <vt:i4>0</vt:i4>
      </vt:variant>
      <vt:variant>
        <vt:i4>5</vt:i4>
      </vt:variant>
      <vt:variant>
        <vt:lpwstr>https://medium.com/@UdacityINDIA/why-use-python-for-machine-learning-e4b0b4457a77</vt:lpwstr>
      </vt:variant>
      <vt:variant>
        <vt:lpwstr/>
      </vt:variant>
      <vt:variant>
        <vt:i4>3735624</vt:i4>
      </vt:variant>
      <vt:variant>
        <vt:i4>576</vt:i4>
      </vt:variant>
      <vt:variant>
        <vt:i4>0</vt:i4>
      </vt:variant>
      <vt:variant>
        <vt:i4>5</vt:i4>
      </vt:variant>
      <vt:variant>
        <vt:lpwstr>https://medium.com/@UdacityINDIA/why-use-python-for-machine-learning-e4b0b4457a77</vt:lpwstr>
      </vt:variant>
      <vt:variant>
        <vt:lpwstr/>
      </vt:variant>
      <vt:variant>
        <vt:i4>3735624</vt:i4>
      </vt:variant>
      <vt:variant>
        <vt:i4>573</vt:i4>
      </vt:variant>
      <vt:variant>
        <vt:i4>0</vt:i4>
      </vt:variant>
      <vt:variant>
        <vt:i4>5</vt:i4>
      </vt:variant>
      <vt:variant>
        <vt:lpwstr>https://medium.com/@UdacityINDIA/why-use-python-for-machine-learning-e4b0b4457a77</vt:lpwstr>
      </vt:variant>
      <vt:variant>
        <vt:lpwstr/>
      </vt:variant>
      <vt:variant>
        <vt:i4>3735624</vt:i4>
      </vt:variant>
      <vt:variant>
        <vt:i4>570</vt:i4>
      </vt:variant>
      <vt:variant>
        <vt:i4>0</vt:i4>
      </vt:variant>
      <vt:variant>
        <vt:i4>5</vt:i4>
      </vt:variant>
      <vt:variant>
        <vt:lpwstr>https://medium.com/@UdacityINDIA/why-use-python-for-machine-learning-e4b0b4457a77</vt:lpwstr>
      </vt:variant>
      <vt:variant>
        <vt:lpwstr/>
      </vt:variant>
      <vt:variant>
        <vt:i4>3735624</vt:i4>
      </vt:variant>
      <vt:variant>
        <vt:i4>567</vt:i4>
      </vt:variant>
      <vt:variant>
        <vt:i4>0</vt:i4>
      </vt:variant>
      <vt:variant>
        <vt:i4>5</vt:i4>
      </vt:variant>
      <vt:variant>
        <vt:lpwstr>https://medium.com/@UdacityINDIA/why-use-python-for-machine-learning-e4b0b4457a77</vt:lpwstr>
      </vt:variant>
      <vt:variant>
        <vt:lpwstr/>
      </vt:variant>
      <vt:variant>
        <vt:i4>3735624</vt:i4>
      </vt:variant>
      <vt:variant>
        <vt:i4>564</vt:i4>
      </vt:variant>
      <vt:variant>
        <vt:i4>0</vt:i4>
      </vt:variant>
      <vt:variant>
        <vt:i4>5</vt:i4>
      </vt:variant>
      <vt:variant>
        <vt:lpwstr>https://medium.com/@UdacityINDIA/why-use-python-for-machine-learning-e4b0b4457a77</vt:lpwstr>
      </vt:variant>
      <vt:variant>
        <vt:lpwstr/>
      </vt:variant>
      <vt:variant>
        <vt:i4>3735624</vt:i4>
      </vt:variant>
      <vt:variant>
        <vt:i4>561</vt:i4>
      </vt:variant>
      <vt:variant>
        <vt:i4>0</vt:i4>
      </vt:variant>
      <vt:variant>
        <vt:i4>5</vt:i4>
      </vt:variant>
      <vt:variant>
        <vt:lpwstr>https://medium.com/@UdacityINDIA/why-use-python-for-machine-learning-e4b0b4457a77</vt:lpwstr>
      </vt:variant>
      <vt:variant>
        <vt:lpwstr/>
      </vt:variant>
      <vt:variant>
        <vt:i4>3735624</vt:i4>
      </vt:variant>
      <vt:variant>
        <vt:i4>558</vt:i4>
      </vt:variant>
      <vt:variant>
        <vt:i4>0</vt:i4>
      </vt:variant>
      <vt:variant>
        <vt:i4>5</vt:i4>
      </vt:variant>
      <vt:variant>
        <vt:lpwstr>https://medium.com/@UdacityINDIA/why-use-python-for-machine-learning-e4b0b4457a77</vt:lpwstr>
      </vt:variant>
      <vt:variant>
        <vt:lpwstr/>
      </vt:variant>
      <vt:variant>
        <vt:i4>3735624</vt:i4>
      </vt:variant>
      <vt:variant>
        <vt:i4>555</vt:i4>
      </vt:variant>
      <vt:variant>
        <vt:i4>0</vt:i4>
      </vt:variant>
      <vt:variant>
        <vt:i4>5</vt:i4>
      </vt:variant>
      <vt:variant>
        <vt:lpwstr>https://medium.com/@UdacityINDIA/why-use-python-for-machine-learning-e4b0b4457a77</vt:lpwstr>
      </vt:variant>
      <vt:variant>
        <vt:lpwstr/>
      </vt:variant>
      <vt:variant>
        <vt:i4>3735624</vt:i4>
      </vt:variant>
      <vt:variant>
        <vt:i4>552</vt:i4>
      </vt:variant>
      <vt:variant>
        <vt:i4>0</vt:i4>
      </vt:variant>
      <vt:variant>
        <vt:i4>5</vt:i4>
      </vt:variant>
      <vt:variant>
        <vt:lpwstr>https://medium.com/@UdacityINDIA/why-use-python-for-machine-learning-e4b0b4457a77</vt:lpwstr>
      </vt:variant>
      <vt:variant>
        <vt:lpwstr/>
      </vt:variant>
      <vt:variant>
        <vt:i4>3735624</vt:i4>
      </vt:variant>
      <vt:variant>
        <vt:i4>549</vt:i4>
      </vt:variant>
      <vt:variant>
        <vt:i4>0</vt:i4>
      </vt:variant>
      <vt:variant>
        <vt:i4>5</vt:i4>
      </vt:variant>
      <vt:variant>
        <vt:lpwstr>https://medium.com/@UdacityINDIA/why-use-python-for-machine-learning-e4b0b4457a77</vt:lpwstr>
      </vt:variant>
      <vt:variant>
        <vt:lpwstr/>
      </vt:variant>
      <vt:variant>
        <vt:i4>3735624</vt:i4>
      </vt:variant>
      <vt:variant>
        <vt:i4>546</vt:i4>
      </vt:variant>
      <vt:variant>
        <vt:i4>0</vt:i4>
      </vt:variant>
      <vt:variant>
        <vt:i4>5</vt:i4>
      </vt:variant>
      <vt:variant>
        <vt:lpwstr>https://medium.com/@UdacityINDIA/why-use-python-for-machine-learning-e4b0b4457a77</vt:lpwstr>
      </vt:variant>
      <vt:variant>
        <vt:lpwstr/>
      </vt:variant>
      <vt:variant>
        <vt:i4>3735624</vt:i4>
      </vt:variant>
      <vt:variant>
        <vt:i4>543</vt:i4>
      </vt:variant>
      <vt:variant>
        <vt:i4>0</vt:i4>
      </vt:variant>
      <vt:variant>
        <vt:i4>5</vt:i4>
      </vt:variant>
      <vt:variant>
        <vt:lpwstr>https://medium.com/@UdacityINDIA/why-use-python-for-machine-learning-e4b0b4457a77</vt:lpwstr>
      </vt:variant>
      <vt:variant>
        <vt:lpwstr/>
      </vt:variant>
      <vt:variant>
        <vt:i4>3735624</vt:i4>
      </vt:variant>
      <vt:variant>
        <vt:i4>540</vt:i4>
      </vt:variant>
      <vt:variant>
        <vt:i4>0</vt:i4>
      </vt:variant>
      <vt:variant>
        <vt:i4>5</vt:i4>
      </vt:variant>
      <vt:variant>
        <vt:lpwstr>https://medium.com/@UdacityINDIA/why-use-python-for-machine-learning-e4b0b4457a77</vt:lpwstr>
      </vt:variant>
      <vt:variant>
        <vt:lpwstr/>
      </vt:variant>
      <vt:variant>
        <vt:i4>983055</vt:i4>
      </vt:variant>
      <vt:variant>
        <vt:i4>537</vt:i4>
      </vt:variant>
      <vt:variant>
        <vt:i4>0</vt:i4>
      </vt:variant>
      <vt:variant>
        <vt:i4>5</vt:i4>
      </vt:variant>
      <vt:variant>
        <vt:lpwstr>https://firebase.google.com/docs</vt:lpwstr>
      </vt:variant>
      <vt:variant>
        <vt:lpwstr/>
      </vt:variant>
      <vt:variant>
        <vt:i4>983055</vt:i4>
      </vt:variant>
      <vt:variant>
        <vt:i4>534</vt:i4>
      </vt:variant>
      <vt:variant>
        <vt:i4>0</vt:i4>
      </vt:variant>
      <vt:variant>
        <vt:i4>5</vt:i4>
      </vt:variant>
      <vt:variant>
        <vt:lpwstr>https://firebase.google.com/docs</vt:lpwstr>
      </vt:variant>
      <vt:variant>
        <vt:lpwstr/>
      </vt:variant>
      <vt:variant>
        <vt:i4>4784134</vt:i4>
      </vt:variant>
      <vt:variant>
        <vt:i4>531</vt:i4>
      </vt:variant>
      <vt:variant>
        <vt:i4>0</vt:i4>
      </vt:variant>
      <vt:variant>
        <vt:i4>5</vt:i4>
      </vt:variant>
      <vt:variant>
        <vt:lpwstr>https://blog.jscrambler.com/react-native-vs-ionic-vs-nativescript-a-practical-guide/</vt:lpwstr>
      </vt:variant>
      <vt:variant>
        <vt:lpwstr/>
      </vt:variant>
      <vt:variant>
        <vt:i4>4784134</vt:i4>
      </vt:variant>
      <vt:variant>
        <vt:i4>528</vt:i4>
      </vt:variant>
      <vt:variant>
        <vt:i4>0</vt:i4>
      </vt:variant>
      <vt:variant>
        <vt:i4>5</vt:i4>
      </vt:variant>
      <vt:variant>
        <vt:lpwstr>https://blog.jscrambler.com/react-native-vs-ionic-vs-nativescript-a-practical-guide/</vt:lpwstr>
      </vt:variant>
      <vt:variant>
        <vt:lpwstr/>
      </vt:variant>
      <vt:variant>
        <vt:i4>4784134</vt:i4>
      </vt:variant>
      <vt:variant>
        <vt:i4>525</vt:i4>
      </vt:variant>
      <vt:variant>
        <vt:i4>0</vt:i4>
      </vt:variant>
      <vt:variant>
        <vt:i4>5</vt:i4>
      </vt:variant>
      <vt:variant>
        <vt:lpwstr>https://blog.jscrambler.com/react-native-vs-ionic-vs-nativescript-a-practical-guide/</vt:lpwstr>
      </vt:variant>
      <vt:variant>
        <vt:lpwstr/>
      </vt:variant>
      <vt:variant>
        <vt:i4>4784134</vt:i4>
      </vt:variant>
      <vt:variant>
        <vt:i4>522</vt:i4>
      </vt:variant>
      <vt:variant>
        <vt:i4>0</vt:i4>
      </vt:variant>
      <vt:variant>
        <vt:i4>5</vt:i4>
      </vt:variant>
      <vt:variant>
        <vt:lpwstr>https://blog.jscrambler.com/react-native-vs-ionic-vs-nativescript-a-practical-guide/</vt:lpwstr>
      </vt:variant>
      <vt:variant>
        <vt:lpwstr/>
      </vt:variant>
      <vt:variant>
        <vt:i4>4784134</vt:i4>
      </vt:variant>
      <vt:variant>
        <vt:i4>519</vt:i4>
      </vt:variant>
      <vt:variant>
        <vt:i4>0</vt:i4>
      </vt:variant>
      <vt:variant>
        <vt:i4>5</vt:i4>
      </vt:variant>
      <vt:variant>
        <vt:lpwstr>https://blog.jscrambler.com/react-native-vs-ionic-vs-nativescript-a-practical-guide/</vt:lpwstr>
      </vt:variant>
      <vt:variant>
        <vt:lpwstr/>
      </vt:variant>
      <vt:variant>
        <vt:i4>4784134</vt:i4>
      </vt:variant>
      <vt:variant>
        <vt:i4>516</vt:i4>
      </vt:variant>
      <vt:variant>
        <vt:i4>0</vt:i4>
      </vt:variant>
      <vt:variant>
        <vt:i4>5</vt:i4>
      </vt:variant>
      <vt:variant>
        <vt:lpwstr>https://blog.jscrambler.com/react-native-vs-ionic-vs-nativescript-a-practical-guide/</vt:lpwstr>
      </vt:variant>
      <vt:variant>
        <vt:lpwstr/>
      </vt:variant>
      <vt:variant>
        <vt:i4>4784134</vt:i4>
      </vt:variant>
      <vt:variant>
        <vt:i4>513</vt:i4>
      </vt:variant>
      <vt:variant>
        <vt:i4>0</vt:i4>
      </vt:variant>
      <vt:variant>
        <vt:i4>5</vt:i4>
      </vt:variant>
      <vt:variant>
        <vt:lpwstr>https://blog.jscrambler.com/react-native-vs-ionic-vs-nativescript-a-practical-guide/</vt:lpwstr>
      </vt:variant>
      <vt:variant>
        <vt:lpwstr/>
      </vt:variant>
      <vt:variant>
        <vt:i4>4784134</vt:i4>
      </vt:variant>
      <vt:variant>
        <vt:i4>510</vt:i4>
      </vt:variant>
      <vt:variant>
        <vt:i4>0</vt:i4>
      </vt:variant>
      <vt:variant>
        <vt:i4>5</vt:i4>
      </vt:variant>
      <vt:variant>
        <vt:lpwstr>https://blog.jscrambler.com/react-native-vs-ionic-vs-nativescript-a-practical-guide/</vt:lpwstr>
      </vt:variant>
      <vt:variant>
        <vt:lpwstr/>
      </vt:variant>
      <vt:variant>
        <vt:i4>4784134</vt:i4>
      </vt:variant>
      <vt:variant>
        <vt:i4>507</vt:i4>
      </vt:variant>
      <vt:variant>
        <vt:i4>0</vt:i4>
      </vt:variant>
      <vt:variant>
        <vt:i4>5</vt:i4>
      </vt:variant>
      <vt:variant>
        <vt:lpwstr>https://blog.jscrambler.com/react-native-vs-ionic-vs-nativescript-a-practical-guide/</vt:lpwstr>
      </vt:variant>
      <vt:variant>
        <vt:lpwstr/>
      </vt:variant>
      <vt:variant>
        <vt:i4>4784134</vt:i4>
      </vt:variant>
      <vt:variant>
        <vt:i4>504</vt:i4>
      </vt:variant>
      <vt:variant>
        <vt:i4>0</vt:i4>
      </vt:variant>
      <vt:variant>
        <vt:i4>5</vt:i4>
      </vt:variant>
      <vt:variant>
        <vt:lpwstr>https://blog.jscrambler.com/react-native-vs-ionic-vs-nativescript-a-practical-guide/</vt:lpwstr>
      </vt:variant>
      <vt:variant>
        <vt:lpwstr/>
      </vt:variant>
      <vt:variant>
        <vt:i4>4784134</vt:i4>
      </vt:variant>
      <vt:variant>
        <vt:i4>501</vt:i4>
      </vt:variant>
      <vt:variant>
        <vt:i4>0</vt:i4>
      </vt:variant>
      <vt:variant>
        <vt:i4>5</vt:i4>
      </vt:variant>
      <vt:variant>
        <vt:lpwstr>https://blog.jscrambler.com/react-native-vs-ionic-vs-nativescript-a-practical-guide/</vt:lpwstr>
      </vt:variant>
      <vt:variant>
        <vt:lpwstr/>
      </vt:variant>
      <vt:variant>
        <vt:i4>4784134</vt:i4>
      </vt:variant>
      <vt:variant>
        <vt:i4>498</vt:i4>
      </vt:variant>
      <vt:variant>
        <vt:i4>0</vt:i4>
      </vt:variant>
      <vt:variant>
        <vt:i4>5</vt:i4>
      </vt:variant>
      <vt:variant>
        <vt:lpwstr>https://blog.jscrambler.com/react-native-vs-ionic-vs-nativescript-a-practical-guide/</vt:lpwstr>
      </vt:variant>
      <vt:variant>
        <vt:lpwstr/>
      </vt:variant>
      <vt:variant>
        <vt:i4>4784134</vt:i4>
      </vt:variant>
      <vt:variant>
        <vt:i4>495</vt:i4>
      </vt:variant>
      <vt:variant>
        <vt:i4>0</vt:i4>
      </vt:variant>
      <vt:variant>
        <vt:i4>5</vt:i4>
      </vt:variant>
      <vt:variant>
        <vt:lpwstr>https://blog.jscrambler.com/react-native-vs-ionic-vs-nativescript-a-practical-guide/</vt:lpwstr>
      </vt:variant>
      <vt:variant>
        <vt:lpwstr/>
      </vt:variant>
      <vt:variant>
        <vt:i4>4784134</vt:i4>
      </vt:variant>
      <vt:variant>
        <vt:i4>492</vt:i4>
      </vt:variant>
      <vt:variant>
        <vt:i4>0</vt:i4>
      </vt:variant>
      <vt:variant>
        <vt:i4>5</vt:i4>
      </vt:variant>
      <vt:variant>
        <vt:lpwstr>https://blog.jscrambler.com/react-native-vs-ionic-vs-nativescript-a-practical-guide/</vt:lpwstr>
      </vt:variant>
      <vt:variant>
        <vt:lpwstr/>
      </vt:variant>
      <vt:variant>
        <vt:i4>4784134</vt:i4>
      </vt:variant>
      <vt:variant>
        <vt:i4>489</vt:i4>
      </vt:variant>
      <vt:variant>
        <vt:i4>0</vt:i4>
      </vt:variant>
      <vt:variant>
        <vt:i4>5</vt:i4>
      </vt:variant>
      <vt:variant>
        <vt:lpwstr>https://blog.jscrambler.com/react-native-vs-ionic-vs-nativescript-a-practical-guide/</vt:lpwstr>
      </vt:variant>
      <vt:variant>
        <vt:lpwstr/>
      </vt:variant>
      <vt:variant>
        <vt:i4>4784134</vt:i4>
      </vt:variant>
      <vt:variant>
        <vt:i4>486</vt:i4>
      </vt:variant>
      <vt:variant>
        <vt:i4>0</vt:i4>
      </vt:variant>
      <vt:variant>
        <vt:i4>5</vt:i4>
      </vt:variant>
      <vt:variant>
        <vt:lpwstr>https://blog.jscrambler.com/react-native-vs-ionic-vs-nativescript-a-practical-guide/</vt:lpwstr>
      </vt:variant>
      <vt:variant>
        <vt:lpwstr/>
      </vt:variant>
      <vt:variant>
        <vt:i4>4784134</vt:i4>
      </vt:variant>
      <vt:variant>
        <vt:i4>483</vt:i4>
      </vt:variant>
      <vt:variant>
        <vt:i4>0</vt:i4>
      </vt:variant>
      <vt:variant>
        <vt:i4>5</vt:i4>
      </vt:variant>
      <vt:variant>
        <vt:lpwstr>https://blog.jscrambler.com/react-native-vs-ionic-vs-nativescript-a-practical-guide/</vt:lpwstr>
      </vt:variant>
      <vt:variant>
        <vt:lpwstr/>
      </vt:variant>
      <vt:variant>
        <vt:i4>4784134</vt:i4>
      </vt:variant>
      <vt:variant>
        <vt:i4>480</vt:i4>
      </vt:variant>
      <vt:variant>
        <vt:i4>0</vt:i4>
      </vt:variant>
      <vt:variant>
        <vt:i4>5</vt:i4>
      </vt:variant>
      <vt:variant>
        <vt:lpwstr>https://blog.jscrambler.com/react-native-vs-ionic-vs-nativescript-a-practical-guide/</vt:lpwstr>
      </vt:variant>
      <vt:variant>
        <vt:lpwstr/>
      </vt:variant>
      <vt:variant>
        <vt:i4>3407990</vt:i4>
      </vt:variant>
      <vt:variant>
        <vt:i4>477</vt:i4>
      </vt:variant>
      <vt:variant>
        <vt:i4>0</vt:i4>
      </vt:variant>
      <vt:variant>
        <vt:i4>5</vt:i4>
      </vt:variant>
      <vt:variant>
        <vt:lpwstr>https://www.agilealliance.org/agile101/</vt:lpwstr>
      </vt:variant>
      <vt:variant>
        <vt:lpwstr/>
      </vt:variant>
      <vt:variant>
        <vt:i4>3407990</vt:i4>
      </vt:variant>
      <vt:variant>
        <vt:i4>474</vt:i4>
      </vt:variant>
      <vt:variant>
        <vt:i4>0</vt:i4>
      </vt:variant>
      <vt:variant>
        <vt:i4>5</vt:i4>
      </vt:variant>
      <vt:variant>
        <vt:lpwstr>https://www.agilealliance.org/agile101/</vt:lpwstr>
      </vt:variant>
      <vt:variant>
        <vt:lpwstr/>
      </vt:variant>
      <vt:variant>
        <vt:i4>524364</vt:i4>
      </vt:variant>
      <vt:variant>
        <vt:i4>471</vt:i4>
      </vt:variant>
      <vt:variant>
        <vt:i4>0</vt:i4>
      </vt:variant>
      <vt:variant>
        <vt:i4>5</vt:i4>
      </vt:variant>
      <vt:variant>
        <vt:lpwstr>https://www.fivestarhomefoods.com/blog/grocery-shopping-facts</vt:lpwstr>
      </vt:variant>
      <vt:variant>
        <vt:lpwstr/>
      </vt:variant>
      <vt:variant>
        <vt:i4>524364</vt:i4>
      </vt:variant>
      <vt:variant>
        <vt:i4>468</vt:i4>
      </vt:variant>
      <vt:variant>
        <vt:i4>0</vt:i4>
      </vt:variant>
      <vt:variant>
        <vt:i4>5</vt:i4>
      </vt:variant>
      <vt:variant>
        <vt:lpwstr>https://www.fivestarhomefoods.com/blog/grocery-shopping-facts</vt:lpwstr>
      </vt:variant>
      <vt:variant>
        <vt:lpwstr/>
      </vt:variant>
      <vt:variant>
        <vt:i4>524364</vt:i4>
      </vt:variant>
      <vt:variant>
        <vt:i4>465</vt:i4>
      </vt:variant>
      <vt:variant>
        <vt:i4>0</vt:i4>
      </vt:variant>
      <vt:variant>
        <vt:i4>5</vt:i4>
      </vt:variant>
      <vt:variant>
        <vt:lpwstr>https://www.fivestarhomefoods.com/blog/grocery-shopping-facts</vt:lpwstr>
      </vt:variant>
      <vt:variant>
        <vt:lpwstr/>
      </vt:variant>
      <vt:variant>
        <vt:i4>524364</vt:i4>
      </vt:variant>
      <vt:variant>
        <vt:i4>462</vt:i4>
      </vt:variant>
      <vt:variant>
        <vt:i4>0</vt:i4>
      </vt:variant>
      <vt:variant>
        <vt:i4>5</vt:i4>
      </vt:variant>
      <vt:variant>
        <vt:lpwstr>https://www.fivestarhomefoods.com/blog/grocery-shopping-facts</vt:lpwstr>
      </vt:variant>
      <vt:variant>
        <vt:lpwstr/>
      </vt:variant>
      <vt:variant>
        <vt:i4>524364</vt:i4>
      </vt:variant>
      <vt:variant>
        <vt:i4>459</vt:i4>
      </vt:variant>
      <vt:variant>
        <vt:i4>0</vt:i4>
      </vt:variant>
      <vt:variant>
        <vt:i4>5</vt:i4>
      </vt:variant>
      <vt:variant>
        <vt:lpwstr>https://www.fivestarhomefoods.com/blog/grocery-shopping-facts</vt:lpwstr>
      </vt:variant>
      <vt:variant>
        <vt:lpwstr/>
      </vt:variant>
      <vt:variant>
        <vt:i4>524364</vt:i4>
      </vt:variant>
      <vt:variant>
        <vt:i4>456</vt:i4>
      </vt:variant>
      <vt:variant>
        <vt:i4>0</vt:i4>
      </vt:variant>
      <vt:variant>
        <vt:i4>5</vt:i4>
      </vt:variant>
      <vt:variant>
        <vt:lpwstr>https://www.fivestarhomefoods.com/blog/grocery-shopping-facts</vt:lpwstr>
      </vt:variant>
      <vt:variant>
        <vt:lpwstr/>
      </vt:variant>
      <vt:variant>
        <vt:i4>5963854</vt:i4>
      </vt:variant>
      <vt:variant>
        <vt:i4>453</vt:i4>
      </vt:variant>
      <vt:variant>
        <vt:i4>0</vt:i4>
      </vt:variant>
      <vt:variant>
        <vt:i4>5</vt:i4>
      </vt:variant>
      <vt:variant>
        <vt:lpwstr>https://www.techopedia.com/definition/13296/software-engineering</vt:lpwstr>
      </vt:variant>
      <vt:variant>
        <vt:lpwstr/>
      </vt:variant>
      <vt:variant>
        <vt:i4>5963854</vt:i4>
      </vt:variant>
      <vt:variant>
        <vt:i4>450</vt:i4>
      </vt:variant>
      <vt:variant>
        <vt:i4>0</vt:i4>
      </vt:variant>
      <vt:variant>
        <vt:i4>5</vt:i4>
      </vt:variant>
      <vt:variant>
        <vt:lpwstr>https://www.techopedia.com/definition/13296/software-engineering</vt:lpwstr>
      </vt:variant>
      <vt:variant>
        <vt:lpwstr/>
      </vt:variant>
      <vt:variant>
        <vt:i4>5963854</vt:i4>
      </vt:variant>
      <vt:variant>
        <vt:i4>447</vt:i4>
      </vt:variant>
      <vt:variant>
        <vt:i4>0</vt:i4>
      </vt:variant>
      <vt:variant>
        <vt:i4>5</vt:i4>
      </vt:variant>
      <vt:variant>
        <vt:lpwstr>https://www.techopedia.com/definition/13296/software-engineering</vt:lpwstr>
      </vt:variant>
      <vt:variant>
        <vt:lpwstr/>
      </vt:variant>
      <vt:variant>
        <vt:i4>5963854</vt:i4>
      </vt:variant>
      <vt:variant>
        <vt:i4>444</vt:i4>
      </vt:variant>
      <vt:variant>
        <vt:i4>0</vt:i4>
      </vt:variant>
      <vt:variant>
        <vt:i4>5</vt:i4>
      </vt:variant>
      <vt:variant>
        <vt:lpwstr>https://www.techopedia.com/definition/13296/software-engineering</vt:lpwstr>
      </vt:variant>
      <vt:variant>
        <vt:lpwstr/>
      </vt:variant>
      <vt:variant>
        <vt:i4>3866726</vt:i4>
      </vt:variant>
      <vt:variant>
        <vt:i4>441</vt:i4>
      </vt:variant>
      <vt:variant>
        <vt:i4>0</vt:i4>
      </vt:variant>
      <vt:variant>
        <vt:i4>5</vt:i4>
      </vt:variant>
      <vt:variant>
        <vt:lpwstr>https://play.google.com/store/apps/details?id=com.l</vt:lpwstr>
      </vt:variant>
      <vt:variant>
        <vt:lpwstr/>
      </vt:variant>
      <vt:variant>
        <vt:i4>3866726</vt:i4>
      </vt:variant>
      <vt:variant>
        <vt:i4>438</vt:i4>
      </vt:variant>
      <vt:variant>
        <vt:i4>0</vt:i4>
      </vt:variant>
      <vt:variant>
        <vt:i4>5</vt:i4>
      </vt:variant>
      <vt:variant>
        <vt:lpwstr>https://play.google.com/store/apps/details?id=com.l</vt:lpwstr>
      </vt:variant>
      <vt:variant>
        <vt:lpwstr/>
      </vt:variant>
      <vt:variant>
        <vt:i4>4456522</vt:i4>
      </vt:variant>
      <vt:variant>
        <vt:i4>435</vt:i4>
      </vt:variant>
      <vt:variant>
        <vt:i4>0</vt:i4>
      </vt:variant>
      <vt:variant>
        <vt:i4>5</vt:i4>
      </vt:variant>
      <vt:variant>
        <vt:lpwstr>https://play.google.com/store/apps/details?id=com.capigami.outofmilk</vt:lpwstr>
      </vt:variant>
      <vt:variant>
        <vt:lpwstr/>
      </vt:variant>
      <vt:variant>
        <vt:i4>4456522</vt:i4>
      </vt:variant>
      <vt:variant>
        <vt:i4>432</vt:i4>
      </vt:variant>
      <vt:variant>
        <vt:i4>0</vt:i4>
      </vt:variant>
      <vt:variant>
        <vt:i4>5</vt:i4>
      </vt:variant>
      <vt:variant>
        <vt:lpwstr>https://play.google.com/store/apps/details?id=com.capigami.outofmilk</vt:lpwstr>
      </vt:variant>
      <vt:variant>
        <vt:lpwstr/>
      </vt:variant>
      <vt:variant>
        <vt:i4>7274549</vt:i4>
      </vt:variant>
      <vt:variant>
        <vt:i4>429</vt:i4>
      </vt:variant>
      <vt:variant>
        <vt:i4>0</vt:i4>
      </vt:variant>
      <vt:variant>
        <vt:i4>5</vt:i4>
      </vt:variant>
      <vt:variant>
        <vt:lpwstr>https://cloud.google.com/maps-platform/</vt:lpwstr>
      </vt:variant>
      <vt:variant>
        <vt:lpwstr/>
      </vt:variant>
      <vt:variant>
        <vt:i4>2555950</vt:i4>
      </vt:variant>
      <vt:variant>
        <vt:i4>422</vt:i4>
      </vt:variant>
      <vt:variant>
        <vt:i4>0</vt:i4>
      </vt:variant>
      <vt:variant>
        <vt:i4>5</vt:i4>
      </vt:variant>
      <vt:variant>
        <vt:lpwstr>bookmark://_Toc34577682/</vt:lpwstr>
      </vt:variant>
      <vt:variant>
        <vt:lpwstr>_Toc34577682</vt:lpwstr>
      </vt:variant>
      <vt:variant>
        <vt:i4>2359341</vt:i4>
      </vt:variant>
      <vt:variant>
        <vt:i4>416</vt:i4>
      </vt:variant>
      <vt:variant>
        <vt:i4>0</vt:i4>
      </vt:variant>
      <vt:variant>
        <vt:i4>5</vt:i4>
      </vt:variant>
      <vt:variant>
        <vt:lpwstr>bookmark://_Toc34577681/</vt:lpwstr>
      </vt:variant>
      <vt:variant>
        <vt:lpwstr>_Toc34577681</vt:lpwstr>
      </vt:variant>
      <vt:variant>
        <vt:i4>2424876</vt:i4>
      </vt:variant>
      <vt:variant>
        <vt:i4>410</vt:i4>
      </vt:variant>
      <vt:variant>
        <vt:i4>0</vt:i4>
      </vt:variant>
      <vt:variant>
        <vt:i4>5</vt:i4>
      </vt:variant>
      <vt:variant>
        <vt:lpwstr>bookmark://_Toc34577680/</vt:lpwstr>
      </vt:variant>
      <vt:variant>
        <vt:lpwstr>_Toc34577680</vt:lpwstr>
      </vt:variant>
      <vt:variant>
        <vt:i4>2293802</vt:i4>
      </vt:variant>
      <vt:variant>
        <vt:i4>404</vt:i4>
      </vt:variant>
      <vt:variant>
        <vt:i4>0</vt:i4>
      </vt:variant>
      <vt:variant>
        <vt:i4>5</vt:i4>
      </vt:variant>
      <vt:variant>
        <vt:lpwstr>bookmark://_Toc34577679/</vt:lpwstr>
      </vt:variant>
      <vt:variant>
        <vt:lpwstr>_Toc34577679</vt:lpwstr>
      </vt:variant>
      <vt:variant>
        <vt:i4>2228267</vt:i4>
      </vt:variant>
      <vt:variant>
        <vt:i4>398</vt:i4>
      </vt:variant>
      <vt:variant>
        <vt:i4>0</vt:i4>
      </vt:variant>
      <vt:variant>
        <vt:i4>5</vt:i4>
      </vt:variant>
      <vt:variant>
        <vt:lpwstr>bookmark://_Toc34577678/</vt:lpwstr>
      </vt:variant>
      <vt:variant>
        <vt:lpwstr>_Toc34577678</vt:lpwstr>
      </vt:variant>
      <vt:variant>
        <vt:i4>2949156</vt:i4>
      </vt:variant>
      <vt:variant>
        <vt:i4>392</vt:i4>
      </vt:variant>
      <vt:variant>
        <vt:i4>0</vt:i4>
      </vt:variant>
      <vt:variant>
        <vt:i4>5</vt:i4>
      </vt:variant>
      <vt:variant>
        <vt:lpwstr>bookmark://_Toc34577677/</vt:lpwstr>
      </vt:variant>
      <vt:variant>
        <vt:lpwstr>_Toc34577677</vt:lpwstr>
      </vt:variant>
      <vt:variant>
        <vt:i4>2883621</vt:i4>
      </vt:variant>
      <vt:variant>
        <vt:i4>386</vt:i4>
      </vt:variant>
      <vt:variant>
        <vt:i4>0</vt:i4>
      </vt:variant>
      <vt:variant>
        <vt:i4>5</vt:i4>
      </vt:variant>
      <vt:variant>
        <vt:lpwstr>bookmark://_Toc34577676/</vt:lpwstr>
      </vt:variant>
      <vt:variant>
        <vt:lpwstr>_Toc34577676</vt:lpwstr>
      </vt:variant>
      <vt:variant>
        <vt:i4>3080230</vt:i4>
      </vt:variant>
      <vt:variant>
        <vt:i4>380</vt:i4>
      </vt:variant>
      <vt:variant>
        <vt:i4>0</vt:i4>
      </vt:variant>
      <vt:variant>
        <vt:i4>5</vt:i4>
      </vt:variant>
      <vt:variant>
        <vt:lpwstr>bookmark://_Toc34577675/</vt:lpwstr>
      </vt:variant>
      <vt:variant>
        <vt:lpwstr>_Toc34577675</vt:lpwstr>
      </vt:variant>
      <vt:variant>
        <vt:i4>3014695</vt:i4>
      </vt:variant>
      <vt:variant>
        <vt:i4>374</vt:i4>
      </vt:variant>
      <vt:variant>
        <vt:i4>0</vt:i4>
      </vt:variant>
      <vt:variant>
        <vt:i4>5</vt:i4>
      </vt:variant>
      <vt:variant>
        <vt:lpwstr>bookmark://_Toc34577674/</vt:lpwstr>
      </vt:variant>
      <vt:variant>
        <vt:lpwstr>_Toc34577674</vt:lpwstr>
      </vt:variant>
      <vt:variant>
        <vt:i4>2687008</vt:i4>
      </vt:variant>
      <vt:variant>
        <vt:i4>368</vt:i4>
      </vt:variant>
      <vt:variant>
        <vt:i4>0</vt:i4>
      </vt:variant>
      <vt:variant>
        <vt:i4>5</vt:i4>
      </vt:variant>
      <vt:variant>
        <vt:lpwstr>bookmark://_Toc34577673/</vt:lpwstr>
      </vt:variant>
      <vt:variant>
        <vt:lpwstr>_Toc34577673</vt:lpwstr>
      </vt:variant>
      <vt:variant>
        <vt:i4>2621473</vt:i4>
      </vt:variant>
      <vt:variant>
        <vt:i4>362</vt:i4>
      </vt:variant>
      <vt:variant>
        <vt:i4>0</vt:i4>
      </vt:variant>
      <vt:variant>
        <vt:i4>5</vt:i4>
      </vt:variant>
      <vt:variant>
        <vt:lpwstr>bookmark://_Toc34577672/</vt:lpwstr>
      </vt:variant>
      <vt:variant>
        <vt:lpwstr>_Toc34577672</vt:lpwstr>
      </vt:variant>
      <vt:variant>
        <vt:i4>2818082</vt:i4>
      </vt:variant>
      <vt:variant>
        <vt:i4>356</vt:i4>
      </vt:variant>
      <vt:variant>
        <vt:i4>0</vt:i4>
      </vt:variant>
      <vt:variant>
        <vt:i4>5</vt:i4>
      </vt:variant>
      <vt:variant>
        <vt:lpwstr>bookmark://_Toc34577671/</vt:lpwstr>
      </vt:variant>
      <vt:variant>
        <vt:lpwstr>_Toc34577671</vt:lpwstr>
      </vt:variant>
      <vt:variant>
        <vt:i4>2752547</vt:i4>
      </vt:variant>
      <vt:variant>
        <vt:i4>350</vt:i4>
      </vt:variant>
      <vt:variant>
        <vt:i4>0</vt:i4>
      </vt:variant>
      <vt:variant>
        <vt:i4>5</vt:i4>
      </vt:variant>
      <vt:variant>
        <vt:lpwstr>bookmark://_Toc34577670/</vt:lpwstr>
      </vt:variant>
      <vt:variant>
        <vt:lpwstr>_Toc34577670</vt:lpwstr>
      </vt:variant>
      <vt:variant>
        <vt:i4>2228267</vt:i4>
      </vt:variant>
      <vt:variant>
        <vt:i4>344</vt:i4>
      </vt:variant>
      <vt:variant>
        <vt:i4>0</vt:i4>
      </vt:variant>
      <vt:variant>
        <vt:i4>5</vt:i4>
      </vt:variant>
      <vt:variant>
        <vt:lpwstr>bookmark://_Toc34577669/</vt:lpwstr>
      </vt:variant>
      <vt:variant>
        <vt:lpwstr>_Toc34577669</vt:lpwstr>
      </vt:variant>
      <vt:variant>
        <vt:i4>2293802</vt:i4>
      </vt:variant>
      <vt:variant>
        <vt:i4>338</vt:i4>
      </vt:variant>
      <vt:variant>
        <vt:i4>0</vt:i4>
      </vt:variant>
      <vt:variant>
        <vt:i4>5</vt:i4>
      </vt:variant>
      <vt:variant>
        <vt:lpwstr>bookmark://_Toc34577668/</vt:lpwstr>
      </vt:variant>
      <vt:variant>
        <vt:lpwstr>_Toc34577668</vt:lpwstr>
      </vt:variant>
      <vt:variant>
        <vt:i4>2883621</vt:i4>
      </vt:variant>
      <vt:variant>
        <vt:i4>332</vt:i4>
      </vt:variant>
      <vt:variant>
        <vt:i4>0</vt:i4>
      </vt:variant>
      <vt:variant>
        <vt:i4>5</vt:i4>
      </vt:variant>
      <vt:variant>
        <vt:lpwstr>bookmark://_Toc34577667/</vt:lpwstr>
      </vt:variant>
      <vt:variant>
        <vt:lpwstr>_Toc34577667</vt:lpwstr>
      </vt:variant>
      <vt:variant>
        <vt:i4>2949156</vt:i4>
      </vt:variant>
      <vt:variant>
        <vt:i4>326</vt:i4>
      </vt:variant>
      <vt:variant>
        <vt:i4>0</vt:i4>
      </vt:variant>
      <vt:variant>
        <vt:i4>5</vt:i4>
      </vt:variant>
      <vt:variant>
        <vt:lpwstr>bookmark://_Toc34577666/</vt:lpwstr>
      </vt:variant>
      <vt:variant>
        <vt:lpwstr>_Toc34577666</vt:lpwstr>
      </vt:variant>
      <vt:variant>
        <vt:i4>3014695</vt:i4>
      </vt:variant>
      <vt:variant>
        <vt:i4>320</vt:i4>
      </vt:variant>
      <vt:variant>
        <vt:i4>0</vt:i4>
      </vt:variant>
      <vt:variant>
        <vt:i4>5</vt:i4>
      </vt:variant>
      <vt:variant>
        <vt:lpwstr>bookmark://_Toc34577665/</vt:lpwstr>
      </vt:variant>
      <vt:variant>
        <vt:lpwstr>_Toc34577665</vt:lpwstr>
      </vt:variant>
      <vt:variant>
        <vt:i4>3080230</vt:i4>
      </vt:variant>
      <vt:variant>
        <vt:i4>314</vt:i4>
      </vt:variant>
      <vt:variant>
        <vt:i4>0</vt:i4>
      </vt:variant>
      <vt:variant>
        <vt:i4>5</vt:i4>
      </vt:variant>
      <vt:variant>
        <vt:lpwstr>bookmark://_Toc34577664/</vt:lpwstr>
      </vt:variant>
      <vt:variant>
        <vt:lpwstr>_Toc34577664</vt:lpwstr>
      </vt:variant>
      <vt:variant>
        <vt:i4>2621473</vt:i4>
      </vt:variant>
      <vt:variant>
        <vt:i4>308</vt:i4>
      </vt:variant>
      <vt:variant>
        <vt:i4>0</vt:i4>
      </vt:variant>
      <vt:variant>
        <vt:i4>5</vt:i4>
      </vt:variant>
      <vt:variant>
        <vt:lpwstr>bookmark://_Toc34577663/</vt:lpwstr>
      </vt:variant>
      <vt:variant>
        <vt:lpwstr>_Toc34577663</vt:lpwstr>
      </vt:variant>
      <vt:variant>
        <vt:i4>2687008</vt:i4>
      </vt:variant>
      <vt:variant>
        <vt:i4>302</vt:i4>
      </vt:variant>
      <vt:variant>
        <vt:i4>0</vt:i4>
      </vt:variant>
      <vt:variant>
        <vt:i4>5</vt:i4>
      </vt:variant>
      <vt:variant>
        <vt:lpwstr>bookmark://_Toc34577662/</vt:lpwstr>
      </vt:variant>
      <vt:variant>
        <vt:lpwstr>_Toc34577662</vt:lpwstr>
      </vt:variant>
      <vt:variant>
        <vt:i4>2752547</vt:i4>
      </vt:variant>
      <vt:variant>
        <vt:i4>296</vt:i4>
      </vt:variant>
      <vt:variant>
        <vt:i4>0</vt:i4>
      </vt:variant>
      <vt:variant>
        <vt:i4>5</vt:i4>
      </vt:variant>
      <vt:variant>
        <vt:lpwstr>bookmark://_Toc34577661/</vt:lpwstr>
      </vt:variant>
      <vt:variant>
        <vt:lpwstr>_Toc34577661</vt:lpwstr>
      </vt:variant>
      <vt:variant>
        <vt:i4>2818082</vt:i4>
      </vt:variant>
      <vt:variant>
        <vt:i4>290</vt:i4>
      </vt:variant>
      <vt:variant>
        <vt:i4>0</vt:i4>
      </vt:variant>
      <vt:variant>
        <vt:i4>5</vt:i4>
      </vt:variant>
      <vt:variant>
        <vt:lpwstr>bookmark://_Toc34577660/</vt:lpwstr>
      </vt:variant>
      <vt:variant>
        <vt:lpwstr>_Toc34577660</vt:lpwstr>
      </vt:variant>
      <vt:variant>
        <vt:i4>2162728</vt:i4>
      </vt:variant>
      <vt:variant>
        <vt:i4>284</vt:i4>
      </vt:variant>
      <vt:variant>
        <vt:i4>0</vt:i4>
      </vt:variant>
      <vt:variant>
        <vt:i4>5</vt:i4>
      </vt:variant>
      <vt:variant>
        <vt:lpwstr>bookmark://_Toc34577659/</vt:lpwstr>
      </vt:variant>
      <vt:variant>
        <vt:lpwstr>_Toc34577659</vt:lpwstr>
      </vt:variant>
      <vt:variant>
        <vt:i4>2097193</vt:i4>
      </vt:variant>
      <vt:variant>
        <vt:i4>278</vt:i4>
      </vt:variant>
      <vt:variant>
        <vt:i4>0</vt:i4>
      </vt:variant>
      <vt:variant>
        <vt:i4>5</vt:i4>
      </vt:variant>
      <vt:variant>
        <vt:lpwstr>bookmark://_Toc34577658/</vt:lpwstr>
      </vt:variant>
      <vt:variant>
        <vt:lpwstr>_Toc34577658</vt:lpwstr>
      </vt:variant>
      <vt:variant>
        <vt:i4>3080230</vt:i4>
      </vt:variant>
      <vt:variant>
        <vt:i4>272</vt:i4>
      </vt:variant>
      <vt:variant>
        <vt:i4>0</vt:i4>
      </vt:variant>
      <vt:variant>
        <vt:i4>5</vt:i4>
      </vt:variant>
      <vt:variant>
        <vt:lpwstr>bookmark://_Toc34577657/</vt:lpwstr>
      </vt:variant>
      <vt:variant>
        <vt:lpwstr>_Toc34577657</vt:lpwstr>
      </vt:variant>
      <vt:variant>
        <vt:i4>3014695</vt:i4>
      </vt:variant>
      <vt:variant>
        <vt:i4>266</vt:i4>
      </vt:variant>
      <vt:variant>
        <vt:i4>0</vt:i4>
      </vt:variant>
      <vt:variant>
        <vt:i4>5</vt:i4>
      </vt:variant>
      <vt:variant>
        <vt:lpwstr>bookmark://_Toc34577656/</vt:lpwstr>
      </vt:variant>
      <vt:variant>
        <vt:lpwstr>_Toc34577656</vt:lpwstr>
      </vt:variant>
      <vt:variant>
        <vt:i4>2949156</vt:i4>
      </vt:variant>
      <vt:variant>
        <vt:i4>260</vt:i4>
      </vt:variant>
      <vt:variant>
        <vt:i4>0</vt:i4>
      </vt:variant>
      <vt:variant>
        <vt:i4>5</vt:i4>
      </vt:variant>
      <vt:variant>
        <vt:lpwstr>bookmark://_Toc34577655/</vt:lpwstr>
      </vt:variant>
      <vt:variant>
        <vt:lpwstr>_Toc34577655</vt:lpwstr>
      </vt:variant>
      <vt:variant>
        <vt:i4>2883621</vt:i4>
      </vt:variant>
      <vt:variant>
        <vt:i4>254</vt:i4>
      </vt:variant>
      <vt:variant>
        <vt:i4>0</vt:i4>
      </vt:variant>
      <vt:variant>
        <vt:i4>5</vt:i4>
      </vt:variant>
      <vt:variant>
        <vt:lpwstr>bookmark://_Toc34577654/</vt:lpwstr>
      </vt:variant>
      <vt:variant>
        <vt:lpwstr>_Toc34577654</vt:lpwstr>
      </vt:variant>
      <vt:variant>
        <vt:i4>2818082</vt:i4>
      </vt:variant>
      <vt:variant>
        <vt:i4>248</vt:i4>
      </vt:variant>
      <vt:variant>
        <vt:i4>0</vt:i4>
      </vt:variant>
      <vt:variant>
        <vt:i4>5</vt:i4>
      </vt:variant>
      <vt:variant>
        <vt:lpwstr>bookmark://_Toc34577653/</vt:lpwstr>
      </vt:variant>
      <vt:variant>
        <vt:lpwstr>_Toc34577653</vt:lpwstr>
      </vt:variant>
      <vt:variant>
        <vt:i4>2752547</vt:i4>
      </vt:variant>
      <vt:variant>
        <vt:i4>242</vt:i4>
      </vt:variant>
      <vt:variant>
        <vt:i4>0</vt:i4>
      </vt:variant>
      <vt:variant>
        <vt:i4>5</vt:i4>
      </vt:variant>
      <vt:variant>
        <vt:lpwstr>bookmark://_Toc34577652/</vt:lpwstr>
      </vt:variant>
      <vt:variant>
        <vt:lpwstr>_Toc34577652</vt:lpwstr>
      </vt:variant>
      <vt:variant>
        <vt:i4>2687008</vt:i4>
      </vt:variant>
      <vt:variant>
        <vt:i4>236</vt:i4>
      </vt:variant>
      <vt:variant>
        <vt:i4>0</vt:i4>
      </vt:variant>
      <vt:variant>
        <vt:i4>5</vt:i4>
      </vt:variant>
      <vt:variant>
        <vt:lpwstr>bookmark://_Toc34577651/</vt:lpwstr>
      </vt:variant>
      <vt:variant>
        <vt:lpwstr>_Toc34577651</vt:lpwstr>
      </vt:variant>
      <vt:variant>
        <vt:i4>2621473</vt:i4>
      </vt:variant>
      <vt:variant>
        <vt:i4>230</vt:i4>
      </vt:variant>
      <vt:variant>
        <vt:i4>0</vt:i4>
      </vt:variant>
      <vt:variant>
        <vt:i4>5</vt:i4>
      </vt:variant>
      <vt:variant>
        <vt:lpwstr>bookmark://_Toc34577650/</vt:lpwstr>
      </vt:variant>
      <vt:variant>
        <vt:lpwstr>_Toc34577650</vt:lpwstr>
      </vt:variant>
      <vt:variant>
        <vt:i4>2097193</vt:i4>
      </vt:variant>
      <vt:variant>
        <vt:i4>224</vt:i4>
      </vt:variant>
      <vt:variant>
        <vt:i4>0</vt:i4>
      </vt:variant>
      <vt:variant>
        <vt:i4>5</vt:i4>
      </vt:variant>
      <vt:variant>
        <vt:lpwstr>bookmark://_Toc34577649/</vt:lpwstr>
      </vt:variant>
      <vt:variant>
        <vt:lpwstr>_Toc34577649</vt:lpwstr>
      </vt:variant>
      <vt:variant>
        <vt:i4>2162728</vt:i4>
      </vt:variant>
      <vt:variant>
        <vt:i4>218</vt:i4>
      </vt:variant>
      <vt:variant>
        <vt:i4>0</vt:i4>
      </vt:variant>
      <vt:variant>
        <vt:i4>5</vt:i4>
      </vt:variant>
      <vt:variant>
        <vt:lpwstr>bookmark://_Toc34577648/</vt:lpwstr>
      </vt:variant>
      <vt:variant>
        <vt:lpwstr>_Toc34577648</vt:lpwstr>
      </vt:variant>
      <vt:variant>
        <vt:i4>3014695</vt:i4>
      </vt:variant>
      <vt:variant>
        <vt:i4>212</vt:i4>
      </vt:variant>
      <vt:variant>
        <vt:i4>0</vt:i4>
      </vt:variant>
      <vt:variant>
        <vt:i4>5</vt:i4>
      </vt:variant>
      <vt:variant>
        <vt:lpwstr>bookmark://_Toc34577647/</vt:lpwstr>
      </vt:variant>
      <vt:variant>
        <vt:lpwstr>_Toc34577647</vt:lpwstr>
      </vt:variant>
      <vt:variant>
        <vt:i4>3080230</vt:i4>
      </vt:variant>
      <vt:variant>
        <vt:i4>206</vt:i4>
      </vt:variant>
      <vt:variant>
        <vt:i4>0</vt:i4>
      </vt:variant>
      <vt:variant>
        <vt:i4>5</vt:i4>
      </vt:variant>
      <vt:variant>
        <vt:lpwstr>bookmark://_Toc34577646/</vt:lpwstr>
      </vt:variant>
      <vt:variant>
        <vt:lpwstr>_Toc34577646</vt:lpwstr>
      </vt:variant>
      <vt:variant>
        <vt:i4>2883621</vt:i4>
      </vt:variant>
      <vt:variant>
        <vt:i4>200</vt:i4>
      </vt:variant>
      <vt:variant>
        <vt:i4>0</vt:i4>
      </vt:variant>
      <vt:variant>
        <vt:i4>5</vt:i4>
      </vt:variant>
      <vt:variant>
        <vt:lpwstr>bookmark://_Toc34577645/</vt:lpwstr>
      </vt:variant>
      <vt:variant>
        <vt:lpwstr>_Toc34577645</vt:lpwstr>
      </vt:variant>
      <vt:variant>
        <vt:i4>2949156</vt:i4>
      </vt:variant>
      <vt:variant>
        <vt:i4>194</vt:i4>
      </vt:variant>
      <vt:variant>
        <vt:i4>0</vt:i4>
      </vt:variant>
      <vt:variant>
        <vt:i4>5</vt:i4>
      </vt:variant>
      <vt:variant>
        <vt:lpwstr>bookmark://_Toc34577644/</vt:lpwstr>
      </vt:variant>
      <vt:variant>
        <vt:lpwstr>_Toc34577644</vt:lpwstr>
      </vt:variant>
      <vt:variant>
        <vt:i4>2752547</vt:i4>
      </vt:variant>
      <vt:variant>
        <vt:i4>188</vt:i4>
      </vt:variant>
      <vt:variant>
        <vt:i4>0</vt:i4>
      </vt:variant>
      <vt:variant>
        <vt:i4>5</vt:i4>
      </vt:variant>
      <vt:variant>
        <vt:lpwstr>bookmark://_Toc34577643/</vt:lpwstr>
      </vt:variant>
      <vt:variant>
        <vt:lpwstr>_Toc34577643</vt:lpwstr>
      </vt:variant>
      <vt:variant>
        <vt:i4>2818082</vt:i4>
      </vt:variant>
      <vt:variant>
        <vt:i4>182</vt:i4>
      </vt:variant>
      <vt:variant>
        <vt:i4>0</vt:i4>
      </vt:variant>
      <vt:variant>
        <vt:i4>5</vt:i4>
      </vt:variant>
      <vt:variant>
        <vt:lpwstr>bookmark://_Toc34577642/</vt:lpwstr>
      </vt:variant>
      <vt:variant>
        <vt:lpwstr>_Toc34577642</vt:lpwstr>
      </vt:variant>
      <vt:variant>
        <vt:i4>2621473</vt:i4>
      </vt:variant>
      <vt:variant>
        <vt:i4>176</vt:i4>
      </vt:variant>
      <vt:variant>
        <vt:i4>0</vt:i4>
      </vt:variant>
      <vt:variant>
        <vt:i4>5</vt:i4>
      </vt:variant>
      <vt:variant>
        <vt:lpwstr>bookmark://_Toc34577641/</vt:lpwstr>
      </vt:variant>
      <vt:variant>
        <vt:lpwstr>_Toc34577641</vt:lpwstr>
      </vt:variant>
      <vt:variant>
        <vt:i4>2687008</vt:i4>
      </vt:variant>
      <vt:variant>
        <vt:i4>170</vt:i4>
      </vt:variant>
      <vt:variant>
        <vt:i4>0</vt:i4>
      </vt:variant>
      <vt:variant>
        <vt:i4>5</vt:i4>
      </vt:variant>
      <vt:variant>
        <vt:lpwstr>bookmark://_Toc34577640/</vt:lpwstr>
      </vt:variant>
      <vt:variant>
        <vt:lpwstr>_Toc34577640</vt:lpwstr>
      </vt:variant>
      <vt:variant>
        <vt:i4>2555950</vt:i4>
      </vt:variant>
      <vt:variant>
        <vt:i4>164</vt:i4>
      </vt:variant>
      <vt:variant>
        <vt:i4>0</vt:i4>
      </vt:variant>
      <vt:variant>
        <vt:i4>5</vt:i4>
      </vt:variant>
      <vt:variant>
        <vt:lpwstr>bookmark://_Toc34577639/</vt:lpwstr>
      </vt:variant>
      <vt:variant>
        <vt:lpwstr>_Toc34577639</vt:lpwstr>
      </vt:variant>
      <vt:variant>
        <vt:i4>2490415</vt:i4>
      </vt:variant>
      <vt:variant>
        <vt:i4>158</vt:i4>
      </vt:variant>
      <vt:variant>
        <vt:i4>0</vt:i4>
      </vt:variant>
      <vt:variant>
        <vt:i4>5</vt:i4>
      </vt:variant>
      <vt:variant>
        <vt:lpwstr>bookmark://_Toc34577638/</vt:lpwstr>
      </vt:variant>
      <vt:variant>
        <vt:lpwstr>_Toc34577638</vt:lpwstr>
      </vt:variant>
      <vt:variant>
        <vt:i4>2687008</vt:i4>
      </vt:variant>
      <vt:variant>
        <vt:i4>152</vt:i4>
      </vt:variant>
      <vt:variant>
        <vt:i4>0</vt:i4>
      </vt:variant>
      <vt:variant>
        <vt:i4>5</vt:i4>
      </vt:variant>
      <vt:variant>
        <vt:lpwstr>bookmark://_Toc34577637/</vt:lpwstr>
      </vt:variant>
      <vt:variant>
        <vt:lpwstr>_Toc34577637</vt:lpwstr>
      </vt:variant>
      <vt:variant>
        <vt:i4>2621473</vt:i4>
      </vt:variant>
      <vt:variant>
        <vt:i4>146</vt:i4>
      </vt:variant>
      <vt:variant>
        <vt:i4>0</vt:i4>
      </vt:variant>
      <vt:variant>
        <vt:i4>5</vt:i4>
      </vt:variant>
      <vt:variant>
        <vt:lpwstr>bookmark://_Toc34577636/</vt:lpwstr>
      </vt:variant>
      <vt:variant>
        <vt:lpwstr>_Toc34577636</vt:lpwstr>
      </vt:variant>
      <vt:variant>
        <vt:i4>2818082</vt:i4>
      </vt:variant>
      <vt:variant>
        <vt:i4>140</vt:i4>
      </vt:variant>
      <vt:variant>
        <vt:i4>0</vt:i4>
      </vt:variant>
      <vt:variant>
        <vt:i4>5</vt:i4>
      </vt:variant>
      <vt:variant>
        <vt:lpwstr>bookmark://_Toc34577635/</vt:lpwstr>
      </vt:variant>
      <vt:variant>
        <vt:lpwstr>_Toc34577635</vt:lpwstr>
      </vt:variant>
      <vt:variant>
        <vt:i4>2752547</vt:i4>
      </vt:variant>
      <vt:variant>
        <vt:i4>134</vt:i4>
      </vt:variant>
      <vt:variant>
        <vt:i4>0</vt:i4>
      </vt:variant>
      <vt:variant>
        <vt:i4>5</vt:i4>
      </vt:variant>
      <vt:variant>
        <vt:lpwstr>bookmark://_Toc34577634/</vt:lpwstr>
      </vt:variant>
      <vt:variant>
        <vt:lpwstr>_Toc34577634</vt:lpwstr>
      </vt:variant>
      <vt:variant>
        <vt:i4>2949156</vt:i4>
      </vt:variant>
      <vt:variant>
        <vt:i4>128</vt:i4>
      </vt:variant>
      <vt:variant>
        <vt:i4>0</vt:i4>
      </vt:variant>
      <vt:variant>
        <vt:i4>5</vt:i4>
      </vt:variant>
      <vt:variant>
        <vt:lpwstr>bookmark://_Toc34577633/</vt:lpwstr>
      </vt:variant>
      <vt:variant>
        <vt:lpwstr>_Toc34577633</vt:lpwstr>
      </vt:variant>
      <vt:variant>
        <vt:i4>2883621</vt:i4>
      </vt:variant>
      <vt:variant>
        <vt:i4>122</vt:i4>
      </vt:variant>
      <vt:variant>
        <vt:i4>0</vt:i4>
      </vt:variant>
      <vt:variant>
        <vt:i4>5</vt:i4>
      </vt:variant>
      <vt:variant>
        <vt:lpwstr>bookmark://_Toc34577632/</vt:lpwstr>
      </vt:variant>
      <vt:variant>
        <vt:lpwstr>_Toc34577632</vt:lpwstr>
      </vt:variant>
      <vt:variant>
        <vt:i4>3080230</vt:i4>
      </vt:variant>
      <vt:variant>
        <vt:i4>116</vt:i4>
      </vt:variant>
      <vt:variant>
        <vt:i4>0</vt:i4>
      </vt:variant>
      <vt:variant>
        <vt:i4>5</vt:i4>
      </vt:variant>
      <vt:variant>
        <vt:lpwstr>bookmark://_Toc34577631/</vt:lpwstr>
      </vt:variant>
      <vt:variant>
        <vt:lpwstr>_Toc34577631</vt:lpwstr>
      </vt:variant>
      <vt:variant>
        <vt:i4>3014695</vt:i4>
      </vt:variant>
      <vt:variant>
        <vt:i4>110</vt:i4>
      </vt:variant>
      <vt:variant>
        <vt:i4>0</vt:i4>
      </vt:variant>
      <vt:variant>
        <vt:i4>5</vt:i4>
      </vt:variant>
      <vt:variant>
        <vt:lpwstr>bookmark://_Toc34577630/</vt:lpwstr>
      </vt:variant>
      <vt:variant>
        <vt:lpwstr>_Toc34577630</vt:lpwstr>
      </vt:variant>
      <vt:variant>
        <vt:i4>2490415</vt:i4>
      </vt:variant>
      <vt:variant>
        <vt:i4>104</vt:i4>
      </vt:variant>
      <vt:variant>
        <vt:i4>0</vt:i4>
      </vt:variant>
      <vt:variant>
        <vt:i4>5</vt:i4>
      </vt:variant>
      <vt:variant>
        <vt:lpwstr>bookmark://_Toc34577629/</vt:lpwstr>
      </vt:variant>
      <vt:variant>
        <vt:lpwstr>_Toc34577629</vt:lpwstr>
      </vt:variant>
      <vt:variant>
        <vt:i4>2555950</vt:i4>
      </vt:variant>
      <vt:variant>
        <vt:i4>98</vt:i4>
      </vt:variant>
      <vt:variant>
        <vt:i4>0</vt:i4>
      </vt:variant>
      <vt:variant>
        <vt:i4>5</vt:i4>
      </vt:variant>
      <vt:variant>
        <vt:lpwstr>bookmark://_Toc34577628/</vt:lpwstr>
      </vt:variant>
      <vt:variant>
        <vt:lpwstr>_Toc34577628</vt:lpwstr>
      </vt:variant>
      <vt:variant>
        <vt:i4>2621473</vt:i4>
      </vt:variant>
      <vt:variant>
        <vt:i4>92</vt:i4>
      </vt:variant>
      <vt:variant>
        <vt:i4>0</vt:i4>
      </vt:variant>
      <vt:variant>
        <vt:i4>5</vt:i4>
      </vt:variant>
      <vt:variant>
        <vt:lpwstr>bookmark://_Toc34577627/</vt:lpwstr>
      </vt:variant>
      <vt:variant>
        <vt:lpwstr>_Toc34577627</vt:lpwstr>
      </vt:variant>
      <vt:variant>
        <vt:i4>2687008</vt:i4>
      </vt:variant>
      <vt:variant>
        <vt:i4>86</vt:i4>
      </vt:variant>
      <vt:variant>
        <vt:i4>0</vt:i4>
      </vt:variant>
      <vt:variant>
        <vt:i4>5</vt:i4>
      </vt:variant>
      <vt:variant>
        <vt:lpwstr>bookmark://_Toc34577626/</vt:lpwstr>
      </vt:variant>
      <vt:variant>
        <vt:lpwstr>_Toc34577626</vt:lpwstr>
      </vt:variant>
      <vt:variant>
        <vt:i4>2752547</vt:i4>
      </vt:variant>
      <vt:variant>
        <vt:i4>80</vt:i4>
      </vt:variant>
      <vt:variant>
        <vt:i4>0</vt:i4>
      </vt:variant>
      <vt:variant>
        <vt:i4>5</vt:i4>
      </vt:variant>
      <vt:variant>
        <vt:lpwstr>bookmark://_Toc34577625/</vt:lpwstr>
      </vt:variant>
      <vt:variant>
        <vt:lpwstr>_Toc34577625</vt:lpwstr>
      </vt:variant>
      <vt:variant>
        <vt:i4>2818082</vt:i4>
      </vt:variant>
      <vt:variant>
        <vt:i4>74</vt:i4>
      </vt:variant>
      <vt:variant>
        <vt:i4>0</vt:i4>
      </vt:variant>
      <vt:variant>
        <vt:i4>5</vt:i4>
      </vt:variant>
      <vt:variant>
        <vt:lpwstr>bookmark://_Toc34577624/</vt:lpwstr>
      </vt:variant>
      <vt:variant>
        <vt:lpwstr>_Toc34577624</vt:lpwstr>
      </vt:variant>
      <vt:variant>
        <vt:i4>2883621</vt:i4>
      </vt:variant>
      <vt:variant>
        <vt:i4>68</vt:i4>
      </vt:variant>
      <vt:variant>
        <vt:i4>0</vt:i4>
      </vt:variant>
      <vt:variant>
        <vt:i4>5</vt:i4>
      </vt:variant>
      <vt:variant>
        <vt:lpwstr>bookmark://_Toc34577623/</vt:lpwstr>
      </vt:variant>
      <vt:variant>
        <vt:lpwstr>_Toc34577623</vt:lpwstr>
      </vt:variant>
      <vt:variant>
        <vt:i4>2949156</vt:i4>
      </vt:variant>
      <vt:variant>
        <vt:i4>62</vt:i4>
      </vt:variant>
      <vt:variant>
        <vt:i4>0</vt:i4>
      </vt:variant>
      <vt:variant>
        <vt:i4>5</vt:i4>
      </vt:variant>
      <vt:variant>
        <vt:lpwstr>bookmark://_Toc34577622/</vt:lpwstr>
      </vt:variant>
      <vt:variant>
        <vt:lpwstr>_Toc34577622</vt:lpwstr>
      </vt:variant>
      <vt:variant>
        <vt:i4>3014695</vt:i4>
      </vt:variant>
      <vt:variant>
        <vt:i4>56</vt:i4>
      </vt:variant>
      <vt:variant>
        <vt:i4>0</vt:i4>
      </vt:variant>
      <vt:variant>
        <vt:i4>5</vt:i4>
      </vt:variant>
      <vt:variant>
        <vt:lpwstr>bookmark://_Toc34577621/</vt:lpwstr>
      </vt:variant>
      <vt:variant>
        <vt:lpwstr>_Toc34577621</vt:lpwstr>
      </vt:variant>
      <vt:variant>
        <vt:i4>3080230</vt:i4>
      </vt:variant>
      <vt:variant>
        <vt:i4>50</vt:i4>
      </vt:variant>
      <vt:variant>
        <vt:i4>0</vt:i4>
      </vt:variant>
      <vt:variant>
        <vt:i4>5</vt:i4>
      </vt:variant>
      <vt:variant>
        <vt:lpwstr>bookmark://_Toc34577620/</vt:lpwstr>
      </vt:variant>
      <vt:variant>
        <vt:lpwstr>_Toc34577620</vt:lpwstr>
      </vt:variant>
      <vt:variant>
        <vt:i4>2424876</vt:i4>
      </vt:variant>
      <vt:variant>
        <vt:i4>44</vt:i4>
      </vt:variant>
      <vt:variant>
        <vt:i4>0</vt:i4>
      </vt:variant>
      <vt:variant>
        <vt:i4>5</vt:i4>
      </vt:variant>
      <vt:variant>
        <vt:lpwstr>bookmark://_Toc34577619/</vt:lpwstr>
      </vt:variant>
      <vt:variant>
        <vt:lpwstr>_Toc34577619</vt:lpwstr>
      </vt:variant>
      <vt:variant>
        <vt:i4>2359341</vt:i4>
      </vt:variant>
      <vt:variant>
        <vt:i4>38</vt:i4>
      </vt:variant>
      <vt:variant>
        <vt:i4>0</vt:i4>
      </vt:variant>
      <vt:variant>
        <vt:i4>5</vt:i4>
      </vt:variant>
      <vt:variant>
        <vt:lpwstr>bookmark://_Toc34577618/</vt:lpwstr>
      </vt:variant>
      <vt:variant>
        <vt:lpwstr>_Toc34577618</vt:lpwstr>
      </vt:variant>
      <vt:variant>
        <vt:i4>2818082</vt:i4>
      </vt:variant>
      <vt:variant>
        <vt:i4>32</vt:i4>
      </vt:variant>
      <vt:variant>
        <vt:i4>0</vt:i4>
      </vt:variant>
      <vt:variant>
        <vt:i4>5</vt:i4>
      </vt:variant>
      <vt:variant>
        <vt:lpwstr>bookmark://_Toc34577617/</vt:lpwstr>
      </vt:variant>
      <vt:variant>
        <vt:lpwstr>_Toc34577617</vt:lpwstr>
      </vt:variant>
      <vt:variant>
        <vt:i4>2752547</vt:i4>
      </vt:variant>
      <vt:variant>
        <vt:i4>26</vt:i4>
      </vt:variant>
      <vt:variant>
        <vt:i4>0</vt:i4>
      </vt:variant>
      <vt:variant>
        <vt:i4>5</vt:i4>
      </vt:variant>
      <vt:variant>
        <vt:lpwstr>bookmark://_Toc34577616/</vt:lpwstr>
      </vt:variant>
      <vt:variant>
        <vt:lpwstr>_Toc34577616</vt:lpwstr>
      </vt:variant>
      <vt:variant>
        <vt:i4>2687008</vt:i4>
      </vt:variant>
      <vt:variant>
        <vt:i4>20</vt:i4>
      </vt:variant>
      <vt:variant>
        <vt:i4>0</vt:i4>
      </vt:variant>
      <vt:variant>
        <vt:i4>5</vt:i4>
      </vt:variant>
      <vt:variant>
        <vt:lpwstr>bookmark://_Toc34577615/</vt:lpwstr>
      </vt:variant>
      <vt:variant>
        <vt:lpwstr>_Toc34577615</vt:lpwstr>
      </vt:variant>
      <vt:variant>
        <vt:i4>2621473</vt:i4>
      </vt:variant>
      <vt:variant>
        <vt:i4>14</vt:i4>
      </vt:variant>
      <vt:variant>
        <vt:i4>0</vt:i4>
      </vt:variant>
      <vt:variant>
        <vt:i4>5</vt:i4>
      </vt:variant>
      <vt:variant>
        <vt:lpwstr>bookmark://_Toc34577614/</vt:lpwstr>
      </vt:variant>
      <vt:variant>
        <vt:lpwstr>_Toc34577614</vt:lpwstr>
      </vt:variant>
      <vt:variant>
        <vt:i4>3080230</vt:i4>
      </vt:variant>
      <vt:variant>
        <vt:i4>8</vt:i4>
      </vt:variant>
      <vt:variant>
        <vt:i4>0</vt:i4>
      </vt:variant>
      <vt:variant>
        <vt:i4>5</vt:i4>
      </vt:variant>
      <vt:variant>
        <vt:lpwstr>bookmark://_Toc34577613/</vt:lpwstr>
      </vt:variant>
      <vt:variant>
        <vt:lpwstr>_Toc34577613</vt:lpwstr>
      </vt:variant>
      <vt:variant>
        <vt:i4>3014695</vt:i4>
      </vt:variant>
      <vt:variant>
        <vt:i4>2</vt:i4>
      </vt:variant>
      <vt:variant>
        <vt:i4>0</vt:i4>
      </vt:variant>
      <vt:variant>
        <vt:i4>5</vt:i4>
      </vt:variant>
      <vt:variant>
        <vt:lpwstr>bookmark://_Toc34577612/</vt:lpwstr>
      </vt:variant>
      <vt:variant>
        <vt:lpwstr>_Toc345776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bin Mathew</dc:creator>
  <cp:keywords/>
  <cp:lastModifiedBy>Jobin Mathew</cp:lastModifiedBy>
  <cp:revision>73</cp:revision>
  <cp:lastPrinted>2020-03-16T21:47:00Z</cp:lastPrinted>
  <dcterms:created xsi:type="dcterms:W3CDTF">2020-03-16T21:48:00Z</dcterms:created>
  <dcterms:modified xsi:type="dcterms:W3CDTF">2020-04-03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592EEDDD38B04D94CC7E8416F27563</vt:lpwstr>
  </property>
</Properties>
</file>